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0" w:type="auto"/>
        <w:tblLook w:val="04A0" w:firstRow="1" w:lastRow="0" w:firstColumn="1" w:lastColumn="0" w:noHBand="0" w:noVBand="1"/>
      </w:tblPr>
      <w:tblGrid>
        <w:gridCol w:w="3784"/>
        <w:gridCol w:w="5273"/>
      </w:tblGrid>
      <w:tr w:rsidR="0055172E" w14:paraId="57E95007" w14:textId="77777777" w:rsidTr="004351F7">
        <w:trPr>
          <w:trHeight w:val="405"/>
          <w:tblCellSpacing w:w="0" w:type="auto"/>
        </w:trPr>
        <w:tc>
          <w:tcPr>
            <w:tcW w:w="3784" w:type="dxa"/>
            <w:vMerge w:val="restart"/>
            <w:tcMar>
              <w:top w:w="15" w:type="dxa"/>
              <w:left w:w="15" w:type="dxa"/>
              <w:bottom w:w="15" w:type="dxa"/>
              <w:right w:w="15" w:type="dxa"/>
            </w:tcMar>
            <w:vAlign w:val="center"/>
          </w:tcPr>
          <w:p w14:paraId="4D10244D" w14:textId="77777777" w:rsidR="0055172E" w:rsidRDefault="0055172E" w:rsidP="004351F7">
            <w:pPr>
              <w:spacing w:before="160" w:after="0"/>
            </w:pPr>
            <w:bookmarkStart w:id="0" w:name="_Toc107986290"/>
            <w:r>
              <w:rPr>
                <w:noProof/>
                <w:szCs w:val="24"/>
                <w:lang w:eastAsia="zh-CN"/>
              </w:rPr>
              <w:drawing>
                <wp:anchor distT="0" distB="0" distL="114300" distR="114300" simplePos="0" relativeHeight="251659264" behindDoc="0" locked="0" layoutInCell="1" allowOverlap="1" wp14:anchorId="5CCD4F12" wp14:editId="4B5F527C">
                  <wp:simplePos x="0" y="0"/>
                  <wp:positionH relativeFrom="column">
                    <wp:posOffset>7620</wp:posOffset>
                  </wp:positionH>
                  <wp:positionV relativeFrom="paragraph">
                    <wp:posOffset>-1243965</wp:posOffset>
                  </wp:positionV>
                  <wp:extent cx="1548765" cy="11804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8765" cy="1180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273" w:type="dxa"/>
            <w:tcMar>
              <w:top w:w="15" w:type="dxa"/>
              <w:left w:w="15" w:type="dxa"/>
              <w:bottom w:w="15" w:type="dxa"/>
              <w:right w:w="15" w:type="dxa"/>
            </w:tcMar>
          </w:tcPr>
          <w:p w14:paraId="7F4D6A05" w14:textId="77777777" w:rsidR="0055172E" w:rsidRDefault="0055172E" w:rsidP="004351F7">
            <w:pPr>
              <w:spacing w:before="180" w:after="0"/>
              <w:ind w:left="240"/>
              <w:jc w:val="right"/>
            </w:pPr>
            <w:r>
              <w:rPr>
                <w:color w:val="000000"/>
              </w:rPr>
              <w:t xml:space="preserve">  </w:t>
            </w:r>
          </w:p>
        </w:tc>
      </w:tr>
      <w:tr w:rsidR="0055172E" w:rsidRPr="009A02CE" w14:paraId="34B9D766" w14:textId="77777777" w:rsidTr="004351F7">
        <w:trPr>
          <w:trHeight w:val="2700"/>
          <w:tblCellSpacing w:w="0" w:type="auto"/>
        </w:trPr>
        <w:tc>
          <w:tcPr>
            <w:tcW w:w="0" w:type="auto"/>
            <w:vMerge/>
            <w:tcBorders>
              <w:top w:val="nil"/>
            </w:tcBorders>
          </w:tcPr>
          <w:p w14:paraId="2CB01375" w14:textId="77777777" w:rsidR="0055172E" w:rsidRPr="009A02CE" w:rsidRDefault="0055172E" w:rsidP="004351F7">
            <w:pPr>
              <w:rPr>
                <w:rFonts w:cs="Arial"/>
              </w:rPr>
            </w:pPr>
          </w:p>
        </w:tc>
        <w:tc>
          <w:tcPr>
            <w:tcW w:w="5273" w:type="dxa"/>
            <w:tcMar>
              <w:top w:w="15" w:type="dxa"/>
              <w:left w:w="15" w:type="dxa"/>
              <w:bottom w:w="15" w:type="dxa"/>
              <w:right w:w="15" w:type="dxa"/>
            </w:tcMar>
          </w:tcPr>
          <w:p w14:paraId="79E72D17" w14:textId="77777777" w:rsidR="0055172E" w:rsidRPr="009A02CE" w:rsidRDefault="0055172E" w:rsidP="004351F7">
            <w:pPr>
              <w:spacing w:line="264" w:lineRule="auto"/>
              <w:ind w:left="240"/>
              <w:jc w:val="right"/>
              <w:rPr>
                <w:rFonts w:cs="Arial"/>
              </w:rPr>
            </w:pPr>
            <w:r w:rsidRPr="009A02CE">
              <w:rPr>
                <w:rFonts w:cs="Arial"/>
                <w:b/>
                <w:color w:val="000000"/>
                <w:sz w:val="44"/>
              </w:rPr>
              <w:t>CAN-ASC-</w:t>
            </w:r>
            <w:r>
              <w:rPr>
                <w:rFonts w:cs="Arial"/>
                <w:b/>
                <w:color w:val="000000"/>
                <w:sz w:val="44"/>
              </w:rPr>
              <w:t>1</w:t>
            </w:r>
            <w:r w:rsidRPr="009A02CE">
              <w:rPr>
                <w:rFonts w:cs="Arial"/>
                <w:b/>
                <w:color w:val="000000"/>
                <w:sz w:val="44"/>
              </w:rPr>
              <w:t>.1</w:t>
            </w:r>
          </w:p>
        </w:tc>
      </w:tr>
      <w:tr w:rsidR="0055172E" w:rsidRPr="0055172E" w14:paraId="7712D751" w14:textId="77777777" w:rsidTr="004351F7">
        <w:trPr>
          <w:trHeight w:val="3375"/>
          <w:tblCellSpacing w:w="0" w:type="auto"/>
        </w:trPr>
        <w:tc>
          <w:tcPr>
            <w:tcW w:w="0" w:type="auto"/>
            <w:gridSpan w:val="2"/>
            <w:tcMar>
              <w:top w:w="15" w:type="dxa"/>
              <w:left w:w="15" w:type="dxa"/>
              <w:bottom w:w="15" w:type="dxa"/>
              <w:right w:w="15" w:type="dxa"/>
            </w:tcMar>
            <w:vAlign w:val="center"/>
          </w:tcPr>
          <w:p w14:paraId="58892A43" w14:textId="77777777" w:rsidR="0055172E" w:rsidRPr="00B934AE" w:rsidRDefault="0055172E" w:rsidP="004351F7">
            <w:pPr>
              <w:spacing w:after="0" w:line="288" w:lineRule="auto"/>
              <w:ind w:left="240"/>
              <w:rPr>
                <w:rFonts w:cs="Arial"/>
              </w:rPr>
            </w:pPr>
            <w:bookmarkStart w:id="1" w:name="styler-idu1.1.1.2.1.2.3.1.1.1"/>
          </w:p>
          <w:bookmarkEnd w:id="1"/>
          <w:p w14:paraId="675DE601" w14:textId="0C5E194B" w:rsidR="0055172E" w:rsidRPr="0055172E" w:rsidRDefault="0055172E" w:rsidP="0055172E">
            <w:pPr>
              <w:spacing w:after="0" w:line="288" w:lineRule="auto"/>
              <w:ind w:left="238"/>
              <w:rPr>
                <w:rFonts w:cs="Arial"/>
                <w:b/>
                <w:color w:val="000000"/>
                <w:sz w:val="52"/>
              </w:rPr>
            </w:pPr>
            <w:r w:rsidRPr="0055172E">
              <w:rPr>
                <w:rFonts w:cs="Arial"/>
                <w:b/>
                <w:color w:val="000000"/>
                <w:sz w:val="52"/>
              </w:rPr>
              <w:t>Norme sur l’emploi</w:t>
            </w:r>
          </w:p>
          <w:p w14:paraId="21272DC0" w14:textId="184DA030" w:rsidR="0055172E" w:rsidRPr="0055172E" w:rsidRDefault="0055172E" w:rsidP="0055172E">
            <w:pPr>
              <w:spacing w:after="0" w:line="288" w:lineRule="auto"/>
              <w:ind w:left="238"/>
              <w:rPr>
                <w:rFonts w:cs="Arial"/>
              </w:rPr>
            </w:pPr>
            <w:r w:rsidRPr="0055172E">
              <w:rPr>
                <w:rFonts w:cs="Arial"/>
                <w:b/>
                <w:color w:val="000000"/>
                <w:sz w:val="52"/>
              </w:rPr>
              <w:t>Projet d’examen public</w:t>
            </w:r>
          </w:p>
        </w:tc>
      </w:tr>
      <w:tr w:rsidR="0055172E" w:rsidRPr="0055172E" w14:paraId="7ECA8F20" w14:textId="77777777" w:rsidTr="004351F7">
        <w:trPr>
          <w:trHeight w:val="5460"/>
          <w:tblCellSpacing w:w="0" w:type="auto"/>
        </w:trPr>
        <w:tc>
          <w:tcPr>
            <w:tcW w:w="0" w:type="auto"/>
            <w:gridSpan w:val="2"/>
            <w:tcMar>
              <w:top w:w="15" w:type="dxa"/>
              <w:left w:w="15" w:type="dxa"/>
              <w:bottom w:w="15" w:type="dxa"/>
              <w:right w:w="15" w:type="dxa"/>
            </w:tcMar>
            <w:vAlign w:val="center"/>
          </w:tcPr>
          <w:p w14:paraId="28DB43F3" w14:textId="77777777" w:rsidR="0055172E" w:rsidRPr="0055172E" w:rsidRDefault="0055172E" w:rsidP="004351F7">
            <w:pPr>
              <w:spacing w:before="180" w:after="0"/>
              <w:jc w:val="center"/>
            </w:pPr>
            <w:r>
              <w:rPr>
                <w:noProof/>
              </w:rPr>
              <w:drawing>
                <wp:anchor distT="0" distB="0" distL="114300" distR="114300" simplePos="0" relativeHeight="251660288" behindDoc="0" locked="0" layoutInCell="1" allowOverlap="1" wp14:anchorId="22EC3CEF" wp14:editId="5BEA6727">
                  <wp:simplePos x="0" y="0"/>
                  <wp:positionH relativeFrom="column">
                    <wp:posOffset>-280670</wp:posOffset>
                  </wp:positionH>
                  <wp:positionV relativeFrom="paragraph">
                    <wp:posOffset>2244725</wp:posOffset>
                  </wp:positionV>
                  <wp:extent cx="6283960" cy="2348230"/>
                  <wp:effectExtent l="0" t="0" r="0" b="0"/>
                  <wp:wrapNone/>
                  <wp:docPr id="31"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 descr="Diagram&#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83960" cy="234823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BE1B443" w14:textId="77777777" w:rsidR="0055172E" w:rsidRPr="0055172E" w:rsidRDefault="0055172E" w:rsidP="0055172E">
      <w:pPr>
        <w:rPr>
          <w:rFonts w:cs="Arial"/>
          <w:szCs w:val="28"/>
        </w:rPr>
      </w:pPr>
      <w:r w:rsidRPr="0055172E">
        <w:rPr>
          <w:rFonts w:cs="Arial"/>
          <w:szCs w:val="28"/>
        </w:rPr>
        <w:br w:type="page"/>
      </w:r>
    </w:p>
    <w:p w14:paraId="1ED571F6" w14:textId="77777777" w:rsidR="00F56E53" w:rsidRPr="000934C9" w:rsidRDefault="00F56E53" w:rsidP="00F56E53">
      <w:pPr>
        <w:spacing w:before="400" w:after="400"/>
        <w:ind w:left="225"/>
        <w:jc w:val="center"/>
        <w:rPr>
          <w:lang w:val="fr-FR"/>
        </w:rPr>
      </w:pPr>
      <w:r w:rsidRPr="000934C9">
        <w:rPr>
          <w:b/>
          <w:color w:val="000000"/>
          <w:sz w:val="48"/>
          <w:lang w:val="fr-FR"/>
        </w:rPr>
        <w:lastRenderedPageBreak/>
        <w:t xml:space="preserve">Avis juridique pour projets de norme </w:t>
      </w:r>
    </w:p>
    <w:p w14:paraId="7D81AFD3" w14:textId="75071385" w:rsidR="00F56E53" w:rsidRPr="00D43687" w:rsidRDefault="00F56E53" w:rsidP="00F56E53">
      <w:pPr>
        <w:spacing w:after="80" w:line="288" w:lineRule="auto"/>
        <w:ind w:left="225"/>
        <w:rPr>
          <w:szCs w:val="28"/>
          <w:lang w:val="fr-FR"/>
        </w:rPr>
      </w:pPr>
      <w:r w:rsidRPr="00D43687">
        <w:rPr>
          <w:color w:val="000000"/>
          <w:szCs w:val="28"/>
          <w:lang w:val="fr-FR"/>
        </w:rPr>
        <w:t>Les normes de l’Organisation canadienne d’élaboration de normes d’accessibilité (faisant affaire sous le nom de « Normes d’accessibilité Canada ») sont élaborées selon un processus d’élaboration de normes fondé sur le consensus approuvé par le Conseil canadien des normes. Ce processus rassemble des volontaires représentant différents intérêts et points de vue dans le but d’atteindre un consensus et d’élaborer une norme.</w:t>
      </w:r>
    </w:p>
    <w:p w14:paraId="73431A19" w14:textId="2B84DD76" w:rsidR="00F56E53" w:rsidRPr="00D43687" w:rsidRDefault="00F56E53" w:rsidP="00F56E53">
      <w:pPr>
        <w:spacing w:after="80" w:line="288" w:lineRule="auto"/>
        <w:ind w:left="225"/>
        <w:rPr>
          <w:szCs w:val="28"/>
          <w:lang w:val="fr-FR"/>
        </w:rPr>
      </w:pPr>
      <w:r w:rsidRPr="00D43687">
        <w:rPr>
          <w:color w:val="000000"/>
          <w:szCs w:val="28"/>
          <w:lang w:val="fr-FR"/>
        </w:rPr>
        <w:t>Bien que Normes d’accessibilité Canada assure l’administration de ce processus et détermine les règles qui favorisent l’équité dans la recherche du consensus, il ne met pas à l’essai, ni n’évalue ou ne vérifie de façon indépendante le contenu de ces normes. Au cours de ce processus, Normes d’accessibilité Canada met la version provisoire à disposition pour commentaires, examen et approbation.</w:t>
      </w:r>
    </w:p>
    <w:p w14:paraId="704D3960" w14:textId="77777777" w:rsidR="00F56E53" w:rsidRPr="00D43687" w:rsidRDefault="00F56E53" w:rsidP="00F56E53">
      <w:pPr>
        <w:spacing w:after="80" w:line="288" w:lineRule="auto"/>
        <w:ind w:left="225"/>
        <w:rPr>
          <w:szCs w:val="28"/>
          <w:lang w:val="fr-FR"/>
        </w:rPr>
      </w:pPr>
      <w:r w:rsidRPr="00D43687">
        <w:rPr>
          <w:b/>
          <w:color w:val="000000"/>
          <w:szCs w:val="28"/>
          <w:lang w:val="fr-FR"/>
        </w:rPr>
        <w:t>Exclusion de responsabilité</w:t>
      </w:r>
    </w:p>
    <w:p w14:paraId="5D9F014C" w14:textId="2330D35B" w:rsidR="00F56E53" w:rsidRPr="00D43687" w:rsidRDefault="00F56E53" w:rsidP="00F56E53">
      <w:pPr>
        <w:spacing w:after="80" w:line="288" w:lineRule="auto"/>
        <w:ind w:left="225"/>
        <w:rPr>
          <w:szCs w:val="28"/>
          <w:lang w:val="fr-FR"/>
        </w:rPr>
      </w:pPr>
      <w:r w:rsidRPr="00D43687">
        <w:rPr>
          <w:color w:val="000000"/>
          <w:szCs w:val="28"/>
          <w:lang w:val="fr-FR"/>
        </w:rPr>
        <w:t>Ce document est provisoire et n’est destiné qu’à être commenté, examiné et approuvé. Ce document est fourni sans assertion, garantie, ni condition explicite ou implicite de quelque nature que ce soit, y compris, mais non de façon limitative, les garanties ou conditions implicites relatives à la qualité marchande, à l’adaptation à un usage particulier ainsi qu’à l’absence de violation des droits de propriété intellectuelle des tiers. Normes d’accessibilité Canada ne fournit aucune garantie relative à l’exactitude, à l’intégralité ou à la fiabilité des renseignements contenus dans ce document. En outre, Normes d’accessibilité Canada ne fait aucune assertion ni ne fournit aucune garantie quant à la conformité de ce document aux lois ou aux règlements pertinents.</w:t>
      </w:r>
    </w:p>
    <w:p w14:paraId="3801B054" w14:textId="23291B95" w:rsidR="00F56E53" w:rsidRPr="00D43687" w:rsidRDefault="00F56E53" w:rsidP="00F56E53">
      <w:pPr>
        <w:spacing w:after="80" w:line="288" w:lineRule="auto"/>
        <w:ind w:left="225"/>
        <w:rPr>
          <w:szCs w:val="28"/>
          <w:lang w:val="fr-FR"/>
        </w:rPr>
      </w:pPr>
      <w:r w:rsidRPr="00D43687">
        <w:rPr>
          <w:color w:val="000000"/>
          <w:szCs w:val="28"/>
          <w:lang w:val="fr-FR"/>
        </w:rPr>
        <w:t xml:space="preserve">NORMES D’ACCESSIBILITÉ CANADA, SES ENTREPRENEURS, SES AGENTS, SES EMPLOYÉS, SES DIRIGEANTS OU SES ADMINISTRATEURS, ET SA MAJESTÉ LE ROI DU CHEF DU CANADA, SES EMPLOYÉS, SES ENTREPRENEURS, SES AGENTS, SES DIRECTEURS OU SES ADMINISTRATEURS NE DOIVENT EN AUCUN </w:t>
      </w:r>
      <w:r w:rsidRPr="00D43687">
        <w:rPr>
          <w:color w:val="000000"/>
          <w:szCs w:val="28"/>
          <w:lang w:val="fr-FR"/>
        </w:rPr>
        <w:lastRenderedPageBreak/>
        <w:t>CAS ÊTRE TENUS RESPONSABLES DE TOUTE BLESSURE, PERTE OU DÉPENSE OU DE TOUT DOMMAGE DIRECT, INDIRECT OU ACCESSOIRE, Y COMPRIS, SANS S’Y LIMITER, TOUT DOMMAGE-INTÉRÊT PARTICULIER OU CONSÉCUTIF, TOUTE PERTE DE REVENU OU D'EXPLOITATION, TOUTE PERTE OU ALTÉRATION DE DONNÉES OU TOUT AUTRE PRÉJUDICE ÉCONOMIQUE OU COMMERCIAL, QU’IL SOIT FONDÉ SUR UN CONTRAT, UN DÉLIT CIVIL (Y COMPRIS LE DÉLIT DE NÉGLIGENCE) OU TOUT AUTRE ÉLÉMENT DE RESPONSABILITÉ TIRANT SON ORIGINE DE QUELQUE FAÇON QUE CE SOIT DE L’ACCÈS À CE DOCUMENT, DE SON UTILISATION OU DE SA POSSESSION, ET CE, MÊME SI NORMES D’ACCESSIBILITÉ CANADA A ÉTÉ AVISÉE DE L’ÉVENTUALITÉ DE TELS DOMMAGES, BLESSURES, PERTES, COÛTS OU DÉPENSES.</w:t>
      </w:r>
    </w:p>
    <w:p w14:paraId="33D659B0" w14:textId="7B13EE94" w:rsidR="00F56E53" w:rsidRDefault="00F56E53" w:rsidP="00F56E53">
      <w:pPr>
        <w:spacing w:after="80" w:line="288" w:lineRule="auto"/>
        <w:ind w:left="225"/>
        <w:rPr>
          <w:color w:val="000000"/>
          <w:szCs w:val="28"/>
          <w:lang w:val="fr-FR"/>
        </w:rPr>
      </w:pPr>
      <w:r w:rsidRPr="00D43687">
        <w:rPr>
          <w:color w:val="000000"/>
          <w:szCs w:val="28"/>
          <w:lang w:val="fr-FR"/>
        </w:rPr>
        <w:t>En publiant et en offrant ce document,</w:t>
      </w:r>
    </w:p>
    <w:p w14:paraId="413B803E" w14:textId="334A885A" w:rsidR="00F56E53" w:rsidRPr="00D43687" w:rsidRDefault="00146941" w:rsidP="00F56E53">
      <w:pPr>
        <w:spacing w:after="80" w:line="288" w:lineRule="auto"/>
        <w:ind w:left="225"/>
        <w:rPr>
          <w:szCs w:val="28"/>
          <w:lang w:val="fr-FR"/>
        </w:rPr>
      </w:pPr>
      <w:r>
        <w:rPr>
          <w:color w:val="000000"/>
          <w:szCs w:val="28"/>
          <w:lang w:val="fr-FR"/>
        </w:rPr>
        <w:t>Normes</w:t>
      </w:r>
      <w:r w:rsidR="00F56E53" w:rsidRPr="00D43687">
        <w:rPr>
          <w:color w:val="000000"/>
          <w:szCs w:val="28"/>
          <w:lang w:val="fr-FR"/>
        </w:rPr>
        <w:t xml:space="preserve"> d’accessibilité Canada n’entend pas fournir des services professionnels ou autres au nom de quelque personne ou entité que ce soit, ni remplir les engagements que de telles personnes ou entités auraient pris auprès de tiers. Les informations fournies dans ce document sont destinées aux utilisateurs qui possèdent un niveau d’expérience nécessaire pour utiliser et mettre en application ce contenu. Normes d’accessibilité Canada rejette toute responsabilité découlant de quelque façon que ce soit de toute utilisation des renseignements contenus dans ce document ou de toute confiance placée en ceux-ci.</w:t>
      </w:r>
    </w:p>
    <w:p w14:paraId="22B3930E" w14:textId="6558EA19" w:rsidR="00F56E53" w:rsidRPr="00D43687" w:rsidRDefault="00F56E53" w:rsidP="00F56E53">
      <w:pPr>
        <w:spacing w:after="80" w:line="288" w:lineRule="auto"/>
        <w:ind w:left="225"/>
        <w:rPr>
          <w:szCs w:val="28"/>
          <w:lang w:val="fr-FR"/>
        </w:rPr>
      </w:pPr>
      <w:r w:rsidRPr="00D43687">
        <w:rPr>
          <w:color w:val="000000"/>
          <w:szCs w:val="28"/>
          <w:lang w:val="fr-FR"/>
        </w:rPr>
        <w:t>Normes d’accessibilité Canada publie des normes volontaires et des documents connexes. Normes d’accessibilité Canada n’entend pas imposer la conformité au contenu des normes et des autres documents qu’elle publie et ne possède pas l’autorité pour le faire.</w:t>
      </w:r>
    </w:p>
    <w:p w14:paraId="5E1D5354" w14:textId="02648542" w:rsidR="00F56E53" w:rsidRPr="00D43687" w:rsidRDefault="00F56E53" w:rsidP="00F56E53">
      <w:pPr>
        <w:spacing w:after="80" w:line="288" w:lineRule="auto"/>
        <w:ind w:left="225"/>
        <w:rPr>
          <w:szCs w:val="28"/>
          <w:lang w:val="fr-FR"/>
        </w:rPr>
      </w:pPr>
      <w:r w:rsidRPr="00D43687">
        <w:rPr>
          <w:b/>
          <w:color w:val="000000"/>
          <w:szCs w:val="28"/>
          <w:lang w:val="fr-FR"/>
        </w:rPr>
        <w:t>Propriété et droits de propriété intellectuell</w:t>
      </w:r>
      <w:r w:rsidR="0055172E">
        <w:rPr>
          <w:b/>
          <w:color w:val="000000"/>
          <w:szCs w:val="28"/>
          <w:lang w:val="fr-FR"/>
        </w:rPr>
        <w:t>e</w:t>
      </w:r>
    </w:p>
    <w:p w14:paraId="2612B627" w14:textId="77777777" w:rsidR="00F56E53" w:rsidRPr="00D43687" w:rsidRDefault="00F56E53" w:rsidP="00F56E53">
      <w:pPr>
        <w:spacing w:after="80" w:line="288" w:lineRule="auto"/>
        <w:ind w:left="225"/>
        <w:rPr>
          <w:szCs w:val="28"/>
          <w:lang w:val="fr-FR"/>
        </w:rPr>
      </w:pPr>
      <w:r w:rsidRPr="00D43687">
        <w:rPr>
          <w:color w:val="000000"/>
          <w:szCs w:val="28"/>
          <w:lang w:val="fr-FR"/>
        </w:rPr>
        <w:t xml:space="preserve">Comme il est convenu entre Normes d’accessibilité Canada et les utilisateurs du présent document (qu’il se présente sur support imprimé, électronique ou sur un support de substitution), Normes d’accessibilité </w:t>
      </w:r>
      <w:r w:rsidRPr="00D43687">
        <w:rPr>
          <w:color w:val="000000"/>
          <w:szCs w:val="28"/>
          <w:lang w:val="fr-FR"/>
        </w:rPr>
        <w:lastRenderedPageBreak/>
        <w:t xml:space="preserve">Canada est propriétaire ou titulaire de permis de tous les travaux et de la propriété intellectuelle contenus dans le présent document, y compris, sans s’y limiter, ceux qui peuvent être protégés par les lois visant les droits d’auteur, y compris les droits moraux, toutes les marques de commerce (à moins d’indication contraire), toutes les marques officielles et toutes les inventions et tous les renseignements confidentiels ou secrets commerciaux qui peuvent être contenus dans le présent document, que ces inventions, renseignements confidentiels ou secrets commerciaux soient ou non protégés par des brevets et des demandes </w:t>
      </w:r>
    </w:p>
    <w:p w14:paraId="36E2BA94" w14:textId="1F19B8F9" w:rsidR="00F56E53" w:rsidRPr="00D43687" w:rsidRDefault="00F56E53" w:rsidP="00F56E53">
      <w:pPr>
        <w:spacing w:after="80" w:line="288" w:lineRule="auto"/>
        <w:ind w:left="225"/>
        <w:rPr>
          <w:szCs w:val="28"/>
          <w:lang w:val="fr-FR"/>
        </w:rPr>
      </w:pPr>
      <w:proofErr w:type="gramStart"/>
      <w:r w:rsidRPr="00D43687">
        <w:rPr>
          <w:color w:val="000000"/>
          <w:szCs w:val="28"/>
          <w:lang w:val="fr-FR"/>
        </w:rPr>
        <w:t>de</w:t>
      </w:r>
      <w:proofErr w:type="gramEnd"/>
      <w:r w:rsidRPr="00D43687">
        <w:rPr>
          <w:color w:val="000000"/>
          <w:szCs w:val="28"/>
          <w:lang w:val="fr-FR"/>
        </w:rPr>
        <w:t xml:space="preserve"> brevet. Sans s’y limiter, l’utilisation, la modification, la copie ou la divulgation non autorisée de ce document peut contrevenir aux lois qui protègent la propriété intellectuelle de Normes d’accessibilité Canada ou d’autres personnes et peut donner droit à Normes d’accessibilité Canada et/ou à d’autres parties d’exercer des recours légaux relativement à une telle utilisation, modification, copie ou divulgation. Dans la mesure permise par la licence ou la loi, Normes d’accessibilité Canada conserve tous les droits de propriété intellectuelle et autres droits relatifs à ce document.</w:t>
      </w:r>
    </w:p>
    <w:p w14:paraId="331C9363" w14:textId="77777777" w:rsidR="00F56E53" w:rsidRPr="00D43687" w:rsidRDefault="00F56E53" w:rsidP="00F56E53">
      <w:pPr>
        <w:spacing w:after="80" w:line="288" w:lineRule="auto"/>
        <w:ind w:left="225"/>
        <w:rPr>
          <w:szCs w:val="28"/>
          <w:lang w:val="fr-FR"/>
        </w:rPr>
      </w:pPr>
      <w:r w:rsidRPr="00D43687">
        <w:rPr>
          <w:b/>
          <w:color w:val="000000"/>
          <w:szCs w:val="28"/>
          <w:lang w:val="fr-FR"/>
        </w:rPr>
        <w:t>Droits de brevet</w:t>
      </w:r>
    </w:p>
    <w:p w14:paraId="6A4F0BB6" w14:textId="38D9E48D" w:rsidR="00F56E53" w:rsidRPr="00D43687" w:rsidRDefault="00F56E53" w:rsidP="00F56E53">
      <w:pPr>
        <w:spacing w:after="80" w:line="288" w:lineRule="auto"/>
        <w:ind w:left="225"/>
        <w:rPr>
          <w:szCs w:val="28"/>
          <w:lang w:val="fr-FR"/>
        </w:rPr>
      </w:pPr>
      <w:r w:rsidRPr="00D43687">
        <w:rPr>
          <w:color w:val="000000"/>
          <w:szCs w:val="28"/>
          <w:lang w:val="fr-FR"/>
        </w:rPr>
        <w:t>Certains des éléments de cette norme peuvent faire l’objet de droits de brevet. Normes d’accessibilité Canada ne doit pas être tenue responsable de préciser quels sont ces droits de brevet. Les utilisateurs de cette norme sont avisés que c’est à eux qu’il incombe de vérifier la validité de ces droits de brevet.</w:t>
      </w:r>
    </w:p>
    <w:p w14:paraId="758141A5" w14:textId="77777777" w:rsidR="00F56E53" w:rsidRPr="00D43687" w:rsidRDefault="00F56E53" w:rsidP="00F56E53">
      <w:pPr>
        <w:spacing w:after="80" w:line="288" w:lineRule="auto"/>
        <w:ind w:left="225"/>
        <w:rPr>
          <w:szCs w:val="28"/>
          <w:lang w:val="fr-FR"/>
        </w:rPr>
      </w:pPr>
      <w:r w:rsidRPr="00D43687">
        <w:rPr>
          <w:b/>
          <w:color w:val="000000"/>
          <w:szCs w:val="28"/>
          <w:lang w:val="fr-FR"/>
        </w:rPr>
        <w:t>Cession du droit d’auteur</w:t>
      </w:r>
    </w:p>
    <w:p w14:paraId="7AC052CB" w14:textId="1A21C2A0" w:rsidR="00F56E53" w:rsidRPr="00D43687" w:rsidRDefault="00F56E53" w:rsidP="00F56E53">
      <w:pPr>
        <w:spacing w:after="80" w:line="288" w:lineRule="auto"/>
        <w:ind w:left="225"/>
        <w:rPr>
          <w:szCs w:val="28"/>
          <w:lang w:val="fr-FR"/>
        </w:rPr>
      </w:pPr>
      <w:r w:rsidRPr="00D43687">
        <w:rPr>
          <w:color w:val="000000"/>
          <w:szCs w:val="28"/>
          <w:lang w:val="fr-FR"/>
        </w:rPr>
        <w:t>Un utilisateur qui fournit un commentaire à Normes d’accessibilité Canada relativement à un document accepte que l’intégralité du droit d’auteur du commentaire soit par la présente cédée, par l’octroi d’une licence, à Normes d’accessibilité Canada et renonce à tous les droits moraux associés, de sorte que Normes d’accessibilité Canada soit l</w:t>
      </w:r>
      <w:r>
        <w:rPr>
          <w:color w:val="000000"/>
          <w:szCs w:val="28"/>
          <w:lang w:val="fr-FR"/>
        </w:rPr>
        <w:t>e</w:t>
      </w:r>
      <w:r w:rsidRPr="00D43687">
        <w:rPr>
          <w:color w:val="000000"/>
          <w:szCs w:val="28"/>
          <w:lang w:val="fr-FR"/>
        </w:rPr>
        <w:t xml:space="preserve"> propriétaire exclusi</w:t>
      </w:r>
      <w:r>
        <w:rPr>
          <w:color w:val="000000"/>
          <w:szCs w:val="28"/>
          <w:lang w:val="fr-FR"/>
        </w:rPr>
        <w:t>f</w:t>
      </w:r>
      <w:r w:rsidRPr="00D43687">
        <w:rPr>
          <w:color w:val="000000"/>
          <w:szCs w:val="28"/>
          <w:lang w:val="fr-FR"/>
        </w:rPr>
        <w:t xml:space="preserve"> de ce commentaire et qu’</w:t>
      </w:r>
      <w:r>
        <w:rPr>
          <w:color w:val="000000"/>
          <w:szCs w:val="28"/>
          <w:lang w:val="fr-FR"/>
        </w:rPr>
        <w:t>il</w:t>
      </w:r>
      <w:r w:rsidRPr="00D43687">
        <w:rPr>
          <w:color w:val="000000"/>
          <w:szCs w:val="28"/>
          <w:lang w:val="fr-FR"/>
        </w:rPr>
        <w:t xml:space="preserve"> puisse l’utiliser comme bon lui semble. L’utilisateur, étant le seul propriétaire du droit d’auteur ou </w:t>
      </w:r>
      <w:r w:rsidRPr="00D43687">
        <w:rPr>
          <w:color w:val="000000"/>
          <w:szCs w:val="28"/>
          <w:lang w:val="fr-FR"/>
        </w:rPr>
        <w:lastRenderedPageBreak/>
        <w:t>ayant le pouvoir de céder le droit d’auteur au nom de son employeur, confirme sa capacité à octroyer une licence à Normes d’accessibilité Canada pour le commentaire fourni à Normes d’accessibilité Canada.</w:t>
      </w:r>
    </w:p>
    <w:p w14:paraId="3F353FB1" w14:textId="77777777" w:rsidR="00F56E53" w:rsidRPr="00D43687" w:rsidRDefault="00F56E53" w:rsidP="00F56E53">
      <w:pPr>
        <w:spacing w:after="80" w:line="288" w:lineRule="auto"/>
        <w:ind w:left="225"/>
        <w:rPr>
          <w:szCs w:val="28"/>
          <w:lang w:val="fr-FR"/>
        </w:rPr>
      </w:pPr>
      <w:r w:rsidRPr="00D43687">
        <w:rPr>
          <w:b/>
          <w:color w:val="000000"/>
          <w:szCs w:val="28"/>
          <w:lang w:val="fr-FR"/>
        </w:rPr>
        <w:t>Utilisations autorisées de ce document</w:t>
      </w:r>
    </w:p>
    <w:p w14:paraId="78D92C35" w14:textId="1C343FF4" w:rsidR="00F56E53" w:rsidRPr="00D43687" w:rsidRDefault="00F56E53" w:rsidP="00F56E53">
      <w:pPr>
        <w:spacing w:after="0" w:line="288" w:lineRule="auto"/>
        <w:ind w:left="225"/>
        <w:rPr>
          <w:szCs w:val="28"/>
          <w:lang w:val="fr-FR"/>
        </w:rPr>
      </w:pPr>
      <w:r w:rsidRPr="00D43687">
        <w:rPr>
          <w:color w:val="000000"/>
          <w:szCs w:val="28"/>
          <w:lang w:val="fr-FR"/>
        </w:rPr>
        <w:t>Ce document, dans tous les supports, y compris les supports de substitution, est fourni par Normes d’accessibilité Canada à des fins informationnelles et non commerciales seulement. Les utilisateurs de ce document ne sont autorisés qu’à effectuer les actions décrites ci-dessous :</w:t>
      </w:r>
    </w:p>
    <w:p w14:paraId="3E81F553" w14:textId="77777777" w:rsidR="00F56E53" w:rsidRPr="00D43687" w:rsidRDefault="00F56E53" w:rsidP="00F56E53">
      <w:pPr>
        <w:numPr>
          <w:ilvl w:val="0"/>
          <w:numId w:val="238"/>
        </w:numPr>
        <w:spacing w:after="0" w:line="288" w:lineRule="auto"/>
        <w:rPr>
          <w:szCs w:val="28"/>
          <w:lang w:val="fr-FR"/>
        </w:rPr>
      </w:pPr>
      <w:proofErr w:type="gramStart"/>
      <w:r w:rsidRPr="00D43687">
        <w:rPr>
          <w:color w:val="000000"/>
          <w:szCs w:val="28"/>
          <w:lang w:val="fr-FR"/>
        </w:rPr>
        <w:t>télécharger</w:t>
      </w:r>
      <w:proofErr w:type="gramEnd"/>
      <w:r w:rsidRPr="00D43687">
        <w:rPr>
          <w:color w:val="000000"/>
          <w:szCs w:val="28"/>
          <w:lang w:val="fr-FR"/>
        </w:rPr>
        <w:t xml:space="preserve"> ce document sur un ordinateur dans le seul but de le consulter;</w:t>
      </w:r>
    </w:p>
    <w:p w14:paraId="1AAD4599" w14:textId="77777777" w:rsidR="00F56E53" w:rsidRPr="00D43687" w:rsidRDefault="00F56E53" w:rsidP="00F56E53">
      <w:pPr>
        <w:numPr>
          <w:ilvl w:val="0"/>
          <w:numId w:val="238"/>
        </w:numPr>
        <w:spacing w:after="0" w:line="288" w:lineRule="auto"/>
        <w:rPr>
          <w:szCs w:val="28"/>
          <w:lang w:val="fr-FR"/>
        </w:rPr>
      </w:pPr>
      <w:proofErr w:type="gramStart"/>
      <w:r w:rsidRPr="00D43687">
        <w:rPr>
          <w:color w:val="000000"/>
          <w:szCs w:val="28"/>
          <w:lang w:val="fr-FR"/>
        </w:rPr>
        <w:t>consulter</w:t>
      </w:r>
      <w:proofErr w:type="gramEnd"/>
      <w:r w:rsidRPr="00D43687">
        <w:rPr>
          <w:color w:val="000000"/>
          <w:szCs w:val="28"/>
          <w:lang w:val="fr-FR"/>
        </w:rPr>
        <w:t xml:space="preserve"> et parcourir ce document; et</w:t>
      </w:r>
    </w:p>
    <w:p w14:paraId="0453CD43" w14:textId="77777777" w:rsidR="00F56E53" w:rsidRPr="00D43687" w:rsidRDefault="00F56E53" w:rsidP="00F56E53">
      <w:pPr>
        <w:numPr>
          <w:ilvl w:val="0"/>
          <w:numId w:val="238"/>
        </w:numPr>
        <w:spacing w:after="0" w:line="288" w:lineRule="auto"/>
        <w:rPr>
          <w:szCs w:val="28"/>
        </w:rPr>
      </w:pPr>
      <w:proofErr w:type="gramStart"/>
      <w:r w:rsidRPr="00D43687">
        <w:rPr>
          <w:color w:val="000000"/>
          <w:szCs w:val="28"/>
        </w:rPr>
        <w:t>imprimer</w:t>
      </w:r>
      <w:proofErr w:type="gramEnd"/>
      <w:r w:rsidRPr="00D43687">
        <w:rPr>
          <w:color w:val="000000"/>
          <w:szCs w:val="28"/>
        </w:rPr>
        <w:t xml:space="preserve"> ce document.</w:t>
      </w:r>
    </w:p>
    <w:p w14:paraId="1DF62C2E" w14:textId="1B864697" w:rsidR="00F56E53" w:rsidRPr="00D43687" w:rsidRDefault="00F56E53" w:rsidP="00F56E53">
      <w:pPr>
        <w:spacing w:after="80" w:line="288" w:lineRule="auto"/>
        <w:ind w:left="225"/>
        <w:rPr>
          <w:szCs w:val="28"/>
          <w:lang w:val="fr-FR"/>
        </w:rPr>
      </w:pPr>
      <w:r w:rsidRPr="00D43687">
        <w:rPr>
          <w:color w:val="000000"/>
          <w:szCs w:val="28"/>
          <w:lang w:val="fr-FR"/>
        </w:rPr>
        <w:t>Il est interdit aux utilisateurs de distribuer des copies de ce document sur support imprimé, sur papier ou sur support de substitution.</w:t>
      </w:r>
    </w:p>
    <w:p w14:paraId="080993F7" w14:textId="77777777" w:rsidR="00F56E53" w:rsidRPr="00D43687" w:rsidRDefault="00F56E53" w:rsidP="00F56E53">
      <w:pPr>
        <w:spacing w:after="0" w:line="288" w:lineRule="auto"/>
        <w:ind w:left="225"/>
        <w:rPr>
          <w:szCs w:val="28"/>
          <w:lang w:val="fr-FR"/>
        </w:rPr>
      </w:pPr>
      <w:r w:rsidRPr="00D43687">
        <w:rPr>
          <w:color w:val="000000"/>
          <w:szCs w:val="28"/>
          <w:lang w:val="fr-FR"/>
        </w:rPr>
        <w:t xml:space="preserve">En outre, les utilisateurs ne doivent pas faire ce qui suit et ne doivent pas permettre à d’autres personnes de le faire : </w:t>
      </w:r>
    </w:p>
    <w:p w14:paraId="727E277F" w14:textId="77777777" w:rsidR="00F56E53" w:rsidRPr="00D43687" w:rsidRDefault="00F56E53" w:rsidP="00F56E53">
      <w:pPr>
        <w:numPr>
          <w:ilvl w:val="0"/>
          <w:numId w:val="239"/>
        </w:numPr>
        <w:spacing w:after="0" w:line="288" w:lineRule="auto"/>
        <w:rPr>
          <w:szCs w:val="28"/>
          <w:lang w:val="fr-FR"/>
        </w:rPr>
      </w:pPr>
      <w:proofErr w:type="gramStart"/>
      <w:r w:rsidRPr="00D43687">
        <w:rPr>
          <w:color w:val="000000"/>
          <w:szCs w:val="28"/>
          <w:lang w:val="fr-FR"/>
        </w:rPr>
        <w:t>modifier</w:t>
      </w:r>
      <w:proofErr w:type="gramEnd"/>
      <w:r w:rsidRPr="00D43687">
        <w:rPr>
          <w:color w:val="000000"/>
          <w:szCs w:val="28"/>
          <w:lang w:val="fr-FR"/>
        </w:rPr>
        <w:t xml:space="preserve"> ce document de quelque façon que ce soit ou retirer le présent avis juridique de la norme ci-jointe;</w:t>
      </w:r>
    </w:p>
    <w:p w14:paraId="6CBE18E3" w14:textId="77777777" w:rsidR="00F56E53" w:rsidRPr="00D43687" w:rsidRDefault="00F56E53" w:rsidP="00F56E53">
      <w:pPr>
        <w:numPr>
          <w:ilvl w:val="0"/>
          <w:numId w:val="239"/>
        </w:numPr>
        <w:spacing w:after="0" w:line="288" w:lineRule="auto"/>
        <w:rPr>
          <w:szCs w:val="28"/>
          <w:lang w:val="fr-FR"/>
        </w:rPr>
      </w:pPr>
      <w:proofErr w:type="gramStart"/>
      <w:r w:rsidRPr="00D43687">
        <w:rPr>
          <w:color w:val="000000"/>
          <w:szCs w:val="28"/>
          <w:lang w:val="fr-FR"/>
        </w:rPr>
        <w:t>vendre</w:t>
      </w:r>
      <w:proofErr w:type="gramEnd"/>
      <w:r w:rsidRPr="00D43687">
        <w:rPr>
          <w:color w:val="000000"/>
          <w:szCs w:val="28"/>
          <w:lang w:val="fr-FR"/>
        </w:rPr>
        <w:t xml:space="preserve"> ce document sans l’autorisation de Normes d’accessibilité Canada;</w:t>
      </w:r>
    </w:p>
    <w:p w14:paraId="53CDB014" w14:textId="77777777" w:rsidR="00F56E53" w:rsidRPr="00D43687" w:rsidRDefault="00F56E53" w:rsidP="00F56E53">
      <w:pPr>
        <w:numPr>
          <w:ilvl w:val="0"/>
          <w:numId w:val="239"/>
        </w:numPr>
        <w:spacing w:after="0" w:line="288" w:lineRule="auto"/>
        <w:rPr>
          <w:szCs w:val="28"/>
          <w:lang w:val="fr-FR"/>
        </w:rPr>
      </w:pPr>
      <w:proofErr w:type="gramStart"/>
      <w:r w:rsidRPr="00D43687">
        <w:rPr>
          <w:color w:val="000000"/>
          <w:szCs w:val="28"/>
          <w:lang w:val="fr-FR"/>
        </w:rPr>
        <w:t>utiliser</w:t>
      </w:r>
      <w:proofErr w:type="gramEnd"/>
      <w:r w:rsidRPr="00D43687">
        <w:rPr>
          <w:color w:val="000000"/>
          <w:szCs w:val="28"/>
          <w:lang w:val="fr-FR"/>
        </w:rPr>
        <w:t xml:space="preserve"> ce document pour induire en erreur les utilisateurs d’un produit, d’un processus ou d’un service visé par la présente norme;</w:t>
      </w:r>
    </w:p>
    <w:p w14:paraId="14E8D399" w14:textId="77777777" w:rsidR="00F56E53" w:rsidRPr="00D43687" w:rsidRDefault="00F56E53" w:rsidP="00F56E53">
      <w:pPr>
        <w:numPr>
          <w:ilvl w:val="0"/>
          <w:numId w:val="239"/>
        </w:numPr>
        <w:spacing w:after="0" w:line="288" w:lineRule="auto"/>
        <w:rPr>
          <w:szCs w:val="28"/>
          <w:lang w:val="fr-FR"/>
        </w:rPr>
      </w:pPr>
      <w:proofErr w:type="gramStart"/>
      <w:r w:rsidRPr="00D43687">
        <w:rPr>
          <w:color w:val="000000"/>
          <w:szCs w:val="28"/>
          <w:lang w:val="fr-FR"/>
        </w:rPr>
        <w:t>faire</w:t>
      </w:r>
      <w:proofErr w:type="gramEnd"/>
      <w:r w:rsidRPr="00D43687">
        <w:rPr>
          <w:color w:val="000000"/>
          <w:szCs w:val="28"/>
          <w:lang w:val="fr-FR"/>
        </w:rPr>
        <w:t xml:space="preserve"> référence à une norme, l’afficher, l’utiliser ou la mentionner, de manière implicite ou explicite, pour donner toute approbation ou offrir tout soutien au nom de Normes d’accessibilité Canada; ou</w:t>
      </w:r>
    </w:p>
    <w:p w14:paraId="430A5060" w14:textId="77777777" w:rsidR="00F56E53" w:rsidRPr="00D43687" w:rsidRDefault="00F56E53" w:rsidP="00F56E53">
      <w:pPr>
        <w:numPr>
          <w:ilvl w:val="0"/>
          <w:numId w:val="239"/>
        </w:numPr>
        <w:spacing w:after="0" w:line="288" w:lineRule="auto"/>
        <w:rPr>
          <w:szCs w:val="28"/>
          <w:lang w:val="fr-FR"/>
        </w:rPr>
      </w:pPr>
      <w:proofErr w:type="gramStart"/>
      <w:r w:rsidRPr="00D43687">
        <w:rPr>
          <w:color w:val="000000"/>
          <w:szCs w:val="28"/>
          <w:lang w:val="fr-FR"/>
        </w:rPr>
        <w:t>reproduire</w:t>
      </w:r>
      <w:proofErr w:type="gramEnd"/>
      <w:r w:rsidRPr="00D43687">
        <w:rPr>
          <w:color w:val="000000"/>
          <w:szCs w:val="28"/>
          <w:lang w:val="fr-FR"/>
        </w:rPr>
        <w:t xml:space="preserve"> directement ou faire référence à la totalité ou à des parties en particulier de la norme, à moins que Normes d’accessibilité Canada n’accorde, par écrit, la permission de le faire et que l’utilisateur n’inclue la mention suivante : « Ce matériel provient de [insérer le titre de la norme] et aucune reproduction n’est permise sans l’autorisation de Normes d’accessibilité Canada ».</w:t>
      </w:r>
    </w:p>
    <w:p w14:paraId="50864149" w14:textId="058C89A5" w:rsidR="00F511D8" w:rsidRPr="001B6604" w:rsidRDefault="00F56E53" w:rsidP="001B6604">
      <w:pPr>
        <w:spacing w:after="80" w:line="288" w:lineRule="auto"/>
        <w:ind w:left="225"/>
        <w:rPr>
          <w:szCs w:val="28"/>
          <w:lang w:val="fr-FR"/>
        </w:rPr>
      </w:pPr>
      <w:r w:rsidRPr="00D43687">
        <w:rPr>
          <w:b/>
          <w:color w:val="000000"/>
          <w:szCs w:val="28"/>
          <w:lang w:val="fr-FR"/>
        </w:rPr>
        <w:lastRenderedPageBreak/>
        <w:t>Si vous êtes en désaccord avec l’une ou l’autre des conditions du présent avis juridique, vous ne devez pas télécharger ou utiliser le présent document ni en reproduire le contenu, auquel cas toutes les copies devront immédiatement être détruites. L’utilisation de ce document indique que vous confirmez accepter les conditions de cet avis juridique.</w:t>
      </w:r>
    </w:p>
    <w:bookmarkStart w:id="2" w:name="_Toc107986289" w:displacedByCustomXml="next"/>
    <w:sdt>
      <w:sdtPr>
        <w:rPr>
          <w:rFonts w:eastAsiaTheme="minorHAnsi" w:cstheme="minorBidi"/>
          <w:b w:val="0"/>
          <w:sz w:val="24"/>
          <w:szCs w:val="24"/>
        </w:rPr>
        <w:id w:val="2127416500"/>
        <w:docPartObj>
          <w:docPartGallery w:val="Table of Contents"/>
          <w:docPartUnique/>
        </w:docPartObj>
      </w:sdtPr>
      <w:sdtEndPr/>
      <w:sdtContent>
        <w:p w14:paraId="1EA9C768" w14:textId="77777777" w:rsidR="000D04FD" w:rsidRDefault="000D04FD" w:rsidP="001268B8">
          <w:pPr>
            <w:pStyle w:val="TOCHeading"/>
            <w:rPr>
              <w:rFonts w:eastAsiaTheme="minorHAnsi" w:cstheme="minorBidi"/>
              <w:b w:val="0"/>
              <w:sz w:val="24"/>
              <w:szCs w:val="24"/>
              <w:lang w:val="en-CA"/>
            </w:rPr>
            <w:sectPr w:rsidR="000D04FD">
              <w:footerReference w:type="default" r:id="rId13"/>
              <w:pgSz w:w="12240" w:h="15840"/>
              <w:pgMar w:top="1440" w:right="1440" w:bottom="1440" w:left="1440" w:header="720" w:footer="720" w:gutter="0"/>
              <w:cols w:space="720"/>
              <w:docGrid w:linePitch="360"/>
            </w:sectPr>
          </w:pPr>
        </w:p>
        <w:p w14:paraId="1907F985" w14:textId="15E61D42" w:rsidR="006D5346" w:rsidRPr="00B73FC3" w:rsidRDefault="006D5346" w:rsidP="001268B8">
          <w:pPr>
            <w:pStyle w:val="TOCHeading"/>
          </w:pPr>
          <w:r>
            <w:lastRenderedPageBreak/>
            <w:t>Table des matières</w:t>
          </w:r>
          <w:bookmarkEnd w:id="2"/>
        </w:p>
        <w:bookmarkStart w:id="3" w:name="_Toc99308076"/>
        <w:p w14:paraId="55E2E63C" w14:textId="0BE503EB" w:rsidR="00B450A0" w:rsidRDefault="00E72A04">
          <w:pPr>
            <w:pStyle w:val="TOC1"/>
            <w:rPr>
              <w:rFonts w:asciiTheme="minorHAnsi" w:eastAsiaTheme="minorEastAsia" w:hAnsiTheme="minorHAnsi"/>
              <w:noProof/>
              <w:sz w:val="22"/>
              <w:lang w:val="en-CA" w:eastAsia="en-CA"/>
            </w:rPr>
          </w:pPr>
          <w:r w:rsidRPr="00B73FC3">
            <w:rPr>
              <w:rFonts w:ascii="Arial" w:hAnsi="Arial"/>
              <w:sz w:val="28"/>
            </w:rPr>
            <w:fldChar w:fldCharType="begin"/>
          </w:r>
          <w:r w:rsidRPr="007F4DB5">
            <w:rPr>
              <w:rFonts w:ascii="Arial" w:hAnsi="Arial" w:cs="Arial"/>
              <w:sz w:val="28"/>
            </w:rPr>
            <w:instrText xml:space="preserve"> TOC \o "1-3" \h \z \u </w:instrText>
          </w:r>
          <w:r w:rsidRPr="00B73FC3">
            <w:rPr>
              <w:rFonts w:ascii="Arial" w:hAnsi="Arial"/>
              <w:sz w:val="28"/>
            </w:rPr>
            <w:fldChar w:fldCharType="separate"/>
          </w:r>
          <w:hyperlink w:anchor="_Toc139976418" w:history="1">
            <w:r w:rsidR="00B450A0" w:rsidRPr="00225237">
              <w:rPr>
                <w:rStyle w:val="Hyperlink"/>
                <w:noProof/>
              </w:rPr>
              <w:t>Préface</w:t>
            </w:r>
            <w:r w:rsidR="00B450A0">
              <w:rPr>
                <w:noProof/>
                <w:webHidden/>
              </w:rPr>
              <w:tab/>
            </w:r>
            <w:r w:rsidR="00B450A0">
              <w:rPr>
                <w:noProof/>
                <w:webHidden/>
              </w:rPr>
              <w:fldChar w:fldCharType="begin"/>
            </w:r>
            <w:r w:rsidR="00B450A0">
              <w:rPr>
                <w:noProof/>
                <w:webHidden/>
              </w:rPr>
              <w:instrText xml:space="preserve"> PAGEREF _Toc139976418 \h </w:instrText>
            </w:r>
            <w:r w:rsidR="00B450A0">
              <w:rPr>
                <w:noProof/>
                <w:webHidden/>
              </w:rPr>
            </w:r>
            <w:r w:rsidR="00B450A0">
              <w:rPr>
                <w:noProof/>
                <w:webHidden/>
              </w:rPr>
              <w:fldChar w:fldCharType="separate"/>
            </w:r>
            <w:r w:rsidR="00B450A0">
              <w:rPr>
                <w:noProof/>
                <w:webHidden/>
              </w:rPr>
              <w:t>12</w:t>
            </w:r>
            <w:r w:rsidR="00B450A0">
              <w:rPr>
                <w:noProof/>
                <w:webHidden/>
              </w:rPr>
              <w:fldChar w:fldCharType="end"/>
            </w:r>
          </w:hyperlink>
        </w:p>
        <w:p w14:paraId="7CA771EC" w14:textId="1F97B306" w:rsidR="00B450A0" w:rsidRDefault="00BE3D97">
          <w:pPr>
            <w:pStyle w:val="TOC1"/>
            <w:rPr>
              <w:rFonts w:asciiTheme="minorHAnsi" w:eastAsiaTheme="minorEastAsia" w:hAnsiTheme="minorHAnsi"/>
              <w:noProof/>
              <w:sz w:val="22"/>
              <w:lang w:val="en-CA" w:eastAsia="en-CA"/>
            </w:rPr>
          </w:pPr>
          <w:hyperlink w:anchor="_Toc139976419" w:history="1">
            <w:r w:rsidR="00B450A0" w:rsidRPr="00225237">
              <w:rPr>
                <w:rStyle w:val="Hyperlink"/>
                <w:noProof/>
              </w:rPr>
              <w:t>1 Introduction</w:t>
            </w:r>
            <w:r w:rsidR="00B450A0">
              <w:rPr>
                <w:noProof/>
                <w:webHidden/>
              </w:rPr>
              <w:tab/>
            </w:r>
            <w:r w:rsidR="00B450A0">
              <w:rPr>
                <w:noProof/>
                <w:webHidden/>
              </w:rPr>
              <w:fldChar w:fldCharType="begin"/>
            </w:r>
            <w:r w:rsidR="00B450A0">
              <w:rPr>
                <w:noProof/>
                <w:webHidden/>
              </w:rPr>
              <w:instrText xml:space="preserve"> PAGEREF _Toc139976419 \h </w:instrText>
            </w:r>
            <w:r w:rsidR="00B450A0">
              <w:rPr>
                <w:noProof/>
                <w:webHidden/>
              </w:rPr>
            </w:r>
            <w:r w:rsidR="00B450A0">
              <w:rPr>
                <w:noProof/>
                <w:webHidden/>
              </w:rPr>
              <w:fldChar w:fldCharType="separate"/>
            </w:r>
            <w:r w:rsidR="00B450A0">
              <w:rPr>
                <w:noProof/>
                <w:webHidden/>
              </w:rPr>
              <w:t>14</w:t>
            </w:r>
            <w:r w:rsidR="00B450A0">
              <w:rPr>
                <w:noProof/>
                <w:webHidden/>
              </w:rPr>
              <w:fldChar w:fldCharType="end"/>
            </w:r>
          </w:hyperlink>
        </w:p>
        <w:p w14:paraId="3ECA5AAD" w14:textId="5BFE1DCB" w:rsidR="00B450A0" w:rsidRDefault="00BE3D97">
          <w:pPr>
            <w:pStyle w:val="TOC2"/>
            <w:rPr>
              <w:rFonts w:asciiTheme="minorHAnsi" w:eastAsiaTheme="minorEastAsia" w:hAnsiTheme="minorHAnsi"/>
              <w:noProof/>
              <w:sz w:val="22"/>
              <w:lang w:val="en-CA" w:eastAsia="en-CA"/>
            </w:rPr>
          </w:pPr>
          <w:hyperlink w:anchor="_Toc139976420" w:history="1">
            <w:r w:rsidR="00B450A0" w:rsidRPr="00225237">
              <w:rPr>
                <w:rStyle w:val="Hyperlink"/>
                <w:rFonts w:cs="Arial"/>
                <w:noProof/>
              </w:rPr>
              <w:t>1.1</w:t>
            </w:r>
            <w:r w:rsidR="00B450A0" w:rsidRPr="00225237">
              <w:rPr>
                <w:rStyle w:val="Hyperlink"/>
                <w:noProof/>
              </w:rPr>
              <w:t xml:space="preserve"> Applicabilité au cycle de vie de l’emploi</w:t>
            </w:r>
            <w:r w:rsidR="00B450A0">
              <w:rPr>
                <w:noProof/>
                <w:webHidden/>
              </w:rPr>
              <w:tab/>
            </w:r>
            <w:r w:rsidR="00B450A0">
              <w:rPr>
                <w:noProof/>
                <w:webHidden/>
              </w:rPr>
              <w:fldChar w:fldCharType="begin"/>
            </w:r>
            <w:r w:rsidR="00B450A0">
              <w:rPr>
                <w:noProof/>
                <w:webHidden/>
              </w:rPr>
              <w:instrText xml:space="preserve"> PAGEREF _Toc139976420 \h </w:instrText>
            </w:r>
            <w:r w:rsidR="00B450A0">
              <w:rPr>
                <w:noProof/>
                <w:webHidden/>
              </w:rPr>
            </w:r>
            <w:r w:rsidR="00B450A0">
              <w:rPr>
                <w:noProof/>
                <w:webHidden/>
              </w:rPr>
              <w:fldChar w:fldCharType="separate"/>
            </w:r>
            <w:r w:rsidR="00B450A0">
              <w:rPr>
                <w:noProof/>
                <w:webHidden/>
              </w:rPr>
              <w:t>14</w:t>
            </w:r>
            <w:r w:rsidR="00B450A0">
              <w:rPr>
                <w:noProof/>
                <w:webHidden/>
              </w:rPr>
              <w:fldChar w:fldCharType="end"/>
            </w:r>
          </w:hyperlink>
        </w:p>
        <w:p w14:paraId="74058712" w14:textId="1D633DF5" w:rsidR="00B450A0" w:rsidRDefault="00BE3D97">
          <w:pPr>
            <w:pStyle w:val="TOC2"/>
            <w:rPr>
              <w:rFonts w:asciiTheme="minorHAnsi" w:eastAsiaTheme="minorEastAsia" w:hAnsiTheme="minorHAnsi"/>
              <w:noProof/>
              <w:sz w:val="22"/>
              <w:lang w:val="en-CA" w:eastAsia="en-CA"/>
            </w:rPr>
          </w:pPr>
          <w:hyperlink w:anchor="_Toc139976421" w:history="1">
            <w:r w:rsidR="00B450A0" w:rsidRPr="00225237">
              <w:rPr>
                <w:rStyle w:val="Hyperlink"/>
                <w:noProof/>
              </w:rPr>
              <w:t>1.2 Objectif à long terme</w:t>
            </w:r>
            <w:r w:rsidR="00B450A0">
              <w:rPr>
                <w:noProof/>
                <w:webHidden/>
              </w:rPr>
              <w:tab/>
            </w:r>
            <w:r w:rsidR="00B450A0">
              <w:rPr>
                <w:noProof/>
                <w:webHidden/>
              </w:rPr>
              <w:fldChar w:fldCharType="begin"/>
            </w:r>
            <w:r w:rsidR="00B450A0">
              <w:rPr>
                <w:noProof/>
                <w:webHidden/>
              </w:rPr>
              <w:instrText xml:space="preserve"> PAGEREF _Toc139976421 \h </w:instrText>
            </w:r>
            <w:r w:rsidR="00B450A0">
              <w:rPr>
                <w:noProof/>
                <w:webHidden/>
              </w:rPr>
            </w:r>
            <w:r w:rsidR="00B450A0">
              <w:rPr>
                <w:noProof/>
                <w:webHidden/>
              </w:rPr>
              <w:fldChar w:fldCharType="separate"/>
            </w:r>
            <w:r w:rsidR="00B450A0">
              <w:rPr>
                <w:noProof/>
                <w:webHidden/>
              </w:rPr>
              <w:t>17</w:t>
            </w:r>
            <w:r w:rsidR="00B450A0">
              <w:rPr>
                <w:noProof/>
                <w:webHidden/>
              </w:rPr>
              <w:fldChar w:fldCharType="end"/>
            </w:r>
          </w:hyperlink>
        </w:p>
        <w:p w14:paraId="131BB0C8" w14:textId="2B8C933C" w:rsidR="00B450A0" w:rsidRDefault="00BE3D97">
          <w:pPr>
            <w:pStyle w:val="TOC2"/>
            <w:rPr>
              <w:rFonts w:asciiTheme="minorHAnsi" w:eastAsiaTheme="minorEastAsia" w:hAnsiTheme="minorHAnsi"/>
              <w:noProof/>
              <w:sz w:val="22"/>
              <w:lang w:val="en-CA" w:eastAsia="en-CA"/>
            </w:rPr>
          </w:pPr>
          <w:hyperlink w:anchor="_Toc139976422" w:history="1">
            <w:r w:rsidR="00B450A0" w:rsidRPr="00225237">
              <w:rPr>
                <w:rStyle w:val="Hyperlink"/>
                <w:noProof/>
              </w:rPr>
              <w:t>1.3 But</w:t>
            </w:r>
            <w:r w:rsidR="00B450A0">
              <w:rPr>
                <w:noProof/>
                <w:webHidden/>
              </w:rPr>
              <w:tab/>
            </w:r>
            <w:r w:rsidR="00B450A0">
              <w:rPr>
                <w:noProof/>
                <w:webHidden/>
              </w:rPr>
              <w:fldChar w:fldCharType="begin"/>
            </w:r>
            <w:r w:rsidR="00B450A0">
              <w:rPr>
                <w:noProof/>
                <w:webHidden/>
              </w:rPr>
              <w:instrText xml:space="preserve"> PAGEREF _Toc139976422 \h </w:instrText>
            </w:r>
            <w:r w:rsidR="00B450A0">
              <w:rPr>
                <w:noProof/>
                <w:webHidden/>
              </w:rPr>
            </w:r>
            <w:r w:rsidR="00B450A0">
              <w:rPr>
                <w:noProof/>
                <w:webHidden/>
              </w:rPr>
              <w:fldChar w:fldCharType="separate"/>
            </w:r>
            <w:r w:rsidR="00B450A0">
              <w:rPr>
                <w:noProof/>
                <w:webHidden/>
              </w:rPr>
              <w:t>18</w:t>
            </w:r>
            <w:r w:rsidR="00B450A0">
              <w:rPr>
                <w:noProof/>
                <w:webHidden/>
              </w:rPr>
              <w:fldChar w:fldCharType="end"/>
            </w:r>
          </w:hyperlink>
        </w:p>
        <w:p w14:paraId="2859AA38" w14:textId="56488B66" w:rsidR="00B450A0" w:rsidRDefault="00BE3D97">
          <w:pPr>
            <w:pStyle w:val="TOC2"/>
            <w:rPr>
              <w:rFonts w:asciiTheme="minorHAnsi" w:eastAsiaTheme="minorEastAsia" w:hAnsiTheme="minorHAnsi"/>
              <w:noProof/>
              <w:sz w:val="22"/>
              <w:lang w:val="en-CA" w:eastAsia="en-CA"/>
            </w:rPr>
          </w:pPr>
          <w:hyperlink w:anchor="_Toc139976423" w:history="1">
            <w:r w:rsidR="00B450A0" w:rsidRPr="00225237">
              <w:rPr>
                <w:rStyle w:val="Hyperlink"/>
                <w:noProof/>
              </w:rPr>
              <w:t>1.4 Principes directeurs</w:t>
            </w:r>
            <w:r w:rsidR="00B450A0">
              <w:rPr>
                <w:noProof/>
                <w:webHidden/>
              </w:rPr>
              <w:tab/>
            </w:r>
            <w:r w:rsidR="00B450A0">
              <w:rPr>
                <w:noProof/>
                <w:webHidden/>
              </w:rPr>
              <w:fldChar w:fldCharType="begin"/>
            </w:r>
            <w:r w:rsidR="00B450A0">
              <w:rPr>
                <w:noProof/>
                <w:webHidden/>
              </w:rPr>
              <w:instrText xml:space="preserve"> PAGEREF _Toc139976423 \h </w:instrText>
            </w:r>
            <w:r w:rsidR="00B450A0">
              <w:rPr>
                <w:noProof/>
                <w:webHidden/>
              </w:rPr>
            </w:r>
            <w:r w:rsidR="00B450A0">
              <w:rPr>
                <w:noProof/>
                <w:webHidden/>
              </w:rPr>
              <w:fldChar w:fldCharType="separate"/>
            </w:r>
            <w:r w:rsidR="00B450A0">
              <w:rPr>
                <w:noProof/>
                <w:webHidden/>
              </w:rPr>
              <w:t>18</w:t>
            </w:r>
            <w:r w:rsidR="00B450A0">
              <w:rPr>
                <w:noProof/>
                <w:webHidden/>
              </w:rPr>
              <w:fldChar w:fldCharType="end"/>
            </w:r>
          </w:hyperlink>
        </w:p>
        <w:p w14:paraId="12E3FDB7" w14:textId="364B2BFD" w:rsidR="00B450A0" w:rsidRDefault="00BE3D97">
          <w:pPr>
            <w:pStyle w:val="TOC1"/>
            <w:rPr>
              <w:rFonts w:asciiTheme="minorHAnsi" w:eastAsiaTheme="minorEastAsia" w:hAnsiTheme="minorHAnsi"/>
              <w:noProof/>
              <w:sz w:val="22"/>
              <w:lang w:val="en-CA" w:eastAsia="en-CA"/>
            </w:rPr>
          </w:pPr>
          <w:hyperlink w:anchor="_Toc139976424" w:history="1">
            <w:r w:rsidR="00B450A0" w:rsidRPr="00225237">
              <w:rPr>
                <w:rStyle w:val="Hyperlink"/>
                <w:noProof/>
              </w:rPr>
              <w:t>2 Portée</w:t>
            </w:r>
            <w:r w:rsidR="00B450A0">
              <w:rPr>
                <w:noProof/>
                <w:webHidden/>
              </w:rPr>
              <w:tab/>
            </w:r>
            <w:r w:rsidR="00B450A0">
              <w:rPr>
                <w:noProof/>
                <w:webHidden/>
              </w:rPr>
              <w:fldChar w:fldCharType="begin"/>
            </w:r>
            <w:r w:rsidR="00B450A0">
              <w:rPr>
                <w:noProof/>
                <w:webHidden/>
              </w:rPr>
              <w:instrText xml:space="preserve"> PAGEREF _Toc139976424 \h </w:instrText>
            </w:r>
            <w:r w:rsidR="00B450A0">
              <w:rPr>
                <w:noProof/>
                <w:webHidden/>
              </w:rPr>
            </w:r>
            <w:r w:rsidR="00B450A0">
              <w:rPr>
                <w:noProof/>
                <w:webHidden/>
              </w:rPr>
              <w:fldChar w:fldCharType="separate"/>
            </w:r>
            <w:r w:rsidR="00B450A0">
              <w:rPr>
                <w:noProof/>
                <w:webHidden/>
              </w:rPr>
              <w:t>21</w:t>
            </w:r>
            <w:r w:rsidR="00B450A0">
              <w:rPr>
                <w:noProof/>
                <w:webHidden/>
              </w:rPr>
              <w:fldChar w:fldCharType="end"/>
            </w:r>
          </w:hyperlink>
        </w:p>
        <w:p w14:paraId="4F890103" w14:textId="6A2D20B1" w:rsidR="00B450A0" w:rsidRDefault="00BE3D97">
          <w:pPr>
            <w:pStyle w:val="TOC2"/>
            <w:rPr>
              <w:rFonts w:asciiTheme="minorHAnsi" w:eastAsiaTheme="minorEastAsia" w:hAnsiTheme="minorHAnsi"/>
              <w:noProof/>
              <w:sz w:val="22"/>
              <w:lang w:val="en-CA" w:eastAsia="en-CA"/>
            </w:rPr>
          </w:pPr>
          <w:hyperlink w:anchor="_Toc139976425" w:history="1">
            <w:r w:rsidR="00B450A0" w:rsidRPr="00225237">
              <w:rPr>
                <w:rStyle w:val="Hyperlink"/>
                <w:noProof/>
              </w:rPr>
              <w:t>2.1 Public visé</w:t>
            </w:r>
            <w:r w:rsidR="00B450A0">
              <w:rPr>
                <w:noProof/>
                <w:webHidden/>
              </w:rPr>
              <w:tab/>
            </w:r>
            <w:r w:rsidR="00B450A0">
              <w:rPr>
                <w:noProof/>
                <w:webHidden/>
              </w:rPr>
              <w:fldChar w:fldCharType="begin"/>
            </w:r>
            <w:r w:rsidR="00B450A0">
              <w:rPr>
                <w:noProof/>
                <w:webHidden/>
              </w:rPr>
              <w:instrText xml:space="preserve"> PAGEREF _Toc139976425 \h </w:instrText>
            </w:r>
            <w:r w:rsidR="00B450A0">
              <w:rPr>
                <w:noProof/>
                <w:webHidden/>
              </w:rPr>
            </w:r>
            <w:r w:rsidR="00B450A0">
              <w:rPr>
                <w:noProof/>
                <w:webHidden/>
              </w:rPr>
              <w:fldChar w:fldCharType="separate"/>
            </w:r>
            <w:r w:rsidR="00B450A0">
              <w:rPr>
                <w:noProof/>
                <w:webHidden/>
              </w:rPr>
              <w:t>21</w:t>
            </w:r>
            <w:r w:rsidR="00B450A0">
              <w:rPr>
                <w:noProof/>
                <w:webHidden/>
              </w:rPr>
              <w:fldChar w:fldCharType="end"/>
            </w:r>
          </w:hyperlink>
        </w:p>
        <w:p w14:paraId="55F8BE62" w14:textId="4E147BE4" w:rsidR="00B450A0" w:rsidRDefault="00BE3D97">
          <w:pPr>
            <w:pStyle w:val="TOC2"/>
            <w:rPr>
              <w:rFonts w:asciiTheme="minorHAnsi" w:eastAsiaTheme="minorEastAsia" w:hAnsiTheme="minorHAnsi"/>
              <w:noProof/>
              <w:sz w:val="22"/>
              <w:lang w:val="en-CA" w:eastAsia="en-CA"/>
            </w:rPr>
          </w:pPr>
          <w:hyperlink w:anchor="_Toc139976426" w:history="1">
            <w:r w:rsidR="00B450A0" w:rsidRPr="00225237">
              <w:rPr>
                <w:rStyle w:val="Hyperlink"/>
                <w:noProof/>
              </w:rPr>
              <w:t>2.2 Travail</w:t>
            </w:r>
            <w:r w:rsidR="00B450A0">
              <w:rPr>
                <w:noProof/>
                <w:webHidden/>
              </w:rPr>
              <w:tab/>
            </w:r>
            <w:r w:rsidR="00B450A0">
              <w:rPr>
                <w:noProof/>
                <w:webHidden/>
              </w:rPr>
              <w:fldChar w:fldCharType="begin"/>
            </w:r>
            <w:r w:rsidR="00B450A0">
              <w:rPr>
                <w:noProof/>
                <w:webHidden/>
              </w:rPr>
              <w:instrText xml:space="preserve"> PAGEREF _Toc139976426 \h </w:instrText>
            </w:r>
            <w:r w:rsidR="00B450A0">
              <w:rPr>
                <w:noProof/>
                <w:webHidden/>
              </w:rPr>
            </w:r>
            <w:r w:rsidR="00B450A0">
              <w:rPr>
                <w:noProof/>
                <w:webHidden/>
              </w:rPr>
              <w:fldChar w:fldCharType="separate"/>
            </w:r>
            <w:r w:rsidR="00B450A0">
              <w:rPr>
                <w:noProof/>
                <w:webHidden/>
              </w:rPr>
              <w:t>21</w:t>
            </w:r>
            <w:r w:rsidR="00B450A0">
              <w:rPr>
                <w:noProof/>
                <w:webHidden/>
              </w:rPr>
              <w:fldChar w:fldCharType="end"/>
            </w:r>
          </w:hyperlink>
        </w:p>
        <w:p w14:paraId="42AC9DD4" w14:textId="2C945A8A" w:rsidR="00B450A0" w:rsidRDefault="00BE3D97">
          <w:pPr>
            <w:pStyle w:val="TOC2"/>
            <w:rPr>
              <w:rFonts w:asciiTheme="minorHAnsi" w:eastAsiaTheme="minorEastAsia" w:hAnsiTheme="minorHAnsi"/>
              <w:noProof/>
              <w:sz w:val="22"/>
              <w:lang w:val="en-CA" w:eastAsia="en-CA"/>
            </w:rPr>
          </w:pPr>
          <w:hyperlink w:anchor="_Toc139976427" w:history="1">
            <w:r w:rsidR="00B450A0" w:rsidRPr="00225237">
              <w:rPr>
                <w:rStyle w:val="Hyperlink"/>
                <w:noProof/>
              </w:rPr>
              <w:t>2.3 Environnements de travail</w:t>
            </w:r>
            <w:r w:rsidR="00B450A0">
              <w:rPr>
                <w:noProof/>
                <w:webHidden/>
              </w:rPr>
              <w:tab/>
            </w:r>
            <w:r w:rsidR="00B450A0">
              <w:rPr>
                <w:noProof/>
                <w:webHidden/>
              </w:rPr>
              <w:fldChar w:fldCharType="begin"/>
            </w:r>
            <w:r w:rsidR="00B450A0">
              <w:rPr>
                <w:noProof/>
                <w:webHidden/>
              </w:rPr>
              <w:instrText xml:space="preserve"> PAGEREF _Toc139976427 \h </w:instrText>
            </w:r>
            <w:r w:rsidR="00B450A0">
              <w:rPr>
                <w:noProof/>
                <w:webHidden/>
              </w:rPr>
            </w:r>
            <w:r w:rsidR="00B450A0">
              <w:rPr>
                <w:noProof/>
                <w:webHidden/>
              </w:rPr>
              <w:fldChar w:fldCharType="separate"/>
            </w:r>
            <w:r w:rsidR="00B450A0">
              <w:rPr>
                <w:noProof/>
                <w:webHidden/>
              </w:rPr>
              <w:t>22</w:t>
            </w:r>
            <w:r w:rsidR="00B450A0">
              <w:rPr>
                <w:noProof/>
                <w:webHidden/>
              </w:rPr>
              <w:fldChar w:fldCharType="end"/>
            </w:r>
          </w:hyperlink>
        </w:p>
        <w:p w14:paraId="732F9AE4" w14:textId="397D3EAD" w:rsidR="00B450A0" w:rsidRDefault="00BE3D97">
          <w:pPr>
            <w:pStyle w:val="TOC1"/>
            <w:rPr>
              <w:rFonts w:asciiTheme="minorHAnsi" w:eastAsiaTheme="minorEastAsia" w:hAnsiTheme="minorHAnsi"/>
              <w:noProof/>
              <w:sz w:val="22"/>
              <w:lang w:val="en-CA" w:eastAsia="en-CA"/>
            </w:rPr>
          </w:pPr>
          <w:hyperlink w:anchor="_Toc139976428" w:history="1">
            <w:r w:rsidR="00B450A0" w:rsidRPr="00225237">
              <w:rPr>
                <w:rStyle w:val="Hyperlink"/>
                <w:noProof/>
              </w:rPr>
              <w:t>3 Documents de référence</w:t>
            </w:r>
            <w:r w:rsidR="00B450A0">
              <w:rPr>
                <w:noProof/>
                <w:webHidden/>
              </w:rPr>
              <w:tab/>
            </w:r>
            <w:r w:rsidR="00B450A0">
              <w:rPr>
                <w:noProof/>
                <w:webHidden/>
              </w:rPr>
              <w:fldChar w:fldCharType="begin"/>
            </w:r>
            <w:r w:rsidR="00B450A0">
              <w:rPr>
                <w:noProof/>
                <w:webHidden/>
              </w:rPr>
              <w:instrText xml:space="preserve"> PAGEREF _Toc139976428 \h </w:instrText>
            </w:r>
            <w:r w:rsidR="00B450A0">
              <w:rPr>
                <w:noProof/>
                <w:webHidden/>
              </w:rPr>
            </w:r>
            <w:r w:rsidR="00B450A0">
              <w:rPr>
                <w:noProof/>
                <w:webHidden/>
              </w:rPr>
              <w:fldChar w:fldCharType="separate"/>
            </w:r>
            <w:r w:rsidR="00B450A0">
              <w:rPr>
                <w:noProof/>
                <w:webHidden/>
              </w:rPr>
              <w:t>23</w:t>
            </w:r>
            <w:r w:rsidR="00B450A0">
              <w:rPr>
                <w:noProof/>
                <w:webHidden/>
              </w:rPr>
              <w:fldChar w:fldCharType="end"/>
            </w:r>
          </w:hyperlink>
        </w:p>
        <w:p w14:paraId="0456049C" w14:textId="14DC032E" w:rsidR="00B450A0" w:rsidRDefault="00BE3D97">
          <w:pPr>
            <w:pStyle w:val="TOC1"/>
            <w:rPr>
              <w:rFonts w:asciiTheme="minorHAnsi" w:eastAsiaTheme="minorEastAsia" w:hAnsiTheme="minorHAnsi"/>
              <w:noProof/>
              <w:sz w:val="22"/>
              <w:lang w:val="en-CA" w:eastAsia="en-CA"/>
            </w:rPr>
          </w:pPr>
          <w:hyperlink w:anchor="_Toc139976429" w:history="1">
            <w:r w:rsidR="00B450A0" w:rsidRPr="00225237">
              <w:rPr>
                <w:rStyle w:val="Hyperlink"/>
                <w:noProof/>
              </w:rPr>
              <w:t>4 Définitions</w:t>
            </w:r>
            <w:r w:rsidR="00B450A0">
              <w:rPr>
                <w:noProof/>
                <w:webHidden/>
              </w:rPr>
              <w:tab/>
            </w:r>
            <w:r w:rsidR="00B450A0">
              <w:rPr>
                <w:noProof/>
                <w:webHidden/>
              </w:rPr>
              <w:fldChar w:fldCharType="begin"/>
            </w:r>
            <w:r w:rsidR="00B450A0">
              <w:rPr>
                <w:noProof/>
                <w:webHidden/>
              </w:rPr>
              <w:instrText xml:space="preserve"> PAGEREF _Toc139976429 \h </w:instrText>
            </w:r>
            <w:r w:rsidR="00B450A0">
              <w:rPr>
                <w:noProof/>
                <w:webHidden/>
              </w:rPr>
            </w:r>
            <w:r w:rsidR="00B450A0">
              <w:rPr>
                <w:noProof/>
                <w:webHidden/>
              </w:rPr>
              <w:fldChar w:fldCharType="separate"/>
            </w:r>
            <w:r w:rsidR="00B450A0">
              <w:rPr>
                <w:noProof/>
                <w:webHidden/>
              </w:rPr>
              <w:t>24</w:t>
            </w:r>
            <w:r w:rsidR="00B450A0">
              <w:rPr>
                <w:noProof/>
                <w:webHidden/>
              </w:rPr>
              <w:fldChar w:fldCharType="end"/>
            </w:r>
          </w:hyperlink>
        </w:p>
        <w:p w14:paraId="72FB77CF" w14:textId="5E8863D3" w:rsidR="00B450A0" w:rsidRDefault="00BE3D97">
          <w:pPr>
            <w:pStyle w:val="TOC1"/>
            <w:rPr>
              <w:rFonts w:asciiTheme="minorHAnsi" w:eastAsiaTheme="minorEastAsia" w:hAnsiTheme="minorHAnsi"/>
              <w:noProof/>
              <w:sz w:val="22"/>
              <w:lang w:val="en-CA" w:eastAsia="en-CA"/>
            </w:rPr>
          </w:pPr>
          <w:hyperlink w:anchor="_Toc139976430" w:history="1">
            <w:r w:rsidR="00B450A0" w:rsidRPr="00225237">
              <w:rPr>
                <w:rStyle w:val="Hyperlink"/>
                <w:noProof/>
              </w:rPr>
              <w:t>5 Soutien, politiques et leadership structurels (systèmes, politiques et pratiques)</w:t>
            </w:r>
            <w:r w:rsidR="00B450A0">
              <w:rPr>
                <w:noProof/>
                <w:webHidden/>
              </w:rPr>
              <w:tab/>
            </w:r>
            <w:r w:rsidR="00B450A0">
              <w:rPr>
                <w:noProof/>
                <w:webHidden/>
              </w:rPr>
              <w:fldChar w:fldCharType="begin"/>
            </w:r>
            <w:r w:rsidR="00B450A0">
              <w:rPr>
                <w:noProof/>
                <w:webHidden/>
              </w:rPr>
              <w:instrText xml:space="preserve"> PAGEREF _Toc139976430 \h </w:instrText>
            </w:r>
            <w:r w:rsidR="00B450A0">
              <w:rPr>
                <w:noProof/>
                <w:webHidden/>
              </w:rPr>
            </w:r>
            <w:r w:rsidR="00B450A0">
              <w:rPr>
                <w:noProof/>
                <w:webHidden/>
              </w:rPr>
              <w:fldChar w:fldCharType="separate"/>
            </w:r>
            <w:r w:rsidR="00B450A0">
              <w:rPr>
                <w:noProof/>
                <w:webHidden/>
              </w:rPr>
              <w:t>35</w:t>
            </w:r>
            <w:r w:rsidR="00B450A0">
              <w:rPr>
                <w:noProof/>
                <w:webHidden/>
              </w:rPr>
              <w:fldChar w:fldCharType="end"/>
            </w:r>
          </w:hyperlink>
        </w:p>
        <w:p w14:paraId="343047AC" w14:textId="09C095E3" w:rsidR="00B450A0" w:rsidRDefault="00BE3D97">
          <w:pPr>
            <w:pStyle w:val="TOC2"/>
            <w:rPr>
              <w:rFonts w:asciiTheme="minorHAnsi" w:eastAsiaTheme="minorEastAsia" w:hAnsiTheme="minorHAnsi"/>
              <w:noProof/>
              <w:sz w:val="22"/>
              <w:lang w:val="en-CA" w:eastAsia="en-CA"/>
            </w:rPr>
          </w:pPr>
          <w:hyperlink w:anchor="_Toc139976431" w:history="1">
            <w:r w:rsidR="00B450A0" w:rsidRPr="00225237">
              <w:rPr>
                <w:rStyle w:val="Hyperlink"/>
                <w:noProof/>
              </w:rPr>
              <w:t>5.1 Résumé</w:t>
            </w:r>
            <w:r w:rsidR="00B450A0">
              <w:rPr>
                <w:noProof/>
                <w:webHidden/>
              </w:rPr>
              <w:tab/>
            </w:r>
            <w:r w:rsidR="00B450A0">
              <w:rPr>
                <w:noProof/>
                <w:webHidden/>
              </w:rPr>
              <w:fldChar w:fldCharType="begin"/>
            </w:r>
            <w:r w:rsidR="00B450A0">
              <w:rPr>
                <w:noProof/>
                <w:webHidden/>
              </w:rPr>
              <w:instrText xml:space="preserve"> PAGEREF _Toc139976431 \h </w:instrText>
            </w:r>
            <w:r w:rsidR="00B450A0">
              <w:rPr>
                <w:noProof/>
                <w:webHidden/>
              </w:rPr>
            </w:r>
            <w:r w:rsidR="00B450A0">
              <w:rPr>
                <w:noProof/>
                <w:webHidden/>
              </w:rPr>
              <w:fldChar w:fldCharType="separate"/>
            </w:r>
            <w:r w:rsidR="00B450A0">
              <w:rPr>
                <w:noProof/>
                <w:webHidden/>
              </w:rPr>
              <w:t>35</w:t>
            </w:r>
            <w:r w:rsidR="00B450A0">
              <w:rPr>
                <w:noProof/>
                <w:webHidden/>
              </w:rPr>
              <w:fldChar w:fldCharType="end"/>
            </w:r>
          </w:hyperlink>
        </w:p>
        <w:p w14:paraId="3B3A548C" w14:textId="309B3A51" w:rsidR="00B450A0" w:rsidRDefault="00BE3D97">
          <w:pPr>
            <w:pStyle w:val="TOC2"/>
            <w:rPr>
              <w:rFonts w:asciiTheme="minorHAnsi" w:eastAsiaTheme="minorEastAsia" w:hAnsiTheme="minorHAnsi"/>
              <w:noProof/>
              <w:sz w:val="22"/>
              <w:lang w:val="en-CA" w:eastAsia="en-CA"/>
            </w:rPr>
          </w:pPr>
          <w:hyperlink w:anchor="_Toc139976432" w:history="1">
            <w:r w:rsidR="00B450A0" w:rsidRPr="00225237">
              <w:rPr>
                <w:rStyle w:val="Hyperlink"/>
                <w:noProof/>
              </w:rPr>
              <w:t>5.2 Élaboration, mise en œuvre et surveillance d’une stratégie sur l’accessibilité</w:t>
            </w:r>
            <w:r w:rsidR="00B450A0">
              <w:rPr>
                <w:noProof/>
                <w:webHidden/>
              </w:rPr>
              <w:tab/>
            </w:r>
            <w:r w:rsidR="00B450A0">
              <w:rPr>
                <w:noProof/>
                <w:webHidden/>
              </w:rPr>
              <w:fldChar w:fldCharType="begin"/>
            </w:r>
            <w:r w:rsidR="00B450A0">
              <w:rPr>
                <w:noProof/>
                <w:webHidden/>
              </w:rPr>
              <w:instrText xml:space="preserve"> PAGEREF _Toc139976432 \h </w:instrText>
            </w:r>
            <w:r w:rsidR="00B450A0">
              <w:rPr>
                <w:noProof/>
                <w:webHidden/>
              </w:rPr>
            </w:r>
            <w:r w:rsidR="00B450A0">
              <w:rPr>
                <w:noProof/>
                <w:webHidden/>
              </w:rPr>
              <w:fldChar w:fldCharType="separate"/>
            </w:r>
            <w:r w:rsidR="00B450A0">
              <w:rPr>
                <w:noProof/>
                <w:webHidden/>
              </w:rPr>
              <w:t>36</w:t>
            </w:r>
            <w:r w:rsidR="00B450A0">
              <w:rPr>
                <w:noProof/>
                <w:webHidden/>
              </w:rPr>
              <w:fldChar w:fldCharType="end"/>
            </w:r>
          </w:hyperlink>
        </w:p>
        <w:p w14:paraId="47CA4824" w14:textId="52F87977" w:rsidR="00B450A0" w:rsidRDefault="00BE3D97">
          <w:pPr>
            <w:pStyle w:val="TOC2"/>
            <w:rPr>
              <w:rFonts w:asciiTheme="minorHAnsi" w:eastAsiaTheme="minorEastAsia" w:hAnsiTheme="minorHAnsi"/>
              <w:noProof/>
              <w:sz w:val="22"/>
              <w:lang w:val="en-CA" w:eastAsia="en-CA"/>
            </w:rPr>
          </w:pPr>
          <w:hyperlink w:anchor="_Toc139976433" w:history="1">
            <w:r w:rsidR="00B450A0" w:rsidRPr="00225237">
              <w:rPr>
                <w:rStyle w:val="Hyperlink"/>
                <w:noProof/>
              </w:rPr>
              <w:t>5.3 Éléments clés d’une stratégie sur l’accessibilité réussie</w:t>
            </w:r>
            <w:r w:rsidR="00B450A0">
              <w:rPr>
                <w:noProof/>
                <w:webHidden/>
              </w:rPr>
              <w:tab/>
            </w:r>
            <w:r w:rsidR="00B450A0">
              <w:rPr>
                <w:noProof/>
                <w:webHidden/>
              </w:rPr>
              <w:fldChar w:fldCharType="begin"/>
            </w:r>
            <w:r w:rsidR="00B450A0">
              <w:rPr>
                <w:noProof/>
                <w:webHidden/>
              </w:rPr>
              <w:instrText xml:space="preserve"> PAGEREF _Toc139976433 \h </w:instrText>
            </w:r>
            <w:r w:rsidR="00B450A0">
              <w:rPr>
                <w:noProof/>
                <w:webHidden/>
              </w:rPr>
            </w:r>
            <w:r w:rsidR="00B450A0">
              <w:rPr>
                <w:noProof/>
                <w:webHidden/>
              </w:rPr>
              <w:fldChar w:fldCharType="separate"/>
            </w:r>
            <w:r w:rsidR="00B450A0">
              <w:rPr>
                <w:noProof/>
                <w:webHidden/>
              </w:rPr>
              <w:t>36</w:t>
            </w:r>
            <w:r w:rsidR="00B450A0">
              <w:rPr>
                <w:noProof/>
                <w:webHidden/>
              </w:rPr>
              <w:fldChar w:fldCharType="end"/>
            </w:r>
          </w:hyperlink>
        </w:p>
        <w:p w14:paraId="363E5948" w14:textId="1042C56E" w:rsidR="00B450A0" w:rsidRDefault="00BE3D97">
          <w:pPr>
            <w:pStyle w:val="TOC2"/>
            <w:rPr>
              <w:rFonts w:asciiTheme="minorHAnsi" w:eastAsiaTheme="minorEastAsia" w:hAnsiTheme="minorHAnsi"/>
              <w:noProof/>
              <w:sz w:val="22"/>
              <w:lang w:val="en-CA" w:eastAsia="en-CA"/>
            </w:rPr>
          </w:pPr>
          <w:hyperlink w:anchor="_Toc139976434" w:history="1">
            <w:r w:rsidR="00B450A0" w:rsidRPr="00225237">
              <w:rPr>
                <w:rStyle w:val="Hyperlink"/>
                <w:rFonts w:cs="Arial"/>
                <w:bCs/>
                <w:noProof/>
              </w:rPr>
              <w:t>5.4</w:t>
            </w:r>
            <w:r w:rsidR="00B450A0" w:rsidRPr="00225237">
              <w:rPr>
                <w:rStyle w:val="Hyperlink"/>
                <w:noProof/>
              </w:rPr>
              <w:t xml:space="preserve"> Rôles et responsabilités</w:t>
            </w:r>
            <w:r w:rsidR="00B450A0">
              <w:rPr>
                <w:noProof/>
                <w:webHidden/>
              </w:rPr>
              <w:tab/>
            </w:r>
            <w:r w:rsidR="00B450A0">
              <w:rPr>
                <w:noProof/>
                <w:webHidden/>
              </w:rPr>
              <w:fldChar w:fldCharType="begin"/>
            </w:r>
            <w:r w:rsidR="00B450A0">
              <w:rPr>
                <w:noProof/>
                <w:webHidden/>
              </w:rPr>
              <w:instrText xml:space="preserve"> PAGEREF _Toc139976434 \h </w:instrText>
            </w:r>
            <w:r w:rsidR="00B450A0">
              <w:rPr>
                <w:noProof/>
                <w:webHidden/>
              </w:rPr>
            </w:r>
            <w:r w:rsidR="00B450A0">
              <w:rPr>
                <w:noProof/>
                <w:webHidden/>
              </w:rPr>
              <w:fldChar w:fldCharType="separate"/>
            </w:r>
            <w:r w:rsidR="00B450A0">
              <w:rPr>
                <w:noProof/>
                <w:webHidden/>
              </w:rPr>
              <w:t>37</w:t>
            </w:r>
            <w:r w:rsidR="00B450A0">
              <w:rPr>
                <w:noProof/>
                <w:webHidden/>
              </w:rPr>
              <w:fldChar w:fldCharType="end"/>
            </w:r>
          </w:hyperlink>
        </w:p>
        <w:p w14:paraId="10F3EE95" w14:textId="44C3B09E"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35" w:history="1">
            <w:r w:rsidR="00B450A0" w:rsidRPr="00225237">
              <w:rPr>
                <w:rStyle w:val="Hyperlink"/>
                <w:noProof/>
              </w:rPr>
              <w:t>5.4.1 Rôle et responsabilités de la haute direction</w:t>
            </w:r>
            <w:r w:rsidR="00B450A0">
              <w:rPr>
                <w:noProof/>
                <w:webHidden/>
              </w:rPr>
              <w:tab/>
            </w:r>
            <w:r w:rsidR="00B450A0">
              <w:rPr>
                <w:noProof/>
                <w:webHidden/>
              </w:rPr>
              <w:fldChar w:fldCharType="begin"/>
            </w:r>
            <w:r w:rsidR="00B450A0">
              <w:rPr>
                <w:noProof/>
                <w:webHidden/>
              </w:rPr>
              <w:instrText xml:space="preserve"> PAGEREF _Toc139976435 \h </w:instrText>
            </w:r>
            <w:r w:rsidR="00B450A0">
              <w:rPr>
                <w:noProof/>
                <w:webHidden/>
              </w:rPr>
            </w:r>
            <w:r w:rsidR="00B450A0">
              <w:rPr>
                <w:noProof/>
                <w:webHidden/>
              </w:rPr>
              <w:fldChar w:fldCharType="separate"/>
            </w:r>
            <w:r w:rsidR="00B450A0">
              <w:rPr>
                <w:noProof/>
                <w:webHidden/>
              </w:rPr>
              <w:t>38</w:t>
            </w:r>
            <w:r w:rsidR="00B450A0">
              <w:rPr>
                <w:noProof/>
                <w:webHidden/>
              </w:rPr>
              <w:fldChar w:fldCharType="end"/>
            </w:r>
          </w:hyperlink>
        </w:p>
        <w:p w14:paraId="79149248" w14:textId="6D6DC3D5"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36" w:history="1">
            <w:r w:rsidR="00B450A0" w:rsidRPr="00225237">
              <w:rPr>
                <w:rStyle w:val="Hyperlink"/>
                <w:noProof/>
              </w:rPr>
              <w:t>5.4.2 Rôles et responsabilités des gestionnaires, des superviseurs et des experts internes</w:t>
            </w:r>
            <w:r w:rsidR="00B450A0">
              <w:rPr>
                <w:noProof/>
                <w:webHidden/>
              </w:rPr>
              <w:tab/>
            </w:r>
            <w:r w:rsidR="00B450A0">
              <w:rPr>
                <w:noProof/>
                <w:webHidden/>
              </w:rPr>
              <w:fldChar w:fldCharType="begin"/>
            </w:r>
            <w:r w:rsidR="00B450A0">
              <w:rPr>
                <w:noProof/>
                <w:webHidden/>
              </w:rPr>
              <w:instrText xml:space="preserve"> PAGEREF _Toc139976436 \h </w:instrText>
            </w:r>
            <w:r w:rsidR="00B450A0">
              <w:rPr>
                <w:noProof/>
                <w:webHidden/>
              </w:rPr>
            </w:r>
            <w:r w:rsidR="00B450A0">
              <w:rPr>
                <w:noProof/>
                <w:webHidden/>
              </w:rPr>
              <w:fldChar w:fldCharType="separate"/>
            </w:r>
            <w:r w:rsidR="00B450A0">
              <w:rPr>
                <w:noProof/>
                <w:webHidden/>
              </w:rPr>
              <w:t>39</w:t>
            </w:r>
            <w:r w:rsidR="00B450A0">
              <w:rPr>
                <w:noProof/>
                <w:webHidden/>
              </w:rPr>
              <w:fldChar w:fldCharType="end"/>
            </w:r>
          </w:hyperlink>
        </w:p>
        <w:p w14:paraId="253CD14A" w14:textId="5F9BFE23"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37" w:history="1">
            <w:r w:rsidR="00B450A0" w:rsidRPr="00225237">
              <w:rPr>
                <w:rStyle w:val="Hyperlink"/>
                <w:noProof/>
              </w:rPr>
              <w:t>5.4.3 Rôles de la main-d’œuvre et des syndicats</w:t>
            </w:r>
            <w:r w:rsidR="00B450A0">
              <w:rPr>
                <w:noProof/>
                <w:webHidden/>
              </w:rPr>
              <w:tab/>
            </w:r>
            <w:r w:rsidR="00B450A0">
              <w:rPr>
                <w:noProof/>
                <w:webHidden/>
              </w:rPr>
              <w:fldChar w:fldCharType="begin"/>
            </w:r>
            <w:r w:rsidR="00B450A0">
              <w:rPr>
                <w:noProof/>
                <w:webHidden/>
              </w:rPr>
              <w:instrText xml:space="preserve"> PAGEREF _Toc139976437 \h </w:instrText>
            </w:r>
            <w:r w:rsidR="00B450A0">
              <w:rPr>
                <w:noProof/>
                <w:webHidden/>
              </w:rPr>
            </w:r>
            <w:r w:rsidR="00B450A0">
              <w:rPr>
                <w:noProof/>
                <w:webHidden/>
              </w:rPr>
              <w:fldChar w:fldCharType="separate"/>
            </w:r>
            <w:r w:rsidR="00B450A0">
              <w:rPr>
                <w:noProof/>
                <w:webHidden/>
              </w:rPr>
              <w:t>41</w:t>
            </w:r>
            <w:r w:rsidR="00B450A0">
              <w:rPr>
                <w:noProof/>
                <w:webHidden/>
              </w:rPr>
              <w:fldChar w:fldCharType="end"/>
            </w:r>
          </w:hyperlink>
        </w:p>
        <w:p w14:paraId="2935C48C" w14:textId="67337BA1"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38" w:history="1">
            <w:r w:rsidR="00B450A0" w:rsidRPr="00225237">
              <w:rPr>
                <w:rStyle w:val="Hyperlink"/>
                <w:noProof/>
              </w:rPr>
              <w:t>5.4.4 Rôle du travailleur</w:t>
            </w:r>
            <w:r w:rsidR="00B450A0">
              <w:rPr>
                <w:noProof/>
                <w:webHidden/>
              </w:rPr>
              <w:tab/>
            </w:r>
            <w:r w:rsidR="00B450A0">
              <w:rPr>
                <w:noProof/>
                <w:webHidden/>
              </w:rPr>
              <w:fldChar w:fldCharType="begin"/>
            </w:r>
            <w:r w:rsidR="00B450A0">
              <w:rPr>
                <w:noProof/>
                <w:webHidden/>
              </w:rPr>
              <w:instrText xml:space="preserve"> PAGEREF _Toc139976438 \h </w:instrText>
            </w:r>
            <w:r w:rsidR="00B450A0">
              <w:rPr>
                <w:noProof/>
                <w:webHidden/>
              </w:rPr>
            </w:r>
            <w:r w:rsidR="00B450A0">
              <w:rPr>
                <w:noProof/>
                <w:webHidden/>
              </w:rPr>
              <w:fldChar w:fldCharType="separate"/>
            </w:r>
            <w:r w:rsidR="00B450A0">
              <w:rPr>
                <w:noProof/>
                <w:webHidden/>
              </w:rPr>
              <w:t>42</w:t>
            </w:r>
            <w:r w:rsidR="00B450A0">
              <w:rPr>
                <w:noProof/>
                <w:webHidden/>
              </w:rPr>
              <w:fldChar w:fldCharType="end"/>
            </w:r>
          </w:hyperlink>
        </w:p>
        <w:p w14:paraId="0EC1FF56" w14:textId="607B9694" w:rsidR="00B450A0" w:rsidRDefault="00BE3D97">
          <w:pPr>
            <w:pStyle w:val="TOC2"/>
            <w:rPr>
              <w:rFonts w:asciiTheme="minorHAnsi" w:eastAsiaTheme="minorEastAsia" w:hAnsiTheme="minorHAnsi"/>
              <w:noProof/>
              <w:sz w:val="22"/>
              <w:lang w:val="en-CA" w:eastAsia="en-CA"/>
            </w:rPr>
          </w:pPr>
          <w:hyperlink w:anchor="_Toc139976439" w:history="1">
            <w:r w:rsidR="00B450A0" w:rsidRPr="00225237">
              <w:rPr>
                <w:rStyle w:val="Hyperlink"/>
                <w:noProof/>
              </w:rPr>
              <w:t>5.5 Politiques organisationnelles</w:t>
            </w:r>
            <w:r w:rsidR="00B450A0">
              <w:rPr>
                <w:noProof/>
                <w:webHidden/>
              </w:rPr>
              <w:tab/>
            </w:r>
            <w:r w:rsidR="00B450A0">
              <w:rPr>
                <w:noProof/>
                <w:webHidden/>
              </w:rPr>
              <w:fldChar w:fldCharType="begin"/>
            </w:r>
            <w:r w:rsidR="00B450A0">
              <w:rPr>
                <w:noProof/>
                <w:webHidden/>
              </w:rPr>
              <w:instrText xml:space="preserve"> PAGEREF _Toc139976439 \h </w:instrText>
            </w:r>
            <w:r w:rsidR="00B450A0">
              <w:rPr>
                <w:noProof/>
                <w:webHidden/>
              </w:rPr>
            </w:r>
            <w:r w:rsidR="00B450A0">
              <w:rPr>
                <w:noProof/>
                <w:webHidden/>
              </w:rPr>
              <w:fldChar w:fldCharType="separate"/>
            </w:r>
            <w:r w:rsidR="00B450A0">
              <w:rPr>
                <w:noProof/>
                <w:webHidden/>
              </w:rPr>
              <w:t>42</w:t>
            </w:r>
            <w:r w:rsidR="00B450A0">
              <w:rPr>
                <w:noProof/>
                <w:webHidden/>
              </w:rPr>
              <w:fldChar w:fldCharType="end"/>
            </w:r>
          </w:hyperlink>
        </w:p>
        <w:p w14:paraId="436D3CDD" w14:textId="27A6A1EE"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0" w:history="1">
            <w:r w:rsidR="00B450A0" w:rsidRPr="00225237">
              <w:rPr>
                <w:rStyle w:val="Hyperlink"/>
                <w:noProof/>
              </w:rPr>
              <w:t>5.5.1 Élaboration de politiques</w:t>
            </w:r>
            <w:r w:rsidR="00B450A0">
              <w:rPr>
                <w:noProof/>
                <w:webHidden/>
              </w:rPr>
              <w:tab/>
            </w:r>
            <w:r w:rsidR="00B450A0">
              <w:rPr>
                <w:noProof/>
                <w:webHidden/>
              </w:rPr>
              <w:fldChar w:fldCharType="begin"/>
            </w:r>
            <w:r w:rsidR="00B450A0">
              <w:rPr>
                <w:noProof/>
                <w:webHidden/>
              </w:rPr>
              <w:instrText xml:space="preserve"> PAGEREF _Toc139976440 \h </w:instrText>
            </w:r>
            <w:r w:rsidR="00B450A0">
              <w:rPr>
                <w:noProof/>
                <w:webHidden/>
              </w:rPr>
            </w:r>
            <w:r w:rsidR="00B450A0">
              <w:rPr>
                <w:noProof/>
                <w:webHidden/>
              </w:rPr>
              <w:fldChar w:fldCharType="separate"/>
            </w:r>
            <w:r w:rsidR="00B450A0">
              <w:rPr>
                <w:noProof/>
                <w:webHidden/>
              </w:rPr>
              <w:t>42</w:t>
            </w:r>
            <w:r w:rsidR="00B450A0">
              <w:rPr>
                <w:noProof/>
                <w:webHidden/>
              </w:rPr>
              <w:fldChar w:fldCharType="end"/>
            </w:r>
          </w:hyperlink>
        </w:p>
        <w:p w14:paraId="50C4D415" w14:textId="524D5958"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1" w:history="1">
            <w:r w:rsidR="00B450A0" w:rsidRPr="00225237">
              <w:rPr>
                <w:rStyle w:val="Hyperlink"/>
                <w:rFonts w:cs="Arial"/>
                <w:noProof/>
              </w:rPr>
              <w:t>5.5.2</w:t>
            </w:r>
            <w:r w:rsidR="00B450A0" w:rsidRPr="00225237">
              <w:rPr>
                <w:rStyle w:val="Hyperlink"/>
                <w:noProof/>
              </w:rPr>
              <w:t xml:space="preserve"> Domaines des politiques</w:t>
            </w:r>
            <w:r w:rsidR="00B450A0">
              <w:rPr>
                <w:noProof/>
                <w:webHidden/>
              </w:rPr>
              <w:tab/>
            </w:r>
            <w:r w:rsidR="00B450A0">
              <w:rPr>
                <w:noProof/>
                <w:webHidden/>
              </w:rPr>
              <w:fldChar w:fldCharType="begin"/>
            </w:r>
            <w:r w:rsidR="00B450A0">
              <w:rPr>
                <w:noProof/>
                <w:webHidden/>
              </w:rPr>
              <w:instrText xml:space="preserve"> PAGEREF _Toc139976441 \h </w:instrText>
            </w:r>
            <w:r w:rsidR="00B450A0">
              <w:rPr>
                <w:noProof/>
                <w:webHidden/>
              </w:rPr>
            </w:r>
            <w:r w:rsidR="00B450A0">
              <w:rPr>
                <w:noProof/>
                <w:webHidden/>
              </w:rPr>
              <w:fldChar w:fldCharType="separate"/>
            </w:r>
            <w:r w:rsidR="00B450A0">
              <w:rPr>
                <w:noProof/>
                <w:webHidden/>
              </w:rPr>
              <w:t>43</w:t>
            </w:r>
            <w:r w:rsidR="00B450A0">
              <w:rPr>
                <w:noProof/>
                <w:webHidden/>
              </w:rPr>
              <w:fldChar w:fldCharType="end"/>
            </w:r>
          </w:hyperlink>
        </w:p>
        <w:p w14:paraId="2A0915C1" w14:textId="6F0F3FF3"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2" w:history="1">
            <w:r w:rsidR="00B450A0" w:rsidRPr="00225237">
              <w:rPr>
                <w:rStyle w:val="Hyperlink"/>
                <w:rFonts w:cs="Arial"/>
                <w:noProof/>
              </w:rPr>
              <w:t>5.5.3</w:t>
            </w:r>
            <w:r w:rsidR="00B450A0" w:rsidRPr="00225237">
              <w:rPr>
                <w:rStyle w:val="Hyperlink"/>
                <w:noProof/>
              </w:rPr>
              <w:t xml:space="preserve"> Politique d’accessibilité</w:t>
            </w:r>
            <w:r w:rsidR="00B450A0">
              <w:rPr>
                <w:noProof/>
                <w:webHidden/>
              </w:rPr>
              <w:tab/>
            </w:r>
            <w:r w:rsidR="00B450A0">
              <w:rPr>
                <w:noProof/>
                <w:webHidden/>
              </w:rPr>
              <w:fldChar w:fldCharType="begin"/>
            </w:r>
            <w:r w:rsidR="00B450A0">
              <w:rPr>
                <w:noProof/>
                <w:webHidden/>
              </w:rPr>
              <w:instrText xml:space="preserve"> PAGEREF _Toc139976442 \h </w:instrText>
            </w:r>
            <w:r w:rsidR="00B450A0">
              <w:rPr>
                <w:noProof/>
                <w:webHidden/>
              </w:rPr>
            </w:r>
            <w:r w:rsidR="00B450A0">
              <w:rPr>
                <w:noProof/>
                <w:webHidden/>
              </w:rPr>
              <w:fldChar w:fldCharType="separate"/>
            </w:r>
            <w:r w:rsidR="00B450A0">
              <w:rPr>
                <w:noProof/>
                <w:webHidden/>
              </w:rPr>
              <w:t>44</w:t>
            </w:r>
            <w:r w:rsidR="00B450A0">
              <w:rPr>
                <w:noProof/>
                <w:webHidden/>
              </w:rPr>
              <w:fldChar w:fldCharType="end"/>
            </w:r>
          </w:hyperlink>
        </w:p>
        <w:p w14:paraId="399444B6" w14:textId="6C4774C2" w:rsidR="00B450A0" w:rsidRDefault="00BE3D97">
          <w:pPr>
            <w:pStyle w:val="TOC2"/>
            <w:rPr>
              <w:rFonts w:asciiTheme="minorHAnsi" w:eastAsiaTheme="minorEastAsia" w:hAnsiTheme="minorHAnsi"/>
              <w:noProof/>
              <w:sz w:val="22"/>
              <w:lang w:val="en-CA" w:eastAsia="en-CA"/>
            </w:rPr>
          </w:pPr>
          <w:hyperlink w:anchor="_Toc139976443" w:history="1">
            <w:r w:rsidR="00B450A0" w:rsidRPr="00225237">
              <w:rPr>
                <w:rStyle w:val="Hyperlink"/>
                <w:noProof/>
              </w:rPr>
              <w:t>5.6 Accès à l’information</w:t>
            </w:r>
            <w:r w:rsidR="00B450A0">
              <w:rPr>
                <w:noProof/>
                <w:webHidden/>
              </w:rPr>
              <w:tab/>
            </w:r>
            <w:r w:rsidR="00B450A0">
              <w:rPr>
                <w:noProof/>
                <w:webHidden/>
              </w:rPr>
              <w:fldChar w:fldCharType="begin"/>
            </w:r>
            <w:r w:rsidR="00B450A0">
              <w:rPr>
                <w:noProof/>
                <w:webHidden/>
              </w:rPr>
              <w:instrText xml:space="preserve"> PAGEREF _Toc139976443 \h </w:instrText>
            </w:r>
            <w:r w:rsidR="00B450A0">
              <w:rPr>
                <w:noProof/>
                <w:webHidden/>
              </w:rPr>
            </w:r>
            <w:r w:rsidR="00B450A0">
              <w:rPr>
                <w:noProof/>
                <w:webHidden/>
              </w:rPr>
              <w:fldChar w:fldCharType="separate"/>
            </w:r>
            <w:r w:rsidR="00B450A0">
              <w:rPr>
                <w:noProof/>
                <w:webHidden/>
              </w:rPr>
              <w:t>45</w:t>
            </w:r>
            <w:r w:rsidR="00B450A0">
              <w:rPr>
                <w:noProof/>
                <w:webHidden/>
              </w:rPr>
              <w:fldChar w:fldCharType="end"/>
            </w:r>
          </w:hyperlink>
        </w:p>
        <w:p w14:paraId="081CCB6B" w14:textId="0AA8B5B7"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4" w:history="1">
            <w:r w:rsidR="00B450A0" w:rsidRPr="00225237">
              <w:rPr>
                <w:rStyle w:val="Hyperlink"/>
                <w:noProof/>
              </w:rPr>
              <w:t>5.6.1 Accessibilité des communications</w:t>
            </w:r>
            <w:r w:rsidR="00B450A0">
              <w:rPr>
                <w:noProof/>
                <w:webHidden/>
              </w:rPr>
              <w:tab/>
            </w:r>
            <w:r w:rsidR="00B450A0">
              <w:rPr>
                <w:noProof/>
                <w:webHidden/>
              </w:rPr>
              <w:fldChar w:fldCharType="begin"/>
            </w:r>
            <w:r w:rsidR="00B450A0">
              <w:rPr>
                <w:noProof/>
                <w:webHidden/>
              </w:rPr>
              <w:instrText xml:space="preserve"> PAGEREF _Toc139976444 \h </w:instrText>
            </w:r>
            <w:r w:rsidR="00B450A0">
              <w:rPr>
                <w:noProof/>
                <w:webHidden/>
              </w:rPr>
            </w:r>
            <w:r w:rsidR="00B450A0">
              <w:rPr>
                <w:noProof/>
                <w:webHidden/>
              </w:rPr>
              <w:fldChar w:fldCharType="separate"/>
            </w:r>
            <w:r w:rsidR="00B450A0">
              <w:rPr>
                <w:noProof/>
                <w:webHidden/>
              </w:rPr>
              <w:t>45</w:t>
            </w:r>
            <w:r w:rsidR="00B450A0">
              <w:rPr>
                <w:noProof/>
                <w:webHidden/>
              </w:rPr>
              <w:fldChar w:fldCharType="end"/>
            </w:r>
          </w:hyperlink>
        </w:p>
        <w:p w14:paraId="53B47E6B" w14:textId="3F80DB3A" w:rsidR="00B450A0" w:rsidRDefault="00BE3D97">
          <w:pPr>
            <w:pStyle w:val="TOC2"/>
            <w:rPr>
              <w:rFonts w:asciiTheme="minorHAnsi" w:eastAsiaTheme="minorEastAsia" w:hAnsiTheme="minorHAnsi"/>
              <w:noProof/>
              <w:sz w:val="22"/>
              <w:lang w:val="en-CA" w:eastAsia="en-CA"/>
            </w:rPr>
          </w:pPr>
          <w:hyperlink w:anchor="_Toc139976445" w:history="1">
            <w:r w:rsidR="00B450A0" w:rsidRPr="00225237">
              <w:rPr>
                <w:rStyle w:val="Hyperlink"/>
                <w:noProof/>
              </w:rPr>
              <w:t>5.7 Technologie de l’information</w:t>
            </w:r>
            <w:r w:rsidR="00B450A0">
              <w:rPr>
                <w:noProof/>
                <w:webHidden/>
              </w:rPr>
              <w:tab/>
            </w:r>
            <w:r w:rsidR="00B450A0">
              <w:rPr>
                <w:noProof/>
                <w:webHidden/>
              </w:rPr>
              <w:fldChar w:fldCharType="begin"/>
            </w:r>
            <w:r w:rsidR="00B450A0">
              <w:rPr>
                <w:noProof/>
                <w:webHidden/>
              </w:rPr>
              <w:instrText xml:space="preserve"> PAGEREF _Toc139976445 \h </w:instrText>
            </w:r>
            <w:r w:rsidR="00B450A0">
              <w:rPr>
                <w:noProof/>
                <w:webHidden/>
              </w:rPr>
            </w:r>
            <w:r w:rsidR="00B450A0">
              <w:rPr>
                <w:noProof/>
                <w:webHidden/>
              </w:rPr>
              <w:fldChar w:fldCharType="separate"/>
            </w:r>
            <w:r w:rsidR="00B450A0">
              <w:rPr>
                <w:noProof/>
                <w:webHidden/>
              </w:rPr>
              <w:t>46</w:t>
            </w:r>
            <w:r w:rsidR="00B450A0">
              <w:rPr>
                <w:noProof/>
                <w:webHidden/>
              </w:rPr>
              <w:fldChar w:fldCharType="end"/>
            </w:r>
          </w:hyperlink>
        </w:p>
        <w:p w14:paraId="4E62B1B3" w14:textId="2E575D4E"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6" w:history="1">
            <w:r w:rsidR="00B450A0" w:rsidRPr="00225237">
              <w:rPr>
                <w:rStyle w:val="Hyperlink"/>
                <w:noProof/>
              </w:rPr>
              <w:t>5.7.1 Système d’information sur les ressources humaines (SIRH)</w:t>
            </w:r>
            <w:r w:rsidR="00B450A0">
              <w:rPr>
                <w:noProof/>
                <w:webHidden/>
              </w:rPr>
              <w:tab/>
            </w:r>
            <w:r w:rsidR="00B450A0">
              <w:rPr>
                <w:noProof/>
                <w:webHidden/>
              </w:rPr>
              <w:fldChar w:fldCharType="begin"/>
            </w:r>
            <w:r w:rsidR="00B450A0">
              <w:rPr>
                <w:noProof/>
                <w:webHidden/>
              </w:rPr>
              <w:instrText xml:space="preserve"> PAGEREF _Toc139976446 \h </w:instrText>
            </w:r>
            <w:r w:rsidR="00B450A0">
              <w:rPr>
                <w:noProof/>
                <w:webHidden/>
              </w:rPr>
            </w:r>
            <w:r w:rsidR="00B450A0">
              <w:rPr>
                <w:noProof/>
                <w:webHidden/>
              </w:rPr>
              <w:fldChar w:fldCharType="separate"/>
            </w:r>
            <w:r w:rsidR="00B450A0">
              <w:rPr>
                <w:noProof/>
                <w:webHidden/>
              </w:rPr>
              <w:t>47</w:t>
            </w:r>
            <w:r w:rsidR="00B450A0">
              <w:rPr>
                <w:noProof/>
                <w:webHidden/>
              </w:rPr>
              <w:fldChar w:fldCharType="end"/>
            </w:r>
          </w:hyperlink>
        </w:p>
        <w:p w14:paraId="3B481045" w14:textId="26A83505"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47" w:history="1">
            <w:r w:rsidR="00B450A0" w:rsidRPr="00225237">
              <w:rPr>
                <w:rStyle w:val="Hyperlink"/>
                <w:noProof/>
              </w:rPr>
              <w:t>5.7.2 Systèmes de suivi des candidats et intelligence artificielle (IA)</w:t>
            </w:r>
            <w:r w:rsidR="00B450A0">
              <w:rPr>
                <w:noProof/>
                <w:webHidden/>
              </w:rPr>
              <w:tab/>
            </w:r>
            <w:r w:rsidR="00B450A0">
              <w:rPr>
                <w:noProof/>
                <w:webHidden/>
              </w:rPr>
              <w:fldChar w:fldCharType="begin"/>
            </w:r>
            <w:r w:rsidR="00B450A0">
              <w:rPr>
                <w:noProof/>
                <w:webHidden/>
              </w:rPr>
              <w:instrText xml:space="preserve"> PAGEREF _Toc139976447 \h </w:instrText>
            </w:r>
            <w:r w:rsidR="00B450A0">
              <w:rPr>
                <w:noProof/>
                <w:webHidden/>
              </w:rPr>
            </w:r>
            <w:r w:rsidR="00B450A0">
              <w:rPr>
                <w:noProof/>
                <w:webHidden/>
              </w:rPr>
              <w:fldChar w:fldCharType="separate"/>
            </w:r>
            <w:r w:rsidR="00B450A0">
              <w:rPr>
                <w:noProof/>
                <w:webHidden/>
              </w:rPr>
              <w:t>48</w:t>
            </w:r>
            <w:r w:rsidR="00B450A0">
              <w:rPr>
                <w:noProof/>
                <w:webHidden/>
              </w:rPr>
              <w:fldChar w:fldCharType="end"/>
            </w:r>
          </w:hyperlink>
        </w:p>
        <w:p w14:paraId="56A504A7" w14:textId="33F240FA" w:rsidR="00B450A0" w:rsidRDefault="00BE3D97">
          <w:pPr>
            <w:pStyle w:val="TOC1"/>
            <w:rPr>
              <w:rFonts w:asciiTheme="minorHAnsi" w:eastAsiaTheme="minorEastAsia" w:hAnsiTheme="minorHAnsi"/>
              <w:noProof/>
              <w:sz w:val="22"/>
              <w:lang w:val="en-CA" w:eastAsia="en-CA"/>
            </w:rPr>
          </w:pPr>
          <w:hyperlink w:anchor="_Toc139976448" w:history="1">
            <w:r w:rsidR="00B450A0" w:rsidRPr="00225237">
              <w:rPr>
                <w:rStyle w:val="Hyperlink"/>
                <w:noProof/>
              </w:rPr>
              <w:t>6 Culture, mobilisation et éducation</w:t>
            </w:r>
            <w:r w:rsidR="00B450A0">
              <w:rPr>
                <w:noProof/>
                <w:webHidden/>
              </w:rPr>
              <w:tab/>
            </w:r>
            <w:r w:rsidR="00B450A0">
              <w:rPr>
                <w:noProof/>
                <w:webHidden/>
              </w:rPr>
              <w:fldChar w:fldCharType="begin"/>
            </w:r>
            <w:r w:rsidR="00B450A0">
              <w:rPr>
                <w:noProof/>
                <w:webHidden/>
              </w:rPr>
              <w:instrText xml:space="preserve"> PAGEREF _Toc139976448 \h </w:instrText>
            </w:r>
            <w:r w:rsidR="00B450A0">
              <w:rPr>
                <w:noProof/>
                <w:webHidden/>
              </w:rPr>
            </w:r>
            <w:r w:rsidR="00B450A0">
              <w:rPr>
                <w:noProof/>
                <w:webHidden/>
              </w:rPr>
              <w:fldChar w:fldCharType="separate"/>
            </w:r>
            <w:r w:rsidR="00B450A0">
              <w:rPr>
                <w:noProof/>
                <w:webHidden/>
              </w:rPr>
              <w:t>50</w:t>
            </w:r>
            <w:r w:rsidR="00B450A0">
              <w:rPr>
                <w:noProof/>
                <w:webHidden/>
              </w:rPr>
              <w:fldChar w:fldCharType="end"/>
            </w:r>
          </w:hyperlink>
        </w:p>
        <w:p w14:paraId="13B04F7D" w14:textId="738DBD45" w:rsidR="00B450A0" w:rsidRDefault="00BE3D97">
          <w:pPr>
            <w:pStyle w:val="TOC2"/>
            <w:rPr>
              <w:rFonts w:asciiTheme="minorHAnsi" w:eastAsiaTheme="minorEastAsia" w:hAnsiTheme="minorHAnsi"/>
              <w:noProof/>
              <w:sz w:val="22"/>
              <w:lang w:val="en-CA" w:eastAsia="en-CA"/>
            </w:rPr>
          </w:pPr>
          <w:hyperlink w:anchor="_Toc139976449" w:history="1">
            <w:r w:rsidR="00B450A0" w:rsidRPr="00225237">
              <w:rPr>
                <w:rStyle w:val="Hyperlink"/>
                <w:noProof/>
              </w:rPr>
              <w:t>6.1 Résumé</w:t>
            </w:r>
            <w:r w:rsidR="00B450A0">
              <w:rPr>
                <w:noProof/>
                <w:webHidden/>
              </w:rPr>
              <w:tab/>
            </w:r>
            <w:r w:rsidR="00B450A0">
              <w:rPr>
                <w:noProof/>
                <w:webHidden/>
              </w:rPr>
              <w:fldChar w:fldCharType="begin"/>
            </w:r>
            <w:r w:rsidR="00B450A0">
              <w:rPr>
                <w:noProof/>
                <w:webHidden/>
              </w:rPr>
              <w:instrText xml:space="preserve"> PAGEREF _Toc139976449 \h </w:instrText>
            </w:r>
            <w:r w:rsidR="00B450A0">
              <w:rPr>
                <w:noProof/>
                <w:webHidden/>
              </w:rPr>
            </w:r>
            <w:r w:rsidR="00B450A0">
              <w:rPr>
                <w:noProof/>
                <w:webHidden/>
              </w:rPr>
              <w:fldChar w:fldCharType="separate"/>
            </w:r>
            <w:r w:rsidR="00B450A0">
              <w:rPr>
                <w:noProof/>
                <w:webHidden/>
              </w:rPr>
              <w:t>50</w:t>
            </w:r>
            <w:r w:rsidR="00B450A0">
              <w:rPr>
                <w:noProof/>
                <w:webHidden/>
              </w:rPr>
              <w:fldChar w:fldCharType="end"/>
            </w:r>
          </w:hyperlink>
        </w:p>
        <w:p w14:paraId="6DE63990" w14:textId="388A5F9A" w:rsidR="00B450A0" w:rsidRDefault="00BE3D97">
          <w:pPr>
            <w:pStyle w:val="TOC2"/>
            <w:rPr>
              <w:rFonts w:asciiTheme="minorHAnsi" w:eastAsiaTheme="minorEastAsia" w:hAnsiTheme="minorHAnsi"/>
              <w:noProof/>
              <w:sz w:val="22"/>
              <w:lang w:val="en-CA" w:eastAsia="en-CA"/>
            </w:rPr>
          </w:pPr>
          <w:hyperlink w:anchor="_Toc139976450" w:history="1">
            <w:r w:rsidR="00B450A0" w:rsidRPr="00225237">
              <w:rPr>
                <w:rStyle w:val="Hyperlink"/>
                <w:noProof/>
              </w:rPr>
              <w:t>6.2 Culture du lieu de travail</w:t>
            </w:r>
            <w:r w:rsidR="00B450A0">
              <w:rPr>
                <w:noProof/>
                <w:webHidden/>
              </w:rPr>
              <w:tab/>
            </w:r>
            <w:r w:rsidR="00B450A0">
              <w:rPr>
                <w:noProof/>
                <w:webHidden/>
              </w:rPr>
              <w:fldChar w:fldCharType="begin"/>
            </w:r>
            <w:r w:rsidR="00B450A0">
              <w:rPr>
                <w:noProof/>
                <w:webHidden/>
              </w:rPr>
              <w:instrText xml:space="preserve"> PAGEREF _Toc139976450 \h </w:instrText>
            </w:r>
            <w:r w:rsidR="00B450A0">
              <w:rPr>
                <w:noProof/>
                <w:webHidden/>
              </w:rPr>
            </w:r>
            <w:r w:rsidR="00B450A0">
              <w:rPr>
                <w:noProof/>
                <w:webHidden/>
              </w:rPr>
              <w:fldChar w:fldCharType="separate"/>
            </w:r>
            <w:r w:rsidR="00B450A0">
              <w:rPr>
                <w:noProof/>
                <w:webHidden/>
              </w:rPr>
              <w:t>51</w:t>
            </w:r>
            <w:r w:rsidR="00B450A0">
              <w:rPr>
                <w:noProof/>
                <w:webHidden/>
              </w:rPr>
              <w:fldChar w:fldCharType="end"/>
            </w:r>
          </w:hyperlink>
        </w:p>
        <w:p w14:paraId="343B2A45" w14:textId="71C60BB7"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1" w:history="1">
            <w:r w:rsidR="00B450A0" w:rsidRPr="00225237">
              <w:rPr>
                <w:rStyle w:val="Hyperlink"/>
                <w:noProof/>
              </w:rPr>
              <w:t>6.2.1 Stratégies et efforts de communication globaux</w:t>
            </w:r>
            <w:r w:rsidR="00B450A0">
              <w:rPr>
                <w:noProof/>
                <w:webHidden/>
              </w:rPr>
              <w:tab/>
            </w:r>
            <w:r w:rsidR="00B450A0">
              <w:rPr>
                <w:noProof/>
                <w:webHidden/>
              </w:rPr>
              <w:fldChar w:fldCharType="begin"/>
            </w:r>
            <w:r w:rsidR="00B450A0">
              <w:rPr>
                <w:noProof/>
                <w:webHidden/>
              </w:rPr>
              <w:instrText xml:space="preserve"> PAGEREF _Toc139976451 \h </w:instrText>
            </w:r>
            <w:r w:rsidR="00B450A0">
              <w:rPr>
                <w:noProof/>
                <w:webHidden/>
              </w:rPr>
            </w:r>
            <w:r w:rsidR="00B450A0">
              <w:rPr>
                <w:noProof/>
                <w:webHidden/>
              </w:rPr>
              <w:fldChar w:fldCharType="separate"/>
            </w:r>
            <w:r w:rsidR="00B450A0">
              <w:rPr>
                <w:noProof/>
                <w:webHidden/>
              </w:rPr>
              <w:t>51</w:t>
            </w:r>
            <w:r w:rsidR="00B450A0">
              <w:rPr>
                <w:noProof/>
                <w:webHidden/>
              </w:rPr>
              <w:fldChar w:fldCharType="end"/>
            </w:r>
          </w:hyperlink>
        </w:p>
        <w:p w14:paraId="5CD174B4" w14:textId="3B574E43"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2" w:history="1">
            <w:r w:rsidR="00B450A0" w:rsidRPr="00225237">
              <w:rPr>
                <w:rStyle w:val="Hyperlink"/>
                <w:noProof/>
              </w:rPr>
              <w:t>6.2.2 Actions centrées sur les travailleurs</w:t>
            </w:r>
            <w:r w:rsidR="00B450A0">
              <w:rPr>
                <w:noProof/>
                <w:webHidden/>
              </w:rPr>
              <w:tab/>
            </w:r>
            <w:r w:rsidR="00B450A0">
              <w:rPr>
                <w:noProof/>
                <w:webHidden/>
              </w:rPr>
              <w:fldChar w:fldCharType="begin"/>
            </w:r>
            <w:r w:rsidR="00B450A0">
              <w:rPr>
                <w:noProof/>
                <w:webHidden/>
              </w:rPr>
              <w:instrText xml:space="preserve"> PAGEREF _Toc139976452 \h </w:instrText>
            </w:r>
            <w:r w:rsidR="00B450A0">
              <w:rPr>
                <w:noProof/>
                <w:webHidden/>
              </w:rPr>
            </w:r>
            <w:r w:rsidR="00B450A0">
              <w:rPr>
                <w:noProof/>
                <w:webHidden/>
              </w:rPr>
              <w:fldChar w:fldCharType="separate"/>
            </w:r>
            <w:r w:rsidR="00B450A0">
              <w:rPr>
                <w:noProof/>
                <w:webHidden/>
              </w:rPr>
              <w:t>52</w:t>
            </w:r>
            <w:r w:rsidR="00B450A0">
              <w:rPr>
                <w:noProof/>
                <w:webHidden/>
              </w:rPr>
              <w:fldChar w:fldCharType="end"/>
            </w:r>
          </w:hyperlink>
        </w:p>
        <w:p w14:paraId="6A76FCD9" w14:textId="2142A106" w:rsidR="00B450A0" w:rsidRDefault="00BE3D97">
          <w:pPr>
            <w:pStyle w:val="TOC2"/>
            <w:rPr>
              <w:rFonts w:asciiTheme="minorHAnsi" w:eastAsiaTheme="minorEastAsia" w:hAnsiTheme="minorHAnsi"/>
              <w:noProof/>
              <w:sz w:val="22"/>
              <w:lang w:val="en-CA" w:eastAsia="en-CA"/>
            </w:rPr>
          </w:pPr>
          <w:hyperlink w:anchor="_Toc139976453" w:history="1">
            <w:r w:rsidR="00B450A0" w:rsidRPr="00225237">
              <w:rPr>
                <w:rStyle w:val="Hyperlink"/>
                <w:noProof/>
              </w:rPr>
              <w:t>6.3 Leadership et communication</w:t>
            </w:r>
            <w:r w:rsidR="00B450A0">
              <w:rPr>
                <w:noProof/>
                <w:webHidden/>
              </w:rPr>
              <w:tab/>
            </w:r>
            <w:r w:rsidR="00B450A0">
              <w:rPr>
                <w:noProof/>
                <w:webHidden/>
              </w:rPr>
              <w:fldChar w:fldCharType="begin"/>
            </w:r>
            <w:r w:rsidR="00B450A0">
              <w:rPr>
                <w:noProof/>
                <w:webHidden/>
              </w:rPr>
              <w:instrText xml:space="preserve"> PAGEREF _Toc139976453 \h </w:instrText>
            </w:r>
            <w:r w:rsidR="00B450A0">
              <w:rPr>
                <w:noProof/>
                <w:webHidden/>
              </w:rPr>
            </w:r>
            <w:r w:rsidR="00B450A0">
              <w:rPr>
                <w:noProof/>
                <w:webHidden/>
              </w:rPr>
              <w:fldChar w:fldCharType="separate"/>
            </w:r>
            <w:r w:rsidR="00B450A0">
              <w:rPr>
                <w:noProof/>
                <w:webHidden/>
              </w:rPr>
              <w:t>53</w:t>
            </w:r>
            <w:r w:rsidR="00B450A0">
              <w:rPr>
                <w:noProof/>
                <w:webHidden/>
              </w:rPr>
              <w:fldChar w:fldCharType="end"/>
            </w:r>
          </w:hyperlink>
        </w:p>
        <w:p w14:paraId="71CEFA67" w14:textId="4633D049"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4" w:history="1">
            <w:r w:rsidR="00B450A0" w:rsidRPr="00225237">
              <w:rPr>
                <w:rStyle w:val="Hyperlink"/>
                <w:noProof/>
              </w:rPr>
              <w:t>6.3.1 Un engagement en faveur de l’inclusion et de la formation à tous les niveaux de gestion</w:t>
            </w:r>
            <w:r w:rsidR="00B450A0">
              <w:rPr>
                <w:noProof/>
                <w:webHidden/>
              </w:rPr>
              <w:tab/>
            </w:r>
            <w:r w:rsidR="00B450A0">
              <w:rPr>
                <w:noProof/>
                <w:webHidden/>
              </w:rPr>
              <w:fldChar w:fldCharType="begin"/>
            </w:r>
            <w:r w:rsidR="00B450A0">
              <w:rPr>
                <w:noProof/>
                <w:webHidden/>
              </w:rPr>
              <w:instrText xml:space="preserve"> PAGEREF _Toc139976454 \h </w:instrText>
            </w:r>
            <w:r w:rsidR="00B450A0">
              <w:rPr>
                <w:noProof/>
                <w:webHidden/>
              </w:rPr>
            </w:r>
            <w:r w:rsidR="00B450A0">
              <w:rPr>
                <w:noProof/>
                <w:webHidden/>
              </w:rPr>
              <w:fldChar w:fldCharType="separate"/>
            </w:r>
            <w:r w:rsidR="00B450A0">
              <w:rPr>
                <w:noProof/>
                <w:webHidden/>
              </w:rPr>
              <w:t>54</w:t>
            </w:r>
            <w:r w:rsidR="00B450A0">
              <w:rPr>
                <w:noProof/>
                <w:webHidden/>
              </w:rPr>
              <w:fldChar w:fldCharType="end"/>
            </w:r>
          </w:hyperlink>
        </w:p>
        <w:p w14:paraId="2C693F00" w14:textId="12391777"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5" w:history="1">
            <w:r w:rsidR="00B450A0" w:rsidRPr="00225237">
              <w:rPr>
                <w:rStyle w:val="Hyperlink"/>
                <w:noProof/>
              </w:rPr>
              <w:t>6.3.2 Responsabilisation</w:t>
            </w:r>
            <w:r w:rsidR="00B450A0">
              <w:rPr>
                <w:noProof/>
                <w:webHidden/>
              </w:rPr>
              <w:tab/>
            </w:r>
            <w:r w:rsidR="00B450A0">
              <w:rPr>
                <w:noProof/>
                <w:webHidden/>
              </w:rPr>
              <w:fldChar w:fldCharType="begin"/>
            </w:r>
            <w:r w:rsidR="00B450A0">
              <w:rPr>
                <w:noProof/>
                <w:webHidden/>
              </w:rPr>
              <w:instrText xml:space="preserve"> PAGEREF _Toc139976455 \h </w:instrText>
            </w:r>
            <w:r w:rsidR="00B450A0">
              <w:rPr>
                <w:noProof/>
                <w:webHidden/>
              </w:rPr>
            </w:r>
            <w:r w:rsidR="00B450A0">
              <w:rPr>
                <w:noProof/>
                <w:webHidden/>
              </w:rPr>
              <w:fldChar w:fldCharType="separate"/>
            </w:r>
            <w:r w:rsidR="00B450A0">
              <w:rPr>
                <w:noProof/>
                <w:webHidden/>
              </w:rPr>
              <w:t>54</w:t>
            </w:r>
            <w:r w:rsidR="00B450A0">
              <w:rPr>
                <w:noProof/>
                <w:webHidden/>
              </w:rPr>
              <w:fldChar w:fldCharType="end"/>
            </w:r>
          </w:hyperlink>
        </w:p>
        <w:p w14:paraId="5CA2A6F5" w14:textId="6024F582" w:rsidR="00B450A0" w:rsidRDefault="00BE3D97">
          <w:pPr>
            <w:pStyle w:val="TOC2"/>
            <w:rPr>
              <w:rFonts w:asciiTheme="minorHAnsi" w:eastAsiaTheme="minorEastAsia" w:hAnsiTheme="minorHAnsi"/>
              <w:noProof/>
              <w:sz w:val="22"/>
              <w:lang w:val="en-CA" w:eastAsia="en-CA"/>
            </w:rPr>
          </w:pPr>
          <w:hyperlink w:anchor="_Toc139976456" w:history="1">
            <w:r w:rsidR="00B450A0" w:rsidRPr="00225237">
              <w:rPr>
                <w:rStyle w:val="Hyperlink"/>
                <w:noProof/>
              </w:rPr>
              <w:t>6.4 Mobilisation des travailleurs</w:t>
            </w:r>
            <w:r w:rsidR="00B450A0">
              <w:rPr>
                <w:noProof/>
                <w:webHidden/>
              </w:rPr>
              <w:tab/>
            </w:r>
            <w:r w:rsidR="00B450A0">
              <w:rPr>
                <w:noProof/>
                <w:webHidden/>
              </w:rPr>
              <w:fldChar w:fldCharType="begin"/>
            </w:r>
            <w:r w:rsidR="00B450A0">
              <w:rPr>
                <w:noProof/>
                <w:webHidden/>
              </w:rPr>
              <w:instrText xml:space="preserve"> PAGEREF _Toc139976456 \h </w:instrText>
            </w:r>
            <w:r w:rsidR="00B450A0">
              <w:rPr>
                <w:noProof/>
                <w:webHidden/>
              </w:rPr>
            </w:r>
            <w:r w:rsidR="00B450A0">
              <w:rPr>
                <w:noProof/>
                <w:webHidden/>
              </w:rPr>
              <w:fldChar w:fldCharType="separate"/>
            </w:r>
            <w:r w:rsidR="00B450A0">
              <w:rPr>
                <w:noProof/>
                <w:webHidden/>
              </w:rPr>
              <w:t>55</w:t>
            </w:r>
            <w:r w:rsidR="00B450A0">
              <w:rPr>
                <w:noProof/>
                <w:webHidden/>
              </w:rPr>
              <w:fldChar w:fldCharType="end"/>
            </w:r>
          </w:hyperlink>
        </w:p>
        <w:p w14:paraId="66EBFB8A" w14:textId="2EE72506"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7" w:history="1">
            <w:r w:rsidR="00B450A0" w:rsidRPr="00225237">
              <w:rPr>
                <w:rStyle w:val="Hyperlink"/>
                <w:noProof/>
              </w:rPr>
              <w:t>6.4.1 Évaluation des besoins</w:t>
            </w:r>
            <w:r w:rsidR="00B450A0">
              <w:rPr>
                <w:noProof/>
                <w:webHidden/>
              </w:rPr>
              <w:tab/>
            </w:r>
            <w:r w:rsidR="00B450A0">
              <w:rPr>
                <w:noProof/>
                <w:webHidden/>
              </w:rPr>
              <w:fldChar w:fldCharType="begin"/>
            </w:r>
            <w:r w:rsidR="00B450A0">
              <w:rPr>
                <w:noProof/>
                <w:webHidden/>
              </w:rPr>
              <w:instrText xml:space="preserve"> PAGEREF _Toc139976457 \h </w:instrText>
            </w:r>
            <w:r w:rsidR="00B450A0">
              <w:rPr>
                <w:noProof/>
                <w:webHidden/>
              </w:rPr>
            </w:r>
            <w:r w:rsidR="00B450A0">
              <w:rPr>
                <w:noProof/>
                <w:webHidden/>
              </w:rPr>
              <w:fldChar w:fldCharType="separate"/>
            </w:r>
            <w:r w:rsidR="00B450A0">
              <w:rPr>
                <w:noProof/>
                <w:webHidden/>
              </w:rPr>
              <w:t>55</w:t>
            </w:r>
            <w:r w:rsidR="00B450A0">
              <w:rPr>
                <w:noProof/>
                <w:webHidden/>
              </w:rPr>
              <w:fldChar w:fldCharType="end"/>
            </w:r>
          </w:hyperlink>
        </w:p>
        <w:p w14:paraId="061DC49D" w14:textId="0BEFE4BA"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8" w:history="1">
            <w:r w:rsidR="00B450A0" w:rsidRPr="00225237">
              <w:rPr>
                <w:rStyle w:val="Hyperlink"/>
                <w:noProof/>
              </w:rPr>
              <w:t>6.4.2 Stratégie sur l’accessibilité</w:t>
            </w:r>
            <w:r w:rsidR="00B450A0">
              <w:rPr>
                <w:noProof/>
                <w:webHidden/>
              </w:rPr>
              <w:tab/>
            </w:r>
            <w:r w:rsidR="00B450A0">
              <w:rPr>
                <w:noProof/>
                <w:webHidden/>
              </w:rPr>
              <w:fldChar w:fldCharType="begin"/>
            </w:r>
            <w:r w:rsidR="00B450A0">
              <w:rPr>
                <w:noProof/>
                <w:webHidden/>
              </w:rPr>
              <w:instrText xml:space="preserve"> PAGEREF _Toc139976458 \h </w:instrText>
            </w:r>
            <w:r w:rsidR="00B450A0">
              <w:rPr>
                <w:noProof/>
                <w:webHidden/>
              </w:rPr>
            </w:r>
            <w:r w:rsidR="00B450A0">
              <w:rPr>
                <w:noProof/>
                <w:webHidden/>
              </w:rPr>
              <w:fldChar w:fldCharType="separate"/>
            </w:r>
            <w:r w:rsidR="00B450A0">
              <w:rPr>
                <w:noProof/>
                <w:webHidden/>
              </w:rPr>
              <w:t>56</w:t>
            </w:r>
            <w:r w:rsidR="00B450A0">
              <w:rPr>
                <w:noProof/>
                <w:webHidden/>
              </w:rPr>
              <w:fldChar w:fldCharType="end"/>
            </w:r>
          </w:hyperlink>
        </w:p>
        <w:p w14:paraId="3F0C6898" w14:textId="73C6D98E"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59" w:history="1">
            <w:r w:rsidR="00B450A0" w:rsidRPr="00225237">
              <w:rPr>
                <w:rStyle w:val="Hyperlink"/>
                <w:noProof/>
              </w:rPr>
              <w:t>6.4.3 Défense de l’inclusion</w:t>
            </w:r>
            <w:r w:rsidR="00B450A0">
              <w:rPr>
                <w:noProof/>
                <w:webHidden/>
              </w:rPr>
              <w:tab/>
            </w:r>
            <w:r w:rsidR="00B450A0">
              <w:rPr>
                <w:noProof/>
                <w:webHidden/>
              </w:rPr>
              <w:fldChar w:fldCharType="begin"/>
            </w:r>
            <w:r w:rsidR="00B450A0">
              <w:rPr>
                <w:noProof/>
                <w:webHidden/>
              </w:rPr>
              <w:instrText xml:space="preserve"> PAGEREF _Toc139976459 \h </w:instrText>
            </w:r>
            <w:r w:rsidR="00B450A0">
              <w:rPr>
                <w:noProof/>
                <w:webHidden/>
              </w:rPr>
            </w:r>
            <w:r w:rsidR="00B450A0">
              <w:rPr>
                <w:noProof/>
                <w:webHidden/>
              </w:rPr>
              <w:fldChar w:fldCharType="separate"/>
            </w:r>
            <w:r w:rsidR="00B450A0">
              <w:rPr>
                <w:noProof/>
                <w:webHidden/>
              </w:rPr>
              <w:t>56</w:t>
            </w:r>
            <w:r w:rsidR="00B450A0">
              <w:rPr>
                <w:noProof/>
                <w:webHidden/>
              </w:rPr>
              <w:fldChar w:fldCharType="end"/>
            </w:r>
          </w:hyperlink>
        </w:p>
        <w:p w14:paraId="5A15537A" w14:textId="1330C709" w:rsidR="00B450A0" w:rsidRDefault="00BE3D97">
          <w:pPr>
            <w:pStyle w:val="TOC2"/>
            <w:rPr>
              <w:rFonts w:asciiTheme="minorHAnsi" w:eastAsiaTheme="minorEastAsia" w:hAnsiTheme="minorHAnsi"/>
              <w:noProof/>
              <w:sz w:val="22"/>
              <w:lang w:val="en-CA" w:eastAsia="en-CA"/>
            </w:rPr>
          </w:pPr>
          <w:hyperlink w:anchor="_Toc139976460" w:history="1">
            <w:r w:rsidR="00B450A0" w:rsidRPr="00225237">
              <w:rPr>
                <w:rStyle w:val="Hyperlink"/>
                <w:noProof/>
              </w:rPr>
              <w:t>6.5 Formation et éducation</w:t>
            </w:r>
            <w:r w:rsidR="00B450A0">
              <w:rPr>
                <w:noProof/>
                <w:webHidden/>
              </w:rPr>
              <w:tab/>
            </w:r>
            <w:r w:rsidR="00B450A0">
              <w:rPr>
                <w:noProof/>
                <w:webHidden/>
              </w:rPr>
              <w:fldChar w:fldCharType="begin"/>
            </w:r>
            <w:r w:rsidR="00B450A0">
              <w:rPr>
                <w:noProof/>
                <w:webHidden/>
              </w:rPr>
              <w:instrText xml:space="preserve"> PAGEREF _Toc139976460 \h </w:instrText>
            </w:r>
            <w:r w:rsidR="00B450A0">
              <w:rPr>
                <w:noProof/>
                <w:webHidden/>
              </w:rPr>
            </w:r>
            <w:r w:rsidR="00B450A0">
              <w:rPr>
                <w:noProof/>
                <w:webHidden/>
              </w:rPr>
              <w:fldChar w:fldCharType="separate"/>
            </w:r>
            <w:r w:rsidR="00B450A0">
              <w:rPr>
                <w:noProof/>
                <w:webHidden/>
              </w:rPr>
              <w:t>57</w:t>
            </w:r>
            <w:r w:rsidR="00B450A0">
              <w:rPr>
                <w:noProof/>
                <w:webHidden/>
              </w:rPr>
              <w:fldChar w:fldCharType="end"/>
            </w:r>
          </w:hyperlink>
        </w:p>
        <w:p w14:paraId="7F305B5D" w14:textId="6F97EC06"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1" w:history="1">
            <w:r w:rsidR="00B450A0" w:rsidRPr="00225237">
              <w:rPr>
                <w:rStyle w:val="Hyperlink"/>
                <w:noProof/>
              </w:rPr>
              <w:t>6.5.1 Formation de l’équipe de gestion</w:t>
            </w:r>
            <w:r w:rsidR="00B450A0">
              <w:rPr>
                <w:noProof/>
                <w:webHidden/>
              </w:rPr>
              <w:tab/>
            </w:r>
            <w:r w:rsidR="00B450A0">
              <w:rPr>
                <w:noProof/>
                <w:webHidden/>
              </w:rPr>
              <w:fldChar w:fldCharType="begin"/>
            </w:r>
            <w:r w:rsidR="00B450A0">
              <w:rPr>
                <w:noProof/>
                <w:webHidden/>
              </w:rPr>
              <w:instrText xml:space="preserve"> PAGEREF _Toc139976461 \h </w:instrText>
            </w:r>
            <w:r w:rsidR="00B450A0">
              <w:rPr>
                <w:noProof/>
                <w:webHidden/>
              </w:rPr>
            </w:r>
            <w:r w:rsidR="00B450A0">
              <w:rPr>
                <w:noProof/>
                <w:webHidden/>
              </w:rPr>
              <w:fldChar w:fldCharType="separate"/>
            </w:r>
            <w:r w:rsidR="00B450A0">
              <w:rPr>
                <w:noProof/>
                <w:webHidden/>
              </w:rPr>
              <w:t>57</w:t>
            </w:r>
            <w:r w:rsidR="00B450A0">
              <w:rPr>
                <w:noProof/>
                <w:webHidden/>
              </w:rPr>
              <w:fldChar w:fldCharType="end"/>
            </w:r>
          </w:hyperlink>
        </w:p>
        <w:p w14:paraId="7D2DFC23" w14:textId="59F21861"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2" w:history="1">
            <w:r w:rsidR="00B450A0" w:rsidRPr="00225237">
              <w:rPr>
                <w:rStyle w:val="Hyperlink"/>
                <w:noProof/>
              </w:rPr>
              <w:t>6.5.2 Formation à l’échelle de l’organisation</w:t>
            </w:r>
            <w:r w:rsidR="00B450A0">
              <w:rPr>
                <w:noProof/>
                <w:webHidden/>
              </w:rPr>
              <w:tab/>
            </w:r>
            <w:r w:rsidR="00B450A0">
              <w:rPr>
                <w:noProof/>
                <w:webHidden/>
              </w:rPr>
              <w:fldChar w:fldCharType="begin"/>
            </w:r>
            <w:r w:rsidR="00B450A0">
              <w:rPr>
                <w:noProof/>
                <w:webHidden/>
              </w:rPr>
              <w:instrText xml:space="preserve"> PAGEREF _Toc139976462 \h </w:instrText>
            </w:r>
            <w:r w:rsidR="00B450A0">
              <w:rPr>
                <w:noProof/>
                <w:webHidden/>
              </w:rPr>
            </w:r>
            <w:r w:rsidR="00B450A0">
              <w:rPr>
                <w:noProof/>
                <w:webHidden/>
              </w:rPr>
              <w:fldChar w:fldCharType="separate"/>
            </w:r>
            <w:r w:rsidR="00B450A0">
              <w:rPr>
                <w:noProof/>
                <w:webHidden/>
              </w:rPr>
              <w:t>58</w:t>
            </w:r>
            <w:r w:rsidR="00B450A0">
              <w:rPr>
                <w:noProof/>
                <w:webHidden/>
              </w:rPr>
              <w:fldChar w:fldCharType="end"/>
            </w:r>
          </w:hyperlink>
        </w:p>
        <w:p w14:paraId="682EC692" w14:textId="7D0AD9F4" w:rsidR="00B450A0" w:rsidRDefault="00BE3D97">
          <w:pPr>
            <w:pStyle w:val="TOC1"/>
            <w:rPr>
              <w:rFonts w:asciiTheme="minorHAnsi" w:eastAsiaTheme="minorEastAsia" w:hAnsiTheme="minorHAnsi"/>
              <w:noProof/>
              <w:sz w:val="22"/>
              <w:lang w:val="en-CA" w:eastAsia="en-CA"/>
            </w:rPr>
          </w:pPr>
          <w:hyperlink w:anchor="_Toc139976463" w:history="1">
            <w:r w:rsidR="00B450A0" w:rsidRPr="00225237">
              <w:rPr>
                <w:rStyle w:val="Hyperlink"/>
                <w:noProof/>
              </w:rPr>
              <w:t>7 Recrutement, embauche et intégration</w:t>
            </w:r>
            <w:r w:rsidR="00B450A0">
              <w:rPr>
                <w:noProof/>
                <w:webHidden/>
              </w:rPr>
              <w:tab/>
            </w:r>
            <w:r w:rsidR="00B450A0">
              <w:rPr>
                <w:noProof/>
                <w:webHidden/>
              </w:rPr>
              <w:fldChar w:fldCharType="begin"/>
            </w:r>
            <w:r w:rsidR="00B450A0">
              <w:rPr>
                <w:noProof/>
                <w:webHidden/>
              </w:rPr>
              <w:instrText xml:space="preserve"> PAGEREF _Toc139976463 \h </w:instrText>
            </w:r>
            <w:r w:rsidR="00B450A0">
              <w:rPr>
                <w:noProof/>
                <w:webHidden/>
              </w:rPr>
            </w:r>
            <w:r w:rsidR="00B450A0">
              <w:rPr>
                <w:noProof/>
                <w:webHidden/>
              </w:rPr>
              <w:fldChar w:fldCharType="separate"/>
            </w:r>
            <w:r w:rsidR="00B450A0">
              <w:rPr>
                <w:noProof/>
                <w:webHidden/>
              </w:rPr>
              <w:t>60</w:t>
            </w:r>
            <w:r w:rsidR="00B450A0">
              <w:rPr>
                <w:noProof/>
                <w:webHidden/>
              </w:rPr>
              <w:fldChar w:fldCharType="end"/>
            </w:r>
          </w:hyperlink>
        </w:p>
        <w:p w14:paraId="6584B29E" w14:textId="7841538E" w:rsidR="00B450A0" w:rsidRDefault="00BE3D97">
          <w:pPr>
            <w:pStyle w:val="TOC2"/>
            <w:rPr>
              <w:rFonts w:asciiTheme="minorHAnsi" w:eastAsiaTheme="minorEastAsia" w:hAnsiTheme="minorHAnsi"/>
              <w:noProof/>
              <w:sz w:val="22"/>
              <w:lang w:val="en-CA" w:eastAsia="en-CA"/>
            </w:rPr>
          </w:pPr>
          <w:hyperlink w:anchor="_Toc139976464" w:history="1">
            <w:r w:rsidR="00B450A0" w:rsidRPr="00225237">
              <w:rPr>
                <w:rStyle w:val="Hyperlink"/>
                <w:noProof/>
              </w:rPr>
              <w:t>7.1 Résumé</w:t>
            </w:r>
            <w:r w:rsidR="00B450A0">
              <w:rPr>
                <w:noProof/>
                <w:webHidden/>
              </w:rPr>
              <w:tab/>
            </w:r>
            <w:r w:rsidR="00B450A0">
              <w:rPr>
                <w:noProof/>
                <w:webHidden/>
              </w:rPr>
              <w:fldChar w:fldCharType="begin"/>
            </w:r>
            <w:r w:rsidR="00B450A0">
              <w:rPr>
                <w:noProof/>
                <w:webHidden/>
              </w:rPr>
              <w:instrText xml:space="preserve"> PAGEREF _Toc139976464 \h </w:instrText>
            </w:r>
            <w:r w:rsidR="00B450A0">
              <w:rPr>
                <w:noProof/>
                <w:webHidden/>
              </w:rPr>
            </w:r>
            <w:r w:rsidR="00B450A0">
              <w:rPr>
                <w:noProof/>
                <w:webHidden/>
              </w:rPr>
              <w:fldChar w:fldCharType="separate"/>
            </w:r>
            <w:r w:rsidR="00B450A0">
              <w:rPr>
                <w:noProof/>
                <w:webHidden/>
              </w:rPr>
              <w:t>60</w:t>
            </w:r>
            <w:r w:rsidR="00B450A0">
              <w:rPr>
                <w:noProof/>
                <w:webHidden/>
              </w:rPr>
              <w:fldChar w:fldCharType="end"/>
            </w:r>
          </w:hyperlink>
        </w:p>
        <w:p w14:paraId="2EC54099" w14:textId="23158862" w:rsidR="00B450A0" w:rsidRDefault="00BE3D97">
          <w:pPr>
            <w:pStyle w:val="TOC2"/>
            <w:rPr>
              <w:rFonts w:asciiTheme="minorHAnsi" w:eastAsiaTheme="minorEastAsia" w:hAnsiTheme="minorHAnsi"/>
              <w:noProof/>
              <w:sz w:val="22"/>
              <w:lang w:val="en-CA" w:eastAsia="en-CA"/>
            </w:rPr>
          </w:pPr>
          <w:hyperlink w:anchor="_Toc139976465" w:history="1">
            <w:r w:rsidR="00B450A0" w:rsidRPr="00225237">
              <w:rPr>
                <w:rStyle w:val="Hyperlink"/>
                <w:noProof/>
              </w:rPr>
              <w:t>7.2 Recrutement</w:t>
            </w:r>
            <w:r w:rsidR="00B450A0">
              <w:rPr>
                <w:noProof/>
                <w:webHidden/>
              </w:rPr>
              <w:tab/>
            </w:r>
            <w:r w:rsidR="00B450A0">
              <w:rPr>
                <w:noProof/>
                <w:webHidden/>
              </w:rPr>
              <w:fldChar w:fldCharType="begin"/>
            </w:r>
            <w:r w:rsidR="00B450A0">
              <w:rPr>
                <w:noProof/>
                <w:webHidden/>
              </w:rPr>
              <w:instrText xml:space="preserve"> PAGEREF _Toc139976465 \h </w:instrText>
            </w:r>
            <w:r w:rsidR="00B450A0">
              <w:rPr>
                <w:noProof/>
                <w:webHidden/>
              </w:rPr>
            </w:r>
            <w:r w:rsidR="00B450A0">
              <w:rPr>
                <w:noProof/>
                <w:webHidden/>
              </w:rPr>
              <w:fldChar w:fldCharType="separate"/>
            </w:r>
            <w:r w:rsidR="00B450A0">
              <w:rPr>
                <w:noProof/>
                <w:webHidden/>
              </w:rPr>
              <w:t>60</w:t>
            </w:r>
            <w:r w:rsidR="00B450A0">
              <w:rPr>
                <w:noProof/>
                <w:webHidden/>
              </w:rPr>
              <w:fldChar w:fldCharType="end"/>
            </w:r>
          </w:hyperlink>
        </w:p>
        <w:p w14:paraId="604C0852" w14:textId="78F30DDB"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6" w:history="1">
            <w:r w:rsidR="00B450A0" w:rsidRPr="00225237">
              <w:rPr>
                <w:rStyle w:val="Hyperlink"/>
                <w:noProof/>
              </w:rPr>
              <w:t>7.2.1 Déclaration d’engagement</w:t>
            </w:r>
            <w:r w:rsidR="00B450A0">
              <w:rPr>
                <w:noProof/>
                <w:webHidden/>
              </w:rPr>
              <w:tab/>
            </w:r>
            <w:r w:rsidR="00B450A0">
              <w:rPr>
                <w:noProof/>
                <w:webHidden/>
              </w:rPr>
              <w:fldChar w:fldCharType="begin"/>
            </w:r>
            <w:r w:rsidR="00B450A0">
              <w:rPr>
                <w:noProof/>
                <w:webHidden/>
              </w:rPr>
              <w:instrText xml:space="preserve"> PAGEREF _Toc139976466 \h </w:instrText>
            </w:r>
            <w:r w:rsidR="00B450A0">
              <w:rPr>
                <w:noProof/>
                <w:webHidden/>
              </w:rPr>
            </w:r>
            <w:r w:rsidR="00B450A0">
              <w:rPr>
                <w:noProof/>
                <w:webHidden/>
              </w:rPr>
              <w:fldChar w:fldCharType="separate"/>
            </w:r>
            <w:r w:rsidR="00B450A0">
              <w:rPr>
                <w:noProof/>
                <w:webHidden/>
              </w:rPr>
              <w:t>60</w:t>
            </w:r>
            <w:r w:rsidR="00B450A0">
              <w:rPr>
                <w:noProof/>
                <w:webHidden/>
              </w:rPr>
              <w:fldChar w:fldCharType="end"/>
            </w:r>
          </w:hyperlink>
        </w:p>
        <w:p w14:paraId="5FE80A5A" w14:textId="2941E5D2"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7" w:history="1">
            <w:r w:rsidR="00B450A0" w:rsidRPr="00225237">
              <w:rPr>
                <w:rStyle w:val="Hyperlink"/>
                <w:noProof/>
              </w:rPr>
              <w:t>7.2.2 Processus de recrutement des candidats</w:t>
            </w:r>
            <w:r w:rsidR="00B450A0">
              <w:rPr>
                <w:noProof/>
                <w:webHidden/>
              </w:rPr>
              <w:tab/>
            </w:r>
            <w:r w:rsidR="00B450A0">
              <w:rPr>
                <w:noProof/>
                <w:webHidden/>
              </w:rPr>
              <w:fldChar w:fldCharType="begin"/>
            </w:r>
            <w:r w:rsidR="00B450A0">
              <w:rPr>
                <w:noProof/>
                <w:webHidden/>
              </w:rPr>
              <w:instrText xml:space="preserve"> PAGEREF _Toc139976467 \h </w:instrText>
            </w:r>
            <w:r w:rsidR="00B450A0">
              <w:rPr>
                <w:noProof/>
                <w:webHidden/>
              </w:rPr>
            </w:r>
            <w:r w:rsidR="00B450A0">
              <w:rPr>
                <w:noProof/>
                <w:webHidden/>
              </w:rPr>
              <w:fldChar w:fldCharType="separate"/>
            </w:r>
            <w:r w:rsidR="00B450A0">
              <w:rPr>
                <w:noProof/>
                <w:webHidden/>
              </w:rPr>
              <w:t>60</w:t>
            </w:r>
            <w:r w:rsidR="00B450A0">
              <w:rPr>
                <w:noProof/>
                <w:webHidden/>
              </w:rPr>
              <w:fldChar w:fldCharType="end"/>
            </w:r>
          </w:hyperlink>
        </w:p>
        <w:p w14:paraId="63E2135B" w14:textId="515D7657"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8" w:history="1">
            <w:r w:rsidR="00B450A0" w:rsidRPr="00225237">
              <w:rPr>
                <w:rStyle w:val="Hyperlink"/>
                <w:noProof/>
              </w:rPr>
              <w:t>7.2.3 Offres d’emploi</w:t>
            </w:r>
            <w:r w:rsidR="00B450A0">
              <w:rPr>
                <w:noProof/>
                <w:webHidden/>
              </w:rPr>
              <w:tab/>
            </w:r>
            <w:r w:rsidR="00B450A0">
              <w:rPr>
                <w:noProof/>
                <w:webHidden/>
              </w:rPr>
              <w:fldChar w:fldCharType="begin"/>
            </w:r>
            <w:r w:rsidR="00B450A0">
              <w:rPr>
                <w:noProof/>
                <w:webHidden/>
              </w:rPr>
              <w:instrText xml:space="preserve"> PAGEREF _Toc139976468 \h </w:instrText>
            </w:r>
            <w:r w:rsidR="00B450A0">
              <w:rPr>
                <w:noProof/>
                <w:webHidden/>
              </w:rPr>
            </w:r>
            <w:r w:rsidR="00B450A0">
              <w:rPr>
                <w:noProof/>
                <w:webHidden/>
              </w:rPr>
              <w:fldChar w:fldCharType="separate"/>
            </w:r>
            <w:r w:rsidR="00B450A0">
              <w:rPr>
                <w:noProof/>
                <w:webHidden/>
              </w:rPr>
              <w:t>61</w:t>
            </w:r>
            <w:r w:rsidR="00B450A0">
              <w:rPr>
                <w:noProof/>
                <w:webHidden/>
              </w:rPr>
              <w:fldChar w:fldCharType="end"/>
            </w:r>
          </w:hyperlink>
        </w:p>
        <w:p w14:paraId="730D8324" w14:textId="08524B22"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69" w:history="1">
            <w:r w:rsidR="00B450A0" w:rsidRPr="00225237">
              <w:rPr>
                <w:rStyle w:val="Hyperlink"/>
                <w:noProof/>
              </w:rPr>
              <w:t>7.2.4 Processus de candidature</w:t>
            </w:r>
            <w:r w:rsidR="00B450A0">
              <w:rPr>
                <w:noProof/>
                <w:webHidden/>
              </w:rPr>
              <w:tab/>
            </w:r>
            <w:r w:rsidR="00B450A0">
              <w:rPr>
                <w:noProof/>
                <w:webHidden/>
              </w:rPr>
              <w:fldChar w:fldCharType="begin"/>
            </w:r>
            <w:r w:rsidR="00B450A0">
              <w:rPr>
                <w:noProof/>
                <w:webHidden/>
              </w:rPr>
              <w:instrText xml:space="preserve"> PAGEREF _Toc139976469 \h </w:instrText>
            </w:r>
            <w:r w:rsidR="00B450A0">
              <w:rPr>
                <w:noProof/>
                <w:webHidden/>
              </w:rPr>
            </w:r>
            <w:r w:rsidR="00B450A0">
              <w:rPr>
                <w:noProof/>
                <w:webHidden/>
              </w:rPr>
              <w:fldChar w:fldCharType="separate"/>
            </w:r>
            <w:r w:rsidR="00B450A0">
              <w:rPr>
                <w:noProof/>
                <w:webHidden/>
              </w:rPr>
              <w:t>62</w:t>
            </w:r>
            <w:r w:rsidR="00B450A0">
              <w:rPr>
                <w:noProof/>
                <w:webHidden/>
              </w:rPr>
              <w:fldChar w:fldCharType="end"/>
            </w:r>
          </w:hyperlink>
        </w:p>
        <w:p w14:paraId="686CEA4C" w14:textId="62F800D9" w:rsidR="00B450A0" w:rsidRDefault="00BE3D97">
          <w:pPr>
            <w:pStyle w:val="TOC2"/>
            <w:rPr>
              <w:rFonts w:asciiTheme="minorHAnsi" w:eastAsiaTheme="minorEastAsia" w:hAnsiTheme="minorHAnsi"/>
              <w:noProof/>
              <w:sz w:val="22"/>
              <w:lang w:val="en-CA" w:eastAsia="en-CA"/>
            </w:rPr>
          </w:pPr>
          <w:hyperlink w:anchor="_Toc139976470" w:history="1">
            <w:r w:rsidR="00B450A0" w:rsidRPr="00225237">
              <w:rPr>
                <w:rStyle w:val="Hyperlink"/>
                <w:noProof/>
              </w:rPr>
              <w:t>7.3 Entrevues et processus d’évaluation</w:t>
            </w:r>
            <w:r w:rsidR="00B450A0">
              <w:rPr>
                <w:noProof/>
                <w:webHidden/>
              </w:rPr>
              <w:tab/>
            </w:r>
            <w:r w:rsidR="00B450A0">
              <w:rPr>
                <w:noProof/>
                <w:webHidden/>
              </w:rPr>
              <w:fldChar w:fldCharType="begin"/>
            </w:r>
            <w:r w:rsidR="00B450A0">
              <w:rPr>
                <w:noProof/>
                <w:webHidden/>
              </w:rPr>
              <w:instrText xml:space="preserve"> PAGEREF _Toc139976470 \h </w:instrText>
            </w:r>
            <w:r w:rsidR="00B450A0">
              <w:rPr>
                <w:noProof/>
                <w:webHidden/>
              </w:rPr>
            </w:r>
            <w:r w:rsidR="00B450A0">
              <w:rPr>
                <w:noProof/>
                <w:webHidden/>
              </w:rPr>
              <w:fldChar w:fldCharType="separate"/>
            </w:r>
            <w:r w:rsidR="00B450A0">
              <w:rPr>
                <w:noProof/>
                <w:webHidden/>
              </w:rPr>
              <w:t>63</w:t>
            </w:r>
            <w:r w:rsidR="00B450A0">
              <w:rPr>
                <w:noProof/>
                <w:webHidden/>
              </w:rPr>
              <w:fldChar w:fldCharType="end"/>
            </w:r>
          </w:hyperlink>
        </w:p>
        <w:p w14:paraId="356546F1" w14:textId="4032D15B"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71" w:history="1">
            <w:r w:rsidR="00B450A0" w:rsidRPr="00225237">
              <w:rPr>
                <w:rStyle w:val="Hyperlink"/>
                <w:noProof/>
              </w:rPr>
              <w:t>7.3.1 Comités d’entrevue</w:t>
            </w:r>
            <w:r w:rsidR="00B450A0">
              <w:rPr>
                <w:noProof/>
                <w:webHidden/>
              </w:rPr>
              <w:tab/>
            </w:r>
            <w:r w:rsidR="00B450A0">
              <w:rPr>
                <w:noProof/>
                <w:webHidden/>
              </w:rPr>
              <w:fldChar w:fldCharType="begin"/>
            </w:r>
            <w:r w:rsidR="00B450A0">
              <w:rPr>
                <w:noProof/>
                <w:webHidden/>
              </w:rPr>
              <w:instrText xml:space="preserve"> PAGEREF _Toc139976471 \h </w:instrText>
            </w:r>
            <w:r w:rsidR="00B450A0">
              <w:rPr>
                <w:noProof/>
                <w:webHidden/>
              </w:rPr>
            </w:r>
            <w:r w:rsidR="00B450A0">
              <w:rPr>
                <w:noProof/>
                <w:webHidden/>
              </w:rPr>
              <w:fldChar w:fldCharType="separate"/>
            </w:r>
            <w:r w:rsidR="00B450A0">
              <w:rPr>
                <w:noProof/>
                <w:webHidden/>
              </w:rPr>
              <w:t>64</w:t>
            </w:r>
            <w:r w:rsidR="00B450A0">
              <w:rPr>
                <w:noProof/>
                <w:webHidden/>
              </w:rPr>
              <w:fldChar w:fldCharType="end"/>
            </w:r>
          </w:hyperlink>
        </w:p>
        <w:p w14:paraId="095F6385" w14:textId="59A53D78"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72" w:history="1">
            <w:r w:rsidR="00B450A0" w:rsidRPr="00225237">
              <w:rPr>
                <w:rStyle w:val="Hyperlink"/>
                <w:noProof/>
              </w:rPr>
              <w:t>7.3.2 Questions d’entrevue</w:t>
            </w:r>
            <w:r w:rsidR="00B450A0">
              <w:rPr>
                <w:noProof/>
                <w:webHidden/>
              </w:rPr>
              <w:tab/>
            </w:r>
            <w:r w:rsidR="00B450A0">
              <w:rPr>
                <w:noProof/>
                <w:webHidden/>
              </w:rPr>
              <w:fldChar w:fldCharType="begin"/>
            </w:r>
            <w:r w:rsidR="00B450A0">
              <w:rPr>
                <w:noProof/>
                <w:webHidden/>
              </w:rPr>
              <w:instrText xml:space="preserve"> PAGEREF _Toc139976472 \h </w:instrText>
            </w:r>
            <w:r w:rsidR="00B450A0">
              <w:rPr>
                <w:noProof/>
                <w:webHidden/>
              </w:rPr>
            </w:r>
            <w:r w:rsidR="00B450A0">
              <w:rPr>
                <w:noProof/>
                <w:webHidden/>
              </w:rPr>
              <w:fldChar w:fldCharType="separate"/>
            </w:r>
            <w:r w:rsidR="00B450A0">
              <w:rPr>
                <w:noProof/>
                <w:webHidden/>
              </w:rPr>
              <w:t>64</w:t>
            </w:r>
            <w:r w:rsidR="00B450A0">
              <w:rPr>
                <w:noProof/>
                <w:webHidden/>
              </w:rPr>
              <w:fldChar w:fldCharType="end"/>
            </w:r>
          </w:hyperlink>
        </w:p>
        <w:p w14:paraId="2B79A23C" w14:textId="4475AC54" w:rsidR="00B450A0" w:rsidRDefault="00BE3D97">
          <w:pPr>
            <w:pStyle w:val="TOC2"/>
            <w:rPr>
              <w:rFonts w:asciiTheme="minorHAnsi" w:eastAsiaTheme="minorEastAsia" w:hAnsiTheme="minorHAnsi"/>
              <w:noProof/>
              <w:sz w:val="22"/>
              <w:lang w:val="en-CA" w:eastAsia="en-CA"/>
            </w:rPr>
          </w:pPr>
          <w:hyperlink w:anchor="_Toc139976473" w:history="1">
            <w:r w:rsidR="00B450A0" w:rsidRPr="00225237">
              <w:rPr>
                <w:rStyle w:val="Hyperlink"/>
                <w:noProof/>
              </w:rPr>
              <w:t>7.4 Embauche</w:t>
            </w:r>
            <w:r w:rsidR="00B450A0">
              <w:rPr>
                <w:noProof/>
                <w:webHidden/>
              </w:rPr>
              <w:tab/>
            </w:r>
            <w:r w:rsidR="00B450A0">
              <w:rPr>
                <w:noProof/>
                <w:webHidden/>
              </w:rPr>
              <w:fldChar w:fldCharType="begin"/>
            </w:r>
            <w:r w:rsidR="00B450A0">
              <w:rPr>
                <w:noProof/>
                <w:webHidden/>
              </w:rPr>
              <w:instrText xml:space="preserve"> PAGEREF _Toc139976473 \h </w:instrText>
            </w:r>
            <w:r w:rsidR="00B450A0">
              <w:rPr>
                <w:noProof/>
                <w:webHidden/>
              </w:rPr>
            </w:r>
            <w:r w:rsidR="00B450A0">
              <w:rPr>
                <w:noProof/>
                <w:webHidden/>
              </w:rPr>
              <w:fldChar w:fldCharType="separate"/>
            </w:r>
            <w:r w:rsidR="00B450A0">
              <w:rPr>
                <w:noProof/>
                <w:webHidden/>
              </w:rPr>
              <w:t>65</w:t>
            </w:r>
            <w:r w:rsidR="00B450A0">
              <w:rPr>
                <w:noProof/>
                <w:webHidden/>
              </w:rPr>
              <w:fldChar w:fldCharType="end"/>
            </w:r>
          </w:hyperlink>
        </w:p>
        <w:p w14:paraId="7451A51F" w14:textId="2FE8A5E9" w:rsidR="00B450A0" w:rsidRDefault="00BE3D97">
          <w:pPr>
            <w:pStyle w:val="TOC2"/>
            <w:rPr>
              <w:rFonts w:asciiTheme="minorHAnsi" w:eastAsiaTheme="minorEastAsia" w:hAnsiTheme="minorHAnsi"/>
              <w:noProof/>
              <w:sz w:val="22"/>
              <w:lang w:val="en-CA" w:eastAsia="en-CA"/>
            </w:rPr>
          </w:pPr>
          <w:hyperlink w:anchor="_Toc139976474" w:history="1">
            <w:r w:rsidR="00B450A0" w:rsidRPr="00225237">
              <w:rPr>
                <w:rStyle w:val="Hyperlink"/>
                <w:noProof/>
              </w:rPr>
              <w:t>7.5 Intégration</w:t>
            </w:r>
            <w:r w:rsidR="00B450A0">
              <w:rPr>
                <w:noProof/>
                <w:webHidden/>
              </w:rPr>
              <w:tab/>
            </w:r>
            <w:r w:rsidR="00B450A0">
              <w:rPr>
                <w:noProof/>
                <w:webHidden/>
              </w:rPr>
              <w:fldChar w:fldCharType="begin"/>
            </w:r>
            <w:r w:rsidR="00B450A0">
              <w:rPr>
                <w:noProof/>
                <w:webHidden/>
              </w:rPr>
              <w:instrText xml:space="preserve"> PAGEREF _Toc139976474 \h </w:instrText>
            </w:r>
            <w:r w:rsidR="00B450A0">
              <w:rPr>
                <w:noProof/>
                <w:webHidden/>
              </w:rPr>
            </w:r>
            <w:r w:rsidR="00B450A0">
              <w:rPr>
                <w:noProof/>
                <w:webHidden/>
              </w:rPr>
              <w:fldChar w:fldCharType="separate"/>
            </w:r>
            <w:r w:rsidR="00B450A0">
              <w:rPr>
                <w:noProof/>
                <w:webHidden/>
              </w:rPr>
              <w:t>65</w:t>
            </w:r>
            <w:r w:rsidR="00B450A0">
              <w:rPr>
                <w:noProof/>
                <w:webHidden/>
              </w:rPr>
              <w:fldChar w:fldCharType="end"/>
            </w:r>
          </w:hyperlink>
        </w:p>
        <w:p w14:paraId="7B38817B" w14:textId="5E8C16A6" w:rsidR="00B450A0" w:rsidRDefault="00BE3D97">
          <w:pPr>
            <w:pStyle w:val="TOC2"/>
            <w:rPr>
              <w:rFonts w:asciiTheme="minorHAnsi" w:eastAsiaTheme="minorEastAsia" w:hAnsiTheme="minorHAnsi"/>
              <w:noProof/>
              <w:sz w:val="22"/>
              <w:lang w:val="en-CA" w:eastAsia="en-CA"/>
            </w:rPr>
          </w:pPr>
          <w:hyperlink w:anchor="_Toc139976475" w:history="1">
            <w:r w:rsidR="00B450A0" w:rsidRPr="00225237">
              <w:rPr>
                <w:rStyle w:val="Hyperlink"/>
                <w:noProof/>
              </w:rPr>
              <w:t>7.6 Soutien continu à l’emploi</w:t>
            </w:r>
            <w:r w:rsidR="00B450A0">
              <w:rPr>
                <w:noProof/>
                <w:webHidden/>
              </w:rPr>
              <w:tab/>
            </w:r>
            <w:r w:rsidR="00B450A0">
              <w:rPr>
                <w:noProof/>
                <w:webHidden/>
              </w:rPr>
              <w:fldChar w:fldCharType="begin"/>
            </w:r>
            <w:r w:rsidR="00B450A0">
              <w:rPr>
                <w:noProof/>
                <w:webHidden/>
              </w:rPr>
              <w:instrText xml:space="preserve"> PAGEREF _Toc139976475 \h </w:instrText>
            </w:r>
            <w:r w:rsidR="00B450A0">
              <w:rPr>
                <w:noProof/>
                <w:webHidden/>
              </w:rPr>
            </w:r>
            <w:r w:rsidR="00B450A0">
              <w:rPr>
                <w:noProof/>
                <w:webHidden/>
              </w:rPr>
              <w:fldChar w:fldCharType="separate"/>
            </w:r>
            <w:r w:rsidR="00B450A0">
              <w:rPr>
                <w:noProof/>
                <w:webHidden/>
              </w:rPr>
              <w:t>66</w:t>
            </w:r>
            <w:r w:rsidR="00B450A0">
              <w:rPr>
                <w:noProof/>
                <w:webHidden/>
              </w:rPr>
              <w:fldChar w:fldCharType="end"/>
            </w:r>
          </w:hyperlink>
        </w:p>
        <w:p w14:paraId="41CC4930" w14:textId="2DE35C46" w:rsidR="00B450A0" w:rsidRDefault="00BE3D97">
          <w:pPr>
            <w:pStyle w:val="TOC1"/>
            <w:rPr>
              <w:rFonts w:asciiTheme="minorHAnsi" w:eastAsiaTheme="minorEastAsia" w:hAnsiTheme="minorHAnsi"/>
              <w:noProof/>
              <w:sz w:val="22"/>
              <w:lang w:val="en-CA" w:eastAsia="en-CA"/>
            </w:rPr>
          </w:pPr>
          <w:hyperlink w:anchor="_Toc139976476" w:history="1">
            <w:r w:rsidR="00B450A0" w:rsidRPr="00225237">
              <w:rPr>
                <w:rStyle w:val="Hyperlink"/>
                <w:noProof/>
              </w:rPr>
              <w:t>8 Maintien en poste et perfectionnement professionnel</w:t>
            </w:r>
            <w:r w:rsidR="00B450A0">
              <w:rPr>
                <w:noProof/>
                <w:webHidden/>
              </w:rPr>
              <w:tab/>
            </w:r>
            <w:r w:rsidR="00B450A0">
              <w:rPr>
                <w:noProof/>
                <w:webHidden/>
              </w:rPr>
              <w:fldChar w:fldCharType="begin"/>
            </w:r>
            <w:r w:rsidR="00B450A0">
              <w:rPr>
                <w:noProof/>
                <w:webHidden/>
              </w:rPr>
              <w:instrText xml:space="preserve"> PAGEREF _Toc139976476 \h </w:instrText>
            </w:r>
            <w:r w:rsidR="00B450A0">
              <w:rPr>
                <w:noProof/>
                <w:webHidden/>
              </w:rPr>
            </w:r>
            <w:r w:rsidR="00B450A0">
              <w:rPr>
                <w:noProof/>
                <w:webHidden/>
              </w:rPr>
              <w:fldChar w:fldCharType="separate"/>
            </w:r>
            <w:r w:rsidR="00B450A0">
              <w:rPr>
                <w:noProof/>
                <w:webHidden/>
              </w:rPr>
              <w:t>67</w:t>
            </w:r>
            <w:r w:rsidR="00B450A0">
              <w:rPr>
                <w:noProof/>
                <w:webHidden/>
              </w:rPr>
              <w:fldChar w:fldCharType="end"/>
            </w:r>
          </w:hyperlink>
        </w:p>
        <w:p w14:paraId="552099DE" w14:textId="1847780E" w:rsidR="00B450A0" w:rsidRDefault="00BE3D97">
          <w:pPr>
            <w:pStyle w:val="TOC2"/>
            <w:rPr>
              <w:rFonts w:asciiTheme="minorHAnsi" w:eastAsiaTheme="minorEastAsia" w:hAnsiTheme="minorHAnsi"/>
              <w:noProof/>
              <w:sz w:val="22"/>
              <w:lang w:val="en-CA" w:eastAsia="en-CA"/>
            </w:rPr>
          </w:pPr>
          <w:hyperlink w:anchor="_Toc139976477" w:history="1">
            <w:r w:rsidR="00B450A0" w:rsidRPr="00225237">
              <w:rPr>
                <w:rStyle w:val="Hyperlink"/>
                <w:noProof/>
              </w:rPr>
              <w:t>8.1 Résumé</w:t>
            </w:r>
            <w:r w:rsidR="00B450A0">
              <w:rPr>
                <w:noProof/>
                <w:webHidden/>
              </w:rPr>
              <w:tab/>
            </w:r>
            <w:r w:rsidR="00B450A0">
              <w:rPr>
                <w:noProof/>
                <w:webHidden/>
              </w:rPr>
              <w:fldChar w:fldCharType="begin"/>
            </w:r>
            <w:r w:rsidR="00B450A0">
              <w:rPr>
                <w:noProof/>
                <w:webHidden/>
              </w:rPr>
              <w:instrText xml:space="preserve"> PAGEREF _Toc139976477 \h </w:instrText>
            </w:r>
            <w:r w:rsidR="00B450A0">
              <w:rPr>
                <w:noProof/>
                <w:webHidden/>
              </w:rPr>
            </w:r>
            <w:r w:rsidR="00B450A0">
              <w:rPr>
                <w:noProof/>
                <w:webHidden/>
              </w:rPr>
              <w:fldChar w:fldCharType="separate"/>
            </w:r>
            <w:r w:rsidR="00B450A0">
              <w:rPr>
                <w:noProof/>
                <w:webHidden/>
              </w:rPr>
              <w:t>67</w:t>
            </w:r>
            <w:r w:rsidR="00B450A0">
              <w:rPr>
                <w:noProof/>
                <w:webHidden/>
              </w:rPr>
              <w:fldChar w:fldCharType="end"/>
            </w:r>
          </w:hyperlink>
        </w:p>
        <w:p w14:paraId="5EBBB4E9" w14:textId="7493A199" w:rsidR="00B450A0" w:rsidRDefault="00BE3D97">
          <w:pPr>
            <w:pStyle w:val="TOC2"/>
            <w:rPr>
              <w:rFonts w:asciiTheme="minorHAnsi" w:eastAsiaTheme="minorEastAsia" w:hAnsiTheme="minorHAnsi"/>
              <w:noProof/>
              <w:sz w:val="22"/>
              <w:lang w:val="en-CA" w:eastAsia="en-CA"/>
            </w:rPr>
          </w:pPr>
          <w:hyperlink w:anchor="_Toc139976478" w:history="1">
            <w:r w:rsidR="00B450A0" w:rsidRPr="00225237">
              <w:rPr>
                <w:rStyle w:val="Hyperlink"/>
                <w:noProof/>
              </w:rPr>
              <w:t>8.2 Maintien en poste</w:t>
            </w:r>
            <w:r w:rsidR="00B450A0">
              <w:rPr>
                <w:noProof/>
                <w:webHidden/>
              </w:rPr>
              <w:tab/>
            </w:r>
            <w:r w:rsidR="00B450A0">
              <w:rPr>
                <w:noProof/>
                <w:webHidden/>
              </w:rPr>
              <w:fldChar w:fldCharType="begin"/>
            </w:r>
            <w:r w:rsidR="00B450A0">
              <w:rPr>
                <w:noProof/>
                <w:webHidden/>
              </w:rPr>
              <w:instrText xml:space="preserve"> PAGEREF _Toc139976478 \h </w:instrText>
            </w:r>
            <w:r w:rsidR="00B450A0">
              <w:rPr>
                <w:noProof/>
                <w:webHidden/>
              </w:rPr>
            </w:r>
            <w:r w:rsidR="00B450A0">
              <w:rPr>
                <w:noProof/>
                <w:webHidden/>
              </w:rPr>
              <w:fldChar w:fldCharType="separate"/>
            </w:r>
            <w:r w:rsidR="00B450A0">
              <w:rPr>
                <w:noProof/>
                <w:webHidden/>
              </w:rPr>
              <w:t>67</w:t>
            </w:r>
            <w:r w:rsidR="00B450A0">
              <w:rPr>
                <w:noProof/>
                <w:webHidden/>
              </w:rPr>
              <w:fldChar w:fldCharType="end"/>
            </w:r>
          </w:hyperlink>
        </w:p>
        <w:p w14:paraId="621831A0" w14:textId="25515254" w:rsidR="00B450A0" w:rsidRDefault="00BE3D97">
          <w:pPr>
            <w:pStyle w:val="TOC2"/>
            <w:rPr>
              <w:rFonts w:asciiTheme="minorHAnsi" w:eastAsiaTheme="minorEastAsia" w:hAnsiTheme="minorHAnsi"/>
              <w:noProof/>
              <w:sz w:val="22"/>
              <w:lang w:val="en-CA" w:eastAsia="en-CA"/>
            </w:rPr>
          </w:pPr>
          <w:hyperlink w:anchor="_Toc139976479" w:history="1">
            <w:r w:rsidR="00B450A0" w:rsidRPr="00225237">
              <w:rPr>
                <w:rStyle w:val="Hyperlink"/>
                <w:noProof/>
              </w:rPr>
              <w:t>8.3 Promotion et perfectionnement professionnel</w:t>
            </w:r>
            <w:r w:rsidR="00B450A0">
              <w:rPr>
                <w:noProof/>
                <w:webHidden/>
              </w:rPr>
              <w:tab/>
            </w:r>
            <w:r w:rsidR="00B450A0">
              <w:rPr>
                <w:noProof/>
                <w:webHidden/>
              </w:rPr>
              <w:fldChar w:fldCharType="begin"/>
            </w:r>
            <w:r w:rsidR="00B450A0">
              <w:rPr>
                <w:noProof/>
                <w:webHidden/>
              </w:rPr>
              <w:instrText xml:space="preserve"> PAGEREF _Toc139976479 \h </w:instrText>
            </w:r>
            <w:r w:rsidR="00B450A0">
              <w:rPr>
                <w:noProof/>
                <w:webHidden/>
              </w:rPr>
            </w:r>
            <w:r w:rsidR="00B450A0">
              <w:rPr>
                <w:noProof/>
                <w:webHidden/>
              </w:rPr>
              <w:fldChar w:fldCharType="separate"/>
            </w:r>
            <w:r w:rsidR="00B450A0">
              <w:rPr>
                <w:noProof/>
                <w:webHidden/>
              </w:rPr>
              <w:t>68</w:t>
            </w:r>
            <w:r w:rsidR="00B450A0">
              <w:rPr>
                <w:noProof/>
                <w:webHidden/>
              </w:rPr>
              <w:fldChar w:fldCharType="end"/>
            </w:r>
          </w:hyperlink>
        </w:p>
        <w:p w14:paraId="55349EF1" w14:textId="3177596C"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80" w:history="1">
            <w:r w:rsidR="00B450A0" w:rsidRPr="00225237">
              <w:rPr>
                <w:rStyle w:val="Hyperlink"/>
                <w:noProof/>
              </w:rPr>
              <w:t>8.3.1 Redéploiement</w:t>
            </w:r>
            <w:r w:rsidR="00B450A0">
              <w:rPr>
                <w:noProof/>
                <w:webHidden/>
              </w:rPr>
              <w:tab/>
            </w:r>
            <w:r w:rsidR="00B450A0">
              <w:rPr>
                <w:noProof/>
                <w:webHidden/>
              </w:rPr>
              <w:fldChar w:fldCharType="begin"/>
            </w:r>
            <w:r w:rsidR="00B450A0">
              <w:rPr>
                <w:noProof/>
                <w:webHidden/>
              </w:rPr>
              <w:instrText xml:space="preserve"> PAGEREF _Toc139976480 \h </w:instrText>
            </w:r>
            <w:r w:rsidR="00B450A0">
              <w:rPr>
                <w:noProof/>
                <w:webHidden/>
              </w:rPr>
            </w:r>
            <w:r w:rsidR="00B450A0">
              <w:rPr>
                <w:noProof/>
                <w:webHidden/>
              </w:rPr>
              <w:fldChar w:fldCharType="separate"/>
            </w:r>
            <w:r w:rsidR="00B450A0">
              <w:rPr>
                <w:noProof/>
                <w:webHidden/>
              </w:rPr>
              <w:t>69</w:t>
            </w:r>
            <w:r w:rsidR="00B450A0">
              <w:rPr>
                <w:noProof/>
                <w:webHidden/>
              </w:rPr>
              <w:fldChar w:fldCharType="end"/>
            </w:r>
          </w:hyperlink>
        </w:p>
        <w:p w14:paraId="5EC258E4" w14:textId="15AB9F27"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81" w:history="1">
            <w:r w:rsidR="00B450A0" w:rsidRPr="00225237">
              <w:rPr>
                <w:rStyle w:val="Hyperlink"/>
                <w:noProof/>
              </w:rPr>
              <w:t>8.3.2 Politique de redéploiement</w:t>
            </w:r>
            <w:r w:rsidR="00B450A0">
              <w:rPr>
                <w:noProof/>
                <w:webHidden/>
              </w:rPr>
              <w:tab/>
            </w:r>
            <w:r w:rsidR="00B450A0">
              <w:rPr>
                <w:noProof/>
                <w:webHidden/>
              </w:rPr>
              <w:fldChar w:fldCharType="begin"/>
            </w:r>
            <w:r w:rsidR="00B450A0">
              <w:rPr>
                <w:noProof/>
                <w:webHidden/>
              </w:rPr>
              <w:instrText xml:space="preserve"> PAGEREF _Toc139976481 \h </w:instrText>
            </w:r>
            <w:r w:rsidR="00B450A0">
              <w:rPr>
                <w:noProof/>
                <w:webHidden/>
              </w:rPr>
            </w:r>
            <w:r w:rsidR="00B450A0">
              <w:rPr>
                <w:noProof/>
                <w:webHidden/>
              </w:rPr>
              <w:fldChar w:fldCharType="separate"/>
            </w:r>
            <w:r w:rsidR="00B450A0">
              <w:rPr>
                <w:noProof/>
                <w:webHidden/>
              </w:rPr>
              <w:t>69</w:t>
            </w:r>
            <w:r w:rsidR="00B450A0">
              <w:rPr>
                <w:noProof/>
                <w:webHidden/>
              </w:rPr>
              <w:fldChar w:fldCharType="end"/>
            </w:r>
          </w:hyperlink>
        </w:p>
        <w:p w14:paraId="60D91EC2" w14:textId="168ABF75" w:rsidR="00B450A0" w:rsidRDefault="00BE3D97">
          <w:pPr>
            <w:pStyle w:val="TOC2"/>
            <w:rPr>
              <w:rFonts w:asciiTheme="minorHAnsi" w:eastAsiaTheme="minorEastAsia" w:hAnsiTheme="minorHAnsi"/>
              <w:noProof/>
              <w:sz w:val="22"/>
              <w:lang w:val="en-CA" w:eastAsia="en-CA"/>
            </w:rPr>
          </w:pPr>
          <w:hyperlink w:anchor="_Toc139976482" w:history="1">
            <w:r w:rsidR="00B450A0" w:rsidRPr="00225237">
              <w:rPr>
                <w:rStyle w:val="Hyperlink"/>
                <w:noProof/>
              </w:rPr>
              <w:t>8.4 Gestion du rendement</w:t>
            </w:r>
            <w:r w:rsidR="00B450A0">
              <w:rPr>
                <w:noProof/>
                <w:webHidden/>
              </w:rPr>
              <w:tab/>
            </w:r>
            <w:r w:rsidR="00B450A0">
              <w:rPr>
                <w:noProof/>
                <w:webHidden/>
              </w:rPr>
              <w:fldChar w:fldCharType="begin"/>
            </w:r>
            <w:r w:rsidR="00B450A0">
              <w:rPr>
                <w:noProof/>
                <w:webHidden/>
              </w:rPr>
              <w:instrText xml:space="preserve"> PAGEREF _Toc139976482 \h </w:instrText>
            </w:r>
            <w:r w:rsidR="00B450A0">
              <w:rPr>
                <w:noProof/>
                <w:webHidden/>
              </w:rPr>
            </w:r>
            <w:r w:rsidR="00B450A0">
              <w:rPr>
                <w:noProof/>
                <w:webHidden/>
              </w:rPr>
              <w:fldChar w:fldCharType="separate"/>
            </w:r>
            <w:r w:rsidR="00B450A0">
              <w:rPr>
                <w:noProof/>
                <w:webHidden/>
              </w:rPr>
              <w:t>69</w:t>
            </w:r>
            <w:r w:rsidR="00B450A0">
              <w:rPr>
                <w:noProof/>
                <w:webHidden/>
              </w:rPr>
              <w:fldChar w:fldCharType="end"/>
            </w:r>
          </w:hyperlink>
        </w:p>
        <w:p w14:paraId="047DE2F4" w14:textId="10201B98" w:rsidR="00B450A0" w:rsidRDefault="00BE3D97">
          <w:pPr>
            <w:pStyle w:val="TOC2"/>
            <w:rPr>
              <w:rFonts w:asciiTheme="minorHAnsi" w:eastAsiaTheme="minorEastAsia" w:hAnsiTheme="minorHAnsi"/>
              <w:noProof/>
              <w:sz w:val="22"/>
              <w:lang w:val="en-CA" w:eastAsia="en-CA"/>
            </w:rPr>
          </w:pPr>
          <w:hyperlink w:anchor="_Toc139976483" w:history="1">
            <w:r w:rsidR="00B450A0" w:rsidRPr="00225237">
              <w:rPr>
                <w:rStyle w:val="Hyperlink"/>
                <w:noProof/>
              </w:rPr>
              <w:t>8.5 Rémunération</w:t>
            </w:r>
            <w:r w:rsidR="00B450A0">
              <w:rPr>
                <w:noProof/>
                <w:webHidden/>
              </w:rPr>
              <w:tab/>
            </w:r>
            <w:r w:rsidR="00B450A0">
              <w:rPr>
                <w:noProof/>
                <w:webHidden/>
              </w:rPr>
              <w:fldChar w:fldCharType="begin"/>
            </w:r>
            <w:r w:rsidR="00B450A0">
              <w:rPr>
                <w:noProof/>
                <w:webHidden/>
              </w:rPr>
              <w:instrText xml:space="preserve"> PAGEREF _Toc139976483 \h </w:instrText>
            </w:r>
            <w:r w:rsidR="00B450A0">
              <w:rPr>
                <w:noProof/>
                <w:webHidden/>
              </w:rPr>
            </w:r>
            <w:r w:rsidR="00B450A0">
              <w:rPr>
                <w:noProof/>
                <w:webHidden/>
              </w:rPr>
              <w:fldChar w:fldCharType="separate"/>
            </w:r>
            <w:r w:rsidR="00B450A0">
              <w:rPr>
                <w:noProof/>
                <w:webHidden/>
              </w:rPr>
              <w:t>70</w:t>
            </w:r>
            <w:r w:rsidR="00B450A0">
              <w:rPr>
                <w:noProof/>
                <w:webHidden/>
              </w:rPr>
              <w:fldChar w:fldCharType="end"/>
            </w:r>
          </w:hyperlink>
        </w:p>
        <w:p w14:paraId="6C786263" w14:textId="4FCA1801" w:rsidR="00B450A0" w:rsidRDefault="00BE3D97">
          <w:pPr>
            <w:pStyle w:val="TOC2"/>
            <w:rPr>
              <w:rFonts w:asciiTheme="minorHAnsi" w:eastAsiaTheme="minorEastAsia" w:hAnsiTheme="minorHAnsi"/>
              <w:noProof/>
              <w:sz w:val="22"/>
              <w:lang w:val="en-CA" w:eastAsia="en-CA"/>
            </w:rPr>
          </w:pPr>
          <w:hyperlink w:anchor="_Toc139976484" w:history="1">
            <w:r w:rsidR="00B450A0" w:rsidRPr="00225237">
              <w:rPr>
                <w:rStyle w:val="Hyperlink"/>
                <w:noProof/>
              </w:rPr>
              <w:t>8.6 Fin d’emploi</w:t>
            </w:r>
            <w:r w:rsidR="00B450A0">
              <w:rPr>
                <w:noProof/>
                <w:webHidden/>
              </w:rPr>
              <w:tab/>
            </w:r>
            <w:r w:rsidR="00B450A0">
              <w:rPr>
                <w:noProof/>
                <w:webHidden/>
              </w:rPr>
              <w:fldChar w:fldCharType="begin"/>
            </w:r>
            <w:r w:rsidR="00B450A0">
              <w:rPr>
                <w:noProof/>
                <w:webHidden/>
              </w:rPr>
              <w:instrText xml:space="preserve"> PAGEREF _Toc139976484 \h </w:instrText>
            </w:r>
            <w:r w:rsidR="00B450A0">
              <w:rPr>
                <w:noProof/>
                <w:webHidden/>
              </w:rPr>
            </w:r>
            <w:r w:rsidR="00B450A0">
              <w:rPr>
                <w:noProof/>
                <w:webHidden/>
              </w:rPr>
              <w:fldChar w:fldCharType="separate"/>
            </w:r>
            <w:r w:rsidR="00B450A0">
              <w:rPr>
                <w:noProof/>
                <w:webHidden/>
              </w:rPr>
              <w:t>70</w:t>
            </w:r>
            <w:r w:rsidR="00B450A0">
              <w:rPr>
                <w:noProof/>
                <w:webHidden/>
              </w:rPr>
              <w:fldChar w:fldCharType="end"/>
            </w:r>
          </w:hyperlink>
        </w:p>
        <w:p w14:paraId="61634F32" w14:textId="579A4864" w:rsidR="00B450A0" w:rsidRDefault="00BE3D97">
          <w:pPr>
            <w:pStyle w:val="TOC1"/>
            <w:rPr>
              <w:rFonts w:asciiTheme="minorHAnsi" w:eastAsiaTheme="minorEastAsia" w:hAnsiTheme="minorHAnsi"/>
              <w:noProof/>
              <w:sz w:val="22"/>
              <w:lang w:val="en-CA" w:eastAsia="en-CA"/>
            </w:rPr>
          </w:pPr>
          <w:hyperlink w:anchor="_Toc139976485" w:history="1">
            <w:r w:rsidR="00B450A0" w:rsidRPr="00225237">
              <w:rPr>
                <w:rStyle w:val="Hyperlink"/>
                <w:noProof/>
              </w:rPr>
              <w:t>9 Gestion des limitations fonctionnelles, mesures d’adaptation, maintien au travail et retour au travail</w:t>
            </w:r>
            <w:r w:rsidR="00B450A0">
              <w:rPr>
                <w:noProof/>
                <w:webHidden/>
              </w:rPr>
              <w:tab/>
            </w:r>
            <w:r w:rsidR="00B450A0">
              <w:rPr>
                <w:noProof/>
                <w:webHidden/>
              </w:rPr>
              <w:fldChar w:fldCharType="begin"/>
            </w:r>
            <w:r w:rsidR="00B450A0">
              <w:rPr>
                <w:noProof/>
                <w:webHidden/>
              </w:rPr>
              <w:instrText xml:space="preserve"> PAGEREF _Toc139976485 \h </w:instrText>
            </w:r>
            <w:r w:rsidR="00B450A0">
              <w:rPr>
                <w:noProof/>
                <w:webHidden/>
              </w:rPr>
            </w:r>
            <w:r w:rsidR="00B450A0">
              <w:rPr>
                <w:noProof/>
                <w:webHidden/>
              </w:rPr>
              <w:fldChar w:fldCharType="separate"/>
            </w:r>
            <w:r w:rsidR="00B450A0">
              <w:rPr>
                <w:noProof/>
                <w:webHidden/>
              </w:rPr>
              <w:t>72</w:t>
            </w:r>
            <w:r w:rsidR="00B450A0">
              <w:rPr>
                <w:noProof/>
                <w:webHidden/>
              </w:rPr>
              <w:fldChar w:fldCharType="end"/>
            </w:r>
          </w:hyperlink>
        </w:p>
        <w:p w14:paraId="39E22C46" w14:textId="4BF64A30" w:rsidR="00B450A0" w:rsidRDefault="00BE3D97">
          <w:pPr>
            <w:pStyle w:val="TOC2"/>
            <w:rPr>
              <w:rFonts w:asciiTheme="minorHAnsi" w:eastAsiaTheme="minorEastAsia" w:hAnsiTheme="minorHAnsi"/>
              <w:noProof/>
              <w:sz w:val="22"/>
              <w:lang w:val="en-CA" w:eastAsia="en-CA"/>
            </w:rPr>
          </w:pPr>
          <w:hyperlink w:anchor="_Toc139976486" w:history="1">
            <w:r w:rsidR="00B450A0" w:rsidRPr="00225237">
              <w:rPr>
                <w:rStyle w:val="Hyperlink"/>
                <w:noProof/>
              </w:rPr>
              <w:t>9.1 Résumé</w:t>
            </w:r>
            <w:r w:rsidR="00B450A0">
              <w:rPr>
                <w:noProof/>
                <w:webHidden/>
              </w:rPr>
              <w:tab/>
            </w:r>
            <w:r w:rsidR="00B450A0">
              <w:rPr>
                <w:noProof/>
                <w:webHidden/>
              </w:rPr>
              <w:fldChar w:fldCharType="begin"/>
            </w:r>
            <w:r w:rsidR="00B450A0">
              <w:rPr>
                <w:noProof/>
                <w:webHidden/>
              </w:rPr>
              <w:instrText xml:space="preserve"> PAGEREF _Toc139976486 \h </w:instrText>
            </w:r>
            <w:r w:rsidR="00B450A0">
              <w:rPr>
                <w:noProof/>
                <w:webHidden/>
              </w:rPr>
            </w:r>
            <w:r w:rsidR="00B450A0">
              <w:rPr>
                <w:noProof/>
                <w:webHidden/>
              </w:rPr>
              <w:fldChar w:fldCharType="separate"/>
            </w:r>
            <w:r w:rsidR="00B450A0">
              <w:rPr>
                <w:noProof/>
                <w:webHidden/>
              </w:rPr>
              <w:t>72</w:t>
            </w:r>
            <w:r w:rsidR="00B450A0">
              <w:rPr>
                <w:noProof/>
                <w:webHidden/>
              </w:rPr>
              <w:fldChar w:fldCharType="end"/>
            </w:r>
          </w:hyperlink>
        </w:p>
        <w:p w14:paraId="34C93D9E" w14:textId="4EAE1C47" w:rsidR="00B450A0" w:rsidRDefault="00BE3D97">
          <w:pPr>
            <w:pStyle w:val="TOC2"/>
            <w:rPr>
              <w:rFonts w:asciiTheme="minorHAnsi" w:eastAsiaTheme="minorEastAsia" w:hAnsiTheme="minorHAnsi"/>
              <w:noProof/>
              <w:sz w:val="22"/>
              <w:lang w:val="en-CA" w:eastAsia="en-CA"/>
            </w:rPr>
          </w:pPr>
          <w:hyperlink w:anchor="_Toc139976487" w:history="1">
            <w:r w:rsidR="00B450A0" w:rsidRPr="00225237">
              <w:rPr>
                <w:rStyle w:val="Hyperlink"/>
                <w:noProof/>
              </w:rPr>
              <w:t>9.2 Principes</w:t>
            </w:r>
            <w:r w:rsidR="00B450A0">
              <w:rPr>
                <w:noProof/>
                <w:webHidden/>
              </w:rPr>
              <w:tab/>
            </w:r>
            <w:r w:rsidR="00B450A0">
              <w:rPr>
                <w:noProof/>
                <w:webHidden/>
              </w:rPr>
              <w:fldChar w:fldCharType="begin"/>
            </w:r>
            <w:r w:rsidR="00B450A0">
              <w:rPr>
                <w:noProof/>
                <w:webHidden/>
              </w:rPr>
              <w:instrText xml:space="preserve"> PAGEREF _Toc139976487 \h </w:instrText>
            </w:r>
            <w:r w:rsidR="00B450A0">
              <w:rPr>
                <w:noProof/>
                <w:webHidden/>
              </w:rPr>
            </w:r>
            <w:r w:rsidR="00B450A0">
              <w:rPr>
                <w:noProof/>
                <w:webHidden/>
              </w:rPr>
              <w:fldChar w:fldCharType="separate"/>
            </w:r>
            <w:r w:rsidR="00B450A0">
              <w:rPr>
                <w:noProof/>
                <w:webHidden/>
              </w:rPr>
              <w:t>72</w:t>
            </w:r>
            <w:r w:rsidR="00B450A0">
              <w:rPr>
                <w:noProof/>
                <w:webHidden/>
              </w:rPr>
              <w:fldChar w:fldCharType="end"/>
            </w:r>
          </w:hyperlink>
        </w:p>
        <w:p w14:paraId="274D951E" w14:textId="338E19DF" w:rsidR="00B450A0" w:rsidRDefault="00BE3D97">
          <w:pPr>
            <w:pStyle w:val="TOC2"/>
            <w:rPr>
              <w:rFonts w:asciiTheme="minorHAnsi" w:eastAsiaTheme="minorEastAsia" w:hAnsiTheme="minorHAnsi"/>
              <w:noProof/>
              <w:sz w:val="22"/>
              <w:lang w:val="en-CA" w:eastAsia="en-CA"/>
            </w:rPr>
          </w:pPr>
          <w:hyperlink w:anchor="_Toc139976488" w:history="1">
            <w:r w:rsidR="00B450A0" w:rsidRPr="00225237">
              <w:rPr>
                <w:rStyle w:val="Hyperlink"/>
                <w:noProof/>
              </w:rPr>
              <w:t>9.3 Éléments d’un système de gestion d’incapacité au travail</w:t>
            </w:r>
            <w:r w:rsidR="00B450A0">
              <w:rPr>
                <w:noProof/>
                <w:webHidden/>
              </w:rPr>
              <w:tab/>
            </w:r>
            <w:r w:rsidR="00B450A0">
              <w:rPr>
                <w:noProof/>
                <w:webHidden/>
              </w:rPr>
              <w:fldChar w:fldCharType="begin"/>
            </w:r>
            <w:r w:rsidR="00B450A0">
              <w:rPr>
                <w:noProof/>
                <w:webHidden/>
              </w:rPr>
              <w:instrText xml:space="preserve"> PAGEREF _Toc139976488 \h </w:instrText>
            </w:r>
            <w:r w:rsidR="00B450A0">
              <w:rPr>
                <w:noProof/>
                <w:webHidden/>
              </w:rPr>
            </w:r>
            <w:r w:rsidR="00B450A0">
              <w:rPr>
                <w:noProof/>
                <w:webHidden/>
              </w:rPr>
              <w:fldChar w:fldCharType="separate"/>
            </w:r>
            <w:r w:rsidR="00B450A0">
              <w:rPr>
                <w:noProof/>
                <w:webHidden/>
              </w:rPr>
              <w:t>73</w:t>
            </w:r>
            <w:r w:rsidR="00B450A0">
              <w:rPr>
                <w:noProof/>
                <w:webHidden/>
              </w:rPr>
              <w:fldChar w:fldCharType="end"/>
            </w:r>
          </w:hyperlink>
        </w:p>
        <w:p w14:paraId="665E54A5" w14:textId="5F0336CC"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89" w:history="1">
            <w:r w:rsidR="00B450A0" w:rsidRPr="00225237">
              <w:rPr>
                <w:rStyle w:val="Hyperlink"/>
                <w:rFonts w:cs="Arial"/>
                <w:noProof/>
              </w:rPr>
              <w:t>9.3.1</w:t>
            </w:r>
            <w:r w:rsidR="00B450A0" w:rsidRPr="00225237">
              <w:rPr>
                <w:rStyle w:val="Hyperlink"/>
                <w:noProof/>
              </w:rPr>
              <w:t xml:space="preserve"> Politiques</w:t>
            </w:r>
            <w:r w:rsidR="00B450A0">
              <w:rPr>
                <w:noProof/>
                <w:webHidden/>
              </w:rPr>
              <w:tab/>
            </w:r>
            <w:r w:rsidR="00B450A0">
              <w:rPr>
                <w:noProof/>
                <w:webHidden/>
              </w:rPr>
              <w:fldChar w:fldCharType="begin"/>
            </w:r>
            <w:r w:rsidR="00B450A0">
              <w:rPr>
                <w:noProof/>
                <w:webHidden/>
              </w:rPr>
              <w:instrText xml:space="preserve"> PAGEREF _Toc139976489 \h </w:instrText>
            </w:r>
            <w:r w:rsidR="00B450A0">
              <w:rPr>
                <w:noProof/>
                <w:webHidden/>
              </w:rPr>
            </w:r>
            <w:r w:rsidR="00B450A0">
              <w:rPr>
                <w:noProof/>
                <w:webHidden/>
              </w:rPr>
              <w:fldChar w:fldCharType="separate"/>
            </w:r>
            <w:r w:rsidR="00B450A0">
              <w:rPr>
                <w:noProof/>
                <w:webHidden/>
              </w:rPr>
              <w:t>74</w:t>
            </w:r>
            <w:r w:rsidR="00B450A0">
              <w:rPr>
                <w:noProof/>
                <w:webHidden/>
              </w:rPr>
              <w:fldChar w:fldCharType="end"/>
            </w:r>
          </w:hyperlink>
        </w:p>
        <w:p w14:paraId="4BE23959" w14:textId="3F3D1EA5"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90" w:history="1">
            <w:r w:rsidR="00B450A0" w:rsidRPr="00225237">
              <w:rPr>
                <w:rStyle w:val="Hyperlink"/>
                <w:noProof/>
              </w:rPr>
              <w:t>9.3.2 Divulgation et adaptation</w:t>
            </w:r>
            <w:r w:rsidR="00B450A0">
              <w:rPr>
                <w:noProof/>
                <w:webHidden/>
              </w:rPr>
              <w:tab/>
            </w:r>
            <w:r w:rsidR="00B450A0">
              <w:rPr>
                <w:noProof/>
                <w:webHidden/>
              </w:rPr>
              <w:fldChar w:fldCharType="begin"/>
            </w:r>
            <w:r w:rsidR="00B450A0">
              <w:rPr>
                <w:noProof/>
                <w:webHidden/>
              </w:rPr>
              <w:instrText xml:space="preserve"> PAGEREF _Toc139976490 \h </w:instrText>
            </w:r>
            <w:r w:rsidR="00B450A0">
              <w:rPr>
                <w:noProof/>
                <w:webHidden/>
              </w:rPr>
            </w:r>
            <w:r w:rsidR="00B450A0">
              <w:rPr>
                <w:noProof/>
                <w:webHidden/>
              </w:rPr>
              <w:fldChar w:fldCharType="separate"/>
            </w:r>
            <w:r w:rsidR="00B450A0">
              <w:rPr>
                <w:noProof/>
                <w:webHidden/>
              </w:rPr>
              <w:t>76</w:t>
            </w:r>
            <w:r w:rsidR="00B450A0">
              <w:rPr>
                <w:noProof/>
                <w:webHidden/>
              </w:rPr>
              <w:fldChar w:fldCharType="end"/>
            </w:r>
          </w:hyperlink>
        </w:p>
        <w:p w14:paraId="40BEEB64" w14:textId="2C10B598"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91" w:history="1">
            <w:r w:rsidR="00B450A0" w:rsidRPr="00225237">
              <w:rPr>
                <w:rStyle w:val="Hyperlink"/>
                <w:noProof/>
              </w:rPr>
              <w:t>9.3.3 Prestations et autres aides</w:t>
            </w:r>
            <w:r w:rsidR="00B450A0">
              <w:rPr>
                <w:noProof/>
                <w:webHidden/>
              </w:rPr>
              <w:tab/>
            </w:r>
            <w:r w:rsidR="00B450A0">
              <w:rPr>
                <w:noProof/>
                <w:webHidden/>
              </w:rPr>
              <w:fldChar w:fldCharType="begin"/>
            </w:r>
            <w:r w:rsidR="00B450A0">
              <w:rPr>
                <w:noProof/>
                <w:webHidden/>
              </w:rPr>
              <w:instrText xml:space="preserve"> PAGEREF _Toc139976491 \h </w:instrText>
            </w:r>
            <w:r w:rsidR="00B450A0">
              <w:rPr>
                <w:noProof/>
                <w:webHidden/>
              </w:rPr>
            </w:r>
            <w:r w:rsidR="00B450A0">
              <w:rPr>
                <w:noProof/>
                <w:webHidden/>
              </w:rPr>
              <w:fldChar w:fldCharType="separate"/>
            </w:r>
            <w:r w:rsidR="00B450A0">
              <w:rPr>
                <w:noProof/>
                <w:webHidden/>
              </w:rPr>
              <w:t>78</w:t>
            </w:r>
            <w:r w:rsidR="00B450A0">
              <w:rPr>
                <w:noProof/>
                <w:webHidden/>
              </w:rPr>
              <w:fldChar w:fldCharType="end"/>
            </w:r>
          </w:hyperlink>
        </w:p>
        <w:p w14:paraId="77592FEB" w14:textId="756BC1B1"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92" w:history="1">
            <w:r w:rsidR="00B450A0" w:rsidRPr="00225237">
              <w:rPr>
                <w:rStyle w:val="Hyperlink"/>
                <w:noProof/>
              </w:rPr>
              <w:t>9.3.4 Maintien de la mobilisation des travailleurs (c.-à-d., maintien au travail)</w:t>
            </w:r>
            <w:r w:rsidR="00B450A0">
              <w:rPr>
                <w:noProof/>
                <w:webHidden/>
              </w:rPr>
              <w:tab/>
            </w:r>
            <w:r w:rsidR="00B450A0">
              <w:rPr>
                <w:noProof/>
                <w:webHidden/>
              </w:rPr>
              <w:fldChar w:fldCharType="begin"/>
            </w:r>
            <w:r w:rsidR="00B450A0">
              <w:rPr>
                <w:noProof/>
                <w:webHidden/>
              </w:rPr>
              <w:instrText xml:space="preserve"> PAGEREF _Toc139976492 \h </w:instrText>
            </w:r>
            <w:r w:rsidR="00B450A0">
              <w:rPr>
                <w:noProof/>
                <w:webHidden/>
              </w:rPr>
            </w:r>
            <w:r w:rsidR="00B450A0">
              <w:rPr>
                <w:noProof/>
                <w:webHidden/>
              </w:rPr>
              <w:fldChar w:fldCharType="separate"/>
            </w:r>
            <w:r w:rsidR="00B450A0">
              <w:rPr>
                <w:noProof/>
                <w:webHidden/>
              </w:rPr>
              <w:t>80</w:t>
            </w:r>
            <w:r w:rsidR="00B450A0">
              <w:rPr>
                <w:noProof/>
                <w:webHidden/>
              </w:rPr>
              <w:fldChar w:fldCharType="end"/>
            </w:r>
          </w:hyperlink>
        </w:p>
        <w:p w14:paraId="33904D59" w14:textId="57CB6273" w:rsidR="00B450A0" w:rsidRDefault="00BE3D97">
          <w:pPr>
            <w:pStyle w:val="TOC3"/>
            <w:tabs>
              <w:tab w:val="right" w:leader="dot" w:pos="9350"/>
            </w:tabs>
            <w:rPr>
              <w:rFonts w:asciiTheme="minorHAnsi" w:eastAsiaTheme="minorEastAsia" w:hAnsiTheme="minorHAnsi"/>
              <w:noProof/>
              <w:sz w:val="22"/>
              <w:lang w:val="en-CA" w:eastAsia="en-CA"/>
            </w:rPr>
          </w:pPr>
          <w:hyperlink w:anchor="_Toc139976493" w:history="1">
            <w:r w:rsidR="00B450A0" w:rsidRPr="00225237">
              <w:rPr>
                <w:rStyle w:val="Hyperlink"/>
                <w:noProof/>
              </w:rPr>
              <w:t>9.3.5 Retour au travail à la suite d’une absence pour des raisons de santé</w:t>
            </w:r>
            <w:r w:rsidR="00B450A0">
              <w:rPr>
                <w:noProof/>
                <w:webHidden/>
              </w:rPr>
              <w:tab/>
            </w:r>
            <w:r w:rsidR="00B450A0">
              <w:rPr>
                <w:noProof/>
                <w:webHidden/>
              </w:rPr>
              <w:fldChar w:fldCharType="begin"/>
            </w:r>
            <w:r w:rsidR="00B450A0">
              <w:rPr>
                <w:noProof/>
                <w:webHidden/>
              </w:rPr>
              <w:instrText xml:space="preserve"> PAGEREF _Toc139976493 \h </w:instrText>
            </w:r>
            <w:r w:rsidR="00B450A0">
              <w:rPr>
                <w:noProof/>
                <w:webHidden/>
              </w:rPr>
            </w:r>
            <w:r w:rsidR="00B450A0">
              <w:rPr>
                <w:noProof/>
                <w:webHidden/>
              </w:rPr>
              <w:fldChar w:fldCharType="separate"/>
            </w:r>
            <w:r w:rsidR="00B450A0">
              <w:rPr>
                <w:noProof/>
                <w:webHidden/>
              </w:rPr>
              <w:t>81</w:t>
            </w:r>
            <w:r w:rsidR="00B450A0">
              <w:rPr>
                <w:noProof/>
                <w:webHidden/>
              </w:rPr>
              <w:fldChar w:fldCharType="end"/>
            </w:r>
          </w:hyperlink>
        </w:p>
        <w:p w14:paraId="41F4164A" w14:textId="31FF1394" w:rsidR="00B450A0" w:rsidRDefault="00BE3D97">
          <w:pPr>
            <w:pStyle w:val="TOC1"/>
            <w:rPr>
              <w:rFonts w:asciiTheme="minorHAnsi" w:eastAsiaTheme="minorEastAsia" w:hAnsiTheme="minorHAnsi"/>
              <w:noProof/>
              <w:sz w:val="22"/>
              <w:lang w:val="en-CA" w:eastAsia="en-CA"/>
            </w:rPr>
          </w:pPr>
          <w:hyperlink w:anchor="_Toc139976494" w:history="1">
            <w:r w:rsidR="00B450A0" w:rsidRPr="00225237">
              <w:rPr>
                <w:rStyle w:val="Hyperlink"/>
                <w:noProof/>
              </w:rPr>
              <w:t>Annexe A (à titre informatif)</w:t>
            </w:r>
            <w:r w:rsidR="00B450A0">
              <w:rPr>
                <w:noProof/>
                <w:webHidden/>
              </w:rPr>
              <w:tab/>
            </w:r>
            <w:r w:rsidR="00B450A0">
              <w:rPr>
                <w:noProof/>
                <w:webHidden/>
              </w:rPr>
              <w:fldChar w:fldCharType="begin"/>
            </w:r>
            <w:r w:rsidR="00B450A0">
              <w:rPr>
                <w:noProof/>
                <w:webHidden/>
              </w:rPr>
              <w:instrText xml:space="preserve"> PAGEREF _Toc139976494 \h </w:instrText>
            </w:r>
            <w:r w:rsidR="00B450A0">
              <w:rPr>
                <w:noProof/>
                <w:webHidden/>
              </w:rPr>
            </w:r>
            <w:r w:rsidR="00B450A0">
              <w:rPr>
                <w:noProof/>
                <w:webHidden/>
              </w:rPr>
              <w:fldChar w:fldCharType="separate"/>
            </w:r>
            <w:r w:rsidR="00B450A0">
              <w:rPr>
                <w:noProof/>
                <w:webHidden/>
              </w:rPr>
              <w:t>84</w:t>
            </w:r>
            <w:r w:rsidR="00B450A0">
              <w:rPr>
                <w:noProof/>
                <w:webHidden/>
              </w:rPr>
              <w:fldChar w:fldCharType="end"/>
            </w:r>
          </w:hyperlink>
        </w:p>
        <w:p w14:paraId="4C07EF3F" w14:textId="08FE11CE" w:rsidR="00B450A0" w:rsidRDefault="00BE3D97">
          <w:pPr>
            <w:pStyle w:val="TOC1"/>
            <w:rPr>
              <w:rFonts w:asciiTheme="minorHAnsi" w:eastAsiaTheme="minorEastAsia" w:hAnsiTheme="minorHAnsi"/>
              <w:noProof/>
              <w:sz w:val="22"/>
              <w:lang w:val="en-CA" w:eastAsia="en-CA"/>
            </w:rPr>
          </w:pPr>
          <w:hyperlink w:anchor="_Toc139976495" w:history="1">
            <w:r w:rsidR="00B450A0" w:rsidRPr="00225237">
              <w:rPr>
                <w:rStyle w:val="Hyperlink"/>
                <w:noProof/>
              </w:rPr>
              <w:t>Annexe B (à titre informatif)</w:t>
            </w:r>
            <w:r w:rsidR="00B450A0">
              <w:rPr>
                <w:noProof/>
                <w:webHidden/>
              </w:rPr>
              <w:tab/>
            </w:r>
            <w:r w:rsidR="00B450A0">
              <w:rPr>
                <w:noProof/>
                <w:webHidden/>
              </w:rPr>
              <w:fldChar w:fldCharType="begin"/>
            </w:r>
            <w:r w:rsidR="00B450A0">
              <w:rPr>
                <w:noProof/>
                <w:webHidden/>
              </w:rPr>
              <w:instrText xml:space="preserve"> PAGEREF _Toc139976495 \h </w:instrText>
            </w:r>
            <w:r w:rsidR="00B450A0">
              <w:rPr>
                <w:noProof/>
                <w:webHidden/>
              </w:rPr>
            </w:r>
            <w:r w:rsidR="00B450A0">
              <w:rPr>
                <w:noProof/>
                <w:webHidden/>
              </w:rPr>
              <w:fldChar w:fldCharType="separate"/>
            </w:r>
            <w:r w:rsidR="00B450A0">
              <w:rPr>
                <w:noProof/>
                <w:webHidden/>
              </w:rPr>
              <w:t>87</w:t>
            </w:r>
            <w:r w:rsidR="00B450A0">
              <w:rPr>
                <w:noProof/>
                <w:webHidden/>
              </w:rPr>
              <w:fldChar w:fldCharType="end"/>
            </w:r>
          </w:hyperlink>
        </w:p>
        <w:p w14:paraId="67721FF9" w14:textId="2521BEB9" w:rsidR="00B450A0" w:rsidRDefault="00BE3D97">
          <w:pPr>
            <w:pStyle w:val="TOC1"/>
            <w:rPr>
              <w:rFonts w:asciiTheme="minorHAnsi" w:eastAsiaTheme="minorEastAsia" w:hAnsiTheme="minorHAnsi"/>
              <w:noProof/>
              <w:sz w:val="22"/>
              <w:lang w:val="en-CA" w:eastAsia="en-CA"/>
            </w:rPr>
          </w:pPr>
          <w:hyperlink w:anchor="_Toc139976496" w:history="1">
            <w:r w:rsidR="00B450A0" w:rsidRPr="00225237">
              <w:rPr>
                <w:rStyle w:val="Hyperlink"/>
                <w:noProof/>
              </w:rPr>
              <w:t>Annexe C (à titre informatif)</w:t>
            </w:r>
            <w:r w:rsidR="00B450A0">
              <w:rPr>
                <w:noProof/>
                <w:webHidden/>
              </w:rPr>
              <w:tab/>
            </w:r>
            <w:r w:rsidR="00B450A0">
              <w:rPr>
                <w:noProof/>
                <w:webHidden/>
              </w:rPr>
              <w:fldChar w:fldCharType="begin"/>
            </w:r>
            <w:r w:rsidR="00B450A0">
              <w:rPr>
                <w:noProof/>
                <w:webHidden/>
              </w:rPr>
              <w:instrText xml:space="preserve"> PAGEREF _Toc139976496 \h </w:instrText>
            </w:r>
            <w:r w:rsidR="00B450A0">
              <w:rPr>
                <w:noProof/>
                <w:webHidden/>
              </w:rPr>
            </w:r>
            <w:r w:rsidR="00B450A0">
              <w:rPr>
                <w:noProof/>
                <w:webHidden/>
              </w:rPr>
              <w:fldChar w:fldCharType="separate"/>
            </w:r>
            <w:r w:rsidR="00B450A0">
              <w:rPr>
                <w:noProof/>
                <w:webHidden/>
              </w:rPr>
              <w:t>89</w:t>
            </w:r>
            <w:r w:rsidR="00B450A0">
              <w:rPr>
                <w:noProof/>
                <w:webHidden/>
              </w:rPr>
              <w:fldChar w:fldCharType="end"/>
            </w:r>
          </w:hyperlink>
        </w:p>
        <w:p w14:paraId="2041765D" w14:textId="20B438A9" w:rsidR="00B450A0" w:rsidRDefault="00BE3D97">
          <w:pPr>
            <w:pStyle w:val="TOC2"/>
            <w:rPr>
              <w:rFonts w:asciiTheme="minorHAnsi" w:eastAsiaTheme="minorEastAsia" w:hAnsiTheme="minorHAnsi"/>
              <w:noProof/>
              <w:sz w:val="22"/>
              <w:lang w:val="en-CA" w:eastAsia="en-CA"/>
            </w:rPr>
          </w:pPr>
          <w:hyperlink w:anchor="_Toc139976497" w:history="1">
            <w:r w:rsidR="00B450A0" w:rsidRPr="00225237">
              <w:rPr>
                <w:rStyle w:val="Hyperlink"/>
                <w:noProof/>
              </w:rPr>
              <w:t>C.1 Amélioration continue</w:t>
            </w:r>
            <w:r w:rsidR="00B450A0">
              <w:rPr>
                <w:noProof/>
                <w:webHidden/>
              </w:rPr>
              <w:tab/>
            </w:r>
            <w:r w:rsidR="00B450A0">
              <w:rPr>
                <w:noProof/>
                <w:webHidden/>
              </w:rPr>
              <w:fldChar w:fldCharType="begin"/>
            </w:r>
            <w:r w:rsidR="00B450A0">
              <w:rPr>
                <w:noProof/>
                <w:webHidden/>
              </w:rPr>
              <w:instrText xml:space="preserve"> PAGEREF _Toc139976497 \h </w:instrText>
            </w:r>
            <w:r w:rsidR="00B450A0">
              <w:rPr>
                <w:noProof/>
                <w:webHidden/>
              </w:rPr>
            </w:r>
            <w:r w:rsidR="00B450A0">
              <w:rPr>
                <w:noProof/>
                <w:webHidden/>
              </w:rPr>
              <w:fldChar w:fldCharType="separate"/>
            </w:r>
            <w:r w:rsidR="00B450A0">
              <w:rPr>
                <w:noProof/>
                <w:webHidden/>
              </w:rPr>
              <w:t>89</w:t>
            </w:r>
            <w:r w:rsidR="00B450A0">
              <w:rPr>
                <w:noProof/>
                <w:webHidden/>
              </w:rPr>
              <w:fldChar w:fldCharType="end"/>
            </w:r>
          </w:hyperlink>
        </w:p>
        <w:p w14:paraId="0A669EA3" w14:textId="73DAA462" w:rsidR="00B450A0" w:rsidRDefault="00BE3D97">
          <w:pPr>
            <w:pStyle w:val="TOC2"/>
            <w:rPr>
              <w:rFonts w:asciiTheme="minorHAnsi" w:eastAsiaTheme="minorEastAsia" w:hAnsiTheme="minorHAnsi"/>
              <w:noProof/>
              <w:sz w:val="22"/>
              <w:lang w:val="en-CA" w:eastAsia="en-CA"/>
            </w:rPr>
          </w:pPr>
          <w:hyperlink w:anchor="_Toc139976498" w:history="1">
            <w:r w:rsidR="00B450A0" w:rsidRPr="00225237">
              <w:rPr>
                <w:rStyle w:val="Hyperlink"/>
                <w:noProof/>
              </w:rPr>
              <w:t>C.2 Planification</w:t>
            </w:r>
            <w:r w:rsidR="00B450A0">
              <w:rPr>
                <w:noProof/>
                <w:webHidden/>
              </w:rPr>
              <w:tab/>
            </w:r>
            <w:r w:rsidR="00B450A0">
              <w:rPr>
                <w:noProof/>
                <w:webHidden/>
              </w:rPr>
              <w:fldChar w:fldCharType="begin"/>
            </w:r>
            <w:r w:rsidR="00B450A0">
              <w:rPr>
                <w:noProof/>
                <w:webHidden/>
              </w:rPr>
              <w:instrText xml:space="preserve"> PAGEREF _Toc139976498 \h </w:instrText>
            </w:r>
            <w:r w:rsidR="00B450A0">
              <w:rPr>
                <w:noProof/>
                <w:webHidden/>
              </w:rPr>
            </w:r>
            <w:r w:rsidR="00B450A0">
              <w:rPr>
                <w:noProof/>
                <w:webHidden/>
              </w:rPr>
              <w:fldChar w:fldCharType="separate"/>
            </w:r>
            <w:r w:rsidR="00B450A0">
              <w:rPr>
                <w:noProof/>
                <w:webHidden/>
              </w:rPr>
              <w:t>89</w:t>
            </w:r>
            <w:r w:rsidR="00B450A0">
              <w:rPr>
                <w:noProof/>
                <w:webHidden/>
              </w:rPr>
              <w:fldChar w:fldCharType="end"/>
            </w:r>
          </w:hyperlink>
        </w:p>
        <w:p w14:paraId="1DE08651" w14:textId="381C934A" w:rsidR="00B450A0" w:rsidRDefault="00BE3D97">
          <w:pPr>
            <w:pStyle w:val="TOC2"/>
            <w:rPr>
              <w:rFonts w:asciiTheme="minorHAnsi" w:eastAsiaTheme="minorEastAsia" w:hAnsiTheme="minorHAnsi"/>
              <w:noProof/>
              <w:sz w:val="22"/>
              <w:lang w:val="en-CA" w:eastAsia="en-CA"/>
            </w:rPr>
          </w:pPr>
          <w:hyperlink w:anchor="_Toc139976499" w:history="1">
            <w:r w:rsidR="00B450A0" w:rsidRPr="00225237">
              <w:rPr>
                <w:rStyle w:val="Hyperlink"/>
                <w:noProof/>
              </w:rPr>
              <w:t>C.3 Mise en œuvre</w:t>
            </w:r>
            <w:r w:rsidR="00B450A0">
              <w:rPr>
                <w:noProof/>
                <w:webHidden/>
              </w:rPr>
              <w:tab/>
            </w:r>
            <w:r w:rsidR="00B450A0">
              <w:rPr>
                <w:noProof/>
                <w:webHidden/>
              </w:rPr>
              <w:fldChar w:fldCharType="begin"/>
            </w:r>
            <w:r w:rsidR="00B450A0">
              <w:rPr>
                <w:noProof/>
                <w:webHidden/>
              </w:rPr>
              <w:instrText xml:space="preserve"> PAGEREF _Toc139976499 \h </w:instrText>
            </w:r>
            <w:r w:rsidR="00B450A0">
              <w:rPr>
                <w:noProof/>
                <w:webHidden/>
              </w:rPr>
            </w:r>
            <w:r w:rsidR="00B450A0">
              <w:rPr>
                <w:noProof/>
                <w:webHidden/>
              </w:rPr>
              <w:fldChar w:fldCharType="separate"/>
            </w:r>
            <w:r w:rsidR="00B450A0">
              <w:rPr>
                <w:noProof/>
                <w:webHidden/>
              </w:rPr>
              <w:t>90</w:t>
            </w:r>
            <w:r w:rsidR="00B450A0">
              <w:rPr>
                <w:noProof/>
                <w:webHidden/>
              </w:rPr>
              <w:fldChar w:fldCharType="end"/>
            </w:r>
          </w:hyperlink>
        </w:p>
        <w:p w14:paraId="498DA69E" w14:textId="435B88D9" w:rsidR="00B450A0" w:rsidRDefault="00BE3D97">
          <w:pPr>
            <w:pStyle w:val="TOC2"/>
            <w:rPr>
              <w:rFonts w:asciiTheme="minorHAnsi" w:eastAsiaTheme="minorEastAsia" w:hAnsiTheme="minorHAnsi"/>
              <w:noProof/>
              <w:sz w:val="22"/>
              <w:lang w:val="en-CA" w:eastAsia="en-CA"/>
            </w:rPr>
          </w:pPr>
          <w:hyperlink w:anchor="_Toc139976500" w:history="1">
            <w:r w:rsidR="00B450A0" w:rsidRPr="00225237">
              <w:rPr>
                <w:rStyle w:val="Hyperlink"/>
                <w:noProof/>
              </w:rPr>
              <w:t>C.4 Surveillance, évaluation et amélioration continue du rendement</w:t>
            </w:r>
            <w:r w:rsidR="00B450A0">
              <w:rPr>
                <w:noProof/>
                <w:webHidden/>
              </w:rPr>
              <w:tab/>
            </w:r>
            <w:r w:rsidR="00B450A0">
              <w:rPr>
                <w:noProof/>
                <w:webHidden/>
              </w:rPr>
              <w:fldChar w:fldCharType="begin"/>
            </w:r>
            <w:r w:rsidR="00B450A0">
              <w:rPr>
                <w:noProof/>
                <w:webHidden/>
              </w:rPr>
              <w:instrText xml:space="preserve"> PAGEREF _Toc139976500 \h </w:instrText>
            </w:r>
            <w:r w:rsidR="00B450A0">
              <w:rPr>
                <w:noProof/>
                <w:webHidden/>
              </w:rPr>
            </w:r>
            <w:r w:rsidR="00B450A0">
              <w:rPr>
                <w:noProof/>
                <w:webHidden/>
              </w:rPr>
              <w:fldChar w:fldCharType="separate"/>
            </w:r>
            <w:r w:rsidR="00B450A0">
              <w:rPr>
                <w:noProof/>
                <w:webHidden/>
              </w:rPr>
              <w:t>90</w:t>
            </w:r>
            <w:r w:rsidR="00B450A0">
              <w:rPr>
                <w:noProof/>
                <w:webHidden/>
              </w:rPr>
              <w:fldChar w:fldCharType="end"/>
            </w:r>
          </w:hyperlink>
        </w:p>
        <w:p w14:paraId="5A3DE964" w14:textId="77B3AC66" w:rsidR="00B450A0" w:rsidRDefault="00BE3D97">
          <w:pPr>
            <w:pStyle w:val="TOC1"/>
            <w:rPr>
              <w:rFonts w:asciiTheme="minorHAnsi" w:eastAsiaTheme="minorEastAsia" w:hAnsiTheme="minorHAnsi"/>
              <w:noProof/>
              <w:sz w:val="22"/>
              <w:lang w:val="en-CA" w:eastAsia="en-CA"/>
            </w:rPr>
          </w:pPr>
          <w:hyperlink w:anchor="_Toc139976501" w:history="1">
            <w:r w:rsidR="00B450A0" w:rsidRPr="00225237">
              <w:rPr>
                <w:rStyle w:val="Hyperlink"/>
                <w:noProof/>
              </w:rPr>
              <w:t>Annexe D (à titre informatif)</w:t>
            </w:r>
            <w:r w:rsidR="00B450A0">
              <w:rPr>
                <w:noProof/>
                <w:webHidden/>
              </w:rPr>
              <w:tab/>
            </w:r>
            <w:r w:rsidR="00B450A0">
              <w:rPr>
                <w:noProof/>
                <w:webHidden/>
              </w:rPr>
              <w:fldChar w:fldCharType="begin"/>
            </w:r>
            <w:r w:rsidR="00B450A0">
              <w:rPr>
                <w:noProof/>
                <w:webHidden/>
              </w:rPr>
              <w:instrText xml:space="preserve"> PAGEREF _Toc139976501 \h </w:instrText>
            </w:r>
            <w:r w:rsidR="00B450A0">
              <w:rPr>
                <w:noProof/>
                <w:webHidden/>
              </w:rPr>
            </w:r>
            <w:r w:rsidR="00B450A0">
              <w:rPr>
                <w:noProof/>
                <w:webHidden/>
              </w:rPr>
              <w:fldChar w:fldCharType="separate"/>
            </w:r>
            <w:r w:rsidR="00B450A0">
              <w:rPr>
                <w:noProof/>
                <w:webHidden/>
              </w:rPr>
              <w:t>91</w:t>
            </w:r>
            <w:r w:rsidR="00B450A0">
              <w:rPr>
                <w:noProof/>
                <w:webHidden/>
              </w:rPr>
              <w:fldChar w:fldCharType="end"/>
            </w:r>
          </w:hyperlink>
        </w:p>
        <w:p w14:paraId="142F940C" w14:textId="61292B13" w:rsidR="00B450A0" w:rsidRDefault="00BE3D97">
          <w:pPr>
            <w:pStyle w:val="TOC2"/>
            <w:rPr>
              <w:rFonts w:asciiTheme="minorHAnsi" w:eastAsiaTheme="minorEastAsia" w:hAnsiTheme="minorHAnsi"/>
              <w:noProof/>
              <w:sz w:val="22"/>
              <w:lang w:val="en-CA" w:eastAsia="en-CA"/>
            </w:rPr>
          </w:pPr>
          <w:hyperlink w:anchor="_Toc139976502" w:history="1">
            <w:r w:rsidR="00B450A0" w:rsidRPr="00225237">
              <w:rPr>
                <w:rStyle w:val="Hyperlink"/>
                <w:noProof/>
              </w:rPr>
              <w:t>D.1 Intersectionnalité</w:t>
            </w:r>
            <w:r w:rsidR="00B450A0">
              <w:rPr>
                <w:noProof/>
                <w:webHidden/>
              </w:rPr>
              <w:tab/>
            </w:r>
            <w:r w:rsidR="00B450A0">
              <w:rPr>
                <w:noProof/>
                <w:webHidden/>
              </w:rPr>
              <w:fldChar w:fldCharType="begin"/>
            </w:r>
            <w:r w:rsidR="00B450A0">
              <w:rPr>
                <w:noProof/>
                <w:webHidden/>
              </w:rPr>
              <w:instrText xml:space="preserve"> PAGEREF _Toc139976502 \h </w:instrText>
            </w:r>
            <w:r w:rsidR="00B450A0">
              <w:rPr>
                <w:noProof/>
                <w:webHidden/>
              </w:rPr>
            </w:r>
            <w:r w:rsidR="00B450A0">
              <w:rPr>
                <w:noProof/>
                <w:webHidden/>
              </w:rPr>
              <w:fldChar w:fldCharType="separate"/>
            </w:r>
            <w:r w:rsidR="00B450A0">
              <w:rPr>
                <w:noProof/>
                <w:webHidden/>
              </w:rPr>
              <w:t>91</w:t>
            </w:r>
            <w:r w:rsidR="00B450A0">
              <w:rPr>
                <w:noProof/>
                <w:webHidden/>
              </w:rPr>
              <w:fldChar w:fldCharType="end"/>
            </w:r>
          </w:hyperlink>
        </w:p>
        <w:p w14:paraId="004F475C" w14:textId="5FC04CF2" w:rsidR="00B450A0" w:rsidRDefault="00BE3D97">
          <w:pPr>
            <w:pStyle w:val="TOC2"/>
            <w:rPr>
              <w:rFonts w:asciiTheme="minorHAnsi" w:eastAsiaTheme="minorEastAsia" w:hAnsiTheme="minorHAnsi"/>
              <w:noProof/>
              <w:sz w:val="22"/>
              <w:lang w:val="en-CA" w:eastAsia="en-CA"/>
            </w:rPr>
          </w:pPr>
          <w:hyperlink w:anchor="_Toc139976503" w:history="1">
            <w:r w:rsidR="00B450A0" w:rsidRPr="00225237">
              <w:rPr>
                <w:rStyle w:val="Hyperlink"/>
                <w:noProof/>
              </w:rPr>
              <w:t>D.2 Définition des composantes essentielles d’une perspective d’accessibilité intersectionnelle</w:t>
            </w:r>
            <w:r w:rsidR="00B450A0">
              <w:rPr>
                <w:noProof/>
                <w:webHidden/>
              </w:rPr>
              <w:tab/>
            </w:r>
            <w:r w:rsidR="00B450A0">
              <w:rPr>
                <w:noProof/>
                <w:webHidden/>
              </w:rPr>
              <w:fldChar w:fldCharType="begin"/>
            </w:r>
            <w:r w:rsidR="00B450A0">
              <w:rPr>
                <w:noProof/>
                <w:webHidden/>
              </w:rPr>
              <w:instrText xml:space="preserve"> PAGEREF _Toc139976503 \h </w:instrText>
            </w:r>
            <w:r w:rsidR="00B450A0">
              <w:rPr>
                <w:noProof/>
                <w:webHidden/>
              </w:rPr>
            </w:r>
            <w:r w:rsidR="00B450A0">
              <w:rPr>
                <w:noProof/>
                <w:webHidden/>
              </w:rPr>
              <w:fldChar w:fldCharType="separate"/>
            </w:r>
            <w:r w:rsidR="00B450A0">
              <w:rPr>
                <w:noProof/>
                <w:webHidden/>
              </w:rPr>
              <w:t>91</w:t>
            </w:r>
            <w:r w:rsidR="00B450A0">
              <w:rPr>
                <w:noProof/>
                <w:webHidden/>
              </w:rPr>
              <w:fldChar w:fldCharType="end"/>
            </w:r>
          </w:hyperlink>
        </w:p>
        <w:p w14:paraId="7C715455" w14:textId="154F94BD" w:rsidR="00B450A0" w:rsidRDefault="00BE3D97">
          <w:pPr>
            <w:pStyle w:val="TOC2"/>
            <w:rPr>
              <w:rFonts w:asciiTheme="minorHAnsi" w:eastAsiaTheme="minorEastAsia" w:hAnsiTheme="minorHAnsi"/>
              <w:noProof/>
              <w:sz w:val="22"/>
              <w:lang w:val="en-CA" w:eastAsia="en-CA"/>
            </w:rPr>
          </w:pPr>
          <w:hyperlink w:anchor="_Toc139976504" w:history="1">
            <w:r w:rsidR="00B450A0" w:rsidRPr="00225237">
              <w:rPr>
                <w:rStyle w:val="Hyperlink"/>
                <w:noProof/>
              </w:rPr>
              <w:t>D.3 Avantages d’une perspective intersectionnelle de l’accessibilité</w:t>
            </w:r>
            <w:r w:rsidR="00B450A0">
              <w:rPr>
                <w:noProof/>
                <w:webHidden/>
              </w:rPr>
              <w:tab/>
            </w:r>
            <w:r w:rsidR="00B450A0">
              <w:rPr>
                <w:noProof/>
                <w:webHidden/>
              </w:rPr>
              <w:fldChar w:fldCharType="begin"/>
            </w:r>
            <w:r w:rsidR="00B450A0">
              <w:rPr>
                <w:noProof/>
                <w:webHidden/>
              </w:rPr>
              <w:instrText xml:space="preserve"> PAGEREF _Toc139976504 \h </w:instrText>
            </w:r>
            <w:r w:rsidR="00B450A0">
              <w:rPr>
                <w:noProof/>
                <w:webHidden/>
              </w:rPr>
            </w:r>
            <w:r w:rsidR="00B450A0">
              <w:rPr>
                <w:noProof/>
                <w:webHidden/>
              </w:rPr>
              <w:fldChar w:fldCharType="separate"/>
            </w:r>
            <w:r w:rsidR="00B450A0">
              <w:rPr>
                <w:noProof/>
                <w:webHidden/>
              </w:rPr>
              <w:t>92</w:t>
            </w:r>
            <w:r w:rsidR="00B450A0">
              <w:rPr>
                <w:noProof/>
                <w:webHidden/>
              </w:rPr>
              <w:fldChar w:fldCharType="end"/>
            </w:r>
          </w:hyperlink>
        </w:p>
        <w:p w14:paraId="22BD3EC3" w14:textId="2803FC1A" w:rsidR="00B450A0" w:rsidRDefault="00BE3D97">
          <w:pPr>
            <w:pStyle w:val="TOC2"/>
            <w:rPr>
              <w:rFonts w:asciiTheme="minorHAnsi" w:eastAsiaTheme="minorEastAsia" w:hAnsiTheme="minorHAnsi"/>
              <w:noProof/>
              <w:sz w:val="22"/>
              <w:lang w:val="en-CA" w:eastAsia="en-CA"/>
            </w:rPr>
          </w:pPr>
          <w:hyperlink w:anchor="_Toc139976505" w:history="1">
            <w:r w:rsidR="00B450A0" w:rsidRPr="00225237">
              <w:rPr>
                <w:rStyle w:val="Hyperlink"/>
                <w:noProof/>
              </w:rPr>
              <w:t>D.4 Questions</w:t>
            </w:r>
            <w:r w:rsidR="00B450A0">
              <w:rPr>
                <w:noProof/>
                <w:webHidden/>
              </w:rPr>
              <w:tab/>
            </w:r>
            <w:r w:rsidR="00B450A0">
              <w:rPr>
                <w:noProof/>
                <w:webHidden/>
              </w:rPr>
              <w:fldChar w:fldCharType="begin"/>
            </w:r>
            <w:r w:rsidR="00B450A0">
              <w:rPr>
                <w:noProof/>
                <w:webHidden/>
              </w:rPr>
              <w:instrText xml:space="preserve"> PAGEREF _Toc139976505 \h </w:instrText>
            </w:r>
            <w:r w:rsidR="00B450A0">
              <w:rPr>
                <w:noProof/>
                <w:webHidden/>
              </w:rPr>
            </w:r>
            <w:r w:rsidR="00B450A0">
              <w:rPr>
                <w:noProof/>
                <w:webHidden/>
              </w:rPr>
              <w:fldChar w:fldCharType="separate"/>
            </w:r>
            <w:r w:rsidR="00B450A0">
              <w:rPr>
                <w:noProof/>
                <w:webHidden/>
              </w:rPr>
              <w:t>93</w:t>
            </w:r>
            <w:r w:rsidR="00B450A0">
              <w:rPr>
                <w:noProof/>
                <w:webHidden/>
              </w:rPr>
              <w:fldChar w:fldCharType="end"/>
            </w:r>
          </w:hyperlink>
        </w:p>
        <w:p w14:paraId="511D86B2" w14:textId="39375C25" w:rsidR="00B450A0" w:rsidRDefault="00BE3D97">
          <w:pPr>
            <w:pStyle w:val="TOC1"/>
            <w:rPr>
              <w:rFonts w:asciiTheme="minorHAnsi" w:eastAsiaTheme="minorEastAsia" w:hAnsiTheme="minorHAnsi"/>
              <w:noProof/>
              <w:sz w:val="22"/>
              <w:lang w:val="en-CA" w:eastAsia="en-CA"/>
            </w:rPr>
          </w:pPr>
          <w:hyperlink w:anchor="_Toc139976506" w:history="1">
            <w:r w:rsidR="00B450A0" w:rsidRPr="00225237">
              <w:rPr>
                <w:rStyle w:val="Hyperlink"/>
                <w:noProof/>
              </w:rPr>
              <w:t>Annexe E (à titre informatif)</w:t>
            </w:r>
            <w:r w:rsidR="00B450A0">
              <w:rPr>
                <w:noProof/>
                <w:webHidden/>
              </w:rPr>
              <w:tab/>
            </w:r>
            <w:r w:rsidR="00B450A0">
              <w:rPr>
                <w:noProof/>
                <w:webHidden/>
              </w:rPr>
              <w:fldChar w:fldCharType="begin"/>
            </w:r>
            <w:r w:rsidR="00B450A0">
              <w:rPr>
                <w:noProof/>
                <w:webHidden/>
              </w:rPr>
              <w:instrText xml:space="preserve"> PAGEREF _Toc139976506 \h </w:instrText>
            </w:r>
            <w:r w:rsidR="00B450A0">
              <w:rPr>
                <w:noProof/>
                <w:webHidden/>
              </w:rPr>
            </w:r>
            <w:r w:rsidR="00B450A0">
              <w:rPr>
                <w:noProof/>
                <w:webHidden/>
              </w:rPr>
              <w:fldChar w:fldCharType="separate"/>
            </w:r>
            <w:r w:rsidR="00B450A0">
              <w:rPr>
                <w:noProof/>
                <w:webHidden/>
              </w:rPr>
              <w:t>95</w:t>
            </w:r>
            <w:r w:rsidR="00B450A0">
              <w:rPr>
                <w:noProof/>
                <w:webHidden/>
              </w:rPr>
              <w:fldChar w:fldCharType="end"/>
            </w:r>
          </w:hyperlink>
        </w:p>
        <w:p w14:paraId="74C53BEB" w14:textId="5635F8DC" w:rsidR="00B450A0" w:rsidRDefault="00BE3D97">
          <w:pPr>
            <w:pStyle w:val="TOC2"/>
            <w:rPr>
              <w:rFonts w:asciiTheme="minorHAnsi" w:eastAsiaTheme="minorEastAsia" w:hAnsiTheme="minorHAnsi"/>
              <w:noProof/>
              <w:sz w:val="22"/>
              <w:lang w:val="en-CA" w:eastAsia="en-CA"/>
            </w:rPr>
          </w:pPr>
          <w:hyperlink w:anchor="_Toc139976507" w:history="1">
            <w:r w:rsidR="00B450A0" w:rsidRPr="00225237">
              <w:rPr>
                <w:rStyle w:val="Hyperlink"/>
                <w:noProof/>
              </w:rPr>
              <w:t>E.1 Politique anti-capacitiste</w:t>
            </w:r>
            <w:r w:rsidR="00B450A0">
              <w:rPr>
                <w:noProof/>
                <w:webHidden/>
              </w:rPr>
              <w:tab/>
            </w:r>
            <w:r w:rsidR="00B450A0">
              <w:rPr>
                <w:noProof/>
                <w:webHidden/>
              </w:rPr>
              <w:fldChar w:fldCharType="begin"/>
            </w:r>
            <w:r w:rsidR="00B450A0">
              <w:rPr>
                <w:noProof/>
                <w:webHidden/>
              </w:rPr>
              <w:instrText xml:space="preserve"> PAGEREF _Toc139976507 \h </w:instrText>
            </w:r>
            <w:r w:rsidR="00B450A0">
              <w:rPr>
                <w:noProof/>
                <w:webHidden/>
              </w:rPr>
            </w:r>
            <w:r w:rsidR="00B450A0">
              <w:rPr>
                <w:noProof/>
                <w:webHidden/>
              </w:rPr>
              <w:fldChar w:fldCharType="separate"/>
            </w:r>
            <w:r w:rsidR="00B450A0">
              <w:rPr>
                <w:noProof/>
                <w:webHidden/>
              </w:rPr>
              <w:t>95</w:t>
            </w:r>
            <w:r w:rsidR="00B450A0">
              <w:rPr>
                <w:noProof/>
                <w:webHidden/>
              </w:rPr>
              <w:fldChar w:fldCharType="end"/>
            </w:r>
          </w:hyperlink>
        </w:p>
        <w:p w14:paraId="4D989DBB" w14:textId="02689D4A" w:rsidR="00B450A0" w:rsidRDefault="00BE3D97">
          <w:pPr>
            <w:pStyle w:val="TOC2"/>
            <w:rPr>
              <w:rFonts w:asciiTheme="minorHAnsi" w:eastAsiaTheme="minorEastAsia" w:hAnsiTheme="minorHAnsi"/>
              <w:noProof/>
              <w:sz w:val="22"/>
              <w:lang w:val="en-CA" w:eastAsia="en-CA"/>
            </w:rPr>
          </w:pPr>
          <w:hyperlink w:anchor="_Toc139976508" w:history="1">
            <w:r w:rsidR="00B450A0" w:rsidRPr="00225237">
              <w:rPr>
                <w:rStyle w:val="Hyperlink"/>
                <w:noProof/>
              </w:rPr>
              <w:t>E.2 Capacitisme, attitudes négatives, stéréotypes et stigmatisation</w:t>
            </w:r>
            <w:r w:rsidR="00B450A0">
              <w:rPr>
                <w:noProof/>
                <w:webHidden/>
              </w:rPr>
              <w:tab/>
            </w:r>
            <w:r w:rsidR="00B450A0">
              <w:rPr>
                <w:noProof/>
                <w:webHidden/>
              </w:rPr>
              <w:fldChar w:fldCharType="begin"/>
            </w:r>
            <w:r w:rsidR="00B450A0">
              <w:rPr>
                <w:noProof/>
                <w:webHidden/>
              </w:rPr>
              <w:instrText xml:space="preserve"> PAGEREF _Toc139976508 \h </w:instrText>
            </w:r>
            <w:r w:rsidR="00B450A0">
              <w:rPr>
                <w:noProof/>
                <w:webHidden/>
              </w:rPr>
            </w:r>
            <w:r w:rsidR="00B450A0">
              <w:rPr>
                <w:noProof/>
                <w:webHidden/>
              </w:rPr>
              <w:fldChar w:fldCharType="separate"/>
            </w:r>
            <w:r w:rsidR="00B450A0">
              <w:rPr>
                <w:noProof/>
                <w:webHidden/>
              </w:rPr>
              <w:t>96</w:t>
            </w:r>
            <w:r w:rsidR="00B450A0">
              <w:rPr>
                <w:noProof/>
                <w:webHidden/>
              </w:rPr>
              <w:fldChar w:fldCharType="end"/>
            </w:r>
          </w:hyperlink>
        </w:p>
        <w:p w14:paraId="72E7F668" w14:textId="0232AC55" w:rsidR="00B450A0" w:rsidRDefault="00BE3D97">
          <w:pPr>
            <w:pStyle w:val="TOC2"/>
            <w:rPr>
              <w:rFonts w:asciiTheme="minorHAnsi" w:eastAsiaTheme="minorEastAsia" w:hAnsiTheme="minorHAnsi"/>
              <w:noProof/>
              <w:sz w:val="22"/>
              <w:lang w:val="en-CA" w:eastAsia="en-CA"/>
            </w:rPr>
          </w:pPr>
          <w:hyperlink w:anchor="_Toc139976509" w:history="1">
            <w:r w:rsidR="00B450A0" w:rsidRPr="00225237">
              <w:rPr>
                <w:rStyle w:val="Hyperlink"/>
                <w:noProof/>
              </w:rPr>
              <w:t>E.3 Pourquoi les politiques anti-capacitistes sont-elles importantes?</w:t>
            </w:r>
            <w:r w:rsidR="00B450A0">
              <w:rPr>
                <w:noProof/>
                <w:webHidden/>
              </w:rPr>
              <w:tab/>
            </w:r>
            <w:r w:rsidR="00B450A0">
              <w:rPr>
                <w:noProof/>
                <w:webHidden/>
              </w:rPr>
              <w:fldChar w:fldCharType="begin"/>
            </w:r>
            <w:r w:rsidR="00B450A0">
              <w:rPr>
                <w:noProof/>
                <w:webHidden/>
              </w:rPr>
              <w:instrText xml:space="preserve"> PAGEREF _Toc139976509 \h </w:instrText>
            </w:r>
            <w:r w:rsidR="00B450A0">
              <w:rPr>
                <w:noProof/>
                <w:webHidden/>
              </w:rPr>
            </w:r>
            <w:r w:rsidR="00B450A0">
              <w:rPr>
                <w:noProof/>
                <w:webHidden/>
              </w:rPr>
              <w:fldChar w:fldCharType="separate"/>
            </w:r>
            <w:r w:rsidR="00B450A0">
              <w:rPr>
                <w:noProof/>
                <w:webHidden/>
              </w:rPr>
              <w:t>96</w:t>
            </w:r>
            <w:r w:rsidR="00B450A0">
              <w:rPr>
                <w:noProof/>
                <w:webHidden/>
              </w:rPr>
              <w:fldChar w:fldCharType="end"/>
            </w:r>
          </w:hyperlink>
        </w:p>
        <w:p w14:paraId="47E4EE10" w14:textId="69593C19" w:rsidR="00B450A0" w:rsidRDefault="00BE3D97">
          <w:pPr>
            <w:pStyle w:val="TOC2"/>
            <w:rPr>
              <w:rFonts w:asciiTheme="minorHAnsi" w:eastAsiaTheme="minorEastAsia" w:hAnsiTheme="minorHAnsi"/>
              <w:noProof/>
              <w:sz w:val="22"/>
              <w:lang w:val="en-CA" w:eastAsia="en-CA"/>
            </w:rPr>
          </w:pPr>
          <w:hyperlink w:anchor="_Toc139976510" w:history="1">
            <w:r w:rsidR="00B450A0" w:rsidRPr="00225237">
              <w:rPr>
                <w:rStyle w:val="Hyperlink"/>
                <w:noProof/>
              </w:rPr>
              <w:t>E.4 Exemples de capacitisme</w:t>
            </w:r>
            <w:r w:rsidR="00B450A0">
              <w:rPr>
                <w:noProof/>
                <w:webHidden/>
              </w:rPr>
              <w:tab/>
            </w:r>
            <w:r w:rsidR="00B450A0">
              <w:rPr>
                <w:noProof/>
                <w:webHidden/>
              </w:rPr>
              <w:fldChar w:fldCharType="begin"/>
            </w:r>
            <w:r w:rsidR="00B450A0">
              <w:rPr>
                <w:noProof/>
                <w:webHidden/>
              </w:rPr>
              <w:instrText xml:space="preserve"> PAGEREF _Toc139976510 \h </w:instrText>
            </w:r>
            <w:r w:rsidR="00B450A0">
              <w:rPr>
                <w:noProof/>
                <w:webHidden/>
              </w:rPr>
            </w:r>
            <w:r w:rsidR="00B450A0">
              <w:rPr>
                <w:noProof/>
                <w:webHidden/>
              </w:rPr>
              <w:fldChar w:fldCharType="separate"/>
            </w:r>
            <w:r w:rsidR="00B450A0">
              <w:rPr>
                <w:noProof/>
                <w:webHidden/>
              </w:rPr>
              <w:t>97</w:t>
            </w:r>
            <w:r w:rsidR="00B450A0">
              <w:rPr>
                <w:noProof/>
                <w:webHidden/>
              </w:rPr>
              <w:fldChar w:fldCharType="end"/>
            </w:r>
          </w:hyperlink>
        </w:p>
        <w:p w14:paraId="348DC670" w14:textId="772B06A5" w:rsidR="00B450A0" w:rsidRDefault="00BE3D97">
          <w:pPr>
            <w:pStyle w:val="TOC2"/>
            <w:rPr>
              <w:rFonts w:asciiTheme="minorHAnsi" w:eastAsiaTheme="minorEastAsia" w:hAnsiTheme="minorHAnsi"/>
              <w:noProof/>
              <w:sz w:val="22"/>
              <w:lang w:val="en-CA" w:eastAsia="en-CA"/>
            </w:rPr>
          </w:pPr>
          <w:hyperlink w:anchor="_Toc139976511" w:history="1">
            <w:r w:rsidR="00B450A0" w:rsidRPr="00225237">
              <w:rPr>
                <w:rStyle w:val="Hyperlink"/>
                <w:noProof/>
              </w:rPr>
              <w:t>E.5 Discrimination en matière d’emploi</w:t>
            </w:r>
            <w:r w:rsidR="00B450A0">
              <w:rPr>
                <w:noProof/>
                <w:webHidden/>
              </w:rPr>
              <w:tab/>
            </w:r>
            <w:r w:rsidR="00B450A0">
              <w:rPr>
                <w:noProof/>
                <w:webHidden/>
              </w:rPr>
              <w:fldChar w:fldCharType="begin"/>
            </w:r>
            <w:r w:rsidR="00B450A0">
              <w:rPr>
                <w:noProof/>
                <w:webHidden/>
              </w:rPr>
              <w:instrText xml:space="preserve"> PAGEREF _Toc139976511 \h </w:instrText>
            </w:r>
            <w:r w:rsidR="00B450A0">
              <w:rPr>
                <w:noProof/>
                <w:webHidden/>
              </w:rPr>
            </w:r>
            <w:r w:rsidR="00B450A0">
              <w:rPr>
                <w:noProof/>
                <w:webHidden/>
              </w:rPr>
              <w:fldChar w:fldCharType="separate"/>
            </w:r>
            <w:r w:rsidR="00B450A0">
              <w:rPr>
                <w:noProof/>
                <w:webHidden/>
              </w:rPr>
              <w:t>97</w:t>
            </w:r>
            <w:r w:rsidR="00B450A0">
              <w:rPr>
                <w:noProof/>
                <w:webHidden/>
              </w:rPr>
              <w:fldChar w:fldCharType="end"/>
            </w:r>
          </w:hyperlink>
        </w:p>
        <w:p w14:paraId="3E027C5F" w14:textId="362F6E60" w:rsidR="00B450A0" w:rsidRDefault="00BE3D97">
          <w:pPr>
            <w:pStyle w:val="TOC2"/>
            <w:rPr>
              <w:rFonts w:asciiTheme="minorHAnsi" w:eastAsiaTheme="minorEastAsia" w:hAnsiTheme="minorHAnsi"/>
              <w:noProof/>
              <w:sz w:val="22"/>
              <w:lang w:val="en-CA" w:eastAsia="en-CA"/>
            </w:rPr>
          </w:pPr>
          <w:hyperlink w:anchor="_Toc139976512" w:history="1">
            <w:r w:rsidR="00B450A0" w:rsidRPr="00225237">
              <w:rPr>
                <w:rStyle w:val="Hyperlink"/>
                <w:noProof/>
              </w:rPr>
              <w:t>E.6 Comment éviter le capacitisme occasionnel</w:t>
            </w:r>
            <w:r w:rsidR="00B450A0">
              <w:rPr>
                <w:noProof/>
                <w:webHidden/>
              </w:rPr>
              <w:tab/>
            </w:r>
            <w:r w:rsidR="00B450A0">
              <w:rPr>
                <w:noProof/>
                <w:webHidden/>
              </w:rPr>
              <w:fldChar w:fldCharType="begin"/>
            </w:r>
            <w:r w:rsidR="00B450A0">
              <w:rPr>
                <w:noProof/>
                <w:webHidden/>
              </w:rPr>
              <w:instrText xml:space="preserve"> PAGEREF _Toc139976512 \h </w:instrText>
            </w:r>
            <w:r w:rsidR="00B450A0">
              <w:rPr>
                <w:noProof/>
                <w:webHidden/>
              </w:rPr>
            </w:r>
            <w:r w:rsidR="00B450A0">
              <w:rPr>
                <w:noProof/>
                <w:webHidden/>
              </w:rPr>
              <w:fldChar w:fldCharType="separate"/>
            </w:r>
            <w:r w:rsidR="00B450A0">
              <w:rPr>
                <w:noProof/>
                <w:webHidden/>
              </w:rPr>
              <w:t>97</w:t>
            </w:r>
            <w:r w:rsidR="00B450A0">
              <w:rPr>
                <w:noProof/>
                <w:webHidden/>
              </w:rPr>
              <w:fldChar w:fldCharType="end"/>
            </w:r>
          </w:hyperlink>
        </w:p>
        <w:p w14:paraId="006A1F82" w14:textId="17BE93AE" w:rsidR="00B450A0" w:rsidRDefault="00BE3D97">
          <w:pPr>
            <w:pStyle w:val="TOC1"/>
            <w:rPr>
              <w:rFonts w:asciiTheme="minorHAnsi" w:eastAsiaTheme="minorEastAsia" w:hAnsiTheme="minorHAnsi"/>
              <w:noProof/>
              <w:sz w:val="22"/>
              <w:lang w:val="en-CA" w:eastAsia="en-CA"/>
            </w:rPr>
          </w:pPr>
          <w:hyperlink w:anchor="_Toc139976513" w:history="1">
            <w:r w:rsidR="00B450A0" w:rsidRPr="00225237">
              <w:rPr>
                <w:rStyle w:val="Hyperlink"/>
                <w:noProof/>
              </w:rPr>
              <w:t>Annexe F (à titre informatif)</w:t>
            </w:r>
            <w:r w:rsidR="00B450A0">
              <w:rPr>
                <w:noProof/>
                <w:webHidden/>
              </w:rPr>
              <w:tab/>
            </w:r>
            <w:r w:rsidR="00B450A0">
              <w:rPr>
                <w:noProof/>
                <w:webHidden/>
              </w:rPr>
              <w:fldChar w:fldCharType="begin"/>
            </w:r>
            <w:r w:rsidR="00B450A0">
              <w:rPr>
                <w:noProof/>
                <w:webHidden/>
              </w:rPr>
              <w:instrText xml:space="preserve"> PAGEREF _Toc139976513 \h </w:instrText>
            </w:r>
            <w:r w:rsidR="00B450A0">
              <w:rPr>
                <w:noProof/>
                <w:webHidden/>
              </w:rPr>
            </w:r>
            <w:r w:rsidR="00B450A0">
              <w:rPr>
                <w:noProof/>
                <w:webHidden/>
              </w:rPr>
              <w:fldChar w:fldCharType="separate"/>
            </w:r>
            <w:r w:rsidR="00B450A0">
              <w:rPr>
                <w:noProof/>
                <w:webHidden/>
              </w:rPr>
              <w:t>99</w:t>
            </w:r>
            <w:r w:rsidR="00B450A0">
              <w:rPr>
                <w:noProof/>
                <w:webHidden/>
              </w:rPr>
              <w:fldChar w:fldCharType="end"/>
            </w:r>
          </w:hyperlink>
        </w:p>
        <w:p w14:paraId="02476D49" w14:textId="17061265" w:rsidR="00B450A0" w:rsidRDefault="00BE3D97">
          <w:pPr>
            <w:pStyle w:val="TOC2"/>
            <w:rPr>
              <w:rFonts w:asciiTheme="minorHAnsi" w:eastAsiaTheme="minorEastAsia" w:hAnsiTheme="minorHAnsi"/>
              <w:noProof/>
              <w:sz w:val="22"/>
              <w:lang w:val="en-CA" w:eastAsia="en-CA"/>
            </w:rPr>
          </w:pPr>
          <w:hyperlink w:anchor="_Toc139976514" w:history="1">
            <w:r w:rsidR="00B450A0" w:rsidRPr="00225237">
              <w:rPr>
                <w:rStyle w:val="Hyperlink"/>
                <w:noProof/>
              </w:rPr>
              <w:t>F.1 Politiques d’accessibilité autonomes</w:t>
            </w:r>
            <w:r w:rsidR="00B450A0">
              <w:rPr>
                <w:noProof/>
                <w:webHidden/>
              </w:rPr>
              <w:tab/>
            </w:r>
            <w:r w:rsidR="00B450A0">
              <w:rPr>
                <w:noProof/>
                <w:webHidden/>
              </w:rPr>
              <w:fldChar w:fldCharType="begin"/>
            </w:r>
            <w:r w:rsidR="00B450A0">
              <w:rPr>
                <w:noProof/>
                <w:webHidden/>
              </w:rPr>
              <w:instrText xml:space="preserve"> PAGEREF _Toc139976514 \h </w:instrText>
            </w:r>
            <w:r w:rsidR="00B450A0">
              <w:rPr>
                <w:noProof/>
                <w:webHidden/>
              </w:rPr>
            </w:r>
            <w:r w:rsidR="00B450A0">
              <w:rPr>
                <w:noProof/>
                <w:webHidden/>
              </w:rPr>
              <w:fldChar w:fldCharType="separate"/>
            </w:r>
            <w:r w:rsidR="00B450A0">
              <w:rPr>
                <w:noProof/>
                <w:webHidden/>
              </w:rPr>
              <w:t>99</w:t>
            </w:r>
            <w:r w:rsidR="00B450A0">
              <w:rPr>
                <w:noProof/>
                <w:webHidden/>
              </w:rPr>
              <w:fldChar w:fldCharType="end"/>
            </w:r>
          </w:hyperlink>
        </w:p>
        <w:p w14:paraId="09383FB3" w14:textId="18FA1752" w:rsidR="00B450A0" w:rsidRDefault="00BE3D97">
          <w:pPr>
            <w:pStyle w:val="TOC2"/>
            <w:rPr>
              <w:rFonts w:asciiTheme="minorHAnsi" w:eastAsiaTheme="minorEastAsia" w:hAnsiTheme="minorHAnsi"/>
              <w:noProof/>
              <w:sz w:val="22"/>
              <w:lang w:val="en-CA" w:eastAsia="en-CA"/>
            </w:rPr>
          </w:pPr>
          <w:hyperlink w:anchor="_Toc139976515" w:history="1">
            <w:r w:rsidR="00B450A0" w:rsidRPr="00225237">
              <w:rPr>
                <w:rStyle w:val="Hyperlink"/>
                <w:noProof/>
              </w:rPr>
              <w:t>F.2 Éléments d’accessibilité intégrés dans les politiques actuelles</w:t>
            </w:r>
            <w:r w:rsidR="00B450A0">
              <w:rPr>
                <w:noProof/>
                <w:webHidden/>
              </w:rPr>
              <w:tab/>
            </w:r>
            <w:r w:rsidR="00B450A0">
              <w:rPr>
                <w:noProof/>
                <w:webHidden/>
              </w:rPr>
              <w:fldChar w:fldCharType="begin"/>
            </w:r>
            <w:r w:rsidR="00B450A0">
              <w:rPr>
                <w:noProof/>
                <w:webHidden/>
              </w:rPr>
              <w:instrText xml:space="preserve"> PAGEREF _Toc139976515 \h </w:instrText>
            </w:r>
            <w:r w:rsidR="00B450A0">
              <w:rPr>
                <w:noProof/>
                <w:webHidden/>
              </w:rPr>
            </w:r>
            <w:r w:rsidR="00B450A0">
              <w:rPr>
                <w:noProof/>
                <w:webHidden/>
              </w:rPr>
              <w:fldChar w:fldCharType="separate"/>
            </w:r>
            <w:r w:rsidR="00B450A0">
              <w:rPr>
                <w:noProof/>
                <w:webHidden/>
              </w:rPr>
              <w:t>99</w:t>
            </w:r>
            <w:r w:rsidR="00B450A0">
              <w:rPr>
                <w:noProof/>
                <w:webHidden/>
              </w:rPr>
              <w:fldChar w:fldCharType="end"/>
            </w:r>
          </w:hyperlink>
        </w:p>
        <w:p w14:paraId="7A3B0CCB" w14:textId="4DF05B27" w:rsidR="00272496" w:rsidRPr="0032785E" w:rsidRDefault="00E72A04" w:rsidP="000C0CDB">
          <w:pPr>
            <w:rPr>
              <w:sz w:val="24"/>
            </w:rPr>
          </w:pPr>
          <w:r w:rsidRPr="00B73FC3">
            <w:rPr>
              <w:b/>
            </w:rPr>
            <w:fldChar w:fldCharType="end"/>
          </w:r>
        </w:p>
      </w:sdtContent>
    </w:sdt>
    <w:p w14:paraId="599A4D63" w14:textId="77777777" w:rsidR="00272496" w:rsidRDefault="00272496">
      <w:pPr>
        <w:rPr>
          <w:sz w:val="24"/>
          <w:szCs w:val="24"/>
        </w:rPr>
      </w:pPr>
      <w:r>
        <w:br w:type="page"/>
      </w:r>
    </w:p>
    <w:p w14:paraId="650A8D0E" w14:textId="18CC349D" w:rsidR="00F71D2E" w:rsidRPr="001268B8" w:rsidRDefault="00F71D2E" w:rsidP="0032785E">
      <w:pPr>
        <w:pStyle w:val="Heading1"/>
        <w:spacing w:before="600"/>
      </w:pPr>
      <w:bookmarkStart w:id="4" w:name="_Toc115084260"/>
      <w:bookmarkStart w:id="5" w:name="_Toc115265578"/>
      <w:bookmarkStart w:id="6" w:name="_Toc121406232"/>
      <w:bookmarkStart w:id="7" w:name="_Toc127519294"/>
      <w:bookmarkStart w:id="8" w:name="_Toc139976418"/>
      <w:bookmarkEnd w:id="4"/>
      <w:bookmarkEnd w:id="5"/>
      <w:r>
        <w:lastRenderedPageBreak/>
        <w:t>Préface</w:t>
      </w:r>
      <w:bookmarkEnd w:id="0"/>
      <w:bookmarkEnd w:id="3"/>
      <w:bookmarkEnd w:id="6"/>
      <w:bookmarkEnd w:id="7"/>
      <w:bookmarkEnd w:id="8"/>
    </w:p>
    <w:p w14:paraId="60D24F54" w14:textId="5C550029" w:rsidR="00F71D2E" w:rsidRPr="00FB2A4F" w:rsidRDefault="00F71D2E" w:rsidP="00F71D2E">
      <w:r>
        <w:t xml:space="preserve">Il s’agit de la première édition de la </w:t>
      </w:r>
      <w:r w:rsidR="003D571A">
        <w:t>N</w:t>
      </w:r>
      <w:r>
        <w:t xml:space="preserve">orme </w:t>
      </w:r>
      <w:r w:rsidR="009A5C26">
        <w:t>sur l</w:t>
      </w:r>
      <w:r>
        <w:t>’emploi ASC 1.1.</w:t>
      </w:r>
    </w:p>
    <w:p w14:paraId="7F3A279F" w14:textId="77777777" w:rsidR="00F71D2E" w:rsidRPr="001268B8" w:rsidRDefault="00F71D2E" w:rsidP="00F71D2E">
      <w:pPr>
        <w:rPr>
          <w:rFonts w:ascii="Verdana" w:hAnsi="Verdana"/>
          <w:sz w:val="24"/>
        </w:rPr>
      </w:pPr>
      <w:r>
        <w:t>La présente norme vise à s’harmoniser avec d’autres normes pertinentes, notamment la suivante :</w:t>
      </w:r>
    </w:p>
    <w:p w14:paraId="750F045B" w14:textId="77777777" w:rsidR="00F71D2E" w:rsidRPr="001268B8" w:rsidRDefault="00F71D2E" w:rsidP="001268B8">
      <w:pPr>
        <w:numPr>
          <w:ilvl w:val="0"/>
          <w:numId w:val="119"/>
        </w:numPr>
      </w:pPr>
      <w:r>
        <w:t>Système de gestion d’incapacité au travail (CSA Z1011)</w:t>
      </w:r>
    </w:p>
    <w:p w14:paraId="61F0BFE1" w14:textId="7D2C0AB2" w:rsidR="00F71D2E" w:rsidRPr="001268B8" w:rsidRDefault="00F71D2E" w:rsidP="220418F7">
      <w:pPr>
        <w:rPr>
          <w:rFonts w:ascii="Verdana" w:hAnsi="Verdana"/>
          <w:sz w:val="24"/>
          <w:szCs w:val="24"/>
        </w:rPr>
      </w:pPr>
      <w:r>
        <w:t>Remarque : La présente norme est également destinée à s’harmoniser avec le cadre de planification de l’accessibilité</w:t>
      </w:r>
      <w:r w:rsidRPr="00580C2C">
        <w:t xml:space="preserve">. </w:t>
      </w:r>
      <w:r w:rsidR="00580C2C">
        <w:t>Il</w:t>
      </w:r>
      <w:r w:rsidRPr="00580C2C">
        <w:t xml:space="preserve"> a été élaboré par </w:t>
      </w:r>
      <w:r>
        <w:t>le bureau du commissaire à l’accessibilité à partir des codes des droits de la personne et de la législation en matière d’emploi, notamment ce qui suit :</w:t>
      </w:r>
    </w:p>
    <w:p w14:paraId="6BFE06C8" w14:textId="77777777" w:rsidR="00F71D2E" w:rsidRPr="001268B8" w:rsidRDefault="00F71D2E" w:rsidP="001268B8">
      <w:pPr>
        <w:numPr>
          <w:ilvl w:val="0"/>
          <w:numId w:val="103"/>
        </w:numPr>
      </w:pPr>
      <w:r>
        <w:rPr>
          <w:i/>
          <w:iCs/>
        </w:rPr>
        <w:t>Loi canadienne sur l’accessibilité</w:t>
      </w:r>
    </w:p>
    <w:p w14:paraId="0B572404" w14:textId="77777777" w:rsidR="00F71D2E" w:rsidRPr="001268B8" w:rsidRDefault="00F71D2E" w:rsidP="001268B8">
      <w:pPr>
        <w:numPr>
          <w:ilvl w:val="0"/>
          <w:numId w:val="6"/>
        </w:numPr>
      </w:pPr>
      <w:r>
        <w:rPr>
          <w:i/>
          <w:iCs/>
        </w:rPr>
        <w:t>Code canadien du travail</w:t>
      </w:r>
    </w:p>
    <w:p w14:paraId="290D5C96" w14:textId="77777777" w:rsidR="00F71D2E" w:rsidRPr="001268B8" w:rsidRDefault="00F71D2E" w:rsidP="001268B8">
      <w:pPr>
        <w:numPr>
          <w:ilvl w:val="0"/>
          <w:numId w:val="6"/>
        </w:numPr>
      </w:pPr>
      <w:r>
        <w:rPr>
          <w:i/>
          <w:iCs/>
        </w:rPr>
        <w:t>Loi canadienne sur les droits de la personne</w:t>
      </w:r>
    </w:p>
    <w:p w14:paraId="00A5A3A3" w14:textId="77777777" w:rsidR="00F71D2E" w:rsidRPr="001268B8" w:rsidRDefault="00F71D2E" w:rsidP="001268B8">
      <w:pPr>
        <w:numPr>
          <w:ilvl w:val="0"/>
          <w:numId w:val="6"/>
        </w:numPr>
      </w:pPr>
      <w:r>
        <w:rPr>
          <w:i/>
          <w:iCs/>
        </w:rPr>
        <w:t>Loi sur l’équité en matière d’emploi</w:t>
      </w:r>
    </w:p>
    <w:p w14:paraId="6D836015" w14:textId="72ED6EF5" w:rsidR="00F71D2E" w:rsidRPr="001268B8" w:rsidRDefault="00F71D2E" w:rsidP="00F71D2E">
      <w:pPr>
        <w:rPr>
          <w:rFonts w:ascii="Verdana" w:hAnsi="Verdana"/>
          <w:sz w:val="24"/>
        </w:rPr>
      </w:pPr>
      <w:r>
        <w:t>La présente norme précise les exigences relatives à une approche documentée et systématique de l’élaboration, de la mise en œuvre et du maintien de lieux de travail accessibles et inclusifs, et fournit des renseignements complémentaires aux annexes (A à F).</w:t>
      </w:r>
    </w:p>
    <w:p w14:paraId="6409E47D" w14:textId="219C9C4A" w:rsidR="00F71D2E" w:rsidRPr="00FB2A4F" w:rsidRDefault="00111673" w:rsidP="00F71D2E">
      <w:r>
        <w:t xml:space="preserve">Normes d’accessibilité Canada s’inspire des termes utilisés dans la </w:t>
      </w:r>
      <w:r>
        <w:rPr>
          <w:i/>
          <w:iCs/>
        </w:rPr>
        <w:t>Loi canadienne sur l’accessibilité</w:t>
      </w:r>
      <w:r>
        <w:t xml:space="preserve"> et dans la </w:t>
      </w:r>
      <w:r>
        <w:rPr>
          <w:i/>
          <w:iCs/>
        </w:rPr>
        <w:t>Convention relative aux droits des personnes handicapées des Nations Unies</w:t>
      </w:r>
      <w:r>
        <w:t xml:space="preserve"> en employant un langage axé d’abord sur la personne (voir la définition du langage centré sur la personne à </w:t>
      </w:r>
      <w:hyperlink w:anchor="Clause4" w:history="1">
        <w:r w:rsidRPr="00871F5D">
          <w:rPr>
            <w:rStyle w:val="Hyperlink"/>
          </w:rPr>
          <w:t>l’article 4</w:t>
        </w:r>
      </w:hyperlink>
      <w:r>
        <w:t>). Il est essentiel de choisir avec soin les termes utilisés pour désigner un groupe de personnes. L’utilisation appropriée du langage traduit le respect, la dignité et la valeur, et s’éloigne de l’étiquetage, des stéréotypes et de la discrimination.</w:t>
      </w:r>
    </w:p>
    <w:p w14:paraId="6A8F7323" w14:textId="68E84F72" w:rsidR="00F71D2E" w:rsidRPr="00BF6A23" w:rsidRDefault="006B7BF0" w:rsidP="00F71D2E">
      <w:pPr>
        <w:rPr>
          <w:rFonts w:ascii="Verdana" w:hAnsi="Verdana"/>
          <w:sz w:val="24"/>
        </w:rPr>
      </w:pPr>
      <w:r>
        <w:t xml:space="preserve">Cette norme est axée sur les identités intersectionnelles au sein desquelles est vécu le handicap. Elle tient compte du fait que le vécu de toute personne vivant avec un handicap est unique, et qu’il ne reflète pas celui des autres personnes ayant le même handicap ou des personnes </w:t>
      </w:r>
      <w:r w:rsidR="005D52BF">
        <w:t>en situation de handicap</w:t>
      </w:r>
      <w:r>
        <w:t xml:space="preserve"> dans leur ensemble. Conformément au principe de l’expérience intersectionnelle, la présente norme fournit de multiples </w:t>
      </w:r>
      <w:r>
        <w:lastRenderedPageBreak/>
        <w:t>formats de communication et de langage que les personnes en situation de handicap utilisent pour interagir avec le monde et les autres personnes. En outre, la présente norme adopte une approche fondée sur l’équité, de sorte qu’un type ou un sous-type de handicap n’a pas préséance sur un autre.</w:t>
      </w:r>
    </w:p>
    <w:p w14:paraId="1C40FCDA" w14:textId="195B1BC4" w:rsidR="00F71D2E" w:rsidRPr="001268B8" w:rsidRDefault="00F71D2E" w:rsidP="00F71D2E">
      <w:pPr>
        <w:rPr>
          <w:rFonts w:ascii="Verdana" w:hAnsi="Verdana"/>
          <w:sz w:val="24"/>
        </w:rPr>
      </w:pPr>
      <w:r>
        <w:t>Cette norme volontaire peut être utilisée pour l’évaluation de la conformité.</w:t>
      </w:r>
    </w:p>
    <w:p w14:paraId="4DDE2DA7" w14:textId="78A2B75B" w:rsidR="00FF313C" w:rsidRPr="00FB2A4F" w:rsidRDefault="00F71D2E" w:rsidP="00B73FC3">
      <w:pPr>
        <w:spacing w:after="0"/>
        <w:rPr>
          <w:rFonts w:cs="Arial"/>
          <w:szCs w:val="28"/>
        </w:rPr>
      </w:pPr>
      <w:r>
        <w:t xml:space="preserve">L’élaboration de cette norme a été entreprise par Normes d’accessibilité Canada. Le contenu a été préparé par le </w:t>
      </w:r>
      <w:r w:rsidR="005E60C2">
        <w:t>c</w:t>
      </w:r>
      <w:r>
        <w:t xml:space="preserve">omité technique sur l’emploi constitué par </w:t>
      </w:r>
      <w:r w:rsidR="009A5C26">
        <w:t>Normes d’accessibilité Canada</w:t>
      </w:r>
      <w:r>
        <w:t xml:space="preserve">, sous l’autorité de la direction de </w:t>
      </w:r>
      <w:r w:rsidR="009A5C26">
        <w:t>Normes d’accessibilité Canada</w:t>
      </w:r>
      <w:r>
        <w:t xml:space="preserve">, et a été officiellement approuvé par le </w:t>
      </w:r>
      <w:r w:rsidR="0088224C">
        <w:t>c</w:t>
      </w:r>
      <w:r>
        <w:t>omité technique.</w:t>
      </w:r>
    </w:p>
    <w:p w14:paraId="684DA49D" w14:textId="5B662ECC" w:rsidR="00F71D2E" w:rsidRPr="00B73FC3" w:rsidRDefault="00F71D2E" w:rsidP="00B73FC3">
      <w:pPr>
        <w:pStyle w:val="NotesHeading"/>
        <w:spacing w:before="240" w:after="240"/>
        <w:rPr>
          <w:b w:val="0"/>
          <w:bCs/>
        </w:rPr>
      </w:pPr>
      <w:bookmarkStart w:id="9" w:name="_Toc99308077"/>
      <w:bookmarkStart w:id="10" w:name="_Toc107986291"/>
      <w:r>
        <w:rPr>
          <w:rFonts w:ascii="Arial" w:hAnsi="Arial"/>
          <w:b w:val="0"/>
          <w:sz w:val="28"/>
        </w:rPr>
        <w:t>Remarques</w:t>
      </w:r>
      <w:bookmarkEnd w:id="9"/>
      <w:bookmarkEnd w:id="10"/>
      <w:r>
        <w:t> </w:t>
      </w:r>
      <w:r>
        <w:rPr>
          <w:rFonts w:ascii="Arial" w:hAnsi="Arial"/>
          <w:b w:val="0"/>
          <w:sz w:val="28"/>
        </w:rPr>
        <w:t>:</w:t>
      </w:r>
    </w:p>
    <w:p w14:paraId="05B108A9" w14:textId="41FCBE0C" w:rsidR="00F71D2E" w:rsidRPr="001268B8" w:rsidRDefault="00F71D2E" w:rsidP="00B73FC3">
      <w:pPr>
        <w:pStyle w:val="ListParagraph"/>
        <w:numPr>
          <w:ilvl w:val="0"/>
          <w:numId w:val="7"/>
        </w:numPr>
        <w:spacing w:after="0"/>
      </w:pPr>
      <w:r>
        <w:t>La présente norme a été élaborée par consensus, qui est défini comme un accord substantiel qui sous-entend bien plus qu’une simple majorité, mais pas nécessairement l’unanimité. Conformément à cette définition, un membre peut figurer sur la liste des comités techniques sans pour autant être en accord complet avec tous les articles de la présente norme.</w:t>
      </w:r>
    </w:p>
    <w:p w14:paraId="73A5E4E7" w14:textId="77777777" w:rsidR="00F71D2E" w:rsidRPr="001268B8" w:rsidRDefault="00F71D2E" w:rsidP="00B73FC3">
      <w:pPr>
        <w:numPr>
          <w:ilvl w:val="0"/>
          <w:numId w:val="7"/>
        </w:numPr>
        <w:spacing w:after="0"/>
      </w:pPr>
      <w:r>
        <w:t>Cette norme fait l’objet d’un examen périodique, et les suggestions d’amélioration seront transmises au comité technique approprié.</w:t>
      </w:r>
    </w:p>
    <w:p w14:paraId="3E4B63E2" w14:textId="77777777" w:rsidR="00F71D2E" w:rsidRPr="00FB2A4F" w:rsidRDefault="00F71D2E">
      <w:r>
        <w:br w:type="page"/>
      </w:r>
    </w:p>
    <w:p w14:paraId="6D43B994" w14:textId="03474578" w:rsidR="00F71D2E" w:rsidRPr="001268B8" w:rsidRDefault="00F71D2E" w:rsidP="001268B8">
      <w:pPr>
        <w:pStyle w:val="ClauseHeadingLVL1"/>
      </w:pPr>
      <w:bookmarkStart w:id="11" w:name="_Toc99308078"/>
      <w:bookmarkStart w:id="12" w:name="_Toc107986292"/>
      <w:bookmarkStart w:id="13" w:name="_Toc121406233"/>
      <w:bookmarkStart w:id="14" w:name="_Toc127519295"/>
      <w:bookmarkStart w:id="15" w:name="_Toc139976419"/>
      <w:r>
        <w:lastRenderedPageBreak/>
        <w:t>Introduction</w:t>
      </w:r>
      <w:bookmarkEnd w:id="11"/>
      <w:bookmarkEnd w:id="12"/>
      <w:bookmarkEnd w:id="13"/>
      <w:bookmarkEnd w:id="14"/>
      <w:bookmarkEnd w:id="15"/>
    </w:p>
    <w:p w14:paraId="5A3352DB" w14:textId="797E77BE" w:rsidR="00F71D2E" w:rsidRPr="001268B8" w:rsidRDefault="00F71D2E" w:rsidP="00F71D2E">
      <w:pPr>
        <w:rPr>
          <w:vanish/>
          <w:specVanish/>
        </w:rPr>
      </w:pPr>
      <w:r>
        <w:t>Cette norme envisage un environnement de travail accessible, inclusif, exempt d’obstacle</w:t>
      </w:r>
      <w:r w:rsidR="00D0169B">
        <w:t>s</w:t>
      </w:r>
      <w:r>
        <w:t xml:space="preserve"> et sans discrimination pour tous les travailleurs, quel que soit leur vécu du handicap. Pour concrétiser cette vision, la présente norme montre la valeur d’une combinaison d’approches systémiques et d’approches centrées sur la personne.</w:t>
      </w:r>
    </w:p>
    <w:p w14:paraId="0C9C8369" w14:textId="79CE81C4" w:rsidR="00BD3FFD" w:rsidRDefault="00DA16B8" w:rsidP="00F71D2E">
      <w:pPr>
        <w:rPr>
          <w:rFonts w:cs="Arial"/>
          <w:szCs w:val="28"/>
        </w:rPr>
      </w:pPr>
      <w:r>
        <w:t xml:space="preserve"> Au cours de leur cheminement professionnel, les personnes </w:t>
      </w:r>
      <w:r w:rsidR="00176184">
        <w:t xml:space="preserve">en situation de </w:t>
      </w:r>
      <w:r>
        <w:t>handicap rencontrent de nombreux obstacles à l’accessibilité et à l’inclusion dans l’environnement de travail. Ces obstacles comprennent notamment les suivants :</w:t>
      </w:r>
    </w:p>
    <w:p w14:paraId="3E251B1C" w14:textId="077BCE6E" w:rsidR="00BD3FFD" w:rsidRDefault="00F71D2E" w:rsidP="00BD3FFD">
      <w:pPr>
        <w:pStyle w:val="ListParagraph"/>
        <w:numPr>
          <w:ilvl w:val="0"/>
          <w:numId w:val="163"/>
        </w:numPr>
        <w:rPr>
          <w:rFonts w:cs="Arial"/>
          <w:szCs w:val="28"/>
        </w:rPr>
      </w:pPr>
      <w:proofErr w:type="gramStart"/>
      <w:r>
        <w:t>les</w:t>
      </w:r>
      <w:proofErr w:type="gramEnd"/>
      <w:r>
        <w:t xml:space="preserve"> obstacles temporaires (obstacles à l’accès à l’environnement de travail);</w:t>
      </w:r>
    </w:p>
    <w:p w14:paraId="4A8E30FD" w14:textId="422593F1" w:rsidR="00BD3FFD" w:rsidRDefault="00F71D2E" w:rsidP="00BD3FFD">
      <w:pPr>
        <w:pStyle w:val="ListParagraph"/>
        <w:numPr>
          <w:ilvl w:val="0"/>
          <w:numId w:val="163"/>
        </w:numPr>
        <w:rPr>
          <w:rFonts w:cs="Arial"/>
          <w:szCs w:val="28"/>
        </w:rPr>
      </w:pPr>
      <w:proofErr w:type="gramStart"/>
      <w:r>
        <w:t>les</w:t>
      </w:r>
      <w:proofErr w:type="gramEnd"/>
      <w:r>
        <w:t xml:space="preserve"> obstacles comportementaux (différence de traitement et discrimination dans l’environnement de travail);</w:t>
      </w:r>
    </w:p>
    <w:p w14:paraId="54D26908" w14:textId="6113E539" w:rsidR="00BD3FFD" w:rsidRDefault="00F71D2E" w:rsidP="00BD3FFD">
      <w:pPr>
        <w:pStyle w:val="ListParagraph"/>
        <w:numPr>
          <w:ilvl w:val="0"/>
          <w:numId w:val="163"/>
        </w:numPr>
        <w:rPr>
          <w:rFonts w:cs="Arial"/>
          <w:szCs w:val="28"/>
        </w:rPr>
      </w:pPr>
      <w:proofErr w:type="gramStart"/>
      <w:r>
        <w:t>les</w:t>
      </w:r>
      <w:proofErr w:type="gramEnd"/>
      <w:r>
        <w:t xml:space="preserve"> obstacles environnementaux (obstacles présents dans l’environnement de travail);</w:t>
      </w:r>
    </w:p>
    <w:p w14:paraId="7DFE9191" w14:textId="4FBCCCAA" w:rsidR="00F71D2E" w:rsidRPr="00BF6A23" w:rsidRDefault="00F71D2E" w:rsidP="001268B8">
      <w:pPr>
        <w:pStyle w:val="ListParagraph"/>
        <w:numPr>
          <w:ilvl w:val="0"/>
          <w:numId w:val="163"/>
        </w:numPr>
      </w:pPr>
      <w:proofErr w:type="gramStart"/>
      <w:r>
        <w:t>la</w:t>
      </w:r>
      <w:proofErr w:type="gramEnd"/>
      <w:r>
        <w:t xml:space="preserve"> garantie de la sécurité de l’environnement de travail pour tous les travailleurs.</w:t>
      </w:r>
    </w:p>
    <w:p w14:paraId="33E8FA9B" w14:textId="490EA7FE" w:rsidR="007506BB" w:rsidRPr="00FB2A4F" w:rsidRDefault="00C9572F" w:rsidP="00F71D2E">
      <w:r>
        <w:t xml:space="preserve">Plusieurs facteurs sociaux, environnementaux et individuels influencent les expériences des personnes </w:t>
      </w:r>
      <w:r w:rsidR="00176184">
        <w:t>en situation de handicap</w:t>
      </w:r>
      <w:r>
        <w:t xml:space="preserve"> aux différents stades du cycle de vie de l’emploi. Ces facteurs comprennent notamment les suivants :</w:t>
      </w:r>
    </w:p>
    <w:p w14:paraId="41A4D180" w14:textId="0D99B5CA" w:rsidR="007506BB" w:rsidRPr="00FB2A4F" w:rsidRDefault="00F71D2E" w:rsidP="00FB2A4F">
      <w:pPr>
        <w:pStyle w:val="ListParagraph"/>
        <w:numPr>
          <w:ilvl w:val="0"/>
          <w:numId w:val="152"/>
        </w:numPr>
        <w:rPr>
          <w:rFonts w:cs="Arial"/>
          <w:szCs w:val="28"/>
        </w:rPr>
      </w:pPr>
      <w:proofErr w:type="gramStart"/>
      <w:r>
        <w:t>la</w:t>
      </w:r>
      <w:proofErr w:type="gramEnd"/>
      <w:r>
        <w:t xml:space="preserve"> nature du vécu du handicap;</w:t>
      </w:r>
    </w:p>
    <w:p w14:paraId="5F4E5484" w14:textId="5CDFCDDD" w:rsidR="007506BB" w:rsidRPr="00FB2A4F" w:rsidRDefault="00F71D2E" w:rsidP="00FB2A4F">
      <w:pPr>
        <w:pStyle w:val="ListParagraph"/>
        <w:numPr>
          <w:ilvl w:val="0"/>
          <w:numId w:val="152"/>
        </w:numPr>
        <w:rPr>
          <w:rFonts w:cs="Arial"/>
          <w:szCs w:val="28"/>
        </w:rPr>
      </w:pPr>
      <w:proofErr w:type="gramStart"/>
      <w:r>
        <w:t>l’âge</w:t>
      </w:r>
      <w:proofErr w:type="gramEnd"/>
      <w:r>
        <w:t xml:space="preserve"> de l’apparition du handicap;</w:t>
      </w:r>
    </w:p>
    <w:p w14:paraId="25948A35" w14:textId="10E97C11" w:rsidR="007506BB" w:rsidRPr="00FB2A4F" w:rsidRDefault="00F71D2E" w:rsidP="00FB2A4F">
      <w:pPr>
        <w:pStyle w:val="ListParagraph"/>
        <w:numPr>
          <w:ilvl w:val="0"/>
          <w:numId w:val="152"/>
        </w:numPr>
        <w:rPr>
          <w:rFonts w:cs="Arial"/>
          <w:szCs w:val="28"/>
        </w:rPr>
      </w:pPr>
      <w:proofErr w:type="gramStart"/>
      <w:r>
        <w:t>l’identité</w:t>
      </w:r>
      <w:proofErr w:type="gramEnd"/>
      <w:r>
        <w:t xml:space="preserve"> intersectionnelle;</w:t>
      </w:r>
    </w:p>
    <w:p w14:paraId="28BE4957" w14:textId="6849576A" w:rsidR="007506BB" w:rsidRPr="00FB2A4F" w:rsidRDefault="00F71D2E" w:rsidP="00FB2A4F">
      <w:pPr>
        <w:pStyle w:val="ListParagraph"/>
        <w:numPr>
          <w:ilvl w:val="0"/>
          <w:numId w:val="152"/>
        </w:numPr>
        <w:rPr>
          <w:rFonts w:cs="Arial"/>
          <w:szCs w:val="28"/>
        </w:rPr>
      </w:pPr>
      <w:proofErr w:type="gramStart"/>
      <w:r>
        <w:t>la</w:t>
      </w:r>
      <w:proofErr w:type="gramEnd"/>
      <w:r>
        <w:t xml:space="preserve"> taille de l’employeur;</w:t>
      </w:r>
    </w:p>
    <w:p w14:paraId="3B1C33BE" w14:textId="60AB6309" w:rsidR="007506BB" w:rsidRPr="00FB2A4F" w:rsidRDefault="00F71D2E" w:rsidP="00FB2A4F">
      <w:pPr>
        <w:pStyle w:val="ListParagraph"/>
        <w:numPr>
          <w:ilvl w:val="0"/>
          <w:numId w:val="152"/>
        </w:numPr>
        <w:rPr>
          <w:rFonts w:cs="Arial"/>
          <w:szCs w:val="28"/>
        </w:rPr>
      </w:pPr>
      <w:proofErr w:type="gramStart"/>
      <w:r>
        <w:t>le</w:t>
      </w:r>
      <w:proofErr w:type="gramEnd"/>
      <w:r>
        <w:t xml:space="preserve"> type de lieu de travail;</w:t>
      </w:r>
    </w:p>
    <w:p w14:paraId="2761287C" w14:textId="57285DB2" w:rsidR="007506BB" w:rsidRPr="00FB2A4F" w:rsidRDefault="00F71D2E" w:rsidP="00FB2A4F">
      <w:pPr>
        <w:pStyle w:val="ListParagraph"/>
        <w:numPr>
          <w:ilvl w:val="0"/>
          <w:numId w:val="152"/>
        </w:numPr>
        <w:rPr>
          <w:rFonts w:cs="Arial"/>
          <w:szCs w:val="28"/>
        </w:rPr>
      </w:pPr>
      <w:proofErr w:type="gramStart"/>
      <w:r>
        <w:t>le</w:t>
      </w:r>
      <w:proofErr w:type="gramEnd"/>
      <w:r>
        <w:t xml:space="preserve"> type de travail;</w:t>
      </w:r>
    </w:p>
    <w:p w14:paraId="2A236B1A" w14:textId="429F57F8" w:rsidR="00F71D2E" w:rsidRPr="003204CC" w:rsidRDefault="00F71D2E" w:rsidP="00FB2A4F">
      <w:pPr>
        <w:pStyle w:val="ListParagraph"/>
        <w:numPr>
          <w:ilvl w:val="0"/>
          <w:numId w:val="152"/>
        </w:numPr>
        <w:rPr>
          <w:rFonts w:cs="Arial"/>
          <w:szCs w:val="28"/>
        </w:rPr>
      </w:pPr>
      <w:proofErr w:type="gramStart"/>
      <w:r>
        <w:t>les</w:t>
      </w:r>
      <w:proofErr w:type="gramEnd"/>
      <w:r>
        <w:t xml:space="preserve"> politiques et pratiques officielles et non officielles sur le lieu de travail.</w:t>
      </w:r>
    </w:p>
    <w:p w14:paraId="3886B8D4" w14:textId="5B9680B1" w:rsidR="00F20753" w:rsidRPr="00AD484D" w:rsidRDefault="00F20753" w:rsidP="00FB2A4F">
      <w:pPr>
        <w:pStyle w:val="ClauseHeadingLVL2"/>
        <w:ind w:left="284" w:hanging="284"/>
        <w:rPr>
          <w:rFonts w:cs="Arial"/>
          <w:szCs w:val="28"/>
        </w:rPr>
      </w:pPr>
      <w:bookmarkStart w:id="16" w:name="_Toc121406234"/>
      <w:bookmarkStart w:id="17" w:name="_Toc127519296"/>
      <w:bookmarkStart w:id="18" w:name="_Toc139976420"/>
      <w:r>
        <w:t>Applicabilité au cycle de vie de l’emploi</w:t>
      </w:r>
      <w:bookmarkEnd w:id="16"/>
      <w:bookmarkEnd w:id="17"/>
      <w:bookmarkEnd w:id="18"/>
    </w:p>
    <w:p w14:paraId="268AA6D9" w14:textId="3ED946EF" w:rsidR="00012B06" w:rsidRPr="003204CC" w:rsidRDefault="00F71D2E" w:rsidP="00F71D2E">
      <w:pPr>
        <w:rPr>
          <w:rFonts w:cs="Arial"/>
          <w:szCs w:val="28"/>
        </w:rPr>
      </w:pPr>
      <w:r>
        <w:t>La présente norme repose sur les piliers du « cycle de vie de l’emploi » et vise à aider les utilisateurs de la norme au cours de toutes les phases du cycle, à savoir :</w:t>
      </w:r>
    </w:p>
    <w:p w14:paraId="15AFB5A2" w14:textId="3083039C" w:rsidR="00012B06" w:rsidRPr="00FB2A4F" w:rsidRDefault="00F71D2E" w:rsidP="00FB2A4F">
      <w:pPr>
        <w:pStyle w:val="ListParagraph"/>
        <w:numPr>
          <w:ilvl w:val="0"/>
          <w:numId w:val="153"/>
        </w:numPr>
        <w:rPr>
          <w:rFonts w:cs="Arial"/>
          <w:szCs w:val="28"/>
        </w:rPr>
      </w:pPr>
      <w:proofErr w:type="gramStart"/>
      <w:r>
        <w:lastRenderedPageBreak/>
        <w:t>le</w:t>
      </w:r>
      <w:proofErr w:type="gramEnd"/>
      <w:r>
        <w:t xml:space="preserve"> recrutement;</w:t>
      </w:r>
    </w:p>
    <w:p w14:paraId="2CC7D64A" w14:textId="2D2E47C6" w:rsidR="00012B06" w:rsidRPr="00FB2A4F" w:rsidRDefault="00C07F69" w:rsidP="00FB2A4F">
      <w:pPr>
        <w:pStyle w:val="ListParagraph"/>
        <w:numPr>
          <w:ilvl w:val="0"/>
          <w:numId w:val="153"/>
        </w:numPr>
        <w:rPr>
          <w:rFonts w:cs="Arial"/>
          <w:szCs w:val="28"/>
        </w:rPr>
      </w:pPr>
      <w:proofErr w:type="gramStart"/>
      <w:r>
        <w:t>l’embauche</w:t>
      </w:r>
      <w:proofErr w:type="gramEnd"/>
      <w:r>
        <w:t>;</w:t>
      </w:r>
    </w:p>
    <w:p w14:paraId="58B3CB2B" w14:textId="63843112" w:rsidR="00012B06" w:rsidRPr="00FB2A4F" w:rsidRDefault="00C07F69" w:rsidP="00FB2A4F">
      <w:pPr>
        <w:pStyle w:val="ListParagraph"/>
        <w:numPr>
          <w:ilvl w:val="0"/>
          <w:numId w:val="153"/>
        </w:numPr>
        <w:rPr>
          <w:rFonts w:cs="Arial"/>
          <w:szCs w:val="28"/>
        </w:rPr>
      </w:pPr>
      <w:proofErr w:type="gramStart"/>
      <w:r>
        <w:t>l’intégration</w:t>
      </w:r>
      <w:proofErr w:type="gramEnd"/>
      <w:r>
        <w:t>;</w:t>
      </w:r>
    </w:p>
    <w:p w14:paraId="25F5BAE9" w14:textId="615B7DF1" w:rsidR="00012B06" w:rsidRPr="00FB2A4F" w:rsidRDefault="00F71D2E" w:rsidP="00FB2A4F">
      <w:pPr>
        <w:pStyle w:val="ListParagraph"/>
        <w:numPr>
          <w:ilvl w:val="0"/>
          <w:numId w:val="153"/>
        </w:numPr>
        <w:rPr>
          <w:rFonts w:cs="Arial"/>
          <w:szCs w:val="28"/>
        </w:rPr>
      </w:pPr>
      <w:proofErr w:type="gramStart"/>
      <w:r>
        <w:t>le</w:t>
      </w:r>
      <w:proofErr w:type="gramEnd"/>
      <w:r>
        <w:t xml:space="preserve"> maintien en poste;</w:t>
      </w:r>
    </w:p>
    <w:p w14:paraId="70848504" w14:textId="77777777" w:rsidR="00B94E85" w:rsidRPr="00FB2A4F" w:rsidRDefault="00B94E85" w:rsidP="00B94E85">
      <w:pPr>
        <w:pStyle w:val="ListParagraph"/>
        <w:numPr>
          <w:ilvl w:val="0"/>
          <w:numId w:val="153"/>
        </w:numPr>
        <w:rPr>
          <w:rFonts w:cs="Arial"/>
          <w:szCs w:val="28"/>
        </w:rPr>
      </w:pPr>
      <w:proofErr w:type="gramStart"/>
      <w:r>
        <w:t>la</w:t>
      </w:r>
      <w:proofErr w:type="gramEnd"/>
      <w:r>
        <w:t xml:space="preserve"> promotion et l’avancement professionnel;</w:t>
      </w:r>
    </w:p>
    <w:p w14:paraId="25F510A4" w14:textId="33AB1519" w:rsidR="00012B06" w:rsidRPr="00FB2A4F" w:rsidRDefault="00F71D2E" w:rsidP="00FB2A4F">
      <w:pPr>
        <w:pStyle w:val="ListParagraph"/>
        <w:numPr>
          <w:ilvl w:val="0"/>
          <w:numId w:val="153"/>
        </w:numPr>
        <w:rPr>
          <w:rFonts w:cs="Arial"/>
          <w:szCs w:val="28"/>
        </w:rPr>
      </w:pPr>
      <w:proofErr w:type="gramStart"/>
      <w:r>
        <w:t>la</w:t>
      </w:r>
      <w:proofErr w:type="gramEnd"/>
      <w:r>
        <w:t xml:space="preserve"> gestion du rendement;</w:t>
      </w:r>
    </w:p>
    <w:p w14:paraId="2BD08F00" w14:textId="2F9D8EC0" w:rsidR="00F71D2E" w:rsidRPr="00BF6A23" w:rsidRDefault="00C07F69" w:rsidP="001268B8">
      <w:pPr>
        <w:pStyle w:val="ListParagraph"/>
        <w:numPr>
          <w:ilvl w:val="0"/>
          <w:numId w:val="153"/>
        </w:numPr>
      </w:pPr>
      <w:proofErr w:type="gramStart"/>
      <w:r>
        <w:t>la</w:t>
      </w:r>
      <w:proofErr w:type="gramEnd"/>
      <w:r>
        <w:t xml:space="preserve"> cessation d’emploi.</w:t>
      </w:r>
    </w:p>
    <w:p w14:paraId="7B0AC292" w14:textId="553A4720" w:rsidR="00F71D2E" w:rsidRPr="001268B8" w:rsidRDefault="00F71D2E" w:rsidP="220418F7">
      <w:pPr>
        <w:rPr>
          <w:rFonts w:ascii="Verdana" w:hAnsi="Verdana"/>
          <w:sz w:val="24"/>
          <w:szCs w:val="24"/>
        </w:rPr>
      </w:pPr>
      <w:r>
        <w:t xml:space="preserve">Pour un employeur, la productivité consiste à disposer de travailleurs ayant un bon rendement, qui contribuent au mandat et à la réussite de l’organisation. L’emploi inclusif met l’accent sur la diversité et sur la représentation au sein de la main-d’œuvre et les valorise, ce qui se traduit par une mobilisation et </w:t>
      </w:r>
      <w:proofErr w:type="gramStart"/>
      <w:r>
        <w:t>une motivation plus significatives</w:t>
      </w:r>
      <w:proofErr w:type="gramEnd"/>
      <w:r>
        <w:t xml:space="preserve"> des travailleurs et, par conséquent, par un lieu de travail plus productif et plus sain. Cette norme examine la manière dont les organisations déterminent, préviennent et éliminent les obstacles que rencontrent les personnes </w:t>
      </w:r>
      <w:r w:rsidR="00176184">
        <w:t>en situation de handicap</w:t>
      </w:r>
      <w:r>
        <w:t xml:space="preserve"> au cours de leur parcours professionnel. En outre, cette norme favorise l’intégration de l’accessibilité et de la confiance à l’égard des personnes en situation de handicap, ainsi que l’intégration de la diversité et de la représentation dans les lieux de travail inclusifs. Cette norme vise également à inviter les employeurs à créer des lieux de travail « inclusifs et accessibles par défaut » et à les sensibiliser aux talents et aux capacités des personnes en situation de handicap.</w:t>
      </w:r>
    </w:p>
    <w:p w14:paraId="6E4471BC" w14:textId="6161512A" w:rsidR="00F71D2E" w:rsidRPr="00FB2A4F" w:rsidRDefault="00F71D2E" w:rsidP="00F71D2E">
      <w:r>
        <w:t>Une approche systématique et proactive est promue, et associée à une amélioration continue afin de permettre aux employeurs de disposer d’une main-d’œuvre au rendement élevé et inclusive, et d’être ainsi à l’avant-garde de l’emploi inclusif. Le concept d’amélioration continue comprend des activités récurrentes visant à améliorer le rendement au fil du temps. Il s’agit notamment de la planification, de la mise en œuvre et de l’évaluation de projets, de programmes, de politiques et de pratiques sur le lieu de travail. Cette norme emploie une approche proactive et systémique visant à faciliter la mise en place de lieux de travail où l’accessibilité est à la fois intégrée à l’environnement de travail, et fondée sur une adaptation individuelle.</w:t>
      </w:r>
    </w:p>
    <w:p w14:paraId="657E0F1D" w14:textId="74B145A2" w:rsidR="00BF33ED" w:rsidRPr="00FB2A4F" w:rsidRDefault="0009638B" w:rsidP="00F71D2E">
      <w:pPr>
        <w:rPr>
          <w:rFonts w:cs="Arial"/>
          <w:szCs w:val="28"/>
        </w:rPr>
      </w:pPr>
      <w:r>
        <w:t xml:space="preserve">Les exigences de cette norme définissent un cadre de changement systémique au moyen de solutions et de politiques environnementales </w:t>
      </w:r>
      <w:r>
        <w:lastRenderedPageBreak/>
        <w:t>visant à favoriser l’accessibilité et l’inclusion sur le lieu de travail (voir les articles </w:t>
      </w:r>
      <w:r w:rsidR="00C40FD6" w:rsidRPr="00B73FC3">
        <w:rPr>
          <w:rFonts w:cs="Arial"/>
          <w:color w:val="4472C4" w:themeColor="accent1"/>
          <w:u w:val="single"/>
        </w:rPr>
        <w:fldChar w:fldCharType="begin"/>
      </w:r>
      <w:r w:rsidR="00C40FD6" w:rsidRPr="00B73FC3">
        <w:rPr>
          <w:rFonts w:cs="Arial"/>
          <w:color w:val="4472C4" w:themeColor="accent1"/>
          <w:u w:val="single"/>
        </w:rPr>
        <w:instrText xml:space="preserve"> REF _Ref121406633 \w \h  \* MERGEFORMAT </w:instrText>
      </w:r>
      <w:r w:rsidR="00C40FD6" w:rsidRPr="00B73FC3">
        <w:rPr>
          <w:rFonts w:cs="Arial"/>
          <w:color w:val="4472C4" w:themeColor="accent1"/>
          <w:u w:val="single"/>
        </w:rPr>
      </w:r>
      <w:r w:rsidR="00C40FD6" w:rsidRPr="00B73FC3">
        <w:rPr>
          <w:rFonts w:cs="Arial"/>
          <w:color w:val="4472C4" w:themeColor="accent1"/>
          <w:u w:val="single"/>
        </w:rPr>
        <w:fldChar w:fldCharType="separate"/>
      </w:r>
      <w:r w:rsidR="004E66BA">
        <w:rPr>
          <w:rFonts w:cs="Arial"/>
          <w:color w:val="4472C4" w:themeColor="accent1"/>
          <w:u w:val="single"/>
        </w:rPr>
        <w:t>5</w:t>
      </w:r>
      <w:r w:rsidR="00C40FD6" w:rsidRPr="00B73FC3">
        <w:rPr>
          <w:rFonts w:cs="Arial"/>
          <w:color w:val="4472C4" w:themeColor="accent1"/>
          <w:u w:val="single"/>
        </w:rPr>
        <w:fldChar w:fldCharType="end"/>
      </w:r>
      <w:r>
        <w:t xml:space="preserve">, </w:t>
      </w:r>
      <w:r w:rsidR="00C40FD6" w:rsidRPr="00B73FC3">
        <w:rPr>
          <w:rFonts w:cs="Arial"/>
          <w:color w:val="2F5496" w:themeColor="accent1" w:themeShade="BF"/>
          <w:u w:val="single"/>
        </w:rPr>
        <w:fldChar w:fldCharType="begin"/>
      </w:r>
      <w:r w:rsidR="00C40FD6" w:rsidRPr="00B73FC3">
        <w:rPr>
          <w:rFonts w:cs="Arial"/>
          <w:color w:val="2F5496" w:themeColor="accent1" w:themeShade="BF"/>
          <w:u w:val="single"/>
        </w:rPr>
        <w:instrText xml:space="preserve"> REF _Ref121406664 \w \h </w:instrText>
      </w:r>
      <w:r w:rsidR="00C40FD6">
        <w:rPr>
          <w:rFonts w:cs="Arial"/>
          <w:color w:val="2F5496" w:themeColor="accent1" w:themeShade="BF"/>
          <w:u w:val="single"/>
        </w:rPr>
        <w:instrText xml:space="preserve"> \* MERGEFORMAT </w:instrText>
      </w:r>
      <w:r w:rsidR="00C40FD6" w:rsidRPr="00B73FC3">
        <w:rPr>
          <w:rFonts w:cs="Arial"/>
          <w:color w:val="2F5496" w:themeColor="accent1" w:themeShade="BF"/>
          <w:u w:val="single"/>
        </w:rPr>
      </w:r>
      <w:r w:rsidR="00C40FD6" w:rsidRPr="00B73FC3">
        <w:rPr>
          <w:rFonts w:cs="Arial"/>
          <w:color w:val="2F5496" w:themeColor="accent1" w:themeShade="BF"/>
          <w:u w:val="single"/>
        </w:rPr>
        <w:fldChar w:fldCharType="separate"/>
      </w:r>
      <w:r w:rsidR="004E66BA">
        <w:rPr>
          <w:rFonts w:cs="Arial"/>
          <w:color w:val="2F5496" w:themeColor="accent1" w:themeShade="BF"/>
          <w:u w:val="single"/>
        </w:rPr>
        <w:t>6</w:t>
      </w:r>
      <w:r w:rsidR="00C40FD6" w:rsidRPr="00B73FC3">
        <w:rPr>
          <w:rFonts w:cs="Arial"/>
          <w:color w:val="2F5496" w:themeColor="accent1" w:themeShade="BF"/>
          <w:u w:val="single"/>
        </w:rPr>
        <w:fldChar w:fldCharType="end"/>
      </w:r>
      <w:r>
        <w:t xml:space="preserve">, et </w:t>
      </w:r>
      <w:r w:rsidR="00C40FD6" w:rsidRPr="00B73FC3">
        <w:rPr>
          <w:rFonts w:cs="Arial"/>
          <w:color w:val="2F5496" w:themeColor="accent1" w:themeShade="BF"/>
          <w:u w:val="single"/>
        </w:rPr>
        <w:fldChar w:fldCharType="begin"/>
      </w:r>
      <w:r w:rsidR="00C40FD6" w:rsidRPr="00B73FC3">
        <w:rPr>
          <w:rFonts w:cs="Arial"/>
          <w:color w:val="2F5496" w:themeColor="accent1" w:themeShade="BF"/>
          <w:u w:val="single"/>
        </w:rPr>
        <w:instrText xml:space="preserve"> REF _Ref121406687 \w \h </w:instrText>
      </w:r>
      <w:r w:rsidR="00C40FD6">
        <w:rPr>
          <w:rFonts w:cs="Arial"/>
          <w:color w:val="2F5496" w:themeColor="accent1" w:themeShade="BF"/>
          <w:u w:val="single"/>
        </w:rPr>
        <w:instrText xml:space="preserve"> \* MERGEFORMAT </w:instrText>
      </w:r>
      <w:r w:rsidR="00C40FD6" w:rsidRPr="00B73FC3">
        <w:rPr>
          <w:rFonts w:cs="Arial"/>
          <w:color w:val="2F5496" w:themeColor="accent1" w:themeShade="BF"/>
          <w:u w:val="single"/>
        </w:rPr>
      </w:r>
      <w:r w:rsidR="00C40FD6" w:rsidRPr="00B73FC3">
        <w:rPr>
          <w:rFonts w:cs="Arial"/>
          <w:color w:val="2F5496" w:themeColor="accent1" w:themeShade="BF"/>
          <w:u w:val="single"/>
        </w:rPr>
        <w:fldChar w:fldCharType="separate"/>
      </w:r>
      <w:r w:rsidR="004E66BA">
        <w:rPr>
          <w:rFonts w:cs="Arial"/>
          <w:color w:val="2F5496" w:themeColor="accent1" w:themeShade="BF"/>
          <w:u w:val="single"/>
        </w:rPr>
        <w:t>9</w:t>
      </w:r>
      <w:r w:rsidR="00C40FD6" w:rsidRPr="00B73FC3">
        <w:rPr>
          <w:rFonts w:cs="Arial"/>
          <w:color w:val="2F5496" w:themeColor="accent1" w:themeShade="BF"/>
          <w:u w:val="single"/>
        </w:rPr>
        <w:fldChar w:fldCharType="end"/>
      </w:r>
      <w:r>
        <w:t>) :</w:t>
      </w:r>
    </w:p>
    <w:p w14:paraId="6D073D55" w14:textId="2958DA5B" w:rsidR="00BF33ED" w:rsidRPr="001268B8" w:rsidRDefault="00BF33ED" w:rsidP="001268B8">
      <w:pPr>
        <w:numPr>
          <w:ilvl w:val="0"/>
          <w:numId w:val="8"/>
        </w:numPr>
      </w:pPr>
      <w:r>
        <w:t>L’article 5 de la présente norme porte principalement sur le soutien, la politique et le leadership structurels au sein des organisations en mettant l’accent sur l’élaboration de systèmes, de politiques et de pratiques.</w:t>
      </w:r>
    </w:p>
    <w:p w14:paraId="49C8DE37" w14:textId="1B4DAC64" w:rsidR="00BF33ED" w:rsidRPr="001268B8" w:rsidRDefault="00BF33ED" w:rsidP="001268B8">
      <w:pPr>
        <w:numPr>
          <w:ilvl w:val="0"/>
          <w:numId w:val="8"/>
        </w:numPr>
      </w:pPr>
      <w:r>
        <w:t>L’article 6 traite de la culture, de la mobilisation et de l’éducation sur le lieu de travail.</w:t>
      </w:r>
    </w:p>
    <w:p w14:paraId="1235CB51" w14:textId="25DF229C" w:rsidR="00BF33ED" w:rsidRPr="00FB2A4F" w:rsidRDefault="00BF33ED" w:rsidP="00BF33ED">
      <w:pPr>
        <w:numPr>
          <w:ilvl w:val="0"/>
          <w:numId w:val="8"/>
        </w:numPr>
        <w:rPr>
          <w:rFonts w:cs="Arial"/>
          <w:szCs w:val="28"/>
        </w:rPr>
      </w:pPr>
      <w:r>
        <w:t>L’article 9 met l’accent sur le Système de gestion d’incapacité au travail et sur les mesures d’adaptation sur le lieu de travail.</w:t>
      </w:r>
    </w:p>
    <w:p w14:paraId="0AC279F4" w14:textId="492971CB" w:rsidR="00BF33ED" w:rsidRPr="00FB2A4F" w:rsidRDefault="0009638B" w:rsidP="00F71D2E">
      <w:pPr>
        <w:rPr>
          <w:rFonts w:cs="Arial"/>
          <w:szCs w:val="28"/>
        </w:rPr>
      </w:pPr>
      <w:r>
        <w:t>Ce cadre de changement systémique est équilibré par une approche individualisée et centrée sur la personne en matière d’accessibilité et d’adaptation tout au long du parcours professionnel (voir les articles </w:t>
      </w:r>
      <w:r w:rsidR="00C40FD6" w:rsidRPr="00B73FC3">
        <w:rPr>
          <w:rFonts w:cs="Arial"/>
          <w:color w:val="2F5496" w:themeColor="accent1" w:themeShade="BF"/>
          <w:u w:val="single"/>
        </w:rPr>
        <w:fldChar w:fldCharType="begin"/>
      </w:r>
      <w:r w:rsidR="00C40FD6" w:rsidRPr="00B73FC3">
        <w:rPr>
          <w:rFonts w:cs="Arial"/>
          <w:color w:val="2F5496" w:themeColor="accent1" w:themeShade="BF"/>
          <w:u w:val="single"/>
        </w:rPr>
        <w:instrText xml:space="preserve"> REF _Ref121406793 \w \h </w:instrText>
      </w:r>
      <w:r w:rsidR="00C40FD6">
        <w:rPr>
          <w:rFonts w:cs="Arial"/>
          <w:color w:val="2F5496" w:themeColor="accent1" w:themeShade="BF"/>
          <w:u w:val="single"/>
        </w:rPr>
        <w:instrText xml:space="preserve"> \* MERGEFORMAT </w:instrText>
      </w:r>
      <w:r w:rsidR="00C40FD6" w:rsidRPr="00B73FC3">
        <w:rPr>
          <w:rFonts w:cs="Arial"/>
          <w:color w:val="2F5496" w:themeColor="accent1" w:themeShade="BF"/>
          <w:u w:val="single"/>
        </w:rPr>
      </w:r>
      <w:r w:rsidR="00C40FD6" w:rsidRPr="00B73FC3">
        <w:rPr>
          <w:rFonts w:cs="Arial"/>
          <w:color w:val="2F5496" w:themeColor="accent1" w:themeShade="BF"/>
          <w:u w:val="single"/>
        </w:rPr>
        <w:fldChar w:fldCharType="separate"/>
      </w:r>
      <w:r w:rsidR="004E66BA">
        <w:rPr>
          <w:rFonts w:cs="Arial"/>
          <w:color w:val="2F5496" w:themeColor="accent1" w:themeShade="BF"/>
          <w:u w:val="single"/>
        </w:rPr>
        <w:t>7</w:t>
      </w:r>
      <w:r w:rsidR="00C40FD6" w:rsidRPr="00B73FC3">
        <w:rPr>
          <w:rFonts w:cs="Arial"/>
          <w:color w:val="2F5496" w:themeColor="accent1" w:themeShade="BF"/>
          <w:u w:val="single"/>
        </w:rPr>
        <w:fldChar w:fldCharType="end"/>
      </w:r>
      <w:r>
        <w:t>, et </w:t>
      </w:r>
      <w:r w:rsidR="00C40FD6" w:rsidRPr="00B73FC3">
        <w:rPr>
          <w:rFonts w:cs="Arial"/>
          <w:color w:val="2F5496" w:themeColor="accent1" w:themeShade="BF"/>
          <w:u w:val="single"/>
        </w:rPr>
        <w:fldChar w:fldCharType="begin"/>
      </w:r>
      <w:r w:rsidR="00C40FD6" w:rsidRPr="00B73FC3">
        <w:rPr>
          <w:rFonts w:cs="Arial"/>
          <w:color w:val="2F5496" w:themeColor="accent1" w:themeShade="BF"/>
          <w:u w:val="single"/>
        </w:rPr>
        <w:instrText xml:space="preserve"> REF _Ref121406800 \w \h </w:instrText>
      </w:r>
      <w:r w:rsidR="00C40FD6">
        <w:rPr>
          <w:rFonts w:cs="Arial"/>
          <w:color w:val="2F5496" w:themeColor="accent1" w:themeShade="BF"/>
          <w:u w:val="single"/>
        </w:rPr>
        <w:instrText xml:space="preserve"> \* MERGEFORMAT </w:instrText>
      </w:r>
      <w:r w:rsidR="00C40FD6" w:rsidRPr="00B73FC3">
        <w:rPr>
          <w:rFonts w:cs="Arial"/>
          <w:color w:val="2F5496" w:themeColor="accent1" w:themeShade="BF"/>
          <w:u w:val="single"/>
        </w:rPr>
      </w:r>
      <w:r w:rsidR="00C40FD6" w:rsidRPr="00B73FC3">
        <w:rPr>
          <w:rFonts w:cs="Arial"/>
          <w:color w:val="2F5496" w:themeColor="accent1" w:themeShade="BF"/>
          <w:u w:val="single"/>
        </w:rPr>
        <w:fldChar w:fldCharType="separate"/>
      </w:r>
      <w:r w:rsidR="004E66BA">
        <w:rPr>
          <w:rFonts w:cs="Arial"/>
          <w:color w:val="2F5496" w:themeColor="accent1" w:themeShade="BF"/>
          <w:u w:val="single"/>
        </w:rPr>
        <w:t>8</w:t>
      </w:r>
      <w:r w:rsidR="00C40FD6" w:rsidRPr="00B73FC3">
        <w:rPr>
          <w:rFonts w:cs="Arial"/>
          <w:color w:val="2F5496" w:themeColor="accent1" w:themeShade="BF"/>
          <w:u w:val="single"/>
        </w:rPr>
        <w:fldChar w:fldCharType="end"/>
      </w:r>
      <w:r>
        <w:t>).</w:t>
      </w:r>
    </w:p>
    <w:p w14:paraId="73663EBC" w14:textId="18C35538" w:rsidR="00BF33ED" w:rsidRPr="001268B8" w:rsidRDefault="00BF33ED" w:rsidP="001268B8">
      <w:pPr>
        <w:numPr>
          <w:ilvl w:val="0"/>
          <w:numId w:val="8"/>
        </w:numPr>
      </w:pPr>
      <w:r>
        <w:t>L’article 7 porte sur la détermination, la prévention et l’élimination des obstacles rencontrés lors du recrutement, de l’embauche et de l’intégration.</w:t>
      </w:r>
    </w:p>
    <w:p w14:paraId="34819E1F" w14:textId="50BDACB9" w:rsidR="00BF33ED" w:rsidRPr="001268B8" w:rsidRDefault="00BF33ED" w:rsidP="001268B8">
      <w:pPr>
        <w:numPr>
          <w:ilvl w:val="0"/>
          <w:numId w:val="8"/>
        </w:numPr>
      </w:pPr>
      <w:r>
        <w:t>L’article 8 traite de la détermination, de la prévention et de l’élimination des obstacles rencontrés dans le cadre du maintien en poste des travailleurs, du perfectionnement professionnel, de l’équité salariale (rémunération), de la gestion du rendement et de la cessation d’emploi.</w:t>
      </w:r>
    </w:p>
    <w:p w14:paraId="5FB452FE" w14:textId="2A724037" w:rsidR="0009638B" w:rsidRPr="00FB2A4F" w:rsidRDefault="0023492C" w:rsidP="00F71D2E">
      <w:pPr>
        <w:rPr>
          <w:rFonts w:cs="Arial"/>
          <w:szCs w:val="28"/>
        </w:rPr>
      </w:pPr>
      <w:r>
        <w:t>Pour créer un environnement de travail véritablement inclusif, les deux approches sont nécessaires. Cette norme démontre donc que les deux approches (l’approche systémique et l’approche centrée sur la personne) sont nécessaires à parts égales (au lieu qu’une approche ait préséance sur l’autre).</w:t>
      </w:r>
    </w:p>
    <w:p w14:paraId="31FF1933" w14:textId="08C1B313" w:rsidR="00ED49FF" w:rsidRPr="00FB2A4F" w:rsidRDefault="00ED49FF" w:rsidP="00ED49FF">
      <w:pPr>
        <w:rPr>
          <w:rFonts w:cs="Arial"/>
          <w:szCs w:val="28"/>
        </w:rPr>
      </w:pPr>
      <w:r>
        <w:t>Le cadre décrit dans les articles des exigences est résumé ici afin de faciliter la compréhension ainsi que leur utilisation potentielle. Les trois grandes catégories de politiques suivantes sont recommandées :</w:t>
      </w:r>
    </w:p>
    <w:p w14:paraId="22769A90" w14:textId="30DD1FC7" w:rsidR="00ED49FF" w:rsidRPr="003204CC" w:rsidRDefault="00F8272B" w:rsidP="00FB2A4F">
      <w:pPr>
        <w:pStyle w:val="ListParagraph"/>
        <w:numPr>
          <w:ilvl w:val="0"/>
          <w:numId w:val="119"/>
        </w:numPr>
        <w:rPr>
          <w:rFonts w:cs="Arial"/>
          <w:szCs w:val="28"/>
        </w:rPr>
      </w:pPr>
      <w:r>
        <w:t>Politiques d’accessibilité (voir les articles 5, 6 et 8);</w:t>
      </w:r>
    </w:p>
    <w:p w14:paraId="3B144268" w14:textId="20075E9C" w:rsidR="00ED49FF" w:rsidRPr="003204CC" w:rsidRDefault="00F8272B" w:rsidP="00FB2A4F">
      <w:pPr>
        <w:pStyle w:val="ListParagraph"/>
        <w:numPr>
          <w:ilvl w:val="0"/>
          <w:numId w:val="119"/>
        </w:numPr>
        <w:rPr>
          <w:rFonts w:cs="Arial"/>
          <w:szCs w:val="28"/>
        </w:rPr>
      </w:pPr>
      <w:r>
        <w:t>Politiques d’adaptation individualisées (voir articles 7 et 9);</w:t>
      </w:r>
    </w:p>
    <w:p w14:paraId="13445D2F" w14:textId="5E265F36" w:rsidR="00ED49FF" w:rsidRPr="003204CC" w:rsidRDefault="00F8272B" w:rsidP="00FB2A4F">
      <w:pPr>
        <w:pStyle w:val="ListParagraph"/>
        <w:numPr>
          <w:ilvl w:val="0"/>
          <w:numId w:val="119"/>
        </w:numPr>
        <w:rPr>
          <w:rFonts w:cs="Arial"/>
          <w:szCs w:val="28"/>
        </w:rPr>
      </w:pPr>
      <w:r>
        <w:lastRenderedPageBreak/>
        <w:t>Système de gestion d’incapacité au travail (voir l’article 9).</w:t>
      </w:r>
    </w:p>
    <w:p w14:paraId="13E80756" w14:textId="7AE622DE" w:rsidR="00ED49FF" w:rsidRPr="00FB2A4F" w:rsidRDefault="00ED49FF" w:rsidP="00FB2A4F">
      <w:r>
        <w:t xml:space="preserve">Bien que ces trois groupes de politiques se recoupent en partie, ils sont censés être complémentaires, et l’un d’entre eux ne peut à lui seul se substituer à tous les autres. Un quatrième cadre </w:t>
      </w:r>
      <w:r w:rsidR="00B47156">
        <w:t xml:space="preserve">de </w:t>
      </w:r>
      <w:r>
        <w:t>politique</w:t>
      </w:r>
      <w:r w:rsidR="00B47156">
        <w:t>s</w:t>
      </w:r>
      <w:r>
        <w:t>, celui des politiques anti-</w:t>
      </w:r>
      <w:proofErr w:type="spellStart"/>
      <w:r>
        <w:t>capacitistes</w:t>
      </w:r>
      <w:proofErr w:type="spellEnd"/>
      <w:r>
        <w:t xml:space="preserve">, est examiné à </w:t>
      </w:r>
      <w:hyperlink w:anchor="AnnexeE" w:history="1">
        <w:r w:rsidRPr="00580C2C">
          <w:rPr>
            <w:rStyle w:val="Hyperlink"/>
          </w:rPr>
          <w:t>l’annexe E</w:t>
        </w:r>
      </w:hyperlink>
      <w:r>
        <w:t>.</w:t>
      </w:r>
    </w:p>
    <w:p w14:paraId="7A549945" w14:textId="63206B90" w:rsidR="00F71D2E" w:rsidRPr="001268B8" w:rsidRDefault="00F71D2E" w:rsidP="00F71D2E">
      <w:pPr>
        <w:rPr>
          <w:rFonts w:ascii="Verdana" w:hAnsi="Verdana"/>
          <w:sz w:val="24"/>
        </w:rPr>
      </w:pPr>
      <w:r>
        <w:t>Par ailleurs, des annexes informatives fournissent des renseignements supplémentaires et un contexte sur les concepts présentés dans cette norme :</w:t>
      </w:r>
    </w:p>
    <w:p w14:paraId="1A88E1DB" w14:textId="46E71D7D" w:rsidR="00F71D2E" w:rsidRPr="001268B8" w:rsidRDefault="00F71D2E" w:rsidP="001268B8">
      <w:pPr>
        <w:numPr>
          <w:ilvl w:val="0"/>
          <w:numId w:val="9"/>
        </w:numPr>
      </w:pPr>
      <w:r>
        <w:t>Annexe A (</w:t>
      </w:r>
      <w:r w:rsidR="00B47156" w:rsidRPr="00B47156">
        <w:t>à titre informatif</w:t>
      </w:r>
      <w:r w:rsidR="00B47156">
        <w:t>)</w:t>
      </w:r>
      <w:r>
        <w:t> : Historique et contexte de l’accessibilité sur le lieu de travail;</w:t>
      </w:r>
    </w:p>
    <w:p w14:paraId="02048140" w14:textId="4FAA038D" w:rsidR="00F71D2E" w:rsidRPr="00FB2A4F" w:rsidRDefault="00F71D2E" w:rsidP="00E0659A">
      <w:pPr>
        <w:numPr>
          <w:ilvl w:val="0"/>
          <w:numId w:val="9"/>
        </w:numPr>
        <w:rPr>
          <w:rFonts w:ascii="Verdana" w:hAnsi="Verdana" w:cs="Arial"/>
          <w:sz w:val="24"/>
          <w:szCs w:val="28"/>
        </w:rPr>
      </w:pPr>
      <w:r>
        <w:t>Annexe B (</w:t>
      </w:r>
      <w:r w:rsidR="00B47156" w:rsidRPr="00B47156">
        <w:t>à titre informatif</w:t>
      </w:r>
      <w:r>
        <w:t>) : Vécu du handicap;</w:t>
      </w:r>
    </w:p>
    <w:p w14:paraId="6AF805BD" w14:textId="522E4106" w:rsidR="00F71D2E" w:rsidRPr="00B73FC3" w:rsidRDefault="00F71D2E" w:rsidP="001268B8">
      <w:pPr>
        <w:numPr>
          <w:ilvl w:val="0"/>
          <w:numId w:val="9"/>
        </w:numPr>
      </w:pPr>
      <w:r>
        <w:t>Annexe C (</w:t>
      </w:r>
      <w:r w:rsidR="00B47156" w:rsidRPr="00B47156">
        <w:t>à titre informatif</w:t>
      </w:r>
      <w:r>
        <w:t>) : Amélioration continue;</w:t>
      </w:r>
    </w:p>
    <w:p w14:paraId="6E311FF4" w14:textId="24FFB8CF" w:rsidR="00F71D2E" w:rsidRPr="001268B8" w:rsidRDefault="00F71D2E" w:rsidP="001268B8">
      <w:pPr>
        <w:numPr>
          <w:ilvl w:val="0"/>
          <w:numId w:val="9"/>
        </w:numPr>
      </w:pPr>
      <w:r>
        <w:t>Annexe D (</w:t>
      </w:r>
      <w:r w:rsidR="00B47156" w:rsidRPr="00B47156">
        <w:t>à titre informatif</w:t>
      </w:r>
      <w:r>
        <w:t>) : Perspective d’accessibilité intersectionnelle;</w:t>
      </w:r>
    </w:p>
    <w:p w14:paraId="520D3943" w14:textId="1A5F0756" w:rsidR="00FF3B50" w:rsidRDefault="00F71D2E" w:rsidP="001268B8">
      <w:pPr>
        <w:numPr>
          <w:ilvl w:val="0"/>
          <w:numId w:val="9"/>
        </w:numPr>
      </w:pPr>
      <w:r>
        <w:t>Annexe E (</w:t>
      </w:r>
      <w:r w:rsidR="00B47156" w:rsidRPr="00B47156">
        <w:t>à titre informatif</w:t>
      </w:r>
      <w:r>
        <w:t>) : Politiques anti-</w:t>
      </w:r>
      <w:proofErr w:type="spellStart"/>
      <w:r>
        <w:t>capacitistes</w:t>
      </w:r>
      <w:proofErr w:type="spellEnd"/>
      <w:r>
        <w:t>;</w:t>
      </w:r>
    </w:p>
    <w:p w14:paraId="56EE2A58" w14:textId="58062FEB" w:rsidR="009F45D2" w:rsidRPr="001268B8" w:rsidRDefault="009F45D2" w:rsidP="009F45D2">
      <w:pPr>
        <w:numPr>
          <w:ilvl w:val="0"/>
          <w:numId w:val="9"/>
        </w:numPr>
      </w:pPr>
      <w:r>
        <w:t>Annexe F (</w:t>
      </w:r>
      <w:r w:rsidR="00B47156" w:rsidRPr="00B47156">
        <w:t>à titre informatif</w:t>
      </w:r>
      <w:r>
        <w:t>) : Politiques d’accessibilité autonomes et éléments d’accessibilité intégrés dans les politiques actuelles.</w:t>
      </w:r>
    </w:p>
    <w:p w14:paraId="5BCBFBBF" w14:textId="79687774" w:rsidR="006727AF" w:rsidRPr="00FB2A4F" w:rsidRDefault="00F71D2E" w:rsidP="220418F7">
      <w:pPr>
        <w:spacing w:before="240"/>
        <w:rPr>
          <w:b/>
          <w:bCs/>
        </w:rPr>
      </w:pPr>
      <w:r>
        <w:t>Dans la présente norme, les termes « </w:t>
      </w:r>
      <w:proofErr w:type="gramStart"/>
      <w:r>
        <w:t>doit</w:t>
      </w:r>
      <w:proofErr w:type="gramEnd"/>
      <w:r>
        <w:t> » ou « doivent » sont utilisés pour exprimer une exigence, les termes « devrait » ou « devraient » sont utilisés pour exprimer une forte recommandation, et les termes « peut » ou « peuvent » sont utilisés pour exprimer une option que l’employeur peut mettre en œuvre afin d’améliorer l’accessibilité du lieu de travail.</w:t>
      </w:r>
    </w:p>
    <w:p w14:paraId="3D66C7CA" w14:textId="4D36360C" w:rsidR="00F71D2E" w:rsidRPr="00BF6A23" w:rsidRDefault="00F71D2E" w:rsidP="001268B8">
      <w:pPr>
        <w:pStyle w:val="ClauseHeadingLVL2"/>
        <w:ind w:left="284" w:hanging="284"/>
      </w:pPr>
      <w:bookmarkStart w:id="19" w:name="_Toc90892183"/>
      <w:bookmarkStart w:id="20" w:name="_Toc99308079"/>
      <w:bookmarkStart w:id="21" w:name="_Toc107986293"/>
      <w:bookmarkStart w:id="22" w:name="_Toc121406235"/>
      <w:bookmarkStart w:id="23" w:name="_Toc127519297"/>
      <w:bookmarkStart w:id="24" w:name="_Toc139976421"/>
      <w:r>
        <w:t>Objectif à long terme</w:t>
      </w:r>
      <w:bookmarkEnd w:id="19"/>
      <w:bookmarkEnd w:id="20"/>
      <w:bookmarkEnd w:id="21"/>
      <w:bookmarkEnd w:id="22"/>
      <w:bookmarkEnd w:id="23"/>
      <w:bookmarkEnd w:id="24"/>
    </w:p>
    <w:p w14:paraId="2B0B7649" w14:textId="483B6A7B" w:rsidR="00F71D2E" w:rsidRPr="001268B8" w:rsidRDefault="00F71D2E" w:rsidP="00F71D2E">
      <w:pPr>
        <w:rPr>
          <w:rFonts w:ascii="Verdana" w:hAnsi="Verdana"/>
          <w:sz w:val="24"/>
        </w:rPr>
      </w:pPr>
      <w:r>
        <w:t>L’objectif à long terme de la présente norme est d’établir et de maintenir des emplois accessibles, inclusifs, exempts d’obstacles et sans discrimination pour toutes les personnes, que le travailleur soit en situation de handicap ou non.</w:t>
      </w:r>
    </w:p>
    <w:p w14:paraId="71C5A98E" w14:textId="33C44267" w:rsidR="00F71D2E" w:rsidRPr="001268B8" w:rsidRDefault="00F71D2E" w:rsidP="001268B8">
      <w:pPr>
        <w:pStyle w:val="ClauseHeadingLVL2"/>
        <w:ind w:left="284" w:hanging="284"/>
      </w:pPr>
      <w:bookmarkStart w:id="25" w:name="_Toc90892184"/>
      <w:bookmarkStart w:id="26" w:name="_Toc99308080"/>
      <w:bookmarkStart w:id="27" w:name="_Toc107986294"/>
      <w:bookmarkStart w:id="28" w:name="_Toc121406236"/>
      <w:bookmarkStart w:id="29" w:name="_Toc127519298"/>
      <w:bookmarkStart w:id="30" w:name="_Toc139976422"/>
      <w:r>
        <w:lastRenderedPageBreak/>
        <w:t>But</w:t>
      </w:r>
      <w:bookmarkEnd w:id="25"/>
      <w:bookmarkEnd w:id="26"/>
      <w:bookmarkEnd w:id="27"/>
      <w:bookmarkEnd w:id="28"/>
      <w:bookmarkEnd w:id="29"/>
      <w:bookmarkEnd w:id="30"/>
    </w:p>
    <w:p w14:paraId="4706A106" w14:textId="2A70CDD2" w:rsidR="00F71D2E" w:rsidRPr="001268B8" w:rsidRDefault="00F71D2E" w:rsidP="00F71D2E">
      <w:pPr>
        <w:rPr>
          <w:rFonts w:ascii="Verdana" w:hAnsi="Verdana"/>
          <w:sz w:val="24"/>
        </w:rPr>
      </w:pPr>
      <w:r>
        <w:t>Le but de cette norme est de fournir des directives aux employeurs et aux autres parties présentes sur le lieu de travail en vue d’atteindre l’objectif à long terme en déterminant, en prévenant, et en supprimant les obstacles. Cela permet à toutes les personnes de participer pleinement et équitablement à l’emploi, que le travailleur soit en situation de handicap ou non.</w:t>
      </w:r>
    </w:p>
    <w:p w14:paraId="645C4782" w14:textId="23CC507B" w:rsidR="00F71D2E" w:rsidRPr="00BF6A23" w:rsidRDefault="00F71D2E" w:rsidP="001268B8">
      <w:pPr>
        <w:pStyle w:val="ClauseHeadingLVL2"/>
        <w:ind w:left="284" w:hanging="284"/>
      </w:pPr>
      <w:bookmarkStart w:id="31" w:name="_Toc90892185"/>
      <w:bookmarkStart w:id="32" w:name="_Toc99308081"/>
      <w:bookmarkStart w:id="33" w:name="_Toc107986295"/>
      <w:bookmarkStart w:id="34" w:name="_Toc121406237"/>
      <w:bookmarkStart w:id="35" w:name="_Toc127519299"/>
      <w:bookmarkStart w:id="36" w:name="_Toc139976423"/>
      <w:r>
        <w:t>Principes directeurs</w:t>
      </w:r>
      <w:bookmarkEnd w:id="31"/>
      <w:bookmarkEnd w:id="32"/>
      <w:bookmarkEnd w:id="33"/>
      <w:bookmarkEnd w:id="34"/>
      <w:bookmarkEnd w:id="35"/>
      <w:bookmarkEnd w:id="36"/>
    </w:p>
    <w:p w14:paraId="43302862" w14:textId="794C35BC" w:rsidR="00F71D2E" w:rsidRPr="00BF6A23" w:rsidRDefault="00F71D2E" w:rsidP="00F71D2E">
      <w:pPr>
        <w:rPr>
          <w:rFonts w:ascii="Verdana" w:hAnsi="Verdana"/>
          <w:sz w:val="24"/>
        </w:rPr>
      </w:pPr>
      <w:r>
        <w:t xml:space="preserve">La norme sera conforme aux principes, au but et aux exigences de la </w:t>
      </w:r>
      <w:r>
        <w:rPr>
          <w:i/>
          <w:iCs/>
        </w:rPr>
        <w:t xml:space="preserve">Loi canadienne sur l’accessibilité </w:t>
      </w:r>
      <w:r>
        <w:t xml:space="preserve">et en sera le complément. Elle soutiendra l’objectif final, soit celui d’obtenir l’accessibilité pour les personnes </w:t>
      </w:r>
      <w:r w:rsidR="00176184">
        <w:t>en situation de handicap</w:t>
      </w:r>
      <w:r>
        <w:t>. Elle tiendra également compte de la variété des handicaps, des obstacles et des considérations ou répercussions techniques et fiscales susceptibles d’être associés à la mise en œuvre des principes.</w:t>
      </w:r>
    </w:p>
    <w:p w14:paraId="298A0F7F" w14:textId="05F75B9D" w:rsidR="00F71D2E" w:rsidRPr="00FB2A4F" w:rsidRDefault="00F658EE" w:rsidP="00F71D2E">
      <w:r>
        <w:t>Source : Les principes directeurs a) à g) sont extraits ou adaptés de la</w:t>
      </w:r>
      <w:r>
        <w:rPr>
          <w:i/>
        </w:rPr>
        <w:t xml:space="preserve"> Loi canadienne sur l’accessibilité</w:t>
      </w:r>
      <w:r>
        <w:t> :</w:t>
      </w:r>
    </w:p>
    <w:p w14:paraId="30813116" w14:textId="19C69E00" w:rsidR="00F71D2E" w:rsidRPr="00BF6A23" w:rsidRDefault="00A752F6" w:rsidP="0032785E">
      <w:pPr>
        <w:pStyle w:val="ListParagraph"/>
        <w:numPr>
          <w:ilvl w:val="0"/>
          <w:numId w:val="192"/>
        </w:numPr>
      </w:pPr>
      <w:proofErr w:type="gramStart"/>
      <w:r>
        <w:t>le</w:t>
      </w:r>
      <w:proofErr w:type="gramEnd"/>
      <w:r>
        <w:t xml:space="preserve"> droit de toute personne à être traitée avec dignité, quels que soient ses handicaps;</w:t>
      </w:r>
    </w:p>
    <w:p w14:paraId="128401FD" w14:textId="73A8162D" w:rsidR="00632FB1" w:rsidRPr="00BF6A23" w:rsidRDefault="00A752F6" w:rsidP="0032785E">
      <w:pPr>
        <w:pStyle w:val="ListParagraph"/>
        <w:numPr>
          <w:ilvl w:val="0"/>
          <w:numId w:val="192"/>
        </w:numPr>
      </w:pPr>
      <w:proofErr w:type="gramStart"/>
      <w:r>
        <w:t>le</w:t>
      </w:r>
      <w:proofErr w:type="gramEnd"/>
      <w:r>
        <w:t xml:space="preserve"> droit de toute personne à l’égalité des chances d’épanouissement, y compris dans leur travail, quels que soient ses handicaps (adapté de la </w:t>
      </w:r>
      <w:r>
        <w:rPr>
          <w:i/>
        </w:rPr>
        <w:t>Loi canadienne sur l’accessibilité</w:t>
      </w:r>
      <w:r>
        <w:t xml:space="preserve"> et de la </w:t>
      </w:r>
      <w:r>
        <w:rPr>
          <w:i/>
        </w:rPr>
        <w:t>Loi canadienne sur les droits de la personne</w:t>
      </w:r>
      <w:r>
        <w:t>);</w:t>
      </w:r>
    </w:p>
    <w:p w14:paraId="6148374C" w14:textId="1267B4B0" w:rsidR="00632FB1" w:rsidRPr="00BF6A23" w:rsidRDefault="00A57A08" w:rsidP="0032785E">
      <w:pPr>
        <w:pStyle w:val="ListParagraph"/>
        <w:numPr>
          <w:ilvl w:val="0"/>
          <w:numId w:val="192"/>
        </w:numPr>
      </w:pPr>
      <w:proofErr w:type="gramStart"/>
      <w:r>
        <w:t>le</w:t>
      </w:r>
      <w:proofErr w:type="gramEnd"/>
      <w:r>
        <w:t xml:space="preserve"> droit de toute personne à un accès exempt d’obstacles et à une participation pleine et égale à l’emploi, quels que soient ses handicaps;</w:t>
      </w:r>
    </w:p>
    <w:p w14:paraId="7E6E735C" w14:textId="2F8B6CA0" w:rsidR="00632FB1" w:rsidRPr="00BF6A23" w:rsidRDefault="00A57A08" w:rsidP="0032785E">
      <w:pPr>
        <w:pStyle w:val="ListParagraph"/>
        <w:numPr>
          <w:ilvl w:val="0"/>
          <w:numId w:val="192"/>
        </w:numPr>
      </w:pPr>
      <w:proofErr w:type="gramStart"/>
      <w:r>
        <w:t>le</w:t>
      </w:r>
      <w:proofErr w:type="gramEnd"/>
      <w:r>
        <w:t xml:space="preserve"> droit de toute personne d’avoir concrètement des possibilités d’emploi et de prendre des décisions pour elle-même, avec ou sans aide, quels que soient ses handicaps;</w:t>
      </w:r>
    </w:p>
    <w:p w14:paraId="1738CC0D" w14:textId="4494C2A9" w:rsidR="00632FB1" w:rsidRPr="00FB2A4F" w:rsidRDefault="00A57A08" w:rsidP="0032785E">
      <w:pPr>
        <w:pStyle w:val="ListParagraph"/>
        <w:numPr>
          <w:ilvl w:val="0"/>
          <w:numId w:val="192"/>
        </w:numPr>
      </w:pPr>
      <w:proofErr w:type="gramStart"/>
      <w:r>
        <w:t>le</w:t>
      </w:r>
      <w:proofErr w:type="gramEnd"/>
      <w:r>
        <w:t xml:space="preserve"> fait que les politiques, programmes, services et structures sur le lieu de travail tiennent compte des handicaps des personnes, des différentes façons dont elles interagissent au sein de leurs environnements ainsi que des formes multiples et intersectionnelles de discrimination et de marginalisation vécues par celles-ci;</w:t>
      </w:r>
    </w:p>
    <w:p w14:paraId="3939493A" w14:textId="20B337E7" w:rsidR="00632FB1" w:rsidRPr="00BF6A23" w:rsidRDefault="00EE6186" w:rsidP="0032785E">
      <w:pPr>
        <w:pStyle w:val="ListParagraph"/>
        <w:numPr>
          <w:ilvl w:val="0"/>
          <w:numId w:val="192"/>
        </w:numPr>
      </w:pPr>
      <w:proofErr w:type="gramStart"/>
      <w:r>
        <w:lastRenderedPageBreak/>
        <w:t>le</w:t>
      </w:r>
      <w:proofErr w:type="gramEnd"/>
      <w:r>
        <w:t xml:space="preserve"> fait que les personnes </w:t>
      </w:r>
      <w:r w:rsidR="00176184">
        <w:t>en situation de handicap</w:t>
      </w:r>
      <w:r>
        <w:t xml:space="preserve"> participent à l’élaboration et à la conception des politiques, des programmes, des services et des structures;</w:t>
      </w:r>
    </w:p>
    <w:p w14:paraId="0F8DEAAE" w14:textId="5DC70FF8" w:rsidR="00F71D2E" w:rsidRPr="00BF6A23" w:rsidRDefault="00EE6186" w:rsidP="0032785E">
      <w:pPr>
        <w:pStyle w:val="ListParagraph"/>
        <w:numPr>
          <w:ilvl w:val="0"/>
          <w:numId w:val="192"/>
        </w:numPr>
      </w:pPr>
      <w:proofErr w:type="gramStart"/>
      <w:r>
        <w:t>l’élaboration</w:t>
      </w:r>
      <w:proofErr w:type="gramEnd"/>
      <w:r>
        <w:t xml:space="preserve"> et la révision de normes d’accessibilité et la prise de règlements sont faites dans l’objectif d’atteindre le niveau d’accessibilité le plus élevé qui soit pour les personnes </w:t>
      </w:r>
      <w:r w:rsidR="00176184">
        <w:t>en situation de handicap</w:t>
      </w:r>
      <w:r w:rsidR="00B47156">
        <w:t>.</w:t>
      </w:r>
    </w:p>
    <w:p w14:paraId="5270BDBF" w14:textId="4EB00976" w:rsidR="00F71D2E" w:rsidRPr="001268B8" w:rsidRDefault="00F71D2E" w:rsidP="00F71D2E">
      <w:pPr>
        <w:rPr>
          <w:rFonts w:ascii="Verdana" w:hAnsi="Verdana"/>
          <w:i/>
          <w:sz w:val="24"/>
        </w:rPr>
      </w:pPr>
      <w:r>
        <w:t xml:space="preserve">Les principes directeurs h) à m) sont extraits ou adaptés de la </w:t>
      </w:r>
      <w:r>
        <w:rPr>
          <w:i/>
          <w:iCs/>
        </w:rPr>
        <w:t>Convention relative aux droits des personnes handicapées des Nations Unies</w:t>
      </w:r>
      <w:r>
        <w:t> :</w:t>
      </w:r>
      <w:r>
        <w:rPr>
          <w:i/>
        </w:rPr>
        <w:t xml:space="preserve"> Article 27 Travail et emploi</w:t>
      </w:r>
      <w:r>
        <w:t xml:space="preserve">, et de la </w:t>
      </w:r>
      <w:r>
        <w:rPr>
          <w:i/>
        </w:rPr>
        <w:t>Loi canadienne sur les droits de la personne</w:t>
      </w:r>
      <w:r>
        <w:t> :</w:t>
      </w:r>
    </w:p>
    <w:p w14:paraId="21F21C59" w14:textId="66034D19" w:rsidR="00890103" w:rsidRPr="00BF6A23" w:rsidRDefault="00105DA1" w:rsidP="0032785E">
      <w:pPr>
        <w:pStyle w:val="ListParagraph"/>
        <w:numPr>
          <w:ilvl w:val="0"/>
          <w:numId w:val="192"/>
        </w:numPr>
      </w:pPr>
      <w:r>
        <w:t>La discrimination fondée sur le handicap est interdite pour toutes les questions relatives à toutes les formes d’emploi, y compris les conditions de recrutement, d’embauche, de maintien en poste, d’avancement professionnel, et de conditions de travail sûres et saines.</w:t>
      </w:r>
    </w:p>
    <w:p w14:paraId="0C346A30" w14:textId="779C336A" w:rsidR="00890103" w:rsidRPr="00BF6A23" w:rsidRDefault="00EF4063" w:rsidP="0032785E">
      <w:pPr>
        <w:pStyle w:val="ListParagraph"/>
        <w:numPr>
          <w:ilvl w:val="0"/>
          <w:numId w:val="192"/>
        </w:numPr>
      </w:pPr>
      <w:r>
        <w:t xml:space="preserve">Le droit des personnes </w:t>
      </w:r>
      <w:r w:rsidR="00176184">
        <w:t>en situation de handicap</w:t>
      </w:r>
      <w:r>
        <w:t xml:space="preserve"> à bénéficier, sur la base de l’égalité avec les autres, de conditions de travail justes et favorables, y compris l’égalité des chances et l’égalité de rémunération à travail égal, la sécurité et l’hygiène sur les lieux de travail, la protection contre le harcèlement et des procédures de règlement des griefs.</w:t>
      </w:r>
    </w:p>
    <w:p w14:paraId="41D6AE85" w14:textId="47DF5AB6" w:rsidR="00890103" w:rsidRPr="00BF6A23" w:rsidRDefault="00EF4063" w:rsidP="0032785E">
      <w:pPr>
        <w:pStyle w:val="ListParagraph"/>
        <w:numPr>
          <w:ilvl w:val="0"/>
          <w:numId w:val="192"/>
        </w:numPr>
      </w:pPr>
      <w:r>
        <w:t xml:space="preserve">Les personnes </w:t>
      </w:r>
      <w:r w:rsidR="00176184">
        <w:t>en situation de handicap</w:t>
      </w:r>
      <w:r>
        <w:t xml:space="preserve"> peuvent exercer leurs droits professionnels et syndicaux sur la base de l’égalité avec les autres.</w:t>
      </w:r>
    </w:p>
    <w:p w14:paraId="4A3B1AE9" w14:textId="64A4D2E7" w:rsidR="00EF4EEC" w:rsidRPr="00BF6A23" w:rsidRDefault="00EF4063" w:rsidP="0032785E">
      <w:pPr>
        <w:pStyle w:val="ListParagraph"/>
        <w:numPr>
          <w:ilvl w:val="0"/>
          <w:numId w:val="192"/>
        </w:numPr>
      </w:pPr>
      <w:r>
        <w:t xml:space="preserve">Les possibilités d’emploi et d’avancement professionnel sont offertes aux personnes </w:t>
      </w:r>
      <w:r w:rsidR="00176184">
        <w:t>en situation de handicap</w:t>
      </w:r>
      <w:r>
        <w:t xml:space="preserve"> sur le marché du travail, de même que l’aide à la recherche d’un emploi, à son obtention, au maintien en poste, et au retour à l’emploi.</w:t>
      </w:r>
    </w:p>
    <w:p w14:paraId="58ED5008" w14:textId="6B0BEF8F" w:rsidR="00EF4EEC" w:rsidRDefault="00EF4063" w:rsidP="0032785E">
      <w:pPr>
        <w:pStyle w:val="ListParagraph"/>
        <w:numPr>
          <w:ilvl w:val="0"/>
          <w:numId w:val="192"/>
        </w:numPr>
      </w:pPr>
      <w:r>
        <w:t xml:space="preserve">Des mesures d’adaptation raisonnables sont prévues pour les personnes </w:t>
      </w:r>
      <w:r w:rsidR="00176184">
        <w:t>en situation de handicap</w:t>
      </w:r>
      <w:r>
        <w:t xml:space="preserve"> sur le lieu de travail.</w:t>
      </w:r>
    </w:p>
    <w:p w14:paraId="4F6CEDC6" w14:textId="3C28300A" w:rsidR="00EF4EEC" w:rsidRPr="00BF6A23" w:rsidRDefault="00EF4063" w:rsidP="0032785E">
      <w:pPr>
        <w:pStyle w:val="ListParagraph"/>
        <w:numPr>
          <w:ilvl w:val="0"/>
          <w:numId w:val="192"/>
        </w:numPr>
      </w:pPr>
      <w:r>
        <w:t xml:space="preserve">Les personnes </w:t>
      </w:r>
      <w:r w:rsidR="00176184">
        <w:t>en situation de handicap</w:t>
      </w:r>
      <w:r>
        <w:t xml:space="preserve"> acquièrent une expérience professionnelle sur le marché du travail.</w:t>
      </w:r>
    </w:p>
    <w:p w14:paraId="316BB5B6" w14:textId="5F3ED26D" w:rsidR="00EF4EEC" w:rsidRDefault="00985C98" w:rsidP="0032785E">
      <w:pPr>
        <w:pStyle w:val="ListParagraph"/>
        <w:numPr>
          <w:ilvl w:val="0"/>
          <w:numId w:val="192"/>
        </w:numPr>
      </w:pPr>
      <w:r>
        <w:t>L’accessibilité à l’emploi englobe toutes les étapes du cycle de vie de l’emploi, et s’applique à l’ensemble de l’environnement de travail, du lieu de travail, et de la main-d’œuvre.</w:t>
      </w:r>
    </w:p>
    <w:p w14:paraId="44297ADE" w14:textId="38BC7403" w:rsidR="00EF4EEC" w:rsidRPr="00BF6A23" w:rsidRDefault="00D53AC6" w:rsidP="0032785E">
      <w:pPr>
        <w:pStyle w:val="ListParagraph"/>
        <w:numPr>
          <w:ilvl w:val="0"/>
          <w:numId w:val="192"/>
        </w:numPr>
      </w:pPr>
      <w:r>
        <w:lastRenderedPageBreak/>
        <w:t>L’identité intersectionnelle est intégrée dans l’élaboration et la conception des politiques, des programmes, des services et des structures liés au lieu de travail.</w:t>
      </w:r>
    </w:p>
    <w:p w14:paraId="21BFC9B6" w14:textId="2555BE17" w:rsidR="00EF4EEC" w:rsidRPr="00BF6A23" w:rsidRDefault="00D53AC6" w:rsidP="0032785E">
      <w:pPr>
        <w:pStyle w:val="ListParagraph"/>
        <w:numPr>
          <w:ilvl w:val="0"/>
          <w:numId w:val="192"/>
        </w:numPr>
      </w:pPr>
      <w:r>
        <w:t>Les principes d’amélioration continue sont intégrés dans l’élaboration et la conception des politiques, des programmes, des services et des structures liés au lieu de travail.</w:t>
      </w:r>
    </w:p>
    <w:p w14:paraId="731806F1" w14:textId="656A2E27" w:rsidR="00EF4EEC" w:rsidRPr="00BF6A23" w:rsidRDefault="003E6B4C" w:rsidP="0032785E">
      <w:pPr>
        <w:pStyle w:val="ListParagraph"/>
        <w:numPr>
          <w:ilvl w:val="0"/>
          <w:numId w:val="192"/>
        </w:numPr>
      </w:pPr>
      <w:r>
        <w:t>Les documents générés par le lieu de travail sont rédigés dans un langage clair, et produits dans un format accessible afin de garantir qu’ils soient lisibles par tous.</w:t>
      </w:r>
    </w:p>
    <w:p w14:paraId="41565A20" w14:textId="19FCB147" w:rsidR="00EF4EEC" w:rsidRPr="00EF4EEC" w:rsidRDefault="0023177B" w:rsidP="0032785E">
      <w:pPr>
        <w:pStyle w:val="ListParagraph"/>
        <w:numPr>
          <w:ilvl w:val="0"/>
          <w:numId w:val="192"/>
        </w:numPr>
        <w:rPr>
          <w:rFonts w:cs="Arial"/>
          <w:szCs w:val="28"/>
        </w:rPr>
      </w:pPr>
      <w:r>
        <w:t>Des processus équitables sont mis en œuvre pour assurer la pleine participation sur le lieu de travail de tous les travailleurs, qu’ils soient en situation de handicap ou non.</w:t>
      </w:r>
    </w:p>
    <w:p w14:paraId="06BF3021" w14:textId="496EC2C6" w:rsidR="00EF4EEC" w:rsidRPr="00FB2A4F" w:rsidRDefault="0023177B" w:rsidP="0032785E">
      <w:pPr>
        <w:pStyle w:val="ListParagraph"/>
        <w:numPr>
          <w:ilvl w:val="0"/>
          <w:numId w:val="192"/>
        </w:numPr>
      </w:pPr>
      <w:r>
        <w:t xml:space="preserve">Des approches proactives visant à déterminer les obstacles pour les personnes </w:t>
      </w:r>
      <w:r w:rsidR="00176184">
        <w:t>en situation de handicap</w:t>
      </w:r>
      <w:r>
        <w:t xml:space="preserve"> sur le lieu de travail, à prévenir l’apparition de ces obstacles, et à les éliminer sont utilisées de concert avec des approches réactives et fondées sur les besoins afin de créer et de maintenir des lieux de travail accessibles et inclusifs.</w:t>
      </w:r>
    </w:p>
    <w:p w14:paraId="635DD6D0" w14:textId="464B350C" w:rsidR="00F71D2E" w:rsidRPr="00BF6A23" w:rsidRDefault="00172AA7" w:rsidP="0032785E">
      <w:pPr>
        <w:pStyle w:val="ListParagraph"/>
        <w:numPr>
          <w:ilvl w:val="0"/>
          <w:numId w:val="192"/>
        </w:numPr>
      </w:pPr>
      <w:r>
        <w:t>L’accessibilité à l’emploi est conforme aux principes et aux actions énoncés dans les appels à l’action contenus dans le rapport de la Commission de vérité et réconciliation (2015).</w:t>
      </w:r>
    </w:p>
    <w:p w14:paraId="2206E50C" w14:textId="6C6915EF" w:rsidR="00F71D2E" w:rsidRPr="001268B8" w:rsidRDefault="00F71D2E" w:rsidP="001268B8">
      <w:pPr>
        <w:pStyle w:val="ClauseHeadingLVL1"/>
      </w:pPr>
      <w:r>
        <w:br w:type="page"/>
      </w:r>
      <w:bookmarkStart w:id="37" w:name="_Toc90892186"/>
      <w:bookmarkStart w:id="38" w:name="_Toc99308082"/>
      <w:bookmarkStart w:id="39" w:name="_Toc107986296"/>
      <w:bookmarkStart w:id="40" w:name="_Toc121406238"/>
      <w:bookmarkStart w:id="41" w:name="_Toc127519300"/>
      <w:bookmarkStart w:id="42" w:name="_Toc139976424"/>
      <w:r>
        <w:lastRenderedPageBreak/>
        <w:t>Portée</w:t>
      </w:r>
      <w:bookmarkEnd w:id="37"/>
      <w:bookmarkEnd w:id="38"/>
      <w:bookmarkEnd w:id="39"/>
      <w:bookmarkEnd w:id="40"/>
      <w:bookmarkEnd w:id="41"/>
      <w:bookmarkEnd w:id="42"/>
    </w:p>
    <w:p w14:paraId="7D8DBE05" w14:textId="1C92B648" w:rsidR="00F71D2E" w:rsidRPr="00FB2A4F" w:rsidRDefault="00F71D2E" w:rsidP="00F71D2E">
      <w:r>
        <w:t xml:space="preserve">Cette norme s’applique aux industries et lieux de travail sous réglementation fédérale énumérés dans la version la plus récente de la </w:t>
      </w:r>
      <w:r>
        <w:rPr>
          <w:i/>
        </w:rPr>
        <w:t>Loi canadienne sur les droits de la personne</w:t>
      </w:r>
      <w:r>
        <w:t xml:space="preserve"> et de la </w:t>
      </w:r>
      <w:r>
        <w:rPr>
          <w:i/>
        </w:rPr>
        <w:t>Loi canadienne sur l’accessibilité</w:t>
      </w:r>
      <w:r>
        <w:t>. Bien que tous les employeurs du Canada, y compris les employeurs provinciaux et municipaux, aspirent à suivre cette norme, seuls les employeurs sous réglementation fédérale sont compris dans la portée.</w:t>
      </w:r>
    </w:p>
    <w:p w14:paraId="41BFBCA7" w14:textId="00C52B58" w:rsidR="00F71D2E" w:rsidRPr="001268B8" w:rsidRDefault="00F71D2E" w:rsidP="220418F7">
      <w:pPr>
        <w:rPr>
          <w:rFonts w:ascii="Verdana" w:hAnsi="Verdana"/>
          <w:sz w:val="24"/>
          <w:szCs w:val="24"/>
        </w:rPr>
      </w:pPr>
      <w:r>
        <w:t>Les organisations canadiennes sont censées se conformer aux exigences légales et aux cadres réglementaires actuels. Cette norme décrit les autres mesures que les employeurs devraient prendre pour garantir l’accessibilité et l’inclusivité des lieux de travail.</w:t>
      </w:r>
    </w:p>
    <w:p w14:paraId="73B52FCD" w14:textId="167B557B" w:rsidR="00F71D2E" w:rsidRPr="00BF6A23" w:rsidRDefault="00F71D2E" w:rsidP="001268B8">
      <w:pPr>
        <w:pStyle w:val="ClauseHeadingLVL2"/>
        <w:ind w:left="284" w:hanging="284"/>
      </w:pPr>
      <w:bookmarkStart w:id="43" w:name="_Toc90892187"/>
      <w:bookmarkStart w:id="44" w:name="_Toc99308083"/>
      <w:bookmarkStart w:id="45" w:name="_Toc107986297"/>
      <w:bookmarkStart w:id="46" w:name="_Toc121406239"/>
      <w:bookmarkStart w:id="47" w:name="_Toc127519301"/>
      <w:bookmarkStart w:id="48" w:name="_Toc139976425"/>
      <w:r>
        <w:t>Public visé</w:t>
      </w:r>
      <w:bookmarkEnd w:id="43"/>
      <w:bookmarkEnd w:id="44"/>
      <w:bookmarkEnd w:id="45"/>
      <w:bookmarkEnd w:id="46"/>
      <w:bookmarkEnd w:id="47"/>
      <w:bookmarkEnd w:id="48"/>
    </w:p>
    <w:p w14:paraId="08F7C336" w14:textId="28C888CF" w:rsidR="00F71D2E" w:rsidRPr="001268B8" w:rsidRDefault="00F71D2E" w:rsidP="00F71D2E">
      <w:pPr>
        <w:rPr>
          <w:rFonts w:ascii="Verdana" w:hAnsi="Verdana"/>
          <w:sz w:val="24"/>
        </w:rPr>
      </w:pPr>
      <w:r>
        <w:t>Le public principal de la présente norme comprend notamment :</w:t>
      </w:r>
    </w:p>
    <w:p w14:paraId="2408AC49" w14:textId="65B0F390" w:rsidR="00F71D2E" w:rsidRPr="00BF6A23" w:rsidRDefault="00C27EDA" w:rsidP="001268B8">
      <w:pPr>
        <w:numPr>
          <w:ilvl w:val="0"/>
          <w:numId w:val="11"/>
        </w:numPr>
      </w:pPr>
      <w:proofErr w:type="gramStart"/>
      <w:r>
        <w:t>les</w:t>
      </w:r>
      <w:proofErr w:type="gramEnd"/>
      <w:r>
        <w:t xml:space="preserve"> employeurs des industries et des lieux de travail sous réglementation fédérale énumérés dans la </w:t>
      </w:r>
      <w:r>
        <w:rPr>
          <w:i/>
        </w:rPr>
        <w:t>Loi canadienne sur les droits de la personne</w:t>
      </w:r>
      <w:r>
        <w:t xml:space="preserve"> et dans la </w:t>
      </w:r>
      <w:r>
        <w:rPr>
          <w:i/>
        </w:rPr>
        <w:t>Loi canadienne sur l’accessibilité</w:t>
      </w:r>
      <w:r>
        <w:t>;</w:t>
      </w:r>
    </w:p>
    <w:p w14:paraId="7BC632CD" w14:textId="40894D84" w:rsidR="00F71D2E" w:rsidRPr="00BF6A23" w:rsidRDefault="00F71D2E" w:rsidP="001268B8">
      <w:pPr>
        <w:numPr>
          <w:ilvl w:val="0"/>
          <w:numId w:val="11"/>
        </w:numPr>
      </w:pPr>
      <w:proofErr w:type="gramStart"/>
      <w:r>
        <w:t>les</w:t>
      </w:r>
      <w:proofErr w:type="gramEnd"/>
      <w:r>
        <w:t xml:space="preserve"> entrepreneurs tiers dans le contexte fédéral;</w:t>
      </w:r>
    </w:p>
    <w:p w14:paraId="7D97CAD8" w14:textId="73998519" w:rsidR="00F71D2E" w:rsidRPr="00BF6A23" w:rsidRDefault="0092005D" w:rsidP="001268B8">
      <w:pPr>
        <w:numPr>
          <w:ilvl w:val="0"/>
          <w:numId w:val="11"/>
        </w:numPr>
      </w:pPr>
      <w:proofErr w:type="gramStart"/>
      <w:r>
        <w:t>les</w:t>
      </w:r>
      <w:proofErr w:type="gramEnd"/>
      <w:r>
        <w:t xml:space="preserve"> parties prenantes sur le lieu de travail (</w:t>
      </w:r>
      <w:r w:rsidR="0084273D">
        <w:t>p. ex.</w:t>
      </w:r>
      <w:r>
        <w:t xml:space="preserve"> les ressources humaines, les travailleurs, les gestionnaires, les clients, les étudiants </w:t>
      </w:r>
      <w:r w:rsidR="00176184">
        <w:t>en situation de handicap</w:t>
      </w:r>
      <w:r>
        <w:t xml:space="preserve"> dans les établissements postsecondaires, etc.);</w:t>
      </w:r>
    </w:p>
    <w:p w14:paraId="434DC1B8" w14:textId="7E406AD0" w:rsidR="00F71D2E" w:rsidRPr="00BF6A23" w:rsidRDefault="0092005D" w:rsidP="001268B8">
      <w:pPr>
        <w:numPr>
          <w:ilvl w:val="0"/>
          <w:numId w:val="11"/>
        </w:numPr>
      </w:pPr>
      <w:proofErr w:type="gramStart"/>
      <w:r>
        <w:t>les</w:t>
      </w:r>
      <w:proofErr w:type="gramEnd"/>
      <w:r>
        <w:t xml:space="preserve"> prestataires de services de formation axée sur des compétences;</w:t>
      </w:r>
    </w:p>
    <w:p w14:paraId="190D966C" w14:textId="084EA65A" w:rsidR="00F71D2E" w:rsidRPr="00BF6A23" w:rsidRDefault="0092005D" w:rsidP="001268B8">
      <w:pPr>
        <w:numPr>
          <w:ilvl w:val="0"/>
          <w:numId w:val="11"/>
        </w:numPr>
      </w:pPr>
      <w:proofErr w:type="gramStart"/>
      <w:r>
        <w:t>les</w:t>
      </w:r>
      <w:proofErr w:type="gramEnd"/>
      <w:r>
        <w:t xml:space="preserve"> fournisseurs de services d’emploi;</w:t>
      </w:r>
    </w:p>
    <w:p w14:paraId="39507A43" w14:textId="4252D17E" w:rsidR="00F71D2E" w:rsidRPr="00BF6A23" w:rsidRDefault="0092005D" w:rsidP="001268B8">
      <w:pPr>
        <w:numPr>
          <w:ilvl w:val="0"/>
          <w:numId w:val="11"/>
        </w:numPr>
      </w:pPr>
      <w:proofErr w:type="gramStart"/>
      <w:r>
        <w:t>les</w:t>
      </w:r>
      <w:proofErr w:type="gramEnd"/>
      <w:r>
        <w:t xml:space="preserve"> organismes qui reçoivent des fonds fédéraux pour fournir des services aux personnes </w:t>
      </w:r>
      <w:r w:rsidR="00176184">
        <w:t>en situation de handicap</w:t>
      </w:r>
      <w:r>
        <w:t>;</w:t>
      </w:r>
    </w:p>
    <w:p w14:paraId="5F6F2BB0" w14:textId="6982DC88" w:rsidR="00F71D2E" w:rsidRPr="00BF6A23" w:rsidRDefault="0092005D" w:rsidP="001268B8">
      <w:pPr>
        <w:numPr>
          <w:ilvl w:val="0"/>
          <w:numId w:val="11"/>
        </w:numPr>
      </w:pPr>
      <w:proofErr w:type="gramStart"/>
      <w:r>
        <w:t>les</w:t>
      </w:r>
      <w:proofErr w:type="gramEnd"/>
      <w:r>
        <w:t xml:space="preserve"> syndicats.</w:t>
      </w:r>
    </w:p>
    <w:p w14:paraId="46EBE67D" w14:textId="7B5DBD38" w:rsidR="00F71D2E" w:rsidRPr="00FB2A4F" w:rsidRDefault="00F71D2E" w:rsidP="001268B8">
      <w:pPr>
        <w:pStyle w:val="ClauseHeadingLVL2"/>
        <w:ind w:left="284" w:hanging="284"/>
        <w:rPr>
          <w:szCs w:val="28"/>
        </w:rPr>
      </w:pPr>
      <w:bookmarkStart w:id="49" w:name="_Toc90892188"/>
      <w:bookmarkStart w:id="50" w:name="_Toc99308084"/>
      <w:bookmarkStart w:id="51" w:name="_Toc107986298"/>
      <w:bookmarkStart w:id="52" w:name="_Toc121406240"/>
      <w:bookmarkStart w:id="53" w:name="_Toc127519302"/>
      <w:bookmarkStart w:id="54" w:name="_Toc139976426"/>
      <w:r>
        <w:t>Travail</w:t>
      </w:r>
      <w:bookmarkEnd w:id="49"/>
      <w:bookmarkEnd w:id="50"/>
      <w:bookmarkEnd w:id="51"/>
      <w:bookmarkEnd w:id="52"/>
      <w:bookmarkEnd w:id="53"/>
      <w:bookmarkEnd w:id="54"/>
    </w:p>
    <w:p w14:paraId="62F6244C" w14:textId="3B7B8C17" w:rsidR="00F71D2E" w:rsidRPr="00BF6A23" w:rsidRDefault="00F71D2E" w:rsidP="00F71D2E">
      <w:r>
        <w:t xml:space="preserve">Le terme « travail » englobe les contrats de travail permanents et rémunérés à temps plein, y compris au sein des organismes, des conseils et des commissions, et les nominations publiques effectuées par le ministre </w:t>
      </w:r>
      <w:r>
        <w:lastRenderedPageBreak/>
        <w:t>du gouvernement. Il comprend les emplois temporaires, occasionnels, à temps partiel, ou contractuels, ainsi que le travail à la demande, ou le travail semblable à un emploi. L’apprentissage intégré au travail et les possibilités d’apprentissage, rémunérées ou non, sont compris dans la portée.</w:t>
      </w:r>
    </w:p>
    <w:p w14:paraId="17DB5E1D" w14:textId="3DA8ED9B" w:rsidR="00F71D2E" w:rsidRPr="00BF6A23" w:rsidRDefault="006A11CD" w:rsidP="001268B8">
      <w:pPr>
        <w:pStyle w:val="ClauseHeadingLVL2"/>
      </w:pPr>
      <w:bookmarkStart w:id="55" w:name="_Toc127519303"/>
      <w:bookmarkStart w:id="56" w:name="_Toc139976427"/>
      <w:r>
        <w:t>Environnements de travail</w:t>
      </w:r>
      <w:bookmarkEnd w:id="55"/>
      <w:bookmarkEnd w:id="56"/>
    </w:p>
    <w:p w14:paraId="55B64498" w14:textId="070C8747" w:rsidR="00F71D2E" w:rsidRPr="00FB2A4F" w:rsidRDefault="003F617E" w:rsidP="00F71D2E">
      <w:r>
        <w:t>Dans la présente norme, les environnements de travail sont définis comme des lieux de travail, à distance/en ligne et hybrides. Cette norme s’applique à tous les environnements de travail des industries et des lieux de travail sous réglementation fédérale.</w:t>
      </w:r>
    </w:p>
    <w:p w14:paraId="4C724EB0" w14:textId="77777777" w:rsidR="00F71D2E" w:rsidRPr="00FB2A4F" w:rsidRDefault="00F71D2E">
      <w:pPr>
        <w:rPr>
          <w:b/>
        </w:rPr>
      </w:pPr>
      <w:bookmarkStart w:id="57" w:name="_Toc90892190"/>
      <w:r>
        <w:br w:type="page"/>
      </w:r>
    </w:p>
    <w:p w14:paraId="7B40B308" w14:textId="6A2E4430" w:rsidR="00582E39" w:rsidRPr="001268B8" w:rsidRDefault="00582E39" w:rsidP="001268B8">
      <w:pPr>
        <w:pStyle w:val="ClauseHeadingLVL1"/>
      </w:pPr>
      <w:bookmarkStart w:id="58" w:name="_Toc121406242"/>
      <w:bookmarkStart w:id="59" w:name="_Toc127519304"/>
      <w:bookmarkStart w:id="60" w:name="_Toc139976428"/>
      <w:bookmarkStart w:id="61" w:name="_Toc99308086"/>
      <w:bookmarkStart w:id="62" w:name="_Toc107986300"/>
      <w:r>
        <w:lastRenderedPageBreak/>
        <w:t>Documents de référence</w:t>
      </w:r>
      <w:bookmarkEnd w:id="58"/>
      <w:bookmarkEnd w:id="59"/>
      <w:bookmarkEnd w:id="60"/>
    </w:p>
    <w:p w14:paraId="7C213922" w14:textId="06AE61C0" w:rsidR="00582E39" w:rsidRPr="00FB2A4F" w:rsidRDefault="00582E39" w:rsidP="00582E39">
      <w:pPr>
        <w:spacing w:line="240" w:lineRule="auto"/>
        <w:rPr>
          <w:rFonts w:cs="Arial"/>
          <w:szCs w:val="28"/>
        </w:rPr>
      </w:pPr>
      <w:r>
        <w:t>La présente norme se réfère aux publications suivantes, et lorsqu’il est fait mention de ces ouvrages, on doit se reporter aux éditions mentionnées ci-dessous :</w:t>
      </w:r>
    </w:p>
    <w:p w14:paraId="2199B7AD" w14:textId="338AB347" w:rsidR="00582E39" w:rsidRPr="001268B8" w:rsidRDefault="00582E39" w:rsidP="001268B8">
      <w:pPr>
        <w:spacing w:line="240" w:lineRule="auto"/>
        <w:rPr>
          <w:b/>
        </w:rPr>
      </w:pPr>
      <w:r>
        <w:rPr>
          <w:b/>
        </w:rPr>
        <w:t>Gouvernement du Canada</w:t>
      </w:r>
    </w:p>
    <w:p w14:paraId="21283819" w14:textId="77777777" w:rsidR="00582E39" w:rsidRPr="00FB2A4F" w:rsidRDefault="00582E39" w:rsidP="00582E39">
      <w:pPr>
        <w:spacing w:line="240" w:lineRule="auto"/>
        <w:rPr>
          <w:rFonts w:cs="Arial"/>
          <w:szCs w:val="28"/>
        </w:rPr>
      </w:pPr>
      <w:r>
        <w:t>L.R.C. (1985), ch. L-2</w:t>
      </w:r>
    </w:p>
    <w:p w14:paraId="660A1E0E" w14:textId="4F0B79D8" w:rsidR="00582E39" w:rsidRPr="00FB2A4F" w:rsidRDefault="00582E39" w:rsidP="00B73FC3">
      <w:pPr>
        <w:spacing w:before="240" w:line="240" w:lineRule="auto"/>
        <w:rPr>
          <w:rFonts w:cs="Arial"/>
          <w:i/>
          <w:szCs w:val="28"/>
        </w:rPr>
      </w:pPr>
      <w:r>
        <w:rPr>
          <w:i/>
          <w:iCs/>
        </w:rPr>
        <w:t>Code canadien du travail</w:t>
      </w:r>
    </w:p>
    <w:p w14:paraId="2D2FEA16" w14:textId="77777777" w:rsidR="00582E39" w:rsidRPr="00FB2A4F" w:rsidRDefault="00582E39" w:rsidP="00B73FC3">
      <w:pPr>
        <w:spacing w:before="240" w:line="240" w:lineRule="auto"/>
        <w:rPr>
          <w:rFonts w:cs="Arial"/>
          <w:b/>
          <w:szCs w:val="28"/>
        </w:rPr>
      </w:pPr>
      <w:r>
        <w:rPr>
          <w:b/>
        </w:rPr>
        <w:t>Gouvernement du Canada</w:t>
      </w:r>
    </w:p>
    <w:p w14:paraId="22341028" w14:textId="77777777" w:rsidR="00582E39" w:rsidRPr="00FB2A4F" w:rsidRDefault="00582E39" w:rsidP="00582E39">
      <w:pPr>
        <w:spacing w:line="240" w:lineRule="auto"/>
        <w:rPr>
          <w:rFonts w:cs="Arial"/>
          <w:szCs w:val="28"/>
        </w:rPr>
      </w:pPr>
      <w:r>
        <w:t>1976-77, ch. 33, art. 1.</w:t>
      </w:r>
    </w:p>
    <w:p w14:paraId="74305EA9" w14:textId="7C720D95" w:rsidR="00582E39" w:rsidRPr="00FB2A4F" w:rsidRDefault="00582E39" w:rsidP="00B73FC3">
      <w:pPr>
        <w:spacing w:before="240" w:line="240" w:lineRule="auto"/>
        <w:rPr>
          <w:rFonts w:cs="Arial"/>
          <w:szCs w:val="28"/>
        </w:rPr>
      </w:pPr>
      <w:r>
        <w:rPr>
          <w:i/>
          <w:iCs/>
        </w:rPr>
        <w:t>Loi canadienne sur les droits de la personne</w:t>
      </w:r>
    </w:p>
    <w:p w14:paraId="7EAC6AAF" w14:textId="77777777" w:rsidR="00582E39" w:rsidRPr="00FB2A4F" w:rsidRDefault="00582E39" w:rsidP="00B73FC3">
      <w:pPr>
        <w:spacing w:before="240" w:line="240" w:lineRule="auto"/>
        <w:rPr>
          <w:rFonts w:cs="Arial"/>
          <w:b/>
          <w:szCs w:val="28"/>
        </w:rPr>
      </w:pPr>
      <w:r>
        <w:rPr>
          <w:b/>
        </w:rPr>
        <w:t>Gouvernement du Canada</w:t>
      </w:r>
    </w:p>
    <w:p w14:paraId="3785ADFE" w14:textId="77777777" w:rsidR="00582E39" w:rsidRPr="00FB2A4F" w:rsidRDefault="00582E39" w:rsidP="00582E39">
      <w:pPr>
        <w:spacing w:line="240" w:lineRule="auto"/>
        <w:rPr>
          <w:rFonts w:cs="Arial"/>
          <w:szCs w:val="28"/>
        </w:rPr>
      </w:pPr>
      <w:r>
        <w:t>L.C. 1995, ch. 44</w:t>
      </w:r>
    </w:p>
    <w:p w14:paraId="6356AB1B" w14:textId="50BD35CB" w:rsidR="00582E39" w:rsidRPr="00FB2A4F" w:rsidRDefault="00582E39" w:rsidP="00B73FC3">
      <w:pPr>
        <w:spacing w:before="240" w:after="0" w:line="240" w:lineRule="auto"/>
        <w:rPr>
          <w:rFonts w:cs="Arial"/>
          <w:i/>
          <w:szCs w:val="28"/>
        </w:rPr>
      </w:pPr>
      <w:r>
        <w:rPr>
          <w:i/>
          <w:iCs/>
        </w:rPr>
        <w:t>Loi sur l’équité en matière d’emploi</w:t>
      </w:r>
    </w:p>
    <w:p w14:paraId="0EEF2312" w14:textId="0DF8E0B1" w:rsidR="00582E39" w:rsidRPr="004E66BA" w:rsidRDefault="00CB062A" w:rsidP="00B73FC3">
      <w:pPr>
        <w:spacing w:before="240" w:after="0" w:line="240" w:lineRule="auto"/>
        <w:rPr>
          <w:rFonts w:cs="Arial"/>
          <w:b/>
          <w:szCs w:val="28"/>
          <w:lang w:val="en-CA"/>
        </w:rPr>
      </w:pPr>
      <w:proofErr w:type="spellStart"/>
      <w:r w:rsidRPr="004E66BA">
        <w:rPr>
          <w:b/>
          <w:lang w:val="en-CA"/>
        </w:rPr>
        <w:t>Kimberlé</w:t>
      </w:r>
      <w:proofErr w:type="spellEnd"/>
      <w:r w:rsidRPr="004E66BA">
        <w:rPr>
          <w:b/>
          <w:lang w:val="en-CA"/>
        </w:rPr>
        <w:t> Williams Crenshaw</w:t>
      </w:r>
    </w:p>
    <w:p w14:paraId="1F73B0D2" w14:textId="70BDB32C" w:rsidR="00582E39" w:rsidRPr="004E66BA" w:rsidRDefault="00582E39" w:rsidP="00B73FC3">
      <w:pPr>
        <w:spacing w:before="240" w:line="240" w:lineRule="auto"/>
        <w:rPr>
          <w:rFonts w:cs="Arial"/>
          <w:i/>
          <w:szCs w:val="28"/>
          <w:lang w:val="en-CA"/>
        </w:rPr>
      </w:pPr>
      <w:r w:rsidRPr="004E66BA">
        <w:rPr>
          <w:i/>
          <w:iCs/>
          <w:lang w:val="en-CA"/>
        </w:rPr>
        <w:t>Mapping the Margins:</w:t>
      </w:r>
      <w:r w:rsidRPr="004E66BA">
        <w:rPr>
          <w:lang w:val="en-CA"/>
        </w:rPr>
        <w:t xml:space="preserve"> </w:t>
      </w:r>
      <w:r w:rsidRPr="004E66BA">
        <w:rPr>
          <w:i/>
          <w:iCs/>
          <w:lang w:val="en-CA"/>
        </w:rPr>
        <w:t>The Public Nature of Private Violence</w:t>
      </w:r>
    </w:p>
    <w:p w14:paraId="3453352B" w14:textId="77777777" w:rsidR="00582E39" w:rsidRPr="00FB2A4F" w:rsidRDefault="00582E39" w:rsidP="00B73FC3">
      <w:pPr>
        <w:spacing w:before="240" w:line="240" w:lineRule="auto"/>
        <w:rPr>
          <w:rFonts w:cs="Arial"/>
          <w:b/>
          <w:szCs w:val="28"/>
        </w:rPr>
      </w:pPr>
      <w:r>
        <w:rPr>
          <w:b/>
        </w:rPr>
        <w:t>Bibliothèque du Parlement</w:t>
      </w:r>
    </w:p>
    <w:p w14:paraId="772B7408" w14:textId="77777777" w:rsidR="00582E39" w:rsidRPr="00FB2A4F" w:rsidRDefault="00582E39" w:rsidP="00582E39">
      <w:pPr>
        <w:spacing w:line="240" w:lineRule="auto"/>
        <w:rPr>
          <w:rFonts w:cs="Arial"/>
          <w:szCs w:val="28"/>
        </w:rPr>
      </w:pPr>
      <w:r>
        <w:t>Publication n</w:t>
      </w:r>
      <w:r>
        <w:rPr>
          <w:vertAlign w:val="superscript"/>
        </w:rPr>
        <w:t>o</w:t>
      </w:r>
      <w:r>
        <w:t> 2013-09-F</w:t>
      </w:r>
    </w:p>
    <w:p w14:paraId="3A181B2B" w14:textId="44E112E9" w:rsidR="00582E39" w:rsidRPr="00FB2A4F" w:rsidRDefault="00582E39" w:rsidP="00B73FC3">
      <w:pPr>
        <w:spacing w:before="240"/>
        <w:rPr>
          <w:rFonts w:cs="Arial"/>
          <w:szCs w:val="28"/>
        </w:rPr>
      </w:pPr>
      <w:r>
        <w:rPr>
          <w:i/>
        </w:rPr>
        <w:t>Convention relative aux droits des personnes handicapées des Nations Unies</w:t>
      </w:r>
    </w:p>
    <w:p w14:paraId="49D707CD" w14:textId="07E4369B" w:rsidR="00582E39" w:rsidRPr="00FB2A4F" w:rsidRDefault="00582E39" w:rsidP="00B73FC3">
      <w:pPr>
        <w:spacing w:before="240"/>
        <w:rPr>
          <w:rFonts w:cs="Arial"/>
          <w:b/>
          <w:szCs w:val="28"/>
        </w:rPr>
      </w:pPr>
      <w:r>
        <w:rPr>
          <w:b/>
        </w:rPr>
        <w:t>Commission ontarienne des droits de la personne</w:t>
      </w:r>
    </w:p>
    <w:p w14:paraId="595332BD" w14:textId="77777777" w:rsidR="00582E39" w:rsidRPr="00FB2A4F" w:rsidRDefault="00582E39" w:rsidP="00582E39">
      <w:pPr>
        <w:rPr>
          <w:rFonts w:cs="Arial"/>
          <w:szCs w:val="28"/>
        </w:rPr>
      </w:pPr>
      <w:r>
        <w:t>978-1-4606-8612-6</w:t>
      </w:r>
    </w:p>
    <w:p w14:paraId="67CE72BF" w14:textId="1BE7B8D1" w:rsidR="00582E39" w:rsidRDefault="00BE3D97" w:rsidP="00582E39">
      <w:hyperlink r:id="rId14" w:history="1">
        <w:r w:rsidR="00582E39" w:rsidRPr="00F76154">
          <w:rPr>
            <w:rStyle w:val="Hyperlink"/>
          </w:rPr>
          <w:t xml:space="preserve">Politique sur le </w:t>
        </w:r>
        <w:proofErr w:type="spellStart"/>
        <w:r w:rsidR="00582E39" w:rsidRPr="00F76154">
          <w:rPr>
            <w:rStyle w:val="Hyperlink"/>
          </w:rPr>
          <w:t>capacitisme</w:t>
        </w:r>
        <w:proofErr w:type="spellEnd"/>
        <w:r w:rsidR="00582E39" w:rsidRPr="00F76154">
          <w:rPr>
            <w:rStyle w:val="Hyperlink"/>
          </w:rPr>
          <w:t xml:space="preserve"> et la discrimination fondée sur le handicap</w:t>
        </w:r>
      </w:hyperlink>
    </w:p>
    <w:p w14:paraId="7614ED6A" w14:textId="6EA054E3" w:rsidR="00582E39" w:rsidRPr="004E2973" w:rsidRDefault="00E9717D" w:rsidP="00582E39">
      <w:pPr>
        <w:rPr>
          <w:rFonts w:cs="Arial"/>
          <w:szCs w:val="28"/>
        </w:rPr>
      </w:pPr>
      <w:r w:rsidRPr="004E2973">
        <w:br w:type="page"/>
      </w:r>
    </w:p>
    <w:p w14:paraId="1BE4E828" w14:textId="77777777" w:rsidR="00582E39" w:rsidRPr="00FB2A4F" w:rsidRDefault="00582E39" w:rsidP="00582E39">
      <w:pPr>
        <w:rPr>
          <w:rFonts w:cs="Arial"/>
          <w:b/>
          <w:szCs w:val="28"/>
        </w:rPr>
      </w:pPr>
      <w:r>
        <w:rPr>
          <w:b/>
        </w:rPr>
        <w:lastRenderedPageBreak/>
        <w:t>Le Groupe CSA</w:t>
      </w:r>
    </w:p>
    <w:p w14:paraId="37AB08B2" w14:textId="77777777" w:rsidR="00582E39" w:rsidRPr="00FB2A4F" w:rsidRDefault="00582E39" w:rsidP="00582E39">
      <w:pPr>
        <w:rPr>
          <w:rFonts w:cs="Arial"/>
          <w:szCs w:val="28"/>
        </w:rPr>
      </w:pPr>
      <w:r>
        <w:t>CSA Z1011:20</w:t>
      </w:r>
    </w:p>
    <w:p w14:paraId="450D6504" w14:textId="10D8F50F" w:rsidR="00582E39" w:rsidRPr="001268B8" w:rsidRDefault="00582E39" w:rsidP="00B73FC3">
      <w:pPr>
        <w:spacing w:before="240"/>
        <w:rPr>
          <w:i/>
        </w:rPr>
      </w:pPr>
      <w:r>
        <w:t>Système de gestion d’incapacité au travail</w:t>
      </w:r>
    </w:p>
    <w:p w14:paraId="2DE91562" w14:textId="77777777" w:rsidR="00582E39" w:rsidRPr="00FB2A4F" w:rsidRDefault="00582E39" w:rsidP="00B73FC3">
      <w:pPr>
        <w:spacing w:before="240"/>
        <w:rPr>
          <w:rFonts w:cs="Arial"/>
          <w:b/>
          <w:szCs w:val="28"/>
        </w:rPr>
      </w:pPr>
      <w:r>
        <w:rPr>
          <w:b/>
        </w:rPr>
        <w:t>La Commission canadienne des droits de la personne</w:t>
      </w:r>
    </w:p>
    <w:p w14:paraId="53E61A85" w14:textId="05617F7C" w:rsidR="00582E39" w:rsidRPr="00BC2A6B" w:rsidRDefault="00582E39" w:rsidP="00B73FC3">
      <w:pPr>
        <w:spacing w:before="240"/>
        <w:rPr>
          <w:rFonts w:cs="Arial"/>
          <w:i/>
          <w:iCs/>
          <w:szCs w:val="28"/>
        </w:rPr>
      </w:pPr>
      <w:r>
        <w:rPr>
          <w:i/>
          <w:iCs/>
        </w:rPr>
        <w:t>Loi canadienne sur l’accessibilité</w:t>
      </w:r>
    </w:p>
    <w:p w14:paraId="3D9430B7" w14:textId="77777777" w:rsidR="00582E39" w:rsidRPr="00FB2A4F" w:rsidRDefault="00582E39" w:rsidP="00B73FC3">
      <w:pPr>
        <w:spacing w:before="240"/>
        <w:rPr>
          <w:rFonts w:cs="Arial"/>
          <w:b/>
          <w:szCs w:val="28"/>
        </w:rPr>
      </w:pPr>
      <w:r>
        <w:rPr>
          <w:b/>
        </w:rPr>
        <w:t>Plain Language Association International</w:t>
      </w:r>
    </w:p>
    <w:p w14:paraId="06EA24E9" w14:textId="6A988071" w:rsidR="00582E39" w:rsidRPr="00E221C3" w:rsidRDefault="00BE3D97" w:rsidP="00B73FC3">
      <w:pPr>
        <w:spacing w:after="0"/>
        <w:rPr>
          <w:rFonts w:cs="Arial"/>
          <w:b/>
          <w:i/>
          <w:szCs w:val="28"/>
          <w:lang w:val="en-CA"/>
        </w:rPr>
      </w:pPr>
      <w:hyperlink r:id="rId15" w:history="1">
        <w:r w:rsidR="00E9717D" w:rsidRPr="00E221C3">
          <w:rPr>
            <w:rStyle w:val="Hyperlink"/>
            <w:lang w:val="en-CA"/>
          </w:rPr>
          <w:t>What is plain language? – Plain Language Association International (PLAIN)</w:t>
        </w:r>
      </w:hyperlink>
      <w:r w:rsidR="00E9717D" w:rsidRPr="00E221C3">
        <w:rPr>
          <w:lang w:val="en-CA"/>
        </w:rPr>
        <w:t xml:space="preserve"> </w:t>
      </w:r>
      <w:r w:rsidR="00E221C3">
        <w:rPr>
          <w:lang w:val="en-CA"/>
        </w:rPr>
        <w:t>[</w:t>
      </w:r>
      <w:proofErr w:type="spellStart"/>
      <w:r w:rsidR="00E221C3">
        <w:rPr>
          <w:lang w:val="en-CA"/>
        </w:rPr>
        <w:t>en</w:t>
      </w:r>
      <w:proofErr w:type="spellEnd"/>
      <w:r w:rsidR="00E221C3">
        <w:rPr>
          <w:lang w:val="en-CA"/>
        </w:rPr>
        <w:t xml:space="preserve"> </w:t>
      </w:r>
      <w:proofErr w:type="spellStart"/>
      <w:r w:rsidR="00E221C3">
        <w:rPr>
          <w:lang w:val="en-CA"/>
        </w:rPr>
        <w:t>anglais</w:t>
      </w:r>
      <w:proofErr w:type="spellEnd"/>
      <w:r w:rsidR="00E221C3">
        <w:rPr>
          <w:lang w:val="en-CA"/>
        </w:rPr>
        <w:t>]</w:t>
      </w:r>
    </w:p>
    <w:p w14:paraId="51E6595A" w14:textId="72851517" w:rsidR="007231DA" w:rsidRPr="001268B8" w:rsidRDefault="00F71D2E">
      <w:pPr>
        <w:pStyle w:val="ClauseHeadingLVL1"/>
      </w:pPr>
      <w:bookmarkStart w:id="63" w:name="_Toc115337704"/>
      <w:bookmarkStart w:id="64" w:name="_Toc115337705"/>
      <w:bookmarkStart w:id="65" w:name="_Toc115337706"/>
      <w:bookmarkStart w:id="66" w:name="_Toc115337707"/>
      <w:bookmarkStart w:id="67" w:name="_Toc115337708"/>
      <w:bookmarkStart w:id="68" w:name="_Toc115337709"/>
      <w:bookmarkStart w:id="69" w:name="_Toc115337710"/>
      <w:bookmarkStart w:id="70" w:name="_Toc115337711"/>
      <w:bookmarkStart w:id="71" w:name="_Toc115337712"/>
      <w:bookmarkStart w:id="72" w:name="_Toc115337713"/>
      <w:bookmarkStart w:id="73" w:name="_Toc115337714"/>
      <w:bookmarkStart w:id="74" w:name="_Toc115337715"/>
      <w:bookmarkStart w:id="75" w:name="_Toc115337716"/>
      <w:bookmarkStart w:id="76" w:name="_Toc115337717"/>
      <w:bookmarkStart w:id="77" w:name="_Toc115337718"/>
      <w:bookmarkStart w:id="78" w:name="_Toc115337719"/>
      <w:bookmarkStart w:id="79" w:name="_Toc115337720"/>
      <w:bookmarkStart w:id="80" w:name="_Toc115337721"/>
      <w:bookmarkStart w:id="81" w:name="_Toc115337722"/>
      <w:bookmarkStart w:id="82" w:name="_Toc115337723"/>
      <w:bookmarkStart w:id="83" w:name="_Toc115337724"/>
      <w:bookmarkStart w:id="84" w:name="_Toc115337725"/>
      <w:bookmarkStart w:id="85" w:name="_Toc115337726"/>
      <w:bookmarkStart w:id="86" w:name="_Toc115337727"/>
      <w:bookmarkStart w:id="87" w:name="_Toc115337728"/>
      <w:bookmarkStart w:id="88" w:name="_Toc115337729"/>
      <w:bookmarkStart w:id="89" w:name="_Toc115337730"/>
      <w:bookmarkStart w:id="90" w:name="_Toc115337731"/>
      <w:bookmarkStart w:id="91" w:name="_Toc115337732"/>
      <w:bookmarkStart w:id="92" w:name="_Toc115337733"/>
      <w:bookmarkStart w:id="93" w:name="_Toc115337734"/>
      <w:bookmarkStart w:id="94" w:name="_Toc115337735"/>
      <w:bookmarkStart w:id="95" w:name="_Toc115337736"/>
      <w:bookmarkStart w:id="96" w:name="_Toc115337737"/>
      <w:bookmarkStart w:id="97" w:name="_Toc115337738"/>
      <w:bookmarkStart w:id="98" w:name="_Toc115337739"/>
      <w:bookmarkStart w:id="99" w:name="_Toc115337740"/>
      <w:bookmarkStart w:id="100" w:name="_Toc115337741"/>
      <w:bookmarkStart w:id="101" w:name="_Toc90892191"/>
      <w:bookmarkStart w:id="102" w:name="_Toc99308087"/>
      <w:bookmarkStart w:id="103" w:name="_Toc107986301"/>
      <w:bookmarkStart w:id="104" w:name="_Toc121406243"/>
      <w:bookmarkStart w:id="105" w:name="_Toc127519305"/>
      <w:bookmarkStart w:id="106" w:name="_Toc139976429"/>
      <w:bookmarkStart w:id="107" w:name="Clause4"/>
      <w:bookmarkEnd w:id="57"/>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t>Définitions</w:t>
      </w:r>
      <w:bookmarkEnd w:id="101"/>
      <w:bookmarkEnd w:id="102"/>
      <w:bookmarkEnd w:id="103"/>
      <w:bookmarkEnd w:id="104"/>
      <w:bookmarkEnd w:id="105"/>
      <w:bookmarkEnd w:id="106"/>
    </w:p>
    <w:bookmarkEnd w:id="107"/>
    <w:p w14:paraId="34522948" w14:textId="4F06C410" w:rsidR="007E3335" w:rsidRPr="00C71E2F" w:rsidRDefault="007E3335" w:rsidP="00FB2A4F">
      <w:r>
        <w:t>Les définitions suivantes doivent s’appliquer dans le cadre de la présente norme.</w:t>
      </w:r>
    </w:p>
    <w:p w14:paraId="7DFCB4DB" w14:textId="77777777" w:rsidR="002F6281" w:rsidRPr="00BF6A23" w:rsidRDefault="002F6281" w:rsidP="002F6281">
      <w:pPr>
        <w:spacing w:before="240"/>
      </w:pPr>
      <w:r>
        <w:rPr>
          <w:b/>
          <w:bCs/>
        </w:rPr>
        <w:t>Accessibilité</w:t>
      </w:r>
      <w:r>
        <w:t> </w:t>
      </w:r>
      <w:r>
        <w:rPr>
          <w:b/>
          <w:bCs/>
        </w:rPr>
        <w:t>–</w:t>
      </w:r>
      <w:r>
        <w:t xml:space="preserve"> Le fait de permettre aux personnes en situation de handicap de vivre de façon indépendante et de participer pleinement à tous les aspects de la vie.</w:t>
      </w:r>
    </w:p>
    <w:p w14:paraId="62B33DC7" w14:textId="77777777" w:rsidR="002F6281" w:rsidRPr="00C23835" w:rsidRDefault="002F6281" w:rsidP="002F6281">
      <w:pPr>
        <w:rPr>
          <w:rFonts w:ascii="Verdana" w:hAnsi="Verdana" w:cs="Arial"/>
          <w:sz w:val="24"/>
          <w:szCs w:val="28"/>
        </w:rPr>
      </w:pPr>
      <w:r>
        <w:t>Remarque :</w:t>
      </w:r>
      <w:r>
        <w:rPr>
          <w:b/>
        </w:rPr>
        <w:t xml:space="preserve"> </w:t>
      </w:r>
      <w:r>
        <w:t>Elle permet de veiller à ce que les personnes en situation de handicap aient accès à tous les aspects de la société sur la base de l’égalité et de l’équité avec les autres. Cela inclut notamment sans s’y limiter, l’emploi, l’environnement physique, les transports, l’information, les communications (y compris les technologies et systèmes d’information et de communication), la sécurité financière, les services sociaux, et d’autres installations et services ouverts ou fournis au public.</w:t>
      </w:r>
    </w:p>
    <w:p w14:paraId="1BE47E8C" w14:textId="7F5B3835" w:rsidR="002F6281" w:rsidRPr="002F6281" w:rsidRDefault="002F6281" w:rsidP="002F6281">
      <w:pPr>
        <w:rPr>
          <w:rFonts w:cs="Arial"/>
          <w:szCs w:val="28"/>
        </w:rPr>
      </w:pPr>
      <w:r>
        <w:t xml:space="preserve">Source : </w:t>
      </w:r>
      <w:r>
        <w:rPr>
          <w:i/>
          <w:iCs/>
        </w:rPr>
        <w:t>Convention relative aux droits des personnes handicapées des Nations Unies</w:t>
      </w:r>
      <w:r>
        <w:rPr>
          <w:i/>
        </w:rPr>
        <w:t>, article 9 – Accessibilité</w:t>
      </w:r>
      <w:r>
        <w:t>.</w:t>
      </w:r>
    </w:p>
    <w:p w14:paraId="178B7C5F" w14:textId="77777777" w:rsidR="002F6281" w:rsidRPr="003204CC" w:rsidRDefault="002F6281" w:rsidP="002F6281">
      <w:pPr>
        <w:rPr>
          <w:rFonts w:cs="Arial"/>
          <w:szCs w:val="28"/>
        </w:rPr>
      </w:pPr>
      <w:r>
        <w:rPr>
          <w:b/>
        </w:rPr>
        <w:t>Adaptation –</w:t>
      </w:r>
      <w:r>
        <w:t xml:space="preserve"> Ajustements apportés à des règles, à des politiques, à la culture du lieu de travail, et à l’environnement physique afin qu’ils n’aient pas d’incidence négative sur une personne en situation de handicap au cours du cycle de vie de l’emploi.</w:t>
      </w:r>
    </w:p>
    <w:p w14:paraId="5D2EFEC2" w14:textId="77777777" w:rsidR="002F6281" w:rsidRPr="003204CC" w:rsidRDefault="002F6281" w:rsidP="002F6281">
      <w:pPr>
        <w:rPr>
          <w:rFonts w:cs="Arial"/>
          <w:szCs w:val="28"/>
        </w:rPr>
      </w:pPr>
      <w:r>
        <w:rPr>
          <w:b/>
          <w:bCs/>
        </w:rPr>
        <w:lastRenderedPageBreak/>
        <w:t>Alliance inclusive</w:t>
      </w:r>
      <w:r>
        <w:rPr>
          <w:b/>
        </w:rPr>
        <w:t xml:space="preserve"> – </w:t>
      </w:r>
      <w:r>
        <w:t>Fait d’être un défenseur des droits qui travaille activement à l’inclusion des personnes en situation de handicap, lorsque le défenseur des droits n’est pas une personne en situation de handicap.</w:t>
      </w:r>
    </w:p>
    <w:p w14:paraId="13BE8895" w14:textId="77777777" w:rsidR="00E16F23" w:rsidRPr="001268B8" w:rsidRDefault="00E16F23" w:rsidP="00E16F23">
      <w:r>
        <w:rPr>
          <w:b/>
        </w:rPr>
        <w:t>Amélioration continue</w:t>
      </w:r>
      <w:r>
        <w:t> – Activité récurrente visant à améliorer le rendement.</w:t>
      </w:r>
    </w:p>
    <w:p w14:paraId="0F8A6FC2" w14:textId="77777777" w:rsidR="00E16F23" w:rsidRPr="00FB2A4F" w:rsidRDefault="00E16F23" w:rsidP="00E16F23">
      <w:pPr>
        <w:rPr>
          <w:rFonts w:cs="Arial"/>
          <w:szCs w:val="28"/>
        </w:rPr>
      </w:pPr>
      <w:r>
        <w:t>Remarque : Étant donné que « continue » ne veut pas dire « permanente », l’activité ne doit pas nécessairement se dérouler simultanément dans tous les domaines.</w:t>
      </w:r>
    </w:p>
    <w:p w14:paraId="5A96DA13" w14:textId="77777777" w:rsidR="006E6859" w:rsidRPr="00FB2A4F" w:rsidRDefault="006E6859" w:rsidP="006E6859">
      <w:r>
        <w:rPr>
          <w:b/>
        </w:rPr>
        <w:t>Analyse intersectionnelle fondée sur le handicap</w:t>
      </w:r>
      <w:r>
        <w:rPr>
          <w:b/>
          <w:bCs/>
        </w:rPr>
        <w:t> –</w:t>
      </w:r>
      <w:r>
        <w:t xml:space="preserve"> Processus consistant à mettre en évidence les sources des facteurs d’identité défavorables qui entraînent une inégalité des possibilités et des résultats pour les personnes en situation de handicap, et à utiliser les outils des politiques publiques pour surmonter ces désavantages.</w:t>
      </w:r>
    </w:p>
    <w:p w14:paraId="6EF045CB" w14:textId="55B06F96" w:rsidR="002F6281" w:rsidRPr="00AA0317" w:rsidRDefault="002F6281" w:rsidP="002F6281">
      <w:r>
        <w:rPr>
          <w:b/>
          <w:bCs/>
        </w:rPr>
        <w:t>Anti-</w:t>
      </w:r>
      <w:proofErr w:type="spellStart"/>
      <w:r>
        <w:rPr>
          <w:b/>
          <w:bCs/>
        </w:rPr>
        <w:t>capacitisme</w:t>
      </w:r>
      <w:proofErr w:type="spellEnd"/>
      <w:r>
        <w:rPr>
          <w:b/>
        </w:rPr>
        <w:t xml:space="preserve"> – </w:t>
      </w:r>
      <w:r>
        <w:t xml:space="preserve">Approche active qui comprend des stratégies, des théories, des actions et des pratiques qui visent à contrer le </w:t>
      </w:r>
      <w:proofErr w:type="spellStart"/>
      <w:r>
        <w:t>capacitisme</w:t>
      </w:r>
      <w:proofErr w:type="spellEnd"/>
      <w:r>
        <w:rPr>
          <w:shd w:val="clear" w:color="auto" w:fill="FFFFFF"/>
        </w:rPr>
        <w:t xml:space="preserve">, les inégalités, les préjugés et la discrimination à l’égard des personnes </w:t>
      </w:r>
      <w:r>
        <w:t>en situation de handicap.</w:t>
      </w:r>
    </w:p>
    <w:p w14:paraId="094550C0" w14:textId="43DDF7F9" w:rsidR="002F6281" w:rsidRPr="002F6281" w:rsidRDefault="002F6281" w:rsidP="002F6281">
      <w:pPr>
        <w:rPr>
          <w:rFonts w:cs="Arial"/>
          <w:szCs w:val="28"/>
        </w:rPr>
      </w:pPr>
      <w:r>
        <w:t>Remarque : La discrimination à l’égard des personnes en situation de handicap est souvent liée à des attitudes préjudiciables, à des stéréotypes négatifs et à la stigmatisation générale entourant le handicap.</w:t>
      </w:r>
    </w:p>
    <w:p w14:paraId="0F418BE3" w14:textId="77777777" w:rsidR="00604544" w:rsidRPr="00604544" w:rsidRDefault="00604544" w:rsidP="00604544">
      <w:pPr>
        <w:rPr>
          <w:b/>
        </w:rPr>
      </w:pPr>
      <w:r w:rsidRPr="00604544">
        <w:rPr>
          <w:b/>
        </w:rPr>
        <w:t>Apprentissage intégré au travail</w:t>
      </w:r>
      <w:r>
        <w:t> – Possibilités d’apprentissage pratique dans un environnement de travail qui peuvent faire partie de l’éducation officielle ou non officielle.</w:t>
      </w:r>
    </w:p>
    <w:p w14:paraId="059A9647" w14:textId="77777777" w:rsidR="00B83BCB" w:rsidRPr="00BF6A23" w:rsidRDefault="00B83BCB" w:rsidP="00B83BCB">
      <w:r>
        <w:rPr>
          <w:b/>
        </w:rPr>
        <w:t xml:space="preserve">Attitudes négatives – </w:t>
      </w:r>
      <w:r>
        <w:t>Commentaires, comportements et actions inappropriés liés à des attitudes préjudiciables, à des stéréotypes négatifs et à la stigmatisation générale qui entoure ces handicaps (c.-à-d. des stéréotypes et des généralisations sur les personnes en situation de handicap fondés sur des hypothèses concernant les qualités et les caractéristiques du groupe auquel elles appartiennent).</w:t>
      </w:r>
    </w:p>
    <w:p w14:paraId="1683E84E" w14:textId="77777777" w:rsidR="00B83BCB" w:rsidRPr="00FB2A4F" w:rsidRDefault="00B83BCB" w:rsidP="00B83BCB">
      <w:pPr>
        <w:rPr>
          <w:rFonts w:cs="Arial"/>
          <w:szCs w:val="28"/>
        </w:rPr>
      </w:pPr>
      <w:r>
        <w:t xml:space="preserve">Source : adapté de la </w:t>
      </w:r>
      <w:r>
        <w:rPr>
          <w:i/>
        </w:rPr>
        <w:t>Commission des droits de l’homme de l’Ontario.</w:t>
      </w:r>
    </w:p>
    <w:p w14:paraId="0395DEF6" w14:textId="43254E9A" w:rsidR="00215501" w:rsidRPr="00BF6A23" w:rsidRDefault="00F71D2E" w:rsidP="001268B8">
      <w:pPr>
        <w:spacing w:line="240" w:lineRule="auto"/>
      </w:pPr>
      <w:proofErr w:type="spellStart"/>
      <w:r>
        <w:rPr>
          <w:b/>
        </w:rPr>
        <w:t>Capacitisme</w:t>
      </w:r>
      <w:proofErr w:type="spellEnd"/>
      <w:r>
        <w:rPr>
          <w:b/>
        </w:rPr>
        <w:t> –</w:t>
      </w:r>
      <w:r>
        <w:t xml:space="preserve"> Discrimination et exclusion individuelle et sociétale sous forme d’attitudes, de préjugés et d’actions qui dévalorisent et qui limitent le potentiel des personnes </w:t>
      </w:r>
      <w:r w:rsidR="00176184">
        <w:t>en situation de handicap</w:t>
      </w:r>
      <w:r>
        <w:t>.</w:t>
      </w:r>
    </w:p>
    <w:p w14:paraId="53E47D9A" w14:textId="541626DF" w:rsidR="00CC54CB" w:rsidRPr="00C23835" w:rsidRDefault="00F71D2E" w:rsidP="54328CF2">
      <w:pPr>
        <w:spacing w:line="240" w:lineRule="auto"/>
        <w:rPr>
          <w:rFonts w:cs="Arial"/>
        </w:rPr>
      </w:pPr>
      <w:r>
        <w:lastRenderedPageBreak/>
        <w:t xml:space="preserve">Remarque : Le </w:t>
      </w:r>
      <w:proofErr w:type="spellStart"/>
      <w:r>
        <w:t>capacitisme</w:t>
      </w:r>
      <w:proofErr w:type="spellEnd"/>
      <w:r>
        <w:t>, comme d’autres formes de discrimination, peut être conscient ou inconscient, intentionnel ou non, et peut être ancré dans les institutions, les systèmes ou la culture d’une société au sens large.</w:t>
      </w:r>
    </w:p>
    <w:p w14:paraId="6FA40830" w14:textId="271C7EB3" w:rsidR="00215501" w:rsidRPr="00BF6A23" w:rsidRDefault="006449E1" w:rsidP="00BC2A6B">
      <w:r>
        <w:t xml:space="preserve">Source : Politique sur le </w:t>
      </w:r>
      <w:proofErr w:type="spellStart"/>
      <w:r>
        <w:t>capacitisme</w:t>
      </w:r>
      <w:proofErr w:type="spellEnd"/>
      <w:r>
        <w:t xml:space="preserve"> et la discrimination fondée sur le handicap de la Commission ontarienne des droits de la personne.</w:t>
      </w:r>
    </w:p>
    <w:p w14:paraId="7D3B564D" w14:textId="77777777" w:rsidR="002F6281" w:rsidRDefault="002F6281" w:rsidP="002F6281">
      <w:pPr>
        <w:rPr>
          <w:rFonts w:cs="Arial"/>
          <w:szCs w:val="28"/>
        </w:rPr>
      </w:pPr>
      <w:r>
        <w:rPr>
          <w:b/>
        </w:rPr>
        <w:t>Communications</w:t>
      </w:r>
      <w:r>
        <w:t> – Renseignements qu’une organisation communique à ses travailleurs, qui comprennent notamment ce qui suit :</w:t>
      </w:r>
    </w:p>
    <w:p w14:paraId="686AB2E5" w14:textId="77777777" w:rsidR="002F6281" w:rsidRDefault="002F6281" w:rsidP="002F6281">
      <w:pPr>
        <w:pStyle w:val="ListParagraph"/>
        <w:numPr>
          <w:ilvl w:val="0"/>
          <w:numId w:val="165"/>
        </w:numPr>
        <w:rPr>
          <w:rFonts w:cs="Arial"/>
          <w:szCs w:val="28"/>
        </w:rPr>
      </w:pPr>
      <w:r>
        <w:t>renseignements sur les politiques;</w:t>
      </w:r>
    </w:p>
    <w:p w14:paraId="605DDCD2" w14:textId="77777777" w:rsidR="002F6281" w:rsidRDefault="002F6281" w:rsidP="002F6281">
      <w:pPr>
        <w:pStyle w:val="ListParagraph"/>
        <w:numPr>
          <w:ilvl w:val="0"/>
          <w:numId w:val="165"/>
        </w:numPr>
        <w:rPr>
          <w:rFonts w:cs="Arial"/>
          <w:szCs w:val="28"/>
        </w:rPr>
      </w:pPr>
      <w:r>
        <w:t>mises à jour de l’organisation;</w:t>
      </w:r>
    </w:p>
    <w:p w14:paraId="0BED5822" w14:textId="77777777" w:rsidR="002F6281" w:rsidRDefault="002F6281" w:rsidP="002F6281">
      <w:pPr>
        <w:pStyle w:val="ListParagraph"/>
        <w:numPr>
          <w:ilvl w:val="0"/>
          <w:numId w:val="165"/>
        </w:numPr>
        <w:rPr>
          <w:rFonts w:cs="Arial"/>
          <w:szCs w:val="28"/>
        </w:rPr>
      </w:pPr>
      <w:r>
        <w:t>renseignements sur la santé et la sécurité;</w:t>
      </w:r>
    </w:p>
    <w:p w14:paraId="2B5ABCC9" w14:textId="77777777" w:rsidR="002F6281" w:rsidRDefault="002F6281" w:rsidP="002F6281">
      <w:pPr>
        <w:pStyle w:val="ListParagraph"/>
        <w:numPr>
          <w:ilvl w:val="0"/>
          <w:numId w:val="165"/>
        </w:numPr>
        <w:rPr>
          <w:rFonts w:cs="Arial"/>
          <w:szCs w:val="28"/>
        </w:rPr>
      </w:pPr>
      <w:r>
        <w:t>aide-mémoire ou du matériel de formation;</w:t>
      </w:r>
    </w:p>
    <w:p w14:paraId="530939D8" w14:textId="77777777" w:rsidR="002F6281" w:rsidRDefault="002F6281" w:rsidP="002F6281">
      <w:pPr>
        <w:pStyle w:val="ListParagraph"/>
        <w:numPr>
          <w:ilvl w:val="0"/>
          <w:numId w:val="165"/>
        </w:numPr>
        <w:rPr>
          <w:rFonts w:cs="Arial"/>
          <w:szCs w:val="28"/>
        </w:rPr>
      </w:pPr>
      <w:r>
        <w:t>présentations multimédias;</w:t>
      </w:r>
    </w:p>
    <w:p w14:paraId="23FCF09B" w14:textId="77777777" w:rsidR="002F6281" w:rsidRPr="00741629" w:rsidRDefault="002F6281" w:rsidP="002F6281">
      <w:pPr>
        <w:pStyle w:val="ListParagraph"/>
        <w:numPr>
          <w:ilvl w:val="0"/>
          <w:numId w:val="165"/>
        </w:numPr>
        <w:rPr>
          <w:rFonts w:cs="Arial"/>
          <w:szCs w:val="28"/>
        </w:rPr>
      </w:pPr>
      <w:r>
        <w:t>renseignements concernant les activités sur le lieu de travail.</w:t>
      </w:r>
    </w:p>
    <w:p w14:paraId="6102D673" w14:textId="4392A597" w:rsidR="00604544" w:rsidRPr="001268B8" w:rsidRDefault="00604544" w:rsidP="00604544">
      <w:r w:rsidRPr="00604544">
        <w:rPr>
          <w:b/>
        </w:rPr>
        <w:t>Conception universelle (pour les lieux de travail)</w:t>
      </w:r>
      <w:r w:rsidRPr="00604544">
        <w:rPr>
          <w:b/>
          <w:bCs/>
        </w:rPr>
        <w:t> –</w:t>
      </w:r>
      <w:r>
        <w:t xml:space="preserve"> Processus de conception d’un environnement qui peut être accessible et compréhensible, et dont l’utilisation peut être maximisée par tous les travailleurs, sans égard à leur âge, </w:t>
      </w:r>
      <w:r w:rsidR="00377EC8" w:rsidRPr="00377EC8">
        <w:t>à</w:t>
      </w:r>
      <w:r>
        <w:t xml:space="preserve"> leur taille, à leurs capacités ou à leur handicap.</w:t>
      </w:r>
    </w:p>
    <w:p w14:paraId="39A73BAE" w14:textId="77777777" w:rsidR="002F6281" w:rsidRPr="00FB2A4F" w:rsidRDefault="002F6281" w:rsidP="002F6281">
      <w:pPr>
        <w:rPr>
          <w:rFonts w:cs="Arial"/>
          <w:szCs w:val="28"/>
        </w:rPr>
      </w:pPr>
      <w:r>
        <w:rPr>
          <w:b/>
        </w:rPr>
        <w:t>Consultation –</w:t>
      </w:r>
      <w:r>
        <w:t xml:space="preserve"> Processus par lequel une organisation, de manière planifiée et coordonnée, cherche à obtenir l’avis et la rétroaction des travailleurs avant de prendre des décisions.</w:t>
      </w:r>
    </w:p>
    <w:p w14:paraId="00C40287" w14:textId="77777777" w:rsidR="00E16F23" w:rsidRPr="001268B8" w:rsidRDefault="00E16F23" w:rsidP="00E16F23">
      <w:pPr>
        <w:rPr>
          <w:rFonts w:ascii="Verdana" w:hAnsi="Verdana"/>
          <w:sz w:val="24"/>
        </w:rPr>
      </w:pPr>
      <w:r>
        <w:rPr>
          <w:b/>
        </w:rPr>
        <w:t xml:space="preserve">Cycle de vie de l’emploi – </w:t>
      </w:r>
      <w:r>
        <w:t>Méthode organisationnelle qui décrit la mobilisation des travailleurs dans le cadre des étapes suivantes du cycle de vie du travail : Le recrutement, l’embauche, l’intégration, le perfectionnement, le maintien en poste et la cessation d’emploi.</w:t>
      </w:r>
    </w:p>
    <w:p w14:paraId="61FAA13D" w14:textId="77777777" w:rsidR="00E16F23" w:rsidRPr="00FB2A4F" w:rsidRDefault="00E16F23" w:rsidP="00E16F23">
      <w:r>
        <w:rPr>
          <w:b/>
        </w:rPr>
        <w:t>Différence de traitement –</w:t>
      </w:r>
      <w:r>
        <w:t xml:space="preserve"> Lorsqu’un employeur traite un travailleur ou un groupe de travailleurs différemment en raison de caractéristiques précises que ces travailleurs ne peuvent pas modifier.</w:t>
      </w:r>
    </w:p>
    <w:p w14:paraId="6708844A" w14:textId="77777777" w:rsidR="00E16F23" w:rsidRPr="00FB2A4F" w:rsidRDefault="00E16F23" w:rsidP="00E16F23">
      <w:pPr>
        <w:rPr>
          <w:rFonts w:cs="Arial"/>
          <w:szCs w:val="28"/>
        </w:rPr>
      </w:pPr>
      <w:r>
        <w:t>Remarque : La différence de traitement est une pratique acceptable lors de l’adoption ou de la mise en œuvre d’un programme, d’un plan ou d’un arrangement spécial destiné à prévenir les désavantages, ou à éliminer ou réduire les désavantages en améliorant les possibilités liées aux services, aux installations ou à l’emploi pour les personnes en situation de handicap.</w:t>
      </w:r>
    </w:p>
    <w:p w14:paraId="4B71B5B9" w14:textId="77777777" w:rsidR="00E16F23" w:rsidRPr="00FB2A4F" w:rsidRDefault="00BE3D97" w:rsidP="00E16F23">
      <w:hyperlink r:id="rId16" w:tgtFrame="_blank" w:history="1">
        <w:r w:rsidR="00E16F23">
          <w:rPr>
            <w:rStyle w:val="Hyperlink"/>
            <w:b/>
            <w:color w:val="000000" w:themeColor="text1"/>
            <w:u w:val="none"/>
          </w:rPr>
          <w:t>Discrimination</w:t>
        </w:r>
      </w:hyperlink>
      <w:r w:rsidR="00E16F23">
        <w:rPr>
          <w:b/>
        </w:rPr>
        <w:t> –</w:t>
      </w:r>
      <w:r w:rsidR="00E16F23">
        <w:t xml:space="preserve"> Action ou décision qui entraîne un traitement injuste ou négatif d’une personne ou d’un groupe en raison de son handicap, de sa race, de son âge, de sa religion, de son sexe, etc.</w:t>
      </w:r>
    </w:p>
    <w:p w14:paraId="645549C7" w14:textId="77777777" w:rsidR="00E16F23" w:rsidRPr="00FB2A4F" w:rsidRDefault="00E16F23" w:rsidP="00E16F23">
      <w:pPr>
        <w:rPr>
          <w:rFonts w:cs="Arial"/>
          <w:szCs w:val="28"/>
        </w:rPr>
      </w:pPr>
      <w:r>
        <w:t xml:space="preserve">Remarque : Certains types de discrimination sont illégaux en vertu de la législation fédérale sur les droits de la personne (voir les motifs de discrimination interdits dans la </w:t>
      </w:r>
      <w:r>
        <w:rPr>
          <w:i/>
          <w:iCs/>
        </w:rPr>
        <w:t>Loi canadienne sur les droits de la personne</w:t>
      </w:r>
      <w:r>
        <w:t>).</w:t>
      </w:r>
    </w:p>
    <w:p w14:paraId="36FC53C0" w14:textId="77777777" w:rsidR="00E16F23" w:rsidRPr="001268B8" w:rsidRDefault="00E16F23" w:rsidP="00E16F23">
      <w:r>
        <w:rPr>
          <w:b/>
        </w:rPr>
        <w:t xml:space="preserve">Diversité – </w:t>
      </w:r>
      <w:r>
        <w:t>Variations de caractéristiques au sein d’un groupe de personnes.</w:t>
      </w:r>
    </w:p>
    <w:p w14:paraId="0925BB47" w14:textId="77777777" w:rsidR="00E16F23" w:rsidRPr="00B73FC3" w:rsidRDefault="00E16F23" w:rsidP="00E16F23">
      <w:r>
        <w:t>Remarque :</w:t>
      </w:r>
      <w:r>
        <w:rPr>
          <w:b/>
        </w:rPr>
        <w:t xml:space="preserve"> </w:t>
      </w:r>
      <w:r>
        <w:t>Ces caractéristiques comprennent les éléments qui nous rendent uniques et ceux qui façonnent notre identité (p. ex. la race, l’âge, le sexe, la religion, l’orientation sexuelle, les antécédents culturels, l’appartenance à un groupe de personnes en situation de handicap, etc.). Cela signifie qu’il faut comprendre que chaque personne est unique, reconnaître les différences individuelles, et le faire dans un esprit d’acceptation et de respect.</w:t>
      </w:r>
    </w:p>
    <w:p w14:paraId="6E194020" w14:textId="77777777" w:rsidR="00E16F23" w:rsidRDefault="00E16F23" w:rsidP="00E16F23">
      <w:pPr>
        <w:rPr>
          <w:rFonts w:cs="Arial"/>
          <w:szCs w:val="28"/>
        </w:rPr>
      </w:pPr>
      <w:r>
        <w:rPr>
          <w:b/>
        </w:rPr>
        <w:t xml:space="preserve">Éducation – </w:t>
      </w:r>
      <w:r>
        <w:t>Tout type d’apprentissage officiel et non officiel lié aux processus d’emploi, y compris ce qui suit :</w:t>
      </w:r>
    </w:p>
    <w:p w14:paraId="59BDFFFD" w14:textId="77777777" w:rsidR="00E16F23" w:rsidRDefault="00E16F23" w:rsidP="00E16F23">
      <w:pPr>
        <w:pStyle w:val="ListParagraph"/>
        <w:numPr>
          <w:ilvl w:val="0"/>
          <w:numId w:val="166"/>
        </w:numPr>
        <w:rPr>
          <w:rFonts w:cs="Arial"/>
          <w:szCs w:val="28"/>
        </w:rPr>
      </w:pPr>
      <w:r>
        <w:t>formation en ligne;</w:t>
      </w:r>
    </w:p>
    <w:p w14:paraId="69126A32" w14:textId="77777777" w:rsidR="00E16F23" w:rsidRDefault="00E16F23" w:rsidP="00E16F23">
      <w:pPr>
        <w:pStyle w:val="ListParagraph"/>
        <w:numPr>
          <w:ilvl w:val="0"/>
          <w:numId w:val="166"/>
        </w:numPr>
        <w:rPr>
          <w:rFonts w:cs="Arial"/>
          <w:szCs w:val="28"/>
        </w:rPr>
      </w:pPr>
      <w:r>
        <w:t>formation en personne;</w:t>
      </w:r>
    </w:p>
    <w:p w14:paraId="0280DF7A" w14:textId="77777777" w:rsidR="00E16F23" w:rsidRDefault="00E16F23" w:rsidP="00E16F23">
      <w:pPr>
        <w:pStyle w:val="ListParagraph"/>
        <w:numPr>
          <w:ilvl w:val="0"/>
          <w:numId w:val="166"/>
        </w:numPr>
        <w:rPr>
          <w:rFonts w:cs="Arial"/>
          <w:szCs w:val="28"/>
        </w:rPr>
      </w:pPr>
      <w:r>
        <w:t>formation autonome;</w:t>
      </w:r>
    </w:p>
    <w:p w14:paraId="250A0099" w14:textId="77777777" w:rsidR="00E16F23" w:rsidRPr="001268B8" w:rsidRDefault="00E16F23" w:rsidP="00E16F23">
      <w:pPr>
        <w:pStyle w:val="ListParagraph"/>
        <w:numPr>
          <w:ilvl w:val="0"/>
          <w:numId w:val="166"/>
        </w:numPr>
      </w:pPr>
      <w:r>
        <w:t>conférences, événements, initiatives, ressources et ateliers externes.</w:t>
      </w:r>
    </w:p>
    <w:p w14:paraId="0645FC49" w14:textId="77777777" w:rsidR="00E16F23" w:rsidRPr="001268B8" w:rsidRDefault="00E16F23" w:rsidP="00E16F23">
      <w:r w:rsidRPr="00E16F23">
        <w:rPr>
          <w:b/>
        </w:rPr>
        <w:t>Égalité</w:t>
      </w:r>
      <w:r>
        <w:t> – Lorsque les travailleurs bénéficient d’une égalité en matière de traitement, d’accès aux ressources, et de possibilités sur le lieu de travail.</w:t>
      </w:r>
    </w:p>
    <w:p w14:paraId="0BC5A6AF" w14:textId="77777777" w:rsidR="00E16F23" w:rsidRPr="00FB2A4F" w:rsidRDefault="00E16F23" w:rsidP="00E16F23">
      <w:pPr>
        <w:rPr>
          <w:b/>
        </w:rPr>
      </w:pPr>
      <w:r>
        <w:rPr>
          <w:b/>
        </w:rPr>
        <w:t xml:space="preserve">Employeur – </w:t>
      </w:r>
      <w:r>
        <w:t>Personne ou organisation qui emploie ou mobilise des travailleurs ou des personnes pour effectuer un travail dans le cadre de l’emploi et hors de celui-ci.</w:t>
      </w:r>
    </w:p>
    <w:p w14:paraId="10F09A48" w14:textId="77777777" w:rsidR="00E16F23" w:rsidRPr="001268B8" w:rsidRDefault="00E16F23" w:rsidP="00E16F23">
      <w:pPr>
        <w:rPr>
          <w:rFonts w:ascii="Verdana" w:hAnsi="Verdana"/>
          <w:sz w:val="24"/>
        </w:rPr>
      </w:pPr>
      <w:r>
        <w:rPr>
          <w:b/>
        </w:rPr>
        <w:t xml:space="preserve">Équité – </w:t>
      </w:r>
      <w:r>
        <w:t>Lorsque les travailleurs bénéficient d’un traitement unique qui est juste, équitable et nécessaire pour parvenir à un résultat égal sur le lieu de travail. Les travailleurs individuels reçoivent ce dont ils ont besoin pour accéder aux ressources, à l’égalité de traitement, et aux possibilités sur le lieu de travail.</w:t>
      </w:r>
    </w:p>
    <w:p w14:paraId="6D32D67C" w14:textId="77777777" w:rsidR="00B83BCB" w:rsidRPr="00BF6A23" w:rsidRDefault="00B83BCB" w:rsidP="00B83BCB">
      <w:r>
        <w:rPr>
          <w:b/>
        </w:rPr>
        <w:lastRenderedPageBreak/>
        <w:t>Équivalence du message</w:t>
      </w:r>
      <w:r>
        <w:rPr>
          <w:b/>
          <w:bCs/>
        </w:rPr>
        <w:t> –</w:t>
      </w:r>
      <w:r>
        <w:t xml:space="preserve"> Lorsque le même message ou le même contenu est transmis lors de la traduction d’une langue à une autre (c.-à-d. éviter de perdre une partie du sens, ou d’omettre des renseignements importants en raison d’une interprétation inexacte ou erronée lors de la traduction).</w:t>
      </w:r>
    </w:p>
    <w:p w14:paraId="795B6D75" w14:textId="6BE765FF" w:rsidR="00E16F23" w:rsidRPr="00BF6A23" w:rsidRDefault="00E16F23" w:rsidP="00E16F23">
      <w:pPr>
        <w:rPr>
          <w:rFonts w:ascii="Verdana" w:hAnsi="Verdana"/>
          <w:sz w:val="24"/>
        </w:rPr>
      </w:pPr>
      <w:r>
        <w:rPr>
          <w:b/>
        </w:rPr>
        <w:t>Experts externes –</w:t>
      </w:r>
      <w:r>
        <w:t xml:space="preserve"> Personnes à l’extérieur de l’organisation qui peuvent être consultées ou mobilisées à n’importe quel stade du cycle de vie du travail pour traiter des dispositions relatives aux tiers (ou à l’assurance), aux soins médicaux, à l’adaptation, à l’accessibilité ou à tout autre besoin lié à l’emploi.</w:t>
      </w:r>
    </w:p>
    <w:p w14:paraId="615FA22C" w14:textId="66DD50B0" w:rsidR="006E6859" w:rsidRPr="00FB2A4F" w:rsidRDefault="006E6859" w:rsidP="006E6859">
      <w:r>
        <w:rPr>
          <w:b/>
        </w:rPr>
        <w:t xml:space="preserve">Experts internes – </w:t>
      </w:r>
      <w:r>
        <w:t xml:space="preserve">Personnes au sein de l’organisation qui participent </w:t>
      </w:r>
      <w:r w:rsidR="00377EC8" w:rsidRPr="00377EC8">
        <w:t>à la gestion ou fournissent de l’information sur les</w:t>
      </w:r>
      <w:r>
        <w:t xml:space="preserve"> composantes du système de gestion de l’incapacité dans le cadre du cycle de vie du travail.</w:t>
      </w:r>
    </w:p>
    <w:p w14:paraId="6DF54E21" w14:textId="7120C44A" w:rsidR="00DD7A58" w:rsidRPr="00BF6A23" w:rsidRDefault="000D388C" w:rsidP="000D388C">
      <w:r>
        <w:rPr>
          <w:b/>
        </w:rPr>
        <w:t>Format</w:t>
      </w:r>
      <w:r>
        <w:t xml:space="preserve"> </w:t>
      </w:r>
      <w:r>
        <w:rPr>
          <w:b/>
        </w:rPr>
        <w:t>accessible</w:t>
      </w:r>
      <w:r>
        <w:t> </w:t>
      </w:r>
      <w:r>
        <w:rPr>
          <w:b/>
          <w:bCs/>
        </w:rPr>
        <w:t>–</w:t>
      </w:r>
      <w:r>
        <w:t xml:space="preserve"> Documentation présentée et fournie de manière à</w:t>
      </w:r>
      <w:r w:rsidR="00E16F23">
        <w:t xml:space="preserve"> </w:t>
      </w:r>
      <w:r>
        <w:t>répondre aux besoins d’accessibilité d’un travailleur.</w:t>
      </w:r>
    </w:p>
    <w:p w14:paraId="01F2AAA6" w14:textId="77777777" w:rsidR="006E6859" w:rsidRPr="001268B8" w:rsidRDefault="006E6859" w:rsidP="006E6859">
      <w:pPr>
        <w:rPr>
          <w:rFonts w:ascii="Verdana" w:hAnsi="Verdana"/>
          <w:sz w:val="24"/>
        </w:rPr>
      </w:pPr>
      <w:r>
        <w:rPr>
          <w:b/>
        </w:rPr>
        <w:t xml:space="preserve">Gestion – </w:t>
      </w:r>
      <w:r>
        <w:t>Personnes qui, au sein d’une organisation, sont chargées de diriger, de superviser ou d’orienter le travail d’autres personnes. (Adapté de la définition de la haute direction de CSA Z1011:20.)</w:t>
      </w:r>
    </w:p>
    <w:p w14:paraId="0B3DA6EE" w14:textId="77777777" w:rsidR="00E16F23" w:rsidRPr="00FB2A4F" w:rsidRDefault="00E16F23" w:rsidP="00E16F23">
      <w:pPr>
        <w:rPr>
          <w:rFonts w:cs="Arial"/>
          <w:szCs w:val="28"/>
        </w:rPr>
      </w:pPr>
      <w:r>
        <w:rPr>
          <w:b/>
        </w:rPr>
        <w:t>Gestion de l’incapacité –</w:t>
      </w:r>
      <w:r>
        <w:t xml:space="preserve"> Fonctions au sein de l’organisation qui portent principalement sur les processus de maintien au travail et de retour au travail.</w:t>
      </w:r>
    </w:p>
    <w:p w14:paraId="1607ECF3" w14:textId="77777777" w:rsidR="006E6859" w:rsidRPr="001268B8" w:rsidRDefault="006E6859" w:rsidP="006E6859">
      <w:pPr>
        <w:rPr>
          <w:rFonts w:ascii="Verdana" w:hAnsi="Verdana"/>
          <w:sz w:val="24"/>
        </w:rPr>
      </w:pPr>
      <w:r>
        <w:rPr>
          <w:b/>
        </w:rPr>
        <w:t xml:space="preserve">Gestion par l’intimidation ou la peur – </w:t>
      </w:r>
      <w:r>
        <w:t>Gérer ou gouverner des personnes en s’appuyant sur la peur et l’intimidation. La gestion par l’intimidation peut également être considérée comme une forme de harcèlement, car il s’agit d’un comportement conscient de la part d’une personne. Elle est contre-productive pour l’organisation, les ministères et les travailleurs.</w:t>
      </w:r>
    </w:p>
    <w:p w14:paraId="4919EC1C" w14:textId="77777777" w:rsidR="006E6859" w:rsidRPr="00B73FC3" w:rsidRDefault="006E6859" w:rsidP="006E6859">
      <w:pPr>
        <w:rPr>
          <w:i/>
        </w:rPr>
      </w:pPr>
      <w:r>
        <w:t xml:space="preserve">Source : adapté de la </w:t>
      </w:r>
      <w:r>
        <w:rPr>
          <w:i/>
        </w:rPr>
        <w:t>Commission canadienne des droits de l’homme</w:t>
      </w:r>
    </w:p>
    <w:p w14:paraId="0283D31B" w14:textId="77777777" w:rsidR="006E6859" w:rsidRPr="00172D44" w:rsidRDefault="006E6859" w:rsidP="006E6859">
      <w:pPr>
        <w:rPr>
          <w:rFonts w:cs="Arial"/>
          <w:szCs w:val="28"/>
        </w:rPr>
      </w:pPr>
      <w:r>
        <w:t>Remarque : Le harcèlement psychologique, la gestion fondée sur la peur et le leadership fondé sur la peur peuvent conduire les travailleurs à démissionner ou à éviter toute réflexion critique pour ne pas avoir de problèmes avec leur gestionnaire.</w:t>
      </w:r>
    </w:p>
    <w:p w14:paraId="659541E8" w14:textId="77777777" w:rsidR="00B83BCB" w:rsidRPr="001268B8" w:rsidRDefault="00B83BCB" w:rsidP="00B83BCB">
      <w:r>
        <w:rPr>
          <w:b/>
        </w:rPr>
        <w:lastRenderedPageBreak/>
        <w:t>Gestion du rendement</w:t>
      </w:r>
      <w:r>
        <w:rPr>
          <w:b/>
          <w:bCs/>
        </w:rPr>
        <w:t> –</w:t>
      </w:r>
      <w:r>
        <w:t xml:space="preserve"> Englobe toutes les activités liées à l’évaluation et à l’amélioration du rendement, de la productivité et de l’efficacité des travailleurs, dans le but de faciliter leur réussite.</w:t>
      </w:r>
    </w:p>
    <w:p w14:paraId="5739A950" w14:textId="77777777" w:rsidR="00E16F23" w:rsidRPr="00FB2A4F" w:rsidRDefault="00E16F23" w:rsidP="00E16F23">
      <w:pPr>
        <w:rPr>
          <w:rFonts w:cs="Arial"/>
          <w:szCs w:val="28"/>
        </w:rPr>
      </w:pPr>
      <w:r>
        <w:rPr>
          <w:b/>
          <w:bCs/>
        </w:rPr>
        <w:t>Handicap –</w:t>
      </w:r>
      <w:r>
        <w:t xml:space="preserve"> Toute limitation notamment physique, intellectuelle, cognitive, mentale ou sensorielle, tout trouble d’apprentissage ou de la communication ou de toute limitation fonctionnelle, de nature permanente, temporaire ou épisodique, manifeste ou non, et dont l’interaction avec un obstacle nuit à la participation pleine et égale d’une personne dans la société.</w:t>
      </w:r>
    </w:p>
    <w:p w14:paraId="45C6A746" w14:textId="2BFA7523" w:rsidR="00E16F23" w:rsidRPr="00E16F23" w:rsidRDefault="00E16F23" w:rsidP="002F6281">
      <w:pPr>
        <w:rPr>
          <w:rFonts w:cs="Arial"/>
          <w:szCs w:val="28"/>
        </w:rPr>
      </w:pPr>
      <w:r>
        <w:t xml:space="preserve">Source : Adapté de la </w:t>
      </w:r>
      <w:r>
        <w:rPr>
          <w:i/>
        </w:rPr>
        <w:t>Loi canadienne sur l’accessibilité</w:t>
      </w:r>
      <w:r>
        <w:t>.</w:t>
      </w:r>
    </w:p>
    <w:p w14:paraId="15865015" w14:textId="77777777" w:rsidR="00E16F23" w:rsidRDefault="00E16F23" w:rsidP="00E16F23">
      <w:r>
        <w:rPr>
          <w:b/>
        </w:rPr>
        <w:t>Harcèlement</w:t>
      </w:r>
      <w:r>
        <w:rPr>
          <w:b/>
          <w:bCs/>
        </w:rPr>
        <w:t> –</w:t>
      </w:r>
      <w:r>
        <w:t xml:space="preserve"> Forme de discrimination qui comprend un comportement physique ou verbal non désiré, qu’il se produise sur une certaine période ou qu’il soit ponctuel. Cela comprend notamment les menaces ou l’intimidation fondées sur des motifs liés aux droits de la personne, tels qu’ils sont définis par la </w:t>
      </w:r>
      <w:r>
        <w:rPr>
          <w:i/>
          <w:iCs/>
        </w:rPr>
        <w:t>Loi canadienne sur les droits de la personne</w:t>
      </w:r>
      <w:r>
        <w:t>.</w:t>
      </w:r>
    </w:p>
    <w:p w14:paraId="634D810E" w14:textId="77777777" w:rsidR="00604544" w:rsidRPr="00BF6A23" w:rsidRDefault="00604544" w:rsidP="00604544">
      <w:pPr>
        <w:rPr>
          <w:rFonts w:ascii="Verdana" w:hAnsi="Verdana"/>
          <w:sz w:val="24"/>
        </w:rPr>
      </w:pPr>
      <w:r>
        <w:rPr>
          <w:b/>
        </w:rPr>
        <w:t>Haute direction –</w:t>
      </w:r>
      <w:r>
        <w:t xml:space="preserve"> Personnes qui, au plus haut niveau d’une organisation, sont chargées de la diriger, de la gérer ou de l’orienter.</w:t>
      </w:r>
    </w:p>
    <w:p w14:paraId="2F5CEF65" w14:textId="77777777" w:rsidR="00604544" w:rsidRPr="009E2433" w:rsidRDefault="00604544" w:rsidP="00604544">
      <w:pPr>
        <w:rPr>
          <w:rFonts w:cs="Arial"/>
          <w:szCs w:val="28"/>
        </w:rPr>
      </w:pPr>
      <w:r>
        <w:t xml:space="preserve">Source : Adapté du </w:t>
      </w:r>
      <w:r>
        <w:rPr>
          <w:i/>
          <w:iCs/>
        </w:rPr>
        <w:t>Système de gestion d’incapacité au travail, CSA Z1011:20</w:t>
      </w:r>
      <w:r>
        <w:t>.</w:t>
      </w:r>
    </w:p>
    <w:p w14:paraId="43314BF3" w14:textId="77777777" w:rsidR="006E6859" w:rsidRDefault="006E6859" w:rsidP="006E6859">
      <w:pPr>
        <w:rPr>
          <w:rFonts w:cs="Arial"/>
          <w:szCs w:val="28"/>
        </w:rPr>
      </w:pPr>
      <w:r>
        <w:rPr>
          <w:b/>
        </w:rPr>
        <w:t xml:space="preserve">Intersectionnalité – </w:t>
      </w:r>
      <w:r>
        <w:t>Cadre qui explique la manière cumulative dont une personne ou un groupe de personnes est affecté par de multiples formes de discrimination et de désavantages.</w:t>
      </w:r>
    </w:p>
    <w:p w14:paraId="553B8AD5" w14:textId="77777777" w:rsidR="006E6859" w:rsidRDefault="006E6859" w:rsidP="006E6859">
      <w:pPr>
        <w:pStyle w:val="ListParagraph"/>
        <w:ind w:left="0"/>
      </w:pPr>
      <w:r>
        <w:t>Remarques :</w:t>
      </w:r>
    </w:p>
    <w:p w14:paraId="6849FA3F" w14:textId="77777777" w:rsidR="006E6859" w:rsidRDefault="006E6859" w:rsidP="006E6859">
      <w:pPr>
        <w:pStyle w:val="ListParagraph"/>
        <w:numPr>
          <w:ilvl w:val="0"/>
          <w:numId w:val="233"/>
        </w:numPr>
      </w:pPr>
      <w:r>
        <w:t>Les effets des multiples caractéristiques de divers groupes peuvent coexister au sein d’une même personne.</w:t>
      </w:r>
    </w:p>
    <w:p w14:paraId="7912402A" w14:textId="77777777" w:rsidR="006E6859" w:rsidRPr="00E81F9E" w:rsidRDefault="006E6859" w:rsidP="006E6859">
      <w:pPr>
        <w:pStyle w:val="ListParagraph"/>
        <w:numPr>
          <w:ilvl w:val="0"/>
          <w:numId w:val="233"/>
        </w:numPr>
        <w:rPr>
          <w:rFonts w:ascii="Verdana" w:hAnsi="Verdana" w:cs="Arial"/>
          <w:sz w:val="24"/>
          <w:szCs w:val="28"/>
        </w:rPr>
      </w:pPr>
      <w:r>
        <w:t xml:space="preserve">Les systèmes d’oppression tels que le </w:t>
      </w:r>
      <w:proofErr w:type="spellStart"/>
      <w:r>
        <w:t>capacitisme</w:t>
      </w:r>
      <w:proofErr w:type="spellEnd"/>
      <w:r>
        <w:t>, le racisme, le sexisme, l’âgisme, l’homophobie et la transphobie se combinent, se chevauchent ou se croisent, en particulier dans les expériences des personnes ou des groupes marginalisés.</w:t>
      </w:r>
    </w:p>
    <w:p w14:paraId="4C348012" w14:textId="77777777" w:rsidR="006E6859" w:rsidRPr="00A27946" w:rsidRDefault="006E6859" w:rsidP="006E6859">
      <w:r>
        <w:t>Source :</w:t>
      </w:r>
      <w:r>
        <w:rPr>
          <w:b/>
        </w:rPr>
        <w:t xml:space="preserve"> </w:t>
      </w:r>
      <w:r>
        <w:t xml:space="preserve">Adapté de </w:t>
      </w:r>
      <w:proofErr w:type="spellStart"/>
      <w:r>
        <w:t>Kimberlé</w:t>
      </w:r>
      <w:proofErr w:type="spellEnd"/>
      <w:r>
        <w:t> Williams </w:t>
      </w:r>
      <w:proofErr w:type="spellStart"/>
      <w:r>
        <w:t>Crenshaw</w:t>
      </w:r>
      <w:proofErr w:type="spellEnd"/>
      <w:r>
        <w:t xml:space="preserve">, </w:t>
      </w:r>
      <w:r>
        <w:rPr>
          <w:i/>
          <w:iCs/>
        </w:rPr>
        <w:t xml:space="preserve">Mapping the </w:t>
      </w:r>
      <w:proofErr w:type="spellStart"/>
      <w:r>
        <w:rPr>
          <w:i/>
          <w:iCs/>
        </w:rPr>
        <w:t>Margins</w:t>
      </w:r>
      <w:proofErr w:type="spellEnd"/>
      <w:r>
        <w:rPr>
          <w:i/>
          <w:iCs/>
        </w:rPr>
        <w:t xml:space="preserve">: The Public Nature of </w:t>
      </w:r>
      <w:proofErr w:type="spellStart"/>
      <w:r>
        <w:rPr>
          <w:i/>
          <w:iCs/>
        </w:rPr>
        <w:t>Private</w:t>
      </w:r>
      <w:proofErr w:type="spellEnd"/>
      <w:r>
        <w:rPr>
          <w:i/>
          <w:iCs/>
        </w:rPr>
        <w:t xml:space="preserve"> Violence</w:t>
      </w:r>
      <w:r>
        <w:t>, publié sous la direction de M. </w:t>
      </w:r>
      <w:proofErr w:type="spellStart"/>
      <w:r>
        <w:t>Fineman</w:t>
      </w:r>
      <w:proofErr w:type="spellEnd"/>
      <w:r>
        <w:t xml:space="preserve"> et R. </w:t>
      </w:r>
      <w:proofErr w:type="spellStart"/>
      <w:r>
        <w:t>Mykitiuk</w:t>
      </w:r>
      <w:proofErr w:type="spellEnd"/>
      <w:r>
        <w:t>, New York, Routledge, Google Scholar, 1994.</w:t>
      </w:r>
    </w:p>
    <w:p w14:paraId="2B0CF846" w14:textId="77777777" w:rsidR="00B83BCB" w:rsidRDefault="00B83BCB" w:rsidP="00B83BCB">
      <w:pPr>
        <w:rPr>
          <w:rFonts w:cs="Arial"/>
          <w:bCs/>
          <w:szCs w:val="28"/>
        </w:rPr>
      </w:pPr>
      <w:r>
        <w:rPr>
          <w:b/>
        </w:rPr>
        <w:lastRenderedPageBreak/>
        <w:t>Langage centré sur la personne</w:t>
      </w:r>
      <w:r>
        <w:t> </w:t>
      </w:r>
      <w:r>
        <w:rPr>
          <w:b/>
          <w:bCs/>
        </w:rPr>
        <w:t>–</w:t>
      </w:r>
      <w:r>
        <w:t xml:space="preserve"> Langage et expressions qui mettent l’accent sur la personne en premier lieu, plutôt que sur le handicap.</w:t>
      </w:r>
    </w:p>
    <w:p w14:paraId="2B9D4F6D" w14:textId="77777777" w:rsidR="00B83BCB" w:rsidRPr="00741629" w:rsidRDefault="00B83BCB" w:rsidP="00B83BCB">
      <w:pPr>
        <w:rPr>
          <w:rFonts w:cs="Arial"/>
          <w:bCs/>
          <w:szCs w:val="28"/>
        </w:rPr>
      </w:pPr>
      <w:r>
        <w:t>Remarque : Tous les groupes de personnes en situation de handicap n’utilisent pas un langage centré sur la personne.</w:t>
      </w:r>
    </w:p>
    <w:p w14:paraId="4CFCD2B4" w14:textId="77777777" w:rsidR="00B83BCB" w:rsidRPr="001268B8" w:rsidRDefault="00B83BCB" w:rsidP="00B83BCB">
      <w:pPr>
        <w:rPr>
          <w:rFonts w:ascii="Verdana" w:hAnsi="Verdana"/>
          <w:sz w:val="24"/>
        </w:rPr>
      </w:pPr>
      <w:r>
        <w:rPr>
          <w:b/>
          <w:bCs/>
        </w:rPr>
        <w:t>Langage clair –</w:t>
      </w:r>
      <w:r>
        <w:t xml:space="preserve"> Une forme de communication dont la formulation, la structure et la conception sont si claires que le public visé peut facilement trouver ce dont il a besoin, comprendre ce qu’il trouve et utiliser cette information.</w:t>
      </w:r>
    </w:p>
    <w:p w14:paraId="1A2C0F85" w14:textId="77777777" w:rsidR="00B83BCB" w:rsidRPr="009E2433" w:rsidRDefault="00B83BCB" w:rsidP="00B83BCB">
      <w:pPr>
        <w:rPr>
          <w:rFonts w:cs="Arial"/>
          <w:bCs/>
          <w:szCs w:val="28"/>
        </w:rPr>
      </w:pPr>
      <w:r>
        <w:t>Source : Plain Language Association International</w:t>
      </w:r>
    </w:p>
    <w:p w14:paraId="78E9FE74" w14:textId="77777777" w:rsidR="000B386D" w:rsidRPr="001268B8" w:rsidRDefault="000B386D" w:rsidP="000B386D">
      <w:pPr>
        <w:rPr>
          <w:rFonts w:ascii="Verdana" w:hAnsi="Verdana"/>
          <w:b/>
          <w:sz w:val="24"/>
        </w:rPr>
      </w:pPr>
      <w:r>
        <w:rPr>
          <w:b/>
        </w:rPr>
        <w:t>Maintien en poste</w:t>
      </w:r>
      <w:r>
        <w:t> </w:t>
      </w:r>
      <w:r>
        <w:rPr>
          <w:b/>
          <w:bCs/>
        </w:rPr>
        <w:t>–</w:t>
      </w:r>
      <w:r>
        <w:t xml:space="preserve"> Politiques et pratiques organisationnelles conçues pour répondre aux divers besoins des travailleurs et créer un environnement qui incite les travailleurs à demeurer au sein de l’organisation.</w:t>
      </w:r>
    </w:p>
    <w:p w14:paraId="1D458A39" w14:textId="77777777" w:rsidR="00B83BCB" w:rsidRDefault="00B83BCB" w:rsidP="00B83BCB">
      <w:r>
        <w:rPr>
          <w:b/>
        </w:rPr>
        <w:t xml:space="preserve">Microagression – </w:t>
      </w:r>
      <w:r>
        <w:t>Commentaire ou action qui exprime subtilement, et souvent inconsciemment ou involontairement, une attitude préjudiciable à l’égard d’un membre d’un groupe marginalisé, comme les personnes en situation de handicap.</w:t>
      </w:r>
    </w:p>
    <w:p w14:paraId="0FD48187" w14:textId="77777777" w:rsidR="00B83BCB" w:rsidRPr="00741629" w:rsidRDefault="00B83BCB" w:rsidP="00B83BCB">
      <w:pPr>
        <w:rPr>
          <w:rFonts w:ascii="Verdana" w:hAnsi="Verdana"/>
          <w:i/>
          <w:iCs/>
          <w:sz w:val="24"/>
        </w:rPr>
      </w:pPr>
      <w:r>
        <w:t xml:space="preserve">Source : adapté de </w:t>
      </w:r>
      <w:proofErr w:type="spellStart"/>
      <w:r>
        <w:rPr>
          <w:i/>
          <w:iCs/>
        </w:rPr>
        <w:t>Merriam</w:t>
      </w:r>
      <w:proofErr w:type="spellEnd"/>
      <w:r>
        <w:rPr>
          <w:i/>
          <w:iCs/>
        </w:rPr>
        <w:t>-Webster</w:t>
      </w:r>
      <w:r>
        <w:t xml:space="preserve">. </w:t>
      </w:r>
    </w:p>
    <w:p w14:paraId="52C61616" w14:textId="77777777" w:rsidR="00E16F23" w:rsidRPr="00BF6A23" w:rsidRDefault="00E16F23" w:rsidP="00E16F23">
      <w:r>
        <w:rPr>
          <w:b/>
        </w:rPr>
        <w:t>Obligation d’adaptati</w:t>
      </w:r>
      <w:r>
        <w:rPr>
          <w:b/>
          <w:bCs/>
        </w:rPr>
        <w:t>on –</w:t>
      </w:r>
      <w:r>
        <w:t xml:space="preserve"> Obligation légale de l’employeur et du prestataire de services d’adapter les règles, les politiques ou les pratiques pour que tous les travailleurs visés par les motifs interdits par la </w:t>
      </w:r>
      <w:r>
        <w:rPr>
          <w:i/>
          <w:iCs/>
        </w:rPr>
        <w:t>Loi canadienne sur les droits de la personne</w:t>
      </w:r>
      <w:r>
        <w:t xml:space="preserve"> puissent participer pleinement à la vie de la société.</w:t>
      </w:r>
    </w:p>
    <w:p w14:paraId="144A3358" w14:textId="77777777" w:rsidR="00E16F23" w:rsidRPr="00B73FC3" w:rsidRDefault="00E16F23" w:rsidP="00E16F23">
      <w:r>
        <w:t>Remarque : L’obligation d’adaptation signifie que les personnes en situation de handicap bénéficient d’un soutien adéquat pour effectuer leur travail de manière efficace.</w:t>
      </w:r>
    </w:p>
    <w:p w14:paraId="3CA15A8B" w14:textId="77777777" w:rsidR="00E16F23" w:rsidRPr="00FB2A4F" w:rsidRDefault="00E16F23" w:rsidP="00E16F23">
      <w:pPr>
        <w:rPr>
          <w:rFonts w:cs="Arial"/>
          <w:szCs w:val="28"/>
        </w:rPr>
      </w:pPr>
      <w:r>
        <w:rPr>
          <w:b/>
        </w:rPr>
        <w:t xml:space="preserve">Obstacles – </w:t>
      </w:r>
      <w:r>
        <w:t>Tout ce qui entrave la participation pleine et égale des personnes en situation de handicap à la société. Cela comprend un handicap physique, mental, intellectuel, cognitif, ou sensoriel, un trouble d’apprentissage de la communication ou une limitation fonctionnelle.</w:t>
      </w:r>
    </w:p>
    <w:p w14:paraId="151B5360" w14:textId="77777777" w:rsidR="00E16F23" w:rsidRPr="002F6281" w:rsidRDefault="00E16F23" w:rsidP="00E16F23">
      <w:r>
        <w:t>Source :</w:t>
      </w:r>
      <w:r>
        <w:rPr>
          <w:b/>
        </w:rPr>
        <w:t xml:space="preserve"> </w:t>
      </w:r>
      <w:r>
        <w:rPr>
          <w:i/>
        </w:rPr>
        <w:t>Loi canadienne sur l’accessibilité</w:t>
      </w:r>
      <w:r>
        <w:t>.</w:t>
      </w:r>
    </w:p>
    <w:p w14:paraId="7329A1E9" w14:textId="4A554F0E" w:rsidR="002F6281" w:rsidRPr="003204CC" w:rsidRDefault="002F6281" w:rsidP="002F6281">
      <w:pPr>
        <w:rPr>
          <w:rFonts w:cs="Arial"/>
          <w:szCs w:val="28"/>
        </w:rPr>
      </w:pPr>
      <w:r>
        <w:rPr>
          <w:b/>
        </w:rPr>
        <w:lastRenderedPageBreak/>
        <w:t xml:space="preserve">Obstacles comportementaux – </w:t>
      </w:r>
      <w:r>
        <w:t>Manque de compréhension, de sensibilisation et de connaissances qui renforcent les stéréotypes, les comportements déshumanisants et les pratiques discriminatoires.</w:t>
      </w:r>
    </w:p>
    <w:p w14:paraId="46042F39" w14:textId="77777777" w:rsidR="00B83BCB" w:rsidRPr="00FB2A4F" w:rsidRDefault="00B83BCB" w:rsidP="00B83BCB">
      <w:r>
        <w:rPr>
          <w:b/>
        </w:rPr>
        <w:t xml:space="preserve">Organisation – </w:t>
      </w:r>
      <w:r>
        <w:t>Société, employeur, opération, entreprise, établissement, institution ou association, ou partie ou combinaison de ceux-ci, qui dispose de sa propre gestion.</w:t>
      </w:r>
    </w:p>
    <w:p w14:paraId="29946D0F" w14:textId="77777777" w:rsidR="00B83BCB" w:rsidRPr="00E82308" w:rsidRDefault="00B83BCB" w:rsidP="00B83BCB">
      <w:pPr>
        <w:rPr>
          <w:rFonts w:ascii="Verdana" w:hAnsi="Verdana"/>
          <w:sz w:val="24"/>
        </w:rPr>
      </w:pPr>
      <w:r>
        <w:t>Remarque : Cette définition comprend les secteurs public et privé, ainsi que les secteurs à but lucratif et sans but lucratif.</w:t>
      </w:r>
    </w:p>
    <w:p w14:paraId="3E2899A3" w14:textId="77777777" w:rsidR="00B83BCB" w:rsidRPr="00B73FC3" w:rsidRDefault="00B83BCB" w:rsidP="00B83BCB">
      <w:pPr>
        <w:rPr>
          <w:rFonts w:cs="Arial"/>
          <w:i/>
          <w:iCs/>
          <w:szCs w:val="28"/>
        </w:rPr>
      </w:pPr>
      <w:r>
        <w:t xml:space="preserve">Source : Adapté du </w:t>
      </w:r>
      <w:r>
        <w:rPr>
          <w:i/>
        </w:rPr>
        <w:t>Système de gestion d’incapacité au travail, CSA Z1011:20</w:t>
      </w:r>
      <w:r>
        <w:t>.</w:t>
      </w:r>
    </w:p>
    <w:p w14:paraId="7935EE6A" w14:textId="77777777" w:rsidR="006E6859" w:rsidRPr="001268B8" w:rsidRDefault="006E6859" w:rsidP="006E6859">
      <w:pPr>
        <w:rPr>
          <w:rFonts w:ascii="Verdana" w:hAnsi="Verdana"/>
          <w:sz w:val="24"/>
        </w:rPr>
      </w:pPr>
      <w:r>
        <w:rPr>
          <w:b/>
        </w:rPr>
        <w:t xml:space="preserve">Parties intéressées – </w:t>
      </w:r>
      <w:r>
        <w:t>Personnes ou organisations qui peuvent exercer une influence sur une décision ou sur une activité, qui en sont affectées, ou qui se sentent affectées par cette décision ou cette activité.</w:t>
      </w:r>
    </w:p>
    <w:p w14:paraId="4CEECBC8" w14:textId="77777777" w:rsidR="006E6859" w:rsidRPr="00BF6A23" w:rsidRDefault="006E6859" w:rsidP="006E6859">
      <w:r>
        <w:rPr>
          <w:b/>
          <w:bCs/>
        </w:rPr>
        <w:t>Perspective d’accessibilité intersectionnelle –</w:t>
      </w:r>
      <w:r>
        <w:t xml:space="preserve"> Cadre analytique qui part des expériences des personnes qui souffrent d’un ou de plusieurs handicaps, et qui examine les manières complexes et cumulatives dont les multiples formes de discrimination et d’oppression se chevauchent, interagissent ou se recoupent avec les expériences de </w:t>
      </w:r>
      <w:proofErr w:type="spellStart"/>
      <w:r>
        <w:t>capacitisme</w:t>
      </w:r>
      <w:proofErr w:type="spellEnd"/>
      <w:r>
        <w:t xml:space="preserve"> des personnes en situation de handicap (un ou plusieurs).</w:t>
      </w:r>
    </w:p>
    <w:p w14:paraId="3A7AFEED" w14:textId="77777777" w:rsidR="000B386D" w:rsidRDefault="000B386D" w:rsidP="000B386D">
      <w:r>
        <w:rPr>
          <w:b/>
        </w:rPr>
        <w:t xml:space="preserve">Politique – </w:t>
      </w:r>
      <w:r>
        <w:t>Documents qui définissent l’orientation stratégique d’une organisation.</w:t>
      </w:r>
    </w:p>
    <w:p w14:paraId="1B9291CE" w14:textId="77777777" w:rsidR="000B386D" w:rsidRPr="00B73FC3" w:rsidRDefault="000B386D" w:rsidP="000B386D">
      <w:r>
        <w:t>Source : CSA Z1011:20</w:t>
      </w:r>
    </w:p>
    <w:p w14:paraId="60F05F28" w14:textId="77777777" w:rsidR="000B386D" w:rsidRPr="00FB2A4F" w:rsidRDefault="000B386D" w:rsidP="000B386D">
      <w:pPr>
        <w:rPr>
          <w:rFonts w:cs="Arial"/>
          <w:b/>
          <w:i/>
          <w:szCs w:val="28"/>
        </w:rPr>
      </w:pPr>
      <w:r>
        <w:t>Remarque : Ce terme fait référence à l’énoncé d’orientation stratégique de l’organisation. Il décrit le « quoi ».</w:t>
      </w:r>
    </w:p>
    <w:p w14:paraId="7AAC7D9B" w14:textId="3FF32AEE" w:rsidR="00E316D1" w:rsidRDefault="0068269F" w:rsidP="008D2676">
      <w:pPr>
        <w:rPr>
          <w:rFonts w:cs="Arial"/>
          <w:szCs w:val="28"/>
        </w:rPr>
      </w:pPr>
      <w:r>
        <w:rPr>
          <w:b/>
        </w:rPr>
        <w:t>Politiques d’accessibilité</w:t>
      </w:r>
      <w:r>
        <w:rPr>
          <w:b/>
          <w:bCs/>
        </w:rPr>
        <w:t xml:space="preserve"> – </w:t>
      </w:r>
      <w:r>
        <w:t>Politiques qui soutiennent les approches systémiques et environnementales (y compris les aides techniques et humaines) pour déterminer les obstacles dans l’environnement de travail, les prévenir, et les éliminer.</w:t>
      </w:r>
    </w:p>
    <w:p w14:paraId="44867E6C" w14:textId="118AD6DA" w:rsidR="00467F9B" w:rsidRPr="00FB2A4F" w:rsidRDefault="00FE43FE" w:rsidP="008D2676">
      <w:pPr>
        <w:rPr>
          <w:rFonts w:cs="Arial"/>
          <w:szCs w:val="28"/>
        </w:rPr>
      </w:pPr>
      <w:r>
        <w:t xml:space="preserve">Remarque : Les politiques d’accessibilité peuvent inclure des politiques actuelles, des politiques </w:t>
      </w:r>
      <w:r w:rsidR="00380ECB" w:rsidRPr="00380ECB">
        <w:t>distinctes</w:t>
      </w:r>
      <w:r>
        <w:t>, ou un langage intégré dans les politiques actuelles (voir l’</w:t>
      </w:r>
      <w:hyperlink w:anchor="n" w:history="1">
        <w:r>
          <w:rPr>
            <w:rStyle w:val="Hyperlink"/>
          </w:rPr>
          <w:t>article 5.4.2</w:t>
        </w:r>
      </w:hyperlink>
      <w:r>
        <w:t>).</w:t>
      </w:r>
    </w:p>
    <w:p w14:paraId="48252DF6" w14:textId="41ECC878" w:rsidR="000B386D" w:rsidRDefault="000B386D" w:rsidP="000B386D">
      <w:pPr>
        <w:rPr>
          <w:rFonts w:cs="Arial"/>
          <w:szCs w:val="28"/>
        </w:rPr>
      </w:pPr>
      <w:r>
        <w:rPr>
          <w:b/>
        </w:rPr>
        <w:lastRenderedPageBreak/>
        <w:t xml:space="preserve">Politiques d’adaptation individualisées – </w:t>
      </w:r>
      <w:r>
        <w:t>Politiques qui traitent des aides à l’accessibilité pour les candidats et les travailleurs ayant un vécu avec un handicap, lorsque ces personnes choisissent de s’auto-identifier</w:t>
      </w:r>
      <w:r w:rsidR="00957658">
        <w:t xml:space="preserve"> et lorsque</w:t>
      </w:r>
      <w:r>
        <w:t xml:space="preserve"> les besoins en matière d’accessibilité dépassent le niveau d’accessibilité établi par les approches systémiques de la politique d’accessibilité. Ces politiques fournissent également une orientation à ce sujet.</w:t>
      </w:r>
    </w:p>
    <w:p w14:paraId="55612183" w14:textId="77777777" w:rsidR="000B386D" w:rsidRPr="00FB2A4F" w:rsidRDefault="000B386D" w:rsidP="000B386D">
      <w:pPr>
        <w:rPr>
          <w:rFonts w:cs="Arial"/>
          <w:szCs w:val="28"/>
        </w:rPr>
      </w:pPr>
      <w:r>
        <w:t>Remarques :</w:t>
      </w:r>
    </w:p>
    <w:p w14:paraId="0A4F950E" w14:textId="77777777" w:rsidR="000B386D" w:rsidRPr="00C25C71" w:rsidRDefault="000B386D" w:rsidP="000B386D">
      <w:pPr>
        <w:pStyle w:val="ListParagraph"/>
        <w:numPr>
          <w:ilvl w:val="0"/>
          <w:numId w:val="194"/>
        </w:numPr>
      </w:pPr>
      <w:r>
        <w:t>Ces politiques peuvent être classées en politiques applicables aux candidats (internes et externes à l’organisation) et en politiques applicables aux travailleurs.</w:t>
      </w:r>
    </w:p>
    <w:p w14:paraId="2A15F43B" w14:textId="04988311" w:rsidR="000B386D" w:rsidRPr="00C25C71" w:rsidRDefault="000B386D" w:rsidP="000B386D">
      <w:pPr>
        <w:pStyle w:val="ListParagraph"/>
        <w:numPr>
          <w:ilvl w:val="0"/>
          <w:numId w:val="194"/>
        </w:numPr>
      </w:pPr>
      <w:r>
        <w:t xml:space="preserve">Les politiques applicables aux candidats traitent de l’accessibilité et des mesures d’adaptation personnalisées dans le cadre </w:t>
      </w:r>
      <w:r w:rsidR="00380ECB" w:rsidRPr="00380ECB">
        <w:t>du processus pour postuler</w:t>
      </w:r>
      <w:r>
        <w:t>, de l’entrevue, de l’embauche et de l’intégration.</w:t>
      </w:r>
    </w:p>
    <w:p w14:paraId="2747537A" w14:textId="77777777" w:rsidR="000B386D" w:rsidRPr="00367515" w:rsidRDefault="000B386D" w:rsidP="000B386D">
      <w:pPr>
        <w:pStyle w:val="ListParagraph"/>
        <w:numPr>
          <w:ilvl w:val="0"/>
          <w:numId w:val="194"/>
        </w:numPr>
        <w:rPr>
          <w:rFonts w:cs="Arial"/>
          <w:bCs/>
          <w:szCs w:val="28"/>
        </w:rPr>
      </w:pPr>
      <w:r>
        <w:t>Les politiques applicables aux travailleurs traitent de l’accessibilité et des mesures d’adaptation personnalisées dans le contexte de l’environnement de travail, y compris l’exécution des tâches professionnelles, les réunions et les événements, les déplacements liés au travail, les contextes sociaux et non officiels.</w:t>
      </w:r>
    </w:p>
    <w:p w14:paraId="62B1DA48" w14:textId="77777777" w:rsidR="00367515" w:rsidRPr="001268B8" w:rsidRDefault="00367515" w:rsidP="00367515">
      <w:r>
        <w:rPr>
          <w:b/>
        </w:rPr>
        <w:t xml:space="preserve">Pratique – </w:t>
      </w:r>
      <w:r>
        <w:t>Méthode communément acceptée, officielle ou non officielle, d’exécution d’une procédure ou d’une action dans un environnement de travail.</w:t>
      </w:r>
    </w:p>
    <w:p w14:paraId="5C0FF936" w14:textId="77777777" w:rsidR="00367515" w:rsidRPr="00B73FC3" w:rsidRDefault="00367515" w:rsidP="00367515">
      <w:r>
        <w:rPr>
          <w:b/>
        </w:rPr>
        <w:t xml:space="preserve">Présentéisme – </w:t>
      </w:r>
      <w:r>
        <w:t>Perte de productivité sur le lieu de travail qui survient quand les travailleurs ne sont pas pleinement fonctionnels lorsqu’ils sont malades.</w:t>
      </w:r>
    </w:p>
    <w:p w14:paraId="6BD86C86" w14:textId="77777777" w:rsidR="00367515" w:rsidRPr="00B73FC3" w:rsidRDefault="00367515" w:rsidP="00367515">
      <w:pPr>
        <w:rPr>
          <w:rFonts w:ascii="Verdana" w:hAnsi="Verdana"/>
          <w:sz w:val="24"/>
        </w:rPr>
      </w:pPr>
      <w:r>
        <w:t>Remarque : Cette définition, élaborée à l’origine dans le contexte de la maladie, y compris les maladies contagieuses, a également été étendue par les chercheurs afin d’inclure le handicap, ce qui intègre l’hypothèse des modèles médicaux et économiques du handicap, selon laquelle le « handicap » équivaut à une « perte de productivité ».</w:t>
      </w:r>
    </w:p>
    <w:p w14:paraId="68C83DB3" w14:textId="77777777" w:rsidR="00367515" w:rsidRPr="00BF6A23" w:rsidRDefault="00367515" w:rsidP="00367515">
      <w:r>
        <w:rPr>
          <w:b/>
        </w:rPr>
        <w:t>Prévention (primaire, secondaire et tertiaire)</w:t>
      </w:r>
      <w:r>
        <w:rPr>
          <w:b/>
          <w:bCs/>
        </w:rPr>
        <w:t> –</w:t>
      </w:r>
      <w:r>
        <w:t xml:space="preserve"> La prévention primaire consiste à supprimer l’exposition à l’origine de la mauvaise santé. Dans le contexte de la gestion de l’incapacité, la prévention secondaire consiste à répondre, en temps opportun, aux besoins des travailleurs en matière </w:t>
      </w:r>
      <w:r>
        <w:lastRenderedPageBreak/>
        <w:t>d’accessibilité afin de garantir des mesures d’adaptation optimales sur le lieu de travail et, en cas d’absence du travail, un retour au travail. La prévention tertiaire consiste à réduire au minimum l’incidence du handicap sur le fonctionnement, la mobilisation et la productivité au travail, ainsi qu’à prévenir l’apparition d’autres obstacles.</w:t>
      </w:r>
    </w:p>
    <w:p w14:paraId="64F3E0F4" w14:textId="77777777" w:rsidR="00367515" w:rsidRPr="009E2433" w:rsidRDefault="00367515" w:rsidP="00367515">
      <w:pPr>
        <w:rPr>
          <w:rFonts w:cs="Arial"/>
          <w:szCs w:val="28"/>
        </w:rPr>
      </w:pPr>
      <w:r>
        <w:t xml:space="preserve">Source : Adapté du </w:t>
      </w:r>
      <w:bookmarkStart w:id="108" w:name="_Hlk114056234"/>
      <w:r>
        <w:rPr>
          <w:i/>
          <w:iCs/>
        </w:rPr>
        <w:t>Système de gestion d’incapacité au travail, CSA Z1011:20</w:t>
      </w:r>
      <w:bookmarkEnd w:id="108"/>
      <w:r>
        <w:t>, Préface.</w:t>
      </w:r>
    </w:p>
    <w:p w14:paraId="7AB43F92" w14:textId="77777777" w:rsidR="000B386D" w:rsidRPr="001268B8" w:rsidRDefault="000B386D" w:rsidP="000B386D">
      <w:r w:rsidRPr="000B386D">
        <w:rPr>
          <w:b/>
        </w:rPr>
        <w:t xml:space="preserve">Procédure – </w:t>
      </w:r>
      <w:r>
        <w:t>Méthode documentée pour réaliser une activité.</w:t>
      </w:r>
    </w:p>
    <w:p w14:paraId="6FF7CA62" w14:textId="77777777" w:rsidR="000B386D" w:rsidRPr="00B73FC3" w:rsidRDefault="000B386D" w:rsidP="000B386D">
      <w:r>
        <w:t xml:space="preserve">Source : </w:t>
      </w:r>
      <w:r w:rsidRPr="000B386D">
        <w:rPr>
          <w:i/>
          <w:iCs/>
        </w:rPr>
        <w:t>Système de gestion d’incapacité au travail, CSA Z1011:20</w:t>
      </w:r>
      <w:r>
        <w:t>.</w:t>
      </w:r>
    </w:p>
    <w:p w14:paraId="101C05AB" w14:textId="5ED0FE58" w:rsidR="000B386D" w:rsidRPr="00BF6A23" w:rsidRDefault="000B386D" w:rsidP="000B386D">
      <w:r w:rsidRPr="000B386D">
        <w:rPr>
          <w:b/>
        </w:rPr>
        <w:t>Processus –</w:t>
      </w:r>
      <w:r>
        <w:t xml:space="preserve"> Ensemble d’activités interdépendantes ou en interaction qui transforment des intrants en extrants.</w:t>
      </w:r>
    </w:p>
    <w:p w14:paraId="3B297B33" w14:textId="1201B510" w:rsidR="000B386D" w:rsidRPr="000B386D" w:rsidRDefault="000B386D" w:rsidP="000B386D">
      <w:r>
        <w:t xml:space="preserve">Source : </w:t>
      </w:r>
      <w:r w:rsidRPr="000B386D">
        <w:rPr>
          <w:i/>
          <w:iCs/>
        </w:rPr>
        <w:t>Système de gestion d’incapacité au travail, CSA Z1011:20</w:t>
      </w:r>
      <w:r>
        <w:t>.</w:t>
      </w:r>
    </w:p>
    <w:p w14:paraId="4CC19692" w14:textId="77777777" w:rsidR="00367515" w:rsidRPr="00FB2A4F" w:rsidRDefault="00367515" w:rsidP="00367515">
      <w:r w:rsidRPr="00367515">
        <w:rPr>
          <w:b/>
        </w:rPr>
        <w:t>Promotion</w:t>
      </w:r>
      <w:r w:rsidRPr="00367515">
        <w:rPr>
          <w:b/>
          <w:bCs/>
        </w:rPr>
        <w:t> –</w:t>
      </w:r>
      <w:r>
        <w:t xml:space="preserve"> Passage d’un travailleur d’un emploi à un autre, et dont le salaire ou le niveau organisationnel peut être plus élevé, ou dont les responsabilités sont plus importantes. Ce passage est généralement fondé sur le mérite, l’ancienneté ou une combinaison des deux.</w:t>
      </w:r>
    </w:p>
    <w:p w14:paraId="39BA32E2" w14:textId="77777777" w:rsidR="00367515" w:rsidRPr="00367515" w:rsidRDefault="00367515" w:rsidP="00367515">
      <w:pPr>
        <w:rPr>
          <w:rFonts w:ascii="Verdana" w:hAnsi="Verdana"/>
          <w:sz w:val="24"/>
        </w:rPr>
      </w:pPr>
      <w:r>
        <w:t>Remarque : L’avancement professionnel peut inclure des éléments de promotion, mais comprend également aussi des possibilités en matière de formation, d’éducation, de leadership, de prise de parole et d’autres possibilités généralement offertes aux travailleurs pour leur permettre d’améliorer leurs compétences et leur expérience, ou d’obtenir une reconnaissance de leur expertise et de leurs compétences au sein de leur organisation.</w:t>
      </w:r>
    </w:p>
    <w:p w14:paraId="5233F74F" w14:textId="77777777" w:rsidR="000B386D" w:rsidRPr="00FB2A4F" w:rsidRDefault="000B386D" w:rsidP="000B386D">
      <w:pPr>
        <w:rPr>
          <w:b/>
        </w:rPr>
      </w:pPr>
      <w:r>
        <w:rPr>
          <w:b/>
        </w:rPr>
        <w:t>Redéploiement –</w:t>
      </w:r>
      <w:r>
        <w:t xml:space="preserve"> Réaffectation de travailleurs à d’autres ministères ou fonctions au lieu de les licencier.</w:t>
      </w:r>
    </w:p>
    <w:p w14:paraId="729B92D6" w14:textId="403EB45B" w:rsidR="00816EB5" w:rsidRDefault="00B07B41" w:rsidP="00FB2A4F">
      <w:pPr>
        <w:rPr>
          <w:rFonts w:cs="Arial"/>
          <w:szCs w:val="28"/>
        </w:rPr>
      </w:pPr>
      <w:r>
        <w:rPr>
          <w:b/>
        </w:rPr>
        <w:t xml:space="preserve">Stratégie sur l’accessibilité – </w:t>
      </w:r>
      <w:r>
        <w:t>Cadre de politiques et de pratiques qui établit une vision et une feuille de route pour un lieu de travail inclusif et accessible par défaut.</w:t>
      </w:r>
    </w:p>
    <w:p w14:paraId="0E1C8954" w14:textId="41DCF9E7" w:rsidR="00B07B41" w:rsidRPr="00B73FC3" w:rsidRDefault="00B07B41" w:rsidP="00B73FC3">
      <w:r>
        <w:t xml:space="preserve">Remarque : Une stratégie sur l’accessibilité ne se limite pas à des politiques et à des pratiques </w:t>
      </w:r>
      <w:r w:rsidR="00D76687">
        <w:t>précises</w:t>
      </w:r>
      <w:r>
        <w:t xml:space="preserve"> en matière d’accessibilité, mais vise également à garantir que toutes les politiques et pratiques sont inclusives et exemptes d’obstacles.</w:t>
      </w:r>
    </w:p>
    <w:p w14:paraId="7E8AB2D2" w14:textId="77777777" w:rsidR="00E16F23" w:rsidRPr="001268B8" w:rsidRDefault="00E16F23" w:rsidP="00E16F23">
      <w:r>
        <w:rPr>
          <w:b/>
        </w:rPr>
        <w:lastRenderedPageBreak/>
        <w:t>Système d’accessibilité à l’emploi inclusif –</w:t>
      </w:r>
      <w:r>
        <w:t xml:space="preserve"> Environnement de travail inclusif et accessible par défaut, qui englobe toutes les étapes du parcours professionnel d’un travailleur ainsi que tous les aspects de l’environnement de travail.</w:t>
      </w:r>
    </w:p>
    <w:p w14:paraId="0C8598E0" w14:textId="46A1B2C5" w:rsidR="00F71D2E" w:rsidRPr="001268B8" w:rsidRDefault="00F71D2E" w:rsidP="00F71D2E">
      <w:pPr>
        <w:rPr>
          <w:rFonts w:ascii="Verdana" w:hAnsi="Verdana"/>
          <w:sz w:val="24"/>
        </w:rPr>
      </w:pPr>
      <w:r>
        <w:rPr>
          <w:b/>
        </w:rPr>
        <w:t xml:space="preserve">Travail à la demande – </w:t>
      </w:r>
      <w:r>
        <w:t>Emploi comprenant des modalités de travail atypiques, souvent temporaires, et qui sont établies selon une relation de paiement à la carte, souvent par l’intermédiaire d’une plateforme numérique.</w:t>
      </w:r>
    </w:p>
    <w:p w14:paraId="2966781D" w14:textId="77777777" w:rsidR="00604544" w:rsidRPr="00BF6A23" w:rsidRDefault="00604544" w:rsidP="00604544">
      <w:r>
        <w:rPr>
          <w:b/>
        </w:rPr>
        <w:t xml:space="preserve">Travailleurs – </w:t>
      </w:r>
      <w:r>
        <w:t>Personnes qui effectuent un travail ou des activités liées au travail qui sont sous le contrôle de l’organisation.</w:t>
      </w:r>
    </w:p>
    <w:p w14:paraId="5B1AC79A" w14:textId="77777777" w:rsidR="00604544" w:rsidRPr="00B73FC3" w:rsidRDefault="00604544" w:rsidP="00604544">
      <w:pPr>
        <w:rPr>
          <w:rFonts w:ascii="Verdana" w:hAnsi="Verdana"/>
          <w:sz w:val="24"/>
        </w:rPr>
      </w:pPr>
      <w:r>
        <w:t>Remarque : Cette définition comprend les travailleurs rémunérés ou non, les superviseurs, les gestionnaires, les dirigeants, les entrepreneurs, les prestataires de services, les bénévoles, les étudiants et les autres personnes qui exercent des activités au profit de l’organisation</w:t>
      </w:r>
      <w:r>
        <w:rPr>
          <w:rFonts w:ascii="Verdana" w:hAnsi="Verdana"/>
          <w:sz w:val="24"/>
        </w:rPr>
        <w:t>.</w:t>
      </w:r>
    </w:p>
    <w:p w14:paraId="2D683B55" w14:textId="77777777" w:rsidR="00604544" w:rsidRPr="00FB2A4F" w:rsidRDefault="00604544" w:rsidP="00604544">
      <w:pPr>
        <w:rPr>
          <w:rFonts w:cs="Arial"/>
          <w:szCs w:val="28"/>
        </w:rPr>
      </w:pPr>
      <w:r>
        <w:t xml:space="preserve">Source : Adapté du </w:t>
      </w:r>
      <w:r>
        <w:rPr>
          <w:i/>
          <w:iCs/>
        </w:rPr>
        <w:t>Système de gestion d’incapacité au travail, CSA Z1011:20</w:t>
      </w:r>
      <w:r>
        <w:t>.</w:t>
      </w:r>
    </w:p>
    <w:p w14:paraId="30C520E4" w14:textId="23F6E25F" w:rsidR="001C12F5" w:rsidRPr="001268B8" w:rsidRDefault="00F71D2E" w:rsidP="00F71D2E">
      <w:pPr>
        <w:rPr>
          <w:rFonts w:ascii="Verdana" w:hAnsi="Verdana"/>
          <w:sz w:val="24"/>
        </w:rPr>
      </w:pPr>
      <w:r>
        <w:rPr>
          <w:b/>
        </w:rPr>
        <w:t>Vécu –</w:t>
      </w:r>
      <w:r>
        <w:t xml:space="preserve"> Personnes ayant une expérience vécue, y compris les personnes </w:t>
      </w:r>
      <w:r w:rsidR="00176184">
        <w:t>en situation de handicap</w:t>
      </w:r>
      <w:r>
        <w:t>, les membres de leur famille ou les personnes qui s’occupent d’elles.</w:t>
      </w:r>
    </w:p>
    <w:p w14:paraId="102C29A3" w14:textId="61D73E49" w:rsidR="00F71D2E" w:rsidRPr="00A27946" w:rsidRDefault="001C12F5" w:rsidP="00F71D2E">
      <w:pPr>
        <w:rPr>
          <w:rFonts w:cs="Arial"/>
          <w:bCs/>
          <w:szCs w:val="28"/>
        </w:rPr>
      </w:pPr>
      <w:r>
        <w:t xml:space="preserve">Source : </w:t>
      </w:r>
      <w:r w:rsidR="009A5C26">
        <w:t>Normes d’accessibilité Canada</w:t>
      </w:r>
    </w:p>
    <w:p w14:paraId="203CB4C8" w14:textId="77777777" w:rsidR="00C1549A" w:rsidRDefault="00C1549A">
      <w:pPr>
        <w:rPr>
          <w:rFonts w:eastAsia="Calibri" w:cs="Arial"/>
          <w:b/>
          <w:szCs w:val="28"/>
        </w:rPr>
      </w:pPr>
      <w:bookmarkStart w:id="109" w:name="_Toc90892192"/>
      <w:bookmarkStart w:id="110" w:name="_Toc99308088"/>
      <w:bookmarkStart w:id="111" w:name="_Toc107986302"/>
      <w:bookmarkStart w:id="112" w:name="_Ref121406633"/>
      <w:bookmarkStart w:id="113" w:name="_Toc121406244"/>
      <w:bookmarkStart w:id="114" w:name="_Toc127519306"/>
      <w:r>
        <w:br w:type="page"/>
      </w:r>
    </w:p>
    <w:p w14:paraId="34232281" w14:textId="7C533C49" w:rsidR="00F71D2E" w:rsidRPr="001268B8" w:rsidRDefault="00F71D2E" w:rsidP="001268B8">
      <w:pPr>
        <w:pStyle w:val="ClauseHeadingLVL1"/>
        <w:ind w:left="426"/>
      </w:pPr>
      <w:bookmarkStart w:id="115" w:name="_Toc139976430"/>
      <w:r>
        <w:lastRenderedPageBreak/>
        <w:t>Soutien, politiques et leadership structurels (systèmes, politiques et pratiques)</w:t>
      </w:r>
      <w:bookmarkEnd w:id="109"/>
      <w:bookmarkEnd w:id="110"/>
      <w:bookmarkEnd w:id="111"/>
      <w:bookmarkEnd w:id="112"/>
      <w:bookmarkEnd w:id="113"/>
      <w:bookmarkEnd w:id="114"/>
      <w:bookmarkEnd w:id="115"/>
    </w:p>
    <w:p w14:paraId="42EF6DBA" w14:textId="6E4E1FE1" w:rsidR="00F71D2E" w:rsidRPr="00B73FC3" w:rsidRDefault="00F71D2E" w:rsidP="001268B8">
      <w:pPr>
        <w:pStyle w:val="ClauseHeadingLVL2"/>
        <w:ind w:left="284" w:hanging="284"/>
        <w:rPr>
          <w:rStyle w:val="COMMENTChar"/>
          <w:b w:val="0"/>
        </w:rPr>
      </w:pPr>
      <w:bookmarkStart w:id="116" w:name="_Toc107986303"/>
      <w:bookmarkStart w:id="117" w:name="_Toc121406245"/>
      <w:bookmarkStart w:id="118" w:name="_Toc127519307"/>
      <w:bookmarkStart w:id="119" w:name="_Toc139976431"/>
      <w:bookmarkStart w:id="120" w:name="_Toc90892199"/>
      <w:r>
        <w:t>Résumé</w:t>
      </w:r>
      <w:bookmarkEnd w:id="116"/>
      <w:bookmarkEnd w:id="117"/>
      <w:bookmarkEnd w:id="118"/>
      <w:bookmarkEnd w:id="119"/>
    </w:p>
    <w:p w14:paraId="7575215E" w14:textId="175667FD" w:rsidR="00E862D5" w:rsidRDefault="00741629" w:rsidP="002E4F40">
      <w:pPr>
        <w:pStyle w:val="StandardParagraph"/>
        <w:spacing w:after="160" w:line="259" w:lineRule="auto"/>
      </w:pPr>
      <w:r>
        <w:t>Cet article établit l’exigence d’une stratégie sur l’accessibilité au moyen des éléments suivants :</w:t>
      </w:r>
    </w:p>
    <w:p w14:paraId="190AA59A" w14:textId="4629ED27" w:rsidR="005F7631" w:rsidRDefault="002E4F40" w:rsidP="005F7631">
      <w:pPr>
        <w:pStyle w:val="StandardParagraph"/>
        <w:numPr>
          <w:ilvl w:val="0"/>
          <w:numId w:val="178"/>
        </w:numPr>
        <w:spacing w:after="160" w:line="259" w:lineRule="auto"/>
      </w:pPr>
      <w:r>
        <w:t>des objectifs mesurables;</w:t>
      </w:r>
    </w:p>
    <w:p w14:paraId="0CE52141" w14:textId="01D6EDA4" w:rsidR="005F7631" w:rsidRDefault="002E4F40" w:rsidP="005F7631">
      <w:pPr>
        <w:pStyle w:val="StandardParagraph"/>
        <w:numPr>
          <w:ilvl w:val="0"/>
          <w:numId w:val="178"/>
        </w:numPr>
        <w:spacing w:after="160" w:line="259" w:lineRule="auto"/>
      </w:pPr>
      <w:r>
        <w:t>des politiques de soutien;</w:t>
      </w:r>
    </w:p>
    <w:p w14:paraId="559F7552" w14:textId="517BD918" w:rsidR="005F7631" w:rsidRDefault="00136352" w:rsidP="00B73FC3">
      <w:pPr>
        <w:pStyle w:val="StandardParagraph"/>
        <w:numPr>
          <w:ilvl w:val="0"/>
          <w:numId w:val="178"/>
        </w:numPr>
        <w:spacing w:after="160" w:line="259" w:lineRule="auto"/>
      </w:pPr>
      <w:r>
        <w:t>des rôles et responsabilités clairs pour les principales parties prenantes du lieu de travail dont le soutien est nécessaire pour un système d’emploi inclusif et accessible.</w:t>
      </w:r>
    </w:p>
    <w:p w14:paraId="40E46C4F" w14:textId="65236551" w:rsidR="003878F9" w:rsidRDefault="00136352" w:rsidP="002E4F40">
      <w:pPr>
        <w:pStyle w:val="StandardParagraph"/>
        <w:spacing w:after="160" w:line="259" w:lineRule="auto"/>
      </w:pPr>
      <w:r>
        <w:t xml:space="preserve">Cet article souligne également l’importance de veiller à ce que les politiques de l’organisation soutiennent l’accessibilité et l’inclusion des travailleurs </w:t>
      </w:r>
      <w:r w:rsidR="00176184">
        <w:t>en situation de handicap</w:t>
      </w:r>
      <w:r>
        <w:t xml:space="preserve">.  Il fournit une orientation pour l’élaboration et la révision des politiques organisationnelles, et détermine les domaines </w:t>
      </w:r>
      <w:r w:rsidR="000B5076" w:rsidRPr="000B5076">
        <w:t xml:space="preserve">d’élaboration de </w:t>
      </w:r>
      <w:r>
        <w:t>politiques qui sont des composantes essentielles de la structure des politiques de l’organisation afin de promouvoir un lieu de travail accessible et inclusif.</w:t>
      </w:r>
    </w:p>
    <w:p w14:paraId="4B09872E" w14:textId="311B2EE4" w:rsidR="00002D11" w:rsidRDefault="00741629" w:rsidP="002E4F40">
      <w:pPr>
        <w:pStyle w:val="StandardParagraph"/>
        <w:spacing w:after="160" w:line="259" w:lineRule="auto"/>
      </w:pPr>
      <w:r>
        <w:t>En outre, cet article exige que l’organisation détermine les obstacles à l’accès à l’information, qu’elle les élimine, qu’elle prévienne leur apparition, et qu’elle attribue des ressources afin de fournir l’information dans des formats accessibles. Cette exigence comprend notamment la détermination des obstacles à l’accessibilité dans les outils, solutions et équipements des technologies de l’information (TI) actuels, y compris dans ceux qui sont nouvellement acquis ou déployés, ainsi que l’élimination et la prévention de ces obstacles. En cas d’utilisation d’un système d’information sur les ressources humaines (SIRH) ou d’un système de suivi des candidats, l’organisation doit définir et établir des critères d’accessibilité afin de s’assurer que ces systèmes soutiennent les objectifs d’accessibilité de l’organisation.</w:t>
      </w:r>
    </w:p>
    <w:p w14:paraId="4B740A83" w14:textId="57EFAC78" w:rsidR="002E4F40" w:rsidRPr="002E4F40" w:rsidRDefault="002E4F40" w:rsidP="002E4F40">
      <w:pPr>
        <w:pStyle w:val="StandardParagraph"/>
        <w:spacing w:after="160" w:line="259" w:lineRule="auto"/>
      </w:pPr>
      <w:r>
        <w:t xml:space="preserve">Enfin, cet article détermine la nécessité de se préparer aux situations d’urgence sur le lieu de travail en planifiant les situations d’urgence potentielles, en s’y préparant et en y répondant. Il exige la participation des personnes </w:t>
      </w:r>
      <w:r w:rsidR="00176184">
        <w:t>en situation de handicap</w:t>
      </w:r>
      <w:r>
        <w:t xml:space="preserve"> à l’élaboration de la réponse planifiée </w:t>
      </w:r>
      <w:r>
        <w:lastRenderedPageBreak/>
        <w:t xml:space="preserve">à une situation d’urgence </w:t>
      </w:r>
      <w:r w:rsidR="00D76687">
        <w:t>en particulier,</w:t>
      </w:r>
      <w:r>
        <w:t xml:space="preserve"> afin de s’assurer que les réponses aux situations d’urgence répondent aux besoins de tous les travailleurs, y compris les travailleurs </w:t>
      </w:r>
      <w:r w:rsidR="00176184">
        <w:t>en situation de handicap</w:t>
      </w:r>
      <w:r>
        <w:t>.</w:t>
      </w:r>
    </w:p>
    <w:p w14:paraId="6783C950" w14:textId="0A64EFA6" w:rsidR="005A2930" w:rsidRDefault="00B22B8A" w:rsidP="005A2930">
      <w:pPr>
        <w:pStyle w:val="ClauseHeadingLVL2"/>
      </w:pPr>
      <w:bookmarkStart w:id="121" w:name="_Toc121406246"/>
      <w:bookmarkStart w:id="122" w:name="_Toc127519308"/>
      <w:bookmarkStart w:id="123" w:name="_Toc139976432"/>
      <w:r>
        <w:t>Élaboration, mise en œuvre et surveillance d’une stratégie sur l’accessibilité</w:t>
      </w:r>
      <w:bookmarkEnd w:id="121"/>
      <w:bookmarkEnd w:id="122"/>
      <w:bookmarkEnd w:id="123"/>
    </w:p>
    <w:p w14:paraId="7651619E" w14:textId="1AD27F5A" w:rsidR="00F71D2E" w:rsidRPr="00BF6A23" w:rsidRDefault="0059590F" w:rsidP="001268B8">
      <w:r>
        <w:t>Lors de l’élaboration, de la mise en œuvre et de la surveillance ultérieure d’une stratégie organisationnelle sur l’accessibilité, l’organisation doit :</w:t>
      </w:r>
    </w:p>
    <w:p w14:paraId="2B1ADD91" w14:textId="0CD3FB9F" w:rsidR="00F71D2E" w:rsidRPr="001268B8" w:rsidRDefault="00F71D2E" w:rsidP="001268B8">
      <w:pPr>
        <w:numPr>
          <w:ilvl w:val="0"/>
          <w:numId w:val="108"/>
        </w:numPr>
      </w:pPr>
      <w:r>
        <w:t>élaborer une stratégie sur l’accessibilité assortie d’objectifs mesurables et de politiques de soutien;</w:t>
      </w:r>
    </w:p>
    <w:p w14:paraId="40B2BE32" w14:textId="5A4C9EAB" w:rsidR="00F71D2E" w:rsidRPr="001268B8" w:rsidRDefault="00F71D2E" w:rsidP="001268B8">
      <w:pPr>
        <w:numPr>
          <w:ilvl w:val="0"/>
          <w:numId w:val="108"/>
        </w:numPr>
      </w:pPr>
      <w:r>
        <w:t xml:space="preserve">rendre compte de la mise en œuvre de cette stratégie et du respect de ses engagements, notamment en ce qui concerne la santé et la sécurité des travailleurs </w:t>
      </w:r>
      <w:r w:rsidR="00176184">
        <w:t>en situation de handicap</w:t>
      </w:r>
      <w:r>
        <w:t>;</w:t>
      </w:r>
    </w:p>
    <w:p w14:paraId="243758AF" w14:textId="77777777" w:rsidR="00F71D2E" w:rsidRPr="001268B8" w:rsidRDefault="00F71D2E" w:rsidP="001268B8">
      <w:pPr>
        <w:numPr>
          <w:ilvl w:val="0"/>
          <w:numId w:val="108"/>
        </w:numPr>
      </w:pPr>
      <w:r>
        <w:t>publier la stratégie, y compris un outil de vérification, et s’engager à examiner la stratégie tous les trois ans;</w:t>
      </w:r>
    </w:p>
    <w:p w14:paraId="7A520737" w14:textId="1CAB9D92" w:rsidR="00F71D2E" w:rsidRPr="001268B8" w:rsidRDefault="00F71D2E" w:rsidP="001268B8">
      <w:pPr>
        <w:numPr>
          <w:ilvl w:val="0"/>
          <w:numId w:val="108"/>
        </w:numPr>
      </w:pPr>
      <w:r>
        <w:t>surveiller les progrès réalisés dans le cadre de cette stratégie et la mettre à jour, le cas échéant, en fonction de la rétroaction et des suggestions d’amélioration de l’accessibilité sur le lieu de travail;</w:t>
      </w:r>
    </w:p>
    <w:p w14:paraId="37EBBA6C" w14:textId="3B68BBA2" w:rsidR="00F71D2E" w:rsidRDefault="00F71D2E" w:rsidP="001268B8">
      <w:pPr>
        <w:numPr>
          <w:ilvl w:val="0"/>
          <w:numId w:val="108"/>
        </w:numPr>
      </w:pPr>
      <w:r>
        <w:t>communiquer chaque année aux travailleurs et aux parties intéressées les mises à jour de la stratégie sur l’accessibilité.</w:t>
      </w:r>
    </w:p>
    <w:p w14:paraId="1D5BCAF2" w14:textId="34517659" w:rsidR="004F36A1" w:rsidRDefault="0059590F" w:rsidP="004F36A1">
      <w:pPr>
        <w:pStyle w:val="ClauseHeadingLVL2"/>
      </w:pPr>
      <w:bookmarkStart w:id="124" w:name="_Toc127519309"/>
      <w:bookmarkStart w:id="125" w:name="_Toc139976433"/>
      <w:bookmarkStart w:id="126" w:name="_Hlk127530093"/>
      <w:r>
        <w:t>Éléments clés d’une stratégie sur l’accessibilité réussie</w:t>
      </w:r>
      <w:bookmarkEnd w:id="124"/>
      <w:bookmarkEnd w:id="125"/>
    </w:p>
    <w:bookmarkEnd w:id="126"/>
    <w:p w14:paraId="15607B2E" w14:textId="4E4A4365" w:rsidR="00526BB1" w:rsidRPr="00BF6A23" w:rsidRDefault="00526BB1" w:rsidP="007666A7">
      <w:r>
        <w:t>Pour que la stratégie sur l’accessibilité soit couronnée de succès, l’organisation doit :</w:t>
      </w:r>
    </w:p>
    <w:p w14:paraId="4D47EB7F" w14:textId="323E38FC" w:rsidR="00D93579" w:rsidRPr="00741629" w:rsidRDefault="00A35B7F" w:rsidP="00252728">
      <w:pPr>
        <w:pStyle w:val="ListParagraph"/>
        <w:numPr>
          <w:ilvl w:val="0"/>
          <w:numId w:val="236"/>
        </w:numPr>
        <w:rPr>
          <w:rFonts w:cs="Arial"/>
          <w:szCs w:val="28"/>
        </w:rPr>
      </w:pPr>
      <w:r>
        <w:t>définir et communiquer les rôles et responsabilités de toutes les parties internes au lieu de travail nécessaires pour soutenir le système d’emploi inclusif et accessible conforme à la présente norme (voir l’article </w:t>
      </w:r>
      <w:hyperlink w:anchor="e" w:history="1">
        <w:r>
          <w:rPr>
            <w:rStyle w:val="Hyperlink"/>
          </w:rPr>
          <w:t>5.4</w:t>
        </w:r>
      </w:hyperlink>
      <w:r>
        <w:t xml:space="preserve"> pour de plus amples explications sur le système d’emploi inclusif et accessible);</w:t>
      </w:r>
    </w:p>
    <w:p w14:paraId="3027BB0C" w14:textId="16C966BE" w:rsidR="009F6CBC" w:rsidRPr="009F6CBC" w:rsidRDefault="00667746" w:rsidP="220418F7">
      <w:pPr>
        <w:pStyle w:val="ListParagraph"/>
        <w:numPr>
          <w:ilvl w:val="0"/>
          <w:numId w:val="236"/>
        </w:numPr>
        <w:rPr>
          <w:rFonts w:cs="Arial"/>
        </w:rPr>
      </w:pPr>
      <w:r>
        <w:t xml:space="preserve">fournir aux parties sur le lieu de travail les ressources nécessaires pour participer efficacement à l’établissement, à la mise en œuvre, à la tenue à jour et à l’amélioration continue du système d’emploi </w:t>
      </w:r>
      <w:r>
        <w:lastRenderedPageBreak/>
        <w:t>inclusif et accessible. Ces ressources comprennent notamment les suivantes :</w:t>
      </w:r>
    </w:p>
    <w:p w14:paraId="0B6872A1" w14:textId="2105355D" w:rsidR="009F6CBC" w:rsidRPr="009F6CBC" w:rsidRDefault="00D93579" w:rsidP="00252728">
      <w:pPr>
        <w:pStyle w:val="ListParagraph"/>
        <w:numPr>
          <w:ilvl w:val="1"/>
          <w:numId w:val="236"/>
        </w:numPr>
        <w:rPr>
          <w:rFonts w:cs="Arial"/>
          <w:szCs w:val="28"/>
        </w:rPr>
      </w:pPr>
      <w:r>
        <w:t>les locaux;</w:t>
      </w:r>
    </w:p>
    <w:p w14:paraId="0F604F46" w14:textId="28C9E859" w:rsidR="009F6CBC" w:rsidRPr="009F6CBC" w:rsidRDefault="00D93579" w:rsidP="00252728">
      <w:pPr>
        <w:pStyle w:val="ListParagraph"/>
        <w:numPr>
          <w:ilvl w:val="1"/>
          <w:numId w:val="236"/>
        </w:numPr>
        <w:rPr>
          <w:rFonts w:cs="Arial"/>
          <w:szCs w:val="28"/>
        </w:rPr>
      </w:pPr>
      <w:r>
        <w:t>l’équipement;</w:t>
      </w:r>
    </w:p>
    <w:p w14:paraId="04171127" w14:textId="7DA90FB8" w:rsidR="009F6CBC" w:rsidRPr="009F6CBC" w:rsidRDefault="00D93579" w:rsidP="00252728">
      <w:pPr>
        <w:pStyle w:val="ListParagraph"/>
        <w:numPr>
          <w:ilvl w:val="1"/>
          <w:numId w:val="236"/>
        </w:numPr>
        <w:rPr>
          <w:rFonts w:cs="Arial"/>
          <w:szCs w:val="28"/>
        </w:rPr>
      </w:pPr>
      <w:r>
        <w:t>les outils de communication;</w:t>
      </w:r>
    </w:p>
    <w:p w14:paraId="4E6C86C1" w14:textId="264BE731" w:rsidR="00502368" w:rsidRPr="00185E3A" w:rsidRDefault="00D93579" w:rsidP="00252728">
      <w:pPr>
        <w:pStyle w:val="ListParagraph"/>
        <w:numPr>
          <w:ilvl w:val="1"/>
          <w:numId w:val="236"/>
        </w:numPr>
        <w:rPr>
          <w:rFonts w:cs="Arial"/>
          <w:szCs w:val="28"/>
        </w:rPr>
      </w:pPr>
      <w:r>
        <w:t>le temps de travail;</w:t>
      </w:r>
    </w:p>
    <w:p w14:paraId="14074D7C" w14:textId="225BA5B6" w:rsidR="008B3D58" w:rsidRPr="008B3D58" w:rsidRDefault="00667746" w:rsidP="00252728">
      <w:pPr>
        <w:pStyle w:val="ListParagraph"/>
        <w:numPr>
          <w:ilvl w:val="0"/>
          <w:numId w:val="236"/>
        </w:numPr>
        <w:rPr>
          <w:rFonts w:cs="Arial"/>
          <w:szCs w:val="28"/>
        </w:rPr>
      </w:pPr>
      <w:r>
        <w:t>la promotion du dialogue sur les questions d’emploi inclusif entre les parties présentes sur le lieu de travail, les experts externes, les prestataires de services et les administrateurs de programmes, tout en respectant le droit à la vie privée du travailleur.</w:t>
      </w:r>
    </w:p>
    <w:p w14:paraId="695B9B5F" w14:textId="6457B796" w:rsidR="00F71D2E" w:rsidRDefault="00F71D2E" w:rsidP="00FB2A4F">
      <w:r>
        <w:t xml:space="preserve">Remarque : La stratégie sur l’accessibilité d’une organisation qui relève de la compétence fédérale (telle qu’elle est mentionnée dans la présente norme) est censée accompagner le plan d’accessibilité de l’organisation, tel qu’il est décrit dans la </w:t>
      </w:r>
      <w:r>
        <w:rPr>
          <w:i/>
        </w:rPr>
        <w:t>Loi canadienne sur l’accessibilité</w:t>
      </w:r>
      <w:r>
        <w:t>, et en constituer une composante.</w:t>
      </w:r>
    </w:p>
    <w:p w14:paraId="29A3B407" w14:textId="26BFEE04" w:rsidR="008B3D58" w:rsidRPr="00823867" w:rsidRDefault="008B3D58" w:rsidP="220418F7">
      <w:pPr>
        <w:rPr>
          <w:rStyle w:val="Hyperlink"/>
        </w:rPr>
      </w:pPr>
      <w:r>
        <w:t>Voir l’article </w:t>
      </w:r>
      <w:hyperlink w:anchor="f">
        <w:r>
          <w:rPr>
            <w:rStyle w:val="Hyperlink"/>
          </w:rPr>
          <w:t>6.4.2</w:t>
        </w:r>
      </w:hyperlink>
      <w:r>
        <w:t>.</w:t>
      </w:r>
    </w:p>
    <w:p w14:paraId="7A64790E" w14:textId="142AD900" w:rsidR="00F71D2E" w:rsidRPr="00B73FC3" w:rsidRDefault="00903BD1" w:rsidP="00FB2A4F">
      <w:pPr>
        <w:pStyle w:val="ClauseHeadingLVL2"/>
        <w:ind w:left="284" w:hanging="284"/>
        <w:rPr>
          <w:rFonts w:cs="Arial"/>
          <w:bCs/>
          <w:szCs w:val="28"/>
        </w:rPr>
      </w:pPr>
      <w:bookmarkStart w:id="127" w:name="_Toc121406247"/>
      <w:bookmarkStart w:id="128" w:name="_Toc127519310"/>
      <w:bookmarkStart w:id="129" w:name="_Toc139976434"/>
      <w:bookmarkStart w:id="130" w:name="e"/>
      <w:r>
        <w:t>Rôles et responsabilités</w:t>
      </w:r>
      <w:bookmarkEnd w:id="127"/>
      <w:bookmarkEnd w:id="128"/>
      <w:bookmarkEnd w:id="129"/>
    </w:p>
    <w:bookmarkEnd w:id="130"/>
    <w:p w14:paraId="02E0F20A" w14:textId="4AD390DE" w:rsidR="00097F53" w:rsidRPr="00FB2A4F" w:rsidRDefault="00903BD1" w:rsidP="00B73FC3">
      <w:pPr>
        <w:pStyle w:val="StandardParagraph"/>
        <w:spacing w:before="240" w:after="160" w:line="259" w:lineRule="auto"/>
      </w:pPr>
      <w:r>
        <w:t xml:space="preserve">Cet article décrit en détail les rôles et responsabilités des principales parties prenantes du lieu de travail, en mettant l’accent sur leur rôle dans le soutien des politiques, processus, programmes, procédures et pratiques en matière d’emploi inclusif et accessible (ci-après dénommé « le système d’emploi inclusif et accessible »). La mise en œuvre réussie de la présente norme nécessite une mobilisation de l’ensemble des échelons et des fonctions de l’organisation, et des travailleurs à tous les niveaux. La haute direction doit honorer cet engagement en attribuant, en temps opportun et de manière efficace, les ressources financières, humaines et matérielles nécessaires à la réalisation de sa stratégie et de ses objectifs en matière </w:t>
      </w:r>
      <w:r>
        <w:lastRenderedPageBreak/>
        <w:t>d’accessibilité et à l’amélioration des pratiques d’emploi inclusives et accessibles.</w:t>
      </w:r>
    </w:p>
    <w:p w14:paraId="35540F7D" w14:textId="205954B6" w:rsidR="00092B2C" w:rsidRPr="00FB2A4F" w:rsidRDefault="00547282" w:rsidP="00B73FC3">
      <w:pPr>
        <w:pStyle w:val="ClauseHeadingLVL3"/>
        <w:spacing w:before="240"/>
      </w:pPr>
      <w:bookmarkStart w:id="131" w:name="_Toc121406248"/>
      <w:bookmarkStart w:id="132" w:name="_Toc127519311"/>
      <w:bookmarkStart w:id="133" w:name="_Toc139976435"/>
      <w:r>
        <w:t>Rôle et responsabilités de la haute direction</w:t>
      </w:r>
      <w:bookmarkEnd w:id="131"/>
      <w:bookmarkEnd w:id="132"/>
      <w:bookmarkEnd w:id="133"/>
    </w:p>
    <w:p w14:paraId="043579D4" w14:textId="31697382" w:rsidR="00F71D2E" w:rsidRPr="00BF6A23" w:rsidRDefault="00EB579F" w:rsidP="00B73FC3">
      <w:pPr>
        <w:spacing w:before="240"/>
      </w:pPr>
      <w:r>
        <w:t>La haute direction élabore, dirige et fait la promotion d’une culture de l’accessibilité et de l’inclusion au sein de l’organisation en effectuant ce qui suit :</w:t>
      </w:r>
    </w:p>
    <w:p w14:paraId="0C2DA237" w14:textId="35811A6B" w:rsidR="004C218D" w:rsidRPr="003204CC" w:rsidRDefault="004A29D5">
      <w:pPr>
        <w:numPr>
          <w:ilvl w:val="0"/>
          <w:numId w:val="125"/>
        </w:numPr>
        <w:rPr>
          <w:rFonts w:cs="Arial"/>
          <w:szCs w:val="28"/>
        </w:rPr>
      </w:pPr>
      <w:r>
        <w:t>communiquer à tous les travailleurs de manière continue :</w:t>
      </w:r>
    </w:p>
    <w:p w14:paraId="0B455271" w14:textId="34DF4CB2" w:rsidR="004C218D" w:rsidRPr="003204CC" w:rsidRDefault="00F71D2E" w:rsidP="007666A7">
      <w:pPr>
        <w:numPr>
          <w:ilvl w:val="1"/>
          <w:numId w:val="197"/>
        </w:numPr>
        <w:rPr>
          <w:rFonts w:cs="Arial"/>
          <w:szCs w:val="28"/>
        </w:rPr>
      </w:pPr>
      <w:r>
        <w:t>l’importance de l’accessibilité dans l’environnement de travail;</w:t>
      </w:r>
    </w:p>
    <w:p w14:paraId="128F75BD" w14:textId="65142B78" w:rsidR="00F71D2E" w:rsidRPr="003204CC" w:rsidRDefault="00592F1E" w:rsidP="007666A7">
      <w:pPr>
        <w:numPr>
          <w:ilvl w:val="1"/>
          <w:numId w:val="197"/>
        </w:numPr>
        <w:rPr>
          <w:rFonts w:cs="Arial"/>
          <w:szCs w:val="28"/>
        </w:rPr>
      </w:pPr>
      <w:r>
        <w:t>l’importance de l’engagement de l’organisation à l’égard de cette norme;</w:t>
      </w:r>
    </w:p>
    <w:p w14:paraId="24A47E39" w14:textId="44D29715" w:rsidR="00F71D2E" w:rsidRPr="001268B8" w:rsidRDefault="00F71D2E" w:rsidP="001268B8">
      <w:pPr>
        <w:numPr>
          <w:ilvl w:val="0"/>
          <w:numId w:val="125"/>
        </w:numPr>
      </w:pPr>
      <w:r>
        <w:t>mobiliser activement les travailleurs (</w:t>
      </w:r>
      <w:r w:rsidR="00041EC6">
        <w:t>en situation de handicap</w:t>
      </w:r>
      <w:r>
        <w:t xml:space="preserve"> ou non) afin qu’ils participent à un dialogue sur tous les aspects de l’accessibilité de l’emploi;</w:t>
      </w:r>
    </w:p>
    <w:p w14:paraId="7B09B3E4" w14:textId="24525D0D" w:rsidR="00210DE1" w:rsidRPr="001268B8" w:rsidRDefault="00F71D2E" w:rsidP="001268B8">
      <w:pPr>
        <w:numPr>
          <w:ilvl w:val="0"/>
          <w:numId w:val="125"/>
        </w:numPr>
      </w:pPr>
      <w:r>
        <w:t>offrir une formation anti-</w:t>
      </w:r>
      <w:proofErr w:type="spellStart"/>
      <w:r>
        <w:t>capacitisme</w:t>
      </w:r>
      <w:proofErr w:type="spellEnd"/>
      <w:r>
        <w:t xml:space="preserve"> afin de réduire l’incidence des obstacles comportementaux;</w:t>
      </w:r>
    </w:p>
    <w:p w14:paraId="2049A8BD" w14:textId="5631280F" w:rsidR="004F6318" w:rsidRPr="003204CC" w:rsidRDefault="004F6318" w:rsidP="00FB2A4F">
      <w:pPr>
        <w:pStyle w:val="ListParagraph"/>
        <w:numPr>
          <w:ilvl w:val="0"/>
          <w:numId w:val="125"/>
        </w:numPr>
        <w:rPr>
          <w:rFonts w:cs="Arial"/>
          <w:szCs w:val="28"/>
        </w:rPr>
      </w:pPr>
      <w:r>
        <w:t>créer et soutenir des comités qui font la promotion de l’accessibilité, de l’anti-</w:t>
      </w:r>
      <w:proofErr w:type="spellStart"/>
      <w:r>
        <w:t>capacitisme</w:t>
      </w:r>
      <w:proofErr w:type="spellEnd"/>
      <w:r>
        <w:t xml:space="preserve"> et de l’inclusion;</w:t>
      </w:r>
    </w:p>
    <w:p w14:paraId="5ED42828" w14:textId="51D48D9C" w:rsidR="00D603E8" w:rsidRPr="003204CC" w:rsidRDefault="00F71D2E">
      <w:pPr>
        <w:numPr>
          <w:ilvl w:val="0"/>
          <w:numId w:val="125"/>
        </w:numPr>
        <w:rPr>
          <w:rFonts w:cs="Arial"/>
          <w:szCs w:val="28"/>
        </w:rPr>
      </w:pPr>
      <w:r>
        <w:t>protéger les travailleurs des représailles lorsqu’ils signalent des cas de discrimination fondée sur le handicap;</w:t>
      </w:r>
    </w:p>
    <w:p w14:paraId="7B058CFD" w14:textId="1AC4DF9D" w:rsidR="00A71307" w:rsidRPr="003204CC" w:rsidRDefault="00284FFF" w:rsidP="00036D5B">
      <w:pPr>
        <w:numPr>
          <w:ilvl w:val="0"/>
          <w:numId w:val="125"/>
        </w:numPr>
        <w:rPr>
          <w:rFonts w:cs="Arial"/>
          <w:szCs w:val="28"/>
        </w:rPr>
      </w:pPr>
      <w:r>
        <w:t>protéger les travailleurs contre les représailles lorsqu’ils déterminent des obstacles à l’accessibilité;</w:t>
      </w:r>
    </w:p>
    <w:p w14:paraId="4D1138BE" w14:textId="77777777" w:rsidR="00EB579F" w:rsidRPr="001268B8" w:rsidRDefault="00EB579F" w:rsidP="001268B8">
      <w:pPr>
        <w:numPr>
          <w:ilvl w:val="0"/>
          <w:numId w:val="125"/>
        </w:numPr>
      </w:pPr>
      <w:r>
        <w:t>aider les travailleurs à faire preuve de leadership en matière d’accessibilité dans le cadre de leur rôle et de leur domaine de responsabilité;</w:t>
      </w:r>
    </w:p>
    <w:p w14:paraId="28BABCC6" w14:textId="62496C8A" w:rsidR="00EB579F" w:rsidRPr="001268B8" w:rsidRDefault="00EB579F" w:rsidP="00836AAB">
      <w:pPr>
        <w:numPr>
          <w:ilvl w:val="0"/>
          <w:numId w:val="125"/>
        </w:numPr>
        <w:ind w:left="714" w:hanging="357"/>
      </w:pPr>
      <w:r>
        <w:t>mettre en œuvre la présente norme afin d’obtenir les résultats escomptés;</w:t>
      </w:r>
    </w:p>
    <w:p w14:paraId="1EE8B30D" w14:textId="77777777" w:rsidR="00EB579F" w:rsidRPr="001268B8" w:rsidRDefault="00EB579F" w:rsidP="00836AAB">
      <w:pPr>
        <w:numPr>
          <w:ilvl w:val="0"/>
          <w:numId w:val="125"/>
        </w:numPr>
        <w:ind w:left="714" w:hanging="357"/>
      </w:pPr>
      <w:r>
        <w:t>offrir aux travailleurs la possibilité d’exprimer confidentiellement leur avis et de formuler des suggestions d’amélioration;</w:t>
      </w:r>
    </w:p>
    <w:p w14:paraId="6029B943" w14:textId="1537D3C4" w:rsidR="00EB579F" w:rsidRPr="001268B8" w:rsidRDefault="00EB579F" w:rsidP="00836AAB">
      <w:pPr>
        <w:numPr>
          <w:ilvl w:val="0"/>
          <w:numId w:val="125"/>
        </w:numPr>
        <w:ind w:left="714" w:hanging="357"/>
      </w:pPr>
      <w:r>
        <w:t>mettre en place un ombudsman de l’accessibilité et un processus de traitement des plaintes confidentiel;</w:t>
      </w:r>
    </w:p>
    <w:p w14:paraId="3BB51A61" w14:textId="19C3D28F" w:rsidR="00EB579F" w:rsidRPr="00BF6A23" w:rsidRDefault="00EB579F" w:rsidP="001268B8">
      <w:pPr>
        <w:numPr>
          <w:ilvl w:val="0"/>
          <w:numId w:val="125"/>
        </w:numPr>
      </w:pPr>
      <w:r>
        <w:lastRenderedPageBreak/>
        <w:t>mesurer et évaluer les progrès vers la réalisation des objectifs d’accessibilité afin de démontrer une amélioration continue;</w:t>
      </w:r>
    </w:p>
    <w:p w14:paraId="2DC1C951" w14:textId="5089FD1F" w:rsidR="00EB579F" w:rsidRPr="001268B8" w:rsidRDefault="00B52F87" w:rsidP="00836AAB">
      <w:pPr>
        <w:pStyle w:val="ListParagraph"/>
        <w:numPr>
          <w:ilvl w:val="0"/>
          <w:numId w:val="125"/>
        </w:numPr>
        <w:spacing w:before="0" w:after="160"/>
        <w:ind w:left="714" w:hanging="357"/>
        <w:contextualSpacing w:val="0"/>
      </w:pPr>
      <w:r>
        <w:t>faciliter la participation des travailleurs et de leurs représentants à l’élaboration, à la mise en œuvre, à la tenue à jour et à l’amélioration continue du système d’emploi inclusif et accessible, conformément à la présente norme;</w:t>
      </w:r>
    </w:p>
    <w:p w14:paraId="7E54E63D" w14:textId="58C071D7" w:rsidR="00EB579F" w:rsidRPr="00FB2A4F" w:rsidRDefault="00B52F87" w:rsidP="00836AAB">
      <w:pPr>
        <w:pStyle w:val="ListParagraph"/>
        <w:numPr>
          <w:ilvl w:val="0"/>
          <w:numId w:val="125"/>
        </w:numPr>
        <w:spacing w:before="0" w:after="160"/>
        <w:ind w:left="714" w:hanging="357"/>
        <w:contextualSpacing w:val="0"/>
        <w:rPr>
          <w:rFonts w:cs="Arial"/>
          <w:szCs w:val="28"/>
        </w:rPr>
      </w:pPr>
      <w:r>
        <w:t>favoriser la participation des parties prenantes internes et externes à l’élaboration, à la mise en œuvre, à la tenue à jour et à l’amélioration continue du système d’emploi inclusif et accessible conformément à la présente norme;</w:t>
      </w:r>
    </w:p>
    <w:p w14:paraId="1A11ACBF" w14:textId="79575963" w:rsidR="00EB579F" w:rsidRPr="00FB2A4F" w:rsidRDefault="00B52F87" w:rsidP="00836AAB">
      <w:pPr>
        <w:pStyle w:val="ListParagraph"/>
        <w:numPr>
          <w:ilvl w:val="0"/>
          <w:numId w:val="125"/>
        </w:numPr>
        <w:spacing w:before="0" w:after="160"/>
        <w:ind w:left="714" w:hanging="357"/>
        <w:contextualSpacing w:val="0"/>
        <w:rPr>
          <w:rFonts w:cs="Arial"/>
          <w:szCs w:val="28"/>
        </w:rPr>
      </w:pPr>
      <w:r>
        <w:t xml:space="preserve">veiller à ce que les personnes </w:t>
      </w:r>
      <w:r w:rsidR="00041EC6">
        <w:t>en situation de handicap</w:t>
      </w:r>
      <w:r>
        <w:t xml:space="preserve"> soient consultées et incluses dans l’élaboration, dans la mise en œuvre, dans la tenue à jour et dans l’amélioration continue du système d’emploi inclusif et accessible de l’organisation;</w:t>
      </w:r>
    </w:p>
    <w:p w14:paraId="331CD528" w14:textId="3EE94113" w:rsidR="00EB579F" w:rsidRPr="00FB2A4F" w:rsidRDefault="00B52F87" w:rsidP="00836AAB">
      <w:pPr>
        <w:pStyle w:val="ListParagraph"/>
        <w:numPr>
          <w:ilvl w:val="0"/>
          <w:numId w:val="125"/>
        </w:numPr>
        <w:spacing w:before="0" w:after="160"/>
        <w:ind w:left="714" w:hanging="357"/>
        <w:contextualSpacing w:val="0"/>
        <w:rPr>
          <w:rFonts w:cs="Arial"/>
          <w:szCs w:val="28"/>
        </w:rPr>
      </w:pPr>
      <w:r>
        <w:t>mettre en place un mécanisme permettant de rendre compte régulièrement à la haute direction du rendement du système d’emploi inclusif et accessible, en utilisant cette rétroaction pour soutenir l’amélioration continue;</w:t>
      </w:r>
    </w:p>
    <w:p w14:paraId="7BE38254" w14:textId="15724E78" w:rsidR="00EB579F" w:rsidRPr="001A359C" w:rsidRDefault="00B52F87" w:rsidP="00B73FC3">
      <w:pPr>
        <w:numPr>
          <w:ilvl w:val="0"/>
          <w:numId w:val="125"/>
        </w:numPr>
        <w:spacing w:before="240" w:after="0"/>
        <w:rPr>
          <w:rFonts w:cs="Arial"/>
          <w:szCs w:val="28"/>
        </w:rPr>
      </w:pPr>
      <w:r>
        <w:t>désigner un ou plusieurs représentants qui, indépendamment de leurs autres fonctions, ont des rôles, des responsabilités, une obligation de rendre compte, et l’autorité nécessaires pour établir, mettre en œuvre, maintenir et améliorer en permanence le système d’emploi inclusif et accessible de l’organisation, afin de s’assurer qu’il est conforme à la présente norme.</w:t>
      </w:r>
    </w:p>
    <w:p w14:paraId="79414282" w14:textId="114F100B" w:rsidR="00D664B1" w:rsidRPr="003204CC" w:rsidRDefault="00547282" w:rsidP="00B73FC3">
      <w:pPr>
        <w:pStyle w:val="ClauseHeadingLVL3"/>
        <w:spacing w:before="240"/>
      </w:pPr>
      <w:bookmarkStart w:id="134" w:name="_Toc121406249"/>
      <w:bookmarkStart w:id="135" w:name="_Toc127519312"/>
      <w:bookmarkStart w:id="136" w:name="_Toc139976436"/>
      <w:bookmarkStart w:id="137" w:name="Clause542"/>
      <w:r>
        <w:t>Rôle</w:t>
      </w:r>
      <w:r w:rsidR="00BF5E8A">
        <w:t>s</w:t>
      </w:r>
      <w:r>
        <w:t xml:space="preserve"> et responsabilités des gestionnaires, des superviseurs et des experts internes</w:t>
      </w:r>
      <w:bookmarkEnd w:id="134"/>
      <w:bookmarkEnd w:id="135"/>
      <w:bookmarkEnd w:id="136"/>
    </w:p>
    <w:bookmarkEnd w:id="137"/>
    <w:p w14:paraId="1C4BCDBE" w14:textId="63147329" w:rsidR="00547282" w:rsidRPr="00A71373" w:rsidRDefault="007C0E81" w:rsidP="00FB2A4F">
      <w:pPr>
        <w:pStyle w:val="StandardParagraph"/>
      </w:pPr>
      <w:r>
        <w:t>Les gestionnaires, les superviseurs et les experts internes doivent :</w:t>
      </w:r>
    </w:p>
    <w:p w14:paraId="57A16BFD" w14:textId="34DB6825" w:rsidR="00D664B1" w:rsidRPr="00FB2A4F" w:rsidRDefault="00B52F87" w:rsidP="001268B8">
      <w:pPr>
        <w:pStyle w:val="ListParagraph"/>
        <w:numPr>
          <w:ilvl w:val="0"/>
          <w:numId w:val="144"/>
        </w:numPr>
      </w:pPr>
      <w:r>
        <w:t xml:space="preserve">soutenir l’élaboration, la mise en œuvre, la tenue à jour et l’amélioration continue du système d’emploi inclusif et accessible de l’organisation, en tenant compte du rôle </w:t>
      </w:r>
      <w:r w:rsidR="00D76687">
        <w:t>précis</w:t>
      </w:r>
      <w:r>
        <w:t xml:space="preserve"> qu’ils jouent au sein du système. Cela comprend notamment ce qui suit :</w:t>
      </w:r>
    </w:p>
    <w:p w14:paraId="66B89F00" w14:textId="35D5E64A" w:rsidR="00D664B1" w:rsidRPr="00FB2A4F" w:rsidRDefault="00CA6EFD" w:rsidP="00FB2A4F">
      <w:pPr>
        <w:numPr>
          <w:ilvl w:val="1"/>
          <w:numId w:val="126"/>
        </w:numPr>
        <w:rPr>
          <w:rFonts w:cs="Arial"/>
          <w:szCs w:val="28"/>
        </w:rPr>
      </w:pPr>
      <w:r>
        <w:t>l’élaboration, la mise en œuvre, la tenue à jour et l’amélioration continue des politiques;</w:t>
      </w:r>
    </w:p>
    <w:p w14:paraId="53B8B7E3" w14:textId="69F07DE5" w:rsidR="00D664B1" w:rsidRPr="00FB2A4F" w:rsidRDefault="00CA6EFD" w:rsidP="00FB2A4F">
      <w:pPr>
        <w:numPr>
          <w:ilvl w:val="1"/>
          <w:numId w:val="126"/>
        </w:numPr>
        <w:rPr>
          <w:rFonts w:cs="Arial"/>
          <w:szCs w:val="28"/>
        </w:rPr>
      </w:pPr>
      <w:r>
        <w:lastRenderedPageBreak/>
        <w:t>la remédiation proactive des obstacles systémiques connus et cachés, et des préjugés inconscients;</w:t>
      </w:r>
    </w:p>
    <w:p w14:paraId="70736717" w14:textId="4A1AB24D" w:rsidR="00D664B1" w:rsidRPr="00FB2A4F" w:rsidRDefault="00B52F87" w:rsidP="00FB2A4F">
      <w:pPr>
        <w:numPr>
          <w:ilvl w:val="1"/>
          <w:numId w:val="126"/>
        </w:numPr>
        <w:rPr>
          <w:rFonts w:cs="Arial"/>
          <w:szCs w:val="28"/>
        </w:rPr>
      </w:pPr>
      <w:r>
        <w:t>l’élaboration d’un système de renseignements pour soutenir l’évaluation de son efficacité;</w:t>
      </w:r>
    </w:p>
    <w:p w14:paraId="1646BF37" w14:textId="7D371454" w:rsidR="00D664B1" w:rsidRPr="00FB2A4F" w:rsidRDefault="00B52F87" w:rsidP="00FB2A4F">
      <w:pPr>
        <w:numPr>
          <w:ilvl w:val="1"/>
          <w:numId w:val="126"/>
        </w:numPr>
        <w:rPr>
          <w:rFonts w:cs="Arial"/>
          <w:szCs w:val="28"/>
        </w:rPr>
      </w:pPr>
      <w:r>
        <w:t>la supervision de l’efficacité opérationnelle quotidienne;</w:t>
      </w:r>
    </w:p>
    <w:p w14:paraId="33225D26" w14:textId="4513CAFC" w:rsidR="00D664B1" w:rsidRPr="00FB2A4F" w:rsidRDefault="00B52F87" w:rsidP="00FB2A4F">
      <w:pPr>
        <w:numPr>
          <w:ilvl w:val="1"/>
          <w:numId w:val="126"/>
        </w:numPr>
        <w:rPr>
          <w:rFonts w:cs="Arial"/>
          <w:szCs w:val="28"/>
        </w:rPr>
      </w:pPr>
      <w:r>
        <w:t>favoriser la divulgation des besoins en matière d’adaptation, le cas échéant (à l’exclusion du diagnostic et de tout problème de santé non pertinent);</w:t>
      </w:r>
    </w:p>
    <w:p w14:paraId="485C4F2C" w14:textId="235EF1C0" w:rsidR="00D664B1" w:rsidRPr="00FB2A4F" w:rsidRDefault="00B52F87" w:rsidP="00FB2A4F">
      <w:pPr>
        <w:numPr>
          <w:ilvl w:val="1"/>
          <w:numId w:val="126"/>
        </w:numPr>
        <w:rPr>
          <w:rFonts w:cs="Arial"/>
          <w:szCs w:val="28"/>
        </w:rPr>
      </w:pPr>
      <w:r>
        <w:t>veiller à ce qu’une procédure soit en place pour la divulgation confidentielle du handicap,</w:t>
      </w:r>
    </w:p>
    <w:p w14:paraId="1856390F" w14:textId="0C6D222D" w:rsidR="00D664B1" w:rsidRPr="00FB2A4F" w:rsidRDefault="00B52F87" w:rsidP="00FB2A4F">
      <w:pPr>
        <w:numPr>
          <w:ilvl w:val="1"/>
          <w:numId w:val="126"/>
        </w:numPr>
        <w:rPr>
          <w:rFonts w:cs="Arial"/>
          <w:szCs w:val="28"/>
        </w:rPr>
      </w:pPr>
      <w:r>
        <w:t xml:space="preserve"> s’assurer que les plans d’adaptation sont à jour;</w:t>
      </w:r>
    </w:p>
    <w:p w14:paraId="0165C616" w14:textId="51C4E081" w:rsidR="003A5986" w:rsidRDefault="00B52F87" w:rsidP="003A5986">
      <w:pPr>
        <w:numPr>
          <w:ilvl w:val="1"/>
          <w:numId w:val="126"/>
        </w:numPr>
        <w:rPr>
          <w:rFonts w:cs="Arial"/>
          <w:szCs w:val="28"/>
        </w:rPr>
      </w:pPr>
      <w:r>
        <w:t>promouvoir et soutenir la bonne foi dans le processus d’adaptation;</w:t>
      </w:r>
    </w:p>
    <w:p w14:paraId="7B8CC2A3" w14:textId="77777777" w:rsidR="003A5986" w:rsidRDefault="00C00ED9" w:rsidP="003A5986">
      <w:pPr>
        <w:numPr>
          <w:ilvl w:val="0"/>
          <w:numId w:val="126"/>
        </w:numPr>
        <w:rPr>
          <w:rFonts w:cs="Arial"/>
          <w:szCs w:val="28"/>
        </w:rPr>
      </w:pPr>
      <w:r>
        <w:t>communiquer aux parties présentes sur le lieu de travail les politiques, les processus, les programmes, les procédures et les pratiques liés à l’emploi inclusif;</w:t>
      </w:r>
    </w:p>
    <w:p w14:paraId="55066278" w14:textId="213EA6AB" w:rsidR="00D664B1" w:rsidRPr="00FB2A4F" w:rsidRDefault="00121E59" w:rsidP="00FB2A4F">
      <w:pPr>
        <w:numPr>
          <w:ilvl w:val="0"/>
          <w:numId w:val="126"/>
        </w:numPr>
        <w:rPr>
          <w:rFonts w:cs="Arial"/>
          <w:szCs w:val="28"/>
        </w:rPr>
      </w:pPr>
      <w:r>
        <w:t>aider les travailleurs à s’orienter dans les politiques, processus, programmes, procédures et pratiques d’emploi inclusif;</w:t>
      </w:r>
    </w:p>
    <w:p w14:paraId="70FC69BC" w14:textId="07698220" w:rsidR="00D664B1" w:rsidRPr="00FB2A4F" w:rsidRDefault="00C048FF" w:rsidP="00FB2A4F">
      <w:pPr>
        <w:numPr>
          <w:ilvl w:val="0"/>
          <w:numId w:val="126"/>
        </w:numPr>
        <w:rPr>
          <w:rFonts w:cs="Arial"/>
          <w:szCs w:val="28"/>
        </w:rPr>
      </w:pPr>
      <w:r>
        <w:t>veiller à ce que toutes les parties présentes sur le lieu de travail reçoivent une formation adaptée à leur rôle et à leurs responsabilités dans le cadre du système d’emploi inclusif et accessible;</w:t>
      </w:r>
    </w:p>
    <w:p w14:paraId="1E7150D4" w14:textId="403F2B46" w:rsidR="00D664B1" w:rsidRPr="00FB2A4F" w:rsidRDefault="00C048FF" w:rsidP="00FB2A4F">
      <w:pPr>
        <w:numPr>
          <w:ilvl w:val="0"/>
          <w:numId w:val="126"/>
        </w:numPr>
        <w:rPr>
          <w:rFonts w:cs="Arial"/>
          <w:szCs w:val="28"/>
        </w:rPr>
      </w:pPr>
      <w:r>
        <w:t>promouvoir une culture inclusive dans laquelle les travailleurs se sentent à l’aise de divulguer leur besoin en matière d’adaptation sans crainte de représailles ou de conséquences négatives;</w:t>
      </w:r>
    </w:p>
    <w:p w14:paraId="7C368E7B" w14:textId="75B1C65C" w:rsidR="00D664B1" w:rsidRPr="00FB2A4F" w:rsidRDefault="0070647C" w:rsidP="00FB2A4F">
      <w:pPr>
        <w:numPr>
          <w:ilvl w:val="0"/>
          <w:numId w:val="126"/>
        </w:numPr>
        <w:rPr>
          <w:rFonts w:cs="Arial"/>
          <w:szCs w:val="28"/>
        </w:rPr>
      </w:pPr>
      <w:r>
        <w:t>permettre aux travailleurs de s’absenter de leur travail, si nécessaire, pendant une période raisonnable afin de participer à l’amélioration continue du système d’emploi inclusif et accessible;</w:t>
      </w:r>
    </w:p>
    <w:p w14:paraId="7816E303" w14:textId="3E930713" w:rsidR="00BC05FA" w:rsidRPr="001A359C" w:rsidRDefault="0070647C" w:rsidP="00B73FC3">
      <w:pPr>
        <w:numPr>
          <w:ilvl w:val="0"/>
          <w:numId w:val="126"/>
        </w:numPr>
        <w:rPr>
          <w:rFonts w:cs="Arial"/>
          <w:szCs w:val="28"/>
        </w:rPr>
      </w:pPr>
      <w:r>
        <w:t>consulter des experts externes, le cas échéant, afin d’obtenir une expertise sur les éléments du système d’emploi inclusif et accessible afin d’en améliorer l’efficacité et l’incidence.</w:t>
      </w:r>
    </w:p>
    <w:p w14:paraId="774F4AEE" w14:textId="212735B0" w:rsidR="00C454D4" w:rsidRPr="009B16F9" w:rsidRDefault="00BB47C8" w:rsidP="00B73FC3">
      <w:pPr>
        <w:pStyle w:val="ClauseHeadingLVL3"/>
        <w:spacing w:after="160" w:line="259" w:lineRule="auto"/>
      </w:pPr>
      <w:bookmarkStart w:id="138" w:name="_Toc121406250"/>
      <w:bookmarkStart w:id="139" w:name="_Toc127519313"/>
      <w:bookmarkStart w:id="140" w:name="_Toc139976437"/>
      <w:bookmarkStart w:id="141" w:name="_Toc107986306"/>
      <w:r>
        <w:lastRenderedPageBreak/>
        <w:t>Rôle</w:t>
      </w:r>
      <w:r w:rsidR="00BF5E8A">
        <w:t>s</w:t>
      </w:r>
      <w:r>
        <w:t xml:space="preserve"> de la main-d’œuvre et des syndicats</w:t>
      </w:r>
      <w:bookmarkEnd w:id="138"/>
      <w:bookmarkEnd w:id="139"/>
      <w:bookmarkEnd w:id="140"/>
    </w:p>
    <w:p w14:paraId="3198C2F5" w14:textId="40A06E4F" w:rsidR="00C454D4" w:rsidRPr="00BF6A23" w:rsidRDefault="00F3555F" w:rsidP="00B73FC3">
      <w:pPr>
        <w:pStyle w:val="StandardParagraph"/>
        <w:spacing w:after="160" w:line="259" w:lineRule="auto"/>
      </w:pPr>
      <w:r>
        <w:t>Les syndicats élaborent une culture de l’accessibilité et de l’inclusion au sein de l’organisation, la dirigent et en font la promotion en effectuant ce qui suit :</w:t>
      </w:r>
    </w:p>
    <w:p w14:paraId="2A6B7FA2" w14:textId="299FFD81" w:rsidR="00BB47C8" w:rsidRPr="00BF6A23" w:rsidRDefault="00B52F87" w:rsidP="001268B8">
      <w:pPr>
        <w:pStyle w:val="ListParagraph"/>
        <w:numPr>
          <w:ilvl w:val="0"/>
          <w:numId w:val="116"/>
        </w:numPr>
      </w:pPr>
      <w:r>
        <w:t>participer à l’élaboration, à la mise en œuvre, à la tenue à jour et à l’amélioration continue du système d’emploi inclusif et accessible. Cela comprend notamment ce qui suit :</w:t>
      </w:r>
    </w:p>
    <w:p w14:paraId="790C45B6" w14:textId="08CDC070" w:rsidR="00BB47C8" w:rsidRPr="00FB2A4F" w:rsidRDefault="00B52F87" w:rsidP="00BB47C8">
      <w:pPr>
        <w:numPr>
          <w:ilvl w:val="1"/>
          <w:numId w:val="30"/>
        </w:numPr>
        <w:rPr>
          <w:rFonts w:ascii="Verdana" w:hAnsi="Verdana" w:cs="Arial"/>
          <w:sz w:val="24"/>
          <w:szCs w:val="28"/>
        </w:rPr>
      </w:pPr>
      <w:r>
        <w:t>participer à des réunions avec la direction afin de s’assurer que les différentes étapes du système d’emploi inclusif et accessible sont effectuées en collaboration et répondent aux besoins des travailleurs;</w:t>
      </w:r>
    </w:p>
    <w:p w14:paraId="66DB4B7B" w14:textId="585C30D9" w:rsidR="00BB47C8" w:rsidRPr="00FB2A4F" w:rsidRDefault="00B52F87" w:rsidP="00BB47C8">
      <w:pPr>
        <w:numPr>
          <w:ilvl w:val="1"/>
          <w:numId w:val="30"/>
        </w:numPr>
        <w:rPr>
          <w:rFonts w:cs="Arial"/>
          <w:szCs w:val="28"/>
        </w:rPr>
      </w:pPr>
      <w:r>
        <w:t>collaborer avec la direction pour déterminer les politiques obsolètes et en recommander de nouvelles;</w:t>
      </w:r>
    </w:p>
    <w:p w14:paraId="05EB8AF9" w14:textId="08E58BA2" w:rsidR="00BB47C8" w:rsidRPr="00FB2A4F" w:rsidRDefault="00B52F87" w:rsidP="00BB47C8">
      <w:pPr>
        <w:numPr>
          <w:ilvl w:val="1"/>
          <w:numId w:val="30"/>
        </w:numPr>
        <w:rPr>
          <w:rFonts w:cs="Arial"/>
          <w:szCs w:val="28"/>
        </w:rPr>
      </w:pPr>
      <w:r>
        <w:t>veiller à ce que le système d’emploi inclusif et accessible complète le processus de négociation collective, et qu’il ne contrevient pas au libellé de la convention;</w:t>
      </w:r>
    </w:p>
    <w:p w14:paraId="6F419C0C" w14:textId="7EDDD6C5" w:rsidR="00A57D98" w:rsidRPr="00FB2A4F" w:rsidRDefault="00B52F87" w:rsidP="00A57D98">
      <w:pPr>
        <w:numPr>
          <w:ilvl w:val="1"/>
          <w:numId w:val="30"/>
        </w:numPr>
        <w:rPr>
          <w:rFonts w:cs="Arial"/>
          <w:szCs w:val="28"/>
        </w:rPr>
      </w:pPr>
      <w:r>
        <w:t xml:space="preserve">négocier des protections </w:t>
      </w:r>
      <w:r w:rsidR="00D76687">
        <w:t>propres</w:t>
      </w:r>
      <w:r>
        <w:t xml:space="preserve"> au lieu de travail dans le cadre du processus de négociation collective;</w:t>
      </w:r>
    </w:p>
    <w:p w14:paraId="0B6A1B56" w14:textId="7939613F" w:rsidR="00BB47C8" w:rsidRPr="001268B8" w:rsidRDefault="00B52F87" w:rsidP="001268B8">
      <w:pPr>
        <w:numPr>
          <w:ilvl w:val="1"/>
          <w:numId w:val="30"/>
        </w:numPr>
      </w:pPr>
      <w:r>
        <w:t>faire en sorte que les représentants des employeurs assument leurs responsabilités au sein du système d’emploi inclusif et accessible;</w:t>
      </w:r>
    </w:p>
    <w:p w14:paraId="5D80A4C7" w14:textId="19B54729" w:rsidR="00BB47C8" w:rsidRPr="00FB2A4F" w:rsidRDefault="00CC4780" w:rsidP="00C60131">
      <w:pPr>
        <w:pStyle w:val="ListParagraph"/>
        <w:numPr>
          <w:ilvl w:val="0"/>
          <w:numId w:val="116"/>
        </w:numPr>
        <w:spacing w:before="0" w:after="160"/>
        <w:ind w:left="765" w:hanging="357"/>
        <w:contextualSpacing w:val="0"/>
        <w:rPr>
          <w:rFonts w:cs="Arial"/>
          <w:szCs w:val="28"/>
        </w:rPr>
      </w:pPr>
      <w:r>
        <w:t>promouvoir la sensibilisation et les compétences en matière d’incapacité sur le lieu de travail;</w:t>
      </w:r>
    </w:p>
    <w:p w14:paraId="7081C711" w14:textId="692A865D" w:rsidR="00BB47C8" w:rsidRPr="00FB2A4F" w:rsidRDefault="00CC4780" w:rsidP="00C60131">
      <w:pPr>
        <w:pStyle w:val="ListParagraph"/>
        <w:numPr>
          <w:ilvl w:val="0"/>
          <w:numId w:val="116"/>
        </w:numPr>
        <w:spacing w:before="0" w:after="160"/>
        <w:ind w:left="765" w:hanging="357"/>
        <w:contextualSpacing w:val="0"/>
        <w:rPr>
          <w:rFonts w:cs="Arial"/>
          <w:szCs w:val="28"/>
        </w:rPr>
      </w:pPr>
      <w:r>
        <w:t>promouvoir un environnement de travail où le signalement ou la divulgation de problèmes se fait dans le respect et le soutien;</w:t>
      </w:r>
    </w:p>
    <w:p w14:paraId="0D30235A" w14:textId="66E6E4E1" w:rsidR="00DC5191" w:rsidRPr="00DB1BED" w:rsidRDefault="00DC5191" w:rsidP="00C60131">
      <w:pPr>
        <w:pStyle w:val="ListParagraph"/>
        <w:numPr>
          <w:ilvl w:val="0"/>
          <w:numId w:val="116"/>
        </w:numPr>
        <w:spacing w:before="0" w:after="160"/>
        <w:ind w:left="765" w:hanging="357"/>
        <w:contextualSpacing w:val="0"/>
        <w:rPr>
          <w:rFonts w:cs="Arial"/>
          <w:szCs w:val="28"/>
        </w:rPr>
      </w:pPr>
      <w:r>
        <w:rPr>
          <w:shd w:val="clear" w:color="auto" w:fill="FFFFFF"/>
        </w:rPr>
        <w:t>soutenir les travailleurs tout au long du processus d’adaptation</w:t>
      </w:r>
      <w:r>
        <w:t>;</w:t>
      </w:r>
    </w:p>
    <w:p w14:paraId="736FBD60" w14:textId="5CA05E7F" w:rsidR="00DB1BED" w:rsidRPr="00DC5191" w:rsidRDefault="00DB1BED" w:rsidP="00C60131">
      <w:pPr>
        <w:pStyle w:val="ListParagraph"/>
        <w:numPr>
          <w:ilvl w:val="0"/>
          <w:numId w:val="116"/>
        </w:numPr>
        <w:spacing w:before="0" w:after="160"/>
        <w:ind w:left="765" w:hanging="357"/>
        <w:contextualSpacing w:val="0"/>
        <w:rPr>
          <w:rFonts w:cs="Arial"/>
          <w:szCs w:val="28"/>
        </w:rPr>
      </w:pPr>
      <w:r>
        <w:t>représenter les membres conformément aux responsabilités syndicales (au besoin ou sur demande);</w:t>
      </w:r>
    </w:p>
    <w:p w14:paraId="350AE63B" w14:textId="0F4AAA69" w:rsidR="00DC5191" w:rsidRPr="00781252" w:rsidRDefault="00CC4780" w:rsidP="00C60131">
      <w:pPr>
        <w:pStyle w:val="ListParagraph"/>
        <w:numPr>
          <w:ilvl w:val="0"/>
          <w:numId w:val="116"/>
        </w:numPr>
        <w:spacing w:before="0" w:after="160"/>
        <w:ind w:left="765" w:hanging="357"/>
        <w:contextualSpacing w:val="0"/>
        <w:rPr>
          <w:rFonts w:cs="Arial"/>
          <w:szCs w:val="28"/>
        </w:rPr>
      </w:pPr>
      <w:r>
        <w:t>promouvoir une culture inclusive dans laquelle les travailleurs se sentent à l’aise de divulguer leur</w:t>
      </w:r>
      <w:r w:rsidR="000B5076">
        <w:t>s</w:t>
      </w:r>
      <w:r>
        <w:t xml:space="preserve"> besoin</w:t>
      </w:r>
      <w:r w:rsidR="000B5076">
        <w:t>s</w:t>
      </w:r>
      <w:r>
        <w:t xml:space="preserve"> en matière d’adaptation sans crainte de représailles ou de conséquences négatives.</w:t>
      </w:r>
    </w:p>
    <w:p w14:paraId="074ADE32" w14:textId="1F7186B0" w:rsidR="000E007E" w:rsidRPr="004C6322" w:rsidRDefault="00742DEB" w:rsidP="00B73FC3">
      <w:pPr>
        <w:pStyle w:val="ClauseHeadingLVL3"/>
        <w:numPr>
          <w:ilvl w:val="0"/>
          <w:numId w:val="0"/>
        </w:numPr>
        <w:spacing w:after="160" w:line="259" w:lineRule="auto"/>
        <w:ind w:left="454" w:hanging="454"/>
        <w:rPr>
          <w:rFonts w:cs="Arial"/>
          <w:szCs w:val="28"/>
        </w:rPr>
      </w:pPr>
      <w:bookmarkStart w:id="142" w:name="_Toc121406251"/>
      <w:bookmarkStart w:id="143" w:name="_Toc127519314"/>
      <w:bookmarkStart w:id="144" w:name="_Toc139976438"/>
      <w:r>
        <w:lastRenderedPageBreak/>
        <w:t>5.4.4 Rôle du travailleur</w:t>
      </w:r>
      <w:bookmarkEnd w:id="142"/>
      <w:bookmarkEnd w:id="143"/>
      <w:bookmarkEnd w:id="144"/>
    </w:p>
    <w:p w14:paraId="7443D031" w14:textId="749FE8E6" w:rsidR="00B20045" w:rsidRPr="009B16F9" w:rsidRDefault="008401E4" w:rsidP="00B73FC3">
      <w:pPr>
        <w:pStyle w:val="StandardParagraph"/>
        <w:spacing w:line="259" w:lineRule="auto"/>
      </w:pPr>
      <w:r>
        <w:t>Les travailleurs doivent promouvoir une culture d’accessibilité et d’inclusion au sein de l’organisation en effectuant ce qui suit :</w:t>
      </w:r>
    </w:p>
    <w:p w14:paraId="27913633" w14:textId="2E1DD755" w:rsidR="000E6DDD" w:rsidRPr="00FB2A4F" w:rsidRDefault="00B20045" w:rsidP="007666A7">
      <w:pPr>
        <w:pStyle w:val="StandardParagraph"/>
        <w:numPr>
          <w:ilvl w:val="0"/>
          <w:numId w:val="225"/>
        </w:numPr>
        <w:spacing w:line="259" w:lineRule="auto"/>
      </w:pPr>
      <w:r>
        <w:t>participer à l’élaboration, à la mise en œuvre, à la tenue à jour et à l’amélioration continue du système d’emploi inclusif et accessible de l’organisation. Cela comprend notamment ce qui suit :</w:t>
      </w:r>
    </w:p>
    <w:p w14:paraId="08D90B23" w14:textId="3EB84C7F" w:rsidR="000E6DDD" w:rsidRPr="00FB2A4F" w:rsidRDefault="00B20045" w:rsidP="00BF6A23">
      <w:pPr>
        <w:numPr>
          <w:ilvl w:val="0"/>
          <w:numId w:val="29"/>
        </w:numPr>
      </w:pPr>
      <w:r>
        <w:t>déterminer les obstacles à la participation, communiquer ces obstacles à l’aide des canaux appropriés et, le cas échéant, travailler à l’élimination et à la prévention de ces obstacles;</w:t>
      </w:r>
    </w:p>
    <w:p w14:paraId="098CF192" w14:textId="6148CCCD" w:rsidR="000E6DDD" w:rsidRPr="00FB2A4F" w:rsidRDefault="00B20045" w:rsidP="001268B8">
      <w:pPr>
        <w:numPr>
          <w:ilvl w:val="0"/>
          <w:numId w:val="29"/>
        </w:numPr>
      </w:pPr>
      <w:r>
        <w:t>suivre les politiques, les processus, les programmes, les procédures et les pratiques décrits dans le système;</w:t>
      </w:r>
    </w:p>
    <w:p w14:paraId="7F1C15D3" w14:textId="412BE8E3" w:rsidR="000E6DDD" w:rsidRPr="00FB2A4F" w:rsidRDefault="00B20045" w:rsidP="001268B8">
      <w:pPr>
        <w:numPr>
          <w:ilvl w:val="0"/>
          <w:numId w:val="29"/>
        </w:numPr>
      </w:pPr>
      <w:r>
        <w:t>fournir une rétroaction sur l’efficacité du système d’emploi inclusif et accessible;</w:t>
      </w:r>
    </w:p>
    <w:p w14:paraId="737E2ACC" w14:textId="1C1F6F22" w:rsidR="000E6DDD" w:rsidRPr="00FB2A4F" w:rsidRDefault="00B20045" w:rsidP="000E6DDD">
      <w:pPr>
        <w:numPr>
          <w:ilvl w:val="0"/>
          <w:numId w:val="25"/>
        </w:numPr>
        <w:rPr>
          <w:rFonts w:cs="Arial"/>
          <w:szCs w:val="28"/>
        </w:rPr>
      </w:pPr>
      <w:r>
        <w:t>participer de bonne foi au processus d’adaptation;</w:t>
      </w:r>
    </w:p>
    <w:p w14:paraId="47D55CA8" w14:textId="264D98D4" w:rsidR="000E6DDD" w:rsidRPr="00A71373" w:rsidRDefault="00A61E63" w:rsidP="00FB2A4F">
      <w:pPr>
        <w:numPr>
          <w:ilvl w:val="0"/>
          <w:numId w:val="25"/>
        </w:numPr>
        <w:rPr>
          <w:rFonts w:cs="Arial"/>
          <w:szCs w:val="28"/>
        </w:rPr>
      </w:pPr>
      <w:r>
        <w:t>promouvoir une culture inclusive dans laquelle les travailleurs se sentent à l’aise de divulguer leur</w:t>
      </w:r>
      <w:r w:rsidR="000B5076">
        <w:t>s</w:t>
      </w:r>
      <w:r>
        <w:t xml:space="preserve"> besoin</w:t>
      </w:r>
      <w:r w:rsidR="000B5076">
        <w:t>s</w:t>
      </w:r>
      <w:r>
        <w:t xml:space="preserve"> en matière d’adaptation sans crainte de représailles ou de conséquences négatives.</w:t>
      </w:r>
    </w:p>
    <w:p w14:paraId="66219A5C" w14:textId="3F59F37A" w:rsidR="00F71D2E" w:rsidRPr="00BF6A23" w:rsidRDefault="00F71D2E" w:rsidP="001268B8">
      <w:pPr>
        <w:pStyle w:val="ClauseHeadingLVL2"/>
        <w:ind w:left="284" w:hanging="284"/>
      </w:pPr>
      <w:bookmarkStart w:id="145" w:name="_Toc121406252"/>
      <w:bookmarkStart w:id="146" w:name="_Toc127519315"/>
      <w:bookmarkStart w:id="147" w:name="_Toc139976439"/>
      <w:r>
        <w:t>Politiques organisationnelles</w:t>
      </w:r>
      <w:bookmarkEnd w:id="141"/>
      <w:bookmarkEnd w:id="145"/>
      <w:bookmarkEnd w:id="146"/>
      <w:bookmarkEnd w:id="147"/>
    </w:p>
    <w:p w14:paraId="322BAA8B" w14:textId="085A1D73" w:rsidR="00F71D2E" w:rsidRPr="00BF6A23" w:rsidRDefault="00F71D2E" w:rsidP="001268B8">
      <w:r>
        <w:t xml:space="preserve">Les politiques reflètent l’engagement et l’intention de l’organisation. Pour obtenir un lieu de travail exempt d’obstacles pour tous, il faut que les politiques de l’organisation soutiennent l’accessibilité et l’inclusion des travailleurs </w:t>
      </w:r>
      <w:r w:rsidR="00041EC6">
        <w:t>en situation de handicap</w:t>
      </w:r>
      <w:r>
        <w:t>.</w:t>
      </w:r>
    </w:p>
    <w:p w14:paraId="503A5848" w14:textId="2A76E883" w:rsidR="00F71D2E" w:rsidRPr="00FB2A4F" w:rsidRDefault="00F71D2E" w:rsidP="001268B8">
      <w:pPr>
        <w:pStyle w:val="ClauseHeadingLVL3"/>
        <w:ind w:left="284" w:hanging="284"/>
      </w:pPr>
      <w:bookmarkStart w:id="148" w:name="_Toc107986307"/>
      <w:bookmarkStart w:id="149" w:name="_Toc121406253"/>
      <w:bookmarkStart w:id="150" w:name="_Toc127519316"/>
      <w:bookmarkStart w:id="151" w:name="_Toc139976440"/>
      <w:r>
        <w:t>Élaboration de politiques</w:t>
      </w:r>
      <w:bookmarkEnd w:id="148"/>
      <w:bookmarkEnd w:id="149"/>
      <w:bookmarkEnd w:id="150"/>
      <w:bookmarkEnd w:id="151"/>
    </w:p>
    <w:p w14:paraId="6959AE6D" w14:textId="77777777" w:rsidR="00F71D2E" w:rsidRPr="00BF6A23" w:rsidRDefault="00F71D2E" w:rsidP="001268B8">
      <w:r>
        <w:t>L’organisation doit :</w:t>
      </w:r>
    </w:p>
    <w:p w14:paraId="3085777F" w14:textId="13D7A4C1" w:rsidR="00F71D2E" w:rsidRPr="000D0A29" w:rsidRDefault="00F71D2E" w:rsidP="001268B8">
      <w:pPr>
        <w:numPr>
          <w:ilvl w:val="0"/>
          <w:numId w:val="60"/>
        </w:numPr>
      </w:pPr>
      <w:r>
        <w:t>revoir toutes les politiques déjà en place, notamment la politique d’adaptation (voir l’</w:t>
      </w:r>
      <w:hyperlink w:anchor="o" w:history="1">
        <w:r>
          <w:rPr>
            <w:rStyle w:val="Hyperlink"/>
          </w:rPr>
          <w:t>article 9.3.2</w:t>
        </w:r>
      </w:hyperlink>
      <w:r>
        <w:t>), la politique d’accessibilité (voir l’</w:t>
      </w:r>
      <w:hyperlink w:anchor="p" w:history="1">
        <w:r>
          <w:rPr>
            <w:rStyle w:val="Hyperlink"/>
          </w:rPr>
          <w:t>article 5.5.3</w:t>
        </w:r>
      </w:hyperlink>
      <w:r>
        <w:t>) et la politique anti-</w:t>
      </w:r>
      <w:proofErr w:type="spellStart"/>
      <w:r>
        <w:t>capacitiste</w:t>
      </w:r>
      <w:proofErr w:type="spellEnd"/>
      <w:r>
        <w:t xml:space="preserve"> (voir l’</w:t>
      </w:r>
      <w:hyperlink w:anchor="h" w:history="1">
        <w:r>
          <w:rPr>
            <w:rStyle w:val="Hyperlink"/>
          </w:rPr>
          <w:t>annexe E</w:t>
        </w:r>
      </w:hyperlink>
      <w:r>
        <w:t>), afin de s’assurer qu’elles sont conformes aux objectifs en matière d’accessibilité;</w:t>
      </w:r>
    </w:p>
    <w:p w14:paraId="278F3B2A" w14:textId="4B56F87E" w:rsidR="000D0A29" w:rsidRPr="000D0A29" w:rsidRDefault="000D0A29" w:rsidP="000D0A29">
      <w:pPr>
        <w:pStyle w:val="ListParagraph"/>
      </w:pPr>
      <w:r>
        <w:lastRenderedPageBreak/>
        <w:t>Remarque : L’</w:t>
      </w:r>
      <w:hyperlink w:anchor="g" w:history="1">
        <w:r>
          <w:rPr>
            <w:rStyle w:val="Hyperlink"/>
          </w:rPr>
          <w:t>annexe F</w:t>
        </w:r>
      </w:hyperlink>
      <w:r>
        <w:t xml:space="preserve"> contient une liste de politiques supplémentaires.</w:t>
      </w:r>
    </w:p>
    <w:p w14:paraId="0B460C32" w14:textId="6B61717D" w:rsidR="00F71D2E" w:rsidRPr="001268B8" w:rsidRDefault="00F71D2E" w:rsidP="001268B8">
      <w:pPr>
        <w:numPr>
          <w:ilvl w:val="0"/>
          <w:numId w:val="60"/>
        </w:numPr>
      </w:pPr>
      <w:r>
        <w:t>élaborer des politiques qui facilitent la réalisation de ces objectifs, et qui sont compatibles avec les exigences de la présente norme;</w:t>
      </w:r>
    </w:p>
    <w:p w14:paraId="194E9177" w14:textId="5A2DF4E3" w:rsidR="00F71D2E" w:rsidRPr="001268B8" w:rsidRDefault="00F71D2E" w:rsidP="001268B8">
      <w:pPr>
        <w:numPr>
          <w:ilvl w:val="0"/>
          <w:numId w:val="60"/>
        </w:numPr>
      </w:pPr>
      <w:r>
        <w:t xml:space="preserve">refléter son engagement et son intention de créer un lieu de travail exempt d’obstacles, et soutenir l’accessibilité et l’inclusion des travailleurs </w:t>
      </w:r>
      <w:r w:rsidR="00041EC6">
        <w:t>en situation de handicap</w:t>
      </w:r>
      <w:r>
        <w:t xml:space="preserve"> dans ses politiques et ses pratiques;</w:t>
      </w:r>
    </w:p>
    <w:p w14:paraId="762F37A7" w14:textId="39318627" w:rsidR="00F71D2E" w:rsidRPr="001268B8" w:rsidRDefault="00F71D2E" w:rsidP="001268B8">
      <w:pPr>
        <w:numPr>
          <w:ilvl w:val="0"/>
          <w:numId w:val="60"/>
        </w:numPr>
      </w:pPr>
      <w:r>
        <w:t>examiner et évaluer les politiques selon une perspective d’accessibilité intersectionnelle (voir l’</w:t>
      </w:r>
      <w:hyperlink w:anchor="D" w:history="1">
        <w:r>
          <w:rPr>
            <w:rStyle w:val="Hyperlink"/>
          </w:rPr>
          <w:t>annexe D)</w:t>
        </w:r>
      </w:hyperlink>
      <w:r>
        <w:t xml:space="preserve">afin de déterminer les politiques qui créent ou qui maintiennent des obstacles à l’emploi des travailleurs </w:t>
      </w:r>
      <w:r w:rsidR="00041EC6">
        <w:t>en situation de handicap</w:t>
      </w:r>
      <w:r>
        <w:t>, et réviser les politiques le cas échéant;</w:t>
      </w:r>
    </w:p>
    <w:p w14:paraId="0C76EF11" w14:textId="2FD83B50" w:rsidR="00F71D2E" w:rsidRPr="00BF6A23" w:rsidRDefault="00F71D2E" w:rsidP="001268B8">
      <w:pPr>
        <w:numPr>
          <w:ilvl w:val="0"/>
          <w:numId w:val="60"/>
        </w:numPr>
      </w:pPr>
      <w:r>
        <w:t xml:space="preserve">consulter les travailleurs </w:t>
      </w:r>
      <w:r w:rsidR="00041EC6">
        <w:t>en situation de handicap</w:t>
      </w:r>
      <w:r>
        <w:t xml:space="preserve"> et les syndicats dans le cadre de l’élaboration et de la modification des politiques et pratiques de l’organisation en matière d’emploi.</w:t>
      </w:r>
    </w:p>
    <w:p w14:paraId="6008EE52" w14:textId="07531D01" w:rsidR="00D164D6" w:rsidRPr="00FB2A4F" w:rsidRDefault="00D164D6" w:rsidP="00FB2A4F">
      <w:pPr>
        <w:pStyle w:val="ClauseHeadingLVL3"/>
        <w:ind w:left="284" w:hanging="284"/>
        <w:rPr>
          <w:rFonts w:cs="Arial"/>
          <w:szCs w:val="28"/>
        </w:rPr>
      </w:pPr>
      <w:bookmarkStart w:id="152" w:name="n"/>
      <w:bookmarkStart w:id="153" w:name="_Ref121406948"/>
      <w:bookmarkStart w:id="154" w:name="_Toc121406254"/>
      <w:bookmarkStart w:id="155" w:name="_Toc127519317"/>
      <w:bookmarkStart w:id="156" w:name="_Toc139976441"/>
      <w:bookmarkStart w:id="157" w:name="_Toc107986308"/>
      <w:bookmarkEnd w:id="152"/>
      <w:r>
        <w:t>Domaines des politiques</w:t>
      </w:r>
      <w:bookmarkEnd w:id="153"/>
      <w:bookmarkEnd w:id="154"/>
      <w:bookmarkEnd w:id="155"/>
      <w:bookmarkEnd w:id="156"/>
    </w:p>
    <w:p w14:paraId="51ABB8F3" w14:textId="3A1D60A0" w:rsidR="00D164D6" w:rsidRPr="003204CC" w:rsidRDefault="000C0232" w:rsidP="00D164D6">
      <w:pPr>
        <w:rPr>
          <w:rFonts w:cs="Arial"/>
          <w:szCs w:val="28"/>
        </w:rPr>
      </w:pPr>
      <w:r>
        <w:t>Les domaines des politiques sont des éléments essentiels de la structure des politiques de l’organisation qui doivent être présents pour promouvoir un lieu de travail accessible et inclusif.</w:t>
      </w:r>
    </w:p>
    <w:p w14:paraId="43E3111A" w14:textId="040E9162" w:rsidR="00D164D6" w:rsidRPr="003204CC" w:rsidRDefault="00D164D6" w:rsidP="00D164D6">
      <w:pPr>
        <w:rPr>
          <w:rFonts w:cs="Arial"/>
          <w:szCs w:val="28"/>
        </w:rPr>
      </w:pPr>
      <w:r>
        <w:t>L’organisation doit s’assurer que ses politiques traitent de l’accessibilité au moyen de la détermination des obstacles, de leur élimination et de leur prévention dans les domaines suivants :</w:t>
      </w:r>
    </w:p>
    <w:p w14:paraId="7913EF94" w14:textId="43E2306A" w:rsidR="00D164D6" w:rsidRPr="003204CC" w:rsidRDefault="00FB0204" w:rsidP="00D164D6">
      <w:pPr>
        <w:numPr>
          <w:ilvl w:val="0"/>
          <w:numId w:val="62"/>
        </w:numPr>
        <w:rPr>
          <w:rFonts w:cs="Arial"/>
          <w:szCs w:val="28"/>
        </w:rPr>
      </w:pPr>
      <w:r>
        <w:t>lutte contre la discrimination (y compris l’anti-</w:t>
      </w:r>
      <w:proofErr w:type="spellStart"/>
      <w:r>
        <w:t>capacitisme</w:t>
      </w:r>
      <w:proofErr w:type="spellEnd"/>
      <w:r>
        <w:t>);</w:t>
      </w:r>
    </w:p>
    <w:p w14:paraId="0CDAF881" w14:textId="74EA3BD6" w:rsidR="00D164D6" w:rsidRPr="003204CC" w:rsidRDefault="009968A3" w:rsidP="00D164D6">
      <w:pPr>
        <w:numPr>
          <w:ilvl w:val="0"/>
          <w:numId w:val="62"/>
        </w:numPr>
        <w:rPr>
          <w:rFonts w:cs="Arial"/>
          <w:szCs w:val="28"/>
        </w:rPr>
      </w:pPr>
      <w:r>
        <w:t>préalables à l’emploi (</w:t>
      </w:r>
      <w:r w:rsidR="0084273D">
        <w:t>p. ex.</w:t>
      </w:r>
      <w:r>
        <w:t xml:space="preserve"> recherche de candidats, recrutement, </w:t>
      </w:r>
      <w:proofErr w:type="spellStart"/>
      <w:r>
        <w:t>préselection</w:t>
      </w:r>
      <w:proofErr w:type="spellEnd"/>
      <w:r>
        <w:t>, entrevues et sélection, embauche, intégration);</w:t>
      </w:r>
    </w:p>
    <w:p w14:paraId="477C2A87" w14:textId="2492574F" w:rsidR="00D164D6" w:rsidRPr="003204CC" w:rsidRDefault="009968A3" w:rsidP="00D164D6">
      <w:pPr>
        <w:numPr>
          <w:ilvl w:val="0"/>
          <w:numId w:val="62"/>
        </w:numPr>
        <w:rPr>
          <w:rFonts w:cs="Arial"/>
          <w:szCs w:val="28"/>
        </w:rPr>
      </w:pPr>
      <w:r>
        <w:t>maintien en poste et perfectionnement professionnel;</w:t>
      </w:r>
    </w:p>
    <w:p w14:paraId="017869B1" w14:textId="73FD3104" w:rsidR="00D164D6" w:rsidRPr="003204CC" w:rsidRDefault="009968A3" w:rsidP="00D164D6">
      <w:pPr>
        <w:numPr>
          <w:ilvl w:val="0"/>
          <w:numId w:val="62"/>
        </w:numPr>
        <w:rPr>
          <w:rFonts w:cs="Arial"/>
          <w:szCs w:val="28"/>
        </w:rPr>
      </w:pPr>
      <w:r>
        <w:t>mesures d’adaptation individuelles (y compris des dispositifs et des équipements);</w:t>
      </w:r>
    </w:p>
    <w:p w14:paraId="037B6D51" w14:textId="6508D34E" w:rsidR="00D164D6" w:rsidRPr="003204CC" w:rsidRDefault="009968A3" w:rsidP="00D164D6">
      <w:pPr>
        <w:numPr>
          <w:ilvl w:val="0"/>
          <w:numId w:val="62"/>
        </w:numPr>
        <w:rPr>
          <w:rFonts w:cs="Arial"/>
          <w:szCs w:val="28"/>
        </w:rPr>
      </w:pPr>
      <w:r>
        <w:t>retour au travail;</w:t>
      </w:r>
    </w:p>
    <w:p w14:paraId="311D70E1" w14:textId="43831F65" w:rsidR="00D164D6" w:rsidRPr="003204CC" w:rsidRDefault="009968A3" w:rsidP="00D164D6">
      <w:pPr>
        <w:numPr>
          <w:ilvl w:val="0"/>
          <w:numId w:val="62"/>
        </w:numPr>
        <w:rPr>
          <w:rFonts w:cs="Arial"/>
          <w:szCs w:val="28"/>
        </w:rPr>
      </w:pPr>
      <w:r>
        <w:t>gestion du rendement;</w:t>
      </w:r>
    </w:p>
    <w:p w14:paraId="51802C68" w14:textId="0885A9DE" w:rsidR="00D164D6" w:rsidRPr="003204CC" w:rsidRDefault="009968A3" w:rsidP="00D164D6">
      <w:pPr>
        <w:numPr>
          <w:ilvl w:val="0"/>
          <w:numId w:val="62"/>
        </w:numPr>
        <w:rPr>
          <w:rFonts w:cs="Arial"/>
          <w:szCs w:val="28"/>
        </w:rPr>
      </w:pPr>
      <w:r>
        <w:lastRenderedPageBreak/>
        <w:t>équité salariale;</w:t>
      </w:r>
    </w:p>
    <w:p w14:paraId="3D3462F7" w14:textId="7041B374" w:rsidR="00D164D6" w:rsidRPr="003204CC" w:rsidRDefault="009968A3" w:rsidP="00D164D6">
      <w:pPr>
        <w:numPr>
          <w:ilvl w:val="0"/>
          <w:numId w:val="62"/>
        </w:numPr>
        <w:rPr>
          <w:rFonts w:cs="Arial"/>
          <w:szCs w:val="28"/>
        </w:rPr>
      </w:pPr>
      <w:r>
        <w:t>formation, apprentissage et perfectionnement individuels et organisationnels;</w:t>
      </w:r>
    </w:p>
    <w:p w14:paraId="1DC58356" w14:textId="6387407D" w:rsidR="00D164D6" w:rsidRPr="00B73FC3" w:rsidRDefault="009968A3" w:rsidP="00D164D6">
      <w:pPr>
        <w:numPr>
          <w:ilvl w:val="0"/>
          <w:numId w:val="62"/>
        </w:numPr>
      </w:pPr>
      <w:r>
        <w:t>communication interne, communication accessible, et soutien à la communication;</w:t>
      </w:r>
    </w:p>
    <w:p w14:paraId="23DA817D" w14:textId="76C43804" w:rsidR="00D164D6" w:rsidRPr="00A71373" w:rsidRDefault="009968A3" w:rsidP="00D164D6">
      <w:pPr>
        <w:numPr>
          <w:ilvl w:val="0"/>
          <w:numId w:val="62"/>
        </w:numPr>
        <w:rPr>
          <w:rFonts w:cs="Arial"/>
          <w:szCs w:val="28"/>
        </w:rPr>
      </w:pPr>
      <w:r>
        <w:t>l’intervention d’urgence sur le lieu de travail;</w:t>
      </w:r>
    </w:p>
    <w:p w14:paraId="56F9524A" w14:textId="403D3EC2" w:rsidR="00D164D6" w:rsidRDefault="009968A3" w:rsidP="00D164D6">
      <w:pPr>
        <w:numPr>
          <w:ilvl w:val="0"/>
          <w:numId w:val="62"/>
        </w:numPr>
        <w:rPr>
          <w:rFonts w:cs="Arial"/>
          <w:szCs w:val="28"/>
        </w:rPr>
      </w:pPr>
      <w:r>
        <w:t>animaux d’assistance.</w:t>
      </w:r>
    </w:p>
    <w:p w14:paraId="49BE1A25" w14:textId="10A64D8A" w:rsidR="00F71D2E" w:rsidRPr="003204CC" w:rsidRDefault="00F71D2E" w:rsidP="00FB2A4F">
      <w:pPr>
        <w:pStyle w:val="ClauseHeadingLVL3"/>
        <w:ind w:left="284" w:hanging="284"/>
        <w:rPr>
          <w:rFonts w:cs="Arial"/>
          <w:szCs w:val="28"/>
        </w:rPr>
      </w:pPr>
      <w:bookmarkStart w:id="158" w:name="p"/>
      <w:bookmarkStart w:id="159" w:name="_Toc121406255"/>
      <w:bookmarkStart w:id="160" w:name="_Toc127519318"/>
      <w:bookmarkStart w:id="161" w:name="_Toc139976442"/>
      <w:bookmarkEnd w:id="158"/>
      <w:r>
        <w:t>Politique d’accessibilité</w:t>
      </w:r>
      <w:bookmarkEnd w:id="157"/>
      <w:bookmarkEnd w:id="159"/>
      <w:bookmarkEnd w:id="160"/>
      <w:bookmarkEnd w:id="161"/>
    </w:p>
    <w:p w14:paraId="299D6ECA" w14:textId="3938737A" w:rsidR="00EB79EB" w:rsidRPr="00BF6A23" w:rsidRDefault="00EB79EB" w:rsidP="001268B8">
      <w:pPr>
        <w:pStyle w:val="ClauseHeadingLVL4"/>
        <w:ind w:left="284" w:hanging="284"/>
      </w:pPr>
      <w:r>
        <w:t>Contenu de la politique d’accessibilité</w:t>
      </w:r>
    </w:p>
    <w:p w14:paraId="1CFDD569" w14:textId="388495FE" w:rsidR="00F71D2E" w:rsidRPr="00BF6A23" w:rsidRDefault="00F71D2E" w:rsidP="001268B8">
      <w:r>
        <w:t>L’organisation doit élaborer une politique d’accessibilité adaptée à son objectif, à sa taille et à son contexte, qui :</w:t>
      </w:r>
    </w:p>
    <w:p w14:paraId="50F0DA0F" w14:textId="60A5F0D4" w:rsidR="00F71D2E" w:rsidRPr="001268B8" w:rsidRDefault="00F71D2E" w:rsidP="001268B8">
      <w:pPr>
        <w:numPr>
          <w:ilvl w:val="0"/>
          <w:numId w:val="61"/>
        </w:numPr>
      </w:pPr>
      <w:r>
        <w:t>comprend un engagement à fournir un lieu de travail accessible en déterminant les obstacles à l’accessibilité, en les prévenant et en les éliminant;</w:t>
      </w:r>
    </w:p>
    <w:p w14:paraId="42EA6523" w14:textId="77777777" w:rsidR="00F71D2E" w:rsidRPr="001268B8" w:rsidRDefault="00F71D2E" w:rsidP="001268B8">
      <w:pPr>
        <w:numPr>
          <w:ilvl w:val="0"/>
          <w:numId w:val="61"/>
        </w:numPr>
      </w:pPr>
      <w:r>
        <w:t>fournit un cadre pour la définition de ses objectifs en matière d’accessibilité;</w:t>
      </w:r>
    </w:p>
    <w:p w14:paraId="3536DAF0" w14:textId="77777777" w:rsidR="00F71D2E" w:rsidRPr="001268B8" w:rsidRDefault="00F71D2E" w:rsidP="001268B8">
      <w:pPr>
        <w:numPr>
          <w:ilvl w:val="0"/>
          <w:numId w:val="61"/>
        </w:numPr>
      </w:pPr>
      <w:r>
        <w:t>s’engage à respecter les exigences prévues par la loi et les autres exigences en matière d’accessibilité;</w:t>
      </w:r>
    </w:p>
    <w:p w14:paraId="7AFB2353" w14:textId="517B02F2" w:rsidR="00F71D2E" w:rsidRPr="00BF6A23" w:rsidRDefault="00F71D2E" w:rsidP="001268B8">
      <w:pPr>
        <w:numPr>
          <w:ilvl w:val="0"/>
          <w:numId w:val="61"/>
        </w:numPr>
      </w:pPr>
      <w:r>
        <w:t>détermine un processus de mesure et d’évaluation des progrès accomplis dans la réalisation des objectifs en matière d’accessibilité.</w:t>
      </w:r>
    </w:p>
    <w:p w14:paraId="7402D809" w14:textId="5787A2BE" w:rsidR="00EB79EB" w:rsidRPr="00A71373" w:rsidRDefault="004231B9" w:rsidP="00FB2A4F">
      <w:pPr>
        <w:pStyle w:val="ClauseHeadingLVL4"/>
        <w:ind w:left="284" w:hanging="284"/>
        <w:rPr>
          <w:rFonts w:cs="Arial"/>
          <w:szCs w:val="28"/>
        </w:rPr>
      </w:pPr>
      <w:r>
        <w:t>Élaboration et publication de la politique d’accessibilité</w:t>
      </w:r>
    </w:p>
    <w:p w14:paraId="27689A00" w14:textId="772CD74D" w:rsidR="00F71D2E" w:rsidRPr="00BF6A23" w:rsidRDefault="00F71D2E" w:rsidP="001268B8">
      <w:r>
        <w:t>L’organisation doit :</w:t>
      </w:r>
    </w:p>
    <w:p w14:paraId="72E8CA6A" w14:textId="77777777" w:rsidR="00F71D2E" w:rsidRPr="001268B8" w:rsidRDefault="00F71D2E" w:rsidP="00B73FC3">
      <w:pPr>
        <w:numPr>
          <w:ilvl w:val="0"/>
          <w:numId w:val="182"/>
        </w:numPr>
      </w:pPr>
      <w:r>
        <w:t>favoriser la participation des travailleurs et de leurs représentants à l’élaboration d’une politique d’accessibilité;</w:t>
      </w:r>
    </w:p>
    <w:p w14:paraId="67AA2B3B" w14:textId="6B83617E" w:rsidR="00F71D2E" w:rsidRPr="001268B8" w:rsidRDefault="00F71D2E" w:rsidP="00B73FC3">
      <w:pPr>
        <w:numPr>
          <w:ilvl w:val="0"/>
          <w:numId w:val="182"/>
        </w:numPr>
      </w:pPr>
      <w:r>
        <w:t>documenter la politique;</w:t>
      </w:r>
    </w:p>
    <w:p w14:paraId="778A7E12" w14:textId="20AEBBE2" w:rsidR="000C0232" w:rsidRPr="000C0232" w:rsidRDefault="00F71D2E" w:rsidP="00EC12EF">
      <w:pPr>
        <w:pStyle w:val="ListParagraph"/>
        <w:numPr>
          <w:ilvl w:val="0"/>
          <w:numId w:val="182"/>
        </w:numPr>
      </w:pPr>
      <w:r>
        <w:t xml:space="preserve">la mettre à la disposition des travailleurs, la communiquer au sein de l’organisation, et la publier sur une plateforme numérique (ou au moyen d’une émission de radio ou de télévision, d’un message d’intérêt public, d’un message enregistré) utilisée pour communiquer avec le public (voir </w:t>
      </w:r>
      <w:hyperlink w:anchor="Clause56" w:history="1">
        <w:r w:rsidRPr="00140D6D">
          <w:rPr>
            <w:rStyle w:val="Hyperlink"/>
          </w:rPr>
          <w:t>l’article 5.6 </w:t>
        </w:r>
      </w:hyperlink>
      <w:r w:rsidR="00140D6D">
        <w:t xml:space="preserve">point </w:t>
      </w:r>
      <w:r>
        <w:t>c)).</w:t>
      </w:r>
    </w:p>
    <w:p w14:paraId="6FEBAABC" w14:textId="6D81ACC1" w:rsidR="00B40F0A" w:rsidRPr="00FB2A4F" w:rsidRDefault="00F71D2E" w:rsidP="001268B8">
      <w:pPr>
        <w:pStyle w:val="ClauseHeadingLVL2"/>
        <w:ind w:left="284" w:hanging="284"/>
        <w:rPr>
          <w:szCs w:val="28"/>
        </w:rPr>
      </w:pPr>
      <w:bookmarkStart w:id="162" w:name="_Toc107986310"/>
      <w:bookmarkStart w:id="163" w:name="_Toc121406256"/>
      <w:bookmarkStart w:id="164" w:name="_Toc127519319"/>
      <w:bookmarkStart w:id="165" w:name="_Toc139976443"/>
      <w:bookmarkStart w:id="166" w:name="j"/>
      <w:bookmarkStart w:id="167" w:name="Clause56"/>
      <w:r>
        <w:lastRenderedPageBreak/>
        <w:t>Accès à l’information</w:t>
      </w:r>
      <w:bookmarkEnd w:id="162"/>
      <w:bookmarkEnd w:id="163"/>
      <w:bookmarkEnd w:id="164"/>
      <w:bookmarkEnd w:id="165"/>
    </w:p>
    <w:bookmarkEnd w:id="166"/>
    <w:bookmarkEnd w:id="167"/>
    <w:p w14:paraId="64B33F30" w14:textId="03A1A165" w:rsidR="008B7ED4" w:rsidRPr="00BF6A23" w:rsidRDefault="00F71D2E" w:rsidP="001268B8">
      <w:r>
        <w:t>Les organisations doivent déterminer les obstacles à l’accès à l’information, les éliminer, et les prévenir en effectuant ce qui suit  :</w:t>
      </w:r>
    </w:p>
    <w:p w14:paraId="0CE0D603" w14:textId="65088FA6" w:rsidR="00F71D2E" w:rsidRPr="001268B8" w:rsidRDefault="005E0A38" w:rsidP="001268B8">
      <w:pPr>
        <w:numPr>
          <w:ilvl w:val="0"/>
          <w:numId w:val="63"/>
        </w:numPr>
      </w:pPr>
      <w:r>
        <w:t>veiller à ce qu’il y ait une responsabilisation et des ressources pour la production de documents accessibles;</w:t>
      </w:r>
    </w:p>
    <w:p w14:paraId="287EEE88" w14:textId="0C962F3A" w:rsidR="00F71D2E" w:rsidRPr="001268B8" w:rsidRDefault="00CB29FA" w:rsidP="00CF639D">
      <w:pPr>
        <w:numPr>
          <w:ilvl w:val="0"/>
          <w:numId w:val="63"/>
        </w:numPr>
        <w:ind w:left="714" w:hanging="357"/>
      </w:pPr>
      <w:r>
        <w:t>veiller à ce que les travailleurs internes ou les fournisseurs externes sous contrat compétents soient en mesure de couvrir les communications internes et externes en langage clair, en langues des signes, et dans un format accessible;</w:t>
      </w:r>
    </w:p>
    <w:p w14:paraId="77F9132D" w14:textId="1E407447" w:rsidR="00F71D2E" w:rsidRDefault="006A6520" w:rsidP="001268B8">
      <w:pPr>
        <w:numPr>
          <w:ilvl w:val="0"/>
          <w:numId w:val="63"/>
        </w:numPr>
      </w:pPr>
      <w:r>
        <w:t>planifier et créer des communications (continues ou temporaires) dans des formats accessibles (</w:t>
      </w:r>
      <w:r w:rsidR="0084273D">
        <w:t>p. ex.</w:t>
      </w:r>
      <w:r>
        <w:t xml:space="preserve"> en gros caractères) et dans des langues accessibles (</w:t>
      </w:r>
      <w:r w:rsidR="0084273D">
        <w:t>p. ex.</w:t>
      </w:r>
      <w:r>
        <w:t xml:space="preserve"> en braille, en langue des signes, en langue des signes </w:t>
      </w:r>
      <w:r w:rsidR="004E66BA">
        <w:t>P</w:t>
      </w:r>
      <w:r>
        <w:t>rotactile, en langage clair);</w:t>
      </w:r>
    </w:p>
    <w:p w14:paraId="4EDC3313" w14:textId="5676CEE1" w:rsidR="00BB6F66" w:rsidRPr="00B73FC3" w:rsidRDefault="00BB6F66" w:rsidP="00CF639D">
      <w:pPr>
        <w:pStyle w:val="StandardParagraph"/>
        <w:numPr>
          <w:ilvl w:val="0"/>
          <w:numId w:val="63"/>
        </w:numPr>
        <w:spacing w:after="160" w:line="259" w:lineRule="auto"/>
        <w:ind w:left="714" w:hanging="357"/>
      </w:pPr>
      <w:bookmarkStart w:id="168" w:name="i"/>
      <w:bookmarkEnd w:id="168"/>
      <w:r>
        <w:t>maximiser le plein accès en fournissant des communications accessibles et en réduisant la nécessité de formats accessibles individualisés;</w:t>
      </w:r>
    </w:p>
    <w:p w14:paraId="2961A567" w14:textId="150015B7" w:rsidR="00F71D2E" w:rsidRPr="001268B8" w:rsidRDefault="00F71D2E" w:rsidP="001268B8">
      <w:pPr>
        <w:numPr>
          <w:ilvl w:val="0"/>
          <w:numId w:val="63"/>
        </w:numPr>
      </w:pPr>
      <w:r>
        <w:t>documenter ce processus et le communiquer à tous les travailleurs au moment de la mise en œuvre, et pendant l’intégration;</w:t>
      </w:r>
    </w:p>
    <w:p w14:paraId="2213243B" w14:textId="3EB67723" w:rsidR="00F71D2E" w:rsidRPr="001268B8" w:rsidRDefault="00F71D2E" w:rsidP="001268B8">
      <w:pPr>
        <w:numPr>
          <w:ilvl w:val="0"/>
          <w:numId w:val="63"/>
        </w:numPr>
      </w:pPr>
      <w:r>
        <w:t>fournir aux candidats et aux travailleurs potentiels les mêmes formats de communication accessibles que ceux fournis aux travailleurs actuels;</w:t>
      </w:r>
    </w:p>
    <w:p w14:paraId="0C3E911F" w14:textId="3B56B243" w:rsidR="006A4CFE" w:rsidRPr="001268B8" w:rsidRDefault="00F71D2E" w:rsidP="001268B8">
      <w:pPr>
        <w:numPr>
          <w:ilvl w:val="0"/>
          <w:numId w:val="63"/>
        </w:numPr>
      </w:pPr>
      <w:r>
        <w:t>fournir de l’information sur les possibilités d’emploi dans des formats accessibles;</w:t>
      </w:r>
    </w:p>
    <w:p w14:paraId="655068D6" w14:textId="40AF07D3" w:rsidR="00F71D2E" w:rsidRPr="001268B8" w:rsidRDefault="00F71D2E" w:rsidP="001268B8">
      <w:pPr>
        <w:numPr>
          <w:ilvl w:val="0"/>
          <w:numId w:val="63"/>
        </w:numPr>
      </w:pPr>
      <w:r>
        <w:t>rendre l’information accessible à tous les travailleurs sur tout site intranet actuel, dans le format demandé;</w:t>
      </w:r>
    </w:p>
    <w:p w14:paraId="58D2D346" w14:textId="77777777" w:rsidR="00F71D2E" w:rsidRPr="00BF6A23" w:rsidRDefault="00F71D2E" w:rsidP="001268B8">
      <w:pPr>
        <w:numPr>
          <w:ilvl w:val="0"/>
          <w:numId w:val="63"/>
        </w:numPr>
      </w:pPr>
      <w:r>
        <w:t>fournir un accès aux documents stockés et des points d’accès aux documents archivés.</w:t>
      </w:r>
    </w:p>
    <w:p w14:paraId="2B001619" w14:textId="79055859" w:rsidR="00F71D2E" w:rsidRPr="00FB2A4F" w:rsidRDefault="00F71D2E" w:rsidP="001268B8">
      <w:pPr>
        <w:pStyle w:val="ClauseHeadingLVL3"/>
        <w:ind w:left="284" w:hanging="284"/>
      </w:pPr>
      <w:bookmarkStart w:id="169" w:name="_Toc107986311"/>
      <w:bookmarkStart w:id="170" w:name="_Toc121406258"/>
      <w:bookmarkStart w:id="171" w:name="_Toc127519320"/>
      <w:bookmarkStart w:id="172" w:name="_Toc139976444"/>
      <w:r>
        <w:t>Accessibilité des communications</w:t>
      </w:r>
      <w:bookmarkEnd w:id="169"/>
      <w:bookmarkEnd w:id="170"/>
      <w:bookmarkEnd w:id="171"/>
      <w:bookmarkEnd w:id="172"/>
    </w:p>
    <w:p w14:paraId="3D5C859D" w14:textId="7EE55926" w:rsidR="00F71D2E" w:rsidRPr="00BF6A23" w:rsidRDefault="00F71D2E" w:rsidP="001268B8">
      <w:r>
        <w:t>Les organisations doivent contrôler et améliorer l’accessibilité des communications en effectuant ce qui suit :</w:t>
      </w:r>
    </w:p>
    <w:p w14:paraId="217EAB48" w14:textId="77777777" w:rsidR="00F71D2E" w:rsidRPr="001268B8" w:rsidRDefault="00F71D2E" w:rsidP="001268B8">
      <w:pPr>
        <w:numPr>
          <w:ilvl w:val="0"/>
          <w:numId w:val="64"/>
        </w:numPr>
      </w:pPr>
      <w:r>
        <w:t>désigner les personnes responsables de la gestion des demandes de renseignements ;</w:t>
      </w:r>
    </w:p>
    <w:p w14:paraId="137DBB6E" w14:textId="77777777" w:rsidR="00F71D2E" w:rsidRPr="001268B8" w:rsidRDefault="00F71D2E" w:rsidP="001268B8">
      <w:pPr>
        <w:numPr>
          <w:ilvl w:val="0"/>
          <w:numId w:val="64"/>
        </w:numPr>
      </w:pPr>
      <w:r>
        <w:lastRenderedPageBreak/>
        <w:t>établir un échéancier pour répondre rapidement aux demandes de renseignements;</w:t>
      </w:r>
    </w:p>
    <w:p w14:paraId="598C2F5F" w14:textId="77777777" w:rsidR="00F71D2E" w:rsidRPr="001268B8" w:rsidRDefault="00F71D2E" w:rsidP="001268B8">
      <w:pPr>
        <w:numPr>
          <w:ilvl w:val="0"/>
          <w:numId w:val="64"/>
        </w:numPr>
      </w:pPr>
      <w:r>
        <w:t>surveiller les demandes de renseignements et les délais de réponse;</w:t>
      </w:r>
    </w:p>
    <w:p w14:paraId="72022321" w14:textId="77777777" w:rsidR="00F71D2E" w:rsidRPr="001268B8" w:rsidRDefault="00F71D2E" w:rsidP="001268B8">
      <w:pPr>
        <w:numPr>
          <w:ilvl w:val="0"/>
          <w:numId w:val="64"/>
        </w:numPr>
      </w:pPr>
      <w:r>
        <w:t>obtenir la rétroaction des travailleurs et l’intégrer dans le processus d’amélioration continue chaque année;</w:t>
      </w:r>
    </w:p>
    <w:p w14:paraId="570A9E1A" w14:textId="0A9F9CC5" w:rsidR="00F71D2E" w:rsidRPr="00BF6A23" w:rsidRDefault="00F71D2E" w:rsidP="001268B8">
      <w:pPr>
        <w:numPr>
          <w:ilvl w:val="0"/>
          <w:numId w:val="64"/>
        </w:numPr>
      </w:pPr>
      <w:r>
        <w:t xml:space="preserve">fournir des communications électroniques dans un format qui répond aux exigences actuelles pour le niveau de conformité AA définies dans les </w:t>
      </w:r>
      <w:r>
        <w:rPr>
          <w:i/>
          <w:iCs/>
        </w:rPr>
        <w:t>Règles pour l’accessibilité des contenus Web</w:t>
      </w:r>
      <w:r>
        <w:t>, publiées par le World Wide Web Consortium</w:t>
      </w:r>
      <w:r w:rsidR="00F94106">
        <w:t xml:space="preserve">. Un exemple peut être trouvé sur </w:t>
      </w:r>
      <w:r w:rsidR="00F94106" w:rsidRPr="00F94106">
        <w:t xml:space="preserve">le site de la </w:t>
      </w:r>
      <w:hyperlink r:id="rId17" w:history="1">
        <w:r w:rsidR="00F94106">
          <w:rPr>
            <w:rStyle w:val="Hyperlink"/>
          </w:rPr>
          <w:t>Commission canadienne de la radiodiffusion et des télécommunications</w:t>
        </w:r>
      </w:hyperlink>
      <w:r>
        <w:t>.</w:t>
      </w:r>
    </w:p>
    <w:p w14:paraId="514BDDED" w14:textId="277CCB52" w:rsidR="00F71D2E" w:rsidRPr="00BF6A23" w:rsidRDefault="00F71D2E" w:rsidP="001268B8">
      <w:pPr>
        <w:pStyle w:val="ClauseHeadingLVL2"/>
        <w:ind w:left="284" w:hanging="284"/>
      </w:pPr>
      <w:bookmarkStart w:id="173" w:name="_Toc115265601"/>
      <w:bookmarkStart w:id="174" w:name="_Toc115273798"/>
      <w:bookmarkStart w:id="175" w:name="_Toc115274301"/>
      <w:bookmarkStart w:id="176" w:name="_Toc115337756"/>
      <w:bookmarkStart w:id="177" w:name="_Toc115265602"/>
      <w:bookmarkStart w:id="178" w:name="_Toc115273799"/>
      <w:bookmarkStart w:id="179" w:name="_Toc115274302"/>
      <w:bookmarkStart w:id="180" w:name="_Toc115337757"/>
      <w:bookmarkStart w:id="181" w:name="_Toc115265603"/>
      <w:bookmarkStart w:id="182" w:name="_Toc115273800"/>
      <w:bookmarkStart w:id="183" w:name="_Toc115274303"/>
      <w:bookmarkStart w:id="184" w:name="_Toc115337758"/>
      <w:bookmarkStart w:id="185" w:name="_Toc115265604"/>
      <w:bookmarkStart w:id="186" w:name="_Toc115273801"/>
      <w:bookmarkStart w:id="187" w:name="_Toc115274304"/>
      <w:bookmarkStart w:id="188" w:name="_Toc115337759"/>
      <w:bookmarkStart w:id="189" w:name="_Toc115265605"/>
      <w:bookmarkStart w:id="190" w:name="_Toc115273802"/>
      <w:bookmarkStart w:id="191" w:name="_Toc115274305"/>
      <w:bookmarkStart w:id="192" w:name="_Toc115337760"/>
      <w:bookmarkStart w:id="193" w:name="_Toc115265606"/>
      <w:bookmarkStart w:id="194" w:name="_Toc115273803"/>
      <w:bookmarkStart w:id="195" w:name="_Toc115274306"/>
      <w:bookmarkStart w:id="196" w:name="_Toc115337761"/>
      <w:bookmarkStart w:id="197" w:name="_Toc115265607"/>
      <w:bookmarkStart w:id="198" w:name="_Toc115273804"/>
      <w:bookmarkStart w:id="199" w:name="_Toc115274307"/>
      <w:bookmarkStart w:id="200" w:name="_Toc115337762"/>
      <w:bookmarkStart w:id="201" w:name="_Toc115265608"/>
      <w:bookmarkStart w:id="202" w:name="_Toc115273805"/>
      <w:bookmarkStart w:id="203" w:name="_Toc115274308"/>
      <w:bookmarkStart w:id="204" w:name="_Toc115337763"/>
      <w:bookmarkStart w:id="205" w:name="_Toc115265609"/>
      <w:bookmarkStart w:id="206" w:name="_Toc115273806"/>
      <w:bookmarkStart w:id="207" w:name="_Toc115274309"/>
      <w:bookmarkStart w:id="208" w:name="_Toc115337764"/>
      <w:bookmarkStart w:id="209" w:name="_Toc115265610"/>
      <w:bookmarkStart w:id="210" w:name="_Toc115273807"/>
      <w:bookmarkStart w:id="211" w:name="_Toc115274310"/>
      <w:bookmarkStart w:id="212" w:name="_Toc115337765"/>
      <w:bookmarkStart w:id="213" w:name="_Toc115265611"/>
      <w:bookmarkStart w:id="214" w:name="_Toc115273808"/>
      <w:bookmarkStart w:id="215" w:name="_Toc115274311"/>
      <w:bookmarkStart w:id="216" w:name="_Toc115337766"/>
      <w:bookmarkStart w:id="217" w:name="_Toc115265612"/>
      <w:bookmarkStart w:id="218" w:name="_Toc115273809"/>
      <w:bookmarkStart w:id="219" w:name="_Toc115274312"/>
      <w:bookmarkStart w:id="220" w:name="_Toc115337767"/>
      <w:bookmarkStart w:id="221" w:name="_Toc115265613"/>
      <w:bookmarkStart w:id="222" w:name="_Toc115273810"/>
      <w:bookmarkStart w:id="223" w:name="_Toc115274313"/>
      <w:bookmarkStart w:id="224" w:name="_Toc115337768"/>
      <w:bookmarkStart w:id="225" w:name="_Toc115265614"/>
      <w:bookmarkStart w:id="226" w:name="_Toc115273811"/>
      <w:bookmarkStart w:id="227" w:name="_Toc115274314"/>
      <w:bookmarkStart w:id="228" w:name="_Toc115337769"/>
      <w:bookmarkStart w:id="229" w:name="_Toc115265615"/>
      <w:bookmarkStart w:id="230" w:name="_Toc115273812"/>
      <w:bookmarkStart w:id="231" w:name="_Toc115274315"/>
      <w:bookmarkStart w:id="232" w:name="_Toc115337770"/>
      <w:bookmarkStart w:id="233" w:name="_Toc107986315"/>
      <w:bookmarkStart w:id="234" w:name="_Toc121406259"/>
      <w:bookmarkStart w:id="235" w:name="_Toc127519321"/>
      <w:bookmarkStart w:id="236" w:name="_Toc139976445"/>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t>Technologie de l’information</w:t>
      </w:r>
      <w:bookmarkEnd w:id="233"/>
      <w:bookmarkEnd w:id="234"/>
      <w:bookmarkEnd w:id="235"/>
      <w:bookmarkEnd w:id="236"/>
    </w:p>
    <w:p w14:paraId="668DA835" w14:textId="1419DD52" w:rsidR="00F71D2E" w:rsidRPr="00BF6A23" w:rsidRDefault="00F71D2E" w:rsidP="001268B8">
      <w:r>
        <w:t>Les TI sont définies par l’utilisation d’ordinateurs, de dispositifs de stockage, de réseaux et d’autres dispositifs physiques, d’infrastructures et de processus pour créer, traiter, stocker, sécuriser et échanger toutes les formes de données électroniques. L’utilisation commerciale des TI englobe à la fois l’informatique et les télécommunications.</w:t>
      </w:r>
    </w:p>
    <w:p w14:paraId="637AF4A9" w14:textId="09813A39" w:rsidR="00F71D2E" w:rsidRPr="00BF6A23" w:rsidRDefault="00F71D2E" w:rsidP="001268B8">
      <w:r>
        <w:t>Toute personne au sein de l’organisation qui conçoit, développe, déploie, recommande, achète ou gère des équipements électroniques et des TI a la responsabilité d’inclure l’accessibilité des logiciels et du matériel tout au long de leur utilisation sur le lieu de travail.</w:t>
      </w:r>
    </w:p>
    <w:p w14:paraId="7F08D773" w14:textId="3DA35295" w:rsidR="00F71D2E" w:rsidRPr="00BF6A23" w:rsidRDefault="00F71D2E" w:rsidP="001268B8">
      <w:r>
        <w:t>L’organisation doit :</w:t>
      </w:r>
    </w:p>
    <w:p w14:paraId="113E51BD" w14:textId="77777777" w:rsidR="00F71D2E" w:rsidRPr="001268B8" w:rsidRDefault="00F71D2E" w:rsidP="001268B8">
      <w:pPr>
        <w:numPr>
          <w:ilvl w:val="0"/>
          <w:numId w:val="67"/>
        </w:numPr>
      </w:pPr>
      <w:r>
        <w:t>déterminer les obstacles à l’accessibilité, les éliminer et les prévenir dans les outils, solutions et équipements de TI actuels;</w:t>
      </w:r>
    </w:p>
    <w:p w14:paraId="1ED275FC" w14:textId="2911E5ED" w:rsidR="00F71D2E" w:rsidRPr="001268B8" w:rsidRDefault="00F71D2E" w:rsidP="001268B8">
      <w:pPr>
        <w:numPr>
          <w:ilvl w:val="0"/>
          <w:numId w:val="67"/>
        </w:numPr>
      </w:pPr>
      <w:r>
        <w:t>donner la priorité à la détermination, à la prévention et à l’élimination des obstacles à l’accessibilité lors de l’acquisition et du déploiement de nouveaux outils, solutions et équipements des TI;</w:t>
      </w:r>
    </w:p>
    <w:p w14:paraId="0B05127A" w14:textId="2EAE8EDD" w:rsidR="00F71D2E" w:rsidRPr="001268B8" w:rsidRDefault="00F71D2E" w:rsidP="001268B8">
      <w:pPr>
        <w:numPr>
          <w:ilvl w:val="0"/>
          <w:numId w:val="67"/>
        </w:numPr>
      </w:pPr>
      <w:r>
        <w:t>tenir compte de l’accessibilité dans le processus de gestion du cycle de vie des solutions, des outils et des équipements des TI actuels, y compris le contenu Web;</w:t>
      </w:r>
    </w:p>
    <w:p w14:paraId="5CA28233" w14:textId="77777777" w:rsidR="00F71D2E" w:rsidRPr="001268B8" w:rsidRDefault="00F71D2E" w:rsidP="001268B8">
      <w:pPr>
        <w:numPr>
          <w:ilvl w:val="0"/>
          <w:numId w:val="67"/>
        </w:numPr>
      </w:pPr>
      <w:r>
        <w:lastRenderedPageBreak/>
        <w:t>soutenir le plus haut niveau d’accessibilité fourni par les solutions de TI en activant les fonctions d’accessibilité des outils et des équipements;</w:t>
      </w:r>
    </w:p>
    <w:p w14:paraId="6169BAFD" w14:textId="094C93E9" w:rsidR="00F71D2E" w:rsidRPr="001268B8" w:rsidRDefault="00F71D2E" w:rsidP="001268B8">
      <w:pPr>
        <w:numPr>
          <w:ilvl w:val="0"/>
          <w:numId w:val="67"/>
        </w:numPr>
      </w:pPr>
      <w:r>
        <w:t xml:space="preserve">suivre et respecter les exigences actuelles pour le niveau de conformité AA des </w:t>
      </w:r>
      <w:r>
        <w:rPr>
          <w:i/>
          <w:iCs/>
        </w:rPr>
        <w:t>Règles pour l’accessibilité des contenus Web</w:t>
      </w:r>
      <w:r>
        <w:t>, publiées par le World Wide Web Consortium </w:t>
      </w:r>
      <w:r w:rsidR="00F94106">
        <w:t xml:space="preserve">(un exemple peut être trouvé sur le site de la </w:t>
      </w:r>
      <w:hyperlink r:id="rId18" w:history="1">
        <w:r w:rsidR="00F94106">
          <w:rPr>
            <w:rStyle w:val="Hyperlink"/>
          </w:rPr>
          <w:t>Commission canadienne de la radiodiffusion et des télécommunications</w:t>
        </w:r>
      </w:hyperlink>
      <w:r w:rsidR="00F94106">
        <w:t>)</w:t>
      </w:r>
      <w:r>
        <w:t>;</w:t>
      </w:r>
    </w:p>
    <w:p w14:paraId="30375B4C" w14:textId="79AB7EFC" w:rsidR="00F71D2E" w:rsidRPr="001268B8" w:rsidRDefault="00F71D2E" w:rsidP="001268B8">
      <w:pPr>
        <w:numPr>
          <w:ilvl w:val="0"/>
          <w:numId w:val="67"/>
        </w:numPr>
      </w:pPr>
      <w:r>
        <w:t>faire de l’accessibilité une priorité dans l’acquisition ou le développement de solutions, d’outils et d’équipements des TI internes et destinés au public, afin de permettre à tous d’utiliser les TI;</w:t>
      </w:r>
    </w:p>
    <w:p w14:paraId="72811F5E" w14:textId="5B9688DE" w:rsidR="00D020B5" w:rsidRPr="00BF6A23" w:rsidRDefault="00F71D2E" w:rsidP="001268B8">
      <w:pPr>
        <w:numPr>
          <w:ilvl w:val="0"/>
          <w:numId w:val="67"/>
        </w:numPr>
      </w:pPr>
      <w:r>
        <w:t xml:space="preserve">déterminer si les produits, les services et les technologies utilisés ou achetés sur le lieu de travail entraînent des limitations en matière d’accessibilité pour les personnes </w:t>
      </w:r>
      <w:r w:rsidR="00041EC6">
        <w:t>en situation de handicap</w:t>
      </w:r>
      <w:r>
        <w:t>. Ces produits, services et technologies peuvent notamment inclure les éléments suivants :</w:t>
      </w:r>
    </w:p>
    <w:p w14:paraId="77F97A09" w14:textId="3DA3E89C" w:rsidR="00D020B5" w:rsidRPr="003204CC" w:rsidRDefault="00F71D2E" w:rsidP="00D020B5">
      <w:pPr>
        <w:numPr>
          <w:ilvl w:val="1"/>
          <w:numId w:val="67"/>
        </w:numPr>
        <w:rPr>
          <w:rFonts w:cs="Arial"/>
          <w:szCs w:val="28"/>
        </w:rPr>
      </w:pPr>
      <w:r>
        <w:t>du contenu audiovisuel,</w:t>
      </w:r>
    </w:p>
    <w:p w14:paraId="79024CC0" w14:textId="541F7147" w:rsidR="00D020B5" w:rsidRPr="003204CC" w:rsidRDefault="00F71D2E" w:rsidP="00D020B5">
      <w:pPr>
        <w:numPr>
          <w:ilvl w:val="1"/>
          <w:numId w:val="67"/>
        </w:numPr>
        <w:rPr>
          <w:rFonts w:cs="Arial"/>
          <w:szCs w:val="28"/>
        </w:rPr>
      </w:pPr>
      <w:r>
        <w:t>des sites Web;</w:t>
      </w:r>
    </w:p>
    <w:p w14:paraId="16D5F02F" w14:textId="55498B01" w:rsidR="00D020B5" w:rsidRPr="003204CC" w:rsidRDefault="00F71D2E" w:rsidP="00D020B5">
      <w:pPr>
        <w:numPr>
          <w:ilvl w:val="1"/>
          <w:numId w:val="67"/>
        </w:numPr>
        <w:rPr>
          <w:rFonts w:cs="Arial"/>
          <w:szCs w:val="28"/>
        </w:rPr>
      </w:pPr>
      <w:r>
        <w:t>des applications Web;</w:t>
      </w:r>
    </w:p>
    <w:p w14:paraId="52156D17" w14:textId="016699E2" w:rsidR="00D020B5" w:rsidRPr="003204CC" w:rsidRDefault="00F71D2E" w:rsidP="00D020B5">
      <w:pPr>
        <w:numPr>
          <w:ilvl w:val="1"/>
          <w:numId w:val="67"/>
        </w:numPr>
        <w:rPr>
          <w:rFonts w:cs="Arial"/>
          <w:szCs w:val="28"/>
        </w:rPr>
      </w:pPr>
      <w:r>
        <w:t>des applications mobiles;</w:t>
      </w:r>
    </w:p>
    <w:p w14:paraId="71F567F2" w14:textId="582A1185" w:rsidR="00D020B5" w:rsidRPr="003204CC" w:rsidRDefault="00F71D2E" w:rsidP="00D020B5">
      <w:pPr>
        <w:numPr>
          <w:ilvl w:val="1"/>
          <w:numId w:val="67"/>
        </w:numPr>
        <w:rPr>
          <w:rFonts w:cs="Arial"/>
          <w:szCs w:val="28"/>
        </w:rPr>
      </w:pPr>
      <w:r>
        <w:t>des logiciels;</w:t>
      </w:r>
    </w:p>
    <w:p w14:paraId="56B62EDA" w14:textId="4E89EB44" w:rsidR="00F71D2E" w:rsidRPr="003204CC" w:rsidRDefault="00F71D2E" w:rsidP="00FB2A4F">
      <w:pPr>
        <w:numPr>
          <w:ilvl w:val="1"/>
          <w:numId w:val="67"/>
        </w:numPr>
        <w:rPr>
          <w:rFonts w:cs="Arial"/>
          <w:szCs w:val="28"/>
        </w:rPr>
      </w:pPr>
      <w:r>
        <w:t>des kiosques.</w:t>
      </w:r>
    </w:p>
    <w:p w14:paraId="26303C89" w14:textId="39ED71FC" w:rsidR="00F71D2E" w:rsidRPr="00FB2A4F" w:rsidRDefault="00F71D2E" w:rsidP="001268B8">
      <w:pPr>
        <w:pStyle w:val="ClauseHeadingLVL3"/>
        <w:ind w:left="284" w:hanging="284"/>
      </w:pPr>
      <w:bookmarkStart w:id="237" w:name="_Toc107986316"/>
      <w:bookmarkStart w:id="238" w:name="_Toc121406260"/>
      <w:bookmarkStart w:id="239" w:name="_Toc127519322"/>
      <w:bookmarkStart w:id="240" w:name="_Toc139976446"/>
      <w:r>
        <w:t>Système d’information sur les ressources humaines (SIRH)</w:t>
      </w:r>
      <w:bookmarkEnd w:id="237"/>
      <w:bookmarkEnd w:id="238"/>
      <w:bookmarkEnd w:id="239"/>
      <w:bookmarkEnd w:id="240"/>
    </w:p>
    <w:p w14:paraId="238F175B" w14:textId="04286945" w:rsidR="00F71D2E" w:rsidRPr="00BF6A23" w:rsidRDefault="00F71D2E" w:rsidP="001268B8">
      <w:r>
        <w:t>Un SIRH est une solution logicielle qui permet de conserver, de gérer et de traite</w:t>
      </w:r>
      <w:r w:rsidR="008865BB">
        <w:t>r</w:t>
      </w:r>
      <w:r>
        <w:t xml:space="preserve"> des renseignements détaillés sur les travailleurs et sur les politiques et procédures liées aux ressources humaines.</w:t>
      </w:r>
    </w:p>
    <w:p w14:paraId="437FD1C1" w14:textId="3DAADA56" w:rsidR="00F71D2E" w:rsidRPr="00BF6A23" w:rsidRDefault="00F71D2E" w:rsidP="001268B8">
      <w:r>
        <w:t>L’organisation doit :</w:t>
      </w:r>
    </w:p>
    <w:p w14:paraId="199EAED5" w14:textId="44052597" w:rsidR="00F71D2E" w:rsidRPr="001268B8" w:rsidRDefault="00F71D2E" w:rsidP="001268B8">
      <w:pPr>
        <w:numPr>
          <w:ilvl w:val="0"/>
          <w:numId w:val="68"/>
        </w:numPr>
      </w:pPr>
      <w:r>
        <w:t>déterminer et établir des critères d’accessibilité pour la sélection d’un SIRH afin de soutenir ses objectifs en matière d’accessibilité;</w:t>
      </w:r>
    </w:p>
    <w:p w14:paraId="77A5F36C" w14:textId="56240422" w:rsidR="00F71D2E" w:rsidRDefault="00F71D2E" w:rsidP="001268B8">
      <w:pPr>
        <w:numPr>
          <w:ilvl w:val="0"/>
          <w:numId w:val="68"/>
        </w:numPr>
      </w:pPr>
      <w:r>
        <w:lastRenderedPageBreak/>
        <w:t xml:space="preserve">examiner et évaluer un SIRH à l’aide de critères d’accessibilité afin de déterminer les obstacles à l’emploi des travailleurs </w:t>
      </w:r>
      <w:r w:rsidR="00041EC6">
        <w:t>en situation de handicap</w:t>
      </w:r>
      <w:r>
        <w:t>, d’éliminer ces obstacles, et de les prévenir.</w:t>
      </w:r>
    </w:p>
    <w:p w14:paraId="236A1141" w14:textId="532A1670" w:rsidR="00C63A2F" w:rsidRPr="00BF6A23" w:rsidRDefault="00C63A2F" w:rsidP="00C63A2F">
      <w:pPr>
        <w:ind w:left="360"/>
      </w:pPr>
      <w:r>
        <w:t>Remarque : Un système d’information sur les ressources humaines peut être utilisé dans le cadre d’un système de gestion des ressources humaines.</w:t>
      </w:r>
    </w:p>
    <w:p w14:paraId="34787277" w14:textId="618AEF35" w:rsidR="00F71D2E" w:rsidRDefault="00F71D2E" w:rsidP="001268B8">
      <w:pPr>
        <w:pStyle w:val="ClauseHeadingLVL3"/>
        <w:ind w:left="284" w:hanging="284"/>
      </w:pPr>
      <w:bookmarkStart w:id="241" w:name="_Toc107986317"/>
      <w:bookmarkStart w:id="242" w:name="_Toc121406261"/>
      <w:bookmarkStart w:id="243" w:name="_Toc127519323"/>
      <w:bookmarkStart w:id="244" w:name="_Toc139976447"/>
      <w:r>
        <w:t>Systèmes de suivi des candidats et intelligence artificielle (IA)</w:t>
      </w:r>
      <w:bookmarkEnd w:id="241"/>
      <w:bookmarkEnd w:id="242"/>
      <w:bookmarkEnd w:id="243"/>
      <w:bookmarkEnd w:id="244"/>
    </w:p>
    <w:p w14:paraId="3EC40017" w14:textId="29147861" w:rsidR="005E20B1" w:rsidRPr="00BF6A23" w:rsidRDefault="00107524" w:rsidP="005E20B1">
      <w:r>
        <w:t>Les organisations doivent mettre en œuvre les exigences suivantes en matière de systèmes de suivi des candidats et d’IA, dans le cadre de l’</w:t>
      </w:r>
      <w:hyperlink w:anchor="Clause7" w:history="1">
        <w:r>
          <w:rPr>
            <w:rStyle w:val="Hyperlink"/>
          </w:rPr>
          <w:t>article 7</w:t>
        </w:r>
      </w:hyperlink>
      <w:r>
        <w:t xml:space="preserve"> de la présente norme.</w:t>
      </w:r>
    </w:p>
    <w:p w14:paraId="00444B13" w14:textId="59F6CA55" w:rsidR="005E20B1" w:rsidRPr="003204CC" w:rsidRDefault="005E20B1" w:rsidP="005E20B1">
      <w:pPr>
        <w:rPr>
          <w:rFonts w:cs="Arial"/>
          <w:szCs w:val="28"/>
        </w:rPr>
      </w:pPr>
      <w:r>
        <w:rPr>
          <w:shd w:val="clear" w:color="auto" w:fill="FFFFFF"/>
        </w:rPr>
        <w:t>Remarque :</w:t>
      </w:r>
      <w:r>
        <w:rPr>
          <w:rFonts w:ascii="Segoe UI" w:hAnsi="Segoe UI"/>
          <w:shd w:val="clear" w:color="auto" w:fill="FFFFFF"/>
        </w:rPr>
        <w:t xml:space="preserve"> </w:t>
      </w:r>
      <w:r>
        <w:t xml:space="preserve">Lorsque l’organisation utilise un système de suivi des candidats ou une autre IA pour le recrutement, la présélection et l’embauche des candidats, elle doit se conformer à la législation antidiscriminatoire en vertu de la </w:t>
      </w:r>
      <w:r>
        <w:rPr>
          <w:i/>
          <w:iCs/>
        </w:rPr>
        <w:t>Loi canadienne sur les droits de la personne</w:t>
      </w:r>
      <w:r>
        <w:t>, et démontrer que les critères de sélection de tout outil d’évaluation de l’embauche sont liés à l’emploi et constituent des impératifs d’entreprise, et qu’ils ne désavantagent pas systématiquement les membres des groupes visés par l’équité en emploi.</w:t>
      </w:r>
    </w:p>
    <w:p w14:paraId="0BCC1F5E" w14:textId="7A9C2AF3" w:rsidR="00F71D2E" w:rsidRPr="00BF6A23" w:rsidRDefault="00F71D2E" w:rsidP="001268B8">
      <w:bookmarkStart w:id="245" w:name="_Hlk114573433"/>
      <w:r>
        <w:t>Lorsque l’organisation utilise un système de suivi des candidats ou une autre IA pour le recrutement, la présélection et l’embauche de candidats, elle doit :</w:t>
      </w:r>
    </w:p>
    <w:bookmarkEnd w:id="245"/>
    <w:p w14:paraId="5C99A80F" w14:textId="5428B71E" w:rsidR="00C62260" w:rsidRPr="001268B8" w:rsidRDefault="00C62260" w:rsidP="00C62260">
      <w:pPr>
        <w:numPr>
          <w:ilvl w:val="0"/>
          <w:numId w:val="69"/>
        </w:numPr>
      </w:pPr>
      <w:r>
        <w:t>veiller à ce que le système de suivi des candidats et l’IA sélectionnent les candidats en fonction des exigences professionnelles réelles;</w:t>
      </w:r>
    </w:p>
    <w:p w14:paraId="2BDCDB36" w14:textId="605F2658" w:rsidR="00C62260" w:rsidRPr="00B73FC3" w:rsidRDefault="00C62260" w:rsidP="00C62260">
      <w:pPr>
        <w:ind w:left="720"/>
      </w:pPr>
      <w:r>
        <w:t xml:space="preserve">Remarque : </w:t>
      </w:r>
      <w:r w:rsidR="003111E4">
        <w:t>La</w:t>
      </w:r>
      <w:r>
        <w:t xml:space="preserve"> Cour suprême du Canada a défini un test en trois étapes pour déterminer une exigence professionnelle de bonne foi. L’employeur doit établir que l’exigence :</w:t>
      </w:r>
    </w:p>
    <w:p w14:paraId="52D2693A" w14:textId="6771FE6F" w:rsidR="00C62260" w:rsidRPr="00B73FC3" w:rsidRDefault="00C62260" w:rsidP="00B73FC3">
      <w:pPr>
        <w:pStyle w:val="ListParagraph"/>
        <w:numPr>
          <w:ilvl w:val="1"/>
          <w:numId w:val="177"/>
        </w:numPr>
      </w:pPr>
      <w:r>
        <w:t>a été adoptée dans un but ou un objectif ayant un lien rationnel avec la fonction exercée;</w:t>
      </w:r>
    </w:p>
    <w:p w14:paraId="3CCDC8D1" w14:textId="5E76AC97" w:rsidR="00AB5895" w:rsidRPr="00B73FC3" w:rsidRDefault="00C62260" w:rsidP="00B73FC3">
      <w:pPr>
        <w:pStyle w:val="ListParagraph"/>
        <w:numPr>
          <w:ilvl w:val="1"/>
          <w:numId w:val="177"/>
        </w:numPr>
      </w:pPr>
      <w:r>
        <w:t>a été adoptée de bonne foi, avec la conviction qu’elle est nécessaire pour atteindre le but ou l’objectif;</w:t>
      </w:r>
    </w:p>
    <w:p w14:paraId="156559EB" w14:textId="3905EA11" w:rsidR="00694D6C" w:rsidRPr="00B73FC3" w:rsidRDefault="00C62260" w:rsidP="00B73FC3">
      <w:pPr>
        <w:pStyle w:val="ListParagraph"/>
        <w:numPr>
          <w:ilvl w:val="1"/>
          <w:numId w:val="177"/>
        </w:numPr>
        <w:rPr>
          <w:rFonts w:ascii="Segoe UI" w:hAnsi="Segoe UI"/>
          <w:color w:val="0000FF"/>
          <w:shd w:val="clear" w:color="auto" w:fill="FFFFFF"/>
        </w:rPr>
      </w:pPr>
      <w:r>
        <w:t>est raisonnablement nécessaire pour atteindre son but ou son objectif, en ce sens qu’il est impossible d’accommoder le travailleur sans subir une contrainte excessive</w:t>
      </w:r>
      <w:r>
        <w:rPr>
          <w:rFonts w:ascii="Segoe UI" w:hAnsi="Segoe UI"/>
          <w:color w:val="0000FF"/>
          <w:shd w:val="clear" w:color="auto" w:fill="FFFFFF"/>
        </w:rPr>
        <w:t>.</w:t>
      </w:r>
    </w:p>
    <w:p w14:paraId="6612311F" w14:textId="70B62326" w:rsidR="00C62260" w:rsidRDefault="00C62260" w:rsidP="007666A7">
      <w:pPr>
        <w:pStyle w:val="ListParagraph"/>
        <w:numPr>
          <w:ilvl w:val="0"/>
          <w:numId w:val="177"/>
        </w:numPr>
      </w:pPr>
      <w:r>
        <w:lastRenderedPageBreak/>
        <w:t>prendre des mesures raisonnables pour démontrer que l’IA ou le système de suivi des candidats n’est pas discriminatoire, en effectuant ce qui suit :</w:t>
      </w:r>
    </w:p>
    <w:p w14:paraId="26423B97" w14:textId="2A07BA1E" w:rsidR="00F435F6" w:rsidRPr="002D6008" w:rsidRDefault="00C62260" w:rsidP="002D6008">
      <w:pPr>
        <w:ind w:left="720"/>
      </w:pPr>
      <w:r>
        <w:rPr>
          <w:rFonts w:ascii="Segoe UI" w:hAnsi="Segoe UI"/>
          <w:shd w:val="clear" w:color="auto" w:fill="FFFFFF"/>
        </w:rPr>
        <w:t xml:space="preserve">i) </w:t>
      </w:r>
      <w:r>
        <w:t xml:space="preserve"> utiliser systématiquement et régulièrement les indicateurs suivants de pratiques acceptables pour les systèmes de suivi des candidats et les systèmes d’IA afin d’éliminer les préjugés dans le processus d’embauche, en effectuant ce qui suit :</w:t>
      </w:r>
    </w:p>
    <w:p w14:paraId="0270FAF2" w14:textId="32F164CB" w:rsidR="00F435F6" w:rsidRDefault="00947F60" w:rsidP="00F435F6">
      <w:pPr>
        <w:ind w:left="1077"/>
      </w:pPr>
      <w:r>
        <w:rPr>
          <w:shd w:val="clear" w:color="auto" w:fill="FFFFFF"/>
        </w:rPr>
        <w:t>1)</w:t>
      </w:r>
      <w:r>
        <w:rPr>
          <w:rFonts w:ascii="Segoe UI" w:hAnsi="Segoe UI"/>
          <w:shd w:val="clear" w:color="auto" w:fill="FFFFFF"/>
        </w:rPr>
        <w:t xml:space="preserve"> </w:t>
      </w:r>
      <w:r>
        <w:t>informer les candidats de l’utilisation de l’IA dans le cadre du processus;</w:t>
      </w:r>
    </w:p>
    <w:p w14:paraId="0A0BC7DB" w14:textId="71B498AF" w:rsidR="00F435F6" w:rsidRDefault="00947F60" w:rsidP="00F435F6">
      <w:pPr>
        <w:spacing w:before="100" w:beforeAutospacing="1" w:after="100" w:afterAutospacing="1"/>
        <w:ind w:left="1077"/>
      </w:pPr>
      <w:r>
        <w:t>2) permettre à chaque candidat de demander des mesures d’adaptation;</w:t>
      </w:r>
    </w:p>
    <w:p w14:paraId="00DBDA0E" w14:textId="385262B7" w:rsidR="00F435F6" w:rsidRDefault="00947F60" w:rsidP="00F435F6">
      <w:pPr>
        <w:spacing w:before="100" w:beforeAutospacing="1" w:after="100" w:afterAutospacing="1"/>
        <w:ind w:left="1077"/>
      </w:pPr>
      <w:r>
        <w:t>3) veiller à ce que les mesures d’adaptation soient fournies de manière non stigmatisante;</w:t>
      </w:r>
    </w:p>
    <w:p w14:paraId="2EF3AEBE" w14:textId="52AB95D9" w:rsidR="00C93B6E" w:rsidRPr="0021255C" w:rsidRDefault="00947F60" w:rsidP="002D6008">
      <w:pPr>
        <w:spacing w:before="100" w:beforeAutospacing="1" w:after="100" w:afterAutospacing="1"/>
        <w:ind w:left="1077" w:firstLine="3"/>
        <w:rPr>
          <w:rFonts w:cs="Arial"/>
          <w:szCs w:val="28"/>
        </w:rPr>
      </w:pPr>
      <w:r>
        <w:t xml:space="preserve">4) exiger des employeurs qu’ils produisent et rendent publics les éléments de preuve qu’ils ont exigés des fournisseurs afin qu’ils démontrent qu’ils ont pris des mesures raisonnables pour favoriser la participation des personnes </w:t>
      </w:r>
      <w:r w:rsidR="00041EC6">
        <w:t>en situation de handicap</w:t>
      </w:r>
      <w:r>
        <w:t xml:space="preserve"> afin de s’assurer que leurs produits ne sont pas discriminatoires à l’égard des candidats en situation de handicap;</w:t>
      </w:r>
    </w:p>
    <w:p w14:paraId="6811AF63" w14:textId="1DC568D7" w:rsidR="00F71D2E" w:rsidRDefault="00F71D2E" w:rsidP="007666A7">
      <w:pPr>
        <w:pStyle w:val="ListParagraph"/>
        <w:numPr>
          <w:ilvl w:val="0"/>
          <w:numId w:val="226"/>
        </w:numPr>
        <w:spacing w:before="100" w:beforeAutospacing="1" w:after="100" w:afterAutospacing="1"/>
      </w:pPr>
      <w:r>
        <w:t>mettre en œuvre des mesures d’adaptation raisonnables et efficaces, et adapter le processus de présélection afin d’évaluer chaque candidat de manière juste et équitable.</w:t>
      </w:r>
    </w:p>
    <w:p w14:paraId="098256D0" w14:textId="77A4F746" w:rsidR="00F71D2E" w:rsidRPr="00BF6A23" w:rsidRDefault="00F71D2E" w:rsidP="001268B8">
      <w:r>
        <w:t xml:space="preserve">Lorsque l’organisation fait appel à un tiers pour procéder à la présélection et à l’évaluation, elle doit s’assurer que les outils externes de recrutement par IA ont été programmés et mis en œuvre à l’aide d’un ensemble de données diversifiées qui comprend des personnes </w:t>
      </w:r>
      <w:r w:rsidR="00041EC6">
        <w:t>en situation de handicap</w:t>
      </w:r>
      <w:r>
        <w:t>.</w:t>
      </w:r>
    </w:p>
    <w:p w14:paraId="7A80F2E6" w14:textId="6C03DDD2" w:rsidR="00F71D2E" w:rsidRPr="001268B8" w:rsidRDefault="00F71D2E" w:rsidP="001268B8">
      <w:pPr>
        <w:pStyle w:val="ClauseHeadingLVL1"/>
      </w:pPr>
      <w:bookmarkStart w:id="246" w:name="_Toc121322825"/>
      <w:bookmarkStart w:id="247" w:name="_Toc121406019"/>
      <w:bookmarkStart w:id="248" w:name="_Toc121406140"/>
      <w:bookmarkStart w:id="249" w:name="_Toc121406262"/>
      <w:bookmarkStart w:id="250" w:name="_Toc121322826"/>
      <w:bookmarkStart w:id="251" w:name="_Toc121406020"/>
      <w:bookmarkStart w:id="252" w:name="_Toc121406141"/>
      <w:bookmarkStart w:id="253" w:name="_Toc121406263"/>
      <w:bookmarkStart w:id="254" w:name="_Toc121322827"/>
      <w:bookmarkStart w:id="255" w:name="_Toc121406021"/>
      <w:bookmarkStart w:id="256" w:name="_Toc121406142"/>
      <w:bookmarkStart w:id="257" w:name="_Toc121406264"/>
      <w:bookmarkStart w:id="258" w:name="_Toc121322828"/>
      <w:bookmarkStart w:id="259" w:name="_Toc121406022"/>
      <w:bookmarkStart w:id="260" w:name="_Toc121406143"/>
      <w:bookmarkStart w:id="261" w:name="_Toc121406265"/>
      <w:bookmarkStart w:id="262" w:name="_Toc121322829"/>
      <w:bookmarkStart w:id="263" w:name="_Toc121406023"/>
      <w:bookmarkStart w:id="264" w:name="_Toc121406144"/>
      <w:bookmarkStart w:id="265" w:name="_Toc121406266"/>
      <w:bookmarkStart w:id="266" w:name="_Toc121322830"/>
      <w:bookmarkStart w:id="267" w:name="_Toc121406024"/>
      <w:bookmarkStart w:id="268" w:name="_Toc121406145"/>
      <w:bookmarkStart w:id="269" w:name="_Toc121406267"/>
      <w:bookmarkStart w:id="270" w:name="_Toc121322831"/>
      <w:bookmarkStart w:id="271" w:name="_Toc121406025"/>
      <w:bookmarkStart w:id="272" w:name="_Toc121406146"/>
      <w:bookmarkStart w:id="273" w:name="_Toc121406268"/>
      <w:bookmarkStart w:id="274" w:name="_Toc121322832"/>
      <w:bookmarkStart w:id="275" w:name="_Toc121406026"/>
      <w:bookmarkStart w:id="276" w:name="_Toc121406147"/>
      <w:bookmarkStart w:id="277" w:name="_Toc121406269"/>
      <w:bookmarkStart w:id="278" w:name="_Toc121322833"/>
      <w:bookmarkStart w:id="279" w:name="_Toc121406027"/>
      <w:bookmarkStart w:id="280" w:name="_Toc121406148"/>
      <w:bookmarkStart w:id="281" w:name="_Toc121406270"/>
      <w:bookmarkStart w:id="282" w:name="_Toc121322834"/>
      <w:bookmarkStart w:id="283" w:name="_Toc121406028"/>
      <w:bookmarkStart w:id="284" w:name="_Toc121406149"/>
      <w:bookmarkStart w:id="285" w:name="_Toc121406271"/>
      <w:bookmarkStart w:id="286" w:name="_Toc121322835"/>
      <w:bookmarkStart w:id="287" w:name="_Toc121406029"/>
      <w:bookmarkStart w:id="288" w:name="_Toc121406150"/>
      <w:bookmarkStart w:id="289" w:name="_Toc121406272"/>
      <w:bookmarkStart w:id="290" w:name="_Toc121322836"/>
      <w:bookmarkStart w:id="291" w:name="_Toc121406030"/>
      <w:bookmarkStart w:id="292" w:name="_Toc121406151"/>
      <w:bookmarkStart w:id="293" w:name="_Toc121406273"/>
      <w:bookmarkStart w:id="294" w:name="_Toc121322837"/>
      <w:bookmarkStart w:id="295" w:name="_Toc121406031"/>
      <w:bookmarkStart w:id="296" w:name="_Toc121406152"/>
      <w:bookmarkStart w:id="297" w:name="_Toc121406274"/>
      <w:bookmarkStart w:id="298" w:name="_Toc121322838"/>
      <w:bookmarkStart w:id="299" w:name="_Toc121406032"/>
      <w:bookmarkStart w:id="300" w:name="_Toc121406153"/>
      <w:bookmarkStart w:id="301" w:name="_Toc121406275"/>
      <w:bookmarkStart w:id="302" w:name="_Toc121322839"/>
      <w:bookmarkStart w:id="303" w:name="_Toc121406033"/>
      <w:bookmarkStart w:id="304" w:name="_Toc121406154"/>
      <w:bookmarkStart w:id="305" w:name="_Toc121406276"/>
      <w:bookmarkStart w:id="306" w:name="_Toc121322840"/>
      <w:bookmarkStart w:id="307" w:name="_Toc121406034"/>
      <w:bookmarkStart w:id="308" w:name="_Toc121406155"/>
      <w:bookmarkStart w:id="309" w:name="_Toc121406277"/>
      <w:bookmarkStart w:id="310" w:name="_Toc121322841"/>
      <w:bookmarkStart w:id="311" w:name="_Toc121406035"/>
      <w:bookmarkStart w:id="312" w:name="_Toc121406156"/>
      <w:bookmarkStart w:id="313" w:name="_Toc121406278"/>
      <w:bookmarkStart w:id="314" w:name="_Toc121322842"/>
      <w:bookmarkStart w:id="315" w:name="_Toc121406036"/>
      <w:bookmarkStart w:id="316" w:name="_Toc121406157"/>
      <w:bookmarkStart w:id="317" w:name="_Toc121406279"/>
      <w:bookmarkStart w:id="318" w:name="_Toc121322843"/>
      <w:bookmarkStart w:id="319" w:name="_Toc121406037"/>
      <w:bookmarkStart w:id="320" w:name="_Toc121406158"/>
      <w:bookmarkStart w:id="321" w:name="_Toc121406280"/>
      <w:bookmarkStart w:id="322" w:name="_Toc121322844"/>
      <w:bookmarkStart w:id="323" w:name="_Toc121406038"/>
      <w:bookmarkStart w:id="324" w:name="_Toc121406159"/>
      <w:bookmarkStart w:id="325" w:name="_Toc121406281"/>
      <w:bookmarkStart w:id="326" w:name="_Toc121322845"/>
      <w:bookmarkStart w:id="327" w:name="_Toc121406039"/>
      <w:bookmarkStart w:id="328" w:name="_Toc121406160"/>
      <w:bookmarkStart w:id="329" w:name="_Toc121406282"/>
      <w:bookmarkStart w:id="330" w:name="_Toc121322846"/>
      <w:bookmarkStart w:id="331" w:name="_Toc121406040"/>
      <w:bookmarkStart w:id="332" w:name="_Toc121406161"/>
      <w:bookmarkStart w:id="333" w:name="_Toc121406283"/>
      <w:bookmarkStart w:id="334" w:name="_Toc121322847"/>
      <w:bookmarkStart w:id="335" w:name="_Toc121406041"/>
      <w:bookmarkStart w:id="336" w:name="_Toc121406162"/>
      <w:bookmarkStart w:id="337" w:name="_Toc121406284"/>
      <w:bookmarkStart w:id="338" w:name="_Toc121322848"/>
      <w:bookmarkStart w:id="339" w:name="_Toc121406042"/>
      <w:bookmarkStart w:id="340" w:name="_Toc121406163"/>
      <w:bookmarkStart w:id="341" w:name="_Toc121406285"/>
      <w:bookmarkStart w:id="342" w:name="_Toc121322849"/>
      <w:bookmarkStart w:id="343" w:name="_Toc121406043"/>
      <w:bookmarkStart w:id="344" w:name="_Toc121406164"/>
      <w:bookmarkStart w:id="345" w:name="_Toc121406286"/>
      <w:bookmarkStart w:id="346" w:name="_Toc121322850"/>
      <w:bookmarkStart w:id="347" w:name="_Toc121406044"/>
      <w:bookmarkStart w:id="348" w:name="_Toc121406165"/>
      <w:bookmarkStart w:id="349" w:name="_Toc121406287"/>
      <w:bookmarkStart w:id="350" w:name="_Toc121322851"/>
      <w:bookmarkStart w:id="351" w:name="_Toc121406045"/>
      <w:bookmarkStart w:id="352" w:name="_Toc121406166"/>
      <w:bookmarkStart w:id="353" w:name="_Toc121406288"/>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br w:type="page"/>
      </w:r>
      <w:bookmarkStart w:id="354" w:name="_Toc99308108"/>
      <w:bookmarkStart w:id="355" w:name="_Toc107986321"/>
      <w:bookmarkStart w:id="356" w:name="_Hlk99202544"/>
      <w:r>
        <w:lastRenderedPageBreak/>
        <w:t xml:space="preserve"> </w:t>
      </w:r>
      <w:bookmarkStart w:id="357" w:name="_Ref121406664"/>
      <w:bookmarkStart w:id="358" w:name="_Toc121406289"/>
      <w:bookmarkStart w:id="359" w:name="_Toc127519324"/>
      <w:bookmarkStart w:id="360" w:name="_Toc139976448"/>
      <w:r>
        <w:t>Culture, mobilisation et éducation</w:t>
      </w:r>
      <w:bookmarkEnd w:id="120"/>
      <w:bookmarkEnd w:id="354"/>
      <w:bookmarkEnd w:id="355"/>
      <w:bookmarkEnd w:id="357"/>
      <w:bookmarkEnd w:id="358"/>
      <w:bookmarkEnd w:id="359"/>
      <w:bookmarkEnd w:id="360"/>
    </w:p>
    <w:p w14:paraId="3FF35E16" w14:textId="027A46AC" w:rsidR="00F71D2E" w:rsidRPr="001268B8" w:rsidRDefault="00EA7BAD" w:rsidP="001268B8">
      <w:pPr>
        <w:pStyle w:val="ClauseHeadingLVL2"/>
        <w:ind w:left="284" w:hanging="284"/>
      </w:pPr>
      <w:bookmarkStart w:id="361" w:name="_Toc107986322"/>
      <w:bookmarkStart w:id="362" w:name="_Toc90892204"/>
      <w:r>
        <w:t xml:space="preserve"> </w:t>
      </w:r>
      <w:bookmarkStart w:id="363" w:name="_Toc121406290"/>
      <w:bookmarkStart w:id="364" w:name="_Toc127519325"/>
      <w:bookmarkStart w:id="365" w:name="_Toc139976449"/>
      <w:r>
        <w:t>Résumé</w:t>
      </w:r>
      <w:bookmarkEnd w:id="361"/>
      <w:bookmarkEnd w:id="363"/>
      <w:bookmarkEnd w:id="364"/>
      <w:bookmarkEnd w:id="365"/>
    </w:p>
    <w:p w14:paraId="5E949564" w14:textId="71C3801D" w:rsidR="007245CB" w:rsidRPr="00FB2A4F" w:rsidRDefault="00EA6BA9" w:rsidP="00EF6279">
      <w:pPr>
        <w:rPr>
          <w:rFonts w:cs="Arial"/>
          <w:szCs w:val="28"/>
        </w:rPr>
      </w:pPr>
      <w:r>
        <w:t xml:space="preserve">Le principe selon lequel tous les travailleurs méritent d’être traités avec respect et dignité est soutenu par une organisation dont les aspects suivants sont sains et intègrent les personnes </w:t>
      </w:r>
      <w:r w:rsidR="00041EC6">
        <w:t>en situation de handicap</w:t>
      </w:r>
      <w:r>
        <w:t> :</w:t>
      </w:r>
    </w:p>
    <w:p w14:paraId="6D009EDD" w14:textId="6D74E879" w:rsidR="004D5E94" w:rsidRPr="00FB2A4F" w:rsidRDefault="00F71D2E" w:rsidP="00B73FC3">
      <w:pPr>
        <w:pStyle w:val="ListParagraph"/>
        <w:numPr>
          <w:ilvl w:val="0"/>
          <w:numId w:val="168"/>
        </w:numPr>
        <w:rPr>
          <w:rFonts w:cs="Arial"/>
          <w:szCs w:val="28"/>
        </w:rPr>
      </w:pPr>
      <w:r>
        <w:t>la culture du lieu de travail;</w:t>
      </w:r>
    </w:p>
    <w:p w14:paraId="3C37C69C" w14:textId="51A49B3E" w:rsidR="004D5E94" w:rsidRPr="00FB2A4F" w:rsidRDefault="00AD7D7E" w:rsidP="00B73FC3">
      <w:pPr>
        <w:pStyle w:val="ListParagraph"/>
        <w:numPr>
          <w:ilvl w:val="0"/>
          <w:numId w:val="168"/>
        </w:numPr>
        <w:rPr>
          <w:rFonts w:cs="Arial"/>
          <w:szCs w:val="28"/>
        </w:rPr>
      </w:pPr>
      <w:r>
        <w:t>le leadership;</w:t>
      </w:r>
    </w:p>
    <w:p w14:paraId="0365C33A" w14:textId="6B61AB89" w:rsidR="004D5E94" w:rsidRPr="00FB2A4F" w:rsidRDefault="00F71D2E" w:rsidP="00B73FC3">
      <w:pPr>
        <w:pStyle w:val="ListParagraph"/>
        <w:numPr>
          <w:ilvl w:val="0"/>
          <w:numId w:val="168"/>
        </w:numPr>
        <w:rPr>
          <w:rFonts w:cs="Arial"/>
          <w:szCs w:val="28"/>
        </w:rPr>
      </w:pPr>
      <w:r>
        <w:t>la communication;</w:t>
      </w:r>
    </w:p>
    <w:p w14:paraId="68A78F80" w14:textId="1CFE967D" w:rsidR="004D5E94" w:rsidRPr="00FB2A4F" w:rsidRDefault="00F71D2E" w:rsidP="00B73FC3">
      <w:pPr>
        <w:pStyle w:val="ListParagraph"/>
        <w:numPr>
          <w:ilvl w:val="0"/>
          <w:numId w:val="168"/>
        </w:numPr>
        <w:rPr>
          <w:rFonts w:cs="Arial"/>
          <w:szCs w:val="28"/>
        </w:rPr>
      </w:pPr>
      <w:r>
        <w:t>la participation des travailleurs;</w:t>
      </w:r>
    </w:p>
    <w:p w14:paraId="4DCEC810" w14:textId="6DE00CA7" w:rsidR="004D5E94" w:rsidRPr="00FB2A4F" w:rsidRDefault="00F71D2E" w:rsidP="00B73FC3">
      <w:pPr>
        <w:pStyle w:val="ListParagraph"/>
        <w:numPr>
          <w:ilvl w:val="0"/>
          <w:numId w:val="168"/>
        </w:numPr>
        <w:rPr>
          <w:rFonts w:cs="Arial"/>
          <w:szCs w:val="28"/>
        </w:rPr>
      </w:pPr>
      <w:r>
        <w:t>la formation;</w:t>
      </w:r>
    </w:p>
    <w:p w14:paraId="3CF0F90D" w14:textId="47525B4D" w:rsidR="004D5E94" w:rsidRPr="00FB2A4F" w:rsidRDefault="00AD7D7E" w:rsidP="00B73FC3">
      <w:pPr>
        <w:pStyle w:val="ListParagraph"/>
        <w:numPr>
          <w:ilvl w:val="0"/>
          <w:numId w:val="168"/>
        </w:numPr>
        <w:rPr>
          <w:rFonts w:cs="Arial"/>
          <w:szCs w:val="28"/>
        </w:rPr>
      </w:pPr>
      <w:r>
        <w:t>l’éducation.</w:t>
      </w:r>
    </w:p>
    <w:p w14:paraId="766D47A2" w14:textId="3D8583E5" w:rsidR="00F71D2E" w:rsidRPr="001268B8" w:rsidRDefault="00490178" w:rsidP="001268B8">
      <w:r>
        <w:t>Ce principe est important dans la mesure où il tient compte du vécu du handicap. Il est important qu’une organisation favorise la participation active des parties prenantes du lieu de travail, en particulier des travailleurs, et d’autres parties intéressées à l’établissement, à la mise en œuvre et au maintien des pratiques exemplaires en matière d’emploi.</w:t>
      </w:r>
    </w:p>
    <w:p w14:paraId="3085F23F" w14:textId="3687893B" w:rsidR="00BE3CD9" w:rsidRPr="00FB2A4F" w:rsidRDefault="0096103B" w:rsidP="0096103B">
      <w:pPr>
        <w:rPr>
          <w:rFonts w:cs="Arial"/>
          <w:szCs w:val="28"/>
        </w:rPr>
      </w:pPr>
      <w:r>
        <w:t xml:space="preserve">L’amélioration du lieu de travail pour les travailleurs </w:t>
      </w:r>
      <w:r w:rsidR="00041EC6">
        <w:t>en situation de handicap</w:t>
      </w:r>
      <w:r>
        <w:t xml:space="preserve"> nécessite un changement à la fois culturel et systémique. Lorsque les lieux de travail fonctionnent dans une culture du silence, de l’intimidation, de la peur et de l’apathie du témoin, toute action visant à soutenir les droits des travailleurs ne sera qu’une réaction et une mesure de rétorsion, au lieu d’être axée sur la prévention. Une culture inclusive des personnes </w:t>
      </w:r>
      <w:r w:rsidR="00041EC6">
        <w:t>en situation de handicap</w:t>
      </w:r>
      <w:r>
        <w:t xml:space="preserve"> nécessite une évolution vers un lieu de travail proactif, anti-</w:t>
      </w:r>
      <w:proofErr w:type="spellStart"/>
      <w:r>
        <w:t>capacitiste</w:t>
      </w:r>
      <w:proofErr w:type="spellEnd"/>
      <w:r>
        <w:t>, intrinsèquement exempt d’obstacles, et sans discrimination pour tous.</w:t>
      </w:r>
    </w:p>
    <w:p w14:paraId="7BA3E59C" w14:textId="39CBB29A" w:rsidR="0096103B" w:rsidRPr="00B73FC3" w:rsidRDefault="00BE3CD9" w:rsidP="00FB2A4F">
      <w:r>
        <w:t xml:space="preserve">Pour instaurer une culture du lieu de travail qui donne la priorité à l’élimination des obstacles sur le lieu de travail, y compris les obstacles systémiques, structurels, environnementaux et comportementaux, il est important que la culture du lieu de travail soit ancrée dans une perspective d’accessibilité intersectionnelle qui comprend un engagement </w:t>
      </w:r>
      <w:r w:rsidR="008865BB" w:rsidRPr="008865BB">
        <w:t xml:space="preserve">de la direction qui part du </w:t>
      </w:r>
      <w:r>
        <w:t>sommet, un engagement des employés, et une participation des parties prenantes du lieu de travail.</w:t>
      </w:r>
    </w:p>
    <w:p w14:paraId="5962034B" w14:textId="59CDE399" w:rsidR="00F71D2E" w:rsidRPr="001268B8" w:rsidRDefault="00F71D2E" w:rsidP="001268B8">
      <w:pPr>
        <w:pStyle w:val="ClauseHeadingLVL2"/>
        <w:ind w:left="284" w:hanging="284"/>
      </w:pPr>
      <w:bookmarkStart w:id="366" w:name="_Toc107986323"/>
      <w:r>
        <w:lastRenderedPageBreak/>
        <w:t xml:space="preserve"> </w:t>
      </w:r>
      <w:bookmarkStart w:id="367" w:name="_Toc121406291"/>
      <w:bookmarkStart w:id="368" w:name="_Toc127519326"/>
      <w:bookmarkStart w:id="369" w:name="_Toc139976450"/>
      <w:r>
        <w:t>Culture du lieu de travail</w:t>
      </w:r>
      <w:bookmarkEnd w:id="366"/>
      <w:bookmarkEnd w:id="367"/>
      <w:bookmarkEnd w:id="368"/>
      <w:bookmarkEnd w:id="369"/>
    </w:p>
    <w:p w14:paraId="20252E63" w14:textId="19459143" w:rsidR="00F71D2E" w:rsidRPr="00BF6A23" w:rsidRDefault="00F71D2E" w:rsidP="001268B8">
      <w:r>
        <w:t>Pour instaurer une culture saine et inclusive qui intègre le handicap sur le lieu de travail, l’organisation doit :</w:t>
      </w:r>
    </w:p>
    <w:p w14:paraId="4D715325" w14:textId="1CE267E5" w:rsidR="00F71D2E" w:rsidRPr="001268B8" w:rsidRDefault="00F71D2E" w:rsidP="001268B8">
      <w:pPr>
        <w:numPr>
          <w:ilvl w:val="0"/>
          <w:numId w:val="90"/>
        </w:numPr>
      </w:pPr>
      <w:r>
        <w:t>adopter une approche proactive et systémique pour déterminer les obstacles structurels, environnementaux et comportementaux qui entraînent une discrimination au travail, pour les prévenir, et pour les éliminer, afin d’améliorer le lieu de travail pour les travailleurs en situation de handicap;</w:t>
      </w:r>
    </w:p>
    <w:p w14:paraId="0F8FA1B7" w14:textId="34B88AA4" w:rsidR="00F71D2E" w:rsidRPr="001268B8" w:rsidRDefault="00F71D2E" w:rsidP="001268B8">
      <w:pPr>
        <w:numPr>
          <w:ilvl w:val="0"/>
          <w:numId w:val="90"/>
        </w:numPr>
      </w:pPr>
      <w:r>
        <w:t>mettre l’accent de manière proactive sur la prévention des obstacles qui soutient les droits des travailleurs en mettant en œuvre des protections sur le lieu de travail contre une culture du silence, de l’intimidation, de la peur et de l’apathie du témoin, ainsi que des protections contre des actions réactives et les mesures de rétorsion;</w:t>
      </w:r>
    </w:p>
    <w:p w14:paraId="143B92D8" w14:textId="6A817E62" w:rsidR="00F71D2E" w:rsidRPr="001268B8" w:rsidRDefault="00F71D2E" w:rsidP="001268B8">
      <w:pPr>
        <w:numPr>
          <w:ilvl w:val="0"/>
          <w:numId w:val="90"/>
        </w:numPr>
      </w:pPr>
      <w:r>
        <w:t>adopter une perspective intersectionnelle de l’accessibilité (voir l’</w:t>
      </w:r>
      <w:hyperlink w:anchor="D" w:history="1">
        <w:r>
          <w:rPr>
            <w:rStyle w:val="Hyperlink"/>
          </w:rPr>
          <w:t>annexe D</w:t>
        </w:r>
      </w:hyperlink>
      <w:r>
        <w:t xml:space="preserve">) afin de déterminer comment l’oppression individuelle et le </w:t>
      </w:r>
      <w:proofErr w:type="spellStart"/>
      <w:r>
        <w:t>capacitisme</w:t>
      </w:r>
      <w:proofErr w:type="spellEnd"/>
      <w:r>
        <w:t xml:space="preserve"> systémique peuvent être vécus au travail;</w:t>
      </w:r>
    </w:p>
    <w:p w14:paraId="4C7D2622" w14:textId="03C4A3AC" w:rsidR="00F71D2E" w:rsidRPr="00BF6A23" w:rsidRDefault="00F71D2E" w:rsidP="001268B8">
      <w:pPr>
        <w:numPr>
          <w:ilvl w:val="0"/>
          <w:numId w:val="90"/>
        </w:numPr>
      </w:pPr>
      <w:r>
        <w:t>assurer un accès au lieu de travail centré sur le travailleur, exempt d’obstacle</w:t>
      </w:r>
      <w:r w:rsidR="00D0169B">
        <w:t>s</w:t>
      </w:r>
      <w:r>
        <w:t xml:space="preserve"> et de discrimination, dans tous les aspects du cycle de vie de l’emploi. </w:t>
      </w:r>
    </w:p>
    <w:p w14:paraId="782CD2FF" w14:textId="21DBEC99" w:rsidR="00F71D2E" w:rsidRPr="00FB2A4F" w:rsidRDefault="00F71D2E" w:rsidP="001268B8">
      <w:pPr>
        <w:pStyle w:val="ClauseHeadingLVL3"/>
        <w:ind w:left="284" w:hanging="284"/>
      </w:pPr>
      <w:bookmarkStart w:id="370" w:name="_Toc107986324"/>
      <w:bookmarkStart w:id="371" w:name="_Hlk127955473"/>
      <w:r>
        <w:t xml:space="preserve"> </w:t>
      </w:r>
      <w:bookmarkStart w:id="372" w:name="_Toc121406292"/>
      <w:bookmarkStart w:id="373" w:name="_Toc127519327"/>
      <w:bookmarkStart w:id="374" w:name="_Toc139976451"/>
      <w:r>
        <w:t>Stratégies et efforts de communication globaux</w:t>
      </w:r>
      <w:bookmarkEnd w:id="370"/>
      <w:bookmarkEnd w:id="372"/>
      <w:bookmarkEnd w:id="373"/>
      <w:bookmarkEnd w:id="374"/>
    </w:p>
    <w:p w14:paraId="6AA76902" w14:textId="3F22AC72" w:rsidR="00F71D2E" w:rsidRPr="00BF6A23" w:rsidRDefault="00F71D2E" w:rsidP="001268B8">
      <w:r>
        <w:t>L’organisation doit :</w:t>
      </w:r>
    </w:p>
    <w:p w14:paraId="337472FB" w14:textId="7E57D7BC" w:rsidR="00F71D2E" w:rsidRPr="001268B8" w:rsidRDefault="00F71D2E" w:rsidP="001268B8">
      <w:pPr>
        <w:numPr>
          <w:ilvl w:val="0"/>
          <w:numId w:val="91"/>
        </w:numPr>
      </w:pPr>
      <w:r>
        <w:t xml:space="preserve">rendre accessible à tous les travailleurs l’ensemble </w:t>
      </w:r>
      <w:r w:rsidR="008865BB">
        <w:t>des</w:t>
      </w:r>
      <w:r>
        <w:t xml:space="preserve"> communication</w:t>
      </w:r>
      <w:r w:rsidR="008865BB">
        <w:t>s</w:t>
      </w:r>
      <w:r>
        <w:t xml:space="preserve"> sur le lieu de travail, qu’elle soit verbale, non verbale, en langue des signes, ou à l’écrit;</w:t>
      </w:r>
    </w:p>
    <w:p w14:paraId="156BC753" w14:textId="0D1071D1" w:rsidR="00F71D2E" w:rsidRPr="001268B8" w:rsidRDefault="00F71D2E" w:rsidP="001268B8">
      <w:pPr>
        <w:numPr>
          <w:ilvl w:val="0"/>
          <w:numId w:val="91"/>
        </w:numPr>
      </w:pPr>
      <w:r>
        <w:t>veiller à ce que toutes les communications sur le lieu de travail se fassent de diverses manières, sans égard à l’</w:t>
      </w:r>
      <w:proofErr w:type="spellStart"/>
      <w:r>
        <w:t>auto-identification</w:t>
      </w:r>
      <w:proofErr w:type="spellEnd"/>
      <w:r>
        <w:t>;</w:t>
      </w:r>
    </w:p>
    <w:p w14:paraId="62CA8135" w14:textId="73429145" w:rsidR="00F71D2E" w:rsidRDefault="00F06FE9" w:rsidP="001268B8">
      <w:pPr>
        <w:numPr>
          <w:ilvl w:val="0"/>
          <w:numId w:val="91"/>
        </w:numPr>
      </w:pPr>
      <w:r>
        <w:t xml:space="preserve">fournir des aides visuelles, des langues des signes (American Sign Language [ASL], langue des signes québécoise [LSQ], langues des signes autochtones [LSA], langues des signes </w:t>
      </w:r>
      <w:r w:rsidR="004E66BA">
        <w:t>P</w:t>
      </w:r>
      <w:r>
        <w:t>rotactile</w:t>
      </w:r>
      <w:r>
        <w:rPr>
          <w:rStyle w:val="normaltextrun"/>
        </w:rPr>
        <w:t>), des</w:t>
      </w:r>
      <w:r>
        <w:t xml:space="preserve"> descriptions vidéo et des sous-titres pour une communication orientée vers le travailleur en fonction de ses besoins (voir l’</w:t>
      </w:r>
      <w:hyperlink w:anchor="i" w:history="1">
        <w:r>
          <w:rPr>
            <w:rStyle w:val="Hyperlink"/>
          </w:rPr>
          <w:t>article 5.6 d</w:t>
        </w:r>
      </w:hyperlink>
      <w:r>
        <w:t>);</w:t>
      </w:r>
    </w:p>
    <w:p w14:paraId="0F8C7426" w14:textId="0996178E" w:rsidR="004E6A7E" w:rsidRPr="007245C0" w:rsidRDefault="004E6A7E" w:rsidP="001B2895">
      <w:pPr>
        <w:ind w:left="720"/>
        <w:rPr>
          <w:rFonts w:cs="Arial"/>
        </w:rPr>
      </w:pPr>
      <w:r>
        <w:rPr>
          <w:shd w:val="clear" w:color="auto" w:fill="FFFFFF"/>
        </w:rPr>
        <w:lastRenderedPageBreak/>
        <w:t>Remarque : La proactivité de l’employeur comprend l’importance d’une communication rationalisée tout au long du cycle de vie de l’emploi.</w:t>
      </w:r>
    </w:p>
    <w:p w14:paraId="0DCBC817" w14:textId="77777777" w:rsidR="00F71D2E" w:rsidRPr="001268B8" w:rsidRDefault="00F71D2E" w:rsidP="001268B8">
      <w:pPr>
        <w:numPr>
          <w:ilvl w:val="0"/>
          <w:numId w:val="91"/>
        </w:numPr>
      </w:pPr>
      <w:r>
        <w:t>donner la priorité à l’accessibilité numérique de toutes les formes de communication;</w:t>
      </w:r>
    </w:p>
    <w:p w14:paraId="24FF3125" w14:textId="77777777" w:rsidR="00FC7804" w:rsidRDefault="00F71D2E" w:rsidP="00FC7804">
      <w:pPr>
        <w:numPr>
          <w:ilvl w:val="0"/>
          <w:numId w:val="91"/>
        </w:numPr>
      </w:pPr>
      <w:r>
        <w:t xml:space="preserve">intégrer l’utilisation d’un langage inclusif en mettant l’accent sur l’élimination de la terminologie </w:t>
      </w:r>
      <w:proofErr w:type="spellStart"/>
      <w:r>
        <w:t>capacitiste</w:t>
      </w:r>
      <w:proofErr w:type="spellEnd"/>
      <w:r>
        <w:t>, raciste, colonialiste et sexiste;</w:t>
      </w:r>
    </w:p>
    <w:p w14:paraId="572FDF08" w14:textId="5E1247C0" w:rsidR="00F71D2E" w:rsidRPr="00BF6A23" w:rsidRDefault="00F71D2E" w:rsidP="00FC7804">
      <w:pPr>
        <w:numPr>
          <w:ilvl w:val="0"/>
          <w:numId w:val="91"/>
        </w:numPr>
      </w:pPr>
      <w:r>
        <w:t>pratiquer l’équivalence du message entre les ministères et les formats afin de garantir l’exactitude du message.</w:t>
      </w:r>
    </w:p>
    <w:p w14:paraId="628C0AA6" w14:textId="59228D0F" w:rsidR="00F71D2E" w:rsidRPr="00FB2A4F" w:rsidRDefault="00F71D2E" w:rsidP="001268B8">
      <w:pPr>
        <w:pStyle w:val="ClauseHeadingLVL3"/>
        <w:ind w:left="284" w:hanging="284"/>
      </w:pPr>
      <w:bookmarkStart w:id="375" w:name="_Toc107986325"/>
      <w:bookmarkStart w:id="376" w:name="_Toc121406293"/>
      <w:bookmarkStart w:id="377" w:name="_Toc127519328"/>
      <w:bookmarkStart w:id="378" w:name="_Toc139976452"/>
      <w:bookmarkStart w:id="379" w:name="Clause622"/>
      <w:bookmarkEnd w:id="371"/>
      <w:r>
        <w:t>Actions centrées sur les travailleurs</w:t>
      </w:r>
      <w:bookmarkEnd w:id="375"/>
      <w:bookmarkEnd w:id="376"/>
      <w:bookmarkEnd w:id="377"/>
      <w:bookmarkEnd w:id="378"/>
    </w:p>
    <w:bookmarkEnd w:id="379"/>
    <w:p w14:paraId="4D39CC46" w14:textId="7E576E2F" w:rsidR="00F71D2E" w:rsidRPr="00BF6A23" w:rsidRDefault="00F71D2E" w:rsidP="001268B8">
      <w:r>
        <w:t xml:space="preserve">Les actions centrées sur les travailleurs consistent en des solutions environnementales sur le lieu de travail qui comprennent notamment les interactions sociales interpersonnelles, les réunions spontanées, les </w:t>
      </w:r>
      <w:r>
        <w:rPr>
          <w:rStyle w:val="normaltextrun"/>
        </w:rPr>
        <w:t>discussions</w:t>
      </w:r>
      <w:r>
        <w:t xml:space="preserve"> dans les couloirs </w:t>
      </w:r>
      <w:r>
        <w:rPr>
          <w:rStyle w:val="normaltextrun"/>
        </w:rPr>
        <w:t>, les</w:t>
      </w:r>
      <w:r>
        <w:t xml:space="preserve"> discussions à la cafétéria, et toute interaction officielle ou non officielle entre les parties prenantes et les autres parties. Ces solutions environnementales sont tout aussi importantes pour déterminer les obstacles à l’instauration d’une culture saine sur le lieu de travail, et pour favoriser les attitudes anti-</w:t>
      </w:r>
      <w:proofErr w:type="spellStart"/>
      <w:r>
        <w:t>capacitistes</w:t>
      </w:r>
      <w:proofErr w:type="spellEnd"/>
      <w:r>
        <w:t xml:space="preserve"> sur le lieu de travail.</w:t>
      </w:r>
    </w:p>
    <w:p w14:paraId="3D5E748B" w14:textId="7B2AEE51" w:rsidR="00F71D2E" w:rsidRPr="00BF6A23" w:rsidRDefault="00F71D2E" w:rsidP="001268B8">
      <w:r>
        <w:t>L’organisation doit :</w:t>
      </w:r>
    </w:p>
    <w:p w14:paraId="6BA9CD8A" w14:textId="1524F0BF" w:rsidR="00F71D2E" w:rsidRPr="001268B8" w:rsidRDefault="00F71D2E" w:rsidP="001268B8">
      <w:pPr>
        <w:numPr>
          <w:ilvl w:val="0"/>
          <w:numId w:val="92"/>
        </w:numPr>
      </w:pPr>
      <w:r>
        <w:t>mettre l’accent des actions sur le lieu de travail sur l’acceptation et la collaboration plutôt que sur la tolérance, car l’inclusion est essentielle à la création d’une culture d’entreprise saine;</w:t>
      </w:r>
    </w:p>
    <w:p w14:paraId="6C3F0730" w14:textId="58BAA778" w:rsidR="00F71D2E" w:rsidRPr="001268B8" w:rsidRDefault="00F71D2E" w:rsidP="001268B8">
      <w:pPr>
        <w:numPr>
          <w:ilvl w:val="0"/>
          <w:numId w:val="92"/>
        </w:numPr>
      </w:pPr>
      <w:r>
        <w:t>prendre des mesures pour éliminer la discrimination, les microagressions, la violence et le harcèlement sur le lieu de travail et dans les contextes non officiels liés au travail;</w:t>
      </w:r>
    </w:p>
    <w:p w14:paraId="4903B78B" w14:textId="77777777" w:rsidR="00F71D2E" w:rsidRPr="001268B8" w:rsidRDefault="00F71D2E" w:rsidP="001268B8">
      <w:pPr>
        <w:numPr>
          <w:ilvl w:val="0"/>
          <w:numId w:val="92"/>
        </w:numPr>
      </w:pPr>
      <w:r>
        <w:t>utiliser des procédures rapides et efficaces pour répondre aux infractions afin de renforcer son engagement envers cet objectif auprès de toutes les parties prenantes du lieu de travail et de toutes les parties intéressées;</w:t>
      </w:r>
    </w:p>
    <w:p w14:paraId="2EA53A1F" w14:textId="40138105" w:rsidR="00F71D2E" w:rsidRPr="00BF6A23" w:rsidRDefault="00F71D2E" w:rsidP="001268B8">
      <w:pPr>
        <w:numPr>
          <w:ilvl w:val="0"/>
          <w:numId w:val="92"/>
        </w:numPr>
      </w:pPr>
      <w:r>
        <w:t xml:space="preserve">concevoir des approches de leadership, de communication, de formation et d’éducation qui stimulent les efforts d’inclusion des </w:t>
      </w:r>
      <w:r>
        <w:lastRenderedPageBreak/>
        <w:t xml:space="preserve">personnes </w:t>
      </w:r>
      <w:r w:rsidR="00041EC6">
        <w:t>en situation de handicap</w:t>
      </w:r>
      <w:r>
        <w:t xml:space="preserve"> afin d’instaurer une culture du travail saine et sûre, qui permet aux travailleurs de participer à des actions liées à l’accessibilité intersectionnelle.</w:t>
      </w:r>
    </w:p>
    <w:p w14:paraId="13B37CF3" w14:textId="0A6AAB83" w:rsidR="00F71D2E" w:rsidRPr="00BF6A23" w:rsidRDefault="00F71D2E" w:rsidP="001268B8">
      <w:pPr>
        <w:pStyle w:val="ClauseHeadingLVL2"/>
        <w:ind w:left="284" w:hanging="284"/>
      </w:pPr>
      <w:bookmarkStart w:id="380" w:name="_Toc107986326"/>
      <w:bookmarkStart w:id="381" w:name="_Toc121406294"/>
      <w:bookmarkStart w:id="382" w:name="_Toc127519329"/>
      <w:bookmarkStart w:id="383" w:name="_Toc139976453"/>
      <w:r>
        <w:t>Leadership et communication</w:t>
      </w:r>
      <w:bookmarkEnd w:id="380"/>
      <w:bookmarkEnd w:id="381"/>
      <w:bookmarkEnd w:id="382"/>
      <w:bookmarkEnd w:id="383"/>
    </w:p>
    <w:p w14:paraId="67CD26E7" w14:textId="05A32750" w:rsidR="00F71D2E" w:rsidRPr="00BF6A23" w:rsidRDefault="00F94411" w:rsidP="001268B8">
      <w:bookmarkStart w:id="384" w:name="_Hlk138068171"/>
      <w:r>
        <w:t xml:space="preserve">Le leadership au sein d’une organisation peut exister à tous les niveaux. Un leadership efficace est axé sur la prévention, et comprend un engagement et une mise en application </w:t>
      </w:r>
      <w:r w:rsidR="008865BB" w:rsidRPr="008865BB">
        <w:t>qui part des plus hauts niveaux de la direction</w:t>
      </w:r>
      <w:r>
        <w:t>. Il comprend également l’engagement et la participation des parties prenantes du lieu de travail et des parties intéressées en ce qui concerne la formation et l’éducation. L</w:t>
      </w:r>
      <w:r w:rsidR="00D56695">
        <w:t>’équipe de direction</w:t>
      </w:r>
      <w:r>
        <w:t xml:space="preserve">, à tous les niveaux, doit s’engager clairement en faveur de l’inclusion des personnes </w:t>
      </w:r>
      <w:r w:rsidR="00041EC6">
        <w:t>en situation de handicap</w:t>
      </w:r>
      <w:r>
        <w:t>, de la responsabilisation, de la transparence en matière de prévention et de mesures du rendement, du modèle de rôle, et de la nécessité de montrer l’exemple.</w:t>
      </w:r>
    </w:p>
    <w:bookmarkEnd w:id="384"/>
    <w:p w14:paraId="445A67B3" w14:textId="25F2121A" w:rsidR="00F71D2E" w:rsidRPr="00BF6A23" w:rsidRDefault="00F71D2E" w:rsidP="001268B8">
      <w:r>
        <w:t>L’organisation doit créer et tenir à jour une forte culture inclusive qui intègre le handicap sur le lieu de travail en effectuant ce qui suit :</w:t>
      </w:r>
    </w:p>
    <w:p w14:paraId="5B491A90" w14:textId="0BB7975E" w:rsidR="00F71D2E" w:rsidRPr="001268B8" w:rsidRDefault="00F71D2E" w:rsidP="001268B8">
      <w:pPr>
        <w:numPr>
          <w:ilvl w:val="0"/>
          <w:numId w:val="93"/>
        </w:numPr>
      </w:pPr>
      <w:r>
        <w:t>adopter une perspective d’accessibilité intersectionnelle à tous les niveaux de direction, y compris la haute direction, les ressources humaines, et d’autres personnes qui doivent rendre des comptes, qui ont des responsabilités, ou qui exercent une influence au sein de l’organisation;</w:t>
      </w:r>
    </w:p>
    <w:p w14:paraId="1E8CECAB" w14:textId="5F8595E4" w:rsidR="00F71D2E" w:rsidRDefault="00EB1EBE" w:rsidP="001268B8">
      <w:pPr>
        <w:numPr>
          <w:ilvl w:val="0"/>
          <w:numId w:val="93"/>
        </w:numPr>
      </w:pPr>
      <w:r>
        <w:t xml:space="preserve">créer un environnement </w:t>
      </w:r>
      <w:r w:rsidR="000A63B5">
        <w:t>réceptif</w:t>
      </w:r>
      <w:r w:rsidR="00031925">
        <w:t xml:space="preserve">, </w:t>
      </w:r>
      <w:r>
        <w:t xml:space="preserve">qui invite les travailleurs </w:t>
      </w:r>
      <w:r w:rsidR="00041EC6">
        <w:t>en situation de handicap</w:t>
      </w:r>
      <w:r>
        <w:t xml:space="preserve"> à faire part de leurs préoccupations et de leurs problèmes sans crainte de représailles;</w:t>
      </w:r>
    </w:p>
    <w:p w14:paraId="624C35A9" w14:textId="7B61B9FE" w:rsidR="00392AAF" w:rsidRPr="001268B8" w:rsidRDefault="0028617E" w:rsidP="001268B8">
      <w:pPr>
        <w:numPr>
          <w:ilvl w:val="0"/>
          <w:numId w:val="93"/>
        </w:numPr>
      </w:pPr>
      <w:r>
        <w:t>traiter les problèmes en temps opportun et de manière efficace;</w:t>
      </w:r>
    </w:p>
    <w:p w14:paraId="1F60143F" w14:textId="3DD374FE" w:rsidR="00F71D2E" w:rsidRPr="001268B8" w:rsidRDefault="00F71D2E" w:rsidP="001268B8">
      <w:pPr>
        <w:numPr>
          <w:ilvl w:val="0"/>
          <w:numId w:val="93"/>
        </w:numPr>
      </w:pPr>
      <w:r>
        <w:t xml:space="preserve">veiller à ce qu’il n’y ait pas de représailles lorsque les travailleurs </w:t>
      </w:r>
      <w:r w:rsidR="00041EC6">
        <w:t>en situation de handicap</w:t>
      </w:r>
      <w:r>
        <w:t xml:space="preserve"> communiquent leurs préoccupations et leurs problèmes;</w:t>
      </w:r>
    </w:p>
    <w:p w14:paraId="43F56A3C" w14:textId="7B91C434" w:rsidR="00F71D2E" w:rsidRPr="001268B8" w:rsidRDefault="00F71D2E" w:rsidP="001268B8">
      <w:pPr>
        <w:numPr>
          <w:ilvl w:val="0"/>
          <w:numId w:val="93"/>
        </w:numPr>
      </w:pPr>
      <w:r>
        <w:t>fournir aux travailleurs l’accès à toutes les ressources nécessaires à l’accomplissement de leur travail (notamment les outils, les technologies et la formation);</w:t>
      </w:r>
    </w:p>
    <w:p w14:paraId="38F96639" w14:textId="1D369AD0" w:rsidR="00F71D2E" w:rsidRPr="001268B8" w:rsidRDefault="00F71D2E" w:rsidP="001268B8">
      <w:pPr>
        <w:numPr>
          <w:ilvl w:val="0"/>
          <w:numId w:val="93"/>
        </w:numPr>
      </w:pPr>
      <w:r>
        <w:lastRenderedPageBreak/>
        <w:t>éliminer les obstacles officiels, non officiels et comportementaux sur le lieu de travail grâce à une communication inclusive, claire et cohérente avec toutes les parties concernées sur le lieu de travail;</w:t>
      </w:r>
    </w:p>
    <w:p w14:paraId="52D37E29" w14:textId="52AD2A57" w:rsidR="00F71D2E" w:rsidRPr="00BF6A23" w:rsidRDefault="00F71D2E" w:rsidP="001268B8">
      <w:pPr>
        <w:numPr>
          <w:ilvl w:val="0"/>
          <w:numId w:val="93"/>
        </w:numPr>
      </w:pPr>
      <w:r>
        <w:t>offrir à toutes les parties présentes sur le lieu de travail des possibilités de formation sur les questions liées au handicap.</w:t>
      </w:r>
    </w:p>
    <w:p w14:paraId="169BC27D" w14:textId="789698C8" w:rsidR="00F71D2E" w:rsidRPr="00FB2A4F" w:rsidRDefault="00F71D2E" w:rsidP="001268B8">
      <w:pPr>
        <w:pStyle w:val="ClauseHeadingLVL3"/>
        <w:ind w:left="284" w:hanging="284"/>
      </w:pPr>
      <w:bookmarkStart w:id="385" w:name="_Toc107986327"/>
      <w:bookmarkStart w:id="386" w:name="_Toc121406295"/>
      <w:bookmarkStart w:id="387" w:name="_Toc127519330"/>
      <w:bookmarkStart w:id="388" w:name="_Toc139976454"/>
      <w:r>
        <w:t xml:space="preserve">Un engagement en faveur de l’inclusion et de la formation à tous les niveaux </w:t>
      </w:r>
      <w:bookmarkEnd w:id="385"/>
      <w:bookmarkEnd w:id="386"/>
      <w:bookmarkEnd w:id="387"/>
      <w:r w:rsidR="00B450A0" w:rsidRPr="00B450A0">
        <w:t>de gestion</w:t>
      </w:r>
      <w:bookmarkEnd w:id="388"/>
    </w:p>
    <w:p w14:paraId="7080F5D9" w14:textId="583E1C9A" w:rsidR="00F71D2E" w:rsidRPr="00BF6A23" w:rsidRDefault="00F71D2E" w:rsidP="001268B8">
      <w:r>
        <w:t>L’engagement à adopter une perspective d’accessibilité intersectionnelle commence par la haute direction, les ressources humaines, toute personne qui est responsable de l’embauche ou de la cessation d’emploi, et toutes les parties qui exercent une influence professionnelle sur une personne dans le lieu de travail.</w:t>
      </w:r>
    </w:p>
    <w:p w14:paraId="1E6467C4" w14:textId="61DC2758" w:rsidR="00F71D2E" w:rsidRPr="00BF6A23" w:rsidRDefault="00F71D2E" w:rsidP="001268B8">
      <w:r>
        <w:t>Pour éliminer les obstacles officiels, non officiels et comportementaux sur le lieu de travail grâce à une communication claire, cohérente et inclusive, l’organisation doit :</w:t>
      </w:r>
    </w:p>
    <w:p w14:paraId="0CED8D44" w14:textId="3BE2A3A5" w:rsidR="00F71D2E" w:rsidRPr="001268B8" w:rsidRDefault="00F71D2E" w:rsidP="001268B8">
      <w:pPr>
        <w:numPr>
          <w:ilvl w:val="0"/>
          <w:numId w:val="94"/>
        </w:numPr>
      </w:pPr>
      <w:r>
        <w:t xml:space="preserve">exiger de la direction qu’elle détermine la disponibilité des personnes </w:t>
      </w:r>
      <w:r w:rsidR="00041EC6">
        <w:t>en situation de handicap</w:t>
      </w:r>
      <w:r>
        <w:t xml:space="preserve"> au sein de la main-d’œuvre dans les classifications des postes;</w:t>
      </w:r>
    </w:p>
    <w:p w14:paraId="105132FC" w14:textId="77777777" w:rsidR="00F71D2E" w:rsidRPr="001268B8" w:rsidRDefault="00F71D2E" w:rsidP="001268B8">
      <w:pPr>
        <w:numPr>
          <w:ilvl w:val="0"/>
          <w:numId w:val="94"/>
        </w:numPr>
      </w:pPr>
      <w:r>
        <w:t>établir des objectifs de représentation pour son lieu de travail en fonction de la disponibilité de la main-d’œuvre;</w:t>
      </w:r>
    </w:p>
    <w:p w14:paraId="161DB9C0" w14:textId="4C6E0EE6" w:rsidR="00F71D2E" w:rsidRPr="00BF6A23" w:rsidRDefault="00F71D2E" w:rsidP="001268B8">
      <w:pPr>
        <w:numPr>
          <w:ilvl w:val="0"/>
          <w:numId w:val="94"/>
        </w:numPr>
      </w:pPr>
      <w:r>
        <w:t>offrir à toutes les parties présentes sur le lieu de travail des possibilités de formation sur les questions liées au handicap.</w:t>
      </w:r>
    </w:p>
    <w:p w14:paraId="0D6BCA2D" w14:textId="420EDD37" w:rsidR="00F71D2E" w:rsidRPr="00FB2A4F" w:rsidRDefault="00F71D2E" w:rsidP="001268B8">
      <w:pPr>
        <w:pStyle w:val="ClauseHeadingLVL3"/>
        <w:ind w:left="284" w:hanging="284"/>
      </w:pPr>
      <w:bookmarkStart w:id="389" w:name="_Toc107986328"/>
      <w:bookmarkStart w:id="390" w:name="_Toc121406296"/>
      <w:bookmarkStart w:id="391" w:name="_Toc127519331"/>
      <w:bookmarkStart w:id="392" w:name="_Toc139976455"/>
      <w:r>
        <w:t>Responsabilisation</w:t>
      </w:r>
      <w:bookmarkEnd w:id="389"/>
      <w:bookmarkEnd w:id="390"/>
      <w:bookmarkEnd w:id="391"/>
      <w:bookmarkEnd w:id="392"/>
    </w:p>
    <w:p w14:paraId="7B37E880" w14:textId="353E793A" w:rsidR="00F71D2E" w:rsidRPr="00BF6A23" w:rsidRDefault="00F71D2E" w:rsidP="001268B8">
      <w:r>
        <w:t>L’organisation doit démontrer son engagement en faveur de l’inclusion, de la responsabilisation et de l’évaluation en effectuant ce qui suit :</w:t>
      </w:r>
    </w:p>
    <w:p w14:paraId="2ADF73A2" w14:textId="77AFECF7" w:rsidR="00F71D2E" w:rsidRPr="001268B8" w:rsidRDefault="00F71D2E" w:rsidP="001268B8">
      <w:pPr>
        <w:numPr>
          <w:ilvl w:val="0"/>
          <w:numId w:val="95"/>
        </w:numPr>
      </w:pPr>
      <w:r>
        <w:t xml:space="preserve">soutenir une équipe de </w:t>
      </w:r>
      <w:r w:rsidR="00D56695">
        <w:t>direction</w:t>
      </w:r>
      <w:r>
        <w:t xml:space="preserve"> qui fait preuve d’une connaissance et d’une expérience efficaces des obstacles et des discriminations auxquels sont confrontés les travailleurs </w:t>
      </w:r>
      <w:r w:rsidR="00041EC6">
        <w:t>en situation de handicap</w:t>
      </w:r>
      <w:r>
        <w:t xml:space="preserve"> et les autres groupes d’équité;</w:t>
      </w:r>
    </w:p>
    <w:p w14:paraId="5963CE83" w14:textId="77777777" w:rsidR="00F71D2E" w:rsidRPr="001268B8" w:rsidRDefault="00F71D2E" w:rsidP="001268B8">
      <w:pPr>
        <w:numPr>
          <w:ilvl w:val="0"/>
          <w:numId w:val="95"/>
        </w:numPr>
      </w:pPr>
      <w:r>
        <w:t>affecter les ressources financières nécessaires à la mise en place d’un lieu de travail inclusif et accessible, de sorte que les budgets ne constituent pas un obstacle;</w:t>
      </w:r>
    </w:p>
    <w:p w14:paraId="64F66E6D" w14:textId="0A94C11B" w:rsidR="00F71D2E" w:rsidRPr="001268B8" w:rsidRDefault="00F71D2E" w:rsidP="001268B8">
      <w:pPr>
        <w:numPr>
          <w:ilvl w:val="0"/>
          <w:numId w:val="95"/>
        </w:numPr>
      </w:pPr>
      <w:r>
        <w:lastRenderedPageBreak/>
        <w:t xml:space="preserve">établir des critères de leadership pour les nominations à des postes au sein d’organismes, de conseils, de commissions ou de la haute direction, qui favorisent une représentation équitable, y compris la nomination de personnes </w:t>
      </w:r>
      <w:r w:rsidR="00041EC6">
        <w:t>en situation de handicap</w:t>
      </w:r>
      <w:r>
        <w:t>;</w:t>
      </w:r>
    </w:p>
    <w:p w14:paraId="5CF72895" w14:textId="58FABE27" w:rsidR="00F71D2E" w:rsidRPr="001268B8" w:rsidRDefault="00F71D2E" w:rsidP="001268B8">
      <w:pPr>
        <w:numPr>
          <w:ilvl w:val="0"/>
          <w:numId w:val="95"/>
        </w:numPr>
      </w:pPr>
      <w:r>
        <w:t>offrir aux travailleurs la possibilité de déterminer des mesures d’adaptation ou de soulever des questions et des préoccupations en matière d’accessibilité de manière anonyme, sans préjugés ni répercussions;</w:t>
      </w:r>
    </w:p>
    <w:p w14:paraId="10DCC5EE" w14:textId="4BEEF727" w:rsidR="00F71D2E" w:rsidRPr="001268B8" w:rsidRDefault="00F71D2E" w:rsidP="001268B8">
      <w:pPr>
        <w:numPr>
          <w:ilvl w:val="0"/>
          <w:numId w:val="95"/>
        </w:numPr>
      </w:pPr>
      <w:r>
        <w:t>créer des mécanismes intégrés dans les efforts de prévention menés par l’employeur pour résoudre les problèmes afin de satisfaire les parties présentes sur le lieu de travail;</w:t>
      </w:r>
    </w:p>
    <w:p w14:paraId="00A20139" w14:textId="0C9350E9" w:rsidR="00F71D2E" w:rsidRPr="001268B8" w:rsidRDefault="00F71D2E" w:rsidP="001268B8">
      <w:pPr>
        <w:numPr>
          <w:ilvl w:val="0"/>
          <w:numId w:val="95"/>
        </w:numPr>
      </w:pPr>
      <w:r>
        <w:t xml:space="preserve">soutenir les personnes </w:t>
      </w:r>
      <w:r w:rsidR="00041EC6">
        <w:t>en situation de handicap</w:t>
      </w:r>
      <w:r>
        <w:t xml:space="preserve"> tout au long de leur carrière, de leur profession ou de leur relation de travail en mettant en œuvre et en tenant à jour des plans d’accessibilité et de mesure inclusifs, qui sont élaborés en collaboration;</w:t>
      </w:r>
    </w:p>
    <w:p w14:paraId="77D51B44" w14:textId="3782A057" w:rsidR="001C7BD1" w:rsidRPr="00BF6A23" w:rsidRDefault="00F71D2E" w:rsidP="001268B8">
      <w:pPr>
        <w:numPr>
          <w:ilvl w:val="0"/>
          <w:numId w:val="95"/>
        </w:numPr>
      </w:pPr>
      <w:r>
        <w:t>mener un ou plusieurs examens indépendants afin de déterminer si les cibles et les objectifs ont été atteints, et si des lacunes subsistent;</w:t>
      </w:r>
    </w:p>
    <w:p w14:paraId="47C05A5B" w14:textId="5D72BEE8" w:rsidR="001C7BD1" w:rsidRPr="003204CC" w:rsidRDefault="007C0127" w:rsidP="00251C5A">
      <w:pPr>
        <w:numPr>
          <w:ilvl w:val="0"/>
          <w:numId w:val="95"/>
        </w:numPr>
        <w:rPr>
          <w:rFonts w:cs="Arial"/>
          <w:szCs w:val="28"/>
        </w:rPr>
      </w:pPr>
      <w:r>
        <w:t xml:space="preserve">créer des stratégies sur l’accessibilité comprenant des objectifs et des cibles spécifiques, mesurables,  atteignables </w:t>
      </w:r>
      <w:r w:rsidR="00031925">
        <w:t xml:space="preserve">réalisables </w:t>
      </w:r>
      <w:r>
        <w:t>et temporels (SMART).</w:t>
      </w:r>
    </w:p>
    <w:p w14:paraId="728D44A2" w14:textId="31B0BC7E" w:rsidR="00F71D2E" w:rsidRPr="00BF6A23" w:rsidRDefault="00F71D2E" w:rsidP="001268B8">
      <w:pPr>
        <w:pStyle w:val="ClauseHeadingLVL2"/>
        <w:ind w:left="284" w:hanging="284"/>
      </w:pPr>
      <w:bookmarkStart w:id="393" w:name="_Toc107986329"/>
      <w:bookmarkStart w:id="394" w:name="_Toc121406297"/>
      <w:bookmarkStart w:id="395" w:name="_Toc127519332"/>
      <w:bookmarkStart w:id="396" w:name="_Toc139976456"/>
      <w:r>
        <w:t>Mobilisation des travailleurs</w:t>
      </w:r>
      <w:bookmarkEnd w:id="393"/>
      <w:bookmarkEnd w:id="394"/>
      <w:bookmarkEnd w:id="395"/>
      <w:bookmarkEnd w:id="396"/>
    </w:p>
    <w:p w14:paraId="308EE33A" w14:textId="07D7DA8D" w:rsidR="00F71D2E" w:rsidRPr="00BF6A23" w:rsidRDefault="00F71D2E" w:rsidP="001268B8">
      <w:r>
        <w:t xml:space="preserve">La mobilisation des travailleurs est une pierre angulaire qui garantit que les parties présentes sur le lieu de travail fonctionnent dans le cadre d’une culture d’entreprise inclusive, et intègrent des mécanismes conçus pour soutenir les travailleurs </w:t>
      </w:r>
      <w:r w:rsidR="00041EC6">
        <w:t xml:space="preserve">en situation de handicap </w:t>
      </w:r>
      <w:r>
        <w:t xml:space="preserve">sur leur lieu de travail. </w:t>
      </w:r>
      <w:bookmarkStart w:id="397" w:name="_Hlk138068497"/>
      <w:r>
        <w:t>Les travailleurs détiennent des renseignements sur les obstacles actuels et potentiels, ainsi que des points de vue uniques sur la manière de renforcer l’inclusion dans l’environnement de travail.</w:t>
      </w:r>
      <w:bookmarkEnd w:id="397"/>
    </w:p>
    <w:p w14:paraId="74B002F5" w14:textId="22099764" w:rsidR="00F71D2E" w:rsidRPr="00BF6A23" w:rsidRDefault="00F71D2E" w:rsidP="001268B8">
      <w:r>
        <w:t>Les processus qui suivent contribuent à la réalisation de ces objectifs.</w:t>
      </w:r>
    </w:p>
    <w:p w14:paraId="1F6E5782" w14:textId="50DE3FF9" w:rsidR="00F71D2E" w:rsidRPr="00FB2A4F" w:rsidRDefault="00F71D2E" w:rsidP="001268B8">
      <w:pPr>
        <w:pStyle w:val="ClauseHeadingLVL3"/>
        <w:ind w:left="284" w:hanging="284"/>
      </w:pPr>
      <w:bookmarkStart w:id="398" w:name="_Toc107986330"/>
      <w:bookmarkStart w:id="399" w:name="_Toc121406298"/>
      <w:bookmarkStart w:id="400" w:name="_Toc127519333"/>
      <w:bookmarkStart w:id="401" w:name="_Toc139976457"/>
      <w:r>
        <w:t>Évaluation des besoins</w:t>
      </w:r>
      <w:bookmarkEnd w:id="398"/>
      <w:bookmarkEnd w:id="399"/>
      <w:bookmarkEnd w:id="400"/>
      <w:bookmarkEnd w:id="401"/>
    </w:p>
    <w:p w14:paraId="671FDC48" w14:textId="77777777" w:rsidR="00F71D2E" w:rsidRPr="00BF6A23" w:rsidRDefault="00F71D2E" w:rsidP="001268B8">
      <w:r>
        <w:t>L’organisation doit :</w:t>
      </w:r>
    </w:p>
    <w:p w14:paraId="4C52AFFD" w14:textId="77777777" w:rsidR="00F71D2E" w:rsidRPr="001268B8" w:rsidRDefault="00F71D2E" w:rsidP="001268B8">
      <w:pPr>
        <w:numPr>
          <w:ilvl w:val="0"/>
          <w:numId w:val="96"/>
        </w:numPr>
      </w:pPr>
      <w:r>
        <w:lastRenderedPageBreak/>
        <w:t>mobiliser les travailleurs et leurs représentants (parties intéressées) dans le cadre d’une évaluation des besoins afin de déterminer les lacunes actuelles et potentielles qui empêchent la création d’une culture d’entreprise inclusive et exempte de discrimination;</w:t>
      </w:r>
    </w:p>
    <w:p w14:paraId="1B366417" w14:textId="6501A6D3" w:rsidR="00F71D2E" w:rsidRPr="00BF6A23" w:rsidRDefault="00F71D2E" w:rsidP="001268B8">
      <w:pPr>
        <w:numPr>
          <w:ilvl w:val="0"/>
          <w:numId w:val="96"/>
        </w:numPr>
      </w:pPr>
      <w:r>
        <w:t>mener, au moins tous les deux ans, une évaluation périodique des besoins afin de soutenir le système actuel de gestion d’incapacité, d’éclairer les efforts de prévention, et d’éliminer les obstacles, y compris les obstacles comportementaux.</w:t>
      </w:r>
    </w:p>
    <w:p w14:paraId="10AA7E68" w14:textId="6638A544" w:rsidR="00F71D2E" w:rsidRPr="00FB2A4F" w:rsidRDefault="00F71D2E" w:rsidP="001268B8">
      <w:pPr>
        <w:pStyle w:val="ClauseHeadingLVL3"/>
        <w:ind w:left="284" w:hanging="284"/>
      </w:pPr>
      <w:bookmarkStart w:id="402" w:name="_Toc107986331"/>
      <w:bookmarkStart w:id="403" w:name="f"/>
      <w:bookmarkStart w:id="404" w:name="_Toc121406299"/>
      <w:bookmarkStart w:id="405" w:name="_Toc127519334"/>
      <w:bookmarkStart w:id="406" w:name="_Toc139976458"/>
      <w:r>
        <w:t>Stratégie sur l’accessibilité</w:t>
      </w:r>
      <w:bookmarkEnd w:id="402"/>
      <w:bookmarkEnd w:id="403"/>
      <w:bookmarkEnd w:id="404"/>
      <w:bookmarkEnd w:id="405"/>
      <w:bookmarkEnd w:id="406"/>
    </w:p>
    <w:p w14:paraId="77C00A29" w14:textId="0B69E225" w:rsidR="00F71D2E" w:rsidRPr="00BF6A23" w:rsidRDefault="00F71D2E" w:rsidP="001268B8">
      <w:r>
        <w:t>L’organisation doit :</w:t>
      </w:r>
    </w:p>
    <w:p w14:paraId="1D52B172" w14:textId="7D8D187A" w:rsidR="00F71D2E" w:rsidRPr="001268B8" w:rsidRDefault="00F71D2E" w:rsidP="001268B8">
      <w:pPr>
        <w:numPr>
          <w:ilvl w:val="0"/>
          <w:numId w:val="97"/>
        </w:numPr>
      </w:pPr>
      <w:r>
        <w:t>mobiliser les travailleurs et leurs représentants dans l’élaboration de stratégies d’accessibilité ou de gestion de l’incapacité afin de fournir une approche globale de la mesure des objectifs annuels d’inclusion en matière d’embauche, de promotion, de formation et de maintien en poste;</w:t>
      </w:r>
    </w:p>
    <w:p w14:paraId="086E2148" w14:textId="77777777" w:rsidR="00F71D2E" w:rsidRPr="001268B8" w:rsidRDefault="00F71D2E" w:rsidP="001268B8">
      <w:pPr>
        <w:numPr>
          <w:ilvl w:val="0"/>
          <w:numId w:val="97"/>
        </w:numPr>
      </w:pPr>
      <w:r>
        <w:t>intégrer, dans les stratégies sur l’accessibilité pluriannuelles, une section sur les efforts de mobilisation des travailleurs et sur la formation anti-</w:t>
      </w:r>
      <w:proofErr w:type="spellStart"/>
      <w:r>
        <w:t>capacitisme</w:t>
      </w:r>
      <w:proofErr w:type="spellEnd"/>
      <w:r>
        <w:t>;</w:t>
      </w:r>
    </w:p>
    <w:p w14:paraId="68FC0145" w14:textId="781551B9" w:rsidR="00CB1D11" w:rsidRDefault="00F71D2E" w:rsidP="001268B8">
      <w:pPr>
        <w:numPr>
          <w:ilvl w:val="0"/>
          <w:numId w:val="97"/>
        </w:numPr>
      </w:pPr>
      <w:r>
        <w:t>harmoniser les stratégies sur l’accessibilité avec les plans d’équité en matière d’emploi et les plans d’évacuation, le cas échéant.</w:t>
      </w:r>
    </w:p>
    <w:p w14:paraId="03FF89D9" w14:textId="5F5C3965" w:rsidR="00F71D2E" w:rsidRPr="00FB0058" w:rsidRDefault="000D4451" w:rsidP="00FB0058">
      <w:pPr>
        <w:ind w:left="360"/>
      </w:pPr>
      <w:r>
        <w:t>Voir l’article </w:t>
      </w:r>
      <w:hyperlink w:anchor="d" w:history="1">
        <w:r>
          <w:rPr>
            <w:rStyle w:val="Hyperlink"/>
          </w:rPr>
          <w:t>5.2</w:t>
        </w:r>
      </w:hyperlink>
      <w:r>
        <w:t>.</w:t>
      </w:r>
    </w:p>
    <w:p w14:paraId="7D57F044" w14:textId="2629128C" w:rsidR="00F71D2E" w:rsidRPr="00FB2A4F" w:rsidRDefault="00F71D2E" w:rsidP="001268B8">
      <w:pPr>
        <w:pStyle w:val="ClauseHeadingLVL3"/>
        <w:ind w:left="284" w:hanging="284"/>
      </w:pPr>
      <w:bookmarkStart w:id="407" w:name="_Toc107986332"/>
      <w:bookmarkStart w:id="408" w:name="_Toc121406300"/>
      <w:bookmarkStart w:id="409" w:name="_Toc127519335"/>
      <w:bookmarkStart w:id="410" w:name="_Toc139976459"/>
      <w:r>
        <w:t>Défense de l’inclusion</w:t>
      </w:r>
      <w:bookmarkEnd w:id="407"/>
      <w:bookmarkEnd w:id="408"/>
      <w:bookmarkEnd w:id="409"/>
      <w:bookmarkEnd w:id="410"/>
      <w:r>
        <w:t> </w:t>
      </w:r>
    </w:p>
    <w:p w14:paraId="31A967E0" w14:textId="25DD1822" w:rsidR="00F71D2E" w:rsidRPr="001268B8" w:rsidRDefault="00F71D2E" w:rsidP="001268B8">
      <w:r>
        <w:t xml:space="preserve">Les travailleurs peuvent jouer le rôle le plus important dans la promotion d’une culture d’entreprise inclusive. Pour ce faire, les travailleurs doivent avoir la possibilité, dans le cadre de leur emploi, de soutenir les efforts d’inclusion des personnes </w:t>
      </w:r>
      <w:r w:rsidR="00041EC6">
        <w:t>en situation de handicap</w:t>
      </w:r>
      <w:r>
        <w:t xml:space="preserve"> et faire de la sensibilisation à ce sujet.</w:t>
      </w:r>
    </w:p>
    <w:p w14:paraId="4B02C9ED" w14:textId="77777777" w:rsidR="00F71D2E" w:rsidRPr="00BF6A23" w:rsidRDefault="00F71D2E" w:rsidP="001268B8">
      <w:r>
        <w:t>L’organisation doit :</w:t>
      </w:r>
    </w:p>
    <w:p w14:paraId="450962DD" w14:textId="253937DB" w:rsidR="00F71D2E" w:rsidRPr="001268B8" w:rsidRDefault="00083397" w:rsidP="001268B8">
      <w:pPr>
        <w:numPr>
          <w:ilvl w:val="0"/>
          <w:numId w:val="98"/>
        </w:numPr>
      </w:pPr>
      <w:r>
        <w:t>créer un poste de la haute direction, soit celui de responsable de l’accessibilité ou d’agent de l’accessibilité;</w:t>
      </w:r>
    </w:p>
    <w:p w14:paraId="27DB42AC" w14:textId="4C19B378" w:rsidR="00582659" w:rsidRPr="003204CC" w:rsidRDefault="00F71D2E" w:rsidP="00C46BD9">
      <w:pPr>
        <w:numPr>
          <w:ilvl w:val="0"/>
          <w:numId w:val="98"/>
        </w:numPr>
        <w:rPr>
          <w:rFonts w:ascii="Verdana" w:hAnsi="Verdana" w:cs="Arial"/>
          <w:sz w:val="24"/>
          <w:szCs w:val="28"/>
        </w:rPr>
      </w:pPr>
      <w:r>
        <w:t>soutenir les réseaux de travailleurs (</w:t>
      </w:r>
      <w:r w:rsidR="0084273D">
        <w:t>p. ex.</w:t>
      </w:r>
      <w:r>
        <w:t xml:space="preserve"> </w:t>
      </w:r>
      <w:proofErr w:type="spellStart"/>
      <w:r>
        <w:t>auto-organisés</w:t>
      </w:r>
      <w:proofErr w:type="spellEnd"/>
      <w:r>
        <w:t>, soutenus par l’employeur, soutenus par le syndicat);</w:t>
      </w:r>
    </w:p>
    <w:p w14:paraId="142282FE" w14:textId="74F50C94" w:rsidR="00F71D2E" w:rsidRPr="001268B8" w:rsidRDefault="00F71D2E" w:rsidP="001268B8">
      <w:pPr>
        <w:numPr>
          <w:ilvl w:val="0"/>
          <w:numId w:val="98"/>
        </w:numPr>
      </w:pPr>
      <w:r>
        <w:lastRenderedPageBreak/>
        <w:t xml:space="preserve">offrir aux travailleurs la possibilité de faire de la sensibilisation sur l’inclusion des personnes </w:t>
      </w:r>
      <w:r w:rsidR="00041EC6">
        <w:t>en situation de handicap</w:t>
      </w:r>
      <w:r>
        <w:t xml:space="preserve"> et de défendre une culture et des efforts d’inclusion sur le lieu de travail;</w:t>
      </w:r>
    </w:p>
    <w:p w14:paraId="0B08016D" w14:textId="7F40E214" w:rsidR="00F71D2E" w:rsidRPr="001268B8" w:rsidRDefault="00F71D2E" w:rsidP="001268B8">
      <w:pPr>
        <w:numPr>
          <w:ilvl w:val="0"/>
          <w:numId w:val="98"/>
        </w:numPr>
      </w:pPr>
      <w:r>
        <w:t xml:space="preserve">soutenir les initiatives menées par les travailleurs et les personnes </w:t>
      </w:r>
      <w:r w:rsidR="00041EC6">
        <w:t>en situation de handicap</w:t>
      </w:r>
      <w:r>
        <w:t xml:space="preserve"> afin de déterminer les obstacles auxquels sont confrontés les </w:t>
      </w:r>
      <w:r>
        <w:rPr>
          <w:rStyle w:val="normaltextrun"/>
        </w:rPr>
        <w:t>travailleurs</w:t>
      </w:r>
      <w:r>
        <w:t xml:space="preserve"> </w:t>
      </w:r>
      <w:r w:rsidR="00041EC6">
        <w:t>en situation de handicap</w:t>
      </w:r>
      <w:r>
        <w:t>, d’éliminer ces obstacles, et de les prévenir;</w:t>
      </w:r>
    </w:p>
    <w:p w14:paraId="4D2B5A16" w14:textId="5E1C10C8" w:rsidR="00F71D2E" w:rsidRPr="001268B8" w:rsidRDefault="00F71D2E" w:rsidP="001268B8">
      <w:pPr>
        <w:numPr>
          <w:ilvl w:val="0"/>
          <w:numId w:val="98"/>
        </w:numPr>
      </w:pPr>
      <w:r>
        <w:t>sensibiliser à la manière dont les préjugés conscients et inconscients s’opposent aux pratiques inclusives;</w:t>
      </w:r>
    </w:p>
    <w:p w14:paraId="132BCD45" w14:textId="7EF859B7" w:rsidR="00F71D2E" w:rsidRPr="00BF6A23" w:rsidRDefault="00947F60" w:rsidP="001268B8">
      <w:pPr>
        <w:numPr>
          <w:ilvl w:val="0"/>
          <w:numId w:val="98"/>
        </w:numPr>
      </w:pPr>
      <w:r>
        <w:t>participer à des activités financées par l’entreprise qui tiennent compte des journées d’observation spécifiques au handicap (</w:t>
      </w:r>
      <w:r w:rsidR="0084273D">
        <w:t>p. ex.</w:t>
      </w:r>
      <w:r>
        <w:t xml:space="preserve"> le Mois national de la sensibilisation à l’emploi des personnes </w:t>
      </w:r>
      <w:r w:rsidR="00041EC6">
        <w:t>en situation de handicap</w:t>
      </w:r>
      <w:r>
        <w:t xml:space="preserve">, la Semaine nationale de l’accessibilité et la Journée internationale des personnes </w:t>
      </w:r>
      <w:r w:rsidR="00041EC6">
        <w:t>en situation de handicap</w:t>
      </w:r>
      <w:r>
        <w:t>).</w:t>
      </w:r>
    </w:p>
    <w:p w14:paraId="126E8A4A" w14:textId="75BCBB38" w:rsidR="00F71D2E" w:rsidRPr="00BF6A23" w:rsidRDefault="00F71D2E" w:rsidP="001268B8">
      <w:pPr>
        <w:pStyle w:val="ClauseHeadingLVL2"/>
        <w:ind w:left="284" w:hanging="284"/>
      </w:pPr>
      <w:bookmarkStart w:id="411" w:name="_Toc107986333"/>
      <w:bookmarkStart w:id="412" w:name="_Toc121406301"/>
      <w:bookmarkStart w:id="413" w:name="_Toc127519336"/>
      <w:bookmarkStart w:id="414" w:name="_Toc139976460"/>
      <w:r>
        <w:t>Formation et éducation</w:t>
      </w:r>
      <w:bookmarkEnd w:id="411"/>
      <w:bookmarkEnd w:id="412"/>
      <w:bookmarkEnd w:id="413"/>
      <w:bookmarkEnd w:id="414"/>
    </w:p>
    <w:p w14:paraId="35BBF188" w14:textId="5160C623" w:rsidR="00F71D2E" w:rsidRPr="00FB2A4F" w:rsidRDefault="00F71D2E" w:rsidP="001268B8">
      <w:pPr>
        <w:pStyle w:val="ClauseHeadingLVL3"/>
        <w:ind w:left="284" w:hanging="284"/>
      </w:pPr>
      <w:bookmarkStart w:id="415" w:name="_Toc107986334"/>
      <w:r>
        <w:t xml:space="preserve"> </w:t>
      </w:r>
      <w:bookmarkStart w:id="416" w:name="_Toc121406302"/>
      <w:bookmarkStart w:id="417" w:name="_Toc127519337"/>
      <w:bookmarkStart w:id="418" w:name="_Toc139976461"/>
      <w:r>
        <w:t xml:space="preserve">Formation </w:t>
      </w:r>
      <w:bookmarkEnd w:id="415"/>
      <w:bookmarkEnd w:id="416"/>
      <w:bookmarkEnd w:id="417"/>
      <w:r w:rsidR="00D56695">
        <w:t>de l’équipe de gestion</w:t>
      </w:r>
      <w:bookmarkEnd w:id="418"/>
    </w:p>
    <w:p w14:paraId="062DAE2D" w14:textId="70143954" w:rsidR="00F71D2E" w:rsidRPr="001268B8" w:rsidRDefault="00F71D2E" w:rsidP="001268B8">
      <w:r>
        <w:t xml:space="preserve">L’organisation assure la formation </w:t>
      </w:r>
      <w:r w:rsidR="00D56695">
        <w:t>de l’équipe de gestion</w:t>
      </w:r>
      <w:r>
        <w:t xml:space="preserve">. La formation doit être créée et dispensée de manière continue afin d’aborder les préjugés comportementaux, les préjugés conscients et inconscients, les attitudes </w:t>
      </w:r>
      <w:proofErr w:type="spellStart"/>
      <w:r>
        <w:t>capacitistes</w:t>
      </w:r>
      <w:proofErr w:type="spellEnd"/>
      <w:r>
        <w:t>, et les partis pris.</w:t>
      </w:r>
    </w:p>
    <w:p w14:paraId="217F9791" w14:textId="12484089" w:rsidR="00F71D2E" w:rsidRPr="00BF6A23" w:rsidRDefault="00F71D2E" w:rsidP="001268B8">
      <w:r>
        <w:t>La formation doit porter sur les sujets suivants :</w:t>
      </w:r>
    </w:p>
    <w:p w14:paraId="36E65764" w14:textId="77777777" w:rsidR="00F71D2E" w:rsidRPr="001268B8" w:rsidRDefault="00F71D2E" w:rsidP="001268B8">
      <w:pPr>
        <w:numPr>
          <w:ilvl w:val="0"/>
          <w:numId w:val="99"/>
        </w:numPr>
      </w:pPr>
      <w:r>
        <w:t>l’anti-</w:t>
      </w:r>
      <w:proofErr w:type="spellStart"/>
      <w:r>
        <w:t>capacitisme</w:t>
      </w:r>
      <w:proofErr w:type="spellEnd"/>
      <w:r>
        <w:t>, l’accessibilité, l’obligation d’adaptation, la lutte contre la discrimination, et la lutte contre le harcèlement;</w:t>
      </w:r>
    </w:p>
    <w:p w14:paraId="3DB35645" w14:textId="57AE5FCC" w:rsidR="00F71D2E" w:rsidRPr="001268B8" w:rsidRDefault="00F71D2E" w:rsidP="001268B8">
      <w:pPr>
        <w:numPr>
          <w:ilvl w:val="0"/>
          <w:numId w:val="99"/>
        </w:numPr>
      </w:pPr>
      <w:r>
        <w:t>les connaissances sur les questions de handicap, les mesures d’accessibilité, et les moyens de créer un environnement de travail exempt obstacles (</w:t>
      </w:r>
      <w:r w:rsidR="0084273D">
        <w:t>p. ex.</w:t>
      </w:r>
      <w:r>
        <w:t xml:space="preserve"> des programmes d’employeurs sur l’accessibilité);</w:t>
      </w:r>
    </w:p>
    <w:p w14:paraId="24015EB9" w14:textId="7647FAC1" w:rsidR="00F71D2E" w:rsidRPr="00BF6A23" w:rsidRDefault="00F71D2E" w:rsidP="001268B8">
      <w:pPr>
        <w:numPr>
          <w:ilvl w:val="0"/>
          <w:numId w:val="99"/>
        </w:numPr>
      </w:pPr>
      <w:r>
        <w:t xml:space="preserve">la législation applicable en matière de handicap et les processus de négociation collective (y compris la </w:t>
      </w:r>
      <w:r>
        <w:rPr>
          <w:i/>
          <w:iCs/>
        </w:rPr>
        <w:t>Loi sur l’équité en matière d’emploi</w:t>
      </w:r>
      <w:r>
        <w:t xml:space="preserve">, la </w:t>
      </w:r>
      <w:r>
        <w:rPr>
          <w:i/>
          <w:iCs/>
        </w:rPr>
        <w:t>Loi canadienne sur les droits de la personne</w:t>
      </w:r>
      <w:r>
        <w:t xml:space="preserve">, la </w:t>
      </w:r>
      <w:r>
        <w:rPr>
          <w:i/>
          <w:iCs/>
        </w:rPr>
        <w:t>Loi canadienne sur l’accessibilité</w:t>
      </w:r>
      <w:r>
        <w:t xml:space="preserve">, la </w:t>
      </w:r>
      <w:r>
        <w:rPr>
          <w:i/>
          <w:iCs/>
        </w:rPr>
        <w:t>Convention relative aux droits des personnes handicapées des Nations Unies</w:t>
      </w:r>
      <w:r>
        <w:t>);</w:t>
      </w:r>
    </w:p>
    <w:p w14:paraId="0A3AB142" w14:textId="3D32DB3E" w:rsidR="001E5F45" w:rsidRPr="003204CC" w:rsidRDefault="00A47BC3" w:rsidP="00FB2A4F">
      <w:pPr>
        <w:pStyle w:val="ListParagraph"/>
        <w:numPr>
          <w:ilvl w:val="0"/>
          <w:numId w:val="99"/>
        </w:numPr>
        <w:rPr>
          <w:rFonts w:cs="Arial"/>
          <w:szCs w:val="28"/>
        </w:rPr>
      </w:pPr>
      <w:r>
        <w:lastRenderedPageBreak/>
        <w:t>la manière de renforcer les mesures d’accessibilité en créant des environnements de travail exempts d’obstacles.</w:t>
      </w:r>
    </w:p>
    <w:p w14:paraId="639BA7E3" w14:textId="757CFE20" w:rsidR="00F71D2E" w:rsidRPr="00FB2A4F" w:rsidRDefault="00F71D2E" w:rsidP="001268B8">
      <w:pPr>
        <w:pStyle w:val="ClauseHeadingLVL3"/>
        <w:ind w:left="284" w:hanging="284"/>
      </w:pPr>
      <w:bookmarkStart w:id="419" w:name="_Toc107986335"/>
      <w:bookmarkStart w:id="420" w:name="_Toc121406303"/>
      <w:bookmarkStart w:id="421" w:name="_Toc127519338"/>
      <w:bookmarkStart w:id="422" w:name="_Toc139976462"/>
      <w:r>
        <w:t xml:space="preserve">Formation </w:t>
      </w:r>
      <w:bookmarkEnd w:id="419"/>
      <w:bookmarkEnd w:id="420"/>
      <w:bookmarkEnd w:id="421"/>
      <w:r w:rsidR="00BF5E8A" w:rsidRPr="00BF5E8A">
        <w:t>à l’échelle de l’organisation</w:t>
      </w:r>
      <w:bookmarkEnd w:id="422"/>
      <w:r>
        <w:t> </w:t>
      </w:r>
    </w:p>
    <w:p w14:paraId="658490A5" w14:textId="426BB52D" w:rsidR="00F71D2E" w:rsidRPr="00BF6A23" w:rsidRDefault="00F71D2E" w:rsidP="001268B8">
      <w:r>
        <w:t>L’organisation doit faire progresser les objectifs d’inclusion sur le lieu de travail, et faire de la sensibilisation concernant les obstacles sur le lieu de travail en effectuant ce qui suit :</w:t>
      </w:r>
    </w:p>
    <w:p w14:paraId="29ADFA56" w14:textId="369BADFD" w:rsidR="00F71D2E" w:rsidRPr="001268B8" w:rsidRDefault="00F71D2E" w:rsidP="001268B8">
      <w:pPr>
        <w:numPr>
          <w:ilvl w:val="0"/>
          <w:numId w:val="100"/>
        </w:numPr>
      </w:pPr>
      <w:r>
        <w:t>offrir des formations obligatoires, officielles, proactives et stratégiques, ainsi que des possibilités d’éducation à toutes les parties prenantes du lieu de travail, aux parties intéressées</w:t>
      </w:r>
      <w:r>
        <w:rPr>
          <w:rStyle w:val="normaltextrun"/>
        </w:rPr>
        <w:t>, et aux</w:t>
      </w:r>
      <w:r>
        <w:t xml:space="preserve"> parties présentes sur le </w:t>
      </w:r>
      <w:r>
        <w:rPr>
          <w:rStyle w:val="normaltextrun"/>
        </w:rPr>
        <w:t xml:space="preserve"> lieu de travail</w:t>
      </w:r>
      <w:r>
        <w:t>;</w:t>
      </w:r>
    </w:p>
    <w:p w14:paraId="12697A67" w14:textId="39124AF3" w:rsidR="00F71D2E" w:rsidRPr="00BF6A23" w:rsidRDefault="00F71D2E" w:rsidP="001268B8">
      <w:pPr>
        <w:numPr>
          <w:ilvl w:val="0"/>
          <w:numId w:val="100"/>
        </w:numPr>
      </w:pPr>
      <w:r>
        <w:t>suivre, au minimum, une formation sur les questions de handicap qui ont une incidence sur l’environnement de travail, y compris ce qui suit :</w:t>
      </w:r>
    </w:p>
    <w:p w14:paraId="73898DFE" w14:textId="0D6E9FF9" w:rsidR="00F71D2E" w:rsidRPr="001268B8" w:rsidRDefault="00C47A59" w:rsidP="001268B8">
      <w:pPr>
        <w:numPr>
          <w:ilvl w:val="0"/>
          <w:numId w:val="129"/>
        </w:numPr>
      </w:pPr>
      <w:r>
        <w:t>l’anti-</w:t>
      </w:r>
      <w:proofErr w:type="spellStart"/>
      <w:r>
        <w:t>capacitisme</w:t>
      </w:r>
      <w:proofErr w:type="spellEnd"/>
      <w:r>
        <w:t>, l’accessibilité, la lutte contre la discrimination, et la lutte contre le harcèlement;</w:t>
      </w:r>
    </w:p>
    <w:p w14:paraId="7F193B89" w14:textId="67FBDDDC" w:rsidR="00F71D2E" w:rsidRPr="001268B8" w:rsidRDefault="00C47A59" w:rsidP="001268B8">
      <w:pPr>
        <w:numPr>
          <w:ilvl w:val="0"/>
          <w:numId w:val="129"/>
        </w:numPr>
      </w:pPr>
      <w:r>
        <w:t>l’obligation d’adaptation;</w:t>
      </w:r>
    </w:p>
    <w:p w14:paraId="060DF720" w14:textId="447B28EC" w:rsidR="00F71D2E" w:rsidRPr="001268B8" w:rsidRDefault="00C47A59" w:rsidP="001268B8">
      <w:pPr>
        <w:numPr>
          <w:ilvl w:val="0"/>
          <w:numId w:val="129"/>
        </w:numPr>
      </w:pPr>
      <w:r>
        <w:t>l’élimination des obstacles sur le lieu de travail;</w:t>
      </w:r>
    </w:p>
    <w:p w14:paraId="60CE3FF2" w14:textId="43DDC412" w:rsidR="00F71D2E" w:rsidRPr="001268B8" w:rsidRDefault="00C47A59" w:rsidP="001268B8">
      <w:pPr>
        <w:numPr>
          <w:ilvl w:val="0"/>
          <w:numId w:val="129"/>
        </w:numPr>
      </w:pPr>
      <w:r>
        <w:t>l’accessibilité de l’information et de la communication;</w:t>
      </w:r>
    </w:p>
    <w:p w14:paraId="6377FF07" w14:textId="2DB7B451" w:rsidR="00F71D2E" w:rsidRPr="001268B8" w:rsidRDefault="00C47A59" w:rsidP="001268B8">
      <w:pPr>
        <w:numPr>
          <w:ilvl w:val="0"/>
          <w:numId w:val="129"/>
        </w:numPr>
      </w:pPr>
      <w:r>
        <w:t>l’examen précoce des interventions, des politiques et des systèmes;</w:t>
      </w:r>
    </w:p>
    <w:p w14:paraId="0D7FA0C3" w14:textId="0DD230AF" w:rsidR="00F71D2E" w:rsidRPr="00BF6A23" w:rsidRDefault="00D86891" w:rsidP="001268B8">
      <w:pPr>
        <w:numPr>
          <w:ilvl w:val="0"/>
          <w:numId w:val="129"/>
        </w:numPr>
      </w:pPr>
      <w:r>
        <w:t>l’alliance inclusive et l’intervention du témoin;</w:t>
      </w:r>
    </w:p>
    <w:p w14:paraId="6371F496" w14:textId="303E6FFA" w:rsidR="00475BB8" w:rsidRPr="00BF6A23" w:rsidRDefault="00F71D2E" w:rsidP="001268B8">
      <w:pPr>
        <w:numPr>
          <w:ilvl w:val="0"/>
          <w:numId w:val="129"/>
        </w:numPr>
      </w:pPr>
      <w:r>
        <w:t>une formation sur les rôles et responsabilités des différents ministères et équipes, notamment :</w:t>
      </w:r>
    </w:p>
    <w:p w14:paraId="4ECA1418" w14:textId="3D02BD2A" w:rsidR="00462546" w:rsidRPr="001268B8" w:rsidRDefault="00D86891" w:rsidP="001268B8">
      <w:pPr>
        <w:pStyle w:val="ListParagraph"/>
        <w:numPr>
          <w:ilvl w:val="3"/>
          <w:numId w:val="126"/>
        </w:numPr>
      </w:pPr>
      <w:r>
        <w:t>les personnes responsables de l’administration des fonctions liées à la gestion de l’incapacité afin de garantir une accessibilité globale. Cela comprend les ressources humaines, la paie et les avantages sociaux, ainsi que les entrepreneurs tiers responsables des programmes d’aide aux employés</w:t>
      </w:r>
      <w:r w:rsidR="00060861">
        <w:t>;</w:t>
      </w:r>
    </w:p>
    <w:p w14:paraId="0665CE26" w14:textId="38BF406B" w:rsidR="009A5CDA" w:rsidRPr="001268B8" w:rsidRDefault="00D86891" w:rsidP="001268B8">
      <w:pPr>
        <w:pStyle w:val="ListParagraph"/>
        <w:numPr>
          <w:ilvl w:val="3"/>
          <w:numId w:val="126"/>
        </w:numPr>
      </w:pPr>
      <w:r>
        <w:lastRenderedPageBreak/>
        <w:t>les personnes responsables des contrats d’approvisionnement ou de la communication des attentes de l’organisation aux entrepreneurs tiers pour la prestation, dans un format accessible, de services tels que les programmes d’aide aux employés</w:t>
      </w:r>
      <w:r w:rsidR="00060861">
        <w:t>;</w:t>
      </w:r>
    </w:p>
    <w:p w14:paraId="170340B5" w14:textId="2FA0D931" w:rsidR="00F71D2E" w:rsidRPr="00BF6A23" w:rsidRDefault="00D86891" w:rsidP="001268B8">
      <w:pPr>
        <w:pStyle w:val="ListParagraph"/>
        <w:numPr>
          <w:ilvl w:val="3"/>
          <w:numId w:val="126"/>
        </w:numPr>
      </w:pPr>
      <w:r>
        <w:t>d’autres ministères et équipes tels que les TI, la communication, la politique, etc.</w:t>
      </w:r>
    </w:p>
    <w:p w14:paraId="72D6116E" w14:textId="77777777" w:rsidR="00F71D2E" w:rsidRPr="001268B8" w:rsidRDefault="00F71D2E" w:rsidP="001268B8">
      <w:pPr>
        <w:numPr>
          <w:ilvl w:val="0"/>
          <w:numId w:val="100"/>
        </w:numPr>
      </w:pPr>
      <w:r>
        <w:t>assurer une formation continue en temps opportun;</w:t>
      </w:r>
    </w:p>
    <w:p w14:paraId="19679336" w14:textId="5FB6DF87" w:rsidR="00F71D2E" w:rsidRPr="001268B8" w:rsidRDefault="00F71D2E" w:rsidP="001268B8">
      <w:pPr>
        <w:numPr>
          <w:ilvl w:val="0"/>
          <w:numId w:val="100"/>
        </w:numPr>
      </w:pPr>
      <w:r>
        <w:t>rendre le contenu de la formation accessible sous plusieurs formats afin de répondre aux divers besoins des participants en matière d’apprentissage (</w:t>
      </w:r>
      <w:r w:rsidR="0084273D">
        <w:t>p. ex.</w:t>
      </w:r>
      <w:r>
        <w:t xml:space="preserve"> en ligne, en personne, dans le cadre de conférences, etc.);</w:t>
      </w:r>
    </w:p>
    <w:p w14:paraId="21E0EEA1" w14:textId="6A912852" w:rsidR="00F71D2E" w:rsidRPr="001268B8" w:rsidRDefault="00F71D2E" w:rsidP="00B73FC3">
      <w:pPr>
        <w:numPr>
          <w:ilvl w:val="0"/>
          <w:numId w:val="100"/>
        </w:numPr>
      </w:pPr>
      <w:r>
        <w:t xml:space="preserve">intégrer un langage inclusif qui met l’accent sur l’équité, la lutte contre l’oppression et l’accessibilité intersectionnelle, en centrant le message sur les personnes </w:t>
      </w:r>
      <w:r w:rsidR="00041EC6">
        <w:t>en situation de handicap</w:t>
      </w:r>
      <w:r>
        <w:t xml:space="preserve">, et en reconnaissant les différents handicaps. (Voir </w:t>
      </w:r>
      <w:hyperlink w:anchor="D" w:history="1">
        <w:r>
          <w:rPr>
            <w:rStyle w:val="Hyperlink"/>
          </w:rPr>
          <w:t>annexe D</w:t>
        </w:r>
      </w:hyperlink>
      <w:r>
        <w:t>.)</w:t>
      </w:r>
    </w:p>
    <w:p w14:paraId="4D2F61CA" w14:textId="77777777" w:rsidR="00F71D2E" w:rsidRPr="00BF6A23" w:rsidRDefault="00F71D2E">
      <w:pPr>
        <w:rPr>
          <w:b/>
        </w:rPr>
      </w:pPr>
      <w:r>
        <w:br w:type="page"/>
      </w:r>
    </w:p>
    <w:p w14:paraId="2DC77147" w14:textId="09984F00" w:rsidR="00F71D2E" w:rsidRPr="001268B8" w:rsidRDefault="00F71D2E" w:rsidP="001268B8">
      <w:pPr>
        <w:pStyle w:val="ClauseHeadingLVL1"/>
      </w:pPr>
      <w:bookmarkStart w:id="423" w:name="Clause7"/>
      <w:bookmarkStart w:id="424" w:name="_Toc99308122"/>
      <w:bookmarkStart w:id="425" w:name="_Toc107986336"/>
      <w:bookmarkStart w:id="426" w:name="k"/>
      <w:bookmarkEnd w:id="423"/>
      <w:r>
        <w:lastRenderedPageBreak/>
        <w:t xml:space="preserve"> </w:t>
      </w:r>
      <w:bookmarkStart w:id="427" w:name="_Ref121406793"/>
      <w:bookmarkStart w:id="428" w:name="_Toc121406304"/>
      <w:bookmarkStart w:id="429" w:name="_Toc127519339"/>
      <w:bookmarkStart w:id="430" w:name="_Toc139976463"/>
      <w:r>
        <w:t>Recrutement, embauche et intégration</w:t>
      </w:r>
      <w:bookmarkEnd w:id="362"/>
      <w:bookmarkEnd w:id="424"/>
      <w:bookmarkEnd w:id="425"/>
      <w:bookmarkEnd w:id="426"/>
      <w:bookmarkEnd w:id="427"/>
      <w:bookmarkEnd w:id="428"/>
      <w:bookmarkEnd w:id="429"/>
      <w:bookmarkEnd w:id="430"/>
    </w:p>
    <w:p w14:paraId="5751840A" w14:textId="1031B96D" w:rsidR="00F71D2E" w:rsidRPr="00BF6A23" w:rsidRDefault="00F71D2E" w:rsidP="001268B8">
      <w:pPr>
        <w:pStyle w:val="ClauseHeadingLVL2"/>
        <w:ind w:left="284" w:hanging="284"/>
      </w:pPr>
      <w:bookmarkStart w:id="431" w:name="_Toc99308123"/>
      <w:bookmarkStart w:id="432" w:name="_Toc107986337"/>
      <w:bookmarkStart w:id="433" w:name="_Toc90892209"/>
      <w:r>
        <w:t xml:space="preserve"> </w:t>
      </w:r>
      <w:bookmarkStart w:id="434" w:name="_Toc121406305"/>
      <w:bookmarkStart w:id="435" w:name="_Toc127519340"/>
      <w:bookmarkStart w:id="436" w:name="_Toc139976464"/>
      <w:r>
        <w:t>Résumé</w:t>
      </w:r>
      <w:bookmarkEnd w:id="431"/>
      <w:bookmarkEnd w:id="432"/>
      <w:bookmarkEnd w:id="434"/>
      <w:bookmarkEnd w:id="435"/>
      <w:bookmarkEnd w:id="436"/>
    </w:p>
    <w:p w14:paraId="6D4345E7" w14:textId="78BC3062" w:rsidR="00F71D2E" w:rsidRPr="00BF6A23" w:rsidRDefault="00F71D2E" w:rsidP="001268B8">
      <w:pPr>
        <w:rPr>
          <w:b/>
        </w:rPr>
      </w:pPr>
      <w:r>
        <w:t xml:space="preserve">Cet article porte principalement sur la première phase du cycle de vie de l’emploi. À ce titre, il met l’accent sur le recrutement, l’embauche et l’intégration des travailleurs ou de futurs travailleurs </w:t>
      </w:r>
      <w:r w:rsidR="00041EC6">
        <w:t>en situation de handicap</w:t>
      </w:r>
      <w:r>
        <w:t xml:space="preserve">. Lorsque le processus de recrutement est totalement accessible, il permet aux organisations de diversifier le lieu de travail, d’atteindre des candidats qualifiés, et de réduire le risque de discrimination. Le principe de non-discrimination doit être respecté tout au long du processus de recrutement et d’embauche, afin de garantir à l’organisation d’en tirer le maximum, et d’assurer des possibilités équitables pour les travailleurs </w:t>
      </w:r>
      <w:r w:rsidR="00041EC6">
        <w:t>en situation de handicap</w:t>
      </w:r>
      <w:r>
        <w:t xml:space="preserve"> et </w:t>
      </w:r>
      <w:r w:rsidR="001612EE">
        <w:t>ou non</w:t>
      </w:r>
      <w:r>
        <w:t>.</w:t>
      </w:r>
    </w:p>
    <w:p w14:paraId="48DD99B1" w14:textId="36F317B0" w:rsidR="00F71D2E" w:rsidRPr="00BF6A23" w:rsidRDefault="00F71D2E" w:rsidP="001268B8">
      <w:pPr>
        <w:pStyle w:val="ClauseHeadingLVL2"/>
        <w:ind w:left="284" w:hanging="284"/>
      </w:pPr>
      <w:bookmarkStart w:id="437" w:name="_Toc99308124"/>
      <w:bookmarkStart w:id="438" w:name="_Toc107986338"/>
      <w:bookmarkStart w:id="439" w:name="_Toc121406306"/>
      <w:bookmarkStart w:id="440" w:name="_Toc127519341"/>
      <w:bookmarkStart w:id="441" w:name="_Toc139976465"/>
      <w:r>
        <w:t>Recrutement</w:t>
      </w:r>
      <w:bookmarkEnd w:id="437"/>
      <w:bookmarkEnd w:id="438"/>
      <w:bookmarkEnd w:id="439"/>
      <w:bookmarkEnd w:id="440"/>
      <w:bookmarkEnd w:id="441"/>
    </w:p>
    <w:p w14:paraId="785DEEFE" w14:textId="5FC2AE28" w:rsidR="00F71D2E" w:rsidRPr="00FB2A4F" w:rsidRDefault="00F71D2E" w:rsidP="001268B8">
      <w:pPr>
        <w:pStyle w:val="ClauseHeadingLVL3"/>
        <w:ind w:left="284" w:hanging="284"/>
      </w:pPr>
      <w:bookmarkStart w:id="442" w:name="_Toc99308125"/>
      <w:bookmarkStart w:id="443" w:name="_Toc107986339"/>
      <w:bookmarkStart w:id="444" w:name="_Toc121406307"/>
      <w:bookmarkStart w:id="445" w:name="_Toc127519342"/>
      <w:bookmarkStart w:id="446" w:name="_Toc139976466"/>
      <w:r>
        <w:t>Déclaration d’engagement</w:t>
      </w:r>
      <w:bookmarkEnd w:id="442"/>
      <w:bookmarkEnd w:id="443"/>
      <w:bookmarkEnd w:id="444"/>
      <w:bookmarkEnd w:id="445"/>
      <w:bookmarkEnd w:id="446"/>
    </w:p>
    <w:p w14:paraId="46A6825B" w14:textId="6F2D0DBD" w:rsidR="00F71D2E" w:rsidRPr="00BF6A23" w:rsidRDefault="00F71D2E" w:rsidP="001268B8">
      <w:r>
        <w:t>L’organisation doit :</w:t>
      </w:r>
    </w:p>
    <w:p w14:paraId="66933624" w14:textId="26E090CF" w:rsidR="0091786C" w:rsidRDefault="00F71D2E" w:rsidP="007C0766">
      <w:pPr>
        <w:pStyle w:val="ListParagraph"/>
        <w:numPr>
          <w:ilvl w:val="0"/>
          <w:numId w:val="198"/>
        </w:numPr>
        <w:spacing w:before="0" w:after="160"/>
        <w:ind w:left="714" w:hanging="357"/>
        <w:contextualSpacing w:val="0"/>
      </w:pPr>
      <w:r>
        <w:t>élaborer une déclaration d’engagement en faveur de l’accessibilité, de l’équité et de l’inclusion dans les procédures de recrutement et les offres d’emploi;</w:t>
      </w:r>
    </w:p>
    <w:p w14:paraId="2B568F3B" w14:textId="389AA710" w:rsidR="0091786C" w:rsidRDefault="00F71D2E" w:rsidP="007C0766">
      <w:pPr>
        <w:pStyle w:val="ListParagraph"/>
        <w:numPr>
          <w:ilvl w:val="0"/>
          <w:numId w:val="198"/>
        </w:numPr>
        <w:spacing w:before="0" w:after="160"/>
        <w:ind w:left="714" w:hanging="357"/>
        <w:contextualSpacing w:val="0"/>
      </w:pPr>
      <w:r>
        <w:t>afficher publiquement sa déclaration d’engagement et la rendre accessible à tous les candidats;</w:t>
      </w:r>
    </w:p>
    <w:p w14:paraId="4F8D8FE3" w14:textId="3DA7D211" w:rsidR="0091786C" w:rsidRPr="0091786C" w:rsidRDefault="00F71D2E" w:rsidP="007C0766">
      <w:pPr>
        <w:pStyle w:val="ListParagraph"/>
        <w:numPr>
          <w:ilvl w:val="0"/>
          <w:numId w:val="198"/>
        </w:numPr>
        <w:spacing w:before="0" w:after="160"/>
        <w:ind w:left="714" w:hanging="357"/>
        <w:contextualSpacing w:val="0"/>
        <w:rPr>
          <w:rFonts w:cs="Arial"/>
          <w:szCs w:val="28"/>
        </w:rPr>
      </w:pPr>
      <w:r>
        <w:t xml:space="preserve">inviter les membres des groupes sous-représentés, y compris les personnes </w:t>
      </w:r>
      <w:r w:rsidR="00041EC6">
        <w:t>en situation de handicap</w:t>
      </w:r>
      <w:r>
        <w:t>, à présenter leur candidature;</w:t>
      </w:r>
    </w:p>
    <w:p w14:paraId="5E1AA8BF" w14:textId="46EE07CE" w:rsidR="00F71D2E" w:rsidRPr="00BF6A23" w:rsidRDefault="00F71D2E" w:rsidP="007C0766">
      <w:pPr>
        <w:pStyle w:val="ListParagraph"/>
        <w:numPr>
          <w:ilvl w:val="0"/>
          <w:numId w:val="198"/>
        </w:numPr>
        <w:spacing w:before="0" w:after="160"/>
        <w:ind w:left="714" w:hanging="357"/>
        <w:contextualSpacing w:val="0"/>
      </w:pPr>
      <w:r>
        <w:t xml:space="preserve">garantir que des mesures d’adaptation seront apportées tout au long </w:t>
      </w:r>
      <w:r w:rsidR="00060861" w:rsidRPr="00060861">
        <w:t>du processus</w:t>
      </w:r>
      <w:r w:rsidR="00060861">
        <w:t xml:space="preserve"> </w:t>
      </w:r>
      <w:r>
        <w:t xml:space="preserve">de recrutement, de sélection ou d’évaluation, ou </w:t>
      </w:r>
      <w:r w:rsidR="00060861" w:rsidRPr="00060861">
        <w:t>du processus</w:t>
      </w:r>
      <w:r>
        <w:t xml:space="preserve"> de recrutement, de sélection et d’évaluation, sans frais pour le candidat, afin d’assurer une participation pleine et égale.</w:t>
      </w:r>
    </w:p>
    <w:p w14:paraId="6C9B7A6D" w14:textId="61D23E20" w:rsidR="00FF52AC" w:rsidRPr="003204CC" w:rsidRDefault="00FF52AC" w:rsidP="001268B8">
      <w:pPr>
        <w:pStyle w:val="ClauseHeadingLVL3"/>
        <w:ind w:left="284" w:hanging="284"/>
      </w:pPr>
      <w:bookmarkStart w:id="447" w:name="_Toc121406308"/>
      <w:bookmarkStart w:id="448" w:name="_Toc127519343"/>
      <w:bookmarkStart w:id="449" w:name="_Toc139976467"/>
      <w:bookmarkStart w:id="450" w:name="_Toc99308126"/>
      <w:bookmarkStart w:id="451" w:name="_Toc107986340"/>
      <w:r>
        <w:t>Processus de recrutement des candidats</w:t>
      </w:r>
      <w:bookmarkEnd w:id="447"/>
      <w:bookmarkEnd w:id="448"/>
      <w:bookmarkEnd w:id="449"/>
    </w:p>
    <w:p w14:paraId="3CBE949C" w14:textId="1405E6AA" w:rsidR="00096F33" w:rsidRPr="00BF6A23" w:rsidRDefault="00FF52AC" w:rsidP="001268B8">
      <w:r>
        <w:t>L’organisation doit :</w:t>
      </w:r>
    </w:p>
    <w:p w14:paraId="05351910" w14:textId="4FF6D3EB" w:rsidR="00096F33" w:rsidRPr="001268B8" w:rsidRDefault="00FF52AC" w:rsidP="007C0766">
      <w:pPr>
        <w:pStyle w:val="ListParagraph"/>
        <w:numPr>
          <w:ilvl w:val="0"/>
          <w:numId w:val="199"/>
        </w:numPr>
        <w:spacing w:before="0" w:after="160"/>
        <w:ind w:left="714" w:hanging="357"/>
        <w:contextualSpacing w:val="0"/>
      </w:pPr>
      <w:r>
        <w:lastRenderedPageBreak/>
        <w:t>élaborer des processus de recrutement et des pratiques publicitaires en vue d’attirer les candidatures du plus grand nombre possible de personnes qualifiées;</w:t>
      </w:r>
    </w:p>
    <w:p w14:paraId="2804F4D4" w14:textId="4A52039F" w:rsidR="00096F33" w:rsidRPr="001268B8" w:rsidRDefault="00FF52AC" w:rsidP="007C0766">
      <w:pPr>
        <w:pStyle w:val="ListParagraph"/>
        <w:numPr>
          <w:ilvl w:val="0"/>
          <w:numId w:val="199"/>
        </w:numPr>
        <w:spacing w:before="0" w:after="160"/>
        <w:ind w:left="714" w:hanging="357"/>
        <w:contextualSpacing w:val="0"/>
      </w:pPr>
      <w:r>
        <w:t xml:space="preserve">publier les offres d’emploi dans des formats accessibles aux personnes </w:t>
      </w:r>
      <w:r w:rsidR="00041EC6">
        <w:t>en situation de handicap</w:t>
      </w:r>
      <w:r>
        <w:t xml:space="preserve">, et consulter les services d’emploi pour les personnes </w:t>
      </w:r>
      <w:r w:rsidR="00041EC6">
        <w:t xml:space="preserve">en situation de handicap </w:t>
      </w:r>
      <w:r>
        <w:t>ou d’autres organismes compétents;</w:t>
      </w:r>
    </w:p>
    <w:p w14:paraId="4C12C4C4" w14:textId="0EE892AE" w:rsidR="00096F33" w:rsidRPr="001268B8" w:rsidRDefault="00FF52AC" w:rsidP="007C0766">
      <w:pPr>
        <w:pStyle w:val="ListParagraph"/>
        <w:numPr>
          <w:ilvl w:val="0"/>
          <w:numId w:val="199"/>
        </w:numPr>
        <w:spacing w:before="0" w:after="160"/>
        <w:ind w:left="714" w:hanging="357"/>
        <w:contextualSpacing w:val="0"/>
      </w:pPr>
      <w:r>
        <w:t>inviter les candidats à indiquer les mesures d’adaptation dont ils ont besoin tout au long du processus de recrutement;</w:t>
      </w:r>
    </w:p>
    <w:p w14:paraId="7F7610A6" w14:textId="38E55BEA" w:rsidR="00096F33" w:rsidRPr="001268B8" w:rsidRDefault="00FF52AC" w:rsidP="007C0766">
      <w:pPr>
        <w:pStyle w:val="ListParagraph"/>
        <w:numPr>
          <w:ilvl w:val="0"/>
          <w:numId w:val="199"/>
        </w:numPr>
        <w:spacing w:before="0" w:after="160"/>
        <w:ind w:left="714" w:hanging="357"/>
        <w:contextualSpacing w:val="0"/>
      </w:pPr>
      <w:r>
        <w:t>fournir ou organiser des mesures d’adaptation appropriées, en fonction des besoins du candidat en matière d’accessibilité;</w:t>
      </w:r>
    </w:p>
    <w:p w14:paraId="770EE9A4" w14:textId="0F286B92" w:rsidR="00096F33" w:rsidRDefault="00FF52AC" w:rsidP="007C0766">
      <w:pPr>
        <w:pStyle w:val="ListParagraph"/>
        <w:numPr>
          <w:ilvl w:val="0"/>
          <w:numId w:val="199"/>
        </w:numPr>
        <w:spacing w:before="0" w:after="160"/>
        <w:ind w:left="714" w:hanging="357"/>
        <w:contextualSpacing w:val="0"/>
      </w:pPr>
      <w:r>
        <w:t>préserver la confidentialité en ce qui concerne la divulgation et la raison de cette divulgation lorsqu’un candidat s’auto-identifie;</w:t>
      </w:r>
    </w:p>
    <w:p w14:paraId="22423758" w14:textId="1CB37D7C" w:rsidR="00096F33" w:rsidRDefault="004923BF" w:rsidP="007C0766">
      <w:pPr>
        <w:pStyle w:val="ListParagraph"/>
        <w:numPr>
          <w:ilvl w:val="0"/>
          <w:numId w:val="199"/>
        </w:numPr>
        <w:spacing w:before="0" w:after="160"/>
        <w:ind w:left="714" w:hanging="357"/>
        <w:contextualSpacing w:val="0"/>
      </w:pPr>
      <w:r>
        <w:t>informer les travailleurs et le public des mesures d’adaptation proposées aux candidats dans le cadre de ses processus de recrutement;</w:t>
      </w:r>
    </w:p>
    <w:p w14:paraId="7DA0B84C" w14:textId="520400BD" w:rsidR="00FF52AC" w:rsidRDefault="00FF52AC" w:rsidP="007C0766">
      <w:pPr>
        <w:pStyle w:val="ListParagraph"/>
        <w:numPr>
          <w:ilvl w:val="0"/>
          <w:numId w:val="199"/>
        </w:numPr>
        <w:spacing w:before="0" w:after="160"/>
        <w:ind w:left="714" w:hanging="357"/>
        <w:contextualSpacing w:val="0"/>
      </w:pPr>
      <w:r>
        <w:t>fournir tous les documents de recrutement dans un format accessible.</w:t>
      </w:r>
    </w:p>
    <w:p w14:paraId="19CB494D" w14:textId="1E628CA7" w:rsidR="00FF52AC" w:rsidRPr="001268B8" w:rsidRDefault="002C1BC9" w:rsidP="00B73FC3">
      <w:pPr>
        <w:spacing w:before="240"/>
        <w:ind w:left="720"/>
      </w:pPr>
      <w:r>
        <w:t>Remarque : Étant donné que la technologie est mise à jour de temps en temps, il se peut que l’accessibilité présente dans les versions antérieures soit perdue dans les versions ultérieures. Le matériel devrait donc être périodiquement revu et mis à jour en fonction des progrès technologiques.</w:t>
      </w:r>
    </w:p>
    <w:p w14:paraId="3D499471" w14:textId="59A6465D" w:rsidR="00F71D2E" w:rsidRPr="00FB2A4F" w:rsidRDefault="00F71D2E" w:rsidP="00B73FC3">
      <w:pPr>
        <w:pStyle w:val="ClauseHeadingLVL3"/>
        <w:spacing w:before="240"/>
        <w:ind w:left="284" w:hanging="284"/>
      </w:pPr>
      <w:bookmarkStart w:id="452" w:name="_Toc99308127"/>
      <w:bookmarkStart w:id="453" w:name="_Toc107986341"/>
      <w:bookmarkStart w:id="454" w:name="_Toc121406309"/>
      <w:bookmarkStart w:id="455" w:name="_Toc127519344"/>
      <w:bookmarkStart w:id="456" w:name="_Toc139976468"/>
      <w:bookmarkEnd w:id="450"/>
      <w:bookmarkEnd w:id="451"/>
      <w:r>
        <w:t>Offres d’emploi</w:t>
      </w:r>
      <w:bookmarkEnd w:id="452"/>
      <w:bookmarkEnd w:id="453"/>
      <w:bookmarkEnd w:id="454"/>
      <w:bookmarkEnd w:id="455"/>
      <w:bookmarkEnd w:id="456"/>
    </w:p>
    <w:p w14:paraId="1E54A389" w14:textId="6DA18605" w:rsidR="002D2517" w:rsidRPr="001268B8" w:rsidRDefault="00F71D2E" w:rsidP="003001EE">
      <w:pPr>
        <w:spacing w:before="240"/>
      </w:pPr>
      <w:r>
        <w:t>L’organisation doit élaborer des offres d’emploi conformes aux exigences suivantes :</w:t>
      </w:r>
    </w:p>
    <w:p w14:paraId="789D45FD" w14:textId="0DE26C8F" w:rsidR="00047F16" w:rsidRDefault="00DA3D9A" w:rsidP="00823867">
      <w:pPr>
        <w:pStyle w:val="ListParagraph"/>
        <w:numPr>
          <w:ilvl w:val="0"/>
          <w:numId w:val="200"/>
        </w:numPr>
        <w:spacing w:before="0" w:after="160"/>
        <w:ind w:left="714" w:hanging="357"/>
        <w:contextualSpacing w:val="0"/>
      </w:pPr>
      <w:r>
        <w:t xml:space="preserve">être inclusives, et ne pas exclure les personnes </w:t>
      </w:r>
      <w:r w:rsidR="00041EC6">
        <w:t>en situation de handicap</w:t>
      </w:r>
      <w:r>
        <w:t>;</w:t>
      </w:r>
    </w:p>
    <w:p w14:paraId="2C121EA0" w14:textId="345F4826" w:rsidR="00DA3D9A" w:rsidRDefault="00DA3D9A" w:rsidP="002278BF">
      <w:pPr>
        <w:pStyle w:val="ListParagraph"/>
        <w:numPr>
          <w:ilvl w:val="0"/>
          <w:numId w:val="200"/>
        </w:numPr>
        <w:spacing w:before="0" w:after="160"/>
        <w:ind w:left="714" w:hanging="357"/>
        <w:contextualSpacing w:val="0"/>
      </w:pPr>
      <w:r>
        <w:t>énumérer les exigences du poste qui ont été examinées et dont l’exactitude a été confirmée par le service des ressources humaines et le responsable de l’embauche;</w:t>
      </w:r>
    </w:p>
    <w:p w14:paraId="58641E12" w14:textId="465F9D8A" w:rsidR="00C82569" w:rsidRPr="00BF6A23" w:rsidRDefault="00F71D2E" w:rsidP="002278BF">
      <w:pPr>
        <w:pStyle w:val="ListParagraph"/>
        <w:numPr>
          <w:ilvl w:val="0"/>
          <w:numId w:val="200"/>
        </w:numPr>
        <w:spacing w:before="0" w:after="160"/>
        <w:ind w:left="714" w:hanging="357"/>
        <w:contextualSpacing w:val="0"/>
      </w:pPr>
      <w:r>
        <w:lastRenderedPageBreak/>
        <w:t>déterminer une expertise ou une autre expérience pertinente qui répond aux exigences du poste et aux qualifications requises, afin de favoriser les candidatures de personnes ayant des aptitudes différentes, et capables de remplir les fonctions essentielles et critiques du poste, avec ou sans soutien;</w:t>
      </w:r>
    </w:p>
    <w:p w14:paraId="6AE9BE78" w14:textId="5D2B98C3" w:rsidR="00461945" w:rsidRDefault="00F71D2E" w:rsidP="002278BF">
      <w:pPr>
        <w:pStyle w:val="ListParagraph"/>
        <w:numPr>
          <w:ilvl w:val="0"/>
          <w:numId w:val="200"/>
        </w:numPr>
        <w:spacing w:before="0" w:after="160"/>
        <w:ind w:left="714" w:hanging="357"/>
        <w:contextualSpacing w:val="0"/>
      </w:pPr>
      <w:r>
        <w:t>indiquer la possibilité, le cas échéant, de fournir un portfolio ou des échantillons de travail au lieu d’une description écrite des compétences et de l’expérience;</w:t>
      </w:r>
    </w:p>
    <w:p w14:paraId="5DE1EA24" w14:textId="6A4E7C4E" w:rsidR="00B73A01" w:rsidRPr="00BF6A23" w:rsidRDefault="00F71D2E" w:rsidP="002278BF">
      <w:pPr>
        <w:pStyle w:val="ListParagraph"/>
        <w:numPr>
          <w:ilvl w:val="0"/>
          <w:numId w:val="185"/>
        </w:numPr>
        <w:spacing w:before="0" w:after="160"/>
        <w:ind w:left="714" w:hanging="357"/>
        <w:contextualSpacing w:val="0"/>
      </w:pPr>
      <w:r>
        <w:t xml:space="preserve">lorsqu’il existe des exigences professionnelles de bonne foi pour un poste, ne déterminer que celles qui font partie des critères de sélection; </w:t>
      </w:r>
    </w:p>
    <w:p w14:paraId="575D38BE" w14:textId="4FDCE7A4" w:rsidR="00B73A01" w:rsidRPr="00BF6A23" w:rsidRDefault="00F71D2E" w:rsidP="002278BF">
      <w:pPr>
        <w:pStyle w:val="ListParagraph"/>
        <w:numPr>
          <w:ilvl w:val="0"/>
          <w:numId w:val="185"/>
        </w:numPr>
        <w:spacing w:before="0" w:after="160"/>
        <w:ind w:left="714" w:hanging="357"/>
        <w:contextualSpacing w:val="0"/>
      </w:pPr>
      <w:r>
        <w:t>mettre à la disposition des candidats les politiques de l’organisation en matière de mesures d’adaptation;</w:t>
      </w:r>
    </w:p>
    <w:p w14:paraId="08F91D09" w14:textId="68AF5B6A" w:rsidR="00F71D2E" w:rsidRPr="00BF6A23" w:rsidRDefault="00F71D2E" w:rsidP="002278BF">
      <w:pPr>
        <w:pStyle w:val="ListParagraph"/>
        <w:numPr>
          <w:ilvl w:val="0"/>
          <w:numId w:val="185"/>
        </w:numPr>
        <w:spacing w:before="0" w:after="160"/>
        <w:ind w:left="714" w:hanging="357"/>
        <w:contextualSpacing w:val="0"/>
      </w:pPr>
      <w:r>
        <w:t xml:space="preserve">désigner une personne-ressource qui connaît la déclaration d’engagement de l’organisation et qui répondra aux questions concernant les exigences essentielles du poste. </w:t>
      </w:r>
    </w:p>
    <w:p w14:paraId="57DBA7BA" w14:textId="73502E0E" w:rsidR="00F71D2E" w:rsidRPr="00FB2A4F" w:rsidRDefault="00F71D2E" w:rsidP="001268B8">
      <w:pPr>
        <w:pStyle w:val="ClauseHeadingLVL3"/>
        <w:ind w:left="284" w:hanging="284"/>
      </w:pPr>
      <w:bookmarkStart w:id="457" w:name="_Toc99308128"/>
      <w:bookmarkStart w:id="458" w:name="_Toc107986342"/>
      <w:bookmarkStart w:id="459" w:name="_Toc121406310"/>
      <w:bookmarkStart w:id="460" w:name="_Toc127519345"/>
      <w:bookmarkStart w:id="461" w:name="_Toc139976469"/>
      <w:r>
        <w:t>Processus de candidature</w:t>
      </w:r>
      <w:bookmarkEnd w:id="457"/>
      <w:bookmarkEnd w:id="458"/>
      <w:bookmarkEnd w:id="459"/>
      <w:bookmarkEnd w:id="460"/>
      <w:bookmarkEnd w:id="461"/>
    </w:p>
    <w:p w14:paraId="20BE7306" w14:textId="40F7DA20" w:rsidR="00F71D2E" w:rsidRPr="00BF6A23" w:rsidRDefault="00F71D2E" w:rsidP="001268B8">
      <w:r>
        <w:t>L’organisation doit :</w:t>
      </w:r>
    </w:p>
    <w:p w14:paraId="454F6899" w14:textId="738B30C1" w:rsidR="00F71D2E" w:rsidRPr="001268B8" w:rsidRDefault="00F71D2E" w:rsidP="001268B8">
      <w:pPr>
        <w:numPr>
          <w:ilvl w:val="0"/>
          <w:numId w:val="48"/>
        </w:numPr>
      </w:pPr>
      <w:r>
        <w:t xml:space="preserve">mettre en place des </w:t>
      </w:r>
      <w:r w:rsidR="00060861" w:rsidRPr="00060861">
        <w:t xml:space="preserve">processus de recrutement </w:t>
      </w:r>
      <w:r>
        <w:t>entièrement accessibles;</w:t>
      </w:r>
    </w:p>
    <w:p w14:paraId="126C90FF" w14:textId="77777777" w:rsidR="00F71D2E" w:rsidRPr="001268B8" w:rsidRDefault="00F71D2E" w:rsidP="001268B8">
      <w:pPr>
        <w:numPr>
          <w:ilvl w:val="0"/>
          <w:numId w:val="48"/>
        </w:numPr>
      </w:pPr>
      <w:r>
        <w:t>utiliser un langage clair pour répondre aux questions et pour déterminer les exigences du poste;</w:t>
      </w:r>
    </w:p>
    <w:p w14:paraId="6A035130" w14:textId="77777777" w:rsidR="00F71D2E" w:rsidRPr="001268B8" w:rsidRDefault="00F71D2E" w:rsidP="001268B8">
      <w:pPr>
        <w:numPr>
          <w:ilvl w:val="0"/>
          <w:numId w:val="48"/>
        </w:numPr>
      </w:pPr>
      <w:r>
        <w:t>indiquer clairement les champs pour lesquels les réponses sont obligatoires, et ceux pour lesquels les réponses sont facultatives;</w:t>
      </w:r>
    </w:p>
    <w:p w14:paraId="1C4E9461" w14:textId="77777777" w:rsidR="00F71D2E" w:rsidRPr="001268B8" w:rsidRDefault="00F71D2E" w:rsidP="001268B8">
      <w:pPr>
        <w:numPr>
          <w:ilvl w:val="0"/>
          <w:numId w:val="48"/>
        </w:numPr>
      </w:pPr>
      <w:r>
        <w:t>indiquer les champs dans lesquels les candidats peuvent fournir des renseignements complémentaires;</w:t>
      </w:r>
    </w:p>
    <w:p w14:paraId="0D9EFCF9" w14:textId="77777777" w:rsidR="00F71D2E" w:rsidRPr="001268B8" w:rsidRDefault="00F71D2E" w:rsidP="001268B8">
      <w:pPr>
        <w:numPr>
          <w:ilvl w:val="0"/>
          <w:numId w:val="48"/>
        </w:numPr>
      </w:pPr>
      <w:r>
        <w:t>envisager l’utilisation de questions de présélection afin de donner aux candidats plus de temps pour traiter les questions et y répondre ou, comme solution de rechange, fixer à l’avance un rendez-vous avec les candidats;</w:t>
      </w:r>
    </w:p>
    <w:p w14:paraId="275B849F" w14:textId="54BA7791" w:rsidR="00F71D2E" w:rsidRPr="001268B8" w:rsidRDefault="00F71D2E" w:rsidP="001268B8">
      <w:pPr>
        <w:numPr>
          <w:ilvl w:val="0"/>
          <w:numId w:val="48"/>
        </w:numPr>
      </w:pPr>
      <w:r>
        <w:t xml:space="preserve">informer les candidats s’ils seront soumis à un test visant à démontrer leur capacité à effectuer des tâches réelles ou simulées, et </w:t>
      </w:r>
      <w:r>
        <w:lastRenderedPageBreak/>
        <w:t>fournir une description du format du test à l’avance, ainsi qu’un avis indiquant que des mesures d’adaptation sont disponibles sur demande;</w:t>
      </w:r>
    </w:p>
    <w:p w14:paraId="7CFB8905" w14:textId="2AF4BEB2" w:rsidR="00F71D2E" w:rsidRPr="001268B8" w:rsidRDefault="00F71D2E" w:rsidP="001268B8">
      <w:pPr>
        <w:numPr>
          <w:ilvl w:val="0"/>
          <w:numId w:val="48"/>
        </w:numPr>
      </w:pPr>
      <w:r>
        <w:t xml:space="preserve">axer les tests préalables à l’emploi et les critères de sélection sur les compétences, connaissances et aptitudes </w:t>
      </w:r>
      <w:r w:rsidR="00D76687">
        <w:t>précises</w:t>
      </w:r>
      <w:r>
        <w:t xml:space="preserve"> qui sont essentielles pour le poste, de manière à éviter d’exclure les personnes </w:t>
      </w:r>
      <w:r w:rsidR="00041EC6">
        <w:t xml:space="preserve">en situation de handicap </w:t>
      </w:r>
      <w:r>
        <w:t>par inadvertance;</w:t>
      </w:r>
    </w:p>
    <w:p w14:paraId="076374CE" w14:textId="46CB15CD" w:rsidR="00F71D2E" w:rsidRPr="00FB2A4F" w:rsidRDefault="00F71D2E" w:rsidP="00B73FC3">
      <w:pPr>
        <w:numPr>
          <w:ilvl w:val="0"/>
          <w:numId w:val="48"/>
        </w:numPr>
      </w:pPr>
      <w:r>
        <w:t>veiller à ce qu’un test de compétences ne soit pas le seul facteur évalué pour déterminer la capacité d’un candidat à effectuer le travail avec le soutien nécessaire; tenir également compte des compétences non techniques et de l’attitude requises.</w:t>
      </w:r>
    </w:p>
    <w:p w14:paraId="0D84B0D8" w14:textId="140CF40E" w:rsidR="00F71D2E" w:rsidRPr="00BF6A23" w:rsidRDefault="00F71D2E" w:rsidP="001268B8">
      <w:pPr>
        <w:pStyle w:val="ClauseHeadingLVL2"/>
        <w:ind w:left="284" w:hanging="284"/>
      </w:pPr>
      <w:bookmarkStart w:id="462" w:name="_Toc99308129"/>
      <w:bookmarkStart w:id="463" w:name="_Toc107986343"/>
      <w:bookmarkStart w:id="464" w:name="_Toc121406311"/>
      <w:bookmarkStart w:id="465" w:name="_Toc127519346"/>
      <w:bookmarkStart w:id="466" w:name="_Toc139976470"/>
      <w:r>
        <w:t>Entrevues et processus d’évaluation</w:t>
      </w:r>
      <w:bookmarkEnd w:id="462"/>
      <w:bookmarkEnd w:id="463"/>
      <w:bookmarkEnd w:id="464"/>
      <w:bookmarkEnd w:id="465"/>
      <w:bookmarkEnd w:id="466"/>
    </w:p>
    <w:p w14:paraId="3681162D" w14:textId="77777777" w:rsidR="00F71D2E" w:rsidRPr="00FB2A4F" w:rsidRDefault="00F71D2E" w:rsidP="001268B8">
      <w:r>
        <w:t>L’organisation doit :</w:t>
      </w:r>
    </w:p>
    <w:p w14:paraId="113C8FAC" w14:textId="7F4E2AE2" w:rsidR="00F71D2E" w:rsidRPr="00BF6A23" w:rsidRDefault="00F71D2E" w:rsidP="00C05D97">
      <w:pPr>
        <w:pStyle w:val="ListParagraph"/>
        <w:numPr>
          <w:ilvl w:val="0"/>
          <w:numId w:val="202"/>
        </w:numPr>
        <w:spacing w:before="0" w:after="160"/>
        <w:ind w:left="714" w:hanging="357"/>
        <w:contextualSpacing w:val="0"/>
      </w:pPr>
      <w:r>
        <w:t xml:space="preserve">fournir aux personnes qui interagissent avec les candidats un encadrement et une formation en matière de sensibilisation au handicap, y compris sur la manière d’établir des relations appropriées avec les personnes </w:t>
      </w:r>
      <w:r w:rsidR="00041EC6">
        <w:t>en situation de handicap</w:t>
      </w:r>
      <w:r>
        <w:t xml:space="preserve"> en faisant preuve de confiance à leur égard;</w:t>
      </w:r>
    </w:p>
    <w:p w14:paraId="191911FA" w14:textId="7F6CEFB3" w:rsidR="00CE504B" w:rsidRPr="001268B8" w:rsidRDefault="00F71D2E" w:rsidP="00C05D97">
      <w:pPr>
        <w:pStyle w:val="ListParagraph"/>
        <w:numPr>
          <w:ilvl w:val="0"/>
          <w:numId w:val="202"/>
        </w:numPr>
        <w:spacing w:before="0" w:after="160"/>
        <w:ind w:left="714" w:hanging="357"/>
        <w:contextualSpacing w:val="0"/>
      </w:pPr>
      <w:r>
        <w:t>fournir des renseignements sur la manière de se rendre au lieu de l’entrevue, sur les caractéristiques de l’accessibilité du bâtiment (y compris les possibilités de stationnement accessible), et sur l’admissibilité des animaux d’assistance;</w:t>
      </w:r>
    </w:p>
    <w:p w14:paraId="464094DC" w14:textId="1134AD93" w:rsidR="00CE504B" w:rsidRDefault="000F12F2" w:rsidP="00C05D97">
      <w:pPr>
        <w:pStyle w:val="ListParagraph"/>
        <w:numPr>
          <w:ilvl w:val="0"/>
          <w:numId w:val="202"/>
        </w:numPr>
        <w:spacing w:before="0" w:after="160"/>
        <w:ind w:left="714" w:hanging="357"/>
        <w:contextualSpacing w:val="0"/>
      </w:pPr>
      <w:r>
        <w:t>fournir une estimation de la durée de l’entrevue et de l’heure de fin prévue afin de faciliter l’organisation du transport;</w:t>
      </w:r>
    </w:p>
    <w:p w14:paraId="7CB55BC8" w14:textId="1D4E2804" w:rsidR="00CE504B" w:rsidRPr="00CE504B" w:rsidRDefault="00441A59" w:rsidP="00C05D97">
      <w:pPr>
        <w:pStyle w:val="ListParagraph"/>
        <w:numPr>
          <w:ilvl w:val="0"/>
          <w:numId w:val="202"/>
        </w:numPr>
        <w:spacing w:before="0" w:after="160"/>
        <w:ind w:left="714" w:hanging="357"/>
        <w:contextualSpacing w:val="0"/>
        <w:rPr>
          <w:rFonts w:cs="Arial"/>
          <w:szCs w:val="28"/>
        </w:rPr>
      </w:pPr>
      <w:r>
        <w:t>permettre aux candidats de participer et de se présenter aux entrevues et aux processus d’évaluation de façon équitable et inclusive;</w:t>
      </w:r>
    </w:p>
    <w:p w14:paraId="308F0AC9" w14:textId="0B187E46" w:rsidR="00F71D2E" w:rsidRDefault="00F71D2E" w:rsidP="00C05D97">
      <w:pPr>
        <w:pStyle w:val="ListParagraph"/>
        <w:numPr>
          <w:ilvl w:val="0"/>
          <w:numId w:val="202"/>
        </w:numPr>
        <w:spacing w:before="0" w:after="160"/>
        <w:ind w:left="714" w:hanging="357"/>
        <w:contextualSpacing w:val="0"/>
      </w:pPr>
      <w:r>
        <w:t>inviter les candidats à déterminer eux-mêmes l’aide ou le soutien dont ils ont besoin au cours du processus d’entrevue ou de sélection, sans leur demander la nature exacte de leur handicap.</w:t>
      </w:r>
    </w:p>
    <w:p w14:paraId="450915BD" w14:textId="7ECFBF65" w:rsidR="00441A59" w:rsidRPr="001268B8" w:rsidRDefault="00441A59" w:rsidP="00441A59">
      <w:pPr>
        <w:ind w:left="720"/>
      </w:pPr>
      <w:r>
        <w:lastRenderedPageBreak/>
        <w:t>Remarque : Par exemple, en autorisant la présence d’un interprète en langue des signes, d’un avocat ou d’une personne de confiance lors d’une entrevue.</w:t>
      </w:r>
    </w:p>
    <w:p w14:paraId="7A9D8294" w14:textId="482B99D5" w:rsidR="00F71D2E" w:rsidRPr="00FB2A4F" w:rsidRDefault="00F71D2E" w:rsidP="001268B8">
      <w:pPr>
        <w:pStyle w:val="ClauseHeadingLVL3"/>
        <w:ind w:left="284" w:hanging="284"/>
      </w:pPr>
      <w:bookmarkStart w:id="467" w:name="_Toc99308130"/>
      <w:bookmarkStart w:id="468" w:name="_Toc107986344"/>
      <w:bookmarkStart w:id="469" w:name="_Toc121406312"/>
      <w:bookmarkStart w:id="470" w:name="_Toc127519347"/>
      <w:bookmarkStart w:id="471" w:name="_Toc139976471"/>
      <w:r>
        <w:t>Comités d’entrevue</w:t>
      </w:r>
      <w:bookmarkEnd w:id="467"/>
      <w:bookmarkEnd w:id="468"/>
      <w:bookmarkEnd w:id="469"/>
      <w:bookmarkEnd w:id="470"/>
      <w:bookmarkEnd w:id="471"/>
    </w:p>
    <w:p w14:paraId="3CFA93AE" w14:textId="71CF6E1C" w:rsidR="00CE504B" w:rsidRDefault="00F71D2E" w:rsidP="00443FCB">
      <w:pPr>
        <w:spacing w:after="200"/>
      </w:pPr>
      <w:r>
        <w:t>L’organisation doit :</w:t>
      </w:r>
    </w:p>
    <w:p w14:paraId="2BD5B2AA" w14:textId="2CF3AA82" w:rsidR="00CE504B" w:rsidRPr="003204CC" w:rsidRDefault="00F71D2E" w:rsidP="00C05D97">
      <w:pPr>
        <w:pStyle w:val="ListParagraph"/>
        <w:numPr>
          <w:ilvl w:val="0"/>
          <w:numId w:val="205"/>
        </w:numPr>
        <w:spacing w:before="0" w:after="160"/>
        <w:ind w:left="714" w:hanging="357"/>
        <w:contextualSpacing w:val="0"/>
      </w:pPr>
      <w:r>
        <w:t>mettre en place un comité d’entrevue dont les membres ont reçu la formation requise en matière de diversité, d’équité et d’inclusion;</w:t>
      </w:r>
    </w:p>
    <w:p w14:paraId="12B85544" w14:textId="33F6B1AF" w:rsidR="00CE504B" w:rsidRPr="00BF6A23" w:rsidRDefault="00F71D2E" w:rsidP="00C05D97">
      <w:pPr>
        <w:pStyle w:val="ListParagraph"/>
        <w:numPr>
          <w:ilvl w:val="0"/>
          <w:numId w:val="205"/>
        </w:numPr>
        <w:spacing w:before="0" w:after="160"/>
        <w:ind w:left="714" w:hanging="357"/>
        <w:contextualSpacing w:val="0"/>
      </w:pPr>
      <w:r>
        <w:t>inclure au moins deux (2) intervieweurs, l’un du ministère demandeur et qui connaît le rôle, et un représentant des ressources humaines qui connaît les pratiques en matière de diversité, d’équité et d’inclusion;</w:t>
      </w:r>
    </w:p>
    <w:p w14:paraId="06CA808A" w14:textId="1A0B4E0F" w:rsidR="00F71D2E" w:rsidRPr="00BF6A23" w:rsidRDefault="00F71D2E" w:rsidP="00C05D97">
      <w:pPr>
        <w:pStyle w:val="ListParagraph"/>
        <w:numPr>
          <w:ilvl w:val="0"/>
          <w:numId w:val="205"/>
        </w:numPr>
        <w:spacing w:before="0" w:after="160"/>
        <w:ind w:left="714" w:hanging="357"/>
        <w:contextualSpacing w:val="0"/>
      </w:pPr>
      <w:r>
        <w:t>fournir aux membres des comités d’entrevue des conseils sur la manière de rendre le processus d’entrevue et de sélection pleinement accessible à tous les candidats.</w:t>
      </w:r>
    </w:p>
    <w:p w14:paraId="21B1D566" w14:textId="4BB963A9" w:rsidR="00F71D2E" w:rsidRPr="00FB2A4F" w:rsidRDefault="00F71D2E" w:rsidP="001268B8">
      <w:pPr>
        <w:pStyle w:val="ClauseHeadingLVL3"/>
        <w:ind w:left="284" w:hanging="284"/>
      </w:pPr>
      <w:bookmarkStart w:id="472" w:name="_Toc99308131"/>
      <w:bookmarkStart w:id="473" w:name="_Toc107986345"/>
      <w:r>
        <w:t xml:space="preserve"> </w:t>
      </w:r>
      <w:bookmarkStart w:id="474" w:name="_Toc121406313"/>
      <w:bookmarkStart w:id="475" w:name="_Toc127519348"/>
      <w:bookmarkStart w:id="476" w:name="_Toc139976472"/>
      <w:r>
        <w:t>Questions d’entrevue</w:t>
      </w:r>
      <w:bookmarkEnd w:id="472"/>
      <w:bookmarkEnd w:id="473"/>
      <w:bookmarkEnd w:id="474"/>
      <w:bookmarkEnd w:id="475"/>
      <w:bookmarkEnd w:id="476"/>
    </w:p>
    <w:p w14:paraId="3E54646D" w14:textId="223117B9" w:rsidR="00F71D2E" w:rsidRPr="00BF6A23" w:rsidRDefault="00F71D2E" w:rsidP="001268B8">
      <w:r>
        <w:t>L’organisation doit :</w:t>
      </w:r>
    </w:p>
    <w:p w14:paraId="469D702E" w14:textId="3355BE3E" w:rsidR="00F71D2E" w:rsidRPr="00BF6A23" w:rsidRDefault="006068D0" w:rsidP="00C05D97">
      <w:pPr>
        <w:pStyle w:val="ListParagraph"/>
        <w:numPr>
          <w:ilvl w:val="0"/>
          <w:numId w:val="206"/>
        </w:numPr>
        <w:spacing w:before="0" w:after="160"/>
        <w:ind w:left="714" w:hanging="357"/>
        <w:contextualSpacing w:val="0"/>
      </w:pPr>
      <w:r>
        <w:rPr>
          <w:color w:val="000000"/>
        </w:rPr>
        <w:t>élaborer</w:t>
      </w:r>
      <w:r>
        <w:t xml:space="preserve"> une grille de notation des questions d’entrevue afin que les mêmes questions liées au travail soient posées, et que les réponses soient notées de manière cohérente;</w:t>
      </w:r>
    </w:p>
    <w:p w14:paraId="62413C8E" w14:textId="25B7514E" w:rsidR="00DA10D0" w:rsidRPr="00E67AB9" w:rsidRDefault="006068D0" w:rsidP="00C05D97">
      <w:pPr>
        <w:pStyle w:val="ListParagraph"/>
        <w:numPr>
          <w:ilvl w:val="0"/>
          <w:numId w:val="206"/>
        </w:numPr>
        <w:spacing w:before="0" w:after="160"/>
        <w:ind w:left="714" w:hanging="357"/>
        <w:contextualSpacing w:val="0"/>
        <w:rPr>
          <w:rFonts w:cs="Arial"/>
          <w:szCs w:val="28"/>
        </w:rPr>
      </w:pPr>
      <w:r>
        <w:rPr>
          <w:color w:val="000000"/>
        </w:rPr>
        <w:t>axer</w:t>
      </w:r>
      <w:r>
        <w:t xml:space="preserve"> l’élaboration des questions d’entrevue sur la détermination de la manière dont le candidat effectuera les tâches suivantes :</w:t>
      </w:r>
    </w:p>
    <w:p w14:paraId="0A99C980" w14:textId="1AE1095B" w:rsidR="00DA10D0" w:rsidRPr="00B73FC3" w:rsidRDefault="00135816" w:rsidP="00B73FC3">
      <w:pPr>
        <w:ind w:left="1080"/>
        <w:rPr>
          <w:rFonts w:ascii="Verdana" w:hAnsi="Verdana"/>
          <w:sz w:val="24"/>
        </w:rPr>
      </w:pPr>
      <w:r>
        <w:t>i) mettre en œuvre ses compétences pour accomplir les tâches professionnelles et les compétences de base;</w:t>
      </w:r>
    </w:p>
    <w:p w14:paraId="20E57299" w14:textId="460F3DC2" w:rsidR="00F71D2E" w:rsidRPr="00BF6A23" w:rsidRDefault="00135816" w:rsidP="00B73FC3">
      <w:pPr>
        <w:ind w:left="1080"/>
      </w:pPr>
      <w:r>
        <w:t xml:space="preserve">ii) appliquer leur capacité à exécuter des tâches professionnelles </w:t>
      </w:r>
      <w:r w:rsidR="00D76687">
        <w:t>précises</w:t>
      </w:r>
      <w:r>
        <w:t>;</w:t>
      </w:r>
    </w:p>
    <w:p w14:paraId="1D6A21EA" w14:textId="711B4BB3" w:rsidR="00F71D2E" w:rsidRPr="00BF6A23" w:rsidRDefault="006068D0" w:rsidP="00C05D97">
      <w:pPr>
        <w:pStyle w:val="ListParagraph"/>
        <w:numPr>
          <w:ilvl w:val="0"/>
          <w:numId w:val="206"/>
        </w:numPr>
        <w:spacing w:before="0" w:after="160"/>
        <w:ind w:left="714" w:hanging="357"/>
        <w:contextualSpacing w:val="0"/>
      </w:pPr>
      <w:r>
        <w:rPr>
          <w:color w:val="000000"/>
        </w:rPr>
        <w:t>éviter les</w:t>
      </w:r>
      <w:r>
        <w:t xml:space="preserve"> questions qui obligeraient un candidat à révéler un handicap directement ou indirectement, à moins que la question ne soit liée à une exigence professionnelle de bonne foi;</w:t>
      </w:r>
    </w:p>
    <w:p w14:paraId="0BA3C8AE" w14:textId="4630B084" w:rsidR="00F71D2E" w:rsidRPr="00BF6A23" w:rsidRDefault="00F71D2E" w:rsidP="00C05D97">
      <w:pPr>
        <w:pStyle w:val="ListParagraph"/>
        <w:numPr>
          <w:ilvl w:val="0"/>
          <w:numId w:val="206"/>
        </w:numPr>
        <w:spacing w:before="0" w:after="160"/>
        <w:ind w:left="714" w:hanging="357"/>
        <w:contextualSpacing w:val="0"/>
      </w:pPr>
      <w:r>
        <w:t>utiliser des évaluations et d’autres outils divers pour déterminer l’adaptation à la culture, le travail d’équipe et la résolution de problèmes, le cas échéant;</w:t>
      </w:r>
    </w:p>
    <w:p w14:paraId="2556774E" w14:textId="472007A2" w:rsidR="00F71D2E" w:rsidRPr="001268B8" w:rsidRDefault="00F71D2E" w:rsidP="00C05D97">
      <w:pPr>
        <w:pStyle w:val="ListParagraph"/>
        <w:numPr>
          <w:ilvl w:val="0"/>
          <w:numId w:val="206"/>
        </w:numPr>
        <w:spacing w:before="0" w:after="160"/>
        <w:ind w:left="714" w:hanging="357"/>
        <w:contextualSpacing w:val="0"/>
      </w:pPr>
      <w:r>
        <w:lastRenderedPageBreak/>
        <w:t>empêcher la disqualification de candidats parce qu’ils ne sont pas en mesure d’effectuer des tâches professionnelles non essentielles.</w:t>
      </w:r>
    </w:p>
    <w:p w14:paraId="012BB8BE" w14:textId="54F0843B" w:rsidR="00F71D2E" w:rsidRPr="00FB2A4F" w:rsidRDefault="00F71D2E" w:rsidP="001268B8">
      <w:pPr>
        <w:pStyle w:val="ClauseHeadingLVL2"/>
        <w:ind w:left="284" w:hanging="284"/>
        <w:rPr>
          <w:szCs w:val="28"/>
        </w:rPr>
      </w:pPr>
      <w:bookmarkStart w:id="477" w:name="_Toc99308132"/>
      <w:bookmarkStart w:id="478" w:name="_Toc107986346"/>
      <w:bookmarkStart w:id="479" w:name="_Toc121406314"/>
      <w:bookmarkStart w:id="480" w:name="_Toc127519349"/>
      <w:bookmarkStart w:id="481" w:name="_Toc139976473"/>
      <w:r>
        <w:t>Embauche</w:t>
      </w:r>
      <w:bookmarkEnd w:id="477"/>
      <w:bookmarkEnd w:id="478"/>
      <w:bookmarkEnd w:id="479"/>
      <w:bookmarkEnd w:id="480"/>
      <w:bookmarkEnd w:id="481"/>
    </w:p>
    <w:p w14:paraId="055AF67E" w14:textId="2A0DA1D4" w:rsidR="00F71D2E" w:rsidRPr="00BF6A23" w:rsidRDefault="00F71D2E" w:rsidP="00BF6A23">
      <w:r>
        <w:t>L’organisation doit :</w:t>
      </w:r>
    </w:p>
    <w:p w14:paraId="02D274BE" w14:textId="6806060C" w:rsidR="0067544B" w:rsidRPr="0057029A" w:rsidRDefault="00F71D2E" w:rsidP="00C05D97">
      <w:pPr>
        <w:pStyle w:val="ListParagraph"/>
        <w:numPr>
          <w:ilvl w:val="0"/>
          <w:numId w:val="208"/>
        </w:numPr>
        <w:spacing w:before="0" w:after="160"/>
        <w:ind w:left="714" w:hanging="357"/>
        <w:contextualSpacing w:val="0"/>
        <w:rPr>
          <w:rFonts w:ascii="Verdana" w:hAnsi="Verdana" w:cs="Arial"/>
          <w:sz w:val="24"/>
          <w:szCs w:val="28"/>
        </w:rPr>
      </w:pPr>
      <w:r>
        <w:t>lorsqu’un emploi est offert, informer le candidat retenu de ses politiques en matière d’adaptation pour les travailleurs;</w:t>
      </w:r>
    </w:p>
    <w:p w14:paraId="0DAEEC5C" w14:textId="2FE2A06A" w:rsidR="00F71D2E" w:rsidRPr="00BF6A23" w:rsidRDefault="00F71D2E" w:rsidP="00C05D97">
      <w:pPr>
        <w:pStyle w:val="ListParagraph"/>
        <w:numPr>
          <w:ilvl w:val="0"/>
          <w:numId w:val="208"/>
        </w:numPr>
        <w:spacing w:before="0" w:after="160"/>
        <w:ind w:left="714" w:hanging="357"/>
        <w:contextualSpacing w:val="0"/>
      </w:pPr>
      <w:r>
        <w:t>fournir des renseignements à jour sur les modifications apportées aux politiques liées aux mesures d’adaptation pour le travail, le cas échéant, et sur leur incidence sur les besoins d’un travailleur en matière d’accessibilité;</w:t>
      </w:r>
    </w:p>
    <w:p w14:paraId="0AAE4752" w14:textId="2430D5D5" w:rsidR="00F71D2E" w:rsidRPr="00BF6A23" w:rsidRDefault="00F71D2E" w:rsidP="00C05D97">
      <w:pPr>
        <w:pStyle w:val="ListParagraph"/>
        <w:numPr>
          <w:ilvl w:val="0"/>
          <w:numId w:val="208"/>
        </w:numPr>
        <w:spacing w:before="0" w:after="160"/>
        <w:ind w:left="714" w:hanging="357"/>
        <w:contextualSpacing w:val="0"/>
      </w:pPr>
      <w:r>
        <w:t>informer le travailleur des mesures d’adaptation proposées en matière de handicap, et le consulter sur la nécessité de mesures d’adaptation supplémentaires avant toute action;</w:t>
      </w:r>
    </w:p>
    <w:p w14:paraId="5AF2CA58" w14:textId="6C9A02EE" w:rsidR="00F71D2E" w:rsidRPr="001268B8" w:rsidRDefault="00F71D2E" w:rsidP="00C05D97">
      <w:pPr>
        <w:pStyle w:val="ListParagraph"/>
        <w:numPr>
          <w:ilvl w:val="0"/>
          <w:numId w:val="208"/>
        </w:numPr>
        <w:spacing w:before="0" w:after="160"/>
        <w:ind w:left="714" w:hanging="357"/>
        <w:contextualSpacing w:val="0"/>
      </w:pPr>
      <w:r>
        <w:t xml:space="preserve">verser à tous les travailleurs un salaire légal, et garantir l’égalité de rémunération entre tous les travailleurs, y compris les travailleurs </w:t>
      </w:r>
      <w:r w:rsidR="00041EC6">
        <w:t>en situation de handicap</w:t>
      </w:r>
      <w:r>
        <w:t>.</w:t>
      </w:r>
    </w:p>
    <w:p w14:paraId="2F496ECA" w14:textId="3A8BBCA4" w:rsidR="00F71D2E" w:rsidRPr="00BF6A23" w:rsidRDefault="00F71D2E" w:rsidP="001268B8">
      <w:pPr>
        <w:pStyle w:val="ClauseHeadingLVL2"/>
        <w:ind w:left="284" w:hanging="284"/>
      </w:pPr>
      <w:bookmarkStart w:id="482" w:name="_Toc99308133"/>
      <w:bookmarkStart w:id="483" w:name="_Toc107986347"/>
      <w:r>
        <w:t xml:space="preserve"> </w:t>
      </w:r>
      <w:bookmarkStart w:id="484" w:name="_Toc121406315"/>
      <w:bookmarkStart w:id="485" w:name="_Toc127519350"/>
      <w:bookmarkStart w:id="486" w:name="_Toc139976474"/>
      <w:r>
        <w:t>Intégration</w:t>
      </w:r>
      <w:bookmarkEnd w:id="482"/>
      <w:bookmarkEnd w:id="483"/>
      <w:bookmarkEnd w:id="484"/>
      <w:bookmarkEnd w:id="485"/>
      <w:bookmarkEnd w:id="486"/>
    </w:p>
    <w:p w14:paraId="2F2BF8C0" w14:textId="6692EEFD" w:rsidR="00F71D2E" w:rsidRPr="001268B8" w:rsidRDefault="0019731B" w:rsidP="00BF6A23">
      <w:r>
        <w:t>Pour chaque nouveau travailleur, l’organisation doit :</w:t>
      </w:r>
    </w:p>
    <w:p w14:paraId="44F2AE86" w14:textId="1DD0B3E0" w:rsidR="00F71D2E" w:rsidRPr="001268B8" w:rsidRDefault="00F71D2E" w:rsidP="00C05D97">
      <w:pPr>
        <w:pStyle w:val="ListParagraph"/>
        <w:numPr>
          <w:ilvl w:val="0"/>
          <w:numId w:val="210"/>
        </w:numPr>
        <w:spacing w:before="0" w:after="160"/>
        <w:ind w:left="714" w:hanging="357"/>
        <w:contextualSpacing w:val="0"/>
      </w:pPr>
      <w:r>
        <w:t>organiser l’orientation vers l’organisation, l’environnement de travail et l’emploi;</w:t>
      </w:r>
    </w:p>
    <w:p w14:paraId="2D1E1D2D" w14:textId="6A91591C" w:rsidR="00F71D2E" w:rsidRPr="001268B8" w:rsidRDefault="00F71D2E" w:rsidP="00C05D97">
      <w:pPr>
        <w:pStyle w:val="ListParagraph"/>
        <w:numPr>
          <w:ilvl w:val="0"/>
          <w:numId w:val="210"/>
        </w:numPr>
        <w:spacing w:before="0" w:after="160"/>
        <w:ind w:left="714" w:hanging="357"/>
        <w:contextualSpacing w:val="0"/>
      </w:pPr>
      <w:r>
        <w:t>fournir des politiques relatives aux mesures d’adaptation lors de l’orientation, ou avant le premier jour de travail;</w:t>
      </w:r>
    </w:p>
    <w:p w14:paraId="775220A9" w14:textId="651484F9" w:rsidR="00F71D2E" w:rsidRPr="001268B8" w:rsidRDefault="00F71D2E" w:rsidP="00C05D97">
      <w:pPr>
        <w:pStyle w:val="ListParagraph"/>
        <w:numPr>
          <w:ilvl w:val="0"/>
          <w:numId w:val="210"/>
        </w:numPr>
        <w:spacing w:before="0" w:after="160"/>
        <w:ind w:left="714" w:hanging="357"/>
        <w:contextualSpacing w:val="0"/>
      </w:pPr>
      <w:r>
        <w:t>déterminer le besoin d’une personne de soutien, d’un mentor ou d’une personne de référence qui contribuerait au processus d’intégration;</w:t>
      </w:r>
    </w:p>
    <w:p w14:paraId="24BBE104" w14:textId="5F3E43AF" w:rsidR="00F71D2E" w:rsidRPr="001268B8" w:rsidRDefault="00F71D2E" w:rsidP="00C05D97">
      <w:pPr>
        <w:pStyle w:val="ListParagraph"/>
        <w:numPr>
          <w:ilvl w:val="0"/>
          <w:numId w:val="210"/>
        </w:numPr>
        <w:spacing w:before="0" w:after="160"/>
        <w:ind w:left="714" w:hanging="357"/>
        <w:contextualSpacing w:val="0"/>
      </w:pPr>
      <w:r>
        <w:t>mentionner le fait que la période d’essai typique ne commence que lorsque les mesures d’adaptation appropriées ont été mises en œuvre;</w:t>
      </w:r>
    </w:p>
    <w:p w14:paraId="0C878567" w14:textId="62A60602" w:rsidR="00FD0641" w:rsidRPr="0057029A" w:rsidRDefault="00F71D2E" w:rsidP="00823867">
      <w:pPr>
        <w:pStyle w:val="ListParagraph"/>
        <w:numPr>
          <w:ilvl w:val="0"/>
          <w:numId w:val="210"/>
        </w:numPr>
        <w:spacing w:before="0" w:after="160"/>
        <w:ind w:left="714" w:hanging="357"/>
        <w:rPr>
          <w:rFonts w:ascii="Verdana" w:hAnsi="Verdana"/>
          <w:sz w:val="24"/>
          <w:szCs w:val="24"/>
        </w:rPr>
      </w:pPr>
      <w:r>
        <w:t xml:space="preserve">veiller à ce que les renseignements essentiels à l’emploi et au lieu de travail soient communiqués dans un ou plusieurs formats accessibles </w:t>
      </w:r>
      <w:r>
        <w:lastRenderedPageBreak/>
        <w:t>afin que tous les travailleurs soient pleinement informés. Ces renseignements comprennent notamment les suivants :</w:t>
      </w:r>
    </w:p>
    <w:p w14:paraId="53A335F1" w14:textId="72B77ABF" w:rsidR="00FD0641" w:rsidRPr="00B73FC3" w:rsidRDefault="00135816" w:rsidP="00B73FC3">
      <w:pPr>
        <w:ind w:left="1080"/>
        <w:rPr>
          <w:rFonts w:ascii="Verdana" w:hAnsi="Verdana"/>
          <w:sz w:val="24"/>
        </w:rPr>
      </w:pPr>
      <w:r>
        <w:t>i) les instructions de travail;</w:t>
      </w:r>
    </w:p>
    <w:p w14:paraId="78223FFA" w14:textId="03ECD9FE" w:rsidR="00FD0641" w:rsidRPr="00B73FC3" w:rsidRDefault="00135816" w:rsidP="00B73FC3">
      <w:pPr>
        <w:ind w:left="1080"/>
        <w:rPr>
          <w:rFonts w:ascii="Verdana" w:hAnsi="Verdana"/>
          <w:sz w:val="24"/>
        </w:rPr>
      </w:pPr>
      <w:r>
        <w:t>ii) les manuels de travail;</w:t>
      </w:r>
    </w:p>
    <w:p w14:paraId="1309913F" w14:textId="5B3F6BDF" w:rsidR="00FD0641" w:rsidRPr="00B73FC3" w:rsidRDefault="00135816" w:rsidP="00B73FC3">
      <w:pPr>
        <w:ind w:left="1080"/>
        <w:rPr>
          <w:rFonts w:ascii="Verdana" w:hAnsi="Verdana"/>
          <w:sz w:val="24"/>
        </w:rPr>
      </w:pPr>
      <w:r>
        <w:t>iii) les renseignements sur le règlement du personnel;</w:t>
      </w:r>
    </w:p>
    <w:p w14:paraId="3D24B715" w14:textId="28704ABE" w:rsidR="00FD0641" w:rsidRPr="00B73FC3" w:rsidRDefault="00135816" w:rsidP="00B73FC3">
      <w:pPr>
        <w:ind w:left="1080"/>
        <w:rPr>
          <w:rFonts w:ascii="Verdana" w:hAnsi="Verdana"/>
          <w:sz w:val="24"/>
        </w:rPr>
      </w:pPr>
      <w:r>
        <w:t>iv) les procédures de règlement des griefs;</w:t>
      </w:r>
    </w:p>
    <w:p w14:paraId="063E4FB7" w14:textId="76F02E44" w:rsidR="00A97E79" w:rsidRPr="00CA451E" w:rsidRDefault="00135816" w:rsidP="00CA451E">
      <w:pPr>
        <w:ind w:left="360" w:firstLine="720"/>
        <w:rPr>
          <w:rFonts w:cs="Arial"/>
          <w:szCs w:val="28"/>
        </w:rPr>
      </w:pPr>
      <w:r>
        <w:t>v) les procédures en matière de santé et de sécurité;</w:t>
      </w:r>
    </w:p>
    <w:p w14:paraId="56B42667" w14:textId="263C3F74" w:rsidR="00F71D2E" w:rsidRPr="001268B8" w:rsidRDefault="00A97E79" w:rsidP="009D56AF">
      <w:pPr>
        <w:pStyle w:val="ListParagraph"/>
        <w:numPr>
          <w:ilvl w:val="0"/>
          <w:numId w:val="206"/>
        </w:numPr>
      </w:pPr>
      <w:r>
        <w:t>les formats doivent répondre aux besoins des travailleurs (voir l’</w:t>
      </w:r>
      <w:hyperlink w:anchor="j" w:history="1">
        <w:r>
          <w:rPr>
            <w:rStyle w:val="Hyperlink"/>
          </w:rPr>
          <w:t>article 5.6</w:t>
        </w:r>
      </w:hyperlink>
      <w:r>
        <w:t>).</w:t>
      </w:r>
    </w:p>
    <w:p w14:paraId="139C3D32" w14:textId="0D637D9B" w:rsidR="00F71D2E" w:rsidRPr="00BF6A23" w:rsidRDefault="00F71D2E" w:rsidP="001268B8">
      <w:pPr>
        <w:pStyle w:val="ClauseHeadingLVL2"/>
        <w:ind w:left="284" w:hanging="284"/>
      </w:pPr>
      <w:bookmarkStart w:id="487" w:name="_Toc114749775"/>
      <w:bookmarkStart w:id="488" w:name="_Toc115084320"/>
      <w:bookmarkStart w:id="489" w:name="_Toc115265649"/>
      <w:bookmarkStart w:id="490" w:name="_Toc115273846"/>
      <w:bookmarkStart w:id="491" w:name="_Toc115274349"/>
      <w:bookmarkStart w:id="492" w:name="_Toc115337804"/>
      <w:bookmarkStart w:id="493" w:name="_Toc99308134"/>
      <w:bookmarkStart w:id="494" w:name="_Toc107986348"/>
      <w:bookmarkStart w:id="495" w:name="_Toc121406316"/>
      <w:bookmarkStart w:id="496" w:name="_Toc127519351"/>
      <w:bookmarkStart w:id="497" w:name="_Toc139976475"/>
      <w:bookmarkEnd w:id="487"/>
      <w:bookmarkEnd w:id="488"/>
      <w:bookmarkEnd w:id="489"/>
      <w:bookmarkEnd w:id="490"/>
      <w:bookmarkEnd w:id="491"/>
      <w:bookmarkEnd w:id="492"/>
      <w:r>
        <w:t>Soutien continu à l’emploi</w:t>
      </w:r>
      <w:bookmarkEnd w:id="493"/>
      <w:bookmarkEnd w:id="494"/>
      <w:bookmarkEnd w:id="495"/>
      <w:bookmarkEnd w:id="496"/>
      <w:bookmarkEnd w:id="497"/>
    </w:p>
    <w:p w14:paraId="6BE46A4C" w14:textId="6923D12A" w:rsidR="00F71D2E" w:rsidRPr="00FB2A4F" w:rsidRDefault="00F71D2E" w:rsidP="00BF6A23">
      <w:r>
        <w:t>L’organisation doit :</w:t>
      </w:r>
    </w:p>
    <w:p w14:paraId="34CEDC39" w14:textId="1E1C19E4" w:rsidR="00F71D2E" w:rsidRPr="001268B8" w:rsidRDefault="00F71D2E" w:rsidP="0094099D">
      <w:pPr>
        <w:pStyle w:val="ListParagraph"/>
        <w:numPr>
          <w:ilvl w:val="0"/>
          <w:numId w:val="212"/>
        </w:numPr>
        <w:spacing w:before="0" w:after="160"/>
        <w:ind w:left="714" w:hanging="357"/>
        <w:contextualSpacing w:val="0"/>
      </w:pPr>
      <w:r>
        <w:t>fournir des services de suivi afin de déterminer et de résoudre rapidement les problèmes dans l’intérêt de l’organisation et du nouveau travailleur;</w:t>
      </w:r>
    </w:p>
    <w:p w14:paraId="7EE33EDC" w14:textId="0E99C946" w:rsidR="00F71D2E" w:rsidRPr="001268B8" w:rsidRDefault="00F71D2E" w:rsidP="0094099D">
      <w:pPr>
        <w:pStyle w:val="ListParagraph"/>
        <w:numPr>
          <w:ilvl w:val="0"/>
          <w:numId w:val="212"/>
        </w:numPr>
        <w:spacing w:before="0" w:after="160"/>
        <w:ind w:left="714" w:hanging="357"/>
        <w:contextualSpacing w:val="0"/>
      </w:pPr>
      <w:r>
        <w:t>examiner et mettre à jour les mesures d’adaptation, si nécessaire, à l’issue de l’orientation et de l’intégration;</w:t>
      </w:r>
    </w:p>
    <w:p w14:paraId="1E25C593" w14:textId="371A0D4E" w:rsidR="0049046E" w:rsidRPr="001268B8" w:rsidRDefault="0049046E" w:rsidP="0094099D">
      <w:pPr>
        <w:pStyle w:val="ListParagraph"/>
        <w:numPr>
          <w:ilvl w:val="0"/>
          <w:numId w:val="212"/>
        </w:numPr>
        <w:spacing w:before="0" w:after="160"/>
        <w:ind w:left="714" w:hanging="357"/>
        <w:contextualSpacing w:val="0"/>
      </w:pPr>
      <w:r>
        <w:t>fournir à tous les travailleurs une formation sur la sensibilisation au handicap et sur la communication inclusive;</w:t>
      </w:r>
    </w:p>
    <w:p w14:paraId="651A8DA3" w14:textId="7D7D3C21" w:rsidR="00F71D2E" w:rsidRPr="00BF6A23" w:rsidRDefault="0049046E" w:rsidP="0094099D">
      <w:pPr>
        <w:pStyle w:val="ListParagraph"/>
        <w:numPr>
          <w:ilvl w:val="0"/>
          <w:numId w:val="212"/>
        </w:numPr>
        <w:spacing w:before="0" w:after="160"/>
        <w:ind w:left="714" w:hanging="357"/>
        <w:contextualSpacing w:val="0"/>
      </w:pPr>
      <w:r>
        <w:rPr>
          <w:shd w:val="clear" w:color="auto" w:fill="FFFFFF"/>
        </w:rPr>
        <w:t xml:space="preserve">désigner un </w:t>
      </w:r>
      <w:r>
        <w:t>prestataire de services, après avoir obtenu les préférences du travailleur, pour les services dont le travailleur a besoin et qui ne peuvent être fournis par l’employeur.</w:t>
      </w:r>
    </w:p>
    <w:p w14:paraId="46B892DC" w14:textId="77777777" w:rsidR="00F71D2E" w:rsidRPr="00BF6A23" w:rsidRDefault="00F71D2E">
      <w:pPr>
        <w:rPr>
          <w:b/>
        </w:rPr>
      </w:pPr>
      <w:r>
        <w:br w:type="page"/>
      </w:r>
    </w:p>
    <w:p w14:paraId="31E6EA4C" w14:textId="03E0A4CF" w:rsidR="00F71D2E" w:rsidRPr="001268B8" w:rsidRDefault="00F71D2E" w:rsidP="001268B8">
      <w:pPr>
        <w:pStyle w:val="ClauseHeadingLVL1"/>
      </w:pPr>
      <w:bookmarkStart w:id="498" w:name="_Toc99308135"/>
      <w:bookmarkStart w:id="499" w:name="_Toc107986349"/>
      <w:bookmarkStart w:id="500" w:name="_Ref121406800"/>
      <w:bookmarkStart w:id="501" w:name="_Toc121406317"/>
      <w:bookmarkStart w:id="502" w:name="_Toc127519352"/>
      <w:bookmarkStart w:id="503" w:name="_Toc139976476"/>
      <w:bookmarkStart w:id="504" w:name="_Hlk99305104"/>
      <w:r>
        <w:lastRenderedPageBreak/>
        <w:t>Maintien en poste et perfectionnement professionnel</w:t>
      </w:r>
      <w:bookmarkEnd w:id="433"/>
      <w:bookmarkEnd w:id="498"/>
      <w:bookmarkEnd w:id="499"/>
      <w:bookmarkEnd w:id="500"/>
      <w:bookmarkEnd w:id="501"/>
      <w:bookmarkEnd w:id="502"/>
      <w:bookmarkEnd w:id="503"/>
    </w:p>
    <w:p w14:paraId="743FB22C" w14:textId="106890F3" w:rsidR="001455DE" w:rsidRDefault="001455DE" w:rsidP="001455DE">
      <w:pPr>
        <w:pStyle w:val="ClauseHeadingLVL2"/>
        <w:spacing w:after="160" w:line="259" w:lineRule="auto"/>
        <w:ind w:left="284" w:hanging="284"/>
      </w:pPr>
      <w:bookmarkStart w:id="505" w:name="_Toc121406318"/>
      <w:bookmarkStart w:id="506" w:name="_Toc127519353"/>
      <w:bookmarkStart w:id="507" w:name="_Toc139976477"/>
      <w:bookmarkStart w:id="508" w:name="_Toc99308136"/>
      <w:bookmarkStart w:id="509" w:name="_Toc107986350"/>
      <w:r>
        <w:t>Résumé</w:t>
      </w:r>
      <w:bookmarkEnd w:id="505"/>
      <w:bookmarkEnd w:id="506"/>
      <w:bookmarkEnd w:id="507"/>
    </w:p>
    <w:p w14:paraId="5F31FA8D" w14:textId="28568375" w:rsidR="007B187E" w:rsidRDefault="00113E65">
      <w:pPr>
        <w:pStyle w:val="StandardParagraph"/>
        <w:spacing w:after="160" w:line="259" w:lineRule="auto"/>
      </w:pPr>
      <w:r>
        <w:t xml:space="preserve">Cet article concerne les politiques et les pratiques qui, si elles sont mises en œuvre, renforceront le maintien en poste et l’avancement professionnel de tous les travailleurs, en particulier des travailleurs </w:t>
      </w:r>
      <w:r w:rsidR="00041EC6">
        <w:t>en situation de handicap</w:t>
      </w:r>
      <w:r>
        <w:t>. Il décrit en détail les responsabilités en matière de création d’un environnement de travail accessible, qui permettra ce qui suit :</w:t>
      </w:r>
    </w:p>
    <w:p w14:paraId="117B69A3" w14:textId="3EB02CC0" w:rsidR="00F20BCC" w:rsidRDefault="00113E65" w:rsidP="00F20BCC">
      <w:pPr>
        <w:pStyle w:val="StandardParagraph"/>
        <w:numPr>
          <w:ilvl w:val="0"/>
          <w:numId w:val="179"/>
        </w:numPr>
        <w:spacing w:after="160" w:line="259" w:lineRule="auto"/>
      </w:pPr>
      <w:r>
        <w:t>favoriser le maintien en poste des travailleurs;</w:t>
      </w:r>
    </w:p>
    <w:p w14:paraId="43F64068" w14:textId="043C41C8" w:rsidR="00F20BCC" w:rsidRDefault="00113E65" w:rsidP="00F20BCC">
      <w:pPr>
        <w:pStyle w:val="StandardParagraph"/>
        <w:numPr>
          <w:ilvl w:val="0"/>
          <w:numId w:val="179"/>
        </w:numPr>
        <w:spacing w:after="160" w:line="259" w:lineRule="auto"/>
      </w:pPr>
      <w:r>
        <w:t>leur offrir des possibilités équitables de formation et de promotion;</w:t>
      </w:r>
    </w:p>
    <w:p w14:paraId="249FF567" w14:textId="07B1A077" w:rsidR="002F180C" w:rsidRDefault="00113E65" w:rsidP="00F20BCC">
      <w:pPr>
        <w:pStyle w:val="StandardParagraph"/>
        <w:numPr>
          <w:ilvl w:val="0"/>
          <w:numId w:val="179"/>
        </w:numPr>
        <w:spacing w:after="160" w:line="259" w:lineRule="auto"/>
      </w:pPr>
      <w:r>
        <w:t>s’assurer qu’ils reçoivent une rémunération fondée sur le mérite.</w:t>
      </w:r>
    </w:p>
    <w:p w14:paraId="0C01B249" w14:textId="3F873450" w:rsidR="00672F35" w:rsidRPr="00B73FC3" w:rsidRDefault="00113E65" w:rsidP="00B73FC3">
      <w:pPr>
        <w:pStyle w:val="StandardParagraph"/>
        <w:spacing w:after="160" w:line="259" w:lineRule="auto"/>
      </w:pPr>
      <w:r>
        <w:t xml:space="preserve">En outre, cet article décrit en détail la responsabilité de la direction en ce qui concerne la mise en place de mesures d’adaptation qui ne désavantageront pas les travailleurs </w:t>
      </w:r>
      <w:r w:rsidR="00041EC6">
        <w:t>en situation de handicap</w:t>
      </w:r>
      <w:r>
        <w:t>. Cet article fournit également à la direction une orientation concernant les fins d’emploi, en mettant l’accent sur l’apprentissage de stratégies de maintien en poste dans le cadre de cette partie du parcours professionnel.</w:t>
      </w:r>
    </w:p>
    <w:p w14:paraId="02B7406D" w14:textId="534E0C6E" w:rsidR="00F71D2E" w:rsidRPr="00BF6A23" w:rsidRDefault="00F71D2E" w:rsidP="001268B8">
      <w:pPr>
        <w:pStyle w:val="ClauseHeadingLVL2"/>
        <w:ind w:left="284" w:hanging="284"/>
      </w:pPr>
      <w:bookmarkStart w:id="510" w:name="_Toc121322882"/>
      <w:bookmarkStart w:id="511" w:name="_Toc121406076"/>
      <w:bookmarkStart w:id="512" w:name="_Toc121406197"/>
      <w:bookmarkStart w:id="513" w:name="_Toc121406319"/>
      <w:bookmarkStart w:id="514" w:name="_Toc121406320"/>
      <w:bookmarkStart w:id="515" w:name="_Toc127519354"/>
      <w:bookmarkStart w:id="516" w:name="_Toc139976478"/>
      <w:bookmarkEnd w:id="510"/>
      <w:bookmarkEnd w:id="511"/>
      <w:bookmarkEnd w:id="512"/>
      <w:bookmarkEnd w:id="513"/>
      <w:r>
        <w:t>Maintien en poste</w:t>
      </w:r>
      <w:bookmarkEnd w:id="508"/>
      <w:bookmarkEnd w:id="509"/>
      <w:bookmarkEnd w:id="514"/>
      <w:bookmarkEnd w:id="515"/>
      <w:bookmarkEnd w:id="516"/>
    </w:p>
    <w:p w14:paraId="4B2F4EC5" w14:textId="21D57DF9" w:rsidR="00F71D2E" w:rsidRPr="00FB2A4F" w:rsidRDefault="00F71D2E" w:rsidP="001455DE">
      <w:r>
        <w:t xml:space="preserve">L’organisation devrait créer un environnement propice au maintien en poste de tous les travailleurs, y compris les personnes </w:t>
      </w:r>
      <w:r w:rsidR="00041EC6">
        <w:t>en situation de handicap</w:t>
      </w:r>
      <w:r>
        <w:t>, et les inciter à rester au sein de l’organisation en effectuant ce qui suit :</w:t>
      </w:r>
    </w:p>
    <w:p w14:paraId="70EDA5BF" w14:textId="6446A15C" w:rsidR="00F71D2E" w:rsidRPr="00BF6A23" w:rsidRDefault="00F71D2E" w:rsidP="001268B8">
      <w:pPr>
        <w:numPr>
          <w:ilvl w:val="0"/>
          <w:numId w:val="39"/>
        </w:numPr>
      </w:pPr>
      <w:r>
        <w:t xml:space="preserve">concevoir des politiques et des pratiques en matière de ressources humaines qui améliorent et maintiennent la représentation des personnes </w:t>
      </w:r>
      <w:r w:rsidR="00041EC6">
        <w:t>en situation de handicap</w:t>
      </w:r>
      <w:r>
        <w:t xml:space="preserve"> à tous les niveaux de l’organisation, depuis les dirigeants jusqu’aux </w:t>
      </w:r>
      <w:r w:rsidR="00060861">
        <w:t>postes d’entrée</w:t>
      </w:r>
      <w:r>
        <w:t>;</w:t>
      </w:r>
    </w:p>
    <w:p w14:paraId="67FC7A7C" w14:textId="66D1F23D" w:rsidR="00F71D2E" w:rsidRPr="001268B8" w:rsidRDefault="00F71D2E" w:rsidP="001268B8">
      <w:pPr>
        <w:numPr>
          <w:ilvl w:val="0"/>
          <w:numId w:val="39"/>
        </w:numPr>
      </w:pPr>
      <w:r>
        <w:t xml:space="preserve">mentionner les personnes </w:t>
      </w:r>
      <w:r w:rsidR="00041EC6">
        <w:t>en situation de handicap</w:t>
      </w:r>
      <w:r>
        <w:t xml:space="preserve"> dans les classifications des postes, et fixer des objectifs de représentation par rapport à la disponibilité de la main-d’œuvre, au même titre que le taux ou les objectifs de maintien en poste pour l’organisation, au moins pour des raisons non liées à l’attrition;</w:t>
      </w:r>
    </w:p>
    <w:p w14:paraId="5BF3C8AD" w14:textId="0169B535" w:rsidR="00F71D2E" w:rsidRPr="001268B8" w:rsidRDefault="00F71D2E" w:rsidP="001268B8">
      <w:pPr>
        <w:numPr>
          <w:ilvl w:val="0"/>
          <w:numId w:val="39"/>
        </w:numPr>
      </w:pPr>
      <w:r>
        <w:lastRenderedPageBreak/>
        <w:t xml:space="preserve">examiner ces politiques et pratiques chaque année, ou au moins tous les trois ans, en consultation avec les personnes </w:t>
      </w:r>
      <w:r w:rsidR="00041EC6">
        <w:t>en situation de handicap</w:t>
      </w:r>
      <w:r>
        <w:t>, afin de déterminer, de supprimer et de prévenir les obstacles au maintien en fonction;</w:t>
      </w:r>
    </w:p>
    <w:p w14:paraId="326688B0" w14:textId="17409D92" w:rsidR="00F71D2E" w:rsidRPr="001268B8" w:rsidRDefault="00F71D2E" w:rsidP="001268B8">
      <w:pPr>
        <w:numPr>
          <w:ilvl w:val="0"/>
          <w:numId w:val="39"/>
        </w:numPr>
      </w:pPr>
      <w:r>
        <w:t>fournir un moyen simple, universel et digne de demander une mesure d’adaptation à n’importe quel stade du cycle de vie de l’emploi, notamment l’intégration, la promotion, les mesures correctives et la fin d’emploi.</w:t>
      </w:r>
    </w:p>
    <w:p w14:paraId="22969ABC" w14:textId="306C2BB3" w:rsidR="00F71D2E" w:rsidRPr="00BF6A23" w:rsidRDefault="00F71D2E" w:rsidP="001268B8">
      <w:pPr>
        <w:pStyle w:val="ClauseHeadingLVL2"/>
        <w:ind w:left="284" w:hanging="284"/>
      </w:pPr>
      <w:bookmarkStart w:id="517" w:name="_Toc99308137"/>
      <w:bookmarkStart w:id="518" w:name="_Toc107986351"/>
      <w:bookmarkStart w:id="519" w:name="_Toc121406321"/>
      <w:bookmarkStart w:id="520" w:name="_Toc127519355"/>
      <w:bookmarkStart w:id="521" w:name="_Toc139976479"/>
      <w:r>
        <w:t>Promotion et perfectionnement professionnel</w:t>
      </w:r>
      <w:bookmarkEnd w:id="517"/>
      <w:bookmarkEnd w:id="518"/>
      <w:bookmarkEnd w:id="519"/>
      <w:bookmarkEnd w:id="520"/>
      <w:bookmarkEnd w:id="521"/>
    </w:p>
    <w:p w14:paraId="06BAED20" w14:textId="77777777" w:rsidR="00F71D2E" w:rsidRPr="00FB2A4F" w:rsidRDefault="00F71D2E" w:rsidP="001268B8">
      <w:r>
        <w:t>L’organisation doit :</w:t>
      </w:r>
    </w:p>
    <w:p w14:paraId="4C279B66" w14:textId="31E01CC8" w:rsidR="00F71D2E" w:rsidRPr="00BF6A23" w:rsidRDefault="00C11DC7" w:rsidP="001268B8">
      <w:pPr>
        <w:numPr>
          <w:ilvl w:val="0"/>
          <w:numId w:val="40"/>
        </w:numPr>
      </w:pPr>
      <w:r>
        <w:t xml:space="preserve">favoriser la promotion des personnes </w:t>
      </w:r>
      <w:r w:rsidR="00041EC6">
        <w:t>en situation de handicap</w:t>
      </w:r>
      <w:r>
        <w:t xml:space="preserve"> à des postes dont le niveau organisationnel et le salaire sont plus élevés, et dont les responsabilités sont plus importantes, en fonction du mérite, de l’ancienneté ou d’une combinaison des deux;</w:t>
      </w:r>
    </w:p>
    <w:p w14:paraId="58085F3A" w14:textId="7BFB6974" w:rsidR="008275BE" w:rsidRPr="00FB2A4F" w:rsidRDefault="00C11DC7" w:rsidP="00C46BD9">
      <w:pPr>
        <w:numPr>
          <w:ilvl w:val="0"/>
          <w:numId w:val="40"/>
        </w:numPr>
        <w:rPr>
          <w:rFonts w:cs="Arial"/>
          <w:szCs w:val="28"/>
        </w:rPr>
      </w:pPr>
      <w:r>
        <w:t>fournir un soutien à l’avancement professionnel afin d’améliorer les compétences et l’expérience, et d’obtenir une reconnaissance à l’aide de ce qui suit :</w:t>
      </w:r>
    </w:p>
    <w:p w14:paraId="257196B1" w14:textId="1E60C924" w:rsidR="008275BE" w:rsidRPr="00FB2A4F" w:rsidRDefault="00F71D2E" w:rsidP="00B73FC3">
      <w:pPr>
        <w:numPr>
          <w:ilvl w:val="1"/>
          <w:numId w:val="173"/>
        </w:numPr>
        <w:rPr>
          <w:rFonts w:cs="Arial"/>
          <w:szCs w:val="28"/>
        </w:rPr>
      </w:pPr>
      <w:r>
        <w:t>formation;</w:t>
      </w:r>
    </w:p>
    <w:p w14:paraId="7DDD56EC" w14:textId="687EE189" w:rsidR="008275BE" w:rsidRPr="00FB2A4F" w:rsidRDefault="00E629F9" w:rsidP="00B73FC3">
      <w:pPr>
        <w:numPr>
          <w:ilvl w:val="1"/>
          <w:numId w:val="173"/>
        </w:numPr>
        <w:rPr>
          <w:rFonts w:cs="Arial"/>
          <w:szCs w:val="28"/>
        </w:rPr>
      </w:pPr>
      <w:r>
        <w:t>éducation;</w:t>
      </w:r>
    </w:p>
    <w:p w14:paraId="0B56404A" w14:textId="060F19AE" w:rsidR="008275BE" w:rsidRPr="00FB2A4F" w:rsidRDefault="00F71D2E" w:rsidP="00B73FC3">
      <w:pPr>
        <w:numPr>
          <w:ilvl w:val="1"/>
          <w:numId w:val="173"/>
        </w:numPr>
        <w:rPr>
          <w:rFonts w:cs="Arial"/>
          <w:szCs w:val="28"/>
        </w:rPr>
      </w:pPr>
      <w:r>
        <w:t>leadership;</w:t>
      </w:r>
    </w:p>
    <w:p w14:paraId="3910916C" w14:textId="0C58E249" w:rsidR="00175F98" w:rsidRPr="00FB2A4F" w:rsidRDefault="00F71D2E" w:rsidP="00B73FC3">
      <w:pPr>
        <w:numPr>
          <w:ilvl w:val="1"/>
          <w:numId w:val="173"/>
        </w:numPr>
        <w:rPr>
          <w:rFonts w:cs="Arial"/>
          <w:szCs w:val="28"/>
        </w:rPr>
      </w:pPr>
      <w:r>
        <w:t>conférences;</w:t>
      </w:r>
    </w:p>
    <w:p w14:paraId="2681696E" w14:textId="415566D7" w:rsidR="00F71D2E" w:rsidRPr="00BF6A23" w:rsidRDefault="00F71D2E" w:rsidP="00B73FC3">
      <w:pPr>
        <w:numPr>
          <w:ilvl w:val="1"/>
          <w:numId w:val="173"/>
        </w:numPr>
      </w:pPr>
      <w:r>
        <w:t>autres possibilités au sein de l’organisation;</w:t>
      </w:r>
    </w:p>
    <w:p w14:paraId="4DB65E7A" w14:textId="56BE3CD5" w:rsidR="00F71D2E" w:rsidRPr="00BF6A23" w:rsidRDefault="00C11DC7" w:rsidP="001268B8">
      <w:pPr>
        <w:numPr>
          <w:ilvl w:val="0"/>
          <w:numId w:val="40"/>
        </w:numPr>
      </w:pPr>
      <w:r>
        <w:t xml:space="preserve">veiller à ce que les critères d’avancement professionnel et de promotion ne désavantagent pas les personnes </w:t>
      </w:r>
      <w:r w:rsidR="00041EC6">
        <w:t>en situation de handicap</w:t>
      </w:r>
      <w:r>
        <w:t>;</w:t>
      </w:r>
    </w:p>
    <w:p w14:paraId="68534D07" w14:textId="77777777" w:rsidR="00F71D2E" w:rsidRPr="001268B8" w:rsidRDefault="00F71D2E" w:rsidP="001268B8">
      <w:pPr>
        <w:numPr>
          <w:ilvl w:val="0"/>
          <w:numId w:val="40"/>
        </w:numPr>
      </w:pPr>
      <w:r>
        <w:t>fournir aux travailleurs un soutien au moyen de plans d’adaptation individuels, si nécessaire, afin qu’ils réussissent à progresser au sein de l’organisation.</w:t>
      </w:r>
    </w:p>
    <w:p w14:paraId="5EBEF629" w14:textId="6F117F46" w:rsidR="00F71D2E" w:rsidRPr="00766E64" w:rsidRDefault="00EC39C2" w:rsidP="009D56AF">
      <w:pPr>
        <w:ind w:left="360"/>
      </w:pPr>
      <w:r>
        <w:lastRenderedPageBreak/>
        <w:t>Remarque : Pour connaître les exigences applicables aux promotions qui requièrent une candidature interne et un processus d’entrevue, consulter l’</w:t>
      </w:r>
      <w:hyperlink w:anchor="k" w:history="1">
        <w:r>
          <w:rPr>
            <w:rStyle w:val="Hyperlink"/>
          </w:rPr>
          <w:t>article 7</w:t>
        </w:r>
      </w:hyperlink>
      <w:r>
        <w:t>.</w:t>
      </w:r>
    </w:p>
    <w:p w14:paraId="5EF65CF5" w14:textId="2C4E8544" w:rsidR="00F71D2E" w:rsidRPr="00FB2A4F" w:rsidRDefault="00F71D2E" w:rsidP="00B73FC3">
      <w:pPr>
        <w:pStyle w:val="ClauseHeadingLVL3"/>
        <w:spacing w:after="160" w:line="259" w:lineRule="auto"/>
        <w:ind w:left="284" w:hanging="284"/>
      </w:pPr>
      <w:bookmarkStart w:id="522" w:name="_Toc99308138"/>
      <w:bookmarkStart w:id="523" w:name="_Toc107986352"/>
      <w:bookmarkStart w:id="524" w:name="_Toc121406322"/>
      <w:bookmarkStart w:id="525" w:name="_Toc127519356"/>
      <w:bookmarkStart w:id="526" w:name="_Toc139976480"/>
      <w:r>
        <w:t>Redéploiement</w:t>
      </w:r>
      <w:bookmarkEnd w:id="522"/>
      <w:bookmarkEnd w:id="523"/>
      <w:bookmarkEnd w:id="524"/>
      <w:bookmarkEnd w:id="525"/>
      <w:bookmarkEnd w:id="526"/>
    </w:p>
    <w:p w14:paraId="2C590995" w14:textId="1C49EC8B" w:rsidR="00F71D2E" w:rsidRDefault="00F71D2E" w:rsidP="00CF548B">
      <w:r>
        <w:t xml:space="preserve">L’organisation devrait déterminer la nécessité d’une politique de redéploiement pour faciliter le maintien en poste en cas de suppression d’un poste </w:t>
      </w:r>
      <w:r w:rsidR="00D76687">
        <w:t>en particulier</w:t>
      </w:r>
      <w:r>
        <w:t>, ou de la transition ou l’externalisation d’un ministère entier. L’organisation devrait faciliter la réaffectation des travailleurs dans d’autres ministères ou fonctions, au lieu de les licencier.</w:t>
      </w:r>
    </w:p>
    <w:p w14:paraId="46E6996C" w14:textId="5DC8BC9E" w:rsidR="00D54F16" w:rsidRPr="00BF6A23" w:rsidRDefault="00D54F16" w:rsidP="00B73FC3">
      <w:pPr>
        <w:pStyle w:val="ClauseHeadingLVL3"/>
        <w:ind w:left="426"/>
      </w:pPr>
      <w:bookmarkStart w:id="527" w:name="_Toc127519357"/>
      <w:bookmarkStart w:id="528" w:name="_Toc139976481"/>
      <w:r>
        <w:t>Politique de redéploiement</w:t>
      </w:r>
      <w:bookmarkEnd w:id="527"/>
      <w:bookmarkEnd w:id="528"/>
    </w:p>
    <w:p w14:paraId="6ED16627" w14:textId="70F50A12" w:rsidR="00F71D2E" w:rsidRPr="00BF6A23" w:rsidRDefault="00F71D2E" w:rsidP="001268B8">
      <w:r>
        <w:t>Lorsque l’employeur dispose d’une politique de redéploiement, celle-ci doit :</w:t>
      </w:r>
    </w:p>
    <w:p w14:paraId="7248DBE1" w14:textId="624E6070" w:rsidR="00F71D2E" w:rsidRPr="001268B8" w:rsidRDefault="00F71D2E" w:rsidP="001268B8">
      <w:pPr>
        <w:numPr>
          <w:ilvl w:val="0"/>
          <w:numId w:val="41"/>
        </w:numPr>
      </w:pPr>
      <w:r>
        <w:t>assurer la stabilité de l’emploi en déterminant les possibilités de réemploi;</w:t>
      </w:r>
    </w:p>
    <w:p w14:paraId="70282E5D" w14:textId="743C809D" w:rsidR="00F71D2E" w:rsidRPr="001268B8" w:rsidRDefault="00F71D2E" w:rsidP="001268B8">
      <w:pPr>
        <w:numPr>
          <w:ilvl w:val="0"/>
          <w:numId w:val="41"/>
        </w:numPr>
      </w:pPr>
      <w:r>
        <w:t xml:space="preserve">s’appliquer à tous les travailleurs, en particulier aux personnes </w:t>
      </w:r>
      <w:r w:rsidR="00041EC6">
        <w:t>en situation de handicap</w:t>
      </w:r>
      <w:r>
        <w:t>;</w:t>
      </w:r>
    </w:p>
    <w:p w14:paraId="508787B7" w14:textId="71BB96C8" w:rsidR="00F71D2E" w:rsidRPr="001268B8" w:rsidRDefault="00F71D2E" w:rsidP="001268B8">
      <w:pPr>
        <w:numPr>
          <w:ilvl w:val="0"/>
          <w:numId w:val="41"/>
        </w:numPr>
      </w:pPr>
      <w:r>
        <w:t>tenir compte des besoins ou des plans en matière de mesures d’adaptation;</w:t>
      </w:r>
    </w:p>
    <w:p w14:paraId="7A6E60E7" w14:textId="449469E5" w:rsidR="00F71D2E" w:rsidRPr="001268B8" w:rsidRDefault="00F71D2E" w:rsidP="001268B8">
      <w:pPr>
        <w:numPr>
          <w:ilvl w:val="0"/>
          <w:numId w:val="41"/>
        </w:numPr>
      </w:pPr>
      <w:r>
        <w:t>inclure la consultation des travailleurs ou de leur représentant, à leur demande.</w:t>
      </w:r>
    </w:p>
    <w:p w14:paraId="77886D8F" w14:textId="717DAD5A" w:rsidR="00F71D2E" w:rsidRPr="00BF6A23" w:rsidRDefault="00F71D2E" w:rsidP="001268B8">
      <w:pPr>
        <w:pStyle w:val="ClauseHeadingLVL2"/>
        <w:ind w:left="284" w:hanging="284"/>
      </w:pPr>
      <w:bookmarkStart w:id="529" w:name="_Toc99308139"/>
      <w:bookmarkStart w:id="530" w:name="_Toc107986353"/>
      <w:r>
        <w:t xml:space="preserve"> </w:t>
      </w:r>
      <w:bookmarkStart w:id="531" w:name="_Toc121406323"/>
      <w:bookmarkStart w:id="532" w:name="_Toc127519358"/>
      <w:bookmarkStart w:id="533" w:name="_Toc139976482"/>
      <w:r>
        <w:t>Gestion du rendement</w:t>
      </w:r>
      <w:bookmarkEnd w:id="529"/>
      <w:bookmarkEnd w:id="530"/>
      <w:bookmarkEnd w:id="531"/>
      <w:bookmarkEnd w:id="532"/>
      <w:bookmarkEnd w:id="533"/>
    </w:p>
    <w:p w14:paraId="47DFF9AA" w14:textId="0CAF5E1F" w:rsidR="00F71D2E" w:rsidRPr="00FB2A4F" w:rsidRDefault="00F71D2E" w:rsidP="001268B8">
      <w:r>
        <w:t>L’organisation devrait utiliser un système de gestion du rendement pour favoriser la réussite des travailleurs concernant l’évaluation et l’amélioration de leur rendement, de leur productivité et de leur efficacité, en effectuant ce qui suit :</w:t>
      </w:r>
    </w:p>
    <w:p w14:paraId="7679CC31" w14:textId="4E0727B4" w:rsidR="00F71D2E" w:rsidRPr="001268B8" w:rsidRDefault="00F71D2E" w:rsidP="001268B8">
      <w:pPr>
        <w:numPr>
          <w:ilvl w:val="0"/>
          <w:numId w:val="42"/>
        </w:numPr>
      </w:pPr>
      <w:r>
        <w:t xml:space="preserve">veiller à ce que le processus de gestion du rendement soit accessible et inclusif pour tous les travailleurs, y compris les travailleurs </w:t>
      </w:r>
      <w:r w:rsidR="00041EC6">
        <w:t>en situation de handicap</w:t>
      </w:r>
      <w:r>
        <w:t>;</w:t>
      </w:r>
    </w:p>
    <w:p w14:paraId="399B610C" w14:textId="0B4F8909" w:rsidR="00F71D2E" w:rsidRPr="00BF6A23" w:rsidRDefault="00F71D2E" w:rsidP="001268B8">
      <w:pPr>
        <w:numPr>
          <w:ilvl w:val="0"/>
          <w:numId w:val="42"/>
        </w:numPr>
      </w:pPr>
      <w:r>
        <w:t>adapter les mesures d’adaptation demandées par le travailleur ou son représentant, ou par le travailleur et son représentant;</w:t>
      </w:r>
    </w:p>
    <w:p w14:paraId="18E6DCE8" w14:textId="3EBA7C44" w:rsidR="00F71D2E" w:rsidRPr="00BF6A23" w:rsidRDefault="00F71D2E" w:rsidP="001268B8">
      <w:pPr>
        <w:numPr>
          <w:ilvl w:val="0"/>
          <w:numId w:val="42"/>
        </w:numPr>
      </w:pPr>
      <w:r>
        <w:lastRenderedPageBreak/>
        <w:t>fournir les mesures d’adaptation nécessaires avant d’évaluer le rendement et le niveau de productivité du travailleur;</w:t>
      </w:r>
    </w:p>
    <w:p w14:paraId="6BB5780F" w14:textId="088F74DB" w:rsidR="00F71D2E" w:rsidRPr="00BF6A23" w:rsidRDefault="00F71D2E" w:rsidP="001268B8">
      <w:pPr>
        <w:numPr>
          <w:ilvl w:val="0"/>
          <w:numId w:val="42"/>
        </w:numPr>
      </w:pPr>
      <w:r>
        <w:t xml:space="preserve">appliquer le processus de gestion du rendement de manière équitable dans l’ensemble de l’organisation pour tous les travailleurs, y compris les travailleurs </w:t>
      </w:r>
      <w:r w:rsidR="00041EC6">
        <w:t>en situation de handicap</w:t>
      </w:r>
      <w:r>
        <w:t>;</w:t>
      </w:r>
    </w:p>
    <w:p w14:paraId="2BCBD81A" w14:textId="220E3515" w:rsidR="00F71D2E" w:rsidRPr="001268B8" w:rsidRDefault="00F71D2E" w:rsidP="001268B8">
      <w:pPr>
        <w:numPr>
          <w:ilvl w:val="0"/>
          <w:numId w:val="42"/>
        </w:numPr>
      </w:pPr>
      <w:r>
        <w:t xml:space="preserve">soutenir le transfert d’une ou de plusieurs mesures d’adaptation vers un nouveau rôle ou un nouveau domaine, le cas échéant, afin que la transition se fasse de la manière la plus </w:t>
      </w:r>
      <w:r w:rsidR="00D91BFC">
        <w:t>facile</w:t>
      </w:r>
      <w:r>
        <w:t xml:space="preserve"> possible;</w:t>
      </w:r>
    </w:p>
    <w:p w14:paraId="462E32A4" w14:textId="77777777" w:rsidR="00F71D2E" w:rsidRPr="001268B8" w:rsidRDefault="00F71D2E" w:rsidP="001268B8">
      <w:pPr>
        <w:numPr>
          <w:ilvl w:val="0"/>
          <w:numId w:val="42"/>
        </w:numPr>
      </w:pPr>
      <w:r>
        <w:t>faciliter le transfert du plan d’adaptation du travailleur avec la participation de ce dernier, dans le cadre d’un processus transparent lorsqu’un travailleur change de rôle ou de domaine;</w:t>
      </w:r>
    </w:p>
    <w:p w14:paraId="75598535" w14:textId="16171B28" w:rsidR="00F71D2E" w:rsidRPr="00BF6A23" w:rsidRDefault="00F71D2E" w:rsidP="001268B8">
      <w:pPr>
        <w:numPr>
          <w:ilvl w:val="0"/>
          <w:numId w:val="42"/>
        </w:numPr>
      </w:pPr>
      <w:r>
        <w:t>prévenir les répercussions ou les conséquences négatives pour un travailleur qui résultent du retard ou de l’échec de l’organisation lorsqu’il s’agit de fournir une mesure d’adaptation ou de répondre à une demande de mesure</w:t>
      </w:r>
      <w:r w:rsidR="00D91BFC">
        <w:t>s</w:t>
      </w:r>
      <w:r>
        <w:t xml:space="preserve"> d’adaptation.</w:t>
      </w:r>
    </w:p>
    <w:p w14:paraId="065834F9" w14:textId="72F80ED2" w:rsidR="00F71D2E" w:rsidRPr="00FB2A4F" w:rsidRDefault="00F71D2E" w:rsidP="001268B8">
      <w:pPr>
        <w:pStyle w:val="ClauseHeadingLVL2"/>
        <w:ind w:left="284" w:hanging="284"/>
        <w:rPr>
          <w:szCs w:val="28"/>
        </w:rPr>
      </w:pPr>
      <w:bookmarkStart w:id="534" w:name="_Toc99308140"/>
      <w:bookmarkStart w:id="535" w:name="_Toc107986354"/>
      <w:bookmarkStart w:id="536" w:name="_Toc121406324"/>
      <w:bookmarkStart w:id="537" w:name="_Toc127519359"/>
      <w:bookmarkStart w:id="538" w:name="_Toc139976483"/>
      <w:r>
        <w:t>Rémunération</w:t>
      </w:r>
      <w:bookmarkEnd w:id="534"/>
      <w:bookmarkEnd w:id="535"/>
      <w:bookmarkEnd w:id="536"/>
      <w:bookmarkEnd w:id="537"/>
      <w:bookmarkEnd w:id="538"/>
    </w:p>
    <w:p w14:paraId="00F4EB89" w14:textId="77777777" w:rsidR="00F71D2E" w:rsidRPr="00BF6A23" w:rsidRDefault="00F71D2E" w:rsidP="001268B8">
      <w:r>
        <w:t>L’organisation doit :</w:t>
      </w:r>
    </w:p>
    <w:p w14:paraId="4EFC874A" w14:textId="6AA6E3E9" w:rsidR="00F71D2E" w:rsidRPr="001268B8" w:rsidRDefault="00F71D2E" w:rsidP="00B73FC3">
      <w:pPr>
        <w:numPr>
          <w:ilvl w:val="0"/>
          <w:numId w:val="174"/>
        </w:numPr>
      </w:pPr>
      <w:r>
        <w:t xml:space="preserve">appliquer des critères objectifs pour prévenir et pour éliminer les écarts de rémunération entre les personnes </w:t>
      </w:r>
      <w:r w:rsidR="00041EC6">
        <w:t>en situation de handicap</w:t>
      </w:r>
      <w:r>
        <w:t xml:space="preserve"> et les autres travailleurs qui exercent les mêmes responsabilités et les mêmes fonctions;</w:t>
      </w:r>
    </w:p>
    <w:p w14:paraId="48DEF547" w14:textId="67EDCAA2" w:rsidR="00F71D2E" w:rsidRPr="001268B8" w:rsidRDefault="00F71D2E" w:rsidP="00B73FC3">
      <w:pPr>
        <w:numPr>
          <w:ilvl w:val="0"/>
          <w:numId w:val="174"/>
        </w:numPr>
      </w:pPr>
      <w:r>
        <w:t xml:space="preserve">appliquer la disposition relative à la rémunération égale telle qu’elle figure dans la </w:t>
      </w:r>
      <w:r>
        <w:rPr>
          <w:i/>
          <w:iCs/>
        </w:rPr>
        <w:t>Loi canadienne sur les droits de la personne</w:t>
      </w:r>
      <w:r>
        <w:t xml:space="preserve"> de manière à ce qu’elle s’applique aux travailleurs </w:t>
      </w:r>
      <w:r w:rsidR="00041EC6">
        <w:t>en situation de handicap</w:t>
      </w:r>
      <w:r>
        <w:t>.</w:t>
      </w:r>
    </w:p>
    <w:p w14:paraId="2C749077" w14:textId="47D596D5" w:rsidR="00F71D2E" w:rsidRPr="00BF6A23" w:rsidRDefault="00F71D2E" w:rsidP="001268B8">
      <w:pPr>
        <w:pStyle w:val="ClauseHeadingLVL2"/>
        <w:ind w:left="284" w:hanging="284"/>
      </w:pPr>
      <w:bookmarkStart w:id="539" w:name="_Toc99308141"/>
      <w:bookmarkStart w:id="540" w:name="_Toc107986355"/>
      <w:bookmarkStart w:id="541" w:name="_Toc121406325"/>
      <w:bookmarkStart w:id="542" w:name="_Toc127519360"/>
      <w:bookmarkStart w:id="543" w:name="_Toc139976484"/>
      <w:r>
        <w:t>Fin d’emploi</w:t>
      </w:r>
      <w:bookmarkEnd w:id="539"/>
      <w:bookmarkEnd w:id="540"/>
      <w:bookmarkEnd w:id="541"/>
      <w:bookmarkEnd w:id="542"/>
      <w:bookmarkEnd w:id="543"/>
    </w:p>
    <w:p w14:paraId="0ED6FFBF" w14:textId="77777777" w:rsidR="00F71D2E" w:rsidRPr="00FB2A4F" w:rsidRDefault="00F71D2E" w:rsidP="001268B8">
      <w:bookmarkStart w:id="544" w:name="_Toc90892220"/>
      <w:r>
        <w:t>L’organisation doit :</w:t>
      </w:r>
    </w:p>
    <w:p w14:paraId="691E060B" w14:textId="77777777" w:rsidR="00F71D2E" w:rsidRPr="001268B8" w:rsidRDefault="00F71D2E" w:rsidP="00B73FC3">
      <w:pPr>
        <w:numPr>
          <w:ilvl w:val="0"/>
          <w:numId w:val="175"/>
        </w:numPr>
      </w:pPr>
      <w:r>
        <w:t>établir des politiques et des procédures régissant toutes les fins d’emploi;</w:t>
      </w:r>
    </w:p>
    <w:p w14:paraId="3FDAD506" w14:textId="698733AE" w:rsidR="00F71D2E" w:rsidRPr="001268B8" w:rsidRDefault="00F71D2E" w:rsidP="00B73FC3">
      <w:pPr>
        <w:numPr>
          <w:ilvl w:val="0"/>
          <w:numId w:val="175"/>
        </w:numPr>
      </w:pPr>
      <w:r>
        <w:t>informer tous les travailleurs de ces politiques et procédures;</w:t>
      </w:r>
    </w:p>
    <w:p w14:paraId="492B18C7" w14:textId="6CF6285D" w:rsidR="00F71D2E" w:rsidRPr="001268B8" w:rsidRDefault="00F71D2E" w:rsidP="00B73FC3">
      <w:pPr>
        <w:numPr>
          <w:ilvl w:val="0"/>
          <w:numId w:val="175"/>
        </w:numPr>
      </w:pPr>
      <w:r>
        <w:lastRenderedPageBreak/>
        <w:t>appliquer ces politiques et procédures de la même manière aux travailleurs</w:t>
      </w:r>
      <w:r w:rsidR="00D91BFC" w:rsidRPr="00D91BFC">
        <w:t>, qu’ils soient en situation de handicap ou non</w:t>
      </w:r>
      <w:r>
        <w:t>;</w:t>
      </w:r>
    </w:p>
    <w:p w14:paraId="15625CB8" w14:textId="0DE5EA47" w:rsidR="00F71D2E" w:rsidRPr="00BF6A23" w:rsidRDefault="00F71D2E" w:rsidP="00B73FC3">
      <w:pPr>
        <w:numPr>
          <w:ilvl w:val="0"/>
          <w:numId w:val="175"/>
        </w:numPr>
      </w:pPr>
      <w:r>
        <w:t xml:space="preserve">utiliser les renseignements recueillis dans le cadre de leurs procédures de fin d’emploi pour déterminer les tendances en matière de fin d’emploi et les possibilités d’améliorer le maintien en poste des travailleurs </w:t>
      </w:r>
      <w:r w:rsidR="00041EC6">
        <w:t>en situation de handicap</w:t>
      </w:r>
      <w:r>
        <w:t>.</w:t>
      </w:r>
    </w:p>
    <w:bookmarkEnd w:id="504"/>
    <w:p w14:paraId="798BAAD3" w14:textId="77777777" w:rsidR="00F71D2E" w:rsidRPr="00FB2A4F" w:rsidRDefault="00F71D2E">
      <w:pPr>
        <w:rPr>
          <w:b/>
        </w:rPr>
      </w:pPr>
      <w:r>
        <w:br w:type="page"/>
      </w:r>
    </w:p>
    <w:p w14:paraId="7E255264" w14:textId="68083DD2" w:rsidR="00F71D2E" w:rsidRPr="001268B8" w:rsidRDefault="00F71D2E" w:rsidP="001268B8">
      <w:pPr>
        <w:pStyle w:val="ClauseHeadingLVL1"/>
      </w:pPr>
      <w:bookmarkStart w:id="545" w:name="_Toc99308142"/>
      <w:bookmarkStart w:id="546" w:name="_Toc107986356"/>
      <w:bookmarkStart w:id="547" w:name="_Ref121406687"/>
      <w:bookmarkStart w:id="548" w:name="_Toc121406326"/>
      <w:bookmarkStart w:id="549" w:name="_Toc127519361"/>
      <w:bookmarkStart w:id="550" w:name="_Toc139976485"/>
      <w:r>
        <w:lastRenderedPageBreak/>
        <w:t>Gestion des limitations fonctionnelles, mesures d’adaptation, maintien au travail et retour au travail</w:t>
      </w:r>
      <w:bookmarkEnd w:id="545"/>
      <w:bookmarkEnd w:id="546"/>
      <w:bookmarkEnd w:id="547"/>
      <w:bookmarkEnd w:id="548"/>
      <w:bookmarkEnd w:id="549"/>
      <w:bookmarkEnd w:id="550"/>
    </w:p>
    <w:p w14:paraId="78D6BC56" w14:textId="1F389654" w:rsidR="00F71D2E" w:rsidRPr="00BF6A23" w:rsidRDefault="00F71D2E" w:rsidP="001268B8">
      <w:pPr>
        <w:pStyle w:val="ClauseHeadingLVL2"/>
        <w:ind w:left="284" w:hanging="284"/>
      </w:pPr>
      <w:bookmarkStart w:id="551" w:name="_Toc99308143"/>
      <w:bookmarkStart w:id="552" w:name="_Toc107986357"/>
      <w:r>
        <w:t xml:space="preserve"> </w:t>
      </w:r>
      <w:bookmarkStart w:id="553" w:name="_Toc121406327"/>
      <w:bookmarkStart w:id="554" w:name="_Toc127519362"/>
      <w:bookmarkStart w:id="555" w:name="_Toc139976486"/>
      <w:r>
        <w:t>Résumé</w:t>
      </w:r>
      <w:bookmarkEnd w:id="551"/>
      <w:bookmarkEnd w:id="552"/>
      <w:bookmarkEnd w:id="553"/>
      <w:bookmarkEnd w:id="554"/>
      <w:bookmarkEnd w:id="555"/>
    </w:p>
    <w:p w14:paraId="59ACC9BD" w14:textId="49B543C4" w:rsidR="009110EC" w:rsidRDefault="00741629" w:rsidP="001268B8">
      <w:pPr>
        <w:rPr>
          <w:rFonts w:cs="Arial"/>
          <w:szCs w:val="28"/>
        </w:rPr>
      </w:pPr>
      <w:r>
        <w:t xml:space="preserve">Cet article présente les politiques, les processus et les programmes de gestion de l’incapacité sur le lieu de travail (ci-après dénommé « système de gestion d’incapacité au travail »). Le système de gestion d’incapacité au travail vise à répondre aux besoins des personnes </w:t>
      </w:r>
      <w:r w:rsidR="00041EC6">
        <w:t>en situation de handicap</w:t>
      </w:r>
      <w:r>
        <w:t xml:space="preserve"> en matière d’adaptation, </w:t>
      </w:r>
      <w:r w:rsidR="002B3CD3">
        <w:t xml:space="preserve">qu’elles </w:t>
      </w:r>
      <w:r>
        <w:t xml:space="preserve">soient </w:t>
      </w:r>
      <w:r w:rsidR="00041EC6">
        <w:t>en situation de handicap</w:t>
      </w:r>
      <w:r>
        <w:t xml:space="preserve"> depuis longtemps ou qu’</w:t>
      </w:r>
      <w:r w:rsidR="002B3CD3">
        <w:t>elles</w:t>
      </w:r>
      <w:r>
        <w:t xml:space="preserve"> soient devenu</w:t>
      </w:r>
      <w:r w:rsidR="002B3CD3">
        <w:t>e</w:t>
      </w:r>
      <w:r>
        <w:t xml:space="preserve">s </w:t>
      </w:r>
      <w:r w:rsidR="00041EC6">
        <w:t>en situation de handicap</w:t>
      </w:r>
      <w:r>
        <w:t xml:space="preserve"> alors qu’</w:t>
      </w:r>
      <w:r w:rsidR="002B3CD3">
        <w:t>elles</w:t>
      </w:r>
      <w:r>
        <w:t xml:space="preserve"> étaient dans l’organisation.</w:t>
      </w:r>
    </w:p>
    <w:p w14:paraId="71EE6FE5" w14:textId="24564C54" w:rsidR="0035368F" w:rsidRPr="00FB2A4F" w:rsidRDefault="00741629" w:rsidP="001268B8">
      <w:r>
        <w:t>Cet article aborde les questions de divulgation et d’adaptation, ainsi que le maintien au travail et le retour au travail. Il met l’accent sur l’élimination proactive des obstacles et sur la mise à disposition de facilitateurs (définis comme quelqu’un ou quelque chose qui aide à atteindre l’objectif final). La priorité est accordée à la prévention secondaire et tertiaire, en tenant compte du continuum entre la prévention primaire, secondaire et tertiaire. La prévention primaire fait référence à la prévention de l’exposition qui peut causer une mauvaise santé. La prévention secondaire consiste à répondre, en temps opportun, aux besoins des travailleurs en matière d’accessibilité afin de garantir des mesures d’adaptation optimales du lieu de travail et, en cas d’absence, le retour au travail. La prévention tertiaire consiste à réduire au minimum l’incidence du handicap sur le fonctionnement, la mobilisation et la productivité au travail, ainsi qu’à prévenir d’autres obstacles. Cet article porte principalement sur les travailleurs déjà affiliés à une organisation, de sorte que l’accent est mis sur la continuité.</w:t>
      </w:r>
    </w:p>
    <w:p w14:paraId="791B7478" w14:textId="47E224D9" w:rsidR="00F71D2E" w:rsidRPr="00BF6A23" w:rsidRDefault="00F71D2E" w:rsidP="001268B8">
      <w:pPr>
        <w:pStyle w:val="ClauseHeadingLVL2"/>
        <w:ind w:left="284" w:hanging="284"/>
      </w:pPr>
      <w:bookmarkStart w:id="556" w:name="_Toc99308144"/>
      <w:bookmarkStart w:id="557" w:name="_Toc107986358"/>
      <w:bookmarkStart w:id="558" w:name="_Toc121406328"/>
      <w:bookmarkStart w:id="559" w:name="_Toc127519363"/>
      <w:bookmarkStart w:id="560" w:name="_Toc139976487"/>
      <w:r>
        <w:t>Principes</w:t>
      </w:r>
      <w:bookmarkEnd w:id="556"/>
      <w:bookmarkEnd w:id="557"/>
      <w:bookmarkEnd w:id="558"/>
      <w:bookmarkEnd w:id="559"/>
      <w:bookmarkEnd w:id="560"/>
    </w:p>
    <w:p w14:paraId="2D500A71" w14:textId="71A92299" w:rsidR="00F71D2E" w:rsidRPr="00BF6A23" w:rsidRDefault="00F71D2E" w:rsidP="001268B8">
      <w:r>
        <w:t>Les organisations doivent respecter les principes suivants :</w:t>
      </w:r>
    </w:p>
    <w:p w14:paraId="72AD6BC9" w14:textId="77777777" w:rsidR="00F71D2E" w:rsidRPr="00741629" w:rsidRDefault="00F71D2E" w:rsidP="009D56AF">
      <w:pPr>
        <w:numPr>
          <w:ilvl w:val="0"/>
          <w:numId w:val="12"/>
        </w:numPr>
        <w:ind w:left="720"/>
        <w:rPr>
          <w:rFonts w:cs="Arial"/>
          <w:szCs w:val="28"/>
        </w:rPr>
      </w:pPr>
      <w:r>
        <w:t>prévenir ou éliminer activement les obstacles sur le lieu de travail afin de minimiser les conséquences négatives et de favoriser la participation aux activités professionnelles, avec des mesures d’adaptation adaptées;</w:t>
      </w:r>
    </w:p>
    <w:p w14:paraId="020CFCF4" w14:textId="3402D974" w:rsidR="00F71D2E" w:rsidRPr="007B187E" w:rsidRDefault="00F71D2E" w:rsidP="009D56AF">
      <w:pPr>
        <w:numPr>
          <w:ilvl w:val="0"/>
          <w:numId w:val="12"/>
        </w:numPr>
        <w:ind w:left="720"/>
        <w:rPr>
          <w:rFonts w:cs="Arial"/>
          <w:szCs w:val="28"/>
        </w:rPr>
      </w:pPr>
      <w:r>
        <w:t>adopter une approche centrée sur le travailleur;</w:t>
      </w:r>
    </w:p>
    <w:p w14:paraId="50AF76E8" w14:textId="54F320DE" w:rsidR="00576EF8" w:rsidRDefault="00576EF8" w:rsidP="009D56AF">
      <w:pPr>
        <w:ind w:left="720"/>
        <w:rPr>
          <w:rFonts w:cs="Arial"/>
          <w:szCs w:val="28"/>
        </w:rPr>
      </w:pPr>
      <w:r>
        <w:lastRenderedPageBreak/>
        <w:t xml:space="preserve">Remarque : </w:t>
      </w:r>
      <w:r>
        <w:rPr>
          <w:shd w:val="clear" w:color="auto" w:fill="FFFFFF"/>
        </w:rPr>
        <w:t xml:space="preserve"> </w:t>
      </w:r>
      <w:r>
        <w:t>Une approche centrée sur le travailleur est une approche qui tient compte du vécu du handicap, des facteurs psychologiques et sociaux, et des interactions complexes de ces facteurs.</w:t>
      </w:r>
    </w:p>
    <w:p w14:paraId="06EEC71B" w14:textId="3A96CDF7" w:rsidR="00460562" w:rsidRDefault="0036483E" w:rsidP="009D56AF">
      <w:pPr>
        <w:pStyle w:val="ListParagraph"/>
        <w:numPr>
          <w:ilvl w:val="0"/>
          <w:numId w:val="12"/>
        </w:numPr>
        <w:ind w:left="720"/>
        <w:rPr>
          <w:rFonts w:cs="Arial"/>
          <w:szCs w:val="28"/>
        </w:rPr>
      </w:pPr>
      <w:r>
        <w:t>tenir compte des facteurs environnementaux et sociaux à l’origine de la condition ou de la situation de handicap lorsqu’il s’agit de répondre aux besoins d’adaptation des travailleurs afin de maintenir la mobilisation au travail, dans la mesure du possible;</w:t>
      </w:r>
    </w:p>
    <w:p w14:paraId="284A3931" w14:textId="77777777" w:rsidR="0036483E" w:rsidRPr="00741629" w:rsidRDefault="0036483E" w:rsidP="009D56AF">
      <w:pPr>
        <w:pStyle w:val="ListParagraph"/>
        <w:rPr>
          <w:rFonts w:cs="Arial"/>
          <w:szCs w:val="28"/>
        </w:rPr>
      </w:pPr>
    </w:p>
    <w:p w14:paraId="510C3D8D" w14:textId="00A13B47" w:rsidR="00B776BC" w:rsidRPr="00B73FC3" w:rsidRDefault="00B776BC" w:rsidP="009D56AF">
      <w:pPr>
        <w:pStyle w:val="ListParagraph"/>
        <w:numPr>
          <w:ilvl w:val="0"/>
          <w:numId w:val="12"/>
        </w:numPr>
        <w:ind w:left="720"/>
        <w:rPr>
          <w:shd w:val="clear" w:color="auto" w:fill="FFFFFF"/>
        </w:rPr>
      </w:pPr>
      <w:r>
        <w:rPr>
          <w:shd w:val="clear" w:color="auto" w:fill="FFFFFF"/>
        </w:rPr>
        <w:t>discuter activement avec le travailleur de tout avis d’expert externe reçu, et suivre la préférence du travailleur en ce qui concerne son plan de gestion de l’incapacité, à moins qu’il n’y ait des preuves de problèmes de santé et de sécurité au travail, et pour le travailleur;</w:t>
      </w:r>
    </w:p>
    <w:p w14:paraId="20F52DF3" w14:textId="446BC85E" w:rsidR="00D25449" w:rsidRPr="00B73FC3" w:rsidRDefault="00F71D2E" w:rsidP="009D56AF">
      <w:pPr>
        <w:numPr>
          <w:ilvl w:val="0"/>
          <w:numId w:val="12"/>
        </w:numPr>
        <w:ind w:left="720"/>
        <w:rPr>
          <w:rFonts w:cs="Arial"/>
          <w:szCs w:val="28"/>
        </w:rPr>
      </w:pPr>
      <w:r>
        <w:t>envisager un retour au travail ciblé, sûr et opportun en cas d’absence pour raison de santé, en appliquant une hiérarchie qui commence par :</w:t>
      </w:r>
    </w:p>
    <w:p w14:paraId="1BB6FFB5" w14:textId="75F2931E" w:rsidR="00D25449" w:rsidRPr="006D4E72" w:rsidRDefault="00F71D2E" w:rsidP="009D56AF">
      <w:pPr>
        <w:numPr>
          <w:ilvl w:val="2"/>
          <w:numId w:val="213"/>
        </w:numPr>
        <w:ind w:left="1434" w:hanging="357"/>
        <w:rPr>
          <w:rFonts w:cs="Arial"/>
          <w:szCs w:val="28"/>
        </w:rPr>
      </w:pPr>
      <w:r>
        <w:t>le retour au travail du travailleur à son propre poste;</w:t>
      </w:r>
    </w:p>
    <w:p w14:paraId="7292A9A9" w14:textId="7602CA73" w:rsidR="007B0373" w:rsidRPr="006D4E72" w:rsidRDefault="007B0373" w:rsidP="009D56AF">
      <w:pPr>
        <w:numPr>
          <w:ilvl w:val="2"/>
          <w:numId w:val="213"/>
        </w:numPr>
        <w:ind w:left="1434" w:hanging="357"/>
        <w:rPr>
          <w:rFonts w:cs="Arial"/>
          <w:szCs w:val="28"/>
        </w:rPr>
      </w:pPr>
      <w:r>
        <w:t>le retour au travail du travailleur à son propre poste, avec des modifications;</w:t>
      </w:r>
    </w:p>
    <w:p w14:paraId="7A39A3BE" w14:textId="5DE98773" w:rsidR="007B0373" w:rsidRPr="006D4E72" w:rsidRDefault="00F71D2E" w:rsidP="009D56AF">
      <w:pPr>
        <w:numPr>
          <w:ilvl w:val="2"/>
          <w:numId w:val="213"/>
        </w:numPr>
        <w:ind w:left="1434" w:hanging="357"/>
        <w:rPr>
          <w:rFonts w:cs="Arial"/>
          <w:szCs w:val="28"/>
        </w:rPr>
      </w:pPr>
      <w:r>
        <w:t>un autre poste;</w:t>
      </w:r>
    </w:p>
    <w:p w14:paraId="6081520D" w14:textId="727FBA17" w:rsidR="00F71D2E" w:rsidRPr="00741629" w:rsidRDefault="00F71D2E" w:rsidP="009D56AF">
      <w:pPr>
        <w:numPr>
          <w:ilvl w:val="2"/>
          <w:numId w:val="213"/>
        </w:numPr>
        <w:ind w:left="1434" w:hanging="357"/>
        <w:rPr>
          <w:rFonts w:cs="Arial"/>
          <w:szCs w:val="28"/>
        </w:rPr>
      </w:pPr>
      <w:r>
        <w:t>si nécessaire, un autre poste avec des modifications;</w:t>
      </w:r>
    </w:p>
    <w:p w14:paraId="5C3595AA" w14:textId="58B9DE3F" w:rsidR="00F71D2E" w:rsidRPr="00741629" w:rsidRDefault="00706CB3" w:rsidP="009D56AF">
      <w:pPr>
        <w:numPr>
          <w:ilvl w:val="0"/>
          <w:numId w:val="12"/>
        </w:numPr>
        <w:ind w:left="720"/>
        <w:rPr>
          <w:rFonts w:cs="Arial"/>
          <w:szCs w:val="28"/>
        </w:rPr>
      </w:pPr>
      <w:r>
        <w:t>orienter les efforts visant à fournir aux travailleurs un soutien et des soins optimaux au travail et dans l’écosystème du travail;</w:t>
      </w:r>
    </w:p>
    <w:p w14:paraId="0EBB7101" w14:textId="27B5B97B" w:rsidR="00F71D2E" w:rsidRPr="00741629" w:rsidRDefault="00F71D2E" w:rsidP="009D56AF">
      <w:pPr>
        <w:numPr>
          <w:ilvl w:val="0"/>
          <w:numId w:val="12"/>
        </w:numPr>
        <w:ind w:left="720"/>
        <w:rPr>
          <w:rFonts w:cs="Arial"/>
          <w:szCs w:val="28"/>
        </w:rPr>
      </w:pPr>
      <w:r>
        <w:t>obtenir l’avis de toutes les parties présentes sur le lieu de travail en utilisant une approche collaborative pour parvenir à une adaptation optimale du lieu de travail;</w:t>
      </w:r>
    </w:p>
    <w:p w14:paraId="47EAE976" w14:textId="62FE22F0" w:rsidR="00F71D2E" w:rsidRPr="007B187E" w:rsidRDefault="00F71D2E" w:rsidP="009D56AF">
      <w:pPr>
        <w:numPr>
          <w:ilvl w:val="0"/>
          <w:numId w:val="12"/>
        </w:numPr>
        <w:ind w:left="720"/>
        <w:rPr>
          <w:rFonts w:cs="Arial"/>
          <w:szCs w:val="28"/>
        </w:rPr>
      </w:pPr>
      <w:r>
        <w:t>veiller à ce qu’aucun élément ou composant du système de gestion d’incapacité au travail ne contrevienne à une convention collective.</w:t>
      </w:r>
    </w:p>
    <w:p w14:paraId="1A0B3341" w14:textId="31F1151E" w:rsidR="00F71D2E" w:rsidRPr="00BF6A23" w:rsidRDefault="00F71D2E" w:rsidP="001268B8">
      <w:pPr>
        <w:pStyle w:val="ClauseHeadingLVL2"/>
        <w:ind w:left="284" w:hanging="284"/>
      </w:pPr>
      <w:bookmarkStart w:id="561" w:name="_Toc99308145"/>
      <w:bookmarkStart w:id="562" w:name="_Toc107986359"/>
      <w:bookmarkStart w:id="563" w:name="_Toc121406329"/>
      <w:bookmarkStart w:id="564" w:name="_Toc127519364"/>
      <w:bookmarkStart w:id="565" w:name="_Toc139976488"/>
      <w:r>
        <w:t>Éléments d’un système de gestion d’incapacité au travail</w:t>
      </w:r>
      <w:bookmarkEnd w:id="561"/>
      <w:bookmarkEnd w:id="562"/>
      <w:bookmarkEnd w:id="563"/>
      <w:bookmarkEnd w:id="564"/>
      <w:bookmarkEnd w:id="565"/>
    </w:p>
    <w:p w14:paraId="4C379F2D" w14:textId="537F1477" w:rsidR="00CA6CC8" w:rsidRPr="00BF6A23" w:rsidRDefault="00F71D2E" w:rsidP="001268B8">
      <w:r>
        <w:t xml:space="preserve">Un système de gestion d’incapacité au travail est un cadre de politiques, de processus, de programmes, de procédures, de pratiques et de plans </w:t>
      </w:r>
      <w:r>
        <w:lastRenderedPageBreak/>
        <w:t>utilisés pour gérer l’incapacité au travail à l’échelle de l’organisation. Le système de gestion d’incapacité au travail est mis en place par un employeur qui se concentre sur la prévention des pertes de productivité et des pertes de mobilisation au travail ou en raison des absences du travail pour cause de maladie, de blessure ou d’incapacité, et qui se concentre également sur la prévention des risques qui causent ces pertes. (Du gouvernement du Canada) Les systèmes de gestion d’incapacité au travail comprennent des plans de maintien au travail et de retour à l’emploi.</w:t>
      </w:r>
    </w:p>
    <w:p w14:paraId="146005AA" w14:textId="1FB280EC" w:rsidR="00CA6CC8" w:rsidRPr="00FB2A4F" w:rsidRDefault="00CA6CC8" w:rsidP="00CA6CC8">
      <w:pPr>
        <w:rPr>
          <w:rFonts w:cs="Arial"/>
          <w:szCs w:val="28"/>
        </w:rPr>
      </w:pPr>
      <w:r>
        <w:t xml:space="preserve">Les plans de maintien au travail sont un outil permettant aux responsables d’aider, de manière proactive, les travailleurs malades ou blessés, ou </w:t>
      </w:r>
      <w:r w:rsidR="00D91BFC" w:rsidRPr="00D91BFC">
        <w:t xml:space="preserve">ceux qui sont devenus </w:t>
      </w:r>
      <w:r w:rsidR="00041EC6">
        <w:t>en situation de handicap</w:t>
      </w:r>
      <w:r>
        <w:t>, à conserver un emploi productif en temps opportun et en toute sécurité.</w:t>
      </w:r>
    </w:p>
    <w:p w14:paraId="4458A5C7" w14:textId="4A8F3B10" w:rsidR="008B6281" w:rsidRPr="00B73FC3" w:rsidRDefault="008B6281" w:rsidP="00CA6CC8">
      <w:r>
        <w:t>Remarques :</w:t>
      </w:r>
    </w:p>
    <w:p w14:paraId="69D2EE86" w14:textId="36014367" w:rsidR="008B6281" w:rsidRPr="00B73FC3" w:rsidRDefault="00CA6CC8" w:rsidP="00FB2A4F">
      <w:r>
        <w:t>1) Certains travailleurs peuvent effectuer, en toute sécurité, un travail productif et utile pendant leur convalescence.</w:t>
      </w:r>
    </w:p>
    <w:p w14:paraId="3F9EBB13" w14:textId="73D9A189" w:rsidR="00CA6CC8" w:rsidRPr="00B73FC3" w:rsidRDefault="00CA6CC8" w:rsidP="00FB2A4F">
      <w:r>
        <w:t>2) Le maintien au travail est bénéfique pour le travailleur, et fait partie du processus de rétablissement.</w:t>
      </w:r>
    </w:p>
    <w:p w14:paraId="477BA94F" w14:textId="1D4B4ED1" w:rsidR="00CA6CC8" w:rsidRPr="00B73FC3" w:rsidRDefault="00CA6CC8" w:rsidP="00FB2A4F">
      <w:r>
        <w:t>3) Des situations différentes exigent des solutions différentes.</w:t>
      </w:r>
    </w:p>
    <w:p w14:paraId="16EAAC3D" w14:textId="1A8EC5B1" w:rsidR="00041856" w:rsidRPr="00041856" w:rsidRDefault="00041856" w:rsidP="00041856">
      <w:pPr>
        <w:rPr>
          <w:rFonts w:cs="Arial"/>
          <w:szCs w:val="28"/>
        </w:rPr>
      </w:pPr>
      <w:r>
        <w:t xml:space="preserve">Les plans de retour au travail constituent un outil proactif permettant aux responsables d’aider les travailleurs blessés et, le cas échéant, les travailleurs malades, ainsi que les travailleurs </w:t>
      </w:r>
      <w:r w:rsidR="00041EC6">
        <w:t>en situation de handicap</w:t>
      </w:r>
      <w:r>
        <w:t>, à reprendre le travail après une absence, si cela ne présente aucun danger.</w:t>
      </w:r>
    </w:p>
    <w:p w14:paraId="762838C9" w14:textId="43DE5C2E" w:rsidR="0035368F" w:rsidRPr="00FB2A4F" w:rsidRDefault="00041856" w:rsidP="00041856">
      <w:pPr>
        <w:rPr>
          <w:rFonts w:cs="Arial"/>
          <w:szCs w:val="28"/>
        </w:rPr>
      </w:pPr>
      <w:r>
        <w:t>Remarque : Les plans de retour à l’emploi sont conçus pour être transitoires, et pour une durée déterminée. Ces plans peuvent, le cas échéant, être intégrés dans un plan d’adaptation à caractère permanent.</w:t>
      </w:r>
    </w:p>
    <w:p w14:paraId="0CBFACE6" w14:textId="6D1B7CBE" w:rsidR="00F71D2E" w:rsidRPr="00FB2A4F" w:rsidRDefault="00F71D2E" w:rsidP="00FB2A4F">
      <w:pPr>
        <w:pStyle w:val="ClauseHeadingLVL3"/>
        <w:ind w:left="284" w:hanging="284"/>
        <w:rPr>
          <w:rFonts w:cs="Arial"/>
          <w:szCs w:val="28"/>
        </w:rPr>
      </w:pPr>
      <w:bookmarkStart w:id="566" w:name="_Toc99308146"/>
      <w:bookmarkStart w:id="567" w:name="_Toc107986360"/>
      <w:r>
        <w:t xml:space="preserve"> </w:t>
      </w:r>
      <w:bookmarkStart w:id="568" w:name="_Toc121406330"/>
      <w:bookmarkStart w:id="569" w:name="_Toc127519365"/>
      <w:bookmarkStart w:id="570" w:name="_Toc139976489"/>
      <w:r>
        <w:t>Politiques</w:t>
      </w:r>
      <w:bookmarkEnd w:id="566"/>
      <w:bookmarkEnd w:id="567"/>
      <w:bookmarkEnd w:id="568"/>
      <w:bookmarkEnd w:id="569"/>
      <w:bookmarkEnd w:id="570"/>
    </w:p>
    <w:p w14:paraId="7663B781" w14:textId="1E9692FE" w:rsidR="001A5AB2" w:rsidRPr="00FB2A4F" w:rsidRDefault="001A5AB2" w:rsidP="00FB2A4F">
      <w:pPr>
        <w:pStyle w:val="ClauseHeadingLVL4"/>
        <w:ind w:left="284" w:hanging="284"/>
        <w:rPr>
          <w:rFonts w:cs="Arial"/>
          <w:szCs w:val="28"/>
        </w:rPr>
      </w:pPr>
      <w:r>
        <w:t>Élaboration de politiques</w:t>
      </w:r>
    </w:p>
    <w:p w14:paraId="3058B724" w14:textId="67FA8EFF" w:rsidR="00F71D2E" w:rsidRPr="00BF6A23" w:rsidRDefault="00F71D2E" w:rsidP="001268B8">
      <w:r>
        <w:t>Les politiques fournissent une orientation stratégique à l’organisation, doivent être documentées, et doivent être faciles d’accès pour tous les travailleurs. L’organisation doit élaborer des politiques conformes aux principes suivants :</w:t>
      </w:r>
    </w:p>
    <w:p w14:paraId="5676B3C6" w14:textId="77777777" w:rsidR="00F71D2E" w:rsidRPr="001268B8" w:rsidRDefault="00F71D2E" w:rsidP="001268B8">
      <w:pPr>
        <w:numPr>
          <w:ilvl w:val="0"/>
          <w:numId w:val="130"/>
        </w:numPr>
      </w:pPr>
      <w:r>
        <w:lastRenderedPageBreak/>
        <w:t>veiller à ce que les changements apportés au système de gestion d’incapacité au travail ne créent pas de nouveaux obstacles;</w:t>
      </w:r>
    </w:p>
    <w:p w14:paraId="22DB88A6" w14:textId="77777777" w:rsidR="00F71D2E" w:rsidRPr="00FB2A4F" w:rsidRDefault="00F71D2E" w:rsidP="001268B8">
      <w:pPr>
        <w:numPr>
          <w:ilvl w:val="0"/>
          <w:numId w:val="130"/>
        </w:numPr>
      </w:pPr>
      <w:r>
        <w:t>disposer de plans d’adaptation individualisés conformes à ses politiques en matière de gestion d’incapacité au travail;</w:t>
      </w:r>
    </w:p>
    <w:p w14:paraId="5B161A5A" w14:textId="305D2953" w:rsidR="00F71D2E" w:rsidRPr="00FB2A4F" w:rsidRDefault="0061356C" w:rsidP="001268B8">
      <w:pPr>
        <w:numPr>
          <w:ilvl w:val="0"/>
          <w:numId w:val="130"/>
        </w:numPr>
      </w:pPr>
      <w:r>
        <w:t>déterminer les options d’adaptation disponibles et les présenter clairement;</w:t>
      </w:r>
    </w:p>
    <w:p w14:paraId="79FDC48F" w14:textId="0A524714" w:rsidR="00F71D2E" w:rsidRPr="00FB2A4F" w:rsidRDefault="00F71D2E" w:rsidP="001268B8">
      <w:pPr>
        <w:numPr>
          <w:ilvl w:val="0"/>
          <w:numId w:val="130"/>
        </w:numPr>
      </w:pPr>
      <w:r>
        <w:t>adopter une approche « oui par défaut » pour fournir des mesures d’adaptation sur le lieu de travail afin de minimiser le « contrôle » des mesures d’adaptation;</w:t>
      </w:r>
    </w:p>
    <w:p w14:paraId="4C180011" w14:textId="6D8FF2BF" w:rsidR="001261B5" w:rsidRPr="00BF6A23" w:rsidRDefault="00F71D2E" w:rsidP="001268B8">
      <w:pPr>
        <w:numPr>
          <w:ilvl w:val="0"/>
          <w:numId w:val="130"/>
        </w:numPr>
      </w:pPr>
      <w:r>
        <w:t>minimiser la nécessité de divulguer des renseignements médicaux personnels à l’employeur;</w:t>
      </w:r>
    </w:p>
    <w:p w14:paraId="176AA84C" w14:textId="14C82D7A" w:rsidR="00F71D2E" w:rsidRPr="00B73FC3" w:rsidRDefault="001261B5" w:rsidP="009D56AF">
      <w:pPr>
        <w:ind w:left="720"/>
      </w:pPr>
      <w:r>
        <w:t>Remarque : Par exemple, déterminer un seuil de ressources et de coûts inférieur à celui pour lequel de la documentation médicale est nécessaire.</w:t>
      </w:r>
    </w:p>
    <w:p w14:paraId="71C7394F" w14:textId="46607DC0" w:rsidR="00F71D2E" w:rsidRPr="00B73FC3" w:rsidRDefault="003A3189" w:rsidP="001268B8">
      <w:pPr>
        <w:numPr>
          <w:ilvl w:val="0"/>
          <w:numId w:val="130"/>
        </w:numPr>
      </w:pPr>
      <w:r>
        <w:t>veiller à ce que la documentation médicale soit utilisée pour justifier les mesures d’adaptation nécessaires, et non pour les refuser;</w:t>
      </w:r>
    </w:p>
    <w:p w14:paraId="02EE7367" w14:textId="77777777" w:rsidR="00F71D2E" w:rsidRPr="00FB2A4F" w:rsidRDefault="00F71D2E" w:rsidP="001268B8">
      <w:pPr>
        <w:numPr>
          <w:ilvl w:val="0"/>
          <w:numId w:val="130"/>
        </w:numPr>
      </w:pPr>
      <w:r>
        <w:t>intégrer des mécanismes de rétroaction pour alimenter le système de gestion d’incapacité au travail et soutenir la détermination et la prévention des obstacles émergents;</w:t>
      </w:r>
    </w:p>
    <w:p w14:paraId="646D873E" w14:textId="216E4933" w:rsidR="00F71D2E" w:rsidRDefault="00F71D2E" w:rsidP="001268B8">
      <w:pPr>
        <w:numPr>
          <w:ilvl w:val="0"/>
          <w:numId w:val="130"/>
        </w:numPr>
      </w:pPr>
      <w:r>
        <w:t>inclure des exemples de cas, dans la mesure du possible.</w:t>
      </w:r>
    </w:p>
    <w:p w14:paraId="38F517BD" w14:textId="47EB485C" w:rsidR="00DB6F82" w:rsidRPr="001268B8" w:rsidRDefault="00DB6F82" w:rsidP="00B73FC3">
      <w:r>
        <w:t xml:space="preserve">Lors de l’élaboration d’une politique conforme aux exigences mentionnées précédemment, les organisations doivent se conformer aux </w:t>
      </w:r>
      <w:hyperlink w:anchor="p" w:history="1">
        <w:r>
          <w:rPr>
            <w:rStyle w:val="Hyperlink"/>
          </w:rPr>
          <w:t>articles 5.5.3</w:t>
        </w:r>
      </w:hyperlink>
      <w:r>
        <w:t xml:space="preserve"> et </w:t>
      </w:r>
      <w:hyperlink w:anchor="o" w:history="1">
        <w:r>
          <w:rPr>
            <w:rStyle w:val="Hyperlink"/>
          </w:rPr>
          <w:t>9.3.2</w:t>
        </w:r>
      </w:hyperlink>
      <w:r>
        <w:t>.</w:t>
      </w:r>
    </w:p>
    <w:p w14:paraId="1D24D130" w14:textId="1F4FB89D" w:rsidR="00A42DB5" w:rsidRPr="009B16F9" w:rsidRDefault="00A42DB5" w:rsidP="00FB2A4F">
      <w:pPr>
        <w:pStyle w:val="ClauseHeadingLVL4"/>
        <w:ind w:left="284" w:hanging="284"/>
        <w:rPr>
          <w:rFonts w:cs="Arial"/>
          <w:szCs w:val="28"/>
        </w:rPr>
      </w:pPr>
      <w:r>
        <w:t>Exigences de la politique</w:t>
      </w:r>
    </w:p>
    <w:p w14:paraId="48D1AE00" w14:textId="77777777" w:rsidR="00F71D2E" w:rsidRPr="003204CC" w:rsidRDefault="00F71D2E" w:rsidP="001268B8">
      <w:r>
        <w:t>La direction de l’organisation établit et tient à jour les politiques du système de gestion d’incapacité au travail de l’organisation en consultation avec les travailleurs et les autres parties présentes sur le lieu de travail qui sont concernées, y compris les représentants des travailleurs. Les politiques du système de gestion d’incapacité au travail doivent :</w:t>
      </w:r>
    </w:p>
    <w:p w14:paraId="2F0D13D0" w14:textId="77777777" w:rsidR="00F71D2E" w:rsidRPr="00FB2A4F" w:rsidRDefault="00F71D2E" w:rsidP="001268B8">
      <w:pPr>
        <w:numPr>
          <w:ilvl w:val="0"/>
          <w:numId w:val="145"/>
        </w:numPr>
        <w:rPr>
          <w:rFonts w:cs="Arial"/>
          <w:szCs w:val="28"/>
        </w:rPr>
      </w:pPr>
      <w:r>
        <w:t>satisfaire aux exigences légales applicables et aux autres obligations et exigences pertinentes;</w:t>
      </w:r>
    </w:p>
    <w:p w14:paraId="23BDD5ED" w14:textId="77777777" w:rsidR="00F71D2E" w:rsidRPr="00FB2A4F" w:rsidRDefault="00F71D2E" w:rsidP="001268B8">
      <w:pPr>
        <w:numPr>
          <w:ilvl w:val="0"/>
          <w:numId w:val="145"/>
        </w:numPr>
        <w:rPr>
          <w:rFonts w:cs="Arial"/>
          <w:szCs w:val="28"/>
        </w:rPr>
      </w:pPr>
      <w:r>
        <w:lastRenderedPageBreak/>
        <w:t>être adaptées à la nature et à la taille de l’organisation;</w:t>
      </w:r>
    </w:p>
    <w:p w14:paraId="44C4A3E3" w14:textId="77777777" w:rsidR="00F71D2E" w:rsidRPr="00FB2A4F" w:rsidRDefault="00F71D2E" w:rsidP="001268B8">
      <w:pPr>
        <w:numPr>
          <w:ilvl w:val="0"/>
          <w:numId w:val="145"/>
        </w:numPr>
      </w:pPr>
      <w:r>
        <w:t>être structurellement soutenues et clairement documentées;</w:t>
      </w:r>
    </w:p>
    <w:p w14:paraId="46D01D8C" w14:textId="77777777" w:rsidR="00F71D2E" w:rsidRPr="00FB2A4F" w:rsidRDefault="00F71D2E" w:rsidP="001268B8">
      <w:pPr>
        <w:numPr>
          <w:ilvl w:val="0"/>
          <w:numId w:val="145"/>
        </w:numPr>
        <w:rPr>
          <w:rFonts w:cs="Arial"/>
          <w:szCs w:val="28"/>
        </w:rPr>
      </w:pPr>
      <w:r>
        <w:t>inclure un cadre pour l’établissement et l’examen des objectifs et des cibles de la gestion d’incapacité au travail;</w:t>
      </w:r>
    </w:p>
    <w:p w14:paraId="390A54C8" w14:textId="77777777" w:rsidR="00F71D2E" w:rsidRPr="00FB2A4F" w:rsidRDefault="00F71D2E" w:rsidP="001268B8">
      <w:pPr>
        <w:numPr>
          <w:ilvl w:val="0"/>
          <w:numId w:val="145"/>
        </w:numPr>
        <w:rPr>
          <w:rFonts w:cs="Arial"/>
          <w:szCs w:val="28"/>
        </w:rPr>
      </w:pPr>
      <w:r>
        <w:t>être documentées, mises en œuvre, tenues à jour et examinées périodiquement à une fréquence établie et appropriée afin d’assurer une amélioration continue;</w:t>
      </w:r>
    </w:p>
    <w:p w14:paraId="5C635D16" w14:textId="77777777" w:rsidR="00F71D2E" w:rsidRPr="00FB2A4F" w:rsidRDefault="00F71D2E" w:rsidP="001268B8">
      <w:pPr>
        <w:numPr>
          <w:ilvl w:val="0"/>
          <w:numId w:val="145"/>
        </w:numPr>
        <w:rPr>
          <w:rFonts w:cs="Arial"/>
          <w:szCs w:val="28"/>
        </w:rPr>
      </w:pPr>
      <w:r>
        <w:t>être communiquées à tous les travailleurs;</w:t>
      </w:r>
    </w:p>
    <w:p w14:paraId="6AF70C6D" w14:textId="77777777" w:rsidR="00F71D2E" w:rsidRPr="00FB2A4F" w:rsidRDefault="00F71D2E" w:rsidP="001268B8">
      <w:pPr>
        <w:numPr>
          <w:ilvl w:val="0"/>
          <w:numId w:val="145"/>
        </w:numPr>
        <w:rPr>
          <w:rFonts w:cs="Arial"/>
          <w:szCs w:val="28"/>
        </w:rPr>
      </w:pPr>
      <w:r>
        <w:t>être mises à la disposition des parties intéressées externes, le cas échéant;</w:t>
      </w:r>
    </w:p>
    <w:p w14:paraId="6BAB82DE" w14:textId="1390C0DB" w:rsidR="006F198C" w:rsidRPr="000023C8" w:rsidRDefault="00F71D2E" w:rsidP="00B73FC3">
      <w:pPr>
        <w:numPr>
          <w:ilvl w:val="0"/>
          <w:numId w:val="145"/>
        </w:numPr>
        <w:rPr>
          <w:rFonts w:cs="Arial"/>
          <w:szCs w:val="28"/>
        </w:rPr>
      </w:pPr>
      <w:r>
        <w:t>être intégrées à d’autres parties du système de gestion de l’organisation.</w:t>
      </w:r>
    </w:p>
    <w:p w14:paraId="2099B600" w14:textId="1BE90CDD" w:rsidR="00F71D2E" w:rsidRPr="00BF6A23" w:rsidRDefault="00F71D2E" w:rsidP="00F71D2E">
      <w:r>
        <w:t xml:space="preserve">Les articles suivants concernent des domaines </w:t>
      </w:r>
      <w:r w:rsidR="00D76687">
        <w:t>précis</w:t>
      </w:r>
      <w:r>
        <w:t xml:space="preserve"> dans lesquels des politiques doivent être élaborées.</w:t>
      </w:r>
    </w:p>
    <w:p w14:paraId="43E7EDB9" w14:textId="44A207B9" w:rsidR="00F71D2E" w:rsidRPr="00FB2A4F" w:rsidRDefault="00F71D2E" w:rsidP="001268B8">
      <w:pPr>
        <w:pStyle w:val="ClauseHeadingLVL3"/>
        <w:ind w:left="284" w:hanging="284"/>
      </w:pPr>
      <w:bookmarkStart w:id="571" w:name="l"/>
      <w:bookmarkStart w:id="572" w:name="m"/>
      <w:bookmarkStart w:id="573" w:name="o"/>
      <w:bookmarkStart w:id="574" w:name="_Toc99308147"/>
      <w:bookmarkStart w:id="575" w:name="_Toc107986361"/>
      <w:bookmarkStart w:id="576" w:name="_Toc121406331"/>
      <w:bookmarkStart w:id="577" w:name="_Toc127519366"/>
      <w:bookmarkStart w:id="578" w:name="_Toc139976490"/>
      <w:bookmarkEnd w:id="571"/>
      <w:bookmarkEnd w:id="572"/>
      <w:bookmarkEnd w:id="573"/>
      <w:r>
        <w:t>Divulgation et adaptation</w:t>
      </w:r>
      <w:bookmarkEnd w:id="574"/>
      <w:bookmarkEnd w:id="575"/>
      <w:bookmarkEnd w:id="576"/>
      <w:bookmarkEnd w:id="577"/>
      <w:bookmarkEnd w:id="578"/>
    </w:p>
    <w:p w14:paraId="1F0CB51B" w14:textId="06D1ACD3" w:rsidR="001C7FAD" w:rsidRPr="00FB2A4F" w:rsidRDefault="00F71D2E" w:rsidP="00F71D2E">
      <w:pPr>
        <w:rPr>
          <w:rFonts w:cs="Arial"/>
          <w:szCs w:val="28"/>
        </w:rPr>
      </w:pPr>
      <w:r>
        <w:t xml:space="preserve">Un système de gestion d’incapacité au travail est efficace lorsque les travailleurs sentent qu’ils peuvent s’auto-identifier comme une personne </w:t>
      </w:r>
      <w:r w:rsidR="00041EC6">
        <w:t>en situation de handicap</w:t>
      </w:r>
      <w:r>
        <w:t xml:space="preserve"> en toute sécurité, et qu’ils sont convaincus que cette divulgation conduira à un renforcement du soutien sur le lieu de travail, plutôt qu’à des représailles de la part d’autres personnes au sein de l’organisation. À cet égard, l’élaboration et la mise en œuvre d’une solide politique d’adaptation individualisée</w:t>
      </w:r>
      <w:r>
        <w:rPr>
          <w:i/>
        </w:rPr>
        <w:t xml:space="preserve"> </w:t>
      </w:r>
      <w:r>
        <w:t>et d’un processus d’accompagnement sont essentielles.</w:t>
      </w:r>
    </w:p>
    <w:p w14:paraId="3397B63D" w14:textId="5F0D5F45" w:rsidR="00F71D2E" w:rsidRPr="00BF6A23" w:rsidRDefault="00F71D2E" w:rsidP="00F71D2E">
      <w:r>
        <w:t>Cette politique et le processus qui l’accompagne doivent :</w:t>
      </w:r>
    </w:p>
    <w:p w14:paraId="5E370871" w14:textId="77777777" w:rsidR="00F71D2E" w:rsidRPr="001268B8" w:rsidRDefault="00F71D2E" w:rsidP="001268B8">
      <w:pPr>
        <w:numPr>
          <w:ilvl w:val="0"/>
          <w:numId w:val="131"/>
        </w:numPr>
      </w:pPr>
      <w:r>
        <w:t>décrire les rôles et responsabilités de toutes les personnes qui participent au processus d’adaptation;</w:t>
      </w:r>
    </w:p>
    <w:p w14:paraId="004BBF6E" w14:textId="77777777" w:rsidR="00F71D2E" w:rsidRPr="00FB2A4F" w:rsidRDefault="00F71D2E" w:rsidP="001268B8">
      <w:pPr>
        <w:numPr>
          <w:ilvl w:val="0"/>
          <w:numId w:val="131"/>
        </w:numPr>
      </w:pPr>
      <w:r>
        <w:t>s’appliquer à tous les travailleurs, indépendamment de leur situation de handicap ou de leur poste au sein de l’organisation;</w:t>
      </w:r>
    </w:p>
    <w:p w14:paraId="74FB9368" w14:textId="77777777" w:rsidR="00F71D2E" w:rsidRPr="00FB2A4F" w:rsidRDefault="00F71D2E" w:rsidP="001268B8">
      <w:pPr>
        <w:numPr>
          <w:ilvl w:val="0"/>
          <w:numId w:val="131"/>
        </w:numPr>
      </w:pPr>
      <w:r>
        <w:t>assurer la continuité du soutien lorsque les travailleurs sont employés par l’organisation;</w:t>
      </w:r>
    </w:p>
    <w:p w14:paraId="725302AD" w14:textId="77777777" w:rsidR="00F71D2E" w:rsidRPr="00FB2A4F" w:rsidRDefault="00F71D2E" w:rsidP="001268B8">
      <w:pPr>
        <w:numPr>
          <w:ilvl w:val="0"/>
          <w:numId w:val="131"/>
        </w:numPr>
      </w:pPr>
      <w:r>
        <w:lastRenderedPageBreak/>
        <w:t>obliger l’employeur à couvrir les frais liés à l’obtention de la documentation médicale qu’il demande, ainsi que les pertes de temps qui en découlent;</w:t>
      </w:r>
    </w:p>
    <w:p w14:paraId="759AA5D9" w14:textId="0EA4E852" w:rsidR="00F71D2E" w:rsidRPr="00FB2A4F" w:rsidRDefault="00F71D2E" w:rsidP="001268B8">
      <w:pPr>
        <w:numPr>
          <w:ilvl w:val="0"/>
          <w:numId w:val="131"/>
        </w:numPr>
      </w:pPr>
      <w:r>
        <w:t>minimiser la quantité de renseignements médicaux demandés, en respectant la vie privée du travailleur et la confidentialité de son état de santé;</w:t>
      </w:r>
    </w:p>
    <w:p w14:paraId="48D9718A" w14:textId="77777777" w:rsidR="00F71D2E" w:rsidRPr="00FB2A4F" w:rsidRDefault="00F71D2E" w:rsidP="001268B8">
      <w:pPr>
        <w:numPr>
          <w:ilvl w:val="0"/>
          <w:numId w:val="131"/>
        </w:numPr>
      </w:pPr>
      <w:r>
        <w:t>se concentrer sur les renseignements fonctionnels qui orienteront les mesures d’adaptation, ainsi que sur les procédures et pratiques en matière de maintien au travail et de retour au travail;</w:t>
      </w:r>
    </w:p>
    <w:p w14:paraId="58E590C6" w14:textId="6771441A" w:rsidR="00F71D2E" w:rsidRPr="00BF6A23" w:rsidRDefault="00F71D2E" w:rsidP="001268B8">
      <w:pPr>
        <w:numPr>
          <w:ilvl w:val="0"/>
          <w:numId w:val="131"/>
        </w:numPr>
      </w:pPr>
      <w:r>
        <w:t>exiger la participation du travailleur et son consentement éclairé quant à la manière dont la mise en œuvre des mesures d’adaptation sera communiquée, selon le principe de la nécessité d’accès;</w:t>
      </w:r>
    </w:p>
    <w:p w14:paraId="79EFED5E" w14:textId="7F4E8560" w:rsidR="00F71D2E" w:rsidRPr="00FB2A4F" w:rsidRDefault="00F71D2E" w:rsidP="001268B8">
      <w:pPr>
        <w:numPr>
          <w:ilvl w:val="0"/>
          <w:numId w:val="131"/>
        </w:numPr>
      </w:pPr>
      <w:r>
        <w:t>évaluer la documentation médicale de manière objective, en évitant de poser des questions déraisonnables lorsque le travailleur la fournit;</w:t>
      </w:r>
    </w:p>
    <w:p w14:paraId="04722F81" w14:textId="1B60A332" w:rsidR="00F71D2E" w:rsidRDefault="00DD5176" w:rsidP="001268B8">
      <w:pPr>
        <w:numPr>
          <w:ilvl w:val="0"/>
          <w:numId w:val="131"/>
        </w:numPr>
      </w:pPr>
      <w:r>
        <w:t>lorsque le lieu de travail est syndiqué, exiger de l’employeur qu’il informe le travailleur de son droit à une représentation syndicale et, en consultation avec le travailleur, faire participer les représentants des travailleurs aux processus d’adaptation, le cas échéant;</w:t>
      </w:r>
    </w:p>
    <w:p w14:paraId="5B2F2A4A" w14:textId="2D2C6073" w:rsidR="00DD5176" w:rsidRPr="00FB2A4F" w:rsidRDefault="00DD5176" w:rsidP="00DD5176">
      <w:pPr>
        <w:numPr>
          <w:ilvl w:val="0"/>
          <w:numId w:val="131"/>
        </w:numPr>
      </w:pPr>
      <w:r>
        <w:t xml:space="preserve">faire participer un représentant d’une organisation de personnes </w:t>
      </w:r>
      <w:r w:rsidR="00041EC6">
        <w:t>en situation de handicap</w:t>
      </w:r>
      <w:r>
        <w:t xml:space="preserve"> ou une autre personne compétente pour soutenir les travailleurs </w:t>
      </w:r>
      <w:r w:rsidR="00041EC6">
        <w:t>en situation de handicap</w:t>
      </w:r>
      <w:r>
        <w:t xml:space="preserve"> dans les processus d’adaptation sur un lieu de travail non syndiqué, si nécessaire;</w:t>
      </w:r>
    </w:p>
    <w:p w14:paraId="2B95212F" w14:textId="3B9BF41A" w:rsidR="00F71D2E" w:rsidRPr="00FB2A4F" w:rsidRDefault="00F71D2E" w:rsidP="001268B8">
      <w:pPr>
        <w:numPr>
          <w:ilvl w:val="0"/>
          <w:numId w:val="131"/>
        </w:numPr>
      </w:pPr>
      <w:r>
        <w:t>former les responsables et les travailleurs chargés de prendre des décisions en matière d’adaptation à la politique d’adaptation et à l’obligation d’adaptation;</w:t>
      </w:r>
    </w:p>
    <w:p w14:paraId="1326E031" w14:textId="025FBA00" w:rsidR="00F71D2E" w:rsidRPr="00FB2A4F" w:rsidRDefault="00F71D2E" w:rsidP="001268B8">
      <w:pPr>
        <w:numPr>
          <w:ilvl w:val="0"/>
          <w:numId w:val="131"/>
        </w:numPr>
      </w:pPr>
      <w:r>
        <w:t>faire en sorte que le processus d’adaptation soit souple et adaptable aux changements de responsabilités des travailleurs afin de minimiser le risque de perte de mesures d’adaptation dans le cadre de l’avancement et du perfectionnement professionnels;</w:t>
      </w:r>
    </w:p>
    <w:p w14:paraId="557382A7" w14:textId="2D6F4ADF" w:rsidR="00F71D2E" w:rsidRPr="00BF6A23" w:rsidRDefault="00F71D2E" w:rsidP="001268B8">
      <w:pPr>
        <w:numPr>
          <w:ilvl w:val="0"/>
          <w:numId w:val="131"/>
        </w:numPr>
      </w:pPr>
      <w:r>
        <w:t>accuser réception de la demande d’adaptation d’un travailleur en temps opportun;</w:t>
      </w:r>
    </w:p>
    <w:p w14:paraId="4B682C1D" w14:textId="50249EA8" w:rsidR="00F71D2E" w:rsidRPr="00FB2A4F" w:rsidRDefault="00F71D2E" w:rsidP="001268B8">
      <w:pPr>
        <w:numPr>
          <w:ilvl w:val="0"/>
          <w:numId w:val="131"/>
        </w:numPr>
      </w:pPr>
      <w:r>
        <w:lastRenderedPageBreak/>
        <w:t>promouvoir l’équité dans l’ensemble de l’organisation en permettant aux travailleurs occupant tous les postes de l’organisation de bénéficier de mesures d’adaptation raisonnables;</w:t>
      </w:r>
    </w:p>
    <w:p w14:paraId="76714081" w14:textId="219821AF" w:rsidR="00F71D2E" w:rsidRPr="00BF6A23" w:rsidRDefault="00F71D2E" w:rsidP="001268B8">
      <w:pPr>
        <w:numPr>
          <w:ilvl w:val="0"/>
          <w:numId w:val="131"/>
        </w:numPr>
      </w:pPr>
      <w:r>
        <w:t>rendre les technologies d’assistance et les aides à l’adaptation sur le lieu de travail largement disponibles afin de maximiser l’accès;</w:t>
      </w:r>
    </w:p>
    <w:p w14:paraId="71C48B3F" w14:textId="28AB21A4" w:rsidR="00F71D2E" w:rsidRPr="00BF6A23" w:rsidRDefault="00F71D2E" w:rsidP="001268B8">
      <w:pPr>
        <w:numPr>
          <w:ilvl w:val="0"/>
          <w:numId w:val="131"/>
        </w:numPr>
      </w:pPr>
      <w:r>
        <w:t xml:space="preserve">fournir une protection aux travailleurs qui divulguent des renseignements ou demandent des mesures d’adaptation, y compris une approche de non-représailles afin d’éviter </w:t>
      </w:r>
      <w:r w:rsidR="00E20E71" w:rsidRPr="00E20E71">
        <w:t>toute répercussion négative sur leurs opportunités d’emploi, de croissance ou d’avancement professionnels</w:t>
      </w:r>
      <w:r>
        <w:t>;</w:t>
      </w:r>
    </w:p>
    <w:p w14:paraId="3CB9490E" w14:textId="673663BA" w:rsidR="007A0DBA" w:rsidRPr="00FB2A4F" w:rsidRDefault="00F71D2E" w:rsidP="001268B8">
      <w:pPr>
        <w:numPr>
          <w:ilvl w:val="0"/>
          <w:numId w:val="131"/>
        </w:numPr>
      </w:pPr>
      <w:r>
        <w:t>communiquer la procédure d’adaptation à tous les travailleurs et mettre les renseignements à la disposition de tous les travailleurs sans restriction d’accès</w:t>
      </w:r>
      <w:r w:rsidR="00E20E71">
        <w:t>;</w:t>
      </w:r>
    </w:p>
    <w:p w14:paraId="02EC83BD" w14:textId="022FCD68" w:rsidR="007A0DBA" w:rsidRPr="00BF6A23" w:rsidRDefault="00F71D2E" w:rsidP="00B73FC3">
      <w:pPr>
        <w:numPr>
          <w:ilvl w:val="0"/>
          <w:numId w:val="131"/>
        </w:numPr>
      </w:pPr>
      <w:r>
        <w:t>faire en sorte que l’accès aux mesures d’adaptation ne dépende pas de la documentation médicale;</w:t>
      </w:r>
    </w:p>
    <w:p w14:paraId="0547B19F" w14:textId="1417EDE2" w:rsidR="007A0DBA" w:rsidRPr="00FB2A4F" w:rsidRDefault="00F71D2E" w:rsidP="00B73FC3">
      <w:pPr>
        <w:numPr>
          <w:ilvl w:val="0"/>
          <w:numId w:val="131"/>
        </w:numPr>
      </w:pPr>
      <w:r>
        <w:t>inclure l’élaboration et la mise en œuvre d’un mécanisme de rétroaction permettant aux travailleurs d’évaluer leur expérience en matière d’adaptation du lieu de travail;</w:t>
      </w:r>
    </w:p>
    <w:p w14:paraId="4FBFAAF8" w14:textId="750DAC4C" w:rsidR="007A0DBA" w:rsidRPr="00BF6A23" w:rsidRDefault="00F71D2E" w:rsidP="00B73FC3">
      <w:pPr>
        <w:numPr>
          <w:ilvl w:val="0"/>
          <w:numId w:val="131"/>
        </w:numPr>
      </w:pPr>
      <w:r>
        <w:t>offrir aux travailleurs des possibilités fréquentes et significatives de demander des mesures d’adaptation avant de prendre une décision qui les affecterait négativement;</w:t>
      </w:r>
    </w:p>
    <w:p w14:paraId="79F16CC7" w14:textId="77777777" w:rsidR="00F71D2E" w:rsidRPr="00FB2A4F" w:rsidRDefault="00F71D2E" w:rsidP="00B73FC3">
      <w:pPr>
        <w:numPr>
          <w:ilvl w:val="0"/>
          <w:numId w:val="131"/>
        </w:numPr>
      </w:pPr>
      <w:r>
        <w:t>obliger l’organisation à se renseigner auprès du travailleur su la nécessité d’une mesure adaptation lorsque l’organisation a connaissance, ou devrait raisonnablement avoir connaissance d’un lien entre un handicap et le rendement professionnel d’un travailleur.</w:t>
      </w:r>
    </w:p>
    <w:p w14:paraId="3DE704C1" w14:textId="2024594D" w:rsidR="00F71D2E" w:rsidRPr="00FB2A4F" w:rsidRDefault="00F71D2E" w:rsidP="001268B8">
      <w:pPr>
        <w:pStyle w:val="ClauseHeadingLVL3"/>
        <w:ind w:left="284" w:hanging="284"/>
      </w:pPr>
      <w:bookmarkStart w:id="579" w:name="_Toc99308148"/>
      <w:bookmarkStart w:id="580" w:name="_Toc107986362"/>
      <w:bookmarkStart w:id="581" w:name="_Toc121406332"/>
      <w:bookmarkStart w:id="582" w:name="_Toc127519367"/>
      <w:bookmarkStart w:id="583" w:name="_Toc139976491"/>
      <w:r>
        <w:t>Prestations et autres aides</w:t>
      </w:r>
      <w:bookmarkEnd w:id="579"/>
      <w:bookmarkEnd w:id="580"/>
      <w:bookmarkEnd w:id="581"/>
      <w:bookmarkEnd w:id="582"/>
      <w:bookmarkEnd w:id="583"/>
    </w:p>
    <w:p w14:paraId="62AE40B2" w14:textId="77777777" w:rsidR="00F71D2E" w:rsidRPr="00BF6A23" w:rsidRDefault="00F71D2E" w:rsidP="00F71D2E">
      <w:r>
        <w:t>L’organisation</w:t>
      </w:r>
      <w:bookmarkStart w:id="584" w:name="_Hlk97832562"/>
      <w:r>
        <w:t xml:space="preserve"> doit disposer d’une politique officielle en matière de prestation de programmes et de services d’avantages sociaux aux travailleurs. La politique doit :</w:t>
      </w:r>
    </w:p>
    <w:p w14:paraId="51F4CBAC" w14:textId="77777777" w:rsidR="00F71D2E" w:rsidRPr="00FB2A4F" w:rsidRDefault="00F71D2E" w:rsidP="001268B8">
      <w:pPr>
        <w:numPr>
          <w:ilvl w:val="0"/>
          <w:numId w:val="139"/>
        </w:numPr>
      </w:pPr>
      <w:r>
        <w:t>se concentrer sur le soutien à la mobilisation, à la santé et au bien-être des travailleurs;</w:t>
      </w:r>
    </w:p>
    <w:p w14:paraId="37366B9D" w14:textId="252EB5E0" w:rsidR="00F71D2E" w:rsidRPr="00FB2A4F" w:rsidRDefault="00F71D2E" w:rsidP="001268B8">
      <w:pPr>
        <w:numPr>
          <w:ilvl w:val="0"/>
          <w:numId w:val="139"/>
        </w:numPr>
      </w:pPr>
      <w:r>
        <w:lastRenderedPageBreak/>
        <w:t>exiger que les renseignements sur les prestations et les services, ainsi que sur la manière d’y accéder, soient mis à la disposition des travailleurs dans des formats accessibles;</w:t>
      </w:r>
    </w:p>
    <w:p w14:paraId="3DCB2F9D" w14:textId="77777777" w:rsidR="00F71D2E" w:rsidRPr="00FB2A4F" w:rsidRDefault="00F71D2E" w:rsidP="001268B8">
      <w:pPr>
        <w:numPr>
          <w:ilvl w:val="0"/>
          <w:numId w:val="139"/>
        </w:numPr>
      </w:pPr>
      <w:r>
        <w:t>réduire au minimum l’exigence liée à la documentation médicale et aux formalités nécessaires pour avoir accès aux prestations;</w:t>
      </w:r>
    </w:p>
    <w:p w14:paraId="36EE821D" w14:textId="311E24F9" w:rsidR="00F71D2E" w:rsidRPr="00FB2A4F" w:rsidRDefault="00F71D2E" w:rsidP="001268B8">
      <w:pPr>
        <w:numPr>
          <w:ilvl w:val="0"/>
          <w:numId w:val="139"/>
        </w:numPr>
      </w:pPr>
      <w:r>
        <w:t>inclure un processus centré sur le travailleur pour la détermination périodique des besoins, des lacunes dans les besoins, et des possibilités d’y répondre par des programmes et des services supplémentaires.</w:t>
      </w:r>
    </w:p>
    <w:p w14:paraId="77025179" w14:textId="2D82A063" w:rsidR="00F71D2E" w:rsidRPr="00FB2A4F" w:rsidRDefault="00F71D2E" w:rsidP="001268B8">
      <w:pPr>
        <w:pStyle w:val="ClauseHeadingLVL4"/>
        <w:ind w:left="284" w:hanging="284"/>
      </w:pPr>
      <w:r>
        <w:t xml:space="preserve"> Programmes</w:t>
      </w:r>
    </w:p>
    <w:p w14:paraId="2EFC7EFA" w14:textId="1DEC9B92" w:rsidR="00F71D2E" w:rsidRPr="00BF6A23" w:rsidRDefault="00F71D2E" w:rsidP="00F71D2E">
      <w:r>
        <w:t>Lors de l’élaboration des programmes, l’organisation devrait tenir compte des éléments suivants :</w:t>
      </w:r>
    </w:p>
    <w:p w14:paraId="71F20B25" w14:textId="074FBF66" w:rsidR="00473AD8" w:rsidRPr="00FB2A4F" w:rsidRDefault="00F71D2E" w:rsidP="00473AD8">
      <w:pPr>
        <w:numPr>
          <w:ilvl w:val="0"/>
          <w:numId w:val="137"/>
        </w:numPr>
        <w:rPr>
          <w:rFonts w:ascii="Verdana" w:hAnsi="Verdana" w:cs="Arial"/>
          <w:sz w:val="24"/>
          <w:szCs w:val="28"/>
        </w:rPr>
      </w:pPr>
      <w:r>
        <w:t>congés de maladie payés;</w:t>
      </w:r>
    </w:p>
    <w:p w14:paraId="00B93D98" w14:textId="653E42A3" w:rsidR="00473AD8" w:rsidRPr="00FB2A4F" w:rsidRDefault="0022645F" w:rsidP="00473AD8">
      <w:pPr>
        <w:numPr>
          <w:ilvl w:val="0"/>
          <w:numId w:val="137"/>
        </w:numPr>
        <w:rPr>
          <w:rFonts w:cs="Arial"/>
          <w:szCs w:val="28"/>
        </w:rPr>
      </w:pPr>
      <w:r>
        <w:t>programme d’aide aux employés (PAE)/programme d’aide aux employés et à leur famille (PAEF);</w:t>
      </w:r>
    </w:p>
    <w:p w14:paraId="20721968" w14:textId="71969E37" w:rsidR="00473AD8" w:rsidRPr="00FB2A4F" w:rsidRDefault="00F71D2E" w:rsidP="00473AD8">
      <w:pPr>
        <w:numPr>
          <w:ilvl w:val="0"/>
          <w:numId w:val="137"/>
        </w:numPr>
        <w:rPr>
          <w:rFonts w:cs="Arial"/>
          <w:szCs w:val="28"/>
        </w:rPr>
      </w:pPr>
      <w:r>
        <w:t>régime de soins dentaires;</w:t>
      </w:r>
    </w:p>
    <w:p w14:paraId="61324AED" w14:textId="3A409A11" w:rsidR="00473AD8" w:rsidRPr="00FB2A4F" w:rsidRDefault="00F71D2E" w:rsidP="00473AD8">
      <w:pPr>
        <w:numPr>
          <w:ilvl w:val="0"/>
          <w:numId w:val="137"/>
        </w:numPr>
        <w:rPr>
          <w:rFonts w:cs="Arial"/>
          <w:szCs w:val="28"/>
        </w:rPr>
      </w:pPr>
      <w:r>
        <w:t>régime d’assurance-santé complémentaire;</w:t>
      </w:r>
    </w:p>
    <w:p w14:paraId="2E40865E" w14:textId="5B636234" w:rsidR="00473AD8" w:rsidRPr="00FB2A4F" w:rsidRDefault="00F71D2E" w:rsidP="00473AD8">
      <w:pPr>
        <w:numPr>
          <w:ilvl w:val="0"/>
          <w:numId w:val="137"/>
        </w:numPr>
        <w:rPr>
          <w:rFonts w:cs="Arial"/>
          <w:szCs w:val="28"/>
        </w:rPr>
      </w:pPr>
      <w:r>
        <w:t xml:space="preserve"> régime d’assurance-médicaments;</w:t>
      </w:r>
    </w:p>
    <w:p w14:paraId="12C3A2DB" w14:textId="0EBB518A" w:rsidR="00473AD8" w:rsidRPr="00FB2A4F" w:rsidRDefault="00F71D2E" w:rsidP="00473AD8">
      <w:pPr>
        <w:numPr>
          <w:ilvl w:val="0"/>
          <w:numId w:val="137"/>
        </w:numPr>
        <w:rPr>
          <w:rFonts w:cs="Arial"/>
          <w:szCs w:val="28"/>
        </w:rPr>
      </w:pPr>
      <w:r>
        <w:t>durée des vacances au-delà du minimum requis par la loi;</w:t>
      </w:r>
    </w:p>
    <w:p w14:paraId="6CB7B090" w14:textId="428B9F4F" w:rsidR="00473AD8" w:rsidRPr="00FB2A4F" w:rsidRDefault="00F71D2E" w:rsidP="00473AD8">
      <w:pPr>
        <w:numPr>
          <w:ilvl w:val="0"/>
          <w:numId w:val="137"/>
        </w:numPr>
        <w:rPr>
          <w:rFonts w:cs="Arial"/>
          <w:szCs w:val="28"/>
        </w:rPr>
      </w:pPr>
      <w:r>
        <w:t>invalidité de courte durée (ICD) et invalidité de longue durée (ILD);</w:t>
      </w:r>
    </w:p>
    <w:p w14:paraId="687A0208" w14:textId="1CCB3026" w:rsidR="00473AD8" w:rsidRPr="00FB2A4F" w:rsidRDefault="00F71D2E" w:rsidP="00473AD8">
      <w:pPr>
        <w:numPr>
          <w:ilvl w:val="0"/>
          <w:numId w:val="137"/>
        </w:numPr>
        <w:rPr>
          <w:rFonts w:cs="Arial"/>
          <w:szCs w:val="28"/>
        </w:rPr>
      </w:pPr>
      <w:r>
        <w:t>absences occasionnelles payées;</w:t>
      </w:r>
    </w:p>
    <w:p w14:paraId="27A00594" w14:textId="0221F2F5" w:rsidR="00F71D2E" w:rsidRPr="00BF6A23" w:rsidRDefault="00F71D2E" w:rsidP="001268B8">
      <w:pPr>
        <w:numPr>
          <w:ilvl w:val="0"/>
          <w:numId w:val="137"/>
        </w:numPr>
      </w:pPr>
      <w:r>
        <w:t>congé pour des raisons personnelles ou familiales;</w:t>
      </w:r>
    </w:p>
    <w:p w14:paraId="4102C08E" w14:textId="77777777" w:rsidR="00F71D2E" w:rsidRPr="00FB2A4F" w:rsidRDefault="00F71D2E" w:rsidP="001268B8">
      <w:pPr>
        <w:numPr>
          <w:ilvl w:val="0"/>
          <w:numId w:val="137"/>
        </w:numPr>
      </w:pPr>
      <w:r>
        <w:t>remboursement des frais liés à l’obtention des pièces justificatives nécessaires à la perception des prestations;</w:t>
      </w:r>
    </w:p>
    <w:p w14:paraId="21A1CD7F" w14:textId="6AECD90E" w:rsidR="00F71D2E" w:rsidRPr="00FB2A4F" w:rsidRDefault="00F71D2E" w:rsidP="001268B8">
      <w:pPr>
        <w:numPr>
          <w:ilvl w:val="0"/>
          <w:numId w:val="137"/>
        </w:numPr>
      </w:pPr>
      <w:r>
        <w:t>assistance complémentaire pour les travailleurs qui ont besoin d’une couverture sociale (</w:t>
      </w:r>
      <w:r w:rsidR="0084273D">
        <w:t>p. ex.</w:t>
      </w:r>
      <w:r>
        <w:t xml:space="preserve"> soins de santé, soins dentaires) supérieure à ce qui est actuellement couvert;</w:t>
      </w:r>
    </w:p>
    <w:p w14:paraId="575546AB" w14:textId="77777777" w:rsidR="00F71D2E" w:rsidRPr="00FB2A4F" w:rsidRDefault="00F71D2E" w:rsidP="001268B8">
      <w:pPr>
        <w:numPr>
          <w:ilvl w:val="0"/>
          <w:numId w:val="137"/>
        </w:numPr>
      </w:pPr>
      <w:r>
        <w:t>plan d’adaptation documenté pour assurer la continuité de l’emploi au sein de l’organisation;</w:t>
      </w:r>
    </w:p>
    <w:p w14:paraId="7D84FD89" w14:textId="56A5B6C3" w:rsidR="00F71D2E" w:rsidRPr="00FB2A4F" w:rsidRDefault="00F71D2E" w:rsidP="001268B8">
      <w:pPr>
        <w:numPr>
          <w:ilvl w:val="0"/>
          <w:numId w:val="137"/>
        </w:numPr>
      </w:pPr>
      <w:r>
        <w:lastRenderedPageBreak/>
        <w:t>fonds d’adaptation centralisé pour répondre aux besoins d’adaptation et traiter l’élimination des obstacles financiers au sein des opérations (</w:t>
      </w:r>
      <w:r w:rsidR="0084273D">
        <w:t>p. ex.</w:t>
      </w:r>
      <w:r>
        <w:t xml:space="preserve"> la crainte d’un </w:t>
      </w:r>
      <w:r w:rsidR="00A11230" w:rsidRPr="00A11230">
        <w:t>gestionnaire</w:t>
      </w:r>
      <w:r>
        <w:t xml:space="preserve"> que les coûts d’adaptation ne réduisent son budget de fonctionnement) afin d’embaucher, de maintenir en poste et de promouvoir des personnes </w:t>
      </w:r>
      <w:r w:rsidR="00041EC6">
        <w:t>en situation de handicap</w:t>
      </w:r>
      <w:r>
        <w:t xml:space="preserve"> talentueuses au sein d’une équipe ou d’un ministère, et de respecter l’obligation d’adaptation.</w:t>
      </w:r>
    </w:p>
    <w:p w14:paraId="71FF74CA" w14:textId="3A02EBFC" w:rsidR="00F71D2E" w:rsidRPr="00FB2A4F" w:rsidRDefault="00F71D2E" w:rsidP="001268B8">
      <w:pPr>
        <w:pStyle w:val="ClauseHeadingLVL4"/>
        <w:ind w:left="284" w:hanging="284"/>
      </w:pPr>
      <w:r>
        <w:t xml:space="preserve"> Opérationnalisation des programmes</w:t>
      </w:r>
    </w:p>
    <w:bookmarkEnd w:id="584"/>
    <w:p w14:paraId="70306BAE" w14:textId="6BBB81CC" w:rsidR="00F71D2E" w:rsidRPr="00FB2A4F" w:rsidRDefault="00F71D2E" w:rsidP="00F71D2E">
      <w:r>
        <w:t>L’organisation devrait :</w:t>
      </w:r>
    </w:p>
    <w:p w14:paraId="0C9FED9F" w14:textId="77777777" w:rsidR="00F71D2E" w:rsidRPr="00FB2A4F" w:rsidRDefault="00F71D2E" w:rsidP="001268B8">
      <w:pPr>
        <w:numPr>
          <w:ilvl w:val="0"/>
          <w:numId w:val="138"/>
        </w:numPr>
      </w:pPr>
      <w:r>
        <w:t>organiser des séances d’information à l’intention des travailleurs sur les prestations et les services disponibles au sein de l’organisation et de la communauté, et sur la manière d’y accéder;</w:t>
      </w:r>
    </w:p>
    <w:p w14:paraId="6E6BA687" w14:textId="77777777" w:rsidR="00F71D2E" w:rsidRPr="00FB2A4F" w:rsidRDefault="00F71D2E" w:rsidP="001268B8">
      <w:pPr>
        <w:numPr>
          <w:ilvl w:val="0"/>
          <w:numId w:val="138"/>
        </w:numPr>
      </w:pPr>
      <w:r>
        <w:t>former les travailleurs sur les principales questions en matière d’adaptation, notamment le principe de l’obligation d’adaptation et le droit à des mesures d’adaptation;</w:t>
      </w:r>
    </w:p>
    <w:p w14:paraId="32E08AF8" w14:textId="3357E0E8" w:rsidR="00F71D2E" w:rsidRPr="00FB2A4F" w:rsidRDefault="00F71D2E" w:rsidP="001268B8">
      <w:pPr>
        <w:numPr>
          <w:ilvl w:val="0"/>
          <w:numId w:val="138"/>
        </w:numPr>
      </w:pPr>
      <w:r>
        <w:t>examiner les exigences d’accessibilité des programmes et des fournisseurs de services tiers pour confirmer que les besoins des travailleurs sont satisfaits, et rechercher d’autres fournisseurs si nécessaire.</w:t>
      </w:r>
    </w:p>
    <w:p w14:paraId="6B4024BB" w14:textId="07937F48" w:rsidR="00F71D2E" w:rsidRPr="00FB2A4F" w:rsidRDefault="00F71D2E" w:rsidP="001268B8">
      <w:pPr>
        <w:pStyle w:val="ClauseHeadingLVL3"/>
        <w:ind w:left="284" w:hanging="284"/>
      </w:pPr>
      <w:bookmarkStart w:id="585" w:name="_Toc99308149"/>
      <w:bookmarkStart w:id="586" w:name="_Toc107986363"/>
      <w:bookmarkStart w:id="587" w:name="_Toc121406333"/>
      <w:bookmarkStart w:id="588" w:name="_Toc127519368"/>
      <w:bookmarkStart w:id="589" w:name="_Toc139976492"/>
      <w:r>
        <w:t>Maintien de la mobilisation des travailleurs (c.-à-d., maintien au travail)</w:t>
      </w:r>
      <w:bookmarkEnd w:id="585"/>
      <w:bookmarkEnd w:id="586"/>
      <w:bookmarkEnd w:id="587"/>
      <w:bookmarkEnd w:id="588"/>
      <w:bookmarkEnd w:id="589"/>
    </w:p>
    <w:p w14:paraId="16CE1591" w14:textId="77777777" w:rsidR="00F71D2E" w:rsidRPr="00BF6A23" w:rsidRDefault="00F71D2E" w:rsidP="00F71D2E">
      <w:r>
        <w:t>Il est possible de maintenir la mobilisation des travailleurs, même lorsque leur état de santé se dégrade temporairement ou à plus long terme, en prenant des mesures d’adaptation en temps opportun. Ces efforts peuvent même permettre d’éviter une absence pour des raisons de santé. Les organisations doivent :</w:t>
      </w:r>
    </w:p>
    <w:p w14:paraId="7B1E2A6C" w14:textId="77FA0BCB" w:rsidR="00F71D2E" w:rsidRPr="00FB2A4F" w:rsidRDefault="00F71D2E" w:rsidP="001268B8">
      <w:pPr>
        <w:numPr>
          <w:ilvl w:val="0"/>
          <w:numId w:val="134"/>
        </w:numPr>
      </w:pPr>
      <w:r>
        <w:t xml:space="preserve">exiger que les événements organisés sur le lieu de travail intègrent les travailleurs </w:t>
      </w:r>
      <w:r w:rsidR="00041EC6">
        <w:t xml:space="preserve">en situation de handicap </w:t>
      </w:r>
      <w:r>
        <w:t>et facilitent les demandes d’adaptation des travailleurs;</w:t>
      </w:r>
    </w:p>
    <w:p w14:paraId="4F4E6DC4" w14:textId="77777777" w:rsidR="00F71D2E" w:rsidRPr="00FB2A4F" w:rsidRDefault="00F71D2E" w:rsidP="001268B8">
      <w:pPr>
        <w:numPr>
          <w:ilvl w:val="0"/>
          <w:numId w:val="134"/>
        </w:numPr>
      </w:pPr>
      <w:r>
        <w:t>offrir aux travailleurs une flexibilité des horaires de travail dans la mesure où les besoins de l’entreprise le permettent;</w:t>
      </w:r>
    </w:p>
    <w:p w14:paraId="0ED5CDD9" w14:textId="77777777" w:rsidR="00F71D2E" w:rsidRPr="00FB2A4F" w:rsidRDefault="00F71D2E" w:rsidP="001268B8">
      <w:pPr>
        <w:numPr>
          <w:ilvl w:val="0"/>
          <w:numId w:val="134"/>
        </w:numPr>
      </w:pPr>
      <w:r>
        <w:t>promouvoir le signalement en temps opportun des changements dans les besoins d’adaptation d’un travailleur;</w:t>
      </w:r>
    </w:p>
    <w:p w14:paraId="3B46C8E9" w14:textId="4D5BE312" w:rsidR="00F71D2E" w:rsidRPr="00FB2A4F" w:rsidRDefault="00F71D2E" w:rsidP="001268B8">
      <w:pPr>
        <w:numPr>
          <w:ilvl w:val="0"/>
          <w:numId w:val="134"/>
        </w:numPr>
      </w:pPr>
      <w:r>
        <w:lastRenderedPageBreak/>
        <w:t>mettre l’accent sur la prise en charge des besoins de santé du travailleur en proposant des mesures d’adaptation pour l’aider à demeurer au travail;</w:t>
      </w:r>
    </w:p>
    <w:p w14:paraId="25966CA3" w14:textId="59230B9E" w:rsidR="00F71D2E" w:rsidRPr="00FB2A4F" w:rsidRDefault="00F71D2E" w:rsidP="001268B8">
      <w:pPr>
        <w:numPr>
          <w:ilvl w:val="0"/>
          <w:numId w:val="134"/>
        </w:numPr>
      </w:pPr>
      <w:r>
        <w:t>définir clairement le processus d’intervention précoce avec les ressources appropriées pour contribuer au maintien au travail du travailleur, si possible;</w:t>
      </w:r>
    </w:p>
    <w:p w14:paraId="16D26277" w14:textId="15A4514E" w:rsidR="00F71D2E" w:rsidRPr="00BF6A23" w:rsidRDefault="00F71D2E" w:rsidP="001268B8">
      <w:pPr>
        <w:numPr>
          <w:ilvl w:val="0"/>
          <w:numId w:val="134"/>
        </w:numPr>
      </w:pPr>
      <w:r>
        <w:t>respecter les cas où les capacités fonctionnelles d’un travailleur ne peuvent être satisfaites par le recours au processus d’adaptation présenté par l’employeur ou ayant fait l’objet de discussions sur le lieu de travail. Dans de tels cas, le temps d’arrêt de travail nécessaire pour des raisons médicales doit être reconnu et respecté.</w:t>
      </w:r>
    </w:p>
    <w:p w14:paraId="20181A04" w14:textId="38A09B4D" w:rsidR="00F71D2E" w:rsidRPr="003204CC" w:rsidRDefault="00F71D2E" w:rsidP="00F71D2E">
      <w:r>
        <w:t>Consulter l’article </w:t>
      </w:r>
      <w:hyperlink w:anchor="m" w:history="1">
        <w:r>
          <w:rPr>
            <w:rStyle w:val="Hyperlink"/>
          </w:rPr>
          <w:t>9.3.2</w:t>
        </w:r>
      </w:hyperlink>
      <w:r>
        <w:t xml:space="preserve"> pour obtenir plus de détails sur la politique d’adaptation et sur la procédure à suivre pour favoriser le maintien au travail. Consulter l’article </w:t>
      </w:r>
      <w:hyperlink w:anchor="l" w:history="1">
        <w:r>
          <w:rPr>
            <w:rStyle w:val="Hyperlink"/>
          </w:rPr>
          <w:t>9.3.5</w:t>
        </w:r>
      </w:hyperlink>
      <w:r>
        <w:t xml:space="preserve"> qui suit pour obtenir des conseils sur les critères d’adaptation dans son propre emploi, par rapport à un emploi différent.</w:t>
      </w:r>
    </w:p>
    <w:p w14:paraId="57AADA6D" w14:textId="7F5BCB13" w:rsidR="00F71D2E" w:rsidRPr="00FB2A4F" w:rsidRDefault="00F71D2E" w:rsidP="001268B8">
      <w:pPr>
        <w:pStyle w:val="ClauseHeadingLVL3"/>
        <w:ind w:left="284" w:hanging="284"/>
      </w:pPr>
      <w:bookmarkStart w:id="590" w:name="_Toc99308150"/>
      <w:bookmarkStart w:id="591" w:name="_Toc107986364"/>
      <w:bookmarkStart w:id="592" w:name="_Toc121406334"/>
      <w:bookmarkStart w:id="593" w:name="_Toc127519369"/>
      <w:bookmarkStart w:id="594" w:name="_Toc139976493"/>
      <w:r>
        <w:t>Retour au travail à la suite d’une absence pour des raisons de santé</w:t>
      </w:r>
      <w:bookmarkEnd w:id="590"/>
      <w:bookmarkEnd w:id="591"/>
      <w:bookmarkEnd w:id="592"/>
      <w:bookmarkEnd w:id="593"/>
      <w:bookmarkEnd w:id="594"/>
    </w:p>
    <w:p w14:paraId="508A72AB" w14:textId="77777777" w:rsidR="00F71D2E" w:rsidRPr="00BF6A23" w:rsidRDefault="00F71D2E" w:rsidP="00F71D2E">
      <w:r>
        <w:t>L’organisation doit disposer d’une politique et d’un processus officiels de retour au travail qui :</w:t>
      </w:r>
    </w:p>
    <w:p w14:paraId="6A5DF99D" w14:textId="77777777" w:rsidR="00F71D2E" w:rsidRPr="00FB2A4F" w:rsidRDefault="00F71D2E" w:rsidP="001268B8">
      <w:pPr>
        <w:numPr>
          <w:ilvl w:val="0"/>
          <w:numId w:val="136"/>
        </w:numPr>
      </w:pPr>
      <w:r>
        <w:t>déterminent le rôle des principales parties présentes sur le lieu de travail dans le processus de retour au travail;</w:t>
      </w:r>
    </w:p>
    <w:p w14:paraId="323DE0AA" w14:textId="77777777" w:rsidR="00F71D2E" w:rsidRPr="001268B8" w:rsidRDefault="00F71D2E" w:rsidP="001268B8">
      <w:pPr>
        <w:numPr>
          <w:ilvl w:val="0"/>
          <w:numId w:val="136"/>
        </w:numPr>
      </w:pPr>
      <w:r>
        <w:t>sont proactifs et équitables en matière de retour au travail, quelles que soient les raisons de l’absence;</w:t>
      </w:r>
    </w:p>
    <w:p w14:paraId="0AE0B16D" w14:textId="2E3D8ACD" w:rsidR="00F71D2E" w:rsidRPr="00B73FC3" w:rsidRDefault="00F71D2E" w:rsidP="009D56AF">
      <w:pPr>
        <w:ind w:left="720"/>
        <w:rPr>
          <w:i/>
        </w:rPr>
      </w:pPr>
      <w:r>
        <w:t>Remarque : L’admissibilité à certains programmes de prestations peut être fondée sur la cause (c.-à-d. liée ou non au travail) ou sur d’autres facteurs tels que le type de contrat de travail, mais tous les efforts doivent être déployés pour traiter tous les travailleurs de manière équitable et minimiser les disparités qui peuvent survenir en raison de la cause, du type de contrat et d’autres facteurs.</w:t>
      </w:r>
    </w:p>
    <w:p w14:paraId="69036A01" w14:textId="77777777" w:rsidR="00F71D2E" w:rsidRPr="00BF6A23" w:rsidRDefault="00F71D2E" w:rsidP="001268B8">
      <w:pPr>
        <w:numPr>
          <w:ilvl w:val="0"/>
          <w:numId w:val="136"/>
        </w:numPr>
      </w:pPr>
      <w:r>
        <w:t>soutiennent le travailleur et minimisent l’incidence du retour au travail sur sa santé et son bien-être;</w:t>
      </w:r>
    </w:p>
    <w:p w14:paraId="4306862C" w14:textId="77777777" w:rsidR="00F71D2E" w:rsidRPr="00FB2A4F" w:rsidRDefault="00F71D2E" w:rsidP="001268B8">
      <w:pPr>
        <w:numPr>
          <w:ilvl w:val="0"/>
          <w:numId w:val="136"/>
        </w:numPr>
      </w:pPr>
      <w:r>
        <w:lastRenderedPageBreak/>
        <w:t>intègrent la participation active et la consultation du travailleur et de ses représentants (le cas échéant), du superviseur du travailleur et des principales parties prenantes sur le lieu de travail;</w:t>
      </w:r>
    </w:p>
    <w:p w14:paraId="6C562FB5" w14:textId="77777777" w:rsidR="00F71D2E" w:rsidRPr="00FB2A4F" w:rsidRDefault="00F71D2E" w:rsidP="001268B8">
      <w:pPr>
        <w:numPr>
          <w:ilvl w:val="0"/>
          <w:numId w:val="136"/>
        </w:numPr>
      </w:pPr>
      <w:r>
        <w:t>comprennent l’élaboration d’un plan officiel de retour au travail adapté au travailleur et à son rôle;</w:t>
      </w:r>
    </w:p>
    <w:p w14:paraId="417117E8" w14:textId="77777777" w:rsidR="00F71D2E" w:rsidRPr="00FB2A4F" w:rsidRDefault="00F71D2E" w:rsidP="001268B8">
      <w:pPr>
        <w:numPr>
          <w:ilvl w:val="0"/>
          <w:numId w:val="136"/>
        </w:numPr>
      </w:pPr>
      <w:r>
        <w:t>comprennent une communication précoce et continue avec le travailleur;</w:t>
      </w:r>
    </w:p>
    <w:p w14:paraId="2AAF0184" w14:textId="77777777" w:rsidR="00F71D2E" w:rsidRPr="00FB2A4F" w:rsidRDefault="00F71D2E" w:rsidP="001268B8">
      <w:pPr>
        <w:numPr>
          <w:ilvl w:val="0"/>
          <w:numId w:val="136"/>
        </w:numPr>
      </w:pPr>
      <w:r>
        <w:t>permettent au travailleur (et à son représentant, le cas échéant), à son superviseur et à d’autres parties importantes qui sont présentes sur le lieu de travail d’accéder, en temps opportun, aux renseignements relatifs au processus de retour au travail;</w:t>
      </w:r>
    </w:p>
    <w:p w14:paraId="16D9DD74" w14:textId="77777777" w:rsidR="00F71D2E" w:rsidRPr="00FB2A4F" w:rsidRDefault="00F71D2E" w:rsidP="001268B8">
      <w:pPr>
        <w:numPr>
          <w:ilvl w:val="0"/>
          <w:numId w:val="136"/>
        </w:numPr>
      </w:pPr>
      <w:r>
        <w:t>respectent la vie privée des travailleurs;</w:t>
      </w:r>
    </w:p>
    <w:p w14:paraId="3F115CF8" w14:textId="77777777" w:rsidR="00F71D2E" w:rsidRPr="00FB2A4F" w:rsidRDefault="00F71D2E" w:rsidP="001268B8">
      <w:pPr>
        <w:numPr>
          <w:ilvl w:val="0"/>
          <w:numId w:val="136"/>
        </w:numPr>
      </w:pPr>
      <w:r>
        <w:t>comprennent un mécanisme de recours interne à utiliser si le plan de retour au travail n’est pas mis en œuvre comme convenu.</w:t>
      </w:r>
    </w:p>
    <w:p w14:paraId="182867EB" w14:textId="7F8A9002" w:rsidR="00F71D2E" w:rsidRPr="00FB2A4F" w:rsidRDefault="00F71D2E" w:rsidP="001268B8">
      <w:pPr>
        <w:pStyle w:val="ClauseHeadingLVL4"/>
        <w:ind w:left="284" w:hanging="284"/>
      </w:pPr>
      <w:r>
        <w:t xml:space="preserve"> Autres exigences en matière de retour au travail</w:t>
      </w:r>
    </w:p>
    <w:p w14:paraId="61276355" w14:textId="77777777" w:rsidR="00F71D2E" w:rsidRPr="00BF6A23" w:rsidRDefault="00F71D2E" w:rsidP="00F71D2E">
      <w:r>
        <w:t>Le plan de retour au travail doit :</w:t>
      </w:r>
    </w:p>
    <w:p w14:paraId="3F1AA03A" w14:textId="77777777" w:rsidR="00F71D2E" w:rsidRPr="00FB2A4F" w:rsidRDefault="00F71D2E" w:rsidP="001268B8">
      <w:pPr>
        <w:numPr>
          <w:ilvl w:val="0"/>
          <w:numId w:val="133"/>
        </w:numPr>
      </w:pPr>
      <w:r>
        <w:t>être documenté, accepté et examiné périodiquement par le travailleur et par son superviseur afin de confirmer qu’il continue à répondre aux besoins du travailleur;</w:t>
      </w:r>
    </w:p>
    <w:p w14:paraId="7B819D92" w14:textId="383F6AD8" w:rsidR="00F71D2E" w:rsidRPr="00BF6A23" w:rsidRDefault="00F71D2E" w:rsidP="001268B8">
      <w:pPr>
        <w:numPr>
          <w:ilvl w:val="0"/>
          <w:numId w:val="133"/>
        </w:numPr>
      </w:pPr>
      <w:r>
        <w:t>faire du retour rapide et sûr au travail une priorité;</w:t>
      </w:r>
    </w:p>
    <w:p w14:paraId="3686D556" w14:textId="77777777" w:rsidR="00F71D2E" w:rsidRPr="00FB2A4F" w:rsidRDefault="00F71D2E" w:rsidP="001268B8">
      <w:pPr>
        <w:numPr>
          <w:ilvl w:val="0"/>
          <w:numId w:val="133"/>
        </w:numPr>
      </w:pPr>
      <w:r>
        <w:t>décrire les mesures d’adaptation et le processus d’examen des mesures d’adaptation;</w:t>
      </w:r>
    </w:p>
    <w:p w14:paraId="5F4295DE" w14:textId="438289B0" w:rsidR="00645550" w:rsidRDefault="00B11BC8">
      <w:pPr>
        <w:numPr>
          <w:ilvl w:val="0"/>
          <w:numId w:val="133"/>
        </w:numPr>
        <w:ind w:left="714" w:hanging="357"/>
      </w:pPr>
      <w:r>
        <w:t>établir des priorités dans l’ordre suivant :</w:t>
      </w:r>
    </w:p>
    <w:p w14:paraId="6DB32246" w14:textId="0A02A2A2" w:rsidR="00F71D2E" w:rsidRDefault="00F71D2E" w:rsidP="00B73FC3">
      <w:pPr>
        <w:numPr>
          <w:ilvl w:val="1"/>
          <w:numId w:val="176"/>
        </w:numPr>
      </w:pPr>
      <w:r>
        <w:t>le retour à l’emploi du travailleur, avec ou sans mesures d’adaptation ou tâches modifiées;</w:t>
      </w:r>
    </w:p>
    <w:p w14:paraId="43BED3A9" w14:textId="77426A05" w:rsidR="00751466" w:rsidRPr="001268B8" w:rsidRDefault="00C10469" w:rsidP="00B73FC3">
      <w:pPr>
        <w:numPr>
          <w:ilvl w:val="1"/>
          <w:numId w:val="176"/>
        </w:numPr>
      </w:pPr>
      <w:r>
        <w:t>l’affectation à des tâches différentes, avec ou sans mesures d’adaptation, ou à des tâches modifiées compatibles avec les fonctions et les compétences du travailleur;</w:t>
      </w:r>
    </w:p>
    <w:p w14:paraId="6A33851B" w14:textId="77777777" w:rsidR="00F71D2E" w:rsidRPr="00FB2A4F" w:rsidRDefault="00F71D2E" w:rsidP="001268B8">
      <w:pPr>
        <w:numPr>
          <w:ilvl w:val="0"/>
          <w:numId w:val="133"/>
        </w:numPr>
      </w:pPr>
      <w:r>
        <w:t>fournir un travail intéressant et un salaire égal lorsqu’un nouvel emploi fait partie du processus de retour au travail;</w:t>
      </w:r>
    </w:p>
    <w:p w14:paraId="55864149" w14:textId="77777777" w:rsidR="00F71D2E" w:rsidRPr="001268B8" w:rsidRDefault="00F71D2E" w:rsidP="001268B8">
      <w:pPr>
        <w:numPr>
          <w:ilvl w:val="0"/>
          <w:numId w:val="133"/>
        </w:numPr>
      </w:pPr>
      <w:r>
        <w:lastRenderedPageBreak/>
        <w:t>garantir le maintien des aides et des prestations nécessaires à la promotion de la santé et du bien-être;</w:t>
      </w:r>
    </w:p>
    <w:p w14:paraId="1A837D9D" w14:textId="77777777" w:rsidR="00F71D2E" w:rsidRPr="00FB2A4F" w:rsidRDefault="00F71D2E" w:rsidP="001268B8">
      <w:pPr>
        <w:numPr>
          <w:ilvl w:val="0"/>
          <w:numId w:val="133"/>
        </w:numPr>
      </w:pPr>
      <w:r>
        <w:t xml:space="preserve">exiger la rétroaction et le consentement éclairé des travailleurs quant à la manière dont la mise en œuvre des mesures d’adaptation sera communiquée aux personnes concernées par cette mise en œuvre, selon le principe de la nécessité d’accès; </w:t>
      </w:r>
    </w:p>
    <w:p w14:paraId="4176BFAF" w14:textId="73F2B536" w:rsidR="00F71D2E" w:rsidRPr="00BF6A23" w:rsidRDefault="00F71D2E" w:rsidP="001268B8">
      <w:pPr>
        <w:numPr>
          <w:ilvl w:val="0"/>
          <w:numId w:val="133"/>
        </w:numPr>
      </w:pPr>
      <w:r>
        <w:t>fournir un examen interne si le plan de retour au travail n’est pas mis en œuvre comme prévu.</w:t>
      </w:r>
    </w:p>
    <w:p w14:paraId="03A479A4" w14:textId="24E99D5E" w:rsidR="00F71D2E" w:rsidRDefault="00F71D2E" w:rsidP="001268B8">
      <w:pPr>
        <w:pStyle w:val="ClauseHeadingLVL4"/>
        <w:ind w:left="284" w:hanging="284"/>
      </w:pPr>
      <w:r>
        <w:t>Mise en œuvre des exigences du plan de retour au travail</w:t>
      </w:r>
    </w:p>
    <w:p w14:paraId="6AA77CA7" w14:textId="77777777" w:rsidR="00FC5197" w:rsidRDefault="00FC5197" w:rsidP="00FC5197">
      <w:pPr>
        <w:pStyle w:val="StandardParagraph"/>
      </w:pPr>
    </w:p>
    <w:p w14:paraId="2B866A4A" w14:textId="674A644D" w:rsidR="00FC5197" w:rsidRPr="00FC5197" w:rsidRDefault="00FC5197" w:rsidP="009D56AF">
      <w:pPr>
        <w:pStyle w:val="StandardParagraph"/>
      </w:pPr>
      <w:r>
        <w:t>La mise en œuvre du plan de retour au travail doit :</w:t>
      </w:r>
    </w:p>
    <w:p w14:paraId="57DB2C9E" w14:textId="75CCC8C8" w:rsidR="00F71D2E" w:rsidRPr="00FB2A4F" w:rsidRDefault="009C5DE2" w:rsidP="001268B8">
      <w:pPr>
        <w:numPr>
          <w:ilvl w:val="0"/>
          <w:numId w:val="147"/>
        </w:numPr>
      </w:pPr>
      <w:r>
        <w:t xml:space="preserve">inclure </w:t>
      </w:r>
      <w:r w:rsidR="00F71D2E">
        <w:t>le superviseur, le travailleur et, si le lieu de travail est syndiqué, le représentant des travailleurs;</w:t>
      </w:r>
    </w:p>
    <w:p w14:paraId="0E4B9167" w14:textId="76B9CA48" w:rsidR="00F71D2E" w:rsidRPr="00BF6A23" w:rsidRDefault="00F71D2E" w:rsidP="001268B8">
      <w:pPr>
        <w:numPr>
          <w:ilvl w:val="0"/>
          <w:numId w:val="147"/>
        </w:numPr>
      </w:pPr>
      <w:r>
        <w:t>favoriser un accès rapide et coordonné aux prestations et au soutien (</w:t>
      </w:r>
      <w:r w:rsidR="0084273D">
        <w:t>p. ex.</w:t>
      </w:r>
      <w:r>
        <w:t xml:space="preserve"> ICD, ILD, PAE/PAEF), ou aux indemnités pour accident du travail, le cas échéant, pendant que le travailleur est en arrêt de travail et au cours de la transition vers un retour à un fonctionnement optimal;</w:t>
      </w:r>
    </w:p>
    <w:p w14:paraId="7536ED62" w14:textId="78AF514E" w:rsidR="00B16A21" w:rsidRPr="00A84A3C" w:rsidRDefault="00F71D2E" w:rsidP="0078182B">
      <w:pPr>
        <w:numPr>
          <w:ilvl w:val="0"/>
          <w:numId w:val="147"/>
        </w:numPr>
        <w:spacing w:before="240"/>
        <w:rPr>
          <w:rFonts w:cs="Arial"/>
          <w:szCs w:val="28"/>
        </w:rPr>
        <w:sectPr w:rsidR="00B16A21" w:rsidRPr="00A84A3C">
          <w:pgSz w:w="12240" w:h="15840"/>
          <w:pgMar w:top="1440" w:right="1440" w:bottom="1440" w:left="1440" w:header="720" w:footer="720" w:gutter="0"/>
          <w:cols w:space="720"/>
          <w:docGrid w:linePitch="360"/>
        </w:sectPr>
      </w:pPr>
      <w:r>
        <w:t>inclure une évaluation du processus pour s’assurer que le plan de retour au travail est mis en œuvre comme prévu, et qu’il n’empêche pas le travailleur d’accéder à des possibilités d’avancement.</w:t>
      </w:r>
      <w:bookmarkStart w:id="595" w:name="_Toc90892221"/>
    </w:p>
    <w:p w14:paraId="42FEE9DD" w14:textId="77113FBE" w:rsidR="008911EE" w:rsidRPr="00FB2A4F" w:rsidRDefault="00F71D2E" w:rsidP="00B73FC3">
      <w:pPr>
        <w:pStyle w:val="AnnexClauseLVL1"/>
        <w:numPr>
          <w:ilvl w:val="0"/>
          <w:numId w:val="0"/>
        </w:numPr>
        <w:spacing w:before="240"/>
        <w:rPr>
          <w:rFonts w:cs="Arial"/>
          <w:szCs w:val="28"/>
        </w:rPr>
      </w:pPr>
      <w:bookmarkStart w:id="596" w:name="_Toc115084338"/>
      <w:bookmarkStart w:id="597" w:name="_Toc115265667"/>
      <w:bookmarkStart w:id="598" w:name="_Toc121406335"/>
      <w:bookmarkStart w:id="599" w:name="_Toc127519370"/>
      <w:bookmarkStart w:id="600" w:name="_Toc139976494"/>
      <w:bookmarkStart w:id="601" w:name="AnnexeA"/>
      <w:bookmarkStart w:id="602" w:name="_Toc99308152"/>
      <w:bookmarkStart w:id="603" w:name="_Toc107986366"/>
      <w:bookmarkEnd w:id="356"/>
      <w:bookmarkEnd w:id="544"/>
      <w:bookmarkEnd w:id="596"/>
      <w:bookmarkEnd w:id="597"/>
      <w:r>
        <w:lastRenderedPageBreak/>
        <w:t>Annexe A (</w:t>
      </w:r>
      <w:r w:rsidR="00BF5E8A" w:rsidRPr="00BF5E8A">
        <w:t>à titre informatif</w:t>
      </w:r>
      <w:r>
        <w:t>)</w:t>
      </w:r>
      <w:bookmarkEnd w:id="598"/>
      <w:bookmarkEnd w:id="599"/>
      <w:bookmarkEnd w:id="600"/>
    </w:p>
    <w:bookmarkEnd w:id="601"/>
    <w:p w14:paraId="50A6FF3D" w14:textId="3146E2E3" w:rsidR="00F71D2E" w:rsidRPr="00823867" w:rsidRDefault="00F71D2E" w:rsidP="220418F7">
      <w:pPr>
        <w:rPr>
          <w:b/>
        </w:rPr>
      </w:pPr>
      <w:r>
        <w:rPr>
          <w:b/>
        </w:rPr>
        <w:t>Historique et contexte</w:t>
      </w:r>
      <w:bookmarkEnd w:id="602"/>
      <w:bookmarkEnd w:id="603"/>
      <w:r>
        <w:rPr>
          <w:b/>
        </w:rPr>
        <w:t xml:space="preserve"> </w:t>
      </w:r>
    </w:p>
    <w:p w14:paraId="319AA5CC" w14:textId="3C7E9289" w:rsidR="00F71D2E" w:rsidRPr="00BF6A23" w:rsidRDefault="00F71D2E" w:rsidP="00F71D2E">
      <w:r>
        <w:t xml:space="preserve">Les personnes </w:t>
      </w:r>
      <w:r w:rsidR="00041EC6">
        <w:t>en situation de handicap</w:t>
      </w:r>
      <w:r>
        <w:t xml:space="preserve"> représentent 22,3 % de la population canadienne (</w:t>
      </w:r>
      <w:r>
        <w:rPr>
          <w:i/>
        </w:rPr>
        <w:t>Enquête canadienne sur l’incapacité, </w:t>
      </w:r>
      <w:r>
        <w:t xml:space="preserve">2017). Historiquement, les personnes </w:t>
      </w:r>
      <w:r w:rsidR="00041EC6">
        <w:t>en situation de handicap</w:t>
      </w:r>
      <w:r>
        <w:t xml:space="preserve"> ont été marginalisées dans la société canadienne, et se sont vu refuser des possibilités complètes et équitables de contribuer et de participer aux activités de leur communauté. Le terme plus large de « handicap » englobe de nombreux types de handicaps (c.-à-d. handicap lié à la santé mentale, y compris le trouble de stress post-traumatique; handicap intellectuel, physique, épisodique, ou sensoriel; trouble du développement; lésions cérébrales).</w:t>
      </w:r>
    </w:p>
    <w:p w14:paraId="14D74666" w14:textId="2BB268B5" w:rsidR="00F71D2E" w:rsidRPr="00BF6A23" w:rsidRDefault="00F71D2E" w:rsidP="00F71D2E">
      <w:pPr>
        <w:rPr>
          <w:rFonts w:ascii="Verdana" w:hAnsi="Verdana"/>
          <w:sz w:val="24"/>
        </w:rPr>
      </w:pPr>
      <w:r>
        <w:t xml:space="preserve">Traditionnellement, la société canadienne a été construite sur des cadres systémiques d’oppression, y compris le </w:t>
      </w:r>
      <w:proofErr w:type="spellStart"/>
      <w:r>
        <w:t>capacitisme</w:t>
      </w:r>
      <w:proofErr w:type="spellEnd"/>
      <w:r>
        <w:t xml:space="preserve"> systémique. Tout comme le racisme systémique, le </w:t>
      </w:r>
      <w:proofErr w:type="spellStart"/>
      <w:r>
        <w:t>capacitisme</w:t>
      </w:r>
      <w:proofErr w:type="spellEnd"/>
      <w:r>
        <w:t xml:space="preserve"> systémique est le résultat de siècles de préjugés et de croyances profondément ancrées sur les capacités, sur les compétences et sur les contributions des personnes </w:t>
      </w:r>
      <w:r w:rsidR="00041EC6">
        <w:t>en situation de handicap</w:t>
      </w:r>
      <w:r>
        <w:t xml:space="preserve">. Le </w:t>
      </w:r>
      <w:proofErr w:type="spellStart"/>
      <w:r>
        <w:t>capacitisme</w:t>
      </w:r>
      <w:proofErr w:type="spellEnd"/>
      <w:r>
        <w:t xml:space="preserve"> systémique est intériorisé par les décideurs, y compris les employeurs et les gestionnaires d’embauche, comme une forme d’exclusion des personnes </w:t>
      </w:r>
      <w:r w:rsidR="00041EC6">
        <w:t>en situation de handicap</w:t>
      </w:r>
      <w:r>
        <w:t xml:space="preserve">, et comme le sentiment que les personnes </w:t>
      </w:r>
      <w:r w:rsidR="00041EC6">
        <w:t>en situation de handicap</w:t>
      </w:r>
      <w:r>
        <w:t xml:space="preserve"> ne peuvent pas accomplir les tâches qui leur incombent, et qu’elles sont « moins bonnes » que les personnes qui vivent sans handicap.</w:t>
      </w:r>
    </w:p>
    <w:p w14:paraId="21B46EE1" w14:textId="0E1CD673" w:rsidR="00F71D2E" w:rsidRPr="001268B8" w:rsidRDefault="00F71D2E" w:rsidP="220418F7">
      <w:pPr>
        <w:rPr>
          <w:rFonts w:ascii="Verdana" w:hAnsi="Verdana"/>
          <w:sz w:val="24"/>
          <w:szCs w:val="24"/>
        </w:rPr>
      </w:pPr>
      <w:r>
        <w:t xml:space="preserve">Le </w:t>
      </w:r>
      <w:proofErr w:type="spellStart"/>
      <w:r>
        <w:t>capacitisme</w:t>
      </w:r>
      <w:proofErr w:type="spellEnd"/>
      <w:r>
        <w:t xml:space="preserve"> systémique n’existe pas dans la société de manière isolée. En effet, il est lié à d’autres formes de discrimination systémique, </w:t>
      </w:r>
      <w:bookmarkStart w:id="604" w:name="_Hlk138071523"/>
      <w:r>
        <w:t>car le handicap n’est qu’une partie du vécu et de l’identité d’une personne (qui comprend également la race, la culture, l’identité de genre, l’identité autochtone, l’orientation sexuelle, le degré d’assimilation à la culture canadienne, la langue, etc.). En outre, environ 20 % des adultes en âge de travailler (25 à 64 ans), soit 3,7 millions de personnes, souffrent d’au moins un handicap (</w:t>
      </w:r>
      <w:r>
        <w:rPr>
          <w:i/>
        </w:rPr>
        <w:t>Enquête canadienne sur l’incapacité</w:t>
      </w:r>
      <w:r>
        <w:t xml:space="preserve">, 2017). Tout le monde, y compris les personnes </w:t>
      </w:r>
      <w:r w:rsidR="00041EC6">
        <w:t>en situation de handicap</w:t>
      </w:r>
      <w:r>
        <w:t xml:space="preserve">, vit avec de multiples identités intersectionnelles, et toute norme qui détermine, qui prévient et qui supprime les obstacles pour les personnes </w:t>
      </w:r>
      <w:r w:rsidR="00041EC6">
        <w:t>en situation de handicap</w:t>
      </w:r>
      <w:r>
        <w:t xml:space="preserve"> doit incarner l’intersectionnalité.</w:t>
      </w:r>
    </w:p>
    <w:bookmarkEnd w:id="604"/>
    <w:p w14:paraId="220E6D94" w14:textId="26D111BB" w:rsidR="00F71D2E" w:rsidRPr="00BF6A23" w:rsidRDefault="00F71D2E" w:rsidP="00F71D2E">
      <w:pPr>
        <w:rPr>
          <w:rFonts w:ascii="Verdana" w:hAnsi="Verdana"/>
          <w:sz w:val="24"/>
        </w:rPr>
      </w:pPr>
      <w:r>
        <w:lastRenderedPageBreak/>
        <w:t xml:space="preserve">Le </w:t>
      </w:r>
      <w:proofErr w:type="spellStart"/>
      <w:r>
        <w:t>capacitisme</w:t>
      </w:r>
      <w:proofErr w:type="spellEnd"/>
      <w:r>
        <w:t xml:space="preserve"> systémique englobe les obstacles systémiques et structurels, à l’intérieur et à l’extérieur du lieu de travail, ainsi que différents types d’oppression (individuelle, interpersonnelle, institutionnelle, métaphorique/idéologique). Les types d’oppression comprennent les oppressions individuelles (c.-à-d. les déclarations inappropriées telles que les insultes à l’égard des personnes </w:t>
      </w:r>
      <w:r w:rsidR="00041EC6">
        <w:t>en situation de handicap</w:t>
      </w:r>
      <w:r>
        <w:t xml:space="preserve">, ou les comportements et les actions inacceptables), institutionnelles (c.-à-d. les politiques, les systèmes et les pratiques inacceptables qui sont discriminatoires envers les personnes </w:t>
      </w:r>
      <w:r w:rsidR="00041EC6">
        <w:t>en situation de handicap</w:t>
      </w:r>
      <w:r>
        <w:t xml:space="preserve">) ou idéologiques (c.-à-d. les philosophies, les théories et les idées qui vont à l’encontre des personnes </w:t>
      </w:r>
      <w:r w:rsidR="00041EC6">
        <w:t>en situation de handicap</w:t>
      </w:r>
      <w:r>
        <w:t>, telles que la vision déficitaire ou la vision pathologique).</w:t>
      </w:r>
    </w:p>
    <w:p w14:paraId="1E8E9751" w14:textId="0C24EB7E" w:rsidR="00F71D2E" w:rsidRPr="00BF6A23" w:rsidRDefault="00F71D2E" w:rsidP="00F71D2E">
      <w:pPr>
        <w:rPr>
          <w:rFonts w:ascii="Verdana" w:hAnsi="Verdana"/>
          <w:sz w:val="24"/>
        </w:rPr>
      </w:pPr>
      <w:r>
        <w:t xml:space="preserve">Cette marginalisation historique s’étend à l’emploi; en 2017, le taux d’emploi des personnes </w:t>
      </w:r>
      <w:r w:rsidR="00041EC6">
        <w:t>en situation de handicap</w:t>
      </w:r>
      <w:r>
        <w:t xml:space="preserve"> était inférieur d’environ 20 % à celui du reste de la population en âge de travailler (</w:t>
      </w:r>
      <w:r>
        <w:rPr>
          <w:i/>
        </w:rPr>
        <w:t>Enquête canadienne sur l’incapacité</w:t>
      </w:r>
      <w:r>
        <w:t xml:space="preserve">, 2017). De nombreuses personnes </w:t>
      </w:r>
      <w:r w:rsidR="00041EC6">
        <w:t>en situation de handicap</w:t>
      </w:r>
      <w:r>
        <w:t xml:space="preserve"> qui occupent un emploi sont sous-employées, c-à-d. que par rapport à des personnes sans handicap, elles travaillent moins d’heures, gagnent moins d’argent et n’ont pas la possibilité de progresser dans leur emploi ou leur carrière. La COVID-19 a amplifié ces inégalités historiques; certaines études ont montré que plus de 30 % des personnes </w:t>
      </w:r>
      <w:r w:rsidR="00041EC6">
        <w:t>en situation de handicap</w:t>
      </w:r>
      <w:r>
        <w:t xml:space="preserve"> qui travaillaient ont perdu leur emploi, ou ont vu leur emploi modifié de manière négative pendant la pandémie (INCA, 2020, 2021; </w:t>
      </w:r>
      <w:proofErr w:type="spellStart"/>
      <w:r>
        <w:t>Maroto</w:t>
      </w:r>
      <w:proofErr w:type="spellEnd"/>
      <w:r>
        <w:t xml:space="preserve"> </w:t>
      </w:r>
      <w:r>
        <w:rPr>
          <w:i/>
          <w:iCs/>
        </w:rPr>
        <w:t>et al.</w:t>
      </w:r>
      <w:r>
        <w:t>, 2021).</w:t>
      </w:r>
    </w:p>
    <w:p w14:paraId="5F4FBC04" w14:textId="271883A5" w:rsidR="00F71D2E" w:rsidRPr="00FB2A4F" w:rsidRDefault="00F71D2E" w:rsidP="00F71D2E">
      <w:r>
        <w:t xml:space="preserve">Il est important de reconnaître les modèles médicaux, économiques, sociaux et culturels du handicap qui ont précédé la situation actuelle. Dans le modèle médical, le handicap est une caractéristique de la personne et peut être traité, guéri, ou réhabilité. Selon le modèle économique du handicap, qui aborde le handicap selon la perspective de l’économie et de la productivité, le handicap est en fait un défi en matière de productivité. Toujours selon le même modèle, les personnes </w:t>
      </w:r>
      <w:r w:rsidR="00041EC6">
        <w:t>en situation de handicap</w:t>
      </w:r>
      <w:r>
        <w:t xml:space="preserve"> sont considérées comme moins productives que les autres en raison de leur vécu du handicap, c.-à-d. que l’on s’attend à ce qu’elles s’absentent davantage du travail pour des raisons liées à leur handicap ou à leur santé (« absentéisme »), et à ce qu’elles soient moins productives pour le même </w:t>
      </w:r>
      <w:r>
        <w:lastRenderedPageBreak/>
        <w:t>nombre d’heures sur le lieu de travail lorsqu’elles sont présentes (« présentéisme »).</w:t>
      </w:r>
    </w:p>
    <w:p w14:paraId="10ECCB22" w14:textId="3C632F22" w:rsidR="00F71D2E" w:rsidRPr="001268B8" w:rsidRDefault="00F71D2E" w:rsidP="00F71D2E">
      <w:pPr>
        <w:rPr>
          <w:rFonts w:ascii="Verdana" w:hAnsi="Verdana"/>
          <w:sz w:val="24"/>
        </w:rPr>
      </w:pPr>
      <w:r>
        <w:t xml:space="preserve">D’après le modèle social, le handicap est le résultat des obstacles qui existent et conduisent à un environnement discriminatoire. En outre, le modèle social du handicap fournit un cadre qui met l’accent sur les capacités fondées sur une vision humaniste (c.-à-d. qu’il met l’accent sur ce dont les personnes </w:t>
      </w:r>
      <w:r w:rsidR="00041EC6">
        <w:t>en situation de handicap</w:t>
      </w:r>
      <w:r>
        <w:t xml:space="preserve"> ont besoin comme mesures d’adaptation pour participer de façon égale, ou sur des fonctions efficaces telles qu’une canne blanche, du sous-titrage, ou une rampe d’accès). Selon ce modèle, un « handicap » est le résultat de l’interaction entre les personnes vivant avec des limitations et un environnement truffé d’obstacles physiques, comportementaux, communicationnels et sociaux. Le modèle social du handicap suppose donc que l’environnement physique, comportemental, communicationnel et social doit changer pour permettre aux personnes vivant avec un handicap de participer à la société au même titre que les autres. En outre, le modèle social du handicap est la manière reconnue à l’échelle internationale de considérer et d’aborder le « handicap ». Le modèle culturel du handicap, en revanche, tient compte de multiples facteurs dans la conceptualisation du handicap, et se concentre sur la manière dont les différentes idées du handicap et du non-handicap peuvent fonctionner dans une culture donnée.</w:t>
      </w:r>
    </w:p>
    <w:p w14:paraId="67399D7B" w14:textId="26D8ABBD" w:rsidR="00F71D2E" w:rsidRPr="001268B8" w:rsidRDefault="00107524" w:rsidP="00F71D2E">
      <w:pPr>
        <w:rPr>
          <w:rFonts w:ascii="Verdana" w:hAnsi="Verdana"/>
          <w:b/>
          <w:sz w:val="24"/>
        </w:rPr>
      </w:pPr>
      <w:r>
        <w:t>La présente norme vise à réfuter les modèles médical et économique du handicap, et renforce les modèles social et culturel en mettant l’accent sur des approches proactives afin de déterminer les obstacles à l’accessibilité sur le lieu de travail, de les éliminer et de les prévenir.</w:t>
      </w:r>
    </w:p>
    <w:p w14:paraId="285B787D" w14:textId="22704C04" w:rsidR="00F71D2E" w:rsidRPr="00BF6A23" w:rsidRDefault="00F71D2E" w:rsidP="00F71D2E">
      <w:pPr>
        <w:rPr>
          <w:rFonts w:ascii="Verdana" w:hAnsi="Verdana"/>
          <w:sz w:val="24"/>
        </w:rPr>
      </w:pPr>
      <w:r>
        <w:t xml:space="preserve">Cette norme rompt avec le passé en accordant la priorité au rôle de l’employeur dans la détermination proactive des obstacles dans l’environnement de travail pour les personnes </w:t>
      </w:r>
      <w:r w:rsidR="00041EC6">
        <w:t>en situation de handicap</w:t>
      </w:r>
      <w:r>
        <w:t>, dans la prévention de ces obstacles, et dans leur élimination. Aux fins de la présente norme, l’environnement de travail comprend le cadre physique ou virtuel, ainsi que les politiques, les pratiques, la culture, les procédures, les ressources, les technologies, les services et les programmes mis en place par un employeur donné.</w:t>
      </w:r>
    </w:p>
    <w:p w14:paraId="582A101A" w14:textId="77777777" w:rsidR="00F71D2E" w:rsidRPr="00FB2A4F" w:rsidRDefault="00F71D2E">
      <w:r>
        <w:br w:type="page"/>
      </w:r>
    </w:p>
    <w:p w14:paraId="756C53EC" w14:textId="27148B1B" w:rsidR="00F07E9E" w:rsidRPr="003001EE" w:rsidRDefault="00BC7327" w:rsidP="00F07E9E">
      <w:pPr>
        <w:pStyle w:val="AnnexClauseLVL1"/>
        <w:numPr>
          <w:ilvl w:val="0"/>
          <w:numId w:val="0"/>
        </w:numPr>
        <w:ind w:left="576" w:hanging="576"/>
        <w:rPr>
          <w:rFonts w:cs="Arial"/>
          <w:szCs w:val="28"/>
        </w:rPr>
      </w:pPr>
      <w:bookmarkStart w:id="605" w:name="_Toc121406336"/>
      <w:bookmarkStart w:id="606" w:name="_Toc127519371"/>
      <w:bookmarkStart w:id="607" w:name="_Toc139976495"/>
      <w:bookmarkStart w:id="608" w:name="_Toc99308153"/>
      <w:bookmarkStart w:id="609" w:name="_Toc107986367"/>
      <w:r>
        <w:lastRenderedPageBreak/>
        <w:t>Annexe B (</w:t>
      </w:r>
      <w:r w:rsidR="00BF5E8A" w:rsidRPr="00BF5E8A">
        <w:t>à titre informatif</w:t>
      </w:r>
      <w:r>
        <w:t>)</w:t>
      </w:r>
      <w:bookmarkEnd w:id="605"/>
      <w:bookmarkEnd w:id="606"/>
      <w:bookmarkEnd w:id="607"/>
    </w:p>
    <w:p w14:paraId="60B8943A" w14:textId="06AC54BB" w:rsidR="00F71D2E" w:rsidRPr="00823867" w:rsidRDefault="00F71D2E" w:rsidP="220418F7">
      <w:pPr>
        <w:rPr>
          <w:b/>
        </w:rPr>
      </w:pPr>
      <w:r>
        <w:rPr>
          <w:b/>
        </w:rPr>
        <w:t>Vécu du handicap</w:t>
      </w:r>
      <w:bookmarkEnd w:id="608"/>
      <w:bookmarkEnd w:id="609"/>
    </w:p>
    <w:p w14:paraId="241B6CA8" w14:textId="6389DF7F" w:rsidR="00F71D2E" w:rsidRPr="00BF6A23" w:rsidRDefault="00F71D2E" w:rsidP="00F71D2E">
      <w:r>
        <w:t xml:space="preserve">La présente norme est destinée à s’appliquer aux contextes suivants pour les travailleurs </w:t>
      </w:r>
      <w:r w:rsidR="0033299C">
        <w:t>en situation de handicap</w:t>
      </w:r>
      <w:r>
        <w:t> :</w:t>
      </w:r>
    </w:p>
    <w:p w14:paraId="4B243EF9" w14:textId="78A6C0D0" w:rsidR="00F71D2E" w:rsidRPr="001268B8" w:rsidRDefault="00F71D2E" w:rsidP="001268B8">
      <w:pPr>
        <w:numPr>
          <w:ilvl w:val="0"/>
          <w:numId w:val="38"/>
        </w:numPr>
      </w:pPr>
      <w:r>
        <w:t xml:space="preserve">Scénario 1 : Un candidat ayant </w:t>
      </w:r>
      <w:r w:rsidR="00A11230" w:rsidRPr="00A11230">
        <w:t xml:space="preserve">une expérience vécue </w:t>
      </w:r>
      <w:r>
        <w:t>du handicap vient travailler pour l’organisation.</w:t>
      </w:r>
    </w:p>
    <w:p w14:paraId="4890BD69" w14:textId="303FF522" w:rsidR="00F71D2E" w:rsidRPr="001268B8" w:rsidRDefault="00F71D2E" w:rsidP="001268B8">
      <w:pPr>
        <w:numPr>
          <w:ilvl w:val="0"/>
          <w:numId w:val="38"/>
        </w:numPr>
      </w:pPr>
      <w:r>
        <w:t>Scénario 2 : Un travailleur acquiert un handicap pendant qu’il travaille pour l’organisation. Cela peut se produire à la suite d’un accident, d’une maladie ou d’une blessure sans lien avec le lieu de travail, ou d’un accident, d’une maladie ou d’une blessure qui survient alors que le travailleur est au travail.</w:t>
      </w:r>
    </w:p>
    <w:p w14:paraId="73BF2EA5" w14:textId="06BAA23C" w:rsidR="00F71D2E" w:rsidRPr="00BF6A23" w:rsidRDefault="00F71D2E" w:rsidP="00F71D2E">
      <w:pPr>
        <w:rPr>
          <w:rFonts w:ascii="Verdana" w:hAnsi="Verdana"/>
          <w:sz w:val="24"/>
        </w:rPr>
      </w:pPr>
      <w:r>
        <w:t xml:space="preserve">Ces deux scénarios sont distincts l’un de l’autre, de sorte qu’un cadre de gestion d’incapacité au travail « unique » ne donnerait pas de bons résultats. La présente norme propose plutôt un système composé de parties égales, d’une réponse à la détermination des besoins d’accessibilité centrée sur la personne, et de la mise en œuvre systémique de solutions environnementales pour l’accessibilité et l’inclusion sur le lieu de travail. Un tel système est davantage susceptible de tenir compte du caractère individuel du vécu et des conditions de travail des travailleurs </w:t>
      </w:r>
      <w:r w:rsidR="0033299C">
        <w:t>en situation de handicap</w:t>
      </w:r>
      <w:r>
        <w:t>.</w:t>
      </w:r>
    </w:p>
    <w:p w14:paraId="086D776A" w14:textId="5EC87007" w:rsidR="00F71D2E" w:rsidRPr="00BF6A23" w:rsidRDefault="00F71D2E" w:rsidP="00F71D2E">
      <w:pPr>
        <w:rPr>
          <w:rFonts w:ascii="Verdana" w:hAnsi="Verdana"/>
          <w:sz w:val="24"/>
        </w:rPr>
      </w:pPr>
      <w:r>
        <w:t>Les troubles qui entraînent un handicap peuvent survenir à tout âge (naissance, enfance, jeune adulte, âge de travailler), être progressifs, épisodiques ou situationnels, et avoir des répercussions fonctionnelles diverses en fonction de leur gravité. Ainsi, le handicap ne s’inscrit pas dans une dichotomie handicapé/non handicapé (</w:t>
      </w:r>
      <w:proofErr w:type="spellStart"/>
      <w:r>
        <w:t>Lightman</w:t>
      </w:r>
      <w:proofErr w:type="spellEnd"/>
      <w:r>
        <w:t xml:space="preserve">, 2009), et les solutions d’accessibilité pour les travailleurs </w:t>
      </w:r>
      <w:r w:rsidR="0033299C">
        <w:t>en situation de handicap</w:t>
      </w:r>
      <w:r>
        <w:t xml:space="preserve"> peuvent évoluer au fil du temps ou s’appliquer dans certaines circonstances, mais pas dans d’autres.</w:t>
      </w:r>
    </w:p>
    <w:p w14:paraId="6A8AE091" w14:textId="242086F9" w:rsidR="00F71D2E" w:rsidRPr="001268B8" w:rsidRDefault="00F71D2E" w:rsidP="00F71D2E">
      <w:pPr>
        <w:rPr>
          <w:rFonts w:ascii="Verdana" w:hAnsi="Verdana"/>
          <w:sz w:val="24"/>
        </w:rPr>
      </w:pPr>
      <w:r>
        <w:t xml:space="preserve">Le handicap et l’accessibilité ne sont donc pas des concepts statiques. Leurs définitions sont en constante évolution. Ces deux termes reflètent des concepts et des expériences vécues qui sont compris et appliqués de nombreuses manières différentes, en fonction des circonstances et de l’approche. Par exemple, le vécu d’un jeune adulte </w:t>
      </w:r>
      <w:r w:rsidR="0033299C">
        <w:t>en situation de handicap</w:t>
      </w:r>
      <w:r>
        <w:t xml:space="preserve"> qui passe de l’école au travail (potentiellement grâce à des </w:t>
      </w:r>
      <w:r>
        <w:lastRenderedPageBreak/>
        <w:t xml:space="preserve">possibilités d’apprentissage intégré au travail) est, à la base, distinct du vécu d’un adulte plus âgé qui est devenu </w:t>
      </w:r>
      <w:r w:rsidR="0033299C">
        <w:t>en situation de handicap</w:t>
      </w:r>
      <w:r>
        <w:t xml:space="preserve"> alors qu’il était au travail. La présente norme envisage le handicap et l’accessibilité sous un angle qui tient compte de cette fluidité.</w:t>
      </w:r>
    </w:p>
    <w:p w14:paraId="3E949CE8" w14:textId="46920979" w:rsidR="00A84A3C" w:rsidRDefault="00F71D2E">
      <w:r>
        <w:t xml:space="preserve">Étant donné qu’une personne peut être atteinte d’un handicap à tout moment de sa vie, il est important que cette norme englobe les approches de retour au travail et de maintien au travail pour les travailleurs qui deviennent </w:t>
      </w:r>
      <w:r w:rsidR="0033299C">
        <w:t>en situation de handicap</w:t>
      </w:r>
      <w:r>
        <w:t xml:space="preserve"> alors qu’ils sont sur le marché du travail, et qu’elle offre des solutions d’accessibilité aux travailleurs qui arrivent sur le marché du travail avec un handicap.</w:t>
      </w:r>
      <w:r>
        <w:br w:type="page"/>
      </w:r>
    </w:p>
    <w:p w14:paraId="06A3D5D8" w14:textId="4D0675A5" w:rsidR="00AC705D" w:rsidRPr="00823867" w:rsidRDefault="00F71D2E" w:rsidP="00B73FC3">
      <w:pPr>
        <w:pStyle w:val="AnnexClauseLVL1"/>
        <w:numPr>
          <w:ilvl w:val="0"/>
          <w:numId w:val="0"/>
        </w:numPr>
        <w:spacing w:after="240"/>
        <w:ind w:left="576" w:hanging="576"/>
      </w:pPr>
      <w:bookmarkStart w:id="610" w:name="_Toc115084341"/>
      <w:bookmarkStart w:id="611" w:name="_Toc115265670"/>
      <w:bookmarkStart w:id="612" w:name="_Toc115084342"/>
      <w:bookmarkStart w:id="613" w:name="_Toc115265671"/>
      <w:bookmarkStart w:id="614" w:name="_Toc115084343"/>
      <w:bookmarkStart w:id="615" w:name="_Toc115265672"/>
      <w:bookmarkStart w:id="616" w:name="_Toc115084344"/>
      <w:bookmarkStart w:id="617" w:name="_Toc115265673"/>
      <w:bookmarkStart w:id="618" w:name="_Toc115084345"/>
      <w:bookmarkStart w:id="619" w:name="_Toc115265674"/>
      <w:bookmarkStart w:id="620" w:name="_Toc115084346"/>
      <w:bookmarkStart w:id="621" w:name="_Toc115265675"/>
      <w:bookmarkStart w:id="622" w:name="_Toc115084347"/>
      <w:bookmarkStart w:id="623" w:name="_Toc115265676"/>
      <w:bookmarkStart w:id="624" w:name="_Toc115084348"/>
      <w:bookmarkStart w:id="625" w:name="_Toc115265677"/>
      <w:bookmarkStart w:id="626" w:name="_Toc115084349"/>
      <w:bookmarkStart w:id="627" w:name="_Toc115265678"/>
      <w:bookmarkStart w:id="628" w:name="_Toc115084350"/>
      <w:bookmarkStart w:id="629" w:name="_Toc115265679"/>
      <w:bookmarkStart w:id="630" w:name="_Toc115084351"/>
      <w:bookmarkStart w:id="631" w:name="_Toc115265680"/>
      <w:bookmarkStart w:id="632" w:name="_Toc115084352"/>
      <w:bookmarkStart w:id="633" w:name="_Toc115265681"/>
      <w:bookmarkStart w:id="634" w:name="_Toc115084353"/>
      <w:bookmarkStart w:id="635" w:name="_Toc115265682"/>
      <w:bookmarkStart w:id="636" w:name="_Toc115084354"/>
      <w:bookmarkStart w:id="637" w:name="_Toc115265683"/>
      <w:bookmarkStart w:id="638" w:name="_Toc115084355"/>
      <w:bookmarkStart w:id="639" w:name="_Toc115265684"/>
      <w:bookmarkStart w:id="640" w:name="_Toc115084356"/>
      <w:bookmarkStart w:id="641" w:name="_Toc115265685"/>
      <w:bookmarkStart w:id="642" w:name="_Toc115084357"/>
      <w:bookmarkStart w:id="643" w:name="_Toc115265686"/>
      <w:bookmarkStart w:id="644" w:name="_Toc115084358"/>
      <w:bookmarkStart w:id="645" w:name="_Toc115265687"/>
      <w:bookmarkStart w:id="646" w:name="_Toc115084359"/>
      <w:bookmarkStart w:id="647" w:name="_Toc115265688"/>
      <w:bookmarkStart w:id="648" w:name="_Toc115084360"/>
      <w:bookmarkStart w:id="649" w:name="_Toc115265689"/>
      <w:bookmarkStart w:id="650" w:name="_Toc115084361"/>
      <w:bookmarkStart w:id="651" w:name="_Toc115265690"/>
      <w:bookmarkStart w:id="652" w:name="_Toc115084362"/>
      <w:bookmarkStart w:id="653" w:name="_Toc115265691"/>
      <w:bookmarkStart w:id="654" w:name="_Toc115084363"/>
      <w:bookmarkStart w:id="655" w:name="_Toc115265692"/>
      <w:bookmarkStart w:id="656" w:name="_Toc115084364"/>
      <w:bookmarkStart w:id="657" w:name="_Toc115265693"/>
      <w:bookmarkStart w:id="658" w:name="_Toc115084365"/>
      <w:bookmarkStart w:id="659" w:name="_Toc115265694"/>
      <w:bookmarkStart w:id="660" w:name="_Toc115084366"/>
      <w:bookmarkStart w:id="661" w:name="_Toc115265695"/>
      <w:bookmarkStart w:id="662" w:name="_Toc115084367"/>
      <w:bookmarkStart w:id="663" w:name="_Toc115265696"/>
      <w:bookmarkStart w:id="664" w:name="_Toc115084368"/>
      <w:bookmarkStart w:id="665" w:name="_Toc115265697"/>
      <w:bookmarkStart w:id="666" w:name="_Toc115084369"/>
      <w:bookmarkStart w:id="667" w:name="_Toc115265698"/>
      <w:bookmarkStart w:id="668" w:name="_Toc115084370"/>
      <w:bookmarkStart w:id="669" w:name="_Toc115265699"/>
      <w:bookmarkStart w:id="670" w:name="_Toc115084371"/>
      <w:bookmarkStart w:id="671" w:name="_Toc115265700"/>
      <w:bookmarkStart w:id="672" w:name="_Toc115084372"/>
      <w:bookmarkStart w:id="673" w:name="_Toc115265701"/>
      <w:bookmarkStart w:id="674" w:name="_Toc115084373"/>
      <w:bookmarkStart w:id="675" w:name="_Toc115265702"/>
      <w:bookmarkStart w:id="676" w:name="_Toc115084374"/>
      <w:bookmarkStart w:id="677" w:name="_Toc115265703"/>
      <w:bookmarkStart w:id="678" w:name="_Toc115084375"/>
      <w:bookmarkStart w:id="679" w:name="_Toc115265704"/>
      <w:bookmarkStart w:id="680" w:name="_Toc115084376"/>
      <w:bookmarkStart w:id="681" w:name="_Toc115265705"/>
      <w:bookmarkStart w:id="682" w:name="_Toc115084377"/>
      <w:bookmarkStart w:id="683" w:name="_Toc115265706"/>
      <w:bookmarkStart w:id="684" w:name="_Toc115084378"/>
      <w:bookmarkStart w:id="685" w:name="_Toc115265707"/>
      <w:bookmarkStart w:id="686" w:name="_Toc115084379"/>
      <w:bookmarkStart w:id="687" w:name="_Toc115265708"/>
      <w:bookmarkStart w:id="688" w:name="_Toc115084380"/>
      <w:bookmarkStart w:id="689" w:name="_Toc115265709"/>
      <w:bookmarkStart w:id="690" w:name="_Toc115084381"/>
      <w:bookmarkStart w:id="691" w:name="_Toc115265710"/>
      <w:bookmarkStart w:id="692" w:name="_Toc115084382"/>
      <w:bookmarkStart w:id="693" w:name="_Toc115265711"/>
      <w:bookmarkStart w:id="694" w:name="_Toc115084383"/>
      <w:bookmarkStart w:id="695" w:name="_Toc115265712"/>
      <w:bookmarkStart w:id="696" w:name="_Toc115084384"/>
      <w:bookmarkStart w:id="697" w:name="_Toc115265713"/>
      <w:bookmarkStart w:id="698" w:name="_Toc115084385"/>
      <w:bookmarkStart w:id="699" w:name="_Toc115265714"/>
      <w:bookmarkStart w:id="700" w:name="_Toc115084386"/>
      <w:bookmarkStart w:id="701" w:name="_Toc115265715"/>
      <w:bookmarkStart w:id="702" w:name="_Toc115084387"/>
      <w:bookmarkStart w:id="703" w:name="_Toc115265716"/>
      <w:bookmarkStart w:id="704" w:name="_Toc115084388"/>
      <w:bookmarkStart w:id="705" w:name="_Toc115265717"/>
      <w:bookmarkStart w:id="706" w:name="_Toc115084389"/>
      <w:bookmarkStart w:id="707" w:name="_Toc115265718"/>
      <w:bookmarkStart w:id="708" w:name="_Toc115084390"/>
      <w:bookmarkStart w:id="709" w:name="_Toc115265719"/>
      <w:bookmarkStart w:id="710" w:name="_Toc115084391"/>
      <w:bookmarkStart w:id="711" w:name="_Toc115265720"/>
      <w:bookmarkStart w:id="712" w:name="_Toc115084394"/>
      <w:bookmarkStart w:id="713" w:name="_Toc115265723"/>
      <w:bookmarkStart w:id="714" w:name="_Toc115084395"/>
      <w:bookmarkStart w:id="715" w:name="_Toc115265724"/>
      <w:bookmarkStart w:id="716" w:name="_Toc115084396"/>
      <w:bookmarkStart w:id="717" w:name="_Toc115265725"/>
      <w:bookmarkStart w:id="718" w:name="_Toc115084397"/>
      <w:bookmarkStart w:id="719" w:name="_Toc115265726"/>
      <w:bookmarkStart w:id="720" w:name="_Toc115084398"/>
      <w:bookmarkStart w:id="721" w:name="_Toc115265727"/>
      <w:bookmarkStart w:id="722" w:name="_Toc115084399"/>
      <w:bookmarkStart w:id="723" w:name="_Toc115265728"/>
      <w:bookmarkStart w:id="724" w:name="_Toc115084400"/>
      <w:bookmarkStart w:id="725" w:name="_Toc115265729"/>
      <w:bookmarkStart w:id="726" w:name="_Toc115084401"/>
      <w:bookmarkStart w:id="727" w:name="_Toc115265730"/>
      <w:bookmarkStart w:id="728" w:name="_Toc115084402"/>
      <w:bookmarkStart w:id="729" w:name="_Toc115265731"/>
      <w:bookmarkStart w:id="730" w:name="_Toc115084403"/>
      <w:bookmarkStart w:id="731" w:name="_Toc115265732"/>
      <w:bookmarkStart w:id="732" w:name="_Toc115084404"/>
      <w:bookmarkStart w:id="733" w:name="_Toc115265733"/>
      <w:bookmarkStart w:id="734" w:name="_Toc115084405"/>
      <w:bookmarkStart w:id="735" w:name="_Toc115265734"/>
      <w:bookmarkStart w:id="736" w:name="_Toc115084406"/>
      <w:bookmarkStart w:id="737" w:name="_Toc115265735"/>
      <w:bookmarkStart w:id="738" w:name="_Toc115084407"/>
      <w:bookmarkStart w:id="739" w:name="_Toc115265736"/>
      <w:bookmarkStart w:id="740" w:name="_Toc115084408"/>
      <w:bookmarkStart w:id="741" w:name="_Toc115265737"/>
      <w:bookmarkStart w:id="742" w:name="_Toc115084409"/>
      <w:bookmarkStart w:id="743" w:name="_Toc115265738"/>
      <w:bookmarkStart w:id="744" w:name="_Toc115084410"/>
      <w:bookmarkStart w:id="745" w:name="_Toc115265739"/>
      <w:bookmarkStart w:id="746" w:name="_Toc115084411"/>
      <w:bookmarkStart w:id="747" w:name="_Toc115265740"/>
      <w:bookmarkStart w:id="748" w:name="_Toc115084412"/>
      <w:bookmarkStart w:id="749" w:name="_Toc115265741"/>
      <w:bookmarkStart w:id="750" w:name="_Toc115084413"/>
      <w:bookmarkStart w:id="751" w:name="_Toc115265742"/>
      <w:bookmarkStart w:id="752" w:name="_Toc115084414"/>
      <w:bookmarkStart w:id="753" w:name="_Toc115265743"/>
      <w:bookmarkStart w:id="754" w:name="_Toc115084415"/>
      <w:bookmarkStart w:id="755" w:name="_Toc115265744"/>
      <w:bookmarkStart w:id="756" w:name="_Toc115084416"/>
      <w:bookmarkStart w:id="757" w:name="_Toc115265745"/>
      <w:bookmarkStart w:id="758" w:name="_Toc115084417"/>
      <w:bookmarkStart w:id="759" w:name="_Toc115265746"/>
      <w:bookmarkStart w:id="760" w:name="_Toc115084418"/>
      <w:bookmarkStart w:id="761" w:name="_Toc115265747"/>
      <w:bookmarkStart w:id="762" w:name="_Toc115084419"/>
      <w:bookmarkStart w:id="763" w:name="_Toc115265748"/>
      <w:bookmarkStart w:id="764" w:name="_Toc115084420"/>
      <w:bookmarkStart w:id="765" w:name="_Toc115265749"/>
      <w:bookmarkStart w:id="766" w:name="_Toc115084421"/>
      <w:bookmarkStart w:id="767" w:name="_Toc115265750"/>
      <w:bookmarkStart w:id="768" w:name="_Toc115084422"/>
      <w:bookmarkStart w:id="769" w:name="_Toc115265751"/>
      <w:bookmarkStart w:id="770" w:name="_Toc115084423"/>
      <w:bookmarkStart w:id="771" w:name="_Toc115265752"/>
      <w:bookmarkStart w:id="772" w:name="_Toc115084424"/>
      <w:bookmarkStart w:id="773" w:name="_Toc115265753"/>
      <w:bookmarkStart w:id="774" w:name="_Toc115084425"/>
      <w:bookmarkStart w:id="775" w:name="_Toc115265754"/>
      <w:bookmarkStart w:id="776" w:name="_Toc115084426"/>
      <w:bookmarkStart w:id="777" w:name="_Toc115265755"/>
      <w:bookmarkStart w:id="778" w:name="_Toc121406337"/>
      <w:bookmarkStart w:id="779" w:name="_Toc127519372"/>
      <w:bookmarkStart w:id="780" w:name="_Toc139976496"/>
      <w:bookmarkStart w:id="781" w:name="_Toc99308169"/>
      <w:bookmarkStart w:id="782" w:name="_Toc107986383"/>
      <w:bookmarkStart w:id="783" w:name="_Toc90892223"/>
      <w:bookmarkEnd w:id="595"/>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r>
        <w:lastRenderedPageBreak/>
        <w:t>Annexe C (</w:t>
      </w:r>
      <w:r w:rsidR="00BF5E8A" w:rsidRPr="00BF5E8A">
        <w:t>à titre informatif</w:t>
      </w:r>
      <w:r>
        <w:t>)</w:t>
      </w:r>
      <w:bookmarkEnd w:id="778"/>
      <w:bookmarkEnd w:id="779"/>
      <w:bookmarkEnd w:id="780"/>
    </w:p>
    <w:p w14:paraId="167E8026" w14:textId="1C3B3266" w:rsidR="00F71D2E" w:rsidRPr="00823867" w:rsidRDefault="00F71D2E" w:rsidP="220418F7">
      <w:pPr>
        <w:rPr>
          <w:b/>
        </w:rPr>
      </w:pPr>
      <w:r>
        <w:rPr>
          <w:b/>
        </w:rPr>
        <w:t>Amélioration continue</w:t>
      </w:r>
      <w:bookmarkEnd w:id="781"/>
      <w:bookmarkEnd w:id="782"/>
    </w:p>
    <w:p w14:paraId="0E06FE4F" w14:textId="33F6F27D" w:rsidR="00F71D2E" w:rsidRPr="00823867" w:rsidRDefault="000600DB" w:rsidP="001268B8">
      <w:pPr>
        <w:pStyle w:val="AnnexClauseLVL2"/>
        <w:numPr>
          <w:ilvl w:val="0"/>
          <w:numId w:val="0"/>
        </w:numPr>
        <w:ind w:left="720" w:hanging="720"/>
      </w:pPr>
      <w:bookmarkStart w:id="784" w:name="_Toc107986384"/>
      <w:bookmarkStart w:id="785" w:name="_Toc121406338"/>
      <w:bookmarkStart w:id="786" w:name="_Toc127519373"/>
      <w:bookmarkStart w:id="787" w:name="_Toc139976497"/>
      <w:r>
        <w:t>C.1 Amélioration continue</w:t>
      </w:r>
      <w:bookmarkEnd w:id="784"/>
      <w:bookmarkEnd w:id="785"/>
      <w:bookmarkEnd w:id="786"/>
      <w:bookmarkEnd w:id="787"/>
    </w:p>
    <w:p w14:paraId="3D56E1A2" w14:textId="4BFE50EE" w:rsidR="00F71D2E" w:rsidRPr="00FB2A4F" w:rsidRDefault="00F71D2E" w:rsidP="00BF6A23">
      <w:r>
        <w:t>L’amélioration continue peut soutenir l’amélioration permanente et l’adaptation aux nouvelles conditions et aux nouveaux besoins des efforts d’une organisation en matière de politiques, de processus, de programmes, de procédures et de pratiques d’emploi inclusif en s’appuyant sur le cadre planifier-faire-vérifier-agir (PFVA). La situation unique d’une organisation déterminera les caractéristiques optimales de ses politiques, processus, programmes, procédures et pratiques d’emploi inclusif qui répondent le mieux à ses besoins et à la manière dont le cadre PFVA est mis en œuvre pour répondre à ces besoins.</w:t>
      </w:r>
    </w:p>
    <w:p w14:paraId="491AE1E3" w14:textId="23C16540" w:rsidR="00F71D2E" w:rsidRPr="001268B8" w:rsidRDefault="000600DB" w:rsidP="00914271">
      <w:pPr>
        <w:pStyle w:val="AnnexClauseLVL2"/>
        <w:numPr>
          <w:ilvl w:val="0"/>
          <w:numId w:val="0"/>
        </w:numPr>
        <w:ind w:left="720" w:hanging="720"/>
      </w:pPr>
      <w:bookmarkStart w:id="788" w:name="_Toc107986385"/>
      <w:bookmarkStart w:id="789" w:name="_Toc121406339"/>
      <w:bookmarkStart w:id="790" w:name="_Toc127519374"/>
      <w:bookmarkStart w:id="791" w:name="_Toc139976498"/>
      <w:r>
        <w:t>C.2 Planification</w:t>
      </w:r>
      <w:bookmarkEnd w:id="788"/>
      <w:bookmarkEnd w:id="789"/>
      <w:bookmarkEnd w:id="790"/>
      <w:bookmarkEnd w:id="791"/>
    </w:p>
    <w:p w14:paraId="275899BB" w14:textId="7E0496DD" w:rsidR="00F71D2E" w:rsidRPr="00FB2A4F" w:rsidRDefault="00F71D2E" w:rsidP="00BF6A23">
      <w:r>
        <w:t>La planification est une première étape nécessaire, qui comprend ce qui suit :</w:t>
      </w:r>
    </w:p>
    <w:p w14:paraId="0D0E73BA" w14:textId="7673A096" w:rsidR="00F71D2E" w:rsidRDefault="00F71D2E" w:rsidP="003440A1">
      <w:pPr>
        <w:pStyle w:val="ListParagraph"/>
        <w:numPr>
          <w:ilvl w:val="0"/>
          <w:numId w:val="237"/>
        </w:numPr>
        <w:spacing w:before="0" w:after="160"/>
        <w:ind w:left="714" w:hanging="357"/>
        <w:contextualSpacing w:val="0"/>
      </w:pPr>
      <w:r>
        <w:t>examiner les politiques, processus, programmes, procédures et pratiques internes et externes actuelles;</w:t>
      </w:r>
    </w:p>
    <w:p w14:paraId="7E7A6369" w14:textId="4CE48A6F" w:rsidR="00F71D2E" w:rsidRDefault="00F71D2E" w:rsidP="003440A1">
      <w:pPr>
        <w:pStyle w:val="ListParagraph"/>
        <w:numPr>
          <w:ilvl w:val="0"/>
          <w:numId w:val="237"/>
        </w:numPr>
        <w:spacing w:before="0" w:after="160"/>
        <w:ind w:left="714" w:hanging="357"/>
        <w:contextualSpacing w:val="0"/>
      </w:pPr>
      <w:r>
        <w:t>déterminer les lacunes actuelles et les points à améliorer;</w:t>
      </w:r>
    </w:p>
    <w:p w14:paraId="454E4BED" w14:textId="4A7EA9B7" w:rsidR="003440A1" w:rsidRDefault="00F06906" w:rsidP="003440A1">
      <w:pPr>
        <w:pStyle w:val="ListParagraph"/>
        <w:numPr>
          <w:ilvl w:val="0"/>
          <w:numId w:val="237"/>
        </w:numPr>
        <w:spacing w:before="0" w:after="160"/>
        <w:ind w:left="714" w:hanging="357"/>
        <w:contextualSpacing w:val="0"/>
      </w:pPr>
      <w:r>
        <w:t xml:space="preserve">établir </w:t>
      </w:r>
      <w:r w:rsidR="00F71D2E">
        <w:t>des objectifs et des cibles pour le cycle d’amélioration continue actuel, en fonction de l’organisation;</w:t>
      </w:r>
    </w:p>
    <w:p w14:paraId="3BB5D0B4" w14:textId="1A532C27" w:rsidR="00F71D2E" w:rsidRPr="001268B8" w:rsidRDefault="00F71D2E" w:rsidP="003440A1">
      <w:pPr>
        <w:pStyle w:val="ListParagraph"/>
        <w:numPr>
          <w:ilvl w:val="0"/>
          <w:numId w:val="237"/>
        </w:numPr>
        <w:spacing w:before="0" w:after="160"/>
        <w:ind w:left="714" w:hanging="357"/>
        <w:contextualSpacing w:val="0"/>
      </w:pPr>
      <w:r>
        <w:t>élaborer un plan d’action pour atteindre les objectifs et les cibles.</w:t>
      </w:r>
    </w:p>
    <w:p w14:paraId="4914670D" w14:textId="566D1FC6" w:rsidR="00F71D2E" w:rsidRPr="00FB2A4F" w:rsidRDefault="00F71D2E" w:rsidP="001268B8">
      <w:r>
        <w:t>Cette phase de planification est une étape cruciale pour la réussite des politiques, processus, programmes, procédures et pratiques d’emploi inclusif, et comprend un engagement en faveur d’une amélioration continue. La planification permet non seulement de comprendre clairement les points forts et les possibilités d’amélioration de la situation actuelle de l’organisation, mais aussi d’élaborer une vision pour l’avenir. Grâce à des objectifs et des cibles bien définis, l’organisation saura ce qu’elle doit accomplir, quand le faire, et comment y parvenir. Chaque organisation élabore un plan d’action qui reflète ses réalités propres, et qui décrit les mesures à prendre en fonction de ses capacités. La planification est également l’occasion de réunir les principales parties prenantes interne.</w:t>
      </w:r>
    </w:p>
    <w:p w14:paraId="2EC23983" w14:textId="4D5618CC" w:rsidR="00F71D2E" w:rsidRPr="001268B8" w:rsidRDefault="000600DB" w:rsidP="001268B8">
      <w:pPr>
        <w:pStyle w:val="AnnexClauseLVL2"/>
        <w:numPr>
          <w:ilvl w:val="0"/>
          <w:numId w:val="0"/>
        </w:numPr>
      </w:pPr>
      <w:bookmarkStart w:id="792" w:name="_Toc99308170"/>
      <w:bookmarkStart w:id="793" w:name="_Toc107986386"/>
      <w:bookmarkStart w:id="794" w:name="_Toc121406340"/>
      <w:bookmarkStart w:id="795" w:name="_Toc127519375"/>
      <w:bookmarkStart w:id="796" w:name="_Toc139976499"/>
      <w:r>
        <w:lastRenderedPageBreak/>
        <w:t>C.3 Mise en œuvre</w:t>
      </w:r>
      <w:bookmarkEnd w:id="792"/>
      <w:bookmarkEnd w:id="793"/>
      <w:bookmarkEnd w:id="794"/>
      <w:bookmarkEnd w:id="795"/>
      <w:bookmarkEnd w:id="796"/>
    </w:p>
    <w:p w14:paraId="6C251D9F" w14:textId="016D3EE0" w:rsidR="00F71D2E" w:rsidRPr="00FB2A4F" w:rsidRDefault="00F71D2E" w:rsidP="001268B8">
      <w:r>
        <w:t>La mise en œuvre d’un plan ordonné et bien pensé est essentielle au succès des politiques, processus, programmes, procédures et pratiques d’emploi inclusif. Il est important que les personnes responsables des fonctions administratives soient compétentes et diligentes dans l’exercice de leurs fonctions. L’organisation devra suivre de près le déploiement initial des nouvelles initiatives afin de déterminer rapidement tout problème ou toute lacune potentiel</w:t>
      </w:r>
      <w:r w:rsidR="00F06906">
        <w:t>le</w:t>
      </w:r>
      <w:r>
        <w:t xml:space="preserve"> et d’y remédier en temps opportun. En outre, lorsque des changements </w:t>
      </w:r>
      <w:r w:rsidR="00A11230" w:rsidRPr="00A11230">
        <w:t>surviennent</w:t>
      </w:r>
      <w:r>
        <w:t xml:space="preserve"> dans l’organisation, notamment sur le plan de la main-d’œuvre ou du lieu de travail, il pourrait être nécessaire d’étendre le système ou de prendre d’autres dispositions afin de tenir compte de ces changements.</w:t>
      </w:r>
    </w:p>
    <w:p w14:paraId="66EE3E17" w14:textId="7B022E0F" w:rsidR="00F71D2E" w:rsidRPr="001268B8" w:rsidRDefault="000600DB" w:rsidP="001268B8">
      <w:pPr>
        <w:pStyle w:val="AnnexClauseLVL2"/>
        <w:numPr>
          <w:ilvl w:val="0"/>
          <w:numId w:val="0"/>
        </w:numPr>
        <w:ind w:left="720" w:hanging="720"/>
      </w:pPr>
      <w:bookmarkStart w:id="797" w:name="_Toc107986387"/>
      <w:bookmarkStart w:id="798" w:name="_Toc121406341"/>
      <w:bookmarkStart w:id="799" w:name="_Toc127519376"/>
      <w:bookmarkStart w:id="800" w:name="_Toc139976500"/>
      <w:r>
        <w:t>C.4 Surveillance, évaluation et amélioration continue du rendement</w:t>
      </w:r>
      <w:bookmarkEnd w:id="797"/>
      <w:bookmarkEnd w:id="798"/>
      <w:bookmarkEnd w:id="799"/>
      <w:bookmarkEnd w:id="800"/>
    </w:p>
    <w:p w14:paraId="4F62621D" w14:textId="210BC780" w:rsidR="0097172C" w:rsidRDefault="00F71D2E">
      <w:pPr>
        <w:rPr>
          <w:rFonts w:eastAsia="Calibri" w:cs="Arial"/>
          <w:b/>
          <w:szCs w:val="28"/>
        </w:rPr>
      </w:pPr>
      <w:r>
        <w:t>La surveillance et l’évaluation garantissent la mise en œuvre efficace des politiques, processus, programmes, procédures et pratiques en matière d’emploi inclusif, et favorisent une amélioration continue en permettant à l’organisation de déterminer les réussites, de reconnaître les possibilités d’intervenir lorsque le développement n’est pas optimal, de réduire les risques, et d’accroître l’efficacité. En outre, la surveillance et l’évaluation doivent être adaptées à la taille et à la nature de l’organisation et de ses activités. Des données à la fois qualitatives et quantitatives devraient être utilisées pour évaluer le rendement des politiques, processus, programmes, procédures et pratiques de l’organisation en tenant compte de la complexité des activités concernées.</w:t>
      </w:r>
      <w:bookmarkStart w:id="801" w:name="_Toc115084438"/>
      <w:bookmarkStart w:id="802" w:name="_Toc115265767"/>
      <w:bookmarkStart w:id="803" w:name="_Toc115084439"/>
      <w:bookmarkStart w:id="804" w:name="_Toc115265768"/>
      <w:bookmarkStart w:id="805" w:name="_Toc115084440"/>
      <w:bookmarkStart w:id="806" w:name="_Toc115265769"/>
      <w:bookmarkStart w:id="807" w:name="_Toc115084441"/>
      <w:bookmarkStart w:id="808" w:name="_Toc115265770"/>
      <w:bookmarkStart w:id="809" w:name="_Toc115084442"/>
      <w:bookmarkStart w:id="810" w:name="_Toc115265771"/>
      <w:bookmarkStart w:id="811" w:name="_Toc115084443"/>
      <w:bookmarkStart w:id="812" w:name="_Toc115265772"/>
      <w:bookmarkStart w:id="813" w:name="_Toc115084444"/>
      <w:bookmarkStart w:id="814" w:name="_Toc115265773"/>
      <w:bookmarkStart w:id="815" w:name="_Toc115084445"/>
      <w:bookmarkStart w:id="816" w:name="_Toc115265774"/>
      <w:bookmarkStart w:id="817" w:name="_Toc115084446"/>
      <w:bookmarkStart w:id="818" w:name="_Toc115265775"/>
      <w:bookmarkStart w:id="819" w:name="_Toc115084447"/>
      <w:bookmarkStart w:id="820" w:name="_Toc115265776"/>
      <w:bookmarkStart w:id="821" w:name="_Toc115084448"/>
      <w:bookmarkStart w:id="822" w:name="_Toc115265777"/>
      <w:bookmarkStart w:id="823" w:name="_Toc115084449"/>
      <w:bookmarkStart w:id="824" w:name="_Toc115265778"/>
      <w:bookmarkStart w:id="825" w:name="_Toc115084450"/>
      <w:bookmarkStart w:id="826" w:name="_Toc115265779"/>
      <w:bookmarkStart w:id="827" w:name="_Toc115084451"/>
      <w:bookmarkStart w:id="828" w:name="_Toc115265780"/>
      <w:bookmarkStart w:id="829" w:name="_Toc115084452"/>
      <w:bookmarkStart w:id="830" w:name="_Toc115265781"/>
      <w:bookmarkStart w:id="831" w:name="_Toc115084453"/>
      <w:bookmarkStart w:id="832" w:name="_Toc115265782"/>
      <w:bookmarkStart w:id="833" w:name="_Toc115084454"/>
      <w:bookmarkStart w:id="834" w:name="_Toc115265783"/>
      <w:bookmarkStart w:id="835" w:name="_Toc115084455"/>
      <w:bookmarkStart w:id="836" w:name="_Toc115265784"/>
      <w:bookmarkStart w:id="837" w:name="_Toc115084456"/>
      <w:bookmarkStart w:id="838" w:name="_Toc115265785"/>
      <w:bookmarkStart w:id="839" w:name="_Toc115084457"/>
      <w:bookmarkStart w:id="840" w:name="_Toc115265786"/>
      <w:bookmarkStart w:id="841" w:name="_Toc115084458"/>
      <w:bookmarkStart w:id="842" w:name="_Toc115265787"/>
      <w:bookmarkStart w:id="843" w:name="_Toc115084459"/>
      <w:bookmarkStart w:id="844" w:name="_Toc115265788"/>
      <w:bookmarkStart w:id="845" w:name="_Toc115084460"/>
      <w:bookmarkStart w:id="846" w:name="_Toc115265789"/>
      <w:bookmarkStart w:id="847" w:name="_Toc115084461"/>
      <w:bookmarkStart w:id="848" w:name="_Toc115265790"/>
      <w:bookmarkStart w:id="849" w:name="_Toc121406342"/>
      <w:bookmarkStart w:id="850" w:name="_Toc107986393"/>
      <w:bookmarkEnd w:id="783"/>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r>
        <w:br w:type="page"/>
      </w:r>
    </w:p>
    <w:p w14:paraId="49302A7D" w14:textId="79E7AF3B" w:rsidR="004946E9" w:rsidRDefault="004946E9" w:rsidP="00823867">
      <w:pPr>
        <w:pStyle w:val="AnnexClauseLVL1"/>
        <w:numPr>
          <w:ilvl w:val="1"/>
          <w:numId w:val="0"/>
        </w:numPr>
        <w:spacing w:after="160" w:line="259" w:lineRule="auto"/>
        <w:ind w:left="576" w:hanging="576"/>
        <w:rPr>
          <w:rFonts w:cs="Arial"/>
        </w:rPr>
      </w:pPr>
      <w:bookmarkStart w:id="851" w:name="D"/>
      <w:bookmarkStart w:id="852" w:name="Bookmark1"/>
      <w:bookmarkStart w:id="853" w:name="_Toc127519377"/>
      <w:bookmarkStart w:id="854" w:name="_Toc139976501"/>
      <w:bookmarkStart w:id="855" w:name="_Hlk127797705"/>
      <w:bookmarkEnd w:id="851"/>
      <w:r>
        <w:lastRenderedPageBreak/>
        <w:t>Annexe</w:t>
      </w:r>
      <w:bookmarkEnd w:id="852"/>
      <w:r>
        <w:t> D (</w:t>
      </w:r>
      <w:r w:rsidR="00BF5E8A" w:rsidRPr="00BF5E8A">
        <w:t>à titre informatif</w:t>
      </w:r>
      <w:r>
        <w:t>)</w:t>
      </w:r>
      <w:bookmarkEnd w:id="849"/>
      <w:bookmarkEnd w:id="853"/>
      <w:bookmarkEnd w:id="854"/>
    </w:p>
    <w:p w14:paraId="224846B0" w14:textId="260929D4" w:rsidR="006D5684" w:rsidRPr="00B10BE7" w:rsidRDefault="006D5684" w:rsidP="00823867">
      <w:bookmarkStart w:id="856" w:name="_Toc127519378"/>
      <w:bookmarkStart w:id="857" w:name="_Toc107986394"/>
      <w:bookmarkEnd w:id="850"/>
      <w:r>
        <w:rPr>
          <w:b/>
        </w:rPr>
        <w:t>Perspective d’accessibilité intersectionnelle</w:t>
      </w:r>
      <w:bookmarkEnd w:id="856"/>
    </w:p>
    <w:p w14:paraId="65C75C92" w14:textId="3C08378F" w:rsidR="00F71D2E" w:rsidRPr="001268B8" w:rsidRDefault="000600DB" w:rsidP="001268B8">
      <w:pPr>
        <w:pStyle w:val="AnnexClauseLVL2"/>
        <w:numPr>
          <w:ilvl w:val="0"/>
          <w:numId w:val="0"/>
        </w:numPr>
        <w:ind w:left="720" w:hanging="720"/>
      </w:pPr>
      <w:bookmarkStart w:id="858" w:name="_Toc121406343"/>
      <w:bookmarkStart w:id="859" w:name="_Toc127519379"/>
      <w:bookmarkStart w:id="860" w:name="_Toc139976502"/>
      <w:r>
        <w:t>D.1 Intersectionnalité</w:t>
      </w:r>
      <w:bookmarkEnd w:id="857"/>
      <w:bookmarkEnd w:id="858"/>
      <w:bookmarkEnd w:id="859"/>
      <w:bookmarkEnd w:id="860"/>
    </w:p>
    <w:p w14:paraId="2C3733B1" w14:textId="77777777" w:rsidR="00F71D2E" w:rsidRPr="00BF6A23" w:rsidRDefault="00F71D2E" w:rsidP="001268B8">
      <w:r>
        <w:t xml:space="preserve">Le concept d’intersectionnalité a été inventé par la juriste américaine </w:t>
      </w:r>
      <w:proofErr w:type="spellStart"/>
      <w:r>
        <w:t>Kimberlé</w:t>
      </w:r>
      <w:proofErr w:type="spellEnd"/>
      <w:r>
        <w:t> </w:t>
      </w:r>
      <w:proofErr w:type="spellStart"/>
      <w:r>
        <w:t>Crenshaw</w:t>
      </w:r>
      <w:proofErr w:type="spellEnd"/>
      <w:r>
        <w:t xml:space="preserve"> à la fin des années 1980 pour expliquer comment la race se recoupe avec le genre pour créer des obstacles uniques pour les femmes noires, auxquels les femmes blanches ou les hommes noirs ne sont pas confrontés.</w:t>
      </w:r>
    </w:p>
    <w:p w14:paraId="5CA52547" w14:textId="48967B63" w:rsidR="00D93095" w:rsidRPr="009D56AF" w:rsidRDefault="000600DB" w:rsidP="00823867">
      <w:pPr>
        <w:pStyle w:val="AnnexClauseLVL2"/>
        <w:numPr>
          <w:ilvl w:val="2"/>
          <w:numId w:val="0"/>
        </w:numPr>
        <w:spacing w:after="240"/>
        <w:ind w:left="720" w:hanging="720"/>
      </w:pPr>
      <w:bookmarkStart w:id="861" w:name="_Toc107986395"/>
      <w:bookmarkStart w:id="862" w:name="_Toc121406344"/>
      <w:bookmarkStart w:id="863" w:name="_Toc127519380"/>
      <w:bookmarkStart w:id="864" w:name="_Toc139976503"/>
      <w:r>
        <w:t>D.2 Définition des composantes essentielles d’une perspective d’accessibilité intersectionnelle</w:t>
      </w:r>
      <w:bookmarkEnd w:id="861"/>
      <w:bookmarkEnd w:id="862"/>
      <w:bookmarkEnd w:id="863"/>
      <w:bookmarkEnd w:id="864"/>
    </w:p>
    <w:p w14:paraId="3D107E65" w14:textId="71117C84" w:rsidR="00526728" w:rsidRDefault="008D7468" w:rsidP="004C3FF5">
      <w:r>
        <w:t xml:space="preserve">La perspective d’accessibilité intersectionnelle est le cadre analytique qui part des expériences des personnes ayant un ou </w:t>
      </w:r>
      <w:r w:rsidR="0084273D">
        <w:t>des</w:t>
      </w:r>
      <w:r>
        <w:t xml:space="preserve"> handicaps, et qui s’articule autour de ces expériences. Ce cadre analytique est utilisé pour examiner les manières complexes et cumulatives dont les multiples formes de discrimination et d’oppression se chevauchent, interagissent ou se recoupent.</w:t>
      </w:r>
      <w:r w:rsidR="00ED7CDD">
        <w:t xml:space="preserve"> </w:t>
      </w:r>
    </w:p>
    <w:p w14:paraId="34881151" w14:textId="7DB6FDEC" w:rsidR="004C3FF5" w:rsidRDefault="004C3FF5" w:rsidP="004C3FF5">
      <w:r>
        <w:t>Les éléments suivants sont les composantes essentielles d’une perspective d’accessibilité intersectionnelle :</w:t>
      </w:r>
    </w:p>
    <w:p w14:paraId="4BFB5870" w14:textId="54F27FF7" w:rsidR="00B46C03" w:rsidRDefault="004C3FF5" w:rsidP="003001EE">
      <w:pPr>
        <w:numPr>
          <w:ilvl w:val="0"/>
          <w:numId w:val="215"/>
        </w:numPr>
      </w:pPr>
      <w:r>
        <w:t>Les différents motifs de discrimination susceptibles d’être inclus dans une analyse intersectionnelle peuvent notamment inclure les suivants :</w:t>
      </w:r>
    </w:p>
    <w:p w14:paraId="2CB14ACF" w14:textId="661A2084" w:rsidR="00B46C03" w:rsidRDefault="00F71D2E" w:rsidP="004C3FF5">
      <w:pPr>
        <w:pStyle w:val="ListParagraph"/>
        <w:numPr>
          <w:ilvl w:val="0"/>
          <w:numId w:val="235"/>
        </w:numPr>
        <w:spacing w:after="160"/>
        <w:ind w:left="1434" w:hanging="357"/>
      </w:pPr>
      <w:r>
        <w:t xml:space="preserve">le </w:t>
      </w:r>
      <w:proofErr w:type="spellStart"/>
      <w:r>
        <w:t>capacitisme</w:t>
      </w:r>
      <w:proofErr w:type="spellEnd"/>
      <w:r>
        <w:t>;</w:t>
      </w:r>
    </w:p>
    <w:p w14:paraId="2CB9DC25" w14:textId="135E477D" w:rsidR="00B46C03" w:rsidRDefault="00F71D2E" w:rsidP="004C3FF5">
      <w:pPr>
        <w:numPr>
          <w:ilvl w:val="0"/>
          <w:numId w:val="235"/>
        </w:numPr>
        <w:ind w:left="1434" w:hanging="357"/>
      </w:pPr>
      <w:r>
        <w:t>le racisme;</w:t>
      </w:r>
    </w:p>
    <w:p w14:paraId="22244B1A" w14:textId="22E95097" w:rsidR="00B46C03" w:rsidRDefault="00F71D2E" w:rsidP="004C3FF5">
      <w:pPr>
        <w:numPr>
          <w:ilvl w:val="0"/>
          <w:numId w:val="235"/>
        </w:numPr>
        <w:ind w:left="1434" w:hanging="357"/>
      </w:pPr>
      <w:r>
        <w:t>le sexisme;</w:t>
      </w:r>
    </w:p>
    <w:p w14:paraId="7845EC24" w14:textId="6BC583F3" w:rsidR="00B46C03" w:rsidRDefault="00F71D2E" w:rsidP="004C3FF5">
      <w:pPr>
        <w:numPr>
          <w:ilvl w:val="0"/>
          <w:numId w:val="235"/>
        </w:numPr>
        <w:ind w:left="1434" w:hanging="357"/>
      </w:pPr>
      <w:r>
        <w:t>l’homophobie;</w:t>
      </w:r>
    </w:p>
    <w:p w14:paraId="4D0C22BB" w14:textId="1363EBFA" w:rsidR="00B46C03" w:rsidRDefault="00F71D2E" w:rsidP="004C3FF5">
      <w:pPr>
        <w:numPr>
          <w:ilvl w:val="0"/>
          <w:numId w:val="235"/>
        </w:numPr>
        <w:ind w:left="1434" w:hanging="357"/>
      </w:pPr>
      <w:r>
        <w:t>la transphobie;</w:t>
      </w:r>
    </w:p>
    <w:p w14:paraId="5DA9BC7C" w14:textId="662D5000" w:rsidR="00B46C03" w:rsidRDefault="00F71D2E" w:rsidP="004C3FF5">
      <w:pPr>
        <w:numPr>
          <w:ilvl w:val="0"/>
          <w:numId w:val="235"/>
        </w:numPr>
        <w:ind w:left="1434" w:hanging="357"/>
      </w:pPr>
      <w:r>
        <w:t>le classisme;</w:t>
      </w:r>
    </w:p>
    <w:p w14:paraId="3C0F6F7D" w14:textId="6B557A08" w:rsidR="00F71D2E" w:rsidRPr="00BF6A23" w:rsidRDefault="00F71D2E" w:rsidP="004C3FF5">
      <w:pPr>
        <w:numPr>
          <w:ilvl w:val="0"/>
          <w:numId w:val="235"/>
        </w:numPr>
        <w:ind w:left="1434" w:hanging="357"/>
      </w:pPr>
      <w:r>
        <w:t>l’âgisme, etc.</w:t>
      </w:r>
    </w:p>
    <w:p w14:paraId="3734E04F" w14:textId="762400DE" w:rsidR="00F71D2E" w:rsidRPr="00BF6A23" w:rsidRDefault="004C3FF5" w:rsidP="004C3FF5">
      <w:pPr>
        <w:numPr>
          <w:ilvl w:val="0"/>
          <w:numId w:val="215"/>
        </w:numPr>
      </w:pPr>
      <w:r>
        <w:t xml:space="preserve">Les effets cumulés de ces différents types de discrimination produisent une forme unique et distincte de discrimination et </w:t>
      </w:r>
      <w:r>
        <w:lastRenderedPageBreak/>
        <w:t>d’oppression qui, autrement, pourrait être invisible, et qui est différente de chaque motif de discrimination distinct.</w:t>
      </w:r>
    </w:p>
    <w:p w14:paraId="028DFEA2" w14:textId="316B1118" w:rsidR="00F71D2E" w:rsidRDefault="004C3FF5" w:rsidP="004C3FF5">
      <w:pPr>
        <w:numPr>
          <w:ilvl w:val="0"/>
          <w:numId w:val="215"/>
        </w:numPr>
      </w:pPr>
      <w:r>
        <w:t>L’intersectionnalité n’est pas seulement une question d’identité. Elle tient également compte du contexte historique, social et politique qui sous-tend les inégalités systémiques et les institutions, et des relations de pouvoir qui façonnent et affectent les expériences des personnes et des communautés. Ainsi, elle a pour conséquence d’exclure certaines personnes et d’en privilégier d’autres.</w:t>
      </w:r>
    </w:p>
    <w:p w14:paraId="4BBAF3C1" w14:textId="652CCA95" w:rsidR="00A2448D" w:rsidRPr="00BF6A23" w:rsidRDefault="0049726E" w:rsidP="004C3FF5">
      <w:pPr>
        <w:ind w:left="720"/>
      </w:pPr>
      <w:r>
        <w:t>Par exemple :</w:t>
      </w:r>
    </w:p>
    <w:p w14:paraId="4ECE8F5C" w14:textId="75C366FB" w:rsidR="00F71D2E" w:rsidRPr="00BF6A23" w:rsidRDefault="00F71D2E" w:rsidP="004C3FF5">
      <w:pPr>
        <w:numPr>
          <w:ilvl w:val="0"/>
          <w:numId w:val="230"/>
        </w:numPr>
      </w:pPr>
      <w:r>
        <w:t xml:space="preserve">Une femme racisée et </w:t>
      </w:r>
      <w:r w:rsidR="0033299C">
        <w:t>en situation de handicap</w:t>
      </w:r>
      <w:r>
        <w:t xml:space="preserve"> vivra l’oppression différemment d’un homme non racisé et </w:t>
      </w:r>
      <w:r w:rsidR="0033299C">
        <w:t>en situation de handicap</w:t>
      </w:r>
      <w:r>
        <w:t xml:space="preserve">. Outre le </w:t>
      </w:r>
      <w:proofErr w:type="spellStart"/>
      <w:r>
        <w:t>capacitisme</w:t>
      </w:r>
      <w:proofErr w:type="spellEnd"/>
      <w:r>
        <w:t xml:space="preserve">, une femme </w:t>
      </w:r>
      <w:r w:rsidR="0033299C">
        <w:t>en situation de handicap</w:t>
      </w:r>
      <w:r>
        <w:t xml:space="preserve"> racisée est également victime de racisme et de sexisme, tandis qu’un homme </w:t>
      </w:r>
      <w:r w:rsidR="0033299C">
        <w:t>en situation de handicap</w:t>
      </w:r>
      <w:r>
        <w:t xml:space="preserve"> non racisé peut être victime de </w:t>
      </w:r>
      <w:proofErr w:type="spellStart"/>
      <w:r>
        <w:t>capacitisme</w:t>
      </w:r>
      <w:proofErr w:type="spellEnd"/>
      <w:r>
        <w:t xml:space="preserve"> tout en bénéficiant du privilège accordé aux hommes blancs.</w:t>
      </w:r>
    </w:p>
    <w:p w14:paraId="655E94D6" w14:textId="474212AA" w:rsidR="00F71D2E" w:rsidRPr="00BF6A23" w:rsidRDefault="00F71D2E" w:rsidP="004C3FF5">
      <w:pPr>
        <w:numPr>
          <w:ilvl w:val="0"/>
          <w:numId w:val="230"/>
        </w:numPr>
      </w:pPr>
      <w:r>
        <w:t xml:space="preserve">Une femme transgenre et aveugle souffrant d’un trouble de l’apprentissage subira l’oppression différemment d’une femme autochtone qui est à mobilité réduite. Une femme transgenre aveugle ayant un trouble d’apprentissage sera confrontée à de multiples formes de </w:t>
      </w:r>
      <w:proofErr w:type="spellStart"/>
      <w:r>
        <w:t>capacitisme</w:t>
      </w:r>
      <w:proofErr w:type="spellEnd"/>
      <w:r>
        <w:t xml:space="preserve"> et de transphobie, tandis qu’une femme autochtone à mobilité réduite sera victime de </w:t>
      </w:r>
      <w:proofErr w:type="spellStart"/>
      <w:r>
        <w:t>capacitisme</w:t>
      </w:r>
      <w:proofErr w:type="spellEnd"/>
      <w:r>
        <w:t xml:space="preserve"> et de racisme.</w:t>
      </w:r>
    </w:p>
    <w:p w14:paraId="7880BC77" w14:textId="6802229B" w:rsidR="00F71D2E" w:rsidRDefault="000600DB" w:rsidP="004C3FF5">
      <w:pPr>
        <w:pStyle w:val="AnnexClauseLVL2"/>
        <w:numPr>
          <w:ilvl w:val="0"/>
          <w:numId w:val="0"/>
        </w:numPr>
        <w:spacing w:after="360"/>
        <w:ind w:left="567" w:hanging="567"/>
      </w:pPr>
      <w:bookmarkStart w:id="865" w:name="_Toc139976504"/>
      <w:bookmarkStart w:id="866" w:name="_Toc107986396"/>
      <w:bookmarkStart w:id="867" w:name="_Toc121406345"/>
      <w:bookmarkStart w:id="868" w:name="_Toc127519381"/>
      <w:r>
        <w:t>D.3 Avantages d’une perspective intersectionnelle de l’accessibilité</w:t>
      </w:r>
      <w:bookmarkEnd w:id="865"/>
      <w:r>
        <w:t xml:space="preserve"> </w:t>
      </w:r>
      <w:bookmarkEnd w:id="866"/>
      <w:bookmarkEnd w:id="867"/>
      <w:bookmarkEnd w:id="868"/>
    </w:p>
    <w:p w14:paraId="7A6F8189" w14:textId="34AF2290" w:rsidR="0097172C" w:rsidRPr="0097172C" w:rsidRDefault="0097172C" w:rsidP="0097172C">
      <w:pPr>
        <w:pStyle w:val="StandardParagraph"/>
      </w:pPr>
      <w:r>
        <w:t>Sur les plans individuel et organisationnel, l’organisation peut :</w:t>
      </w:r>
    </w:p>
    <w:p w14:paraId="7DCB228E" w14:textId="4EC891DA" w:rsidR="00F71D2E" w:rsidRPr="00BF6A23" w:rsidRDefault="00603FCC" w:rsidP="004C3FF5">
      <w:pPr>
        <w:numPr>
          <w:ilvl w:val="0"/>
          <w:numId w:val="216"/>
        </w:numPr>
      </w:pPr>
      <w:r>
        <w:t xml:space="preserve">se sensibiliser aux questions d’accessibilité et mieux comprendre les inégalités sur le lieu de travail pour les personnes </w:t>
      </w:r>
      <w:r w:rsidR="0033299C">
        <w:t>en situation de handicap</w:t>
      </w:r>
      <w:r>
        <w:t xml:space="preserve"> aux identités multiples, qu’il s’agisse de l’accès au lieu de travail ou du lieu de travail lui-même;</w:t>
      </w:r>
    </w:p>
    <w:p w14:paraId="74F98F34" w14:textId="50C1963D" w:rsidR="00F71D2E" w:rsidRPr="00BF6A23" w:rsidRDefault="00603FCC" w:rsidP="004C3FF5">
      <w:pPr>
        <w:numPr>
          <w:ilvl w:val="0"/>
          <w:numId w:val="216"/>
        </w:numPr>
      </w:pPr>
      <w:r>
        <w:t>créer un environnement de travail inclusif, positif et respectueux;</w:t>
      </w:r>
    </w:p>
    <w:p w14:paraId="24F7B434" w14:textId="5A916CCB" w:rsidR="00F71D2E" w:rsidRPr="00BF6A23" w:rsidRDefault="00603FCC" w:rsidP="004C3FF5">
      <w:pPr>
        <w:numPr>
          <w:ilvl w:val="0"/>
          <w:numId w:val="216"/>
        </w:numPr>
      </w:pPr>
      <w:r>
        <w:t xml:space="preserve">déterminer comment les initiatives pourraient être adaptées en vue d’inclure les personnes </w:t>
      </w:r>
      <w:r w:rsidR="0033299C">
        <w:t>en situation de handicap</w:t>
      </w:r>
      <w:r>
        <w:t>;</w:t>
      </w:r>
    </w:p>
    <w:p w14:paraId="4DC90189" w14:textId="744ADA6B" w:rsidR="00F71D2E" w:rsidRPr="00BF6A23" w:rsidRDefault="00F71D2E" w:rsidP="004C3FF5">
      <w:pPr>
        <w:numPr>
          <w:ilvl w:val="0"/>
          <w:numId w:val="216"/>
        </w:numPr>
      </w:pPr>
      <w:r>
        <w:lastRenderedPageBreak/>
        <w:t xml:space="preserve">intégrer les différents points de vue des personnes </w:t>
      </w:r>
      <w:r w:rsidR="0033299C">
        <w:t>en situation de handicap</w:t>
      </w:r>
      <w:r>
        <w:t xml:space="preserve"> pour renforcer la capacité des équipes de travail;</w:t>
      </w:r>
    </w:p>
    <w:p w14:paraId="334CCC06" w14:textId="732754E5" w:rsidR="00F71D2E" w:rsidRPr="00BF6A23" w:rsidRDefault="00F71D2E" w:rsidP="004C3FF5">
      <w:pPr>
        <w:numPr>
          <w:ilvl w:val="0"/>
          <w:numId w:val="216"/>
        </w:numPr>
      </w:pPr>
      <w:r>
        <w:t>recruter et maintenir en poste des travailleurs représentatifs des communautés;</w:t>
      </w:r>
    </w:p>
    <w:p w14:paraId="243BC132" w14:textId="1BAB0405" w:rsidR="00F71D2E" w:rsidRPr="00BF6A23" w:rsidRDefault="00F71D2E" w:rsidP="004C3FF5">
      <w:pPr>
        <w:numPr>
          <w:ilvl w:val="0"/>
          <w:numId w:val="216"/>
        </w:numPr>
      </w:pPr>
      <w:r>
        <w:t>élaborer des services et des programmes adaptés à tous les clients et à toutes les communautés, et offrir des résultats améliorés à partir de ces services et programmes;</w:t>
      </w:r>
    </w:p>
    <w:p w14:paraId="236F6BCA" w14:textId="77777777" w:rsidR="00F71D2E" w:rsidRPr="00BF6A23" w:rsidRDefault="00F71D2E" w:rsidP="004C3FF5">
      <w:pPr>
        <w:numPr>
          <w:ilvl w:val="0"/>
          <w:numId w:val="216"/>
        </w:numPr>
      </w:pPr>
      <w:r>
        <w:t>déterminer et traiter les obstacles systémiques et les inégalités qui nuisent à l’accès à l’initiative et qui empêchent d’en bénéficier.</w:t>
      </w:r>
    </w:p>
    <w:p w14:paraId="0486E8F2" w14:textId="356D083C" w:rsidR="00F71D2E" w:rsidRPr="00BF6A23" w:rsidRDefault="00F71D2E" w:rsidP="004C3FF5">
      <w:pPr>
        <w:ind w:left="360"/>
      </w:pPr>
      <w:r>
        <w:t>Adapté de :  Ville d’Ottawa et Initiative : une ville pour toutes les femmes, « </w:t>
      </w:r>
      <w:hyperlink r:id="rId19" w:tgtFrame="_blank" w:history="1">
        <w:r>
          <w:rPr>
            <w:rStyle w:val="Hyperlink"/>
          </w:rPr>
          <w:t>Guide de l’Optique d’équité et d’inclusion</w:t>
        </w:r>
      </w:hyperlink>
      <w:r>
        <w:t> ». Version 2018. Élaboré à partir de la page 6.</w:t>
      </w:r>
    </w:p>
    <w:p w14:paraId="46A3471B" w14:textId="5221253E" w:rsidR="00F71D2E" w:rsidRPr="00BF6A23" w:rsidRDefault="00F71D2E" w:rsidP="004C3FF5">
      <w:pPr>
        <w:ind w:left="360"/>
      </w:pPr>
      <w:r>
        <w:t>Adapté de :</w:t>
      </w:r>
      <w:r w:rsidR="0029066D">
        <w:t xml:space="preserve"> </w:t>
      </w:r>
      <w:hyperlink r:id="rId20" w:history="1">
        <w:r w:rsidR="0029066D">
          <w:rPr>
            <w:rStyle w:val="Hyperlink"/>
          </w:rPr>
          <w:t>Introduction à l'ACS+ - Femmes et Égalité des genres Canada</w:t>
        </w:r>
      </w:hyperlink>
      <w:r>
        <w:t>.</w:t>
      </w:r>
    </w:p>
    <w:p w14:paraId="269C3B43" w14:textId="34F69051" w:rsidR="00E70589" w:rsidRPr="0078155A" w:rsidRDefault="000600DB" w:rsidP="003001EE">
      <w:pPr>
        <w:pStyle w:val="AnnexClauseLVL2"/>
        <w:numPr>
          <w:ilvl w:val="0"/>
          <w:numId w:val="0"/>
        </w:numPr>
        <w:ind w:left="720" w:hanging="720"/>
      </w:pPr>
      <w:bookmarkStart w:id="869" w:name="_Toc139976505"/>
      <w:bookmarkStart w:id="870" w:name="_Toc107986397"/>
      <w:bookmarkStart w:id="871" w:name="_Toc121406346"/>
      <w:bookmarkStart w:id="872" w:name="_Toc127519382"/>
      <w:r>
        <w:t>D.4 Questions</w:t>
      </w:r>
      <w:bookmarkEnd w:id="869"/>
      <w:r>
        <w:t xml:space="preserve"> </w:t>
      </w:r>
      <w:bookmarkEnd w:id="870"/>
      <w:bookmarkEnd w:id="871"/>
      <w:bookmarkEnd w:id="872"/>
    </w:p>
    <w:p w14:paraId="535B76D4" w14:textId="37DC2D26" w:rsidR="00E70589" w:rsidRPr="00E70589" w:rsidRDefault="00E70589" w:rsidP="003001EE">
      <w:pPr>
        <w:pStyle w:val="StandardParagraph"/>
      </w:pPr>
      <w:r>
        <w:t>Questions à poser dès le départ :</w:t>
      </w:r>
    </w:p>
    <w:p w14:paraId="6FBEC120" w14:textId="7A2DAAB8" w:rsidR="00F71D2E" w:rsidRPr="00BF6A23" w:rsidRDefault="00F71D2E" w:rsidP="0078155A">
      <w:pPr>
        <w:pStyle w:val="ListParagraph"/>
        <w:numPr>
          <w:ilvl w:val="0"/>
          <w:numId w:val="217"/>
        </w:numPr>
      </w:pPr>
      <w:r>
        <w:t xml:space="preserve">En général, comment chaque élément ou étape (élaboration, mise en œuvre, surveillance et évaluation) d’une initiative, d’une politique, d’un programme, d’une procédure, d’un processus ou d’un service affecte-t-il les personnes </w:t>
      </w:r>
      <w:r w:rsidR="0033299C">
        <w:t>en situation de handicap</w:t>
      </w:r>
      <w:r>
        <w:t>? Du point de vue d’un gestionnaire? Du point de vue d’un travailleur?</w:t>
      </w:r>
    </w:p>
    <w:p w14:paraId="0403DD72" w14:textId="5E423231" w:rsidR="00F71D2E" w:rsidRPr="00BF6A23" w:rsidRDefault="00F71D2E" w:rsidP="0078155A">
      <w:pPr>
        <w:pStyle w:val="ListParagraph"/>
        <w:numPr>
          <w:ilvl w:val="0"/>
          <w:numId w:val="217"/>
        </w:numPr>
      </w:pPr>
      <w:r>
        <w:t>Ensuite, comment cela affecte-t-il les divers handicaps et les diverses identités, notamment pour :</w:t>
      </w:r>
    </w:p>
    <w:p w14:paraId="2352FDF6" w14:textId="22B92CAB" w:rsidR="00F71D2E" w:rsidRPr="00BF6A23" w:rsidRDefault="003440A1" w:rsidP="0078155A">
      <w:pPr>
        <w:numPr>
          <w:ilvl w:val="0"/>
          <w:numId w:val="218"/>
        </w:numPr>
      </w:pPr>
      <w:r>
        <w:t>les personnes qui souffrent de handicaps multiples?</w:t>
      </w:r>
    </w:p>
    <w:p w14:paraId="41E58BE7" w14:textId="75402A0A" w:rsidR="00F71D2E" w:rsidRPr="00BF6A23" w:rsidRDefault="003440A1" w:rsidP="0078155A">
      <w:pPr>
        <w:numPr>
          <w:ilvl w:val="0"/>
          <w:numId w:val="218"/>
        </w:numPr>
      </w:pPr>
      <w:r>
        <w:t xml:space="preserve">les femmes </w:t>
      </w:r>
      <w:r w:rsidR="0033299C">
        <w:t>en situation de handicap</w:t>
      </w:r>
      <w:r>
        <w:t>?</w:t>
      </w:r>
    </w:p>
    <w:p w14:paraId="1E34E5FA" w14:textId="59B9AB8E" w:rsidR="00F71D2E" w:rsidRPr="00BF6A23" w:rsidRDefault="00F71D2E" w:rsidP="0078155A">
      <w:pPr>
        <w:numPr>
          <w:ilvl w:val="0"/>
          <w:numId w:val="218"/>
        </w:numPr>
      </w:pPr>
      <w:r>
        <w:t xml:space="preserve">les Autochtones </w:t>
      </w:r>
      <w:r w:rsidR="0033299C">
        <w:t>en situation de handicap</w:t>
      </w:r>
      <w:r>
        <w:t>? (Premières Nations, Inuits, Métis)</w:t>
      </w:r>
    </w:p>
    <w:p w14:paraId="6E675F1D" w14:textId="25356754" w:rsidR="00F71D2E" w:rsidRPr="00BF6A23" w:rsidRDefault="003440A1" w:rsidP="0078155A">
      <w:pPr>
        <w:numPr>
          <w:ilvl w:val="0"/>
          <w:numId w:val="218"/>
        </w:numPr>
      </w:pPr>
      <w:r>
        <w:t xml:space="preserve">les personnes racisées qui sont </w:t>
      </w:r>
      <w:r w:rsidR="0033299C">
        <w:t>en situation de handicap</w:t>
      </w:r>
      <w:r>
        <w:t>? (Noirs, Sud-Asiatiques, Chinois, etc.)</w:t>
      </w:r>
    </w:p>
    <w:p w14:paraId="0EB8DDB0" w14:textId="33CF07D0" w:rsidR="00F71D2E" w:rsidRPr="00BF6A23" w:rsidRDefault="00F71D2E" w:rsidP="0078155A">
      <w:pPr>
        <w:numPr>
          <w:ilvl w:val="0"/>
          <w:numId w:val="218"/>
        </w:numPr>
      </w:pPr>
      <w:r>
        <w:t xml:space="preserve">les personnes LGBTQ2+ qui sont </w:t>
      </w:r>
      <w:r w:rsidR="0033299C">
        <w:t>en situation de handicap</w:t>
      </w:r>
      <w:r>
        <w:t>?</w:t>
      </w:r>
    </w:p>
    <w:p w14:paraId="651D700B" w14:textId="415333CE" w:rsidR="00F71D2E" w:rsidRPr="00BF6A23" w:rsidRDefault="00F71D2E" w:rsidP="0078155A">
      <w:pPr>
        <w:numPr>
          <w:ilvl w:val="0"/>
          <w:numId w:val="218"/>
        </w:numPr>
      </w:pPr>
      <w:r>
        <w:lastRenderedPageBreak/>
        <w:t xml:space="preserve">les musulmans et membres d’autres minorités religieuses qui sont </w:t>
      </w:r>
      <w:r w:rsidR="0033299C">
        <w:t>en situation de handicap</w:t>
      </w:r>
      <w:r>
        <w:t>?</w:t>
      </w:r>
    </w:p>
    <w:p w14:paraId="35603E4C" w14:textId="08DF1D24" w:rsidR="00F71D2E" w:rsidRPr="00BF6A23" w:rsidRDefault="003440A1" w:rsidP="0078155A">
      <w:pPr>
        <w:numPr>
          <w:ilvl w:val="0"/>
          <w:numId w:val="218"/>
        </w:numPr>
      </w:pPr>
      <w:r>
        <w:t>etc.</w:t>
      </w:r>
    </w:p>
    <w:p w14:paraId="4842BD74" w14:textId="2C8C7138" w:rsidR="00F71D2E" w:rsidRPr="00BF6A23" w:rsidRDefault="00E70589" w:rsidP="0078155A">
      <w:pPr>
        <w:pStyle w:val="ListParagraph"/>
        <w:numPr>
          <w:ilvl w:val="0"/>
          <w:numId w:val="217"/>
        </w:numPr>
      </w:pPr>
      <w:r>
        <w:t>Adopter une approche axée sur la personne qui permette une participation pleine et équitable de tous les travailleurs en examinant les réponses aux questions suivantes :</w:t>
      </w:r>
    </w:p>
    <w:p w14:paraId="436AEECC" w14:textId="72DB9641" w:rsidR="00F71D2E" w:rsidRPr="00BF6A23" w:rsidRDefault="00F71D2E" w:rsidP="0078155A">
      <w:pPr>
        <w:pStyle w:val="ListParagraph"/>
        <w:numPr>
          <w:ilvl w:val="0"/>
          <w:numId w:val="232"/>
        </w:numPr>
      </w:pPr>
      <w:r>
        <w:t>Les différents handicaps et les différentes identités sont-ils représentés, et les personnes qui les représentent participent-elles à tous les processus, de la planification à la mise en œuvre, y compris dans le processus de prise de décision?</w:t>
      </w:r>
    </w:p>
    <w:p w14:paraId="7857D1E9" w14:textId="6D203B83" w:rsidR="00F71D2E" w:rsidRPr="00BF6A23" w:rsidRDefault="00F71D2E" w:rsidP="0078155A">
      <w:pPr>
        <w:pStyle w:val="ListParagraph"/>
        <w:numPr>
          <w:ilvl w:val="0"/>
          <w:numId w:val="232"/>
        </w:numPr>
      </w:pPr>
      <w:r>
        <w:t>Qu’est-ce qui pourrait contribuer à cette exclusion?</w:t>
      </w:r>
    </w:p>
    <w:p w14:paraId="5C1CD4A0" w14:textId="08981332" w:rsidR="00F71D2E" w:rsidRPr="00BF6A23" w:rsidRDefault="00F71D2E" w:rsidP="0078155A">
      <w:pPr>
        <w:pStyle w:val="ListParagraph"/>
        <w:numPr>
          <w:ilvl w:val="0"/>
          <w:numId w:val="232"/>
        </w:numPr>
      </w:pPr>
      <w:r>
        <w:t>Quelles sont les personnes qu’il est important de faire participer au processus de manière significative?</w:t>
      </w:r>
    </w:p>
    <w:p w14:paraId="3168821F" w14:textId="3BA4BD53" w:rsidR="00F71D2E" w:rsidRPr="003440A1" w:rsidRDefault="00F71D2E" w:rsidP="220418F7">
      <w:pPr>
        <w:numPr>
          <w:ilvl w:val="0"/>
          <w:numId w:val="88"/>
        </w:numPr>
        <w:rPr>
          <w:b/>
          <w:bCs/>
        </w:rPr>
      </w:pPr>
      <w:r>
        <w:t xml:space="preserve">En posant ces questions, mes expériences, mes hypothèses et mes préjugés limitent-ils ma compréhension de l’incidence sur les personnes </w:t>
      </w:r>
      <w:r w:rsidR="0033299C">
        <w:t>en situation de handicap</w:t>
      </w:r>
      <w:r>
        <w:t xml:space="preserve"> en général, et plus particulièrement sur les personnes qui </w:t>
      </w:r>
      <w:r w:rsidR="00A11230">
        <w:t>ont des</w:t>
      </w:r>
      <w:r>
        <w:t xml:space="preserve"> handicaps multiples et dont les identités sont diverses?</w:t>
      </w:r>
      <w:bookmarkEnd w:id="855"/>
      <w:r>
        <w:br w:type="page"/>
      </w:r>
    </w:p>
    <w:p w14:paraId="574A4878" w14:textId="21F1C9BA" w:rsidR="0070377A" w:rsidRPr="00FB2A4F" w:rsidRDefault="00F71D2E" w:rsidP="00B73FC3">
      <w:pPr>
        <w:pStyle w:val="AnnexClauseLVL1"/>
        <w:numPr>
          <w:ilvl w:val="1"/>
          <w:numId w:val="0"/>
        </w:numPr>
        <w:spacing w:before="0"/>
        <w:ind w:left="576" w:hanging="576"/>
        <w:rPr>
          <w:rFonts w:cs="Arial"/>
          <w:szCs w:val="28"/>
        </w:rPr>
      </w:pPr>
      <w:bookmarkStart w:id="873" w:name="h"/>
      <w:bookmarkStart w:id="874" w:name="_Toc121406347"/>
      <w:bookmarkStart w:id="875" w:name="_Toc127519383"/>
      <w:bookmarkStart w:id="876" w:name="_Toc139976506"/>
      <w:bookmarkStart w:id="877" w:name="AnnexeE"/>
      <w:bookmarkStart w:id="878" w:name="_Toc107986398"/>
      <w:bookmarkEnd w:id="873"/>
      <w:r>
        <w:lastRenderedPageBreak/>
        <w:t>Annexe E (</w:t>
      </w:r>
      <w:r w:rsidR="00BF5E8A" w:rsidRPr="00BF5E8A">
        <w:t>à titre informatif</w:t>
      </w:r>
      <w:r>
        <w:t>)</w:t>
      </w:r>
      <w:bookmarkEnd w:id="874"/>
      <w:bookmarkEnd w:id="875"/>
      <w:bookmarkEnd w:id="876"/>
    </w:p>
    <w:bookmarkEnd w:id="877"/>
    <w:p w14:paraId="1154A8FF" w14:textId="00294C58" w:rsidR="00F71D2E" w:rsidRPr="00B73FC3" w:rsidRDefault="00F71D2E" w:rsidP="220418F7">
      <w:pPr>
        <w:rPr>
          <w:b/>
          <w:bCs/>
        </w:rPr>
      </w:pPr>
      <w:r>
        <w:rPr>
          <w:b/>
        </w:rPr>
        <w:t>Politiques anti-</w:t>
      </w:r>
      <w:proofErr w:type="spellStart"/>
      <w:r>
        <w:rPr>
          <w:b/>
        </w:rPr>
        <w:t>capacitistes</w:t>
      </w:r>
      <w:bookmarkEnd w:id="878"/>
      <w:proofErr w:type="spellEnd"/>
    </w:p>
    <w:p w14:paraId="01657EF0" w14:textId="4721FB3A" w:rsidR="4E9B344E" w:rsidRDefault="4E9B344E" w:rsidP="00D80F06">
      <w:pPr>
        <w:rPr>
          <w:b/>
        </w:rPr>
      </w:pPr>
      <w:r>
        <w:t>La mise en œuvre efficace des politiques anti-</w:t>
      </w:r>
      <w:proofErr w:type="spellStart"/>
      <w:r>
        <w:t>capacitistes</w:t>
      </w:r>
      <w:proofErr w:type="spellEnd"/>
      <w:r>
        <w:t xml:space="preserve"> garantit que les pratiques organisationnelles ne désavantagent pas les personnes </w:t>
      </w:r>
      <w:r w:rsidR="0033299C">
        <w:t>en situation de handicap</w:t>
      </w:r>
      <w:r>
        <w:t xml:space="preserve"> en raison d’un comportement discriminatoire. Leur objectif est l’inclusion totale de tous les travailleurs. Outre la nature systémique du </w:t>
      </w:r>
      <w:proofErr w:type="spellStart"/>
      <w:r>
        <w:t>capacitisme</w:t>
      </w:r>
      <w:proofErr w:type="spellEnd"/>
      <w:r>
        <w:t xml:space="preserve"> cité à </w:t>
      </w:r>
      <w:hyperlink w:anchor="AnnexeA" w:history="1">
        <w:r w:rsidRPr="000A63B5">
          <w:rPr>
            <w:rStyle w:val="Hyperlink"/>
          </w:rPr>
          <w:t>l’annexe A</w:t>
        </w:r>
      </w:hyperlink>
      <w:r>
        <w:t xml:space="preserve">, cette annexe présente une approche globale pour comprendre comment le </w:t>
      </w:r>
      <w:proofErr w:type="spellStart"/>
      <w:r>
        <w:t>capacitisme</w:t>
      </w:r>
      <w:proofErr w:type="spellEnd"/>
      <w:r>
        <w:t xml:space="preserve"> fonctionne à titre individuel, y compris la façon dont la discrimination à l’égard des personnes </w:t>
      </w:r>
      <w:r w:rsidR="0033299C">
        <w:t>en situation de handicap</w:t>
      </w:r>
      <w:r>
        <w:t xml:space="preserve"> est liée à la façon dont la stigmatisation apparaît et fonctionne sur le lieu de travail.</w:t>
      </w:r>
    </w:p>
    <w:p w14:paraId="5551B9EB" w14:textId="11F3FEF9" w:rsidR="220418F7" w:rsidRPr="00ED4788" w:rsidRDefault="220418F7" w:rsidP="006D6488">
      <w:pPr>
        <w:pStyle w:val="StandardParagraph"/>
      </w:pPr>
    </w:p>
    <w:p w14:paraId="77E3E7EB" w14:textId="0461EDBD" w:rsidR="00F71D2E" w:rsidRPr="001268B8" w:rsidRDefault="000600DB" w:rsidP="001268B8">
      <w:pPr>
        <w:pStyle w:val="AnnexClauseLVL2"/>
        <w:numPr>
          <w:ilvl w:val="0"/>
          <w:numId w:val="0"/>
        </w:numPr>
        <w:ind w:left="720" w:hanging="720"/>
      </w:pPr>
      <w:bookmarkStart w:id="879" w:name="_Toc107986399"/>
      <w:bookmarkStart w:id="880" w:name="_Toc121406348"/>
      <w:bookmarkStart w:id="881" w:name="_Toc127519384"/>
      <w:bookmarkStart w:id="882" w:name="_Toc139976507"/>
      <w:r>
        <w:t xml:space="preserve">E.1 </w:t>
      </w:r>
      <w:bookmarkEnd w:id="879"/>
      <w:r>
        <w:t>Politique anti-</w:t>
      </w:r>
      <w:proofErr w:type="spellStart"/>
      <w:r>
        <w:t>capacitiste</w:t>
      </w:r>
      <w:bookmarkEnd w:id="880"/>
      <w:bookmarkEnd w:id="881"/>
      <w:bookmarkEnd w:id="882"/>
      <w:proofErr w:type="spellEnd"/>
    </w:p>
    <w:p w14:paraId="1650B800" w14:textId="0CA928F5" w:rsidR="00F71D2E" w:rsidRPr="00FB2A4F" w:rsidRDefault="168F5960" w:rsidP="00823867">
      <w:pPr>
        <w:spacing w:before="240"/>
      </w:pPr>
      <w:r>
        <w:t>En tenant compte du fait qu’une politique anti-</w:t>
      </w:r>
      <w:proofErr w:type="spellStart"/>
      <w:r>
        <w:t>capacitiste</w:t>
      </w:r>
      <w:proofErr w:type="spellEnd"/>
      <w:r>
        <w:t xml:space="preserve"> est distincte d’une politique d’adaptation (voir l’</w:t>
      </w:r>
      <w:hyperlink w:anchor="o" w:history="1">
        <w:r>
          <w:rPr>
            <w:rStyle w:val="Hyperlink"/>
          </w:rPr>
          <w:t>article 9.3.2</w:t>
        </w:r>
      </w:hyperlink>
      <w:r>
        <w:t>) et d’une politique d’accessibilité (voir l’</w:t>
      </w:r>
      <w:hyperlink w:anchor="p" w:history="1">
        <w:r>
          <w:rPr>
            <w:rStyle w:val="Hyperlink"/>
          </w:rPr>
          <w:t>article 5.5.3</w:t>
        </w:r>
      </w:hyperlink>
      <w:r>
        <w:t>), les objectifs d’une politique anti-</w:t>
      </w:r>
      <w:proofErr w:type="spellStart"/>
      <w:r>
        <w:t>capacitiste</w:t>
      </w:r>
      <w:proofErr w:type="spellEnd"/>
      <w:r>
        <w:t xml:space="preserve"> sont les suivants : </w:t>
      </w:r>
    </w:p>
    <w:p w14:paraId="60C7CDA9" w14:textId="4116B801" w:rsidR="00F71D2E" w:rsidRPr="001268B8" w:rsidRDefault="00F71D2E" w:rsidP="220418F7">
      <w:pPr>
        <w:numPr>
          <w:ilvl w:val="0"/>
          <w:numId w:val="101"/>
        </w:numPr>
        <w:rPr>
          <w:b/>
          <w:bCs/>
        </w:rPr>
      </w:pPr>
      <w:r>
        <w:t xml:space="preserve">veiller à ce que les pratiques, les systèmes et les communications de l’organisation ne reflètent ni ne perpétuent les pratiques d’exclusion </w:t>
      </w:r>
      <w:proofErr w:type="spellStart"/>
      <w:r>
        <w:t>capacitiste</w:t>
      </w:r>
      <w:proofErr w:type="spellEnd"/>
      <w:r>
        <w:t xml:space="preserve"> qui peuvent, directement ou indirectement, promouvoir, soutenir ou ancrer la discrimination;</w:t>
      </w:r>
    </w:p>
    <w:p w14:paraId="6C29C267" w14:textId="3BEA2D86" w:rsidR="00F71D2E" w:rsidRPr="001268B8" w:rsidRDefault="00F71D2E" w:rsidP="001268B8">
      <w:pPr>
        <w:numPr>
          <w:ilvl w:val="0"/>
          <w:numId w:val="101"/>
        </w:numPr>
        <w:rPr>
          <w:b/>
        </w:rPr>
      </w:pPr>
      <w:r>
        <w:t>établir et tenir à jour des politiques d’embauche, de promotion et de travail qui créeront et qui soutiendront un environnement d’emploi inclusif où ces personnes participeront et contribueront pleinement;</w:t>
      </w:r>
    </w:p>
    <w:p w14:paraId="44BE49A2" w14:textId="1F9DCB04" w:rsidR="00EF7766" w:rsidRPr="00EF7766" w:rsidRDefault="00F71D2E" w:rsidP="220418F7">
      <w:pPr>
        <w:numPr>
          <w:ilvl w:val="0"/>
          <w:numId w:val="101"/>
        </w:numPr>
        <w:rPr>
          <w:b/>
          <w:bCs/>
        </w:rPr>
      </w:pPr>
      <w:r>
        <w:t>veiller à ce que les services soient fournis d’une manière pleinement respectueuse, qui traite et élimine tout obstacle aux services et sur le lieu de travail, y compris les pratiques et les attitudes discriminatoires;</w:t>
      </w:r>
    </w:p>
    <w:p w14:paraId="1913ECD8" w14:textId="31285637" w:rsidR="00F71D2E" w:rsidRPr="001268B8" w:rsidRDefault="00EF7766" w:rsidP="001268B8">
      <w:pPr>
        <w:numPr>
          <w:ilvl w:val="0"/>
          <w:numId w:val="101"/>
        </w:numPr>
        <w:rPr>
          <w:b/>
        </w:rPr>
      </w:pPr>
      <w:r>
        <w:t xml:space="preserve">répondre aux exigences de la </w:t>
      </w:r>
      <w:r>
        <w:rPr>
          <w:i/>
          <w:iCs/>
        </w:rPr>
        <w:t>Loi canadienne sur les droits de la personne</w:t>
      </w:r>
      <w:r>
        <w:t xml:space="preserve"> et de la </w:t>
      </w:r>
      <w:r>
        <w:rPr>
          <w:i/>
          <w:iCs/>
        </w:rPr>
        <w:t>Loi canadienne sur l’accessibilité</w:t>
      </w:r>
      <w:r>
        <w:t>.</w:t>
      </w:r>
    </w:p>
    <w:p w14:paraId="2C71E506" w14:textId="3A9F84DD" w:rsidR="00F71D2E" w:rsidRPr="001268B8" w:rsidRDefault="000600DB" w:rsidP="00914271">
      <w:pPr>
        <w:pStyle w:val="AnnexClauseLVL2"/>
        <w:numPr>
          <w:ilvl w:val="0"/>
          <w:numId w:val="0"/>
        </w:numPr>
        <w:ind w:left="720" w:hanging="720"/>
      </w:pPr>
      <w:bookmarkStart w:id="883" w:name="_Toc107986400"/>
      <w:bookmarkStart w:id="884" w:name="_Toc121406349"/>
      <w:bookmarkStart w:id="885" w:name="_Toc127519385"/>
      <w:bookmarkStart w:id="886" w:name="_Toc139976508"/>
      <w:r>
        <w:lastRenderedPageBreak/>
        <w:t xml:space="preserve">E.2 </w:t>
      </w:r>
      <w:proofErr w:type="spellStart"/>
      <w:r>
        <w:t>Capacitisme</w:t>
      </w:r>
      <w:proofErr w:type="spellEnd"/>
      <w:r>
        <w:t>, attitudes négatives, stéréotypes et stigmatisation</w:t>
      </w:r>
      <w:bookmarkEnd w:id="883"/>
      <w:bookmarkEnd w:id="884"/>
      <w:bookmarkEnd w:id="885"/>
      <w:bookmarkEnd w:id="886"/>
    </w:p>
    <w:p w14:paraId="3BF26E71" w14:textId="60700329" w:rsidR="00F71D2E" w:rsidRPr="00FB2A4F" w:rsidRDefault="02349390" w:rsidP="00B73FC3">
      <w:pPr>
        <w:spacing w:before="240"/>
      </w:pPr>
      <w:r>
        <w:t xml:space="preserve">Le </w:t>
      </w:r>
      <w:proofErr w:type="spellStart"/>
      <w:r>
        <w:t>capacitisme</w:t>
      </w:r>
      <w:proofErr w:type="spellEnd"/>
      <w:r>
        <w:t xml:space="preserve"> est une discrimination et un préjugé enraciné dans une pensée et une attitude pathologiques, qui se traduit par une stigmatisation négative à l’égard de diverses personnes </w:t>
      </w:r>
      <w:r w:rsidR="0033299C">
        <w:t>en situation de handicap</w:t>
      </w:r>
      <w:r>
        <w:t xml:space="preserve">, fondée uniquement sur leurs capacités, et par des attitudes dans la société qui dévalorisent et qui limitent le potentiel des personnes </w:t>
      </w:r>
      <w:r w:rsidR="0033299C">
        <w:t>en situation de handicap</w:t>
      </w:r>
      <w:r>
        <w:t xml:space="preserve">. C’est un ensemble de pratiques et de croyances qui attribuent une valeur inférieure aux personnes </w:t>
      </w:r>
      <w:r w:rsidR="0033299C">
        <w:t>en situation de handicap</w:t>
      </w:r>
      <w:r>
        <w:t>.</w:t>
      </w:r>
    </w:p>
    <w:p w14:paraId="4D8A4D20" w14:textId="6DC2C37F" w:rsidR="00F71D2E" w:rsidRPr="00FB2A4F" w:rsidRDefault="02349390" w:rsidP="00823867">
      <w:pPr>
        <w:spacing w:before="240"/>
      </w:pPr>
      <w:r>
        <w:t xml:space="preserve">Le </w:t>
      </w:r>
      <w:proofErr w:type="spellStart"/>
      <w:r>
        <w:t>capacitisme</w:t>
      </w:r>
      <w:proofErr w:type="spellEnd"/>
      <w:r>
        <w:t xml:space="preserve"> désigne un système de croyances, </w:t>
      </w:r>
      <w:r w:rsidR="00AC1EA4">
        <w:t>semblable</w:t>
      </w:r>
      <w:r>
        <w:t xml:space="preserve"> au racisme et à d’autres formes de discrimination, et selon lequel les personnes </w:t>
      </w:r>
      <w:r w:rsidR="0033299C">
        <w:t>en situation de handicap</w:t>
      </w:r>
      <w:r>
        <w:t xml:space="preserve"> sont moins dignes de respect et de considération, moins aptes à contribuer et à participer, ou ont une valeur inhérente inférieure aux autres. Les limitations perçues de la capacité d’une personne à exercer une activité peuvent résulter d’un ou de plusieurs handicaps permanents ou temporaires, ou d’un ou de plusieurs handicaps survenus à différents moments de la vie. La stigmatisation des personnes </w:t>
      </w:r>
      <w:r w:rsidR="0033299C">
        <w:t>en situation de handicap</w:t>
      </w:r>
      <w:r>
        <w:t xml:space="preserve"> limite leur potentiel et les possibilités qui s’offrent à elles lorsque les attitudes de la société dévalorisent leurs capacités.</w:t>
      </w:r>
    </w:p>
    <w:p w14:paraId="7D685FA0" w14:textId="7AD6068F" w:rsidR="00F71D2E" w:rsidRPr="00FB2A4F" w:rsidRDefault="02349390" w:rsidP="00823867">
      <w:pPr>
        <w:spacing w:before="240"/>
      </w:pPr>
      <w:r>
        <w:t xml:space="preserve">Le </w:t>
      </w:r>
      <w:proofErr w:type="spellStart"/>
      <w:r>
        <w:t>capacitisme</w:t>
      </w:r>
      <w:proofErr w:type="spellEnd"/>
      <w:r>
        <w:t xml:space="preserve"> peut être conscient ou inconscient, exister chez des personnes, et être systémique, ancré dans les institutions, ou ancré dans la culture d’une société au sens large. Les stéréotypes, les préjugés, la stigmatisation et la discrimination qui entourent le handicap sont interconnectés. L’un de ces aspects peut conduire à un autre, par exemple lorsque les stéréotypes et les préjugés entraînent la stigmatisation, qui à son tour peut conduire à la discrimination et réduire l’inclusion complète d’une personne dans les communautés. </w:t>
      </w:r>
    </w:p>
    <w:p w14:paraId="494F9644" w14:textId="2CB48003" w:rsidR="00F71D2E" w:rsidRPr="004E66BA" w:rsidRDefault="00F71D2E" w:rsidP="00F71D2E">
      <w:pPr>
        <w:rPr>
          <w:rFonts w:ascii="Verdana" w:hAnsi="Verdana"/>
          <w:sz w:val="24"/>
        </w:rPr>
      </w:pPr>
    </w:p>
    <w:p w14:paraId="61DC3E1E" w14:textId="2B9B1D85" w:rsidR="00F71D2E" w:rsidRPr="00FB2A4F" w:rsidRDefault="00914271" w:rsidP="00914271">
      <w:pPr>
        <w:pStyle w:val="AnnexClauseLVL2"/>
        <w:numPr>
          <w:ilvl w:val="0"/>
          <w:numId w:val="0"/>
        </w:numPr>
        <w:ind w:left="720" w:hanging="720"/>
      </w:pPr>
      <w:bookmarkStart w:id="887" w:name="_Toc139976509"/>
      <w:r>
        <w:t>E.3 Pourquoi les politiques anti-</w:t>
      </w:r>
      <w:proofErr w:type="spellStart"/>
      <w:r>
        <w:t>capacitistes</w:t>
      </w:r>
      <w:proofErr w:type="spellEnd"/>
      <w:r>
        <w:t xml:space="preserve"> sont-elles importantes?</w:t>
      </w:r>
      <w:bookmarkEnd w:id="887"/>
    </w:p>
    <w:p w14:paraId="5947F990" w14:textId="41596815" w:rsidR="00F71D2E" w:rsidRPr="00FB2A4F" w:rsidRDefault="00F71D2E" w:rsidP="001268B8">
      <w:r>
        <w:t xml:space="preserve">Le </w:t>
      </w:r>
      <w:proofErr w:type="spellStart"/>
      <w:r>
        <w:t>capacitisme</w:t>
      </w:r>
      <w:proofErr w:type="spellEnd"/>
      <w:r>
        <w:t xml:space="preserve"> est la discrimination et les préjugés sociaux à l’encontre des personnes </w:t>
      </w:r>
      <w:r w:rsidR="0033299C">
        <w:t>en situation de handicap</w:t>
      </w:r>
      <w:r>
        <w:t xml:space="preserve">, fondés sur la croyance que les capacités habituelles sont supérieures. Ainsi, le </w:t>
      </w:r>
      <w:proofErr w:type="spellStart"/>
      <w:r>
        <w:t>capacitisme</w:t>
      </w:r>
      <w:proofErr w:type="spellEnd"/>
      <w:r>
        <w:t xml:space="preserve"> est essentiellement ancré dans l’idée que les personnes </w:t>
      </w:r>
      <w:r w:rsidR="0033299C">
        <w:t>en situation de handicap</w:t>
      </w:r>
      <w:r>
        <w:t xml:space="preserve"> ont besoin d’être « réparées », et définit les personnes en fonction de leur handicap.</w:t>
      </w:r>
    </w:p>
    <w:p w14:paraId="4907898F" w14:textId="3DA43604" w:rsidR="00914271" w:rsidRDefault="00914271" w:rsidP="00914271">
      <w:pPr>
        <w:pStyle w:val="AnnexClauseLVL2"/>
        <w:numPr>
          <w:ilvl w:val="0"/>
          <w:numId w:val="0"/>
        </w:numPr>
        <w:ind w:left="720" w:hanging="720"/>
      </w:pPr>
      <w:bookmarkStart w:id="888" w:name="_Toc139976510"/>
      <w:r>
        <w:lastRenderedPageBreak/>
        <w:t xml:space="preserve">E.4 Exemples de </w:t>
      </w:r>
      <w:proofErr w:type="spellStart"/>
      <w:r>
        <w:t>capacitisme</w:t>
      </w:r>
      <w:bookmarkEnd w:id="888"/>
      <w:proofErr w:type="spellEnd"/>
    </w:p>
    <w:p w14:paraId="393DDC09" w14:textId="440BA4BB" w:rsidR="00F71D2E" w:rsidRPr="00FB2A4F" w:rsidRDefault="00914271" w:rsidP="001268B8">
      <w:r>
        <w:t xml:space="preserve">Les exemples de </w:t>
      </w:r>
      <w:proofErr w:type="spellStart"/>
      <w:r>
        <w:t>capacitisme</w:t>
      </w:r>
      <w:proofErr w:type="spellEnd"/>
      <w:r>
        <w:t xml:space="preserve"> physique vont de l’hostilité et de l’agression flagrantes à des interactions quotidiennes moins évidentes. En voici des exemples :</w:t>
      </w:r>
    </w:p>
    <w:p w14:paraId="152F0D21" w14:textId="2FAA953B" w:rsidR="00F71D2E" w:rsidRPr="001268B8" w:rsidRDefault="00F71D2E" w:rsidP="001268B8">
      <w:pPr>
        <w:numPr>
          <w:ilvl w:val="1"/>
          <w:numId w:val="85"/>
        </w:numPr>
        <w:ind w:left="851"/>
      </w:pPr>
      <w:r>
        <w:t>demander à quelqu’un « ce qui ne va pas » chez eux;</w:t>
      </w:r>
    </w:p>
    <w:p w14:paraId="491765E2" w14:textId="55CD6B3F" w:rsidR="00F71D2E" w:rsidRPr="001268B8" w:rsidRDefault="00F71D2E" w:rsidP="001268B8">
      <w:pPr>
        <w:numPr>
          <w:ilvl w:val="1"/>
          <w:numId w:val="85"/>
        </w:numPr>
        <w:ind w:left="851"/>
      </w:pPr>
      <w:r>
        <w:t xml:space="preserve">dire « Vous n’avez pas l’air </w:t>
      </w:r>
      <w:r w:rsidR="005D52BF">
        <w:t>d</w:t>
      </w:r>
      <w:r w:rsidR="00D0610A">
        <w:t>’être en</w:t>
      </w:r>
      <w:r w:rsidR="005D52BF">
        <w:t xml:space="preserve"> situation d</w:t>
      </w:r>
      <w:r w:rsidR="00D0610A">
        <w:t>’</w:t>
      </w:r>
      <w:r w:rsidR="005D52BF">
        <w:t>handicap</w:t>
      </w:r>
      <w:r>
        <w:t> », comme s’il s’agissait d’un compliment;</w:t>
      </w:r>
    </w:p>
    <w:p w14:paraId="21AC601A" w14:textId="364D9497" w:rsidR="00F71D2E" w:rsidRPr="001268B8" w:rsidRDefault="00F71D2E" w:rsidP="001268B8">
      <w:pPr>
        <w:numPr>
          <w:ilvl w:val="1"/>
          <w:numId w:val="85"/>
        </w:numPr>
        <w:ind w:left="851"/>
      </w:pPr>
      <w:r>
        <w:t xml:space="preserve">considérer une personne </w:t>
      </w:r>
      <w:r w:rsidR="0033299C">
        <w:t>en situation de handicap</w:t>
      </w:r>
      <w:r>
        <w:t xml:space="preserve"> comme une source d’inspiration pour faire des choses normales, comme avoir une carrière;</w:t>
      </w:r>
    </w:p>
    <w:p w14:paraId="6CEF867B" w14:textId="7DF91AD8" w:rsidR="00F71D2E" w:rsidRPr="001268B8" w:rsidRDefault="00F71D2E" w:rsidP="001268B8">
      <w:pPr>
        <w:numPr>
          <w:ilvl w:val="1"/>
          <w:numId w:val="85"/>
        </w:numPr>
        <w:ind w:left="851"/>
      </w:pPr>
      <w:r>
        <w:t>supposer qu’un handicap physique est le résultat de la paresse ou du manque d’exercice;</w:t>
      </w:r>
    </w:p>
    <w:p w14:paraId="3C071000" w14:textId="694B1A3F" w:rsidR="00F71D2E" w:rsidRPr="001268B8" w:rsidRDefault="00D0610A" w:rsidP="001268B8">
      <w:pPr>
        <w:numPr>
          <w:ilvl w:val="1"/>
          <w:numId w:val="85"/>
        </w:numPr>
        <w:ind w:left="851"/>
      </w:pPr>
      <w:r>
        <w:t xml:space="preserve">utiliser les </w:t>
      </w:r>
      <w:r w:rsidR="00F71D2E">
        <w:t xml:space="preserve">installations publiques destinées aux personnes </w:t>
      </w:r>
      <w:r w:rsidR="0033299C">
        <w:t>en situation de handicap</w:t>
      </w:r>
      <w:r w:rsidR="00F71D2E">
        <w:t>, comme des places de stationnement ou des toilettes;</w:t>
      </w:r>
    </w:p>
    <w:p w14:paraId="75FD9874" w14:textId="48CD17E0" w:rsidR="00F71D2E" w:rsidRPr="001268B8" w:rsidRDefault="00F71D2E" w:rsidP="001268B8">
      <w:pPr>
        <w:numPr>
          <w:ilvl w:val="1"/>
          <w:numId w:val="85"/>
        </w:numPr>
        <w:ind w:left="851"/>
      </w:pPr>
      <w:r>
        <w:t>remettre en question le fait que le handicap d’une personne est réel.</w:t>
      </w:r>
    </w:p>
    <w:p w14:paraId="358A5D8C" w14:textId="6349F6B3" w:rsidR="00914271" w:rsidRDefault="00914271" w:rsidP="00914271">
      <w:pPr>
        <w:pStyle w:val="AnnexClauseLVL2"/>
        <w:numPr>
          <w:ilvl w:val="0"/>
          <w:numId w:val="0"/>
        </w:numPr>
        <w:ind w:left="720" w:hanging="720"/>
      </w:pPr>
      <w:bookmarkStart w:id="889" w:name="_Toc139976511"/>
      <w:r>
        <w:t>E.5 Discrimination en matière d’emploi</w:t>
      </w:r>
      <w:bookmarkEnd w:id="889"/>
    </w:p>
    <w:p w14:paraId="1CCE8CC9" w14:textId="2DD11E64" w:rsidR="00F71D2E" w:rsidRPr="00FB2A4F" w:rsidRDefault="00F71D2E" w:rsidP="00BF6A23">
      <w:r>
        <w:t xml:space="preserve">Il se peut que les employeurs aient des préjugés sur les personnes </w:t>
      </w:r>
      <w:r w:rsidR="005D52BF">
        <w:t>en situation de handicap</w:t>
      </w:r>
      <w:r>
        <w:t xml:space="preserve">, et qu’ils estiment qu’elles sont moins productives. Ils peuvent également refuser de prendre des mesures d’adaptation pour les travailleurs </w:t>
      </w:r>
      <w:r w:rsidR="005D52BF">
        <w:t>en situation de handicap</w:t>
      </w:r>
      <w:r>
        <w:t>, ou laisser impunie l’intimidation sur le lieu de travail.</w:t>
      </w:r>
    </w:p>
    <w:p w14:paraId="3AFBAB33" w14:textId="57F05611" w:rsidR="00F71D2E" w:rsidRDefault="002F6E90" w:rsidP="00823867">
      <w:pPr>
        <w:pStyle w:val="AnnexClauseLVL2"/>
        <w:numPr>
          <w:ilvl w:val="2"/>
          <w:numId w:val="0"/>
        </w:numPr>
        <w:ind w:left="720" w:hanging="720"/>
      </w:pPr>
      <w:bookmarkStart w:id="890" w:name="_Toc139976512"/>
      <w:r>
        <w:t xml:space="preserve">E.6 Comment éviter le </w:t>
      </w:r>
      <w:proofErr w:type="spellStart"/>
      <w:r>
        <w:t>capacitisme</w:t>
      </w:r>
      <w:proofErr w:type="spellEnd"/>
      <w:r>
        <w:t xml:space="preserve"> occasionnel</w:t>
      </w:r>
      <w:bookmarkEnd w:id="890"/>
      <w:r>
        <w:t xml:space="preserve"> </w:t>
      </w:r>
    </w:p>
    <w:p w14:paraId="0038BE92" w14:textId="136F750D" w:rsidR="002F6E90" w:rsidRPr="002F6E90" w:rsidRDefault="002F6E90" w:rsidP="002F6E90">
      <w:pPr>
        <w:pStyle w:val="StandardParagraph"/>
        <w:rPr>
          <w:bCs/>
        </w:rPr>
      </w:pPr>
      <w:r>
        <w:t xml:space="preserve">Pour éviter le </w:t>
      </w:r>
      <w:proofErr w:type="spellStart"/>
      <w:r>
        <w:t>capacitisme</w:t>
      </w:r>
      <w:proofErr w:type="spellEnd"/>
      <w:r>
        <w:t xml:space="preserve"> occasionnel dans une situation où l’on communique sur le handicap, effectuer ce qui suit :</w:t>
      </w:r>
    </w:p>
    <w:p w14:paraId="63E3957F" w14:textId="5B90B21E" w:rsidR="00F71D2E" w:rsidRPr="001268B8" w:rsidRDefault="00B8541A" w:rsidP="001268B8">
      <w:pPr>
        <w:numPr>
          <w:ilvl w:val="0"/>
          <w:numId w:val="102"/>
        </w:numPr>
      </w:pPr>
      <w:r>
        <w:t>se concentrer sur les capacités, et non sur les limites;</w:t>
      </w:r>
    </w:p>
    <w:p w14:paraId="2CEB1E67" w14:textId="0DFB4B40" w:rsidR="00F71D2E" w:rsidRPr="001268B8" w:rsidRDefault="00B8541A" w:rsidP="001268B8">
      <w:pPr>
        <w:numPr>
          <w:ilvl w:val="0"/>
          <w:numId w:val="102"/>
        </w:numPr>
      </w:pPr>
      <w:r>
        <w:t>se rappeler que les personnes passent avant tout;</w:t>
      </w:r>
    </w:p>
    <w:p w14:paraId="52FA1328" w14:textId="3A1DB163" w:rsidR="00F71D2E" w:rsidRPr="001268B8" w:rsidRDefault="00B8541A" w:rsidP="001268B8">
      <w:pPr>
        <w:numPr>
          <w:ilvl w:val="0"/>
          <w:numId w:val="102"/>
        </w:numPr>
      </w:pPr>
      <w:r>
        <w:t>poser des questions sur les préférences linguistiques d’une personne;</w:t>
      </w:r>
    </w:p>
    <w:p w14:paraId="5EBDD925" w14:textId="289965E5" w:rsidR="00F71D2E" w:rsidRPr="001268B8" w:rsidRDefault="00B8541A" w:rsidP="001268B8">
      <w:pPr>
        <w:numPr>
          <w:ilvl w:val="0"/>
          <w:numId w:val="102"/>
        </w:numPr>
      </w:pPr>
      <w:r>
        <w:t>utiliser un langage neutre;</w:t>
      </w:r>
    </w:p>
    <w:p w14:paraId="344044B2" w14:textId="72EADABC" w:rsidR="00F71D2E" w:rsidRPr="001268B8" w:rsidRDefault="00B8541A" w:rsidP="001268B8">
      <w:pPr>
        <w:numPr>
          <w:ilvl w:val="0"/>
          <w:numId w:val="102"/>
        </w:numPr>
      </w:pPr>
      <w:r>
        <w:lastRenderedPageBreak/>
        <w:t>mettre l’accent sur la nécessité de l’accessibilité, et non sur la présence d’un handicap;</w:t>
      </w:r>
    </w:p>
    <w:p w14:paraId="0B3CF636" w14:textId="36D65ECD" w:rsidR="00F71D2E" w:rsidRPr="00FB2A4F" w:rsidRDefault="00B8541A" w:rsidP="00B73FC3">
      <w:pPr>
        <w:numPr>
          <w:ilvl w:val="0"/>
          <w:numId w:val="102"/>
        </w:numPr>
      </w:pPr>
      <w:r>
        <w:t>éviter les euphémismes condescendants.</w:t>
      </w:r>
    </w:p>
    <w:p w14:paraId="7D8FF824" w14:textId="211EFDD4" w:rsidR="007F4DB5" w:rsidRDefault="00C4658E" w:rsidP="00B73FC3">
      <w:pPr>
        <w:pStyle w:val="AnnexClauseLVL1"/>
        <w:numPr>
          <w:ilvl w:val="0"/>
          <w:numId w:val="0"/>
        </w:numPr>
        <w:spacing w:after="240"/>
        <w:ind w:left="578" w:hanging="578"/>
      </w:pPr>
      <w:r>
        <w:br w:type="column"/>
      </w:r>
      <w:bookmarkStart w:id="891" w:name="_Toc115265800"/>
      <w:bookmarkStart w:id="892" w:name="g"/>
      <w:bookmarkStart w:id="893" w:name="_Toc121406350"/>
      <w:bookmarkStart w:id="894" w:name="_Toc127519386"/>
      <w:bookmarkStart w:id="895" w:name="_Toc139976513"/>
      <w:bookmarkEnd w:id="891"/>
      <w:bookmarkEnd w:id="892"/>
      <w:r>
        <w:lastRenderedPageBreak/>
        <w:t>Annexe F (</w:t>
      </w:r>
      <w:r w:rsidR="00BF5E8A" w:rsidRPr="00BF5E8A">
        <w:t>à titre informatif</w:t>
      </w:r>
      <w:r>
        <w:t>)</w:t>
      </w:r>
      <w:bookmarkEnd w:id="893"/>
      <w:bookmarkEnd w:id="894"/>
      <w:bookmarkEnd w:id="895"/>
    </w:p>
    <w:p w14:paraId="744EAAF7" w14:textId="5B0B5AE9" w:rsidR="000E727B" w:rsidRPr="009F45D2" w:rsidRDefault="000E727B" w:rsidP="009F45D2">
      <w:pPr>
        <w:pStyle w:val="StandardParagraph"/>
        <w:spacing w:after="160" w:line="259" w:lineRule="auto"/>
        <w:rPr>
          <w:b/>
        </w:rPr>
      </w:pPr>
      <w:r>
        <w:rPr>
          <w:b/>
        </w:rPr>
        <w:t xml:space="preserve">Politiques d’accessibilité </w:t>
      </w:r>
      <w:r w:rsidR="00A11230" w:rsidRPr="00A11230">
        <w:rPr>
          <w:b/>
        </w:rPr>
        <w:t>distinctes</w:t>
      </w:r>
      <w:r>
        <w:rPr>
          <w:b/>
        </w:rPr>
        <w:t xml:space="preserve"> et éléments d’accessibilité intégrés dans les politiques actuelles</w:t>
      </w:r>
    </w:p>
    <w:p w14:paraId="5CAA16B2" w14:textId="6D35DD85" w:rsidR="009F45D2" w:rsidRPr="00823867" w:rsidRDefault="000600DB" w:rsidP="00823867">
      <w:pPr>
        <w:pStyle w:val="AnnexClauseLVL2"/>
        <w:numPr>
          <w:ilvl w:val="0"/>
          <w:numId w:val="0"/>
        </w:numPr>
        <w:ind w:left="720" w:hanging="720"/>
        <w:rPr>
          <w:b w:val="0"/>
        </w:rPr>
      </w:pPr>
      <w:bookmarkStart w:id="896" w:name="_Toc139976514"/>
      <w:r>
        <w:t xml:space="preserve">F.1 Politiques d’accessibilité </w:t>
      </w:r>
      <w:bookmarkEnd w:id="896"/>
      <w:r w:rsidR="00A11230" w:rsidRPr="00A11230">
        <w:t>distinctes</w:t>
      </w:r>
      <w:r>
        <w:t xml:space="preserve"> </w:t>
      </w:r>
    </w:p>
    <w:p w14:paraId="3A2E0AE4" w14:textId="6A1C59B3" w:rsidR="007F4DB5" w:rsidRDefault="007F4DB5" w:rsidP="007F4DB5">
      <w:pPr>
        <w:pStyle w:val="StandardParagraph"/>
      </w:pPr>
      <w:r>
        <w:t xml:space="preserve">Les politiques d’accessibilité autonomes peuvent notamment inclure les éléments : </w:t>
      </w:r>
    </w:p>
    <w:p w14:paraId="1364A4B9" w14:textId="58FFA5BA" w:rsidR="007F4DB5" w:rsidRDefault="007F4DB5" w:rsidP="00B8541A">
      <w:pPr>
        <w:pStyle w:val="StandardParagraph"/>
        <w:spacing w:after="160" w:line="259" w:lineRule="auto"/>
        <w:ind w:left="714" w:hanging="357"/>
      </w:pPr>
      <w:r>
        <w:t>a) une déclaration d’engagement en matière d’accessibilité et d’inclusion;</w:t>
      </w:r>
    </w:p>
    <w:p w14:paraId="17100329" w14:textId="7D2CEA18" w:rsidR="007F4DB5" w:rsidRDefault="007F4DB5">
      <w:pPr>
        <w:pStyle w:val="StandardParagraph"/>
        <w:spacing w:after="160" w:line="259" w:lineRule="auto"/>
        <w:ind w:left="714" w:hanging="357"/>
      </w:pPr>
      <w:r>
        <w:t>b) une déclaration de politique générale sur l’accessibilité et l’inclusion sur le lieu de travail (voir l’article </w:t>
      </w:r>
      <w:hyperlink w:anchor="Clause622" w:history="1">
        <w:r>
          <w:rPr>
            <w:rStyle w:val="Hyperlink"/>
          </w:rPr>
          <w:t>6.2.2)</w:t>
        </w:r>
      </w:hyperlink>
      <w:r>
        <w:t>;</w:t>
      </w:r>
    </w:p>
    <w:p w14:paraId="5C55E6FA" w14:textId="532CA2E0" w:rsidR="007F4DB5" w:rsidRDefault="007F4DB5">
      <w:pPr>
        <w:pStyle w:val="StandardParagraph"/>
        <w:spacing w:after="160" w:line="259" w:lineRule="auto"/>
        <w:ind w:left="714" w:hanging="357"/>
      </w:pPr>
      <w:r>
        <w:t>c)</w:t>
      </w:r>
      <w:r>
        <w:tab/>
        <w:t>des politiques relatives à la création d’un bureau de l’accessibilité, y compris son personnel, son budget, ses rôles et ses responsabilités;</w:t>
      </w:r>
    </w:p>
    <w:p w14:paraId="668AEFAB" w14:textId="7271547F" w:rsidR="007F4DB5" w:rsidRDefault="007F4DB5">
      <w:pPr>
        <w:pStyle w:val="StandardParagraph"/>
        <w:spacing w:after="160" w:line="259" w:lineRule="auto"/>
        <w:ind w:left="714" w:hanging="357"/>
      </w:pPr>
      <w:r>
        <w:t>d) des politiques relatives aux compétences en matière d’accessibilité et d’inclusion dans l’environnement de travail.</w:t>
      </w:r>
    </w:p>
    <w:p w14:paraId="280578ED" w14:textId="00C38646" w:rsidR="009F45D2" w:rsidRDefault="000600DB" w:rsidP="00823867">
      <w:pPr>
        <w:pStyle w:val="AnnexClauseLVL2"/>
        <w:numPr>
          <w:ilvl w:val="0"/>
          <w:numId w:val="0"/>
        </w:numPr>
        <w:ind w:left="720" w:hanging="720"/>
      </w:pPr>
      <w:bookmarkStart w:id="897" w:name="_Toc139976515"/>
      <w:r>
        <w:t>F.2 Éléments d’accessibilité intégrés dans les politiques actuelles</w:t>
      </w:r>
      <w:bookmarkEnd w:id="897"/>
    </w:p>
    <w:p w14:paraId="7B194DB5" w14:textId="519DD9CC" w:rsidR="007F4DB5" w:rsidRPr="00B73FC3" w:rsidRDefault="007F4DB5" w:rsidP="00B73FC3">
      <w:pPr>
        <w:pStyle w:val="StandardParagraph"/>
        <w:spacing w:after="160" w:line="259" w:lineRule="auto"/>
      </w:pPr>
      <w:r>
        <w:t>Les politiques dans lesquelles les considérations d’accessibilité peuvent être intégrées comprennent notamment les suivantes :</w:t>
      </w:r>
    </w:p>
    <w:p w14:paraId="5F0ADD58" w14:textId="6802E1E7" w:rsidR="00A75177" w:rsidRDefault="00FA75BC" w:rsidP="00B8541A">
      <w:pPr>
        <w:pStyle w:val="StandardParagraph"/>
        <w:spacing w:after="160" w:line="259" w:lineRule="auto"/>
        <w:ind w:left="714" w:hanging="357"/>
      </w:pPr>
      <w:r>
        <w:t>a) les politiques de lutte contre la discrimination et le harcèlement;</w:t>
      </w:r>
    </w:p>
    <w:p w14:paraId="0E83F3E9" w14:textId="51A136C8" w:rsidR="00A75177" w:rsidRDefault="00A75177" w:rsidP="00B8541A">
      <w:pPr>
        <w:pStyle w:val="StandardParagraph"/>
        <w:spacing w:after="160" w:line="259" w:lineRule="auto"/>
        <w:ind w:left="714" w:hanging="357"/>
      </w:pPr>
      <w:r>
        <w:t>b) les politiques de communication et d’information;</w:t>
      </w:r>
    </w:p>
    <w:p w14:paraId="1DF4066A" w14:textId="30BF701F" w:rsidR="00A75177" w:rsidRDefault="00A75177" w:rsidP="00B8541A">
      <w:pPr>
        <w:pStyle w:val="StandardParagraph"/>
        <w:spacing w:after="160" w:line="259" w:lineRule="auto"/>
        <w:ind w:left="714" w:hanging="357"/>
      </w:pPr>
      <w:r>
        <w:t>c) les politiques de préparation aux situations d’urgence;</w:t>
      </w:r>
    </w:p>
    <w:p w14:paraId="08AC4F70" w14:textId="3B3D2A75" w:rsidR="00FA75BC" w:rsidRDefault="00A75177" w:rsidP="00B8541A">
      <w:pPr>
        <w:pStyle w:val="StandardParagraph"/>
        <w:spacing w:after="160" w:line="259" w:lineRule="auto"/>
        <w:ind w:left="714" w:hanging="357"/>
      </w:pPr>
      <w:r>
        <w:t>d) les politiques de ressources humaines;</w:t>
      </w:r>
    </w:p>
    <w:p w14:paraId="4AE681AC" w14:textId="34929223" w:rsidR="00A75177" w:rsidRDefault="00A75177" w:rsidP="00B8541A">
      <w:pPr>
        <w:pStyle w:val="StandardParagraph"/>
        <w:spacing w:after="160" w:line="259" w:lineRule="auto"/>
        <w:ind w:left="714" w:hanging="357"/>
      </w:pPr>
      <w:r>
        <w:t>e) les politiques en matière d’information et de technologie;</w:t>
      </w:r>
    </w:p>
    <w:p w14:paraId="55703156" w14:textId="75FD1510" w:rsidR="00FA75BC" w:rsidRDefault="00A75177" w:rsidP="00B8541A">
      <w:pPr>
        <w:pStyle w:val="StandardParagraph"/>
        <w:spacing w:after="160" w:line="259" w:lineRule="auto"/>
        <w:ind w:left="714" w:hanging="357"/>
      </w:pPr>
      <w:r>
        <w:t>f) l’équité salariale;</w:t>
      </w:r>
    </w:p>
    <w:p w14:paraId="4C218C2E" w14:textId="091E0A8A" w:rsidR="00FA75BC" w:rsidRDefault="00A75177" w:rsidP="00B8541A">
      <w:pPr>
        <w:pStyle w:val="StandardParagraph"/>
        <w:spacing w:after="160" w:line="259" w:lineRule="auto"/>
        <w:ind w:left="714" w:hanging="357"/>
      </w:pPr>
      <w:r>
        <w:t>g) la gestion du rendement;</w:t>
      </w:r>
    </w:p>
    <w:p w14:paraId="38CB16F9" w14:textId="60871032" w:rsidR="00A75177" w:rsidRDefault="00A75177" w:rsidP="00B8541A">
      <w:pPr>
        <w:pStyle w:val="StandardParagraph"/>
        <w:spacing w:after="160" w:line="259" w:lineRule="auto"/>
        <w:ind w:left="714" w:hanging="357"/>
      </w:pPr>
      <w:r>
        <w:t>h) les politiques en matière de réunions et d’événements;</w:t>
      </w:r>
    </w:p>
    <w:p w14:paraId="0CDF836E" w14:textId="3885339E" w:rsidR="00A75177" w:rsidRDefault="00A75177" w:rsidP="00B8541A">
      <w:pPr>
        <w:pStyle w:val="StandardParagraph"/>
        <w:spacing w:after="160" w:line="259" w:lineRule="auto"/>
        <w:ind w:left="714" w:hanging="357"/>
      </w:pPr>
      <w:r>
        <w:t>i) les politiques d’approvisionnement;</w:t>
      </w:r>
    </w:p>
    <w:p w14:paraId="036754E2" w14:textId="691A0BFD" w:rsidR="005032A5" w:rsidRDefault="00A75177" w:rsidP="00B8541A">
      <w:pPr>
        <w:pStyle w:val="StandardParagraph"/>
        <w:spacing w:after="160" w:line="259" w:lineRule="auto"/>
        <w:ind w:left="714" w:hanging="357"/>
      </w:pPr>
      <w:r>
        <w:t>j) les politiques de formation et d’éducation des travailleurs.</w:t>
      </w:r>
    </w:p>
    <w:p w14:paraId="6BE9563F" w14:textId="745F204A" w:rsidR="00A75177" w:rsidRDefault="00A75177" w:rsidP="00B73FC3">
      <w:pPr>
        <w:pStyle w:val="StandardParagraph"/>
      </w:pPr>
      <w:r>
        <w:t>Remarque : Les éléments qui précèdent ne sont pas en ordre de priorité.</w:t>
      </w:r>
    </w:p>
    <w:p w14:paraId="2F4ACC33" w14:textId="26A56C09" w:rsidR="00841A3B" w:rsidRPr="00BF6A23" w:rsidRDefault="007F4DB5" w:rsidP="0078155A">
      <w:pPr>
        <w:pStyle w:val="StandardParagraph"/>
        <w:spacing w:after="160" w:line="259" w:lineRule="auto"/>
      </w:pPr>
      <w:r>
        <w:lastRenderedPageBreak/>
        <w:t>Les organisations doivent veiller à ce que toutes les politiques susmentionnées traitent de l’accessibilité au moyen de la détermination des obstacles, de leur prévention, et de leur élimination dans les domaines décrits à </w:t>
      </w:r>
      <w:hyperlink w:anchor="Clause542" w:history="1">
        <w:r w:rsidR="000A63B5">
          <w:rPr>
            <w:rStyle w:val="Hyperlink"/>
          </w:rPr>
          <w:t>l'article 5.4.2</w:t>
        </w:r>
      </w:hyperlink>
      <w:r>
        <w:t>.</w:t>
      </w:r>
    </w:p>
    <w:sectPr w:rsidR="00841A3B" w:rsidRPr="00BF6A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14323" w14:textId="77777777" w:rsidR="003D1419" w:rsidRDefault="003D1419">
      <w:pPr>
        <w:spacing w:after="0" w:line="240" w:lineRule="auto"/>
      </w:pPr>
      <w:r>
        <w:separator/>
      </w:r>
    </w:p>
  </w:endnote>
  <w:endnote w:type="continuationSeparator" w:id="0">
    <w:p w14:paraId="5E68D4EC" w14:textId="77777777" w:rsidR="003D1419" w:rsidRDefault="003D1419">
      <w:pPr>
        <w:spacing w:after="0" w:line="240" w:lineRule="auto"/>
      </w:pPr>
      <w:r>
        <w:continuationSeparator/>
      </w:r>
    </w:p>
  </w:endnote>
  <w:endnote w:type="continuationNotice" w:id="1">
    <w:p w14:paraId="55B45BCA" w14:textId="77777777" w:rsidR="003D1419" w:rsidRDefault="003D14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toneSerif-Bold">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9381762"/>
      <w:docPartObj>
        <w:docPartGallery w:val="Page Numbers (Bottom of Page)"/>
        <w:docPartUnique/>
      </w:docPartObj>
    </w:sdtPr>
    <w:sdtEndPr>
      <w:rPr>
        <w:noProof/>
      </w:rPr>
    </w:sdtEndPr>
    <w:sdtContent>
      <w:p w14:paraId="20BF7D34" w14:textId="1F287F1B" w:rsidR="0066424C" w:rsidRDefault="006642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A6DDE5" w14:textId="299E2F60" w:rsidR="001135BD" w:rsidRPr="00B97A25" w:rsidRDefault="001135BD" w:rsidP="00B97A25">
    <w:pPr>
      <w:pStyle w:val="Footer"/>
      <w:tabs>
        <w:tab w:val="clear" w:pos="4680"/>
        <w:tab w:val="clear" w:pos="9360"/>
        <w:tab w:val="left" w:pos="11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AE79C" w14:textId="77777777" w:rsidR="003D1419" w:rsidRDefault="003D1419">
      <w:pPr>
        <w:spacing w:after="0" w:line="240" w:lineRule="auto"/>
      </w:pPr>
      <w:r>
        <w:separator/>
      </w:r>
    </w:p>
  </w:footnote>
  <w:footnote w:type="continuationSeparator" w:id="0">
    <w:p w14:paraId="4DEDFD26" w14:textId="77777777" w:rsidR="003D1419" w:rsidRDefault="003D1419">
      <w:pPr>
        <w:spacing w:after="0" w:line="240" w:lineRule="auto"/>
      </w:pPr>
      <w:r>
        <w:continuationSeparator/>
      </w:r>
    </w:p>
  </w:footnote>
  <w:footnote w:type="continuationNotice" w:id="1">
    <w:p w14:paraId="589E8A4F" w14:textId="77777777" w:rsidR="003D1419" w:rsidRDefault="003D14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6C7"/>
    <w:multiLevelType w:val="multilevel"/>
    <w:tmpl w:val="207CB716"/>
    <w:lvl w:ilvl="0">
      <w:start w:val="1"/>
      <w:numFmt w:val="upperLetter"/>
      <w:pStyle w:val="AnnexNumber"/>
      <w:lvlText w:val="Annex %1"/>
      <w:lvlJc w:val="left"/>
      <w:pPr>
        <w:ind w:left="432" w:hanging="432"/>
      </w:pPr>
      <w:rPr>
        <w:rFonts w:hint="default"/>
        <w:b w:val="0"/>
        <w:i w:val="0"/>
        <w:lang w:val="en-CA"/>
      </w:rPr>
    </w:lvl>
    <w:lvl w:ilvl="1">
      <w:start w:val="1"/>
      <w:numFmt w:val="decimal"/>
      <w:pStyle w:val="AnnexClauseLVL1"/>
      <w:lvlText w:val="%1.%2"/>
      <w:lvlJc w:val="left"/>
      <w:pPr>
        <w:ind w:left="576" w:hanging="576"/>
      </w:pPr>
    </w:lvl>
    <w:lvl w:ilvl="2">
      <w:start w:val="1"/>
      <w:numFmt w:val="decimal"/>
      <w:pStyle w:val="AnnexClauseLVL2"/>
      <w:lvlText w:val="%1.%2.%3"/>
      <w:lvlJc w:val="left"/>
      <w:pPr>
        <w:ind w:left="720" w:hanging="720"/>
      </w:pPr>
      <w:rPr>
        <w:rFonts w:hint="default"/>
        <w:b/>
      </w:rPr>
    </w:lvl>
    <w:lvl w:ilvl="3">
      <w:start w:val="1"/>
      <w:numFmt w:val="decimal"/>
      <w:pStyle w:val="AnnexClauseLVL3"/>
      <w:lvlText w:val="%1.%2.%3.%4"/>
      <w:lvlJc w:val="left"/>
      <w:pPr>
        <w:ind w:left="864" w:hanging="864"/>
      </w:pPr>
      <w:rPr>
        <w:rFonts w:hint="default"/>
        <w:b/>
      </w:rPr>
    </w:lvl>
    <w:lvl w:ilvl="4">
      <w:start w:val="1"/>
      <w:numFmt w:val="decimal"/>
      <w:pStyle w:val="AnnexClauseLVL4"/>
      <w:lvlText w:val="%1.%2.%3.%4.%5"/>
      <w:lvlJc w:val="left"/>
      <w:pPr>
        <w:ind w:left="1008" w:hanging="1008"/>
      </w:pPr>
      <w:rPr>
        <w:rFonts w:hint="default"/>
        <w:b/>
      </w:rPr>
    </w:lvl>
    <w:lvl w:ilvl="5">
      <w:start w:val="1"/>
      <w:numFmt w:val="decimal"/>
      <w:pStyle w:val="AnnexClauseLVL5"/>
      <w:lvlText w:val="%1.%2.%3.%4.%5.%6"/>
      <w:lvlJc w:val="left"/>
      <w:pPr>
        <w:ind w:left="1152" w:hanging="1152"/>
      </w:pPr>
      <w:rPr>
        <w:rFonts w:hint="default"/>
        <w:b/>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444803"/>
    <w:multiLevelType w:val="hybridMultilevel"/>
    <w:tmpl w:val="CA444B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9D2587"/>
    <w:multiLevelType w:val="multilevel"/>
    <w:tmpl w:val="CBA2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9F6148"/>
    <w:multiLevelType w:val="hybridMultilevel"/>
    <w:tmpl w:val="8FF06776"/>
    <w:lvl w:ilvl="0" w:tplc="10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F230AC"/>
    <w:multiLevelType w:val="hybridMultilevel"/>
    <w:tmpl w:val="C3BEC470"/>
    <w:lvl w:ilvl="0" w:tplc="1A245988">
      <w:start w:val="1"/>
      <w:numFmt w:val="bullet"/>
      <w:lvlText w:val=""/>
      <w:lvlJc w:val="left"/>
      <w:pPr>
        <w:ind w:left="720" w:hanging="360"/>
      </w:pPr>
      <w:rPr>
        <w:rFonts w:ascii="Symbol" w:hAnsi="Symbol" w:hint="default"/>
      </w:rPr>
    </w:lvl>
    <w:lvl w:ilvl="1" w:tplc="7AF0B740">
      <w:start w:val="1"/>
      <w:numFmt w:val="lowerRoman"/>
      <w:lvlText w:val="%2."/>
      <w:lvlJc w:val="right"/>
      <w:pPr>
        <w:ind w:left="1440" w:hanging="360"/>
      </w:pPr>
      <w:rPr>
        <w:rFonts w:hint="default"/>
      </w:rPr>
    </w:lvl>
    <w:lvl w:ilvl="2" w:tplc="671C0876">
      <w:start w:val="1"/>
      <w:numFmt w:val="bullet"/>
      <w:lvlText w:val=""/>
      <w:lvlJc w:val="left"/>
      <w:pPr>
        <w:ind w:left="2160" w:hanging="360"/>
      </w:pPr>
      <w:rPr>
        <w:rFonts w:ascii="Wingdings" w:hAnsi="Wingdings" w:hint="default"/>
      </w:rPr>
    </w:lvl>
    <w:lvl w:ilvl="3" w:tplc="1B1A2650">
      <w:start w:val="1"/>
      <w:numFmt w:val="bullet"/>
      <w:lvlText w:val=""/>
      <w:lvlJc w:val="left"/>
      <w:pPr>
        <w:ind w:left="2880" w:hanging="360"/>
      </w:pPr>
      <w:rPr>
        <w:rFonts w:ascii="Symbol" w:hAnsi="Symbol" w:hint="default"/>
      </w:rPr>
    </w:lvl>
    <w:lvl w:ilvl="4" w:tplc="37F4FC82">
      <w:start w:val="1"/>
      <w:numFmt w:val="bullet"/>
      <w:lvlText w:val="o"/>
      <w:lvlJc w:val="left"/>
      <w:pPr>
        <w:ind w:left="3600" w:hanging="360"/>
      </w:pPr>
      <w:rPr>
        <w:rFonts w:ascii="Courier New" w:hAnsi="Courier New" w:hint="default"/>
      </w:rPr>
    </w:lvl>
    <w:lvl w:ilvl="5" w:tplc="C464E410">
      <w:start w:val="1"/>
      <w:numFmt w:val="bullet"/>
      <w:lvlText w:val=""/>
      <w:lvlJc w:val="left"/>
      <w:pPr>
        <w:ind w:left="4320" w:hanging="360"/>
      </w:pPr>
      <w:rPr>
        <w:rFonts w:ascii="Wingdings" w:hAnsi="Wingdings" w:hint="default"/>
      </w:rPr>
    </w:lvl>
    <w:lvl w:ilvl="6" w:tplc="DBB654A6">
      <w:start w:val="1"/>
      <w:numFmt w:val="bullet"/>
      <w:lvlText w:val=""/>
      <w:lvlJc w:val="left"/>
      <w:pPr>
        <w:ind w:left="5040" w:hanging="360"/>
      </w:pPr>
      <w:rPr>
        <w:rFonts w:ascii="Symbol" w:hAnsi="Symbol" w:hint="default"/>
      </w:rPr>
    </w:lvl>
    <w:lvl w:ilvl="7" w:tplc="D804C214">
      <w:start w:val="1"/>
      <w:numFmt w:val="bullet"/>
      <w:lvlText w:val="o"/>
      <w:lvlJc w:val="left"/>
      <w:pPr>
        <w:ind w:left="5760" w:hanging="360"/>
      </w:pPr>
      <w:rPr>
        <w:rFonts w:ascii="Courier New" w:hAnsi="Courier New" w:hint="default"/>
      </w:rPr>
    </w:lvl>
    <w:lvl w:ilvl="8" w:tplc="082AB2B8">
      <w:start w:val="1"/>
      <w:numFmt w:val="bullet"/>
      <w:lvlText w:val=""/>
      <w:lvlJc w:val="left"/>
      <w:pPr>
        <w:ind w:left="6480" w:hanging="360"/>
      </w:pPr>
      <w:rPr>
        <w:rFonts w:ascii="Wingdings" w:hAnsi="Wingdings" w:hint="default"/>
      </w:rPr>
    </w:lvl>
  </w:abstractNum>
  <w:abstractNum w:abstractNumId="5" w15:restartNumberingAfterBreak="0">
    <w:nsid w:val="037C57C7"/>
    <w:multiLevelType w:val="multilevel"/>
    <w:tmpl w:val="299A52F6"/>
    <w:lvl w:ilvl="0">
      <w:start w:val="1"/>
      <w:numFmt w:val="decimal"/>
      <w:pStyle w:val="ClauseHeadingLVL1"/>
      <w:suff w:val="space"/>
      <w:lvlText w:val="%1"/>
      <w:lvlJc w:val="left"/>
      <w:pPr>
        <w:ind w:left="432" w:hanging="432"/>
      </w:pPr>
    </w:lvl>
    <w:lvl w:ilvl="1">
      <w:start w:val="1"/>
      <w:numFmt w:val="decimal"/>
      <w:pStyle w:val="ClauseHeadingLVL2"/>
      <w:suff w:val="space"/>
      <w:lvlText w:val="%1.%2"/>
      <w:lvlJc w:val="left"/>
      <w:pPr>
        <w:ind w:left="1708" w:hanging="432"/>
      </w:pPr>
    </w:lvl>
    <w:lvl w:ilvl="2">
      <w:start w:val="1"/>
      <w:numFmt w:val="decimal"/>
      <w:pStyle w:val="ClauseHeadingLVL3"/>
      <w:suff w:val="space"/>
      <w:lvlText w:val="%1.%2.%3"/>
      <w:lvlJc w:val="left"/>
      <w:pPr>
        <w:ind w:left="432" w:hanging="432"/>
      </w:pPr>
      <w:rPr>
        <w:rFonts w:hint="default"/>
      </w:rPr>
    </w:lvl>
    <w:lvl w:ilvl="3">
      <w:start w:val="1"/>
      <w:numFmt w:val="decimal"/>
      <w:pStyle w:val="ClauseHeadingLVL4"/>
      <w:suff w:val="space"/>
      <w:lvlText w:val="%1.%2.%3.%4"/>
      <w:lvlJc w:val="left"/>
      <w:pPr>
        <w:ind w:left="432" w:hanging="432"/>
      </w:pPr>
      <w:rPr>
        <w:rFonts w:hint="default"/>
      </w:rPr>
    </w:lvl>
    <w:lvl w:ilvl="4">
      <w:start w:val="1"/>
      <w:numFmt w:val="decimal"/>
      <w:pStyle w:val="ClauseHeadingLVL5"/>
      <w:suff w:val="space"/>
      <w:lvlText w:val="%1.%2.%3.%4.%5"/>
      <w:lvlJc w:val="left"/>
      <w:pPr>
        <w:ind w:left="432" w:hanging="432"/>
      </w:pPr>
      <w:rPr>
        <w:rFonts w:hint="default"/>
      </w:rPr>
    </w:lvl>
    <w:lvl w:ilvl="5">
      <w:start w:val="1"/>
      <w:numFmt w:val="decimal"/>
      <w:suff w:val="space"/>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6" w15:restartNumberingAfterBreak="0">
    <w:nsid w:val="03E520A5"/>
    <w:multiLevelType w:val="hybridMultilevel"/>
    <w:tmpl w:val="769CB4CE"/>
    <w:lvl w:ilvl="0" w:tplc="10090019">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41B1CBE"/>
    <w:multiLevelType w:val="hybridMultilevel"/>
    <w:tmpl w:val="AD04F900"/>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4F97D40"/>
    <w:multiLevelType w:val="hybridMultilevel"/>
    <w:tmpl w:val="24E6FED4"/>
    <w:lvl w:ilvl="0" w:tplc="A71C646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6C012DD"/>
    <w:multiLevelType w:val="hybridMultilevel"/>
    <w:tmpl w:val="0E4AAF4A"/>
    <w:lvl w:ilvl="0" w:tplc="1BD40162">
      <w:start w:val="1"/>
      <w:numFmt w:val="lowerLetter"/>
      <w:lvlText w:val="%1)"/>
      <w:lvlJc w:val="left"/>
      <w:pPr>
        <w:ind w:left="720" w:hanging="360"/>
      </w:pPr>
      <w:rPr>
        <w:rFonts w:ascii="Arial" w:hAnsi="Arial" w:cs="Arial" w:hint="default"/>
        <w:sz w:val="28"/>
        <w:szCs w:val="3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6C56055"/>
    <w:multiLevelType w:val="hybridMultilevel"/>
    <w:tmpl w:val="A20AFD42"/>
    <w:lvl w:ilvl="0" w:tplc="2104FC2A">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6CD0FC2"/>
    <w:multiLevelType w:val="hybridMultilevel"/>
    <w:tmpl w:val="060C4214"/>
    <w:lvl w:ilvl="0" w:tplc="8C82DBD0">
      <w:start w:val="1"/>
      <w:numFmt w:val="lowerLetter"/>
      <w:lvlText w:val="%1)"/>
      <w:lvlJc w:val="left"/>
      <w:pPr>
        <w:ind w:left="720" w:hanging="360"/>
      </w:pPr>
      <w:rPr>
        <w:rFonts w:eastAsia="Calibri" w:hint="default"/>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6CD10FF"/>
    <w:multiLevelType w:val="multilevel"/>
    <w:tmpl w:val="D874992C"/>
    <w:lvl w:ilvl="0">
      <w:start w:val="4"/>
      <w:numFmt w:val="lowerLetter"/>
      <w:lvlText w:val="%1)"/>
      <w:lvlJc w:val="left"/>
      <w:pPr>
        <w:tabs>
          <w:tab w:val="num" w:pos="720"/>
        </w:tabs>
        <w:ind w:left="720" w:hanging="360"/>
      </w:pPr>
      <w:rPr>
        <w:rFonts w:hint="default"/>
        <w:b w:val="0"/>
        <w:bCs/>
        <w:i w:val="0"/>
        <w:iCs w:val="0"/>
        <w:sz w:val="28"/>
        <w:szCs w:val="28"/>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074A582A"/>
    <w:multiLevelType w:val="multilevel"/>
    <w:tmpl w:val="06EAA736"/>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4" w15:restartNumberingAfterBreak="0">
    <w:nsid w:val="082F1985"/>
    <w:multiLevelType w:val="hybridMultilevel"/>
    <w:tmpl w:val="8AD45514"/>
    <w:lvl w:ilvl="0" w:tplc="10090019">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4B4BE2"/>
    <w:multiLevelType w:val="hybridMultilevel"/>
    <w:tmpl w:val="C0EA79FA"/>
    <w:lvl w:ilvl="0" w:tplc="C1D0E9FC">
      <w:start w:val="2"/>
      <w:numFmt w:val="lowerLetter"/>
      <w:lvlText w:val="%1)"/>
      <w:lvlJc w:val="left"/>
      <w:pPr>
        <w:ind w:left="927" w:hanging="360"/>
      </w:pPr>
      <w:rPr>
        <w:rFonts w:hint="default"/>
      </w:rPr>
    </w:lvl>
    <w:lvl w:ilvl="1" w:tplc="10090019" w:tentative="1">
      <w:start w:val="1"/>
      <w:numFmt w:val="lowerLetter"/>
      <w:lvlText w:val="%2."/>
      <w:lvlJc w:val="left"/>
      <w:pPr>
        <w:ind w:left="1572" w:hanging="360"/>
      </w:pPr>
    </w:lvl>
    <w:lvl w:ilvl="2" w:tplc="1009001B" w:tentative="1">
      <w:start w:val="1"/>
      <w:numFmt w:val="lowerRoman"/>
      <w:lvlText w:val="%3."/>
      <w:lvlJc w:val="right"/>
      <w:pPr>
        <w:ind w:left="2292" w:hanging="180"/>
      </w:pPr>
    </w:lvl>
    <w:lvl w:ilvl="3" w:tplc="1009000F" w:tentative="1">
      <w:start w:val="1"/>
      <w:numFmt w:val="decimal"/>
      <w:lvlText w:val="%4."/>
      <w:lvlJc w:val="left"/>
      <w:pPr>
        <w:ind w:left="3012" w:hanging="360"/>
      </w:pPr>
    </w:lvl>
    <w:lvl w:ilvl="4" w:tplc="10090019" w:tentative="1">
      <w:start w:val="1"/>
      <w:numFmt w:val="lowerLetter"/>
      <w:lvlText w:val="%5."/>
      <w:lvlJc w:val="left"/>
      <w:pPr>
        <w:ind w:left="3732" w:hanging="360"/>
      </w:pPr>
    </w:lvl>
    <w:lvl w:ilvl="5" w:tplc="1009001B" w:tentative="1">
      <w:start w:val="1"/>
      <w:numFmt w:val="lowerRoman"/>
      <w:lvlText w:val="%6."/>
      <w:lvlJc w:val="right"/>
      <w:pPr>
        <w:ind w:left="4452" w:hanging="180"/>
      </w:pPr>
    </w:lvl>
    <w:lvl w:ilvl="6" w:tplc="1009000F" w:tentative="1">
      <w:start w:val="1"/>
      <w:numFmt w:val="decimal"/>
      <w:lvlText w:val="%7."/>
      <w:lvlJc w:val="left"/>
      <w:pPr>
        <w:ind w:left="5172" w:hanging="360"/>
      </w:pPr>
    </w:lvl>
    <w:lvl w:ilvl="7" w:tplc="10090019" w:tentative="1">
      <w:start w:val="1"/>
      <w:numFmt w:val="lowerLetter"/>
      <w:lvlText w:val="%8."/>
      <w:lvlJc w:val="left"/>
      <w:pPr>
        <w:ind w:left="5892" w:hanging="360"/>
      </w:pPr>
    </w:lvl>
    <w:lvl w:ilvl="8" w:tplc="1009001B" w:tentative="1">
      <w:start w:val="1"/>
      <w:numFmt w:val="lowerRoman"/>
      <w:lvlText w:val="%9."/>
      <w:lvlJc w:val="right"/>
      <w:pPr>
        <w:ind w:left="6612" w:hanging="180"/>
      </w:pPr>
    </w:lvl>
  </w:abstractNum>
  <w:abstractNum w:abstractNumId="16" w15:restartNumberingAfterBreak="0">
    <w:nsid w:val="084D22AC"/>
    <w:multiLevelType w:val="hybridMultilevel"/>
    <w:tmpl w:val="CD942F6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09787D4E"/>
    <w:multiLevelType w:val="hybridMultilevel"/>
    <w:tmpl w:val="EA0422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A064394"/>
    <w:multiLevelType w:val="hybridMultilevel"/>
    <w:tmpl w:val="91FABD20"/>
    <w:lvl w:ilvl="0" w:tplc="0F5C8D2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0A4247C2"/>
    <w:multiLevelType w:val="hybridMultilevel"/>
    <w:tmpl w:val="31D41BDA"/>
    <w:lvl w:ilvl="0" w:tplc="0A0CC48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0AC4243E"/>
    <w:multiLevelType w:val="hybridMultilevel"/>
    <w:tmpl w:val="C0EA79FA"/>
    <w:lvl w:ilvl="0" w:tplc="FFFFFFFF">
      <w:start w:val="2"/>
      <w:numFmt w:val="lowerLetter"/>
      <w:lvlText w:val="%1)"/>
      <w:lvlJc w:val="left"/>
      <w:pPr>
        <w:ind w:left="795"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C72655"/>
    <w:multiLevelType w:val="hybridMultilevel"/>
    <w:tmpl w:val="8176FA4E"/>
    <w:lvl w:ilvl="0" w:tplc="10090017">
      <w:start w:val="1"/>
      <w:numFmt w:val="lowerLetter"/>
      <w:lvlText w:val="%1)"/>
      <w:lvlJc w:val="left"/>
      <w:pPr>
        <w:ind w:left="360" w:hanging="360"/>
      </w:pPr>
      <w:rPr>
        <w:rFonts w:hint="default"/>
      </w:rPr>
    </w:lvl>
    <w:lvl w:ilvl="1" w:tplc="79DEBE10">
      <w:start w:val="1"/>
      <w:numFmt w:val="lowerRoman"/>
      <w:lvlText w:val="%2)"/>
      <w:lvlJc w:val="left"/>
      <w:pPr>
        <w:ind w:left="1080" w:hanging="360"/>
      </w:pPr>
      <w:rPr>
        <w:rFonts w:ascii="Arial" w:eastAsiaTheme="minorHAnsi" w:hAnsi="Arial" w:cstheme="minorBidi"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0B347CF6"/>
    <w:multiLevelType w:val="hybridMultilevel"/>
    <w:tmpl w:val="612E863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CF70612"/>
    <w:multiLevelType w:val="hybridMultilevel"/>
    <w:tmpl w:val="FE209A96"/>
    <w:lvl w:ilvl="0" w:tplc="1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E2B4747"/>
    <w:multiLevelType w:val="hybridMultilevel"/>
    <w:tmpl w:val="3B0A40E4"/>
    <w:lvl w:ilvl="0" w:tplc="90FED7E6">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0E3960D7"/>
    <w:multiLevelType w:val="hybridMultilevel"/>
    <w:tmpl w:val="AB207286"/>
    <w:lvl w:ilvl="0" w:tplc="848ECDCA">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0E661E1D"/>
    <w:multiLevelType w:val="hybridMultilevel"/>
    <w:tmpl w:val="75DABA6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0F9A49E2"/>
    <w:multiLevelType w:val="hybridMultilevel"/>
    <w:tmpl w:val="3D4E2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101F16D5"/>
    <w:multiLevelType w:val="hybridMultilevel"/>
    <w:tmpl w:val="51E07A38"/>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05A0532"/>
    <w:multiLevelType w:val="hybridMultilevel"/>
    <w:tmpl w:val="7E085A4C"/>
    <w:lvl w:ilvl="0" w:tplc="247AC71E">
      <w:start w:val="1"/>
      <w:numFmt w:val="lowerLetter"/>
      <w:lvlText w:val="%1)"/>
      <w:lvlJc w:val="left"/>
      <w:pPr>
        <w:ind w:left="720" w:hanging="360"/>
      </w:pPr>
      <w:rPr>
        <w:rFonts w:eastAsia="Times New Roman" w:cs="Arial"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105C3D9C"/>
    <w:multiLevelType w:val="hybridMultilevel"/>
    <w:tmpl w:val="79842D1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07F1AC4"/>
    <w:multiLevelType w:val="hybridMultilevel"/>
    <w:tmpl w:val="6BA628B4"/>
    <w:lvl w:ilvl="0" w:tplc="79DEBE10">
      <w:start w:val="1"/>
      <w:numFmt w:val="lowerRoman"/>
      <w:lvlText w:val="%1)"/>
      <w:lvlJc w:val="left"/>
      <w:pPr>
        <w:ind w:left="1800" w:hanging="360"/>
      </w:pPr>
      <w:rPr>
        <w:rFonts w:ascii="Arial" w:eastAsiaTheme="minorHAnsi" w:hAnsi="Arial" w:cstheme="minorBid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11325580"/>
    <w:multiLevelType w:val="hybridMultilevel"/>
    <w:tmpl w:val="D2AE0D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121C78CE"/>
    <w:multiLevelType w:val="hybridMultilevel"/>
    <w:tmpl w:val="A776FAE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122263D8"/>
    <w:multiLevelType w:val="hybridMultilevel"/>
    <w:tmpl w:val="7F184C7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13C2296A"/>
    <w:multiLevelType w:val="hybridMultilevel"/>
    <w:tmpl w:val="DE7A72B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142A451A"/>
    <w:multiLevelType w:val="hybridMultilevel"/>
    <w:tmpl w:val="6B4C9FCA"/>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15870242"/>
    <w:multiLevelType w:val="hybridMultilevel"/>
    <w:tmpl w:val="86C6C9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15B914BB"/>
    <w:multiLevelType w:val="hybridMultilevel"/>
    <w:tmpl w:val="01A0D19E"/>
    <w:lvl w:ilvl="0" w:tplc="FFFFFFFF">
      <w:start w:val="1"/>
      <w:numFmt w:val="lowerLetter"/>
      <w:lvlText w:val="%1)"/>
      <w:lvlJc w:val="left"/>
      <w:pPr>
        <w:ind w:left="720" w:hanging="360"/>
      </w:pPr>
      <w:rPr>
        <w:rFonts w:ascii="Arial" w:eastAsia="Calibri" w:hAnsi="Arial" w:cs="Arial" w:hint="default"/>
        <w:b w:val="0"/>
        <w:bCs/>
        <w:i w:val="0"/>
        <w:iCs/>
        <w:sz w:val="28"/>
        <w:szCs w:val="28"/>
      </w:rPr>
    </w:lvl>
    <w:lvl w:ilvl="1" w:tplc="79DEBE10">
      <w:start w:val="1"/>
      <w:numFmt w:val="lowerRoman"/>
      <w:lvlText w:val="%2)"/>
      <w:lvlJc w:val="left"/>
      <w:pPr>
        <w:ind w:left="1440" w:hanging="360"/>
      </w:pPr>
      <w:rPr>
        <w:rFonts w:ascii="Arial" w:eastAsiaTheme="minorHAnsi" w:hAnsi="Arial" w:cstheme="minorBid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5F34659"/>
    <w:multiLevelType w:val="hybridMultilevel"/>
    <w:tmpl w:val="0700CB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165D2FDF"/>
    <w:multiLevelType w:val="hybridMultilevel"/>
    <w:tmpl w:val="AE487B36"/>
    <w:lvl w:ilvl="0" w:tplc="900CA8D6">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17D80130"/>
    <w:multiLevelType w:val="hybridMultilevel"/>
    <w:tmpl w:val="3B42D66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180C4A6E"/>
    <w:multiLevelType w:val="hybridMultilevel"/>
    <w:tmpl w:val="F3FE0358"/>
    <w:lvl w:ilvl="0" w:tplc="BD9E0D2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184E0DA6"/>
    <w:multiLevelType w:val="multilevel"/>
    <w:tmpl w:val="BB6CB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8CE5B10"/>
    <w:multiLevelType w:val="hybridMultilevel"/>
    <w:tmpl w:val="5E9042B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18FC42E6"/>
    <w:multiLevelType w:val="hybridMultilevel"/>
    <w:tmpl w:val="60B6957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1AD17335"/>
    <w:multiLevelType w:val="hybridMultilevel"/>
    <w:tmpl w:val="BABC54BC"/>
    <w:lvl w:ilvl="0" w:tplc="DDE64BC8">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1ADB036A"/>
    <w:multiLevelType w:val="hybridMultilevel"/>
    <w:tmpl w:val="C4F2F0AC"/>
    <w:lvl w:ilvl="0" w:tplc="09FC87F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1C407B18"/>
    <w:multiLevelType w:val="hybridMultilevel"/>
    <w:tmpl w:val="D8EA35A4"/>
    <w:lvl w:ilvl="0" w:tplc="FFFFFFFF">
      <w:start w:val="1"/>
      <w:numFmt w:val="lowerLetter"/>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C4961A9"/>
    <w:multiLevelType w:val="hybridMultilevel"/>
    <w:tmpl w:val="A8925C52"/>
    <w:lvl w:ilvl="0" w:tplc="FFFFFFFF">
      <w:start w:val="1"/>
      <w:numFmt w:val="lowerLetter"/>
      <w:lvlText w:val="%1)"/>
      <w:lvlJc w:val="left"/>
      <w:pPr>
        <w:ind w:left="720" w:hanging="360"/>
      </w:pPr>
      <w:rPr>
        <w:rFonts w:eastAsia="Calibri" w:hint="default"/>
      </w:rPr>
    </w:lvl>
    <w:lvl w:ilvl="1" w:tplc="3A006B7E">
      <w:start w:val="1"/>
      <w:numFmt w:val="decimal"/>
      <w:lvlText w:val="%2)"/>
      <w:lvlJc w:val="left"/>
      <w:pPr>
        <w:ind w:left="1352" w:hanging="360"/>
      </w:pPr>
      <w:rPr>
        <w:rFonts w:ascii="Arial" w:hAnsi="Arial" w:cs="Aria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C8A0153"/>
    <w:multiLevelType w:val="hybridMultilevel"/>
    <w:tmpl w:val="171850F8"/>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C9A64D0"/>
    <w:multiLevelType w:val="hybridMultilevel"/>
    <w:tmpl w:val="75A6D98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209123BF"/>
    <w:multiLevelType w:val="hybridMultilevel"/>
    <w:tmpl w:val="07A80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211A0CF2"/>
    <w:multiLevelType w:val="hybridMultilevel"/>
    <w:tmpl w:val="86C0E710"/>
    <w:lvl w:ilvl="0" w:tplc="F44481F0">
      <w:start w:val="4"/>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22D3243E"/>
    <w:multiLevelType w:val="hybridMultilevel"/>
    <w:tmpl w:val="0C0697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231B0BFD"/>
    <w:multiLevelType w:val="hybridMultilevel"/>
    <w:tmpl w:val="2D2E86AE"/>
    <w:lvl w:ilvl="0" w:tplc="10090017">
      <w:start w:val="1"/>
      <w:numFmt w:val="lowerLetter"/>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56" w15:restartNumberingAfterBreak="0">
    <w:nsid w:val="23681145"/>
    <w:multiLevelType w:val="hybridMultilevel"/>
    <w:tmpl w:val="FA205FEA"/>
    <w:lvl w:ilvl="0" w:tplc="2EDE7A7E">
      <w:start w:val="1"/>
      <w:numFmt w:val="lowerLetter"/>
      <w:lvlText w:val="%1."/>
      <w:lvlJc w:val="left"/>
      <w:pPr>
        <w:ind w:left="720" w:hanging="360"/>
      </w:pPr>
      <w:rPr>
        <w:lang w:val="en-CA"/>
      </w:rPr>
    </w:lvl>
    <w:lvl w:ilvl="1" w:tplc="E0EAFA02">
      <w:start w:val="1"/>
      <w:numFmt w:val="lowerLetter"/>
      <w:lvlText w:val="%2."/>
      <w:lvlJc w:val="left"/>
      <w:pPr>
        <w:ind w:left="1440" w:hanging="360"/>
      </w:pPr>
      <w:rPr>
        <w:rFonts w:ascii="Arial" w:hAnsi="Arial" w:cs="Arial" w:hint="default"/>
        <w:sz w:val="28"/>
        <w:szCs w:val="28"/>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2419158D"/>
    <w:multiLevelType w:val="hybridMultilevel"/>
    <w:tmpl w:val="A62C7EAE"/>
    <w:lvl w:ilvl="0" w:tplc="10090019">
      <w:start w:val="1"/>
      <w:numFmt w:val="lowerLetter"/>
      <w:lvlText w:val="%1."/>
      <w:lvlJc w:val="left"/>
      <w:pPr>
        <w:ind w:left="720" w:hanging="360"/>
      </w:pPr>
    </w:lvl>
    <w:lvl w:ilvl="1" w:tplc="F56A6C42">
      <w:start w:val="1"/>
      <w:numFmt w:val="lowerLetter"/>
      <w:lvlText w:val="%2."/>
      <w:lvlJc w:val="left"/>
      <w:pPr>
        <w:ind w:left="1440" w:hanging="360"/>
      </w:pPr>
    </w:lvl>
    <w:lvl w:ilvl="2" w:tplc="7AF0B740">
      <w:start w:val="1"/>
      <w:numFmt w:val="lowerRoman"/>
      <w:lvlText w:val="%3."/>
      <w:lvlJc w:val="right"/>
      <w:pPr>
        <w:ind w:left="2160" w:hanging="180"/>
      </w:pPr>
    </w:lvl>
    <w:lvl w:ilvl="3" w:tplc="8A2C4C5A">
      <w:start w:val="1"/>
      <w:numFmt w:val="decimal"/>
      <w:lvlText w:val="%4."/>
      <w:lvlJc w:val="left"/>
      <w:pPr>
        <w:ind w:left="2880" w:hanging="360"/>
      </w:pPr>
    </w:lvl>
    <w:lvl w:ilvl="4" w:tplc="77347B38">
      <w:start w:val="1"/>
      <w:numFmt w:val="lowerLetter"/>
      <w:lvlText w:val="%5."/>
      <w:lvlJc w:val="left"/>
      <w:pPr>
        <w:ind w:left="3600" w:hanging="360"/>
      </w:pPr>
    </w:lvl>
    <w:lvl w:ilvl="5" w:tplc="76EA70AA">
      <w:start w:val="1"/>
      <w:numFmt w:val="lowerRoman"/>
      <w:lvlText w:val="%6."/>
      <w:lvlJc w:val="right"/>
      <w:pPr>
        <w:ind w:left="4320" w:hanging="180"/>
      </w:pPr>
    </w:lvl>
    <w:lvl w:ilvl="6" w:tplc="8F74DD0C">
      <w:start w:val="1"/>
      <w:numFmt w:val="decimal"/>
      <w:lvlText w:val="%7."/>
      <w:lvlJc w:val="left"/>
      <w:pPr>
        <w:ind w:left="5040" w:hanging="360"/>
      </w:pPr>
    </w:lvl>
    <w:lvl w:ilvl="7" w:tplc="D26866D4">
      <w:start w:val="1"/>
      <w:numFmt w:val="lowerLetter"/>
      <w:lvlText w:val="%8."/>
      <w:lvlJc w:val="left"/>
      <w:pPr>
        <w:ind w:left="5760" w:hanging="360"/>
      </w:pPr>
    </w:lvl>
    <w:lvl w:ilvl="8" w:tplc="634487CC">
      <w:start w:val="1"/>
      <w:numFmt w:val="lowerRoman"/>
      <w:lvlText w:val="%9."/>
      <w:lvlJc w:val="right"/>
      <w:pPr>
        <w:ind w:left="6480" w:hanging="180"/>
      </w:pPr>
    </w:lvl>
  </w:abstractNum>
  <w:abstractNum w:abstractNumId="58" w15:restartNumberingAfterBreak="0">
    <w:nsid w:val="24800262"/>
    <w:multiLevelType w:val="multilevel"/>
    <w:tmpl w:val="2182E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E8190D"/>
    <w:multiLevelType w:val="hybridMultilevel"/>
    <w:tmpl w:val="3E70D956"/>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5613FC5"/>
    <w:multiLevelType w:val="hybridMultilevel"/>
    <w:tmpl w:val="135AA0A6"/>
    <w:lvl w:ilvl="0" w:tplc="D528F19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262B0A6F"/>
    <w:multiLevelType w:val="hybridMultilevel"/>
    <w:tmpl w:val="B63CC8CE"/>
    <w:lvl w:ilvl="0" w:tplc="10090017">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65841A1"/>
    <w:multiLevelType w:val="hybridMultilevel"/>
    <w:tmpl w:val="8C7E481C"/>
    <w:lvl w:ilvl="0" w:tplc="F29861A4">
      <w:start w:val="1"/>
      <w:numFmt w:val="lowerLetter"/>
      <w:lvlText w:val="%1)"/>
      <w:lvlJc w:val="left"/>
      <w:pPr>
        <w:ind w:left="720" w:hanging="360"/>
      </w:pPr>
      <w:rPr>
        <w:rFonts w:ascii="Arial" w:eastAsia="Calibri" w:hAnsi="Arial" w:cs="Arial" w:hint="default"/>
        <w:b w:val="0"/>
        <w:bCs/>
        <w:i w:val="0"/>
        <w:iCs/>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6F36F3B"/>
    <w:multiLevelType w:val="hybridMultilevel"/>
    <w:tmpl w:val="38D820F8"/>
    <w:lvl w:ilvl="0" w:tplc="10090019">
      <w:start w:val="1"/>
      <w:numFmt w:val="lowerLetter"/>
      <w:lvlText w:val="%1."/>
      <w:lvlJc w:val="left"/>
      <w:pPr>
        <w:ind w:left="720" w:hanging="360"/>
      </w:pPr>
    </w:lvl>
    <w:lvl w:ilvl="1" w:tplc="BFE2D520">
      <w:start w:val="1"/>
      <w:numFmt w:val="bullet"/>
      <w:lvlText w:val="o"/>
      <w:lvlJc w:val="left"/>
      <w:pPr>
        <w:ind w:left="1440" w:hanging="360"/>
      </w:pPr>
      <w:rPr>
        <w:rFonts w:ascii="Courier New" w:hAnsi="Courier New" w:hint="default"/>
      </w:rPr>
    </w:lvl>
    <w:lvl w:ilvl="2" w:tplc="D9DC510E">
      <w:start w:val="1"/>
      <w:numFmt w:val="bullet"/>
      <w:lvlText w:val=""/>
      <w:lvlJc w:val="left"/>
      <w:pPr>
        <w:ind w:left="2160" w:hanging="360"/>
      </w:pPr>
      <w:rPr>
        <w:rFonts w:ascii="Wingdings" w:hAnsi="Wingdings" w:hint="default"/>
      </w:rPr>
    </w:lvl>
    <w:lvl w:ilvl="3" w:tplc="F8022316">
      <w:start w:val="1"/>
      <w:numFmt w:val="bullet"/>
      <w:lvlText w:val=""/>
      <w:lvlJc w:val="left"/>
      <w:pPr>
        <w:ind w:left="2880" w:hanging="360"/>
      </w:pPr>
      <w:rPr>
        <w:rFonts w:ascii="Symbol" w:hAnsi="Symbol" w:hint="default"/>
      </w:rPr>
    </w:lvl>
    <w:lvl w:ilvl="4" w:tplc="7A6AB244">
      <w:start w:val="1"/>
      <w:numFmt w:val="bullet"/>
      <w:lvlText w:val="o"/>
      <w:lvlJc w:val="left"/>
      <w:pPr>
        <w:ind w:left="3600" w:hanging="360"/>
      </w:pPr>
      <w:rPr>
        <w:rFonts w:ascii="Courier New" w:hAnsi="Courier New" w:hint="default"/>
      </w:rPr>
    </w:lvl>
    <w:lvl w:ilvl="5" w:tplc="59FED5DC">
      <w:start w:val="1"/>
      <w:numFmt w:val="bullet"/>
      <w:lvlText w:val=""/>
      <w:lvlJc w:val="left"/>
      <w:pPr>
        <w:ind w:left="4320" w:hanging="360"/>
      </w:pPr>
      <w:rPr>
        <w:rFonts w:ascii="Wingdings" w:hAnsi="Wingdings" w:hint="default"/>
      </w:rPr>
    </w:lvl>
    <w:lvl w:ilvl="6" w:tplc="D5D4D666">
      <w:start w:val="1"/>
      <w:numFmt w:val="bullet"/>
      <w:lvlText w:val=""/>
      <w:lvlJc w:val="left"/>
      <w:pPr>
        <w:ind w:left="5040" w:hanging="360"/>
      </w:pPr>
      <w:rPr>
        <w:rFonts w:ascii="Symbol" w:hAnsi="Symbol" w:hint="default"/>
      </w:rPr>
    </w:lvl>
    <w:lvl w:ilvl="7" w:tplc="BD04E86A">
      <w:start w:val="1"/>
      <w:numFmt w:val="bullet"/>
      <w:lvlText w:val="o"/>
      <w:lvlJc w:val="left"/>
      <w:pPr>
        <w:ind w:left="5760" w:hanging="360"/>
      </w:pPr>
      <w:rPr>
        <w:rFonts w:ascii="Courier New" w:hAnsi="Courier New" w:hint="default"/>
      </w:rPr>
    </w:lvl>
    <w:lvl w:ilvl="8" w:tplc="AA0E6A26">
      <w:start w:val="1"/>
      <w:numFmt w:val="bullet"/>
      <w:lvlText w:val=""/>
      <w:lvlJc w:val="left"/>
      <w:pPr>
        <w:ind w:left="6480" w:hanging="360"/>
      </w:pPr>
      <w:rPr>
        <w:rFonts w:ascii="Wingdings" w:hAnsi="Wingdings" w:hint="default"/>
      </w:rPr>
    </w:lvl>
  </w:abstractNum>
  <w:abstractNum w:abstractNumId="64" w15:restartNumberingAfterBreak="0">
    <w:nsid w:val="27146E72"/>
    <w:multiLevelType w:val="hybridMultilevel"/>
    <w:tmpl w:val="66263ACA"/>
    <w:lvl w:ilvl="0" w:tplc="2E5AABB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2799594B"/>
    <w:multiLevelType w:val="hybridMultilevel"/>
    <w:tmpl w:val="6A7C6E10"/>
    <w:lvl w:ilvl="0" w:tplc="4874E63C">
      <w:start w:val="1"/>
      <w:numFmt w:val="lowerLetter"/>
      <w:lvlText w:val="%1)"/>
      <w:lvlJc w:val="left"/>
      <w:pPr>
        <w:ind w:left="720" w:hanging="360"/>
      </w:pPr>
      <w:rPr>
        <w:rFonts w:eastAsia="Calibri" w:hint="default"/>
        <w:b w:val="0"/>
        <w:bCs w:val="0"/>
        <w:sz w:val="28"/>
        <w:szCs w:val="28"/>
      </w:rPr>
    </w:lvl>
    <w:lvl w:ilvl="1" w:tplc="1009001B">
      <w:start w:val="1"/>
      <w:numFmt w:val="lowerRoman"/>
      <w:lvlText w:val="%2."/>
      <w:lvlJc w:val="right"/>
      <w:pPr>
        <w:ind w:left="1352"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28143379"/>
    <w:multiLevelType w:val="hybridMultilevel"/>
    <w:tmpl w:val="DEB67F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286C6426"/>
    <w:multiLevelType w:val="hybridMultilevel"/>
    <w:tmpl w:val="8F2AB8EE"/>
    <w:lvl w:ilvl="0" w:tplc="6EF8C108">
      <w:start w:val="3"/>
      <w:numFmt w:val="lowerLetter"/>
      <w:lvlText w:val="%1)"/>
      <w:lvlJc w:val="left"/>
      <w:pPr>
        <w:ind w:left="360" w:hanging="360"/>
      </w:pPr>
      <w:rPr>
        <w:rFonts w:hint="default"/>
      </w:rPr>
    </w:lvl>
    <w:lvl w:ilvl="1" w:tplc="10090019" w:tentative="1">
      <w:start w:val="1"/>
      <w:numFmt w:val="lowerLetter"/>
      <w:lvlText w:val="%2."/>
      <w:lvlJc w:val="left"/>
      <w:pPr>
        <w:ind w:left="0" w:hanging="360"/>
      </w:pPr>
    </w:lvl>
    <w:lvl w:ilvl="2" w:tplc="1009001B" w:tentative="1">
      <w:start w:val="1"/>
      <w:numFmt w:val="lowerRoman"/>
      <w:lvlText w:val="%3."/>
      <w:lvlJc w:val="right"/>
      <w:pPr>
        <w:ind w:left="720" w:hanging="180"/>
      </w:pPr>
    </w:lvl>
    <w:lvl w:ilvl="3" w:tplc="1009000F" w:tentative="1">
      <w:start w:val="1"/>
      <w:numFmt w:val="decimal"/>
      <w:lvlText w:val="%4."/>
      <w:lvlJc w:val="left"/>
      <w:pPr>
        <w:ind w:left="1440" w:hanging="360"/>
      </w:pPr>
    </w:lvl>
    <w:lvl w:ilvl="4" w:tplc="10090019" w:tentative="1">
      <w:start w:val="1"/>
      <w:numFmt w:val="lowerLetter"/>
      <w:lvlText w:val="%5."/>
      <w:lvlJc w:val="left"/>
      <w:pPr>
        <w:ind w:left="2160" w:hanging="360"/>
      </w:pPr>
    </w:lvl>
    <w:lvl w:ilvl="5" w:tplc="1009001B" w:tentative="1">
      <w:start w:val="1"/>
      <w:numFmt w:val="lowerRoman"/>
      <w:lvlText w:val="%6."/>
      <w:lvlJc w:val="right"/>
      <w:pPr>
        <w:ind w:left="2880" w:hanging="180"/>
      </w:pPr>
    </w:lvl>
    <w:lvl w:ilvl="6" w:tplc="1009000F" w:tentative="1">
      <w:start w:val="1"/>
      <w:numFmt w:val="decimal"/>
      <w:lvlText w:val="%7."/>
      <w:lvlJc w:val="left"/>
      <w:pPr>
        <w:ind w:left="3600" w:hanging="360"/>
      </w:pPr>
    </w:lvl>
    <w:lvl w:ilvl="7" w:tplc="10090019" w:tentative="1">
      <w:start w:val="1"/>
      <w:numFmt w:val="lowerLetter"/>
      <w:lvlText w:val="%8."/>
      <w:lvlJc w:val="left"/>
      <w:pPr>
        <w:ind w:left="4320" w:hanging="360"/>
      </w:pPr>
    </w:lvl>
    <w:lvl w:ilvl="8" w:tplc="1009001B" w:tentative="1">
      <w:start w:val="1"/>
      <w:numFmt w:val="lowerRoman"/>
      <w:lvlText w:val="%9."/>
      <w:lvlJc w:val="right"/>
      <w:pPr>
        <w:ind w:left="5040" w:hanging="180"/>
      </w:pPr>
    </w:lvl>
  </w:abstractNum>
  <w:abstractNum w:abstractNumId="68" w15:restartNumberingAfterBreak="0">
    <w:nsid w:val="28F04506"/>
    <w:multiLevelType w:val="multilevel"/>
    <w:tmpl w:val="0F46361E"/>
    <w:lvl w:ilvl="0">
      <w:start w:val="1"/>
      <w:numFmt w:val="lowerRoman"/>
      <w:lvlText w:val="%1)"/>
      <w:lvlJc w:val="left"/>
      <w:pPr>
        <w:tabs>
          <w:tab w:val="num" w:pos="1080"/>
        </w:tabs>
        <w:ind w:left="1080" w:hanging="360"/>
      </w:pPr>
      <w:rPr>
        <w:rFonts w:asciiTheme="minorHAnsi" w:eastAsia="Calibri" w:hAnsiTheme="minorHAnsi" w:cstheme="minorHAnsi" w:hint="default"/>
        <w:sz w:val="22"/>
        <w:szCs w:val="22"/>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 w15:restartNumberingAfterBreak="0">
    <w:nsid w:val="290E49A2"/>
    <w:multiLevelType w:val="hybridMultilevel"/>
    <w:tmpl w:val="09ECF592"/>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29931A71"/>
    <w:multiLevelType w:val="hybridMultilevel"/>
    <w:tmpl w:val="4212F6C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2A1E6E8B"/>
    <w:multiLevelType w:val="hybridMultilevel"/>
    <w:tmpl w:val="B7C48D2C"/>
    <w:lvl w:ilvl="0" w:tplc="6EE6E76C">
      <w:start w:val="1"/>
      <w:numFmt w:val="lowerLetter"/>
      <w:lvlText w:val="%1)"/>
      <w:lvlJc w:val="left"/>
      <w:pPr>
        <w:ind w:left="720" w:hanging="360"/>
      </w:pPr>
      <w:rPr>
        <w:rFonts w:ascii="Arial" w:hAnsi="Arial" w:cstheme="minorBidi" w:hint="default"/>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2B912070"/>
    <w:multiLevelType w:val="hybridMultilevel"/>
    <w:tmpl w:val="F7CAC97C"/>
    <w:lvl w:ilvl="0" w:tplc="35A8D232">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2C225DE4"/>
    <w:multiLevelType w:val="hybridMultilevel"/>
    <w:tmpl w:val="9A12270E"/>
    <w:lvl w:ilvl="0" w:tplc="00BA1F7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2C2C61F7"/>
    <w:multiLevelType w:val="hybridMultilevel"/>
    <w:tmpl w:val="5DE447EC"/>
    <w:lvl w:ilvl="0" w:tplc="FFFFFFFF">
      <w:start w:val="1"/>
      <w:numFmt w:val="lowerLetter"/>
      <w:lvlText w:val="%1)"/>
      <w:lvlJc w:val="left"/>
      <w:pPr>
        <w:ind w:left="720" w:hanging="360"/>
      </w:pPr>
      <w:rPr>
        <w:rFonts w:eastAsia="Calibri"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C6441F8"/>
    <w:multiLevelType w:val="multilevel"/>
    <w:tmpl w:val="2F9823B8"/>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2C667267"/>
    <w:multiLevelType w:val="hybridMultilevel"/>
    <w:tmpl w:val="1B98EDA6"/>
    <w:lvl w:ilvl="0" w:tplc="2F9848BE">
      <w:start w:val="1"/>
      <w:numFmt w:val="lowerLetter"/>
      <w:lvlText w:val="%1)"/>
      <w:lvlJc w:val="left"/>
      <w:pPr>
        <w:ind w:left="720" w:hanging="360"/>
      </w:pPr>
      <w:rPr>
        <w:rFonts w:eastAsia="Calibri"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2C782EF9"/>
    <w:multiLevelType w:val="hybridMultilevel"/>
    <w:tmpl w:val="C7627100"/>
    <w:lvl w:ilvl="0" w:tplc="10090019">
      <w:start w:val="1"/>
      <w:numFmt w:val="lowerLetter"/>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8" w15:restartNumberingAfterBreak="0">
    <w:nsid w:val="2C863FEB"/>
    <w:multiLevelType w:val="hybridMultilevel"/>
    <w:tmpl w:val="2FD6A1A6"/>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2CB845C0"/>
    <w:multiLevelType w:val="hybridMultilevel"/>
    <w:tmpl w:val="49744386"/>
    <w:lvl w:ilvl="0" w:tplc="10090001">
      <w:start w:val="1"/>
      <w:numFmt w:val="bullet"/>
      <w:lvlText w:val=""/>
      <w:lvlJc w:val="left"/>
      <w:pPr>
        <w:ind w:left="766" w:hanging="360"/>
      </w:pPr>
      <w:rPr>
        <w:rFonts w:ascii="Symbol" w:hAnsi="Symbol" w:hint="default"/>
      </w:rPr>
    </w:lvl>
    <w:lvl w:ilvl="1" w:tplc="10090003" w:tentative="1">
      <w:start w:val="1"/>
      <w:numFmt w:val="bullet"/>
      <w:lvlText w:val="o"/>
      <w:lvlJc w:val="left"/>
      <w:pPr>
        <w:ind w:left="1486" w:hanging="360"/>
      </w:pPr>
      <w:rPr>
        <w:rFonts w:ascii="Courier New" w:hAnsi="Courier New" w:cs="Courier New" w:hint="default"/>
      </w:rPr>
    </w:lvl>
    <w:lvl w:ilvl="2" w:tplc="10090005" w:tentative="1">
      <w:start w:val="1"/>
      <w:numFmt w:val="bullet"/>
      <w:lvlText w:val=""/>
      <w:lvlJc w:val="left"/>
      <w:pPr>
        <w:ind w:left="2206" w:hanging="360"/>
      </w:pPr>
      <w:rPr>
        <w:rFonts w:ascii="Wingdings" w:hAnsi="Wingdings" w:hint="default"/>
      </w:rPr>
    </w:lvl>
    <w:lvl w:ilvl="3" w:tplc="10090001" w:tentative="1">
      <w:start w:val="1"/>
      <w:numFmt w:val="bullet"/>
      <w:lvlText w:val=""/>
      <w:lvlJc w:val="left"/>
      <w:pPr>
        <w:ind w:left="2926" w:hanging="360"/>
      </w:pPr>
      <w:rPr>
        <w:rFonts w:ascii="Symbol" w:hAnsi="Symbol" w:hint="default"/>
      </w:rPr>
    </w:lvl>
    <w:lvl w:ilvl="4" w:tplc="10090003" w:tentative="1">
      <w:start w:val="1"/>
      <w:numFmt w:val="bullet"/>
      <w:lvlText w:val="o"/>
      <w:lvlJc w:val="left"/>
      <w:pPr>
        <w:ind w:left="3646" w:hanging="360"/>
      </w:pPr>
      <w:rPr>
        <w:rFonts w:ascii="Courier New" w:hAnsi="Courier New" w:cs="Courier New" w:hint="default"/>
      </w:rPr>
    </w:lvl>
    <w:lvl w:ilvl="5" w:tplc="10090005" w:tentative="1">
      <w:start w:val="1"/>
      <w:numFmt w:val="bullet"/>
      <w:lvlText w:val=""/>
      <w:lvlJc w:val="left"/>
      <w:pPr>
        <w:ind w:left="4366" w:hanging="360"/>
      </w:pPr>
      <w:rPr>
        <w:rFonts w:ascii="Wingdings" w:hAnsi="Wingdings" w:hint="default"/>
      </w:rPr>
    </w:lvl>
    <w:lvl w:ilvl="6" w:tplc="10090001" w:tentative="1">
      <w:start w:val="1"/>
      <w:numFmt w:val="bullet"/>
      <w:lvlText w:val=""/>
      <w:lvlJc w:val="left"/>
      <w:pPr>
        <w:ind w:left="5086" w:hanging="360"/>
      </w:pPr>
      <w:rPr>
        <w:rFonts w:ascii="Symbol" w:hAnsi="Symbol" w:hint="default"/>
      </w:rPr>
    </w:lvl>
    <w:lvl w:ilvl="7" w:tplc="10090003" w:tentative="1">
      <w:start w:val="1"/>
      <w:numFmt w:val="bullet"/>
      <w:lvlText w:val="o"/>
      <w:lvlJc w:val="left"/>
      <w:pPr>
        <w:ind w:left="5806" w:hanging="360"/>
      </w:pPr>
      <w:rPr>
        <w:rFonts w:ascii="Courier New" w:hAnsi="Courier New" w:cs="Courier New" w:hint="default"/>
      </w:rPr>
    </w:lvl>
    <w:lvl w:ilvl="8" w:tplc="10090005" w:tentative="1">
      <w:start w:val="1"/>
      <w:numFmt w:val="bullet"/>
      <w:lvlText w:val=""/>
      <w:lvlJc w:val="left"/>
      <w:pPr>
        <w:ind w:left="6526" w:hanging="360"/>
      </w:pPr>
      <w:rPr>
        <w:rFonts w:ascii="Wingdings" w:hAnsi="Wingdings" w:hint="default"/>
      </w:rPr>
    </w:lvl>
  </w:abstractNum>
  <w:abstractNum w:abstractNumId="80" w15:restartNumberingAfterBreak="0">
    <w:nsid w:val="2CD059FE"/>
    <w:multiLevelType w:val="multilevel"/>
    <w:tmpl w:val="63EA8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EC79B4"/>
    <w:multiLevelType w:val="hybridMultilevel"/>
    <w:tmpl w:val="79A8901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2E2B754B"/>
    <w:multiLevelType w:val="hybridMultilevel"/>
    <w:tmpl w:val="2BACCC5A"/>
    <w:lvl w:ilvl="0" w:tplc="0B18D3FE">
      <w:start w:val="1"/>
      <w:numFmt w:val="lowerLetter"/>
      <w:lvlText w:val="%1)"/>
      <w:lvlJc w:val="left"/>
      <w:pPr>
        <w:ind w:left="1080" w:hanging="360"/>
      </w:pPr>
      <w:rPr>
        <w:rFonts w:ascii="Arial" w:hAnsi="Arial" w:cs="Arial" w:hint="default"/>
        <w:sz w:val="28"/>
        <w:szCs w:val="28"/>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3" w15:restartNumberingAfterBreak="0">
    <w:nsid w:val="2E3737FB"/>
    <w:multiLevelType w:val="hybridMultilevel"/>
    <w:tmpl w:val="A7F886C8"/>
    <w:lvl w:ilvl="0" w:tplc="57D26852">
      <w:start w:val="1"/>
      <w:numFmt w:val="lowerLetter"/>
      <w:lvlText w:val="%1)"/>
      <w:lvlJc w:val="left"/>
      <w:pPr>
        <w:ind w:left="750" w:hanging="360"/>
      </w:pPr>
      <w:rPr>
        <w:rFonts w:eastAsia="Calibri" w:hint="default"/>
      </w:rPr>
    </w:lvl>
    <w:lvl w:ilvl="1" w:tplc="10090019" w:tentative="1">
      <w:start w:val="1"/>
      <w:numFmt w:val="lowerLetter"/>
      <w:lvlText w:val="%2."/>
      <w:lvlJc w:val="left"/>
      <w:pPr>
        <w:ind w:left="1470" w:hanging="360"/>
      </w:pPr>
    </w:lvl>
    <w:lvl w:ilvl="2" w:tplc="1009001B" w:tentative="1">
      <w:start w:val="1"/>
      <w:numFmt w:val="lowerRoman"/>
      <w:lvlText w:val="%3."/>
      <w:lvlJc w:val="right"/>
      <w:pPr>
        <w:ind w:left="2190" w:hanging="180"/>
      </w:pPr>
    </w:lvl>
    <w:lvl w:ilvl="3" w:tplc="1009000F" w:tentative="1">
      <w:start w:val="1"/>
      <w:numFmt w:val="decimal"/>
      <w:lvlText w:val="%4."/>
      <w:lvlJc w:val="left"/>
      <w:pPr>
        <w:ind w:left="2910" w:hanging="360"/>
      </w:pPr>
    </w:lvl>
    <w:lvl w:ilvl="4" w:tplc="10090019" w:tentative="1">
      <w:start w:val="1"/>
      <w:numFmt w:val="lowerLetter"/>
      <w:lvlText w:val="%5."/>
      <w:lvlJc w:val="left"/>
      <w:pPr>
        <w:ind w:left="3630" w:hanging="360"/>
      </w:pPr>
    </w:lvl>
    <w:lvl w:ilvl="5" w:tplc="1009001B" w:tentative="1">
      <w:start w:val="1"/>
      <w:numFmt w:val="lowerRoman"/>
      <w:lvlText w:val="%6."/>
      <w:lvlJc w:val="right"/>
      <w:pPr>
        <w:ind w:left="4350" w:hanging="180"/>
      </w:pPr>
    </w:lvl>
    <w:lvl w:ilvl="6" w:tplc="1009000F" w:tentative="1">
      <w:start w:val="1"/>
      <w:numFmt w:val="decimal"/>
      <w:lvlText w:val="%7."/>
      <w:lvlJc w:val="left"/>
      <w:pPr>
        <w:ind w:left="5070" w:hanging="360"/>
      </w:pPr>
    </w:lvl>
    <w:lvl w:ilvl="7" w:tplc="10090019" w:tentative="1">
      <w:start w:val="1"/>
      <w:numFmt w:val="lowerLetter"/>
      <w:lvlText w:val="%8."/>
      <w:lvlJc w:val="left"/>
      <w:pPr>
        <w:ind w:left="5790" w:hanging="360"/>
      </w:pPr>
    </w:lvl>
    <w:lvl w:ilvl="8" w:tplc="1009001B" w:tentative="1">
      <w:start w:val="1"/>
      <w:numFmt w:val="lowerRoman"/>
      <w:lvlText w:val="%9."/>
      <w:lvlJc w:val="right"/>
      <w:pPr>
        <w:ind w:left="6510" w:hanging="180"/>
      </w:pPr>
    </w:lvl>
  </w:abstractNum>
  <w:abstractNum w:abstractNumId="84" w15:restartNumberingAfterBreak="0">
    <w:nsid w:val="2E411F7F"/>
    <w:multiLevelType w:val="hybridMultilevel"/>
    <w:tmpl w:val="013A8626"/>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2E941F95"/>
    <w:multiLevelType w:val="hybridMultilevel"/>
    <w:tmpl w:val="9EF6DA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2EC56752"/>
    <w:multiLevelType w:val="hybridMultilevel"/>
    <w:tmpl w:val="9FB0B09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2F5A3F4C"/>
    <w:multiLevelType w:val="hybridMultilevel"/>
    <w:tmpl w:val="331C334C"/>
    <w:lvl w:ilvl="0" w:tplc="10090001">
      <w:start w:val="1"/>
      <w:numFmt w:val="bullet"/>
      <w:lvlText w:val=""/>
      <w:lvlJc w:val="left"/>
      <w:pPr>
        <w:ind w:left="0" w:hanging="360"/>
      </w:pPr>
      <w:rPr>
        <w:rFonts w:ascii="Symbol" w:hAnsi="Symbol"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88" w15:restartNumberingAfterBreak="0">
    <w:nsid w:val="2FB561C2"/>
    <w:multiLevelType w:val="hybridMultilevel"/>
    <w:tmpl w:val="9A2AA5BC"/>
    <w:lvl w:ilvl="0" w:tplc="85EE9BAE">
      <w:start w:val="1"/>
      <w:numFmt w:val="lowerLetter"/>
      <w:lvlText w:val="%1)"/>
      <w:lvlJc w:val="left"/>
      <w:pPr>
        <w:ind w:left="1080" w:hanging="360"/>
      </w:pPr>
      <w:rPr>
        <w:rFonts w:asciiTheme="minorHAnsi" w:hAnsiTheme="minorHAnsi" w:cstheme="minorHAnsi" w:hint="default"/>
        <w:sz w:val="22"/>
        <w:szCs w:val="2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9" w15:restartNumberingAfterBreak="0">
    <w:nsid w:val="325E0021"/>
    <w:multiLevelType w:val="hybridMultilevel"/>
    <w:tmpl w:val="A1885A18"/>
    <w:lvl w:ilvl="0" w:tplc="0A163DB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15:restartNumberingAfterBreak="0">
    <w:nsid w:val="328F5596"/>
    <w:multiLevelType w:val="hybridMultilevel"/>
    <w:tmpl w:val="405A4B30"/>
    <w:lvl w:ilvl="0" w:tplc="BE4AC31A">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329A7897"/>
    <w:multiLevelType w:val="hybridMultilevel"/>
    <w:tmpl w:val="58F299DC"/>
    <w:lvl w:ilvl="0" w:tplc="CB3A159C">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32E2575F"/>
    <w:multiLevelType w:val="hybridMultilevel"/>
    <w:tmpl w:val="ED601BF0"/>
    <w:lvl w:ilvl="0" w:tplc="2E248FDE">
      <w:start w:val="1"/>
      <w:numFmt w:val="lowerLetter"/>
      <w:lvlText w:val="%1)"/>
      <w:lvlJc w:val="left"/>
      <w:pPr>
        <w:ind w:left="720" w:hanging="360"/>
      </w:pPr>
      <w:rPr>
        <w:rFonts w:ascii="Arial" w:hAnsi="Arial" w:cs="Arial" w:hint="default"/>
        <w:sz w:val="28"/>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3316156F"/>
    <w:multiLevelType w:val="hybridMultilevel"/>
    <w:tmpl w:val="E81E890A"/>
    <w:lvl w:ilvl="0" w:tplc="DC5EBF36">
      <w:start w:val="3"/>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33811D2B"/>
    <w:multiLevelType w:val="multilevel"/>
    <w:tmpl w:val="1E38C2A2"/>
    <w:lvl w:ilvl="0">
      <w:start w:val="7"/>
      <w:numFmt w:val="lowerRoman"/>
      <w:lvlText w:val="%1."/>
      <w:lvlJc w:val="right"/>
      <w:pPr>
        <w:tabs>
          <w:tab w:val="num" w:pos="1800"/>
        </w:tabs>
        <w:ind w:left="1800" w:hanging="360"/>
      </w:pPr>
    </w:lvl>
    <w:lvl w:ilvl="1">
      <w:start w:val="1"/>
      <w:numFmt w:val="lowerLetter"/>
      <w:lvlText w:val="%2)"/>
      <w:lvlJc w:val="left"/>
      <w:pPr>
        <w:ind w:left="2520" w:hanging="360"/>
      </w:pPr>
      <w:rPr>
        <w:rFonts w:hint="default"/>
      </w:r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95" w15:restartNumberingAfterBreak="0">
    <w:nsid w:val="339B0A80"/>
    <w:multiLevelType w:val="multilevel"/>
    <w:tmpl w:val="130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3BA1A3C"/>
    <w:multiLevelType w:val="hybridMultilevel"/>
    <w:tmpl w:val="50C4FB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3441685C"/>
    <w:multiLevelType w:val="hybridMultilevel"/>
    <w:tmpl w:val="9634E230"/>
    <w:lvl w:ilvl="0" w:tplc="E6D045BE">
      <w:start w:val="1"/>
      <w:numFmt w:val="decimal"/>
      <w:lvlText w:val="%1."/>
      <w:lvlJc w:val="left"/>
      <w:pPr>
        <w:ind w:left="1080" w:hanging="360"/>
      </w:pPr>
      <w:rPr>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8" w15:restartNumberingAfterBreak="0">
    <w:nsid w:val="34531A9B"/>
    <w:multiLevelType w:val="hybridMultilevel"/>
    <w:tmpl w:val="D84208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15:restartNumberingAfterBreak="0">
    <w:nsid w:val="35007172"/>
    <w:multiLevelType w:val="hybridMultilevel"/>
    <w:tmpl w:val="CB202CB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0" w15:restartNumberingAfterBreak="0">
    <w:nsid w:val="35510FD3"/>
    <w:multiLevelType w:val="hybridMultilevel"/>
    <w:tmpl w:val="7A04848C"/>
    <w:lvl w:ilvl="0" w:tplc="FFFFFFFF">
      <w:start w:val="1"/>
      <w:numFmt w:val="lowerLetter"/>
      <w:lvlText w:val="%1."/>
      <w:lvlJc w:val="left"/>
      <w:pPr>
        <w:ind w:left="720" w:hanging="360"/>
      </w:pPr>
      <w:rPr>
        <w:rFonts w:hint="default"/>
      </w:rPr>
    </w:lvl>
    <w:lvl w:ilvl="1" w:tplc="0D3035BA">
      <w:start w:val="1"/>
      <w:numFmt w:val="lowerRoman"/>
      <w:lvlText w:val="%2)"/>
      <w:lvlJc w:val="left"/>
      <w:pPr>
        <w:ind w:left="1440" w:hanging="360"/>
      </w:pPr>
      <w:rPr>
        <w:rFonts w:ascii="Arial" w:eastAsiaTheme="minorHAnsi" w:hAnsi="Arial" w:cstheme="minorBidi" w:hint="default"/>
      </w:rPr>
    </w:lvl>
    <w:lvl w:ilvl="2" w:tplc="59240B36">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357C0A5D"/>
    <w:multiLevelType w:val="hybridMultilevel"/>
    <w:tmpl w:val="83FCF43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2" w15:restartNumberingAfterBreak="0">
    <w:nsid w:val="35F079B1"/>
    <w:multiLevelType w:val="hybridMultilevel"/>
    <w:tmpl w:val="F27AD044"/>
    <w:lvl w:ilvl="0" w:tplc="10090019">
      <w:start w:val="1"/>
      <w:numFmt w:val="lowerLetter"/>
      <w:lvlText w:val="%1."/>
      <w:lvlJc w:val="left"/>
      <w:pPr>
        <w:ind w:left="720" w:hanging="360"/>
      </w:pPr>
    </w:lvl>
    <w:lvl w:ilvl="1" w:tplc="FB9AED3E">
      <w:start w:val="1"/>
      <w:numFmt w:val="lowerLetter"/>
      <w:lvlText w:val="%2."/>
      <w:lvlJc w:val="left"/>
      <w:pPr>
        <w:ind w:left="1440" w:hanging="360"/>
      </w:pPr>
    </w:lvl>
    <w:lvl w:ilvl="2" w:tplc="EDDEF2D8">
      <w:start w:val="1"/>
      <w:numFmt w:val="lowerRoman"/>
      <w:lvlText w:val="%3."/>
      <w:lvlJc w:val="right"/>
      <w:pPr>
        <w:ind w:left="2160" w:hanging="180"/>
      </w:pPr>
    </w:lvl>
    <w:lvl w:ilvl="3" w:tplc="09EAD230">
      <w:start w:val="1"/>
      <w:numFmt w:val="decimal"/>
      <w:lvlText w:val="%4."/>
      <w:lvlJc w:val="left"/>
      <w:pPr>
        <w:ind w:left="2880" w:hanging="360"/>
      </w:pPr>
    </w:lvl>
    <w:lvl w:ilvl="4" w:tplc="F934C848">
      <w:start w:val="1"/>
      <w:numFmt w:val="lowerLetter"/>
      <w:lvlText w:val="%5."/>
      <w:lvlJc w:val="left"/>
      <w:pPr>
        <w:ind w:left="3600" w:hanging="360"/>
      </w:pPr>
    </w:lvl>
    <w:lvl w:ilvl="5" w:tplc="FB3AA32C">
      <w:start w:val="1"/>
      <w:numFmt w:val="lowerRoman"/>
      <w:lvlText w:val="%6."/>
      <w:lvlJc w:val="right"/>
      <w:pPr>
        <w:ind w:left="4320" w:hanging="180"/>
      </w:pPr>
    </w:lvl>
    <w:lvl w:ilvl="6" w:tplc="47E20370">
      <w:start w:val="1"/>
      <w:numFmt w:val="decimal"/>
      <w:lvlText w:val="%7."/>
      <w:lvlJc w:val="left"/>
      <w:pPr>
        <w:ind w:left="5040" w:hanging="360"/>
      </w:pPr>
    </w:lvl>
    <w:lvl w:ilvl="7" w:tplc="3F0AF076">
      <w:start w:val="1"/>
      <w:numFmt w:val="lowerLetter"/>
      <w:lvlText w:val="%8."/>
      <w:lvlJc w:val="left"/>
      <w:pPr>
        <w:ind w:left="5760" w:hanging="360"/>
      </w:pPr>
    </w:lvl>
    <w:lvl w:ilvl="8" w:tplc="6BF885B4">
      <w:start w:val="1"/>
      <w:numFmt w:val="lowerRoman"/>
      <w:lvlText w:val="%9."/>
      <w:lvlJc w:val="right"/>
      <w:pPr>
        <w:ind w:left="6480" w:hanging="180"/>
      </w:pPr>
    </w:lvl>
  </w:abstractNum>
  <w:abstractNum w:abstractNumId="103" w15:restartNumberingAfterBreak="0">
    <w:nsid w:val="36201729"/>
    <w:multiLevelType w:val="hybridMultilevel"/>
    <w:tmpl w:val="88243B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4" w15:restartNumberingAfterBreak="0">
    <w:nsid w:val="382D44AE"/>
    <w:multiLevelType w:val="hybridMultilevel"/>
    <w:tmpl w:val="0B38C21A"/>
    <w:lvl w:ilvl="0" w:tplc="80EC49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5" w15:restartNumberingAfterBreak="0">
    <w:nsid w:val="384E4775"/>
    <w:multiLevelType w:val="hybridMultilevel"/>
    <w:tmpl w:val="D8EA35A4"/>
    <w:lvl w:ilvl="0" w:tplc="2328260E">
      <w:start w:val="1"/>
      <w:numFmt w:val="lowerLetter"/>
      <w:lvlText w:val="%1)"/>
      <w:lvlJc w:val="left"/>
      <w:pPr>
        <w:ind w:left="720" w:hanging="360"/>
      </w:pPr>
      <w:rPr>
        <w:rFonts w:hint="default"/>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387C2FD0"/>
    <w:multiLevelType w:val="hybridMultilevel"/>
    <w:tmpl w:val="E30CEA0C"/>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07" w15:restartNumberingAfterBreak="0">
    <w:nsid w:val="38930D3B"/>
    <w:multiLevelType w:val="hybridMultilevel"/>
    <w:tmpl w:val="A3F0BC4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8" w15:restartNumberingAfterBreak="0">
    <w:nsid w:val="38D213CA"/>
    <w:multiLevelType w:val="hybridMultilevel"/>
    <w:tmpl w:val="2310A716"/>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8E60FA8"/>
    <w:multiLevelType w:val="hybridMultilevel"/>
    <w:tmpl w:val="35FC8982"/>
    <w:lvl w:ilvl="0" w:tplc="FB42C842">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0" w15:restartNumberingAfterBreak="0">
    <w:nsid w:val="3A4A6C4D"/>
    <w:multiLevelType w:val="hybridMultilevel"/>
    <w:tmpl w:val="8C7E481C"/>
    <w:lvl w:ilvl="0" w:tplc="F29861A4">
      <w:start w:val="1"/>
      <w:numFmt w:val="lowerLetter"/>
      <w:lvlText w:val="%1)"/>
      <w:lvlJc w:val="left"/>
      <w:pPr>
        <w:ind w:left="720" w:hanging="360"/>
      </w:pPr>
      <w:rPr>
        <w:rFonts w:ascii="Arial" w:eastAsia="Calibri" w:hAnsi="Arial" w:cs="Arial" w:hint="default"/>
        <w:b w:val="0"/>
        <w:bCs/>
        <w:i w:val="0"/>
        <w:iCs/>
        <w:sz w:val="28"/>
        <w:szCs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B0B5B70"/>
    <w:multiLevelType w:val="hybridMultilevel"/>
    <w:tmpl w:val="3BCC628E"/>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12" w15:restartNumberingAfterBreak="0">
    <w:nsid w:val="3E1D1C8E"/>
    <w:multiLevelType w:val="hybridMultilevel"/>
    <w:tmpl w:val="A148AF02"/>
    <w:lvl w:ilvl="0" w:tplc="B75242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3" w15:restartNumberingAfterBreak="0">
    <w:nsid w:val="3EA50CDF"/>
    <w:multiLevelType w:val="hybridMultilevel"/>
    <w:tmpl w:val="255491B0"/>
    <w:lvl w:ilvl="0" w:tplc="10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114" w15:restartNumberingAfterBreak="0">
    <w:nsid w:val="3EA755EF"/>
    <w:multiLevelType w:val="hybridMultilevel"/>
    <w:tmpl w:val="DD06F19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3F880409"/>
    <w:multiLevelType w:val="hybridMultilevel"/>
    <w:tmpl w:val="116CDA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6" w15:restartNumberingAfterBreak="0">
    <w:nsid w:val="400429E6"/>
    <w:multiLevelType w:val="hybridMultilevel"/>
    <w:tmpl w:val="08F4E0E4"/>
    <w:lvl w:ilvl="0" w:tplc="10090001">
      <w:start w:val="1"/>
      <w:numFmt w:val="bullet"/>
      <w:lvlText w:val=""/>
      <w:lvlJc w:val="left"/>
      <w:pPr>
        <w:ind w:left="0" w:hanging="360"/>
      </w:pPr>
      <w:rPr>
        <w:rFonts w:ascii="Symbol" w:hAnsi="Symbol" w:hint="default"/>
      </w:rPr>
    </w:lvl>
    <w:lvl w:ilvl="1" w:tplc="10090003">
      <w:start w:val="1"/>
      <w:numFmt w:val="bullet"/>
      <w:lvlText w:val="o"/>
      <w:lvlJc w:val="left"/>
      <w:pPr>
        <w:ind w:left="720" w:hanging="360"/>
      </w:pPr>
      <w:rPr>
        <w:rFonts w:ascii="Courier New" w:hAnsi="Courier New" w:cs="Courier New" w:hint="default"/>
      </w:rPr>
    </w:lvl>
    <w:lvl w:ilvl="2" w:tplc="10090005">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17" w15:restartNumberingAfterBreak="0">
    <w:nsid w:val="400960BF"/>
    <w:multiLevelType w:val="multilevel"/>
    <w:tmpl w:val="AC84CABC"/>
    <w:lvl w:ilvl="0">
      <w:start w:val="2"/>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18" w15:restartNumberingAfterBreak="0">
    <w:nsid w:val="40A00EBC"/>
    <w:multiLevelType w:val="hybridMultilevel"/>
    <w:tmpl w:val="F208B8C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15:restartNumberingAfterBreak="0">
    <w:nsid w:val="41896DA7"/>
    <w:multiLevelType w:val="hybridMultilevel"/>
    <w:tmpl w:val="F7B0D234"/>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41994E31"/>
    <w:multiLevelType w:val="hybridMultilevel"/>
    <w:tmpl w:val="DD06F198"/>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1CF706D"/>
    <w:multiLevelType w:val="hybridMultilevel"/>
    <w:tmpl w:val="CEDEB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2" w15:restartNumberingAfterBreak="0">
    <w:nsid w:val="46767082"/>
    <w:multiLevelType w:val="hybridMultilevel"/>
    <w:tmpl w:val="7F902582"/>
    <w:lvl w:ilvl="0" w:tplc="10090019">
      <w:start w:val="1"/>
      <w:numFmt w:val="lowerLetter"/>
      <w:lvlText w:val="%1."/>
      <w:lvlJc w:val="left"/>
      <w:pPr>
        <w:ind w:left="795" w:hanging="360"/>
      </w:pPr>
      <w:rPr>
        <w:rFonts w:hint="default"/>
      </w:rPr>
    </w:lvl>
    <w:lvl w:ilvl="1" w:tplc="10090019" w:tentative="1">
      <w:start w:val="1"/>
      <w:numFmt w:val="lowerLetter"/>
      <w:lvlText w:val="%2."/>
      <w:lvlJc w:val="left"/>
      <w:pPr>
        <w:ind w:left="1515" w:hanging="360"/>
      </w:pPr>
    </w:lvl>
    <w:lvl w:ilvl="2" w:tplc="1009001B" w:tentative="1">
      <w:start w:val="1"/>
      <w:numFmt w:val="lowerRoman"/>
      <w:lvlText w:val="%3."/>
      <w:lvlJc w:val="right"/>
      <w:pPr>
        <w:ind w:left="2235" w:hanging="180"/>
      </w:pPr>
    </w:lvl>
    <w:lvl w:ilvl="3" w:tplc="1009000F" w:tentative="1">
      <w:start w:val="1"/>
      <w:numFmt w:val="decimal"/>
      <w:lvlText w:val="%4."/>
      <w:lvlJc w:val="left"/>
      <w:pPr>
        <w:ind w:left="2955" w:hanging="360"/>
      </w:pPr>
    </w:lvl>
    <w:lvl w:ilvl="4" w:tplc="10090019" w:tentative="1">
      <w:start w:val="1"/>
      <w:numFmt w:val="lowerLetter"/>
      <w:lvlText w:val="%5."/>
      <w:lvlJc w:val="left"/>
      <w:pPr>
        <w:ind w:left="3675" w:hanging="360"/>
      </w:pPr>
    </w:lvl>
    <w:lvl w:ilvl="5" w:tplc="1009001B" w:tentative="1">
      <w:start w:val="1"/>
      <w:numFmt w:val="lowerRoman"/>
      <w:lvlText w:val="%6."/>
      <w:lvlJc w:val="right"/>
      <w:pPr>
        <w:ind w:left="4395" w:hanging="180"/>
      </w:pPr>
    </w:lvl>
    <w:lvl w:ilvl="6" w:tplc="1009000F" w:tentative="1">
      <w:start w:val="1"/>
      <w:numFmt w:val="decimal"/>
      <w:lvlText w:val="%7."/>
      <w:lvlJc w:val="left"/>
      <w:pPr>
        <w:ind w:left="5115" w:hanging="360"/>
      </w:pPr>
    </w:lvl>
    <w:lvl w:ilvl="7" w:tplc="10090019" w:tentative="1">
      <w:start w:val="1"/>
      <w:numFmt w:val="lowerLetter"/>
      <w:lvlText w:val="%8."/>
      <w:lvlJc w:val="left"/>
      <w:pPr>
        <w:ind w:left="5835" w:hanging="360"/>
      </w:pPr>
    </w:lvl>
    <w:lvl w:ilvl="8" w:tplc="1009001B" w:tentative="1">
      <w:start w:val="1"/>
      <w:numFmt w:val="lowerRoman"/>
      <w:lvlText w:val="%9."/>
      <w:lvlJc w:val="right"/>
      <w:pPr>
        <w:ind w:left="6555" w:hanging="180"/>
      </w:pPr>
    </w:lvl>
  </w:abstractNum>
  <w:abstractNum w:abstractNumId="123" w15:restartNumberingAfterBreak="0">
    <w:nsid w:val="46EA532F"/>
    <w:multiLevelType w:val="hybridMultilevel"/>
    <w:tmpl w:val="F496D142"/>
    <w:lvl w:ilvl="0" w:tplc="B0BCA5A4">
      <w:start w:val="1"/>
      <w:numFmt w:val="lowerRoman"/>
      <w:lvlText w:val="%1)"/>
      <w:lvlJc w:val="left"/>
      <w:pPr>
        <w:ind w:left="1800" w:hanging="360"/>
      </w:pPr>
      <w:rPr>
        <w:rFonts w:asciiTheme="minorHAnsi" w:eastAsia="Arial" w:hAnsiTheme="minorHAnsi" w:cstheme="minorHAnsi" w:hint="default"/>
      </w:r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4" w15:restartNumberingAfterBreak="0">
    <w:nsid w:val="474A311F"/>
    <w:multiLevelType w:val="hybridMultilevel"/>
    <w:tmpl w:val="665EBE50"/>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8367AF3"/>
    <w:multiLevelType w:val="hybridMultilevel"/>
    <w:tmpl w:val="44B2C5B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6" w15:restartNumberingAfterBreak="0">
    <w:nsid w:val="48CF601C"/>
    <w:multiLevelType w:val="hybridMultilevel"/>
    <w:tmpl w:val="9F202646"/>
    <w:lvl w:ilvl="0" w:tplc="9E10371C">
      <w:start w:val="1"/>
      <w:numFmt w:val="lowerRoman"/>
      <w:lvlText w:val="%1)"/>
      <w:lvlJc w:val="left"/>
      <w:pPr>
        <w:ind w:left="1440" w:hanging="360"/>
      </w:pPr>
      <w:rPr>
        <w:rFonts w:ascii="Arial" w:eastAsiaTheme="minorHAnsi" w:hAnsi="Arial"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494052EA"/>
    <w:multiLevelType w:val="hybridMultilevel"/>
    <w:tmpl w:val="646873F4"/>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15:restartNumberingAfterBreak="0">
    <w:nsid w:val="49C8499E"/>
    <w:multiLevelType w:val="multilevel"/>
    <w:tmpl w:val="D944B098"/>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9" w15:restartNumberingAfterBreak="0">
    <w:nsid w:val="4A2D6A30"/>
    <w:multiLevelType w:val="hybridMultilevel"/>
    <w:tmpl w:val="F2CAD58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0" w15:restartNumberingAfterBreak="0">
    <w:nsid w:val="4A4A45A7"/>
    <w:multiLevelType w:val="hybridMultilevel"/>
    <w:tmpl w:val="C54C669A"/>
    <w:lvl w:ilvl="0" w:tplc="49B07C2A">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1" w15:restartNumberingAfterBreak="0">
    <w:nsid w:val="4A9633E2"/>
    <w:multiLevelType w:val="hybridMultilevel"/>
    <w:tmpl w:val="63D4429E"/>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4ABA7A49"/>
    <w:multiLevelType w:val="hybridMultilevel"/>
    <w:tmpl w:val="356835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3" w15:restartNumberingAfterBreak="0">
    <w:nsid w:val="4B937CF2"/>
    <w:multiLevelType w:val="multilevel"/>
    <w:tmpl w:val="51DA7F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D015212"/>
    <w:multiLevelType w:val="hybridMultilevel"/>
    <w:tmpl w:val="3C0AD272"/>
    <w:lvl w:ilvl="0" w:tplc="EBAE31C6">
      <w:start w:val="1"/>
      <w:numFmt w:val="lowerLetter"/>
      <w:lvlText w:val="%1)"/>
      <w:lvlJc w:val="left"/>
      <w:pPr>
        <w:ind w:left="720" w:hanging="360"/>
      </w:pPr>
      <w:rPr>
        <w:rFonts w:ascii="Arial" w:eastAsia="Calibri" w:hAnsi="Arial" w:cs="Arial"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5" w15:restartNumberingAfterBreak="0">
    <w:nsid w:val="4D284DD4"/>
    <w:multiLevelType w:val="hybridMultilevel"/>
    <w:tmpl w:val="E68AEF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6" w15:restartNumberingAfterBreak="0">
    <w:nsid w:val="4D736F4F"/>
    <w:multiLevelType w:val="hybridMultilevel"/>
    <w:tmpl w:val="003089F8"/>
    <w:lvl w:ilvl="0" w:tplc="FFFFFFFF">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4DC42EE3"/>
    <w:multiLevelType w:val="multilevel"/>
    <w:tmpl w:val="D5B41578"/>
    <w:lvl w:ilvl="0">
      <w:start w:val="3"/>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38" w15:restartNumberingAfterBreak="0">
    <w:nsid w:val="4E9E3A7D"/>
    <w:multiLevelType w:val="hybridMultilevel"/>
    <w:tmpl w:val="05C847F0"/>
    <w:lvl w:ilvl="0" w:tplc="EE2E208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9" w15:restartNumberingAfterBreak="0">
    <w:nsid w:val="4F27409C"/>
    <w:multiLevelType w:val="hybridMultilevel"/>
    <w:tmpl w:val="4D1A6562"/>
    <w:lvl w:ilvl="0" w:tplc="FFFFFFFF">
      <w:start w:val="1"/>
      <w:numFmt w:val="lowerLetter"/>
      <w:lvlText w:val="%1)"/>
      <w:lvlJc w:val="left"/>
      <w:pPr>
        <w:ind w:left="720" w:hanging="360"/>
      </w:pPr>
      <w:rPr>
        <w:rFonts w:ascii="Arial" w:hAnsi="Arial" w:cs="Arial" w:hint="default"/>
        <w:sz w:val="28"/>
        <w:szCs w:val="28"/>
      </w:rPr>
    </w:lvl>
    <w:lvl w:ilvl="1" w:tplc="FFFFFFFF">
      <w:start w:val="1"/>
      <w:numFmt w:val="lowerRoman"/>
      <w:lvlText w:val="%2)"/>
      <w:lvlJc w:val="left"/>
      <w:pPr>
        <w:ind w:left="1440" w:hanging="360"/>
      </w:pPr>
      <w:rPr>
        <w:rFonts w:asciiTheme="minorHAnsi" w:eastAsia="Arial" w:hAnsiTheme="minorHAnsi" w:cstheme="minorHAns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50174371"/>
    <w:multiLevelType w:val="hybridMultilevel"/>
    <w:tmpl w:val="F43429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1" w15:restartNumberingAfterBreak="0">
    <w:nsid w:val="502A2E93"/>
    <w:multiLevelType w:val="hybridMultilevel"/>
    <w:tmpl w:val="A0845F68"/>
    <w:lvl w:ilvl="0" w:tplc="A8C4E194">
      <w:start w:val="1"/>
      <w:numFmt w:val="lowerLetter"/>
      <w:lvlText w:val="%1)"/>
      <w:lvlJc w:val="left"/>
      <w:pPr>
        <w:ind w:left="720" w:hanging="360"/>
      </w:pPr>
      <w:rPr>
        <w:rFonts w:ascii="Arial" w:hAnsi="Arial" w:cs="Aria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02C7FB8"/>
    <w:multiLevelType w:val="multilevel"/>
    <w:tmpl w:val="F10E6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240CD5"/>
    <w:multiLevelType w:val="hybridMultilevel"/>
    <w:tmpl w:val="2452C2E4"/>
    <w:lvl w:ilvl="0" w:tplc="FFFFFFFF">
      <w:start w:val="1"/>
      <w:numFmt w:val="lowerLetter"/>
      <w:lvlText w:val="%1)"/>
      <w:lvlJc w:val="left"/>
      <w:pPr>
        <w:ind w:left="360" w:hanging="360"/>
      </w:pPr>
      <w:rPr>
        <w:rFonts w:hint="default"/>
      </w:rPr>
    </w:lvl>
    <w:lvl w:ilvl="1" w:tplc="FFFFFFFF">
      <w:start w:val="1"/>
      <w:numFmt w:val="lowerRoman"/>
      <w:lvlText w:val="%2)"/>
      <w:lvlJc w:val="left"/>
      <w:pPr>
        <w:ind w:left="1080" w:hanging="360"/>
      </w:pPr>
      <w:rPr>
        <w:rFonts w:ascii="Arial" w:eastAsiaTheme="minorHAnsi" w:hAnsi="Arial" w:cstheme="minorBidi" w:hint="default"/>
      </w:rPr>
    </w:lvl>
    <w:lvl w:ilvl="2" w:tplc="79DEBE10">
      <w:start w:val="1"/>
      <w:numFmt w:val="lowerRoman"/>
      <w:lvlText w:val="%3)"/>
      <w:lvlJc w:val="left"/>
      <w:pPr>
        <w:ind w:left="1440" w:hanging="360"/>
      </w:pPr>
      <w:rPr>
        <w:rFonts w:ascii="Arial" w:eastAsiaTheme="minorHAnsi" w:hAnsi="Arial" w:cstheme="minorBidi"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4" w15:restartNumberingAfterBreak="0">
    <w:nsid w:val="521706DA"/>
    <w:multiLevelType w:val="hybridMultilevel"/>
    <w:tmpl w:val="C888C3E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5" w15:restartNumberingAfterBreak="0">
    <w:nsid w:val="525D740B"/>
    <w:multiLevelType w:val="hybridMultilevel"/>
    <w:tmpl w:val="4E581EBE"/>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6" w15:restartNumberingAfterBreak="0">
    <w:nsid w:val="52820E07"/>
    <w:multiLevelType w:val="multilevel"/>
    <w:tmpl w:val="B5D2DD9A"/>
    <w:lvl w:ilvl="0">
      <w:start w:val="4"/>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47" w15:restartNumberingAfterBreak="0">
    <w:nsid w:val="534B2729"/>
    <w:multiLevelType w:val="hybridMultilevel"/>
    <w:tmpl w:val="30B4D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8" w15:restartNumberingAfterBreak="0">
    <w:nsid w:val="539F36A1"/>
    <w:multiLevelType w:val="hybridMultilevel"/>
    <w:tmpl w:val="9FB0B09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4464EE2"/>
    <w:multiLevelType w:val="hybridMultilevel"/>
    <w:tmpl w:val="30268E16"/>
    <w:lvl w:ilvl="0" w:tplc="8C2CF4CE">
      <w:start w:val="1"/>
      <w:numFmt w:val="decimal"/>
      <w:lvlText w:val="%1)"/>
      <w:lvlJc w:val="left"/>
      <w:pPr>
        <w:ind w:left="720" w:hanging="360"/>
      </w:pPr>
      <w:rPr>
        <w:rFonts w:ascii="Arial" w:eastAsiaTheme="minorHAnsi" w:hAnsi="Arial"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0" w15:restartNumberingAfterBreak="0">
    <w:nsid w:val="554D3D06"/>
    <w:multiLevelType w:val="multilevel"/>
    <w:tmpl w:val="8266E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5E45E32"/>
    <w:multiLevelType w:val="hybridMultilevel"/>
    <w:tmpl w:val="FD82F530"/>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2" w15:restartNumberingAfterBreak="0">
    <w:nsid w:val="562062D0"/>
    <w:multiLevelType w:val="hybridMultilevel"/>
    <w:tmpl w:val="15024F9A"/>
    <w:lvl w:ilvl="0" w:tplc="A93CD314">
      <w:start w:val="1"/>
      <w:numFmt w:val="lowerLetter"/>
      <w:lvlText w:val="%1)"/>
      <w:lvlJc w:val="left"/>
      <w:pPr>
        <w:ind w:left="720" w:hanging="360"/>
      </w:pPr>
      <w:rPr>
        <w:rFonts w:eastAsia="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590727B7"/>
    <w:multiLevelType w:val="hybridMultilevel"/>
    <w:tmpl w:val="AD9A63C6"/>
    <w:lvl w:ilvl="0" w:tplc="A93CD314">
      <w:start w:val="1"/>
      <w:numFmt w:val="lowerLetter"/>
      <w:lvlText w:val="%1)"/>
      <w:lvlJc w:val="left"/>
      <w:pPr>
        <w:ind w:left="720" w:hanging="360"/>
      </w:pPr>
      <w:rPr>
        <w:rFonts w:eastAsia="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59140E9D"/>
    <w:multiLevelType w:val="hybridMultilevel"/>
    <w:tmpl w:val="7F6253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5" w15:restartNumberingAfterBreak="0">
    <w:nsid w:val="591B3AD7"/>
    <w:multiLevelType w:val="hybridMultilevel"/>
    <w:tmpl w:val="FFCC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97E78BD"/>
    <w:multiLevelType w:val="hybridMultilevel"/>
    <w:tmpl w:val="D79E4794"/>
    <w:lvl w:ilvl="0" w:tplc="4E601376">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7" w15:restartNumberingAfterBreak="0">
    <w:nsid w:val="59EC74B5"/>
    <w:multiLevelType w:val="hybridMultilevel"/>
    <w:tmpl w:val="19343B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8" w15:restartNumberingAfterBreak="0">
    <w:nsid w:val="59F72B8E"/>
    <w:multiLevelType w:val="hybridMultilevel"/>
    <w:tmpl w:val="5502A7F4"/>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9" w15:restartNumberingAfterBreak="0">
    <w:nsid w:val="5A0F3747"/>
    <w:multiLevelType w:val="hybridMultilevel"/>
    <w:tmpl w:val="9EFC9A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0" w15:restartNumberingAfterBreak="0">
    <w:nsid w:val="5A941DC9"/>
    <w:multiLevelType w:val="hybridMultilevel"/>
    <w:tmpl w:val="C4266000"/>
    <w:lvl w:ilvl="0" w:tplc="FFFFFFFF">
      <w:start w:val="1"/>
      <w:numFmt w:val="lowerLetter"/>
      <w:lvlText w:val="%1)"/>
      <w:lvlJc w:val="left"/>
      <w:pPr>
        <w:ind w:left="720" w:hanging="360"/>
      </w:pPr>
      <w:rPr>
        <w:rFonts w:eastAsia="Calibri" w:hint="default"/>
      </w:rPr>
    </w:lvl>
    <w:lvl w:ilvl="1" w:tplc="B0BCA5A4">
      <w:start w:val="1"/>
      <w:numFmt w:val="lowerRoman"/>
      <w:lvlText w:val="%2)"/>
      <w:lvlJc w:val="left"/>
      <w:pPr>
        <w:ind w:left="1352" w:hanging="360"/>
      </w:pPr>
      <w:rPr>
        <w:rFonts w:asciiTheme="minorHAnsi" w:eastAsia="Arial" w:hAnsiTheme="minorHAnsi" w:cstheme="minorHAnsi"/>
      </w:rPr>
    </w:lvl>
    <w:lvl w:ilvl="2" w:tplc="FFFFFFFF">
      <w:start w:val="1"/>
      <w:numFmt w:val="lowerRoman"/>
      <w:lvlText w:val="%3."/>
      <w:lvlJc w:val="right"/>
      <w:pPr>
        <w:ind w:left="2160" w:hanging="180"/>
      </w:pPr>
    </w:lvl>
    <w:lvl w:ilvl="3" w:tplc="F8D237CA">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1" w15:restartNumberingAfterBreak="0">
    <w:nsid w:val="5AAB2595"/>
    <w:multiLevelType w:val="hybridMultilevel"/>
    <w:tmpl w:val="8CBC9C56"/>
    <w:lvl w:ilvl="0" w:tplc="10090019">
      <w:start w:val="1"/>
      <w:numFmt w:val="lowerLetter"/>
      <w:lvlText w:val="%1."/>
      <w:lvlJc w:val="left"/>
      <w:pPr>
        <w:ind w:left="720" w:hanging="360"/>
      </w:pPr>
    </w:lvl>
    <w:lvl w:ilvl="1" w:tplc="EE826FF2">
      <w:start w:val="1"/>
      <w:numFmt w:val="lowerLetter"/>
      <w:lvlText w:val="%2."/>
      <w:lvlJc w:val="left"/>
      <w:pPr>
        <w:ind w:left="1440" w:hanging="360"/>
      </w:pPr>
    </w:lvl>
    <w:lvl w:ilvl="2" w:tplc="FE20CE7A">
      <w:start w:val="1"/>
      <w:numFmt w:val="lowerRoman"/>
      <w:lvlText w:val="%3."/>
      <w:lvlJc w:val="right"/>
      <w:pPr>
        <w:ind w:left="2160" w:hanging="180"/>
      </w:pPr>
    </w:lvl>
    <w:lvl w:ilvl="3" w:tplc="C592062E">
      <w:start w:val="1"/>
      <w:numFmt w:val="decimal"/>
      <w:lvlText w:val="%4."/>
      <w:lvlJc w:val="left"/>
      <w:pPr>
        <w:ind w:left="2880" w:hanging="360"/>
      </w:pPr>
    </w:lvl>
    <w:lvl w:ilvl="4" w:tplc="8E68A45E">
      <w:start w:val="1"/>
      <w:numFmt w:val="lowerLetter"/>
      <w:lvlText w:val="%5."/>
      <w:lvlJc w:val="left"/>
      <w:pPr>
        <w:ind w:left="3600" w:hanging="360"/>
      </w:pPr>
    </w:lvl>
    <w:lvl w:ilvl="5" w:tplc="16064BFC">
      <w:start w:val="1"/>
      <w:numFmt w:val="lowerRoman"/>
      <w:lvlText w:val="%6."/>
      <w:lvlJc w:val="right"/>
      <w:pPr>
        <w:ind w:left="4320" w:hanging="180"/>
      </w:pPr>
    </w:lvl>
    <w:lvl w:ilvl="6" w:tplc="6636ACB2">
      <w:start w:val="1"/>
      <w:numFmt w:val="decimal"/>
      <w:lvlText w:val="%7."/>
      <w:lvlJc w:val="left"/>
      <w:pPr>
        <w:ind w:left="5040" w:hanging="360"/>
      </w:pPr>
    </w:lvl>
    <w:lvl w:ilvl="7" w:tplc="DE38CADA">
      <w:start w:val="1"/>
      <w:numFmt w:val="lowerLetter"/>
      <w:lvlText w:val="%8."/>
      <w:lvlJc w:val="left"/>
      <w:pPr>
        <w:ind w:left="5760" w:hanging="360"/>
      </w:pPr>
    </w:lvl>
    <w:lvl w:ilvl="8" w:tplc="A22ACE1E">
      <w:start w:val="1"/>
      <w:numFmt w:val="lowerRoman"/>
      <w:lvlText w:val="%9."/>
      <w:lvlJc w:val="right"/>
      <w:pPr>
        <w:ind w:left="6480" w:hanging="180"/>
      </w:pPr>
    </w:lvl>
  </w:abstractNum>
  <w:abstractNum w:abstractNumId="162" w15:restartNumberingAfterBreak="0">
    <w:nsid w:val="5AD31779"/>
    <w:multiLevelType w:val="hybridMultilevel"/>
    <w:tmpl w:val="E0B4F2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3" w15:restartNumberingAfterBreak="0">
    <w:nsid w:val="5B424D5B"/>
    <w:multiLevelType w:val="hybridMultilevel"/>
    <w:tmpl w:val="4D1A6562"/>
    <w:lvl w:ilvl="0" w:tplc="EA7C5E06">
      <w:start w:val="1"/>
      <w:numFmt w:val="lowerLetter"/>
      <w:lvlText w:val="%1)"/>
      <w:lvlJc w:val="left"/>
      <w:pPr>
        <w:ind w:left="720" w:hanging="360"/>
      </w:pPr>
      <w:rPr>
        <w:rFonts w:ascii="Arial" w:hAnsi="Arial" w:cs="Arial" w:hint="default"/>
        <w:sz w:val="28"/>
        <w:szCs w:val="28"/>
      </w:rPr>
    </w:lvl>
    <w:lvl w:ilvl="1" w:tplc="B0BCA5A4">
      <w:start w:val="1"/>
      <w:numFmt w:val="lowerRoman"/>
      <w:lvlText w:val="%2)"/>
      <w:lvlJc w:val="left"/>
      <w:pPr>
        <w:ind w:left="1440" w:hanging="360"/>
      </w:pPr>
      <w:rPr>
        <w:rFonts w:asciiTheme="minorHAnsi" w:eastAsia="Arial" w:hAnsiTheme="minorHAnsi" w:cstheme="minorHAns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4" w15:restartNumberingAfterBreak="0">
    <w:nsid w:val="5B8F447C"/>
    <w:multiLevelType w:val="hybridMultilevel"/>
    <w:tmpl w:val="09ECF592"/>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5" w15:restartNumberingAfterBreak="0">
    <w:nsid w:val="5BD0173F"/>
    <w:multiLevelType w:val="hybridMultilevel"/>
    <w:tmpl w:val="2CCC1C6A"/>
    <w:lvl w:ilvl="0" w:tplc="10090019">
      <w:start w:val="1"/>
      <w:numFmt w:val="lowerLetter"/>
      <w:lvlText w:val="%1."/>
      <w:lvlJc w:val="left"/>
      <w:pPr>
        <w:ind w:left="720" w:hanging="360"/>
      </w:pPr>
    </w:lvl>
    <w:lvl w:ilvl="1" w:tplc="78F4C34E">
      <w:start w:val="1"/>
      <w:numFmt w:val="lowerLetter"/>
      <w:lvlText w:val="%2."/>
      <w:lvlJc w:val="left"/>
      <w:pPr>
        <w:ind w:left="1440" w:hanging="360"/>
      </w:pPr>
    </w:lvl>
    <w:lvl w:ilvl="2" w:tplc="2E4EAACA">
      <w:start w:val="1"/>
      <w:numFmt w:val="lowerRoman"/>
      <w:lvlText w:val="%3."/>
      <w:lvlJc w:val="right"/>
      <w:pPr>
        <w:ind w:left="2160" w:hanging="180"/>
      </w:pPr>
    </w:lvl>
    <w:lvl w:ilvl="3" w:tplc="90C42F06">
      <w:start w:val="1"/>
      <w:numFmt w:val="decimal"/>
      <w:lvlText w:val="%4."/>
      <w:lvlJc w:val="left"/>
      <w:pPr>
        <w:ind w:left="2880" w:hanging="360"/>
      </w:pPr>
    </w:lvl>
    <w:lvl w:ilvl="4" w:tplc="700E6210">
      <w:start w:val="1"/>
      <w:numFmt w:val="lowerLetter"/>
      <w:lvlText w:val="%5."/>
      <w:lvlJc w:val="left"/>
      <w:pPr>
        <w:ind w:left="3600" w:hanging="360"/>
      </w:pPr>
    </w:lvl>
    <w:lvl w:ilvl="5" w:tplc="7BD40796">
      <w:start w:val="1"/>
      <w:numFmt w:val="lowerRoman"/>
      <w:lvlText w:val="%6."/>
      <w:lvlJc w:val="right"/>
      <w:pPr>
        <w:ind w:left="4320" w:hanging="180"/>
      </w:pPr>
    </w:lvl>
    <w:lvl w:ilvl="6" w:tplc="41968A96">
      <w:start w:val="1"/>
      <w:numFmt w:val="decimal"/>
      <w:lvlText w:val="%7."/>
      <w:lvlJc w:val="left"/>
      <w:pPr>
        <w:ind w:left="5040" w:hanging="360"/>
      </w:pPr>
    </w:lvl>
    <w:lvl w:ilvl="7" w:tplc="04A4654E">
      <w:start w:val="1"/>
      <w:numFmt w:val="lowerLetter"/>
      <w:lvlText w:val="%8."/>
      <w:lvlJc w:val="left"/>
      <w:pPr>
        <w:ind w:left="5760" w:hanging="360"/>
      </w:pPr>
    </w:lvl>
    <w:lvl w:ilvl="8" w:tplc="E3CCA0C6">
      <w:start w:val="1"/>
      <w:numFmt w:val="lowerRoman"/>
      <w:lvlText w:val="%9."/>
      <w:lvlJc w:val="right"/>
      <w:pPr>
        <w:ind w:left="6480" w:hanging="180"/>
      </w:pPr>
    </w:lvl>
  </w:abstractNum>
  <w:abstractNum w:abstractNumId="166" w15:restartNumberingAfterBreak="0">
    <w:nsid w:val="5E2B62F3"/>
    <w:multiLevelType w:val="hybridMultilevel"/>
    <w:tmpl w:val="8E2A8A48"/>
    <w:lvl w:ilvl="0" w:tplc="725CB968">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7" w15:restartNumberingAfterBreak="0">
    <w:nsid w:val="5E2F7302"/>
    <w:multiLevelType w:val="hybridMultilevel"/>
    <w:tmpl w:val="84EA9CF6"/>
    <w:lvl w:ilvl="0" w:tplc="23A23EF2">
      <w:start w:val="1"/>
      <w:numFmt w:val="lowerLetter"/>
      <w:lvlText w:val="%1)"/>
      <w:lvlJc w:val="left"/>
      <w:pPr>
        <w:ind w:left="770" w:hanging="360"/>
      </w:pPr>
      <w:rPr>
        <w:rFonts w:ascii="Arial" w:hAnsi="Arial" w:cs="Arial" w:hint="default"/>
        <w:sz w:val="28"/>
        <w:szCs w:val="28"/>
      </w:rPr>
    </w:lvl>
    <w:lvl w:ilvl="1" w:tplc="10090019" w:tentative="1">
      <w:start w:val="1"/>
      <w:numFmt w:val="lowerLetter"/>
      <w:lvlText w:val="%2."/>
      <w:lvlJc w:val="left"/>
      <w:pPr>
        <w:ind w:left="1490" w:hanging="360"/>
      </w:pPr>
    </w:lvl>
    <w:lvl w:ilvl="2" w:tplc="1009001B" w:tentative="1">
      <w:start w:val="1"/>
      <w:numFmt w:val="lowerRoman"/>
      <w:lvlText w:val="%3."/>
      <w:lvlJc w:val="right"/>
      <w:pPr>
        <w:ind w:left="2210" w:hanging="180"/>
      </w:pPr>
    </w:lvl>
    <w:lvl w:ilvl="3" w:tplc="1009000F" w:tentative="1">
      <w:start w:val="1"/>
      <w:numFmt w:val="decimal"/>
      <w:lvlText w:val="%4."/>
      <w:lvlJc w:val="left"/>
      <w:pPr>
        <w:ind w:left="2930" w:hanging="360"/>
      </w:pPr>
    </w:lvl>
    <w:lvl w:ilvl="4" w:tplc="10090019" w:tentative="1">
      <w:start w:val="1"/>
      <w:numFmt w:val="lowerLetter"/>
      <w:lvlText w:val="%5."/>
      <w:lvlJc w:val="left"/>
      <w:pPr>
        <w:ind w:left="3650" w:hanging="360"/>
      </w:pPr>
    </w:lvl>
    <w:lvl w:ilvl="5" w:tplc="1009001B" w:tentative="1">
      <w:start w:val="1"/>
      <w:numFmt w:val="lowerRoman"/>
      <w:lvlText w:val="%6."/>
      <w:lvlJc w:val="right"/>
      <w:pPr>
        <w:ind w:left="4370" w:hanging="180"/>
      </w:pPr>
    </w:lvl>
    <w:lvl w:ilvl="6" w:tplc="1009000F" w:tentative="1">
      <w:start w:val="1"/>
      <w:numFmt w:val="decimal"/>
      <w:lvlText w:val="%7."/>
      <w:lvlJc w:val="left"/>
      <w:pPr>
        <w:ind w:left="5090" w:hanging="360"/>
      </w:pPr>
    </w:lvl>
    <w:lvl w:ilvl="7" w:tplc="10090019" w:tentative="1">
      <w:start w:val="1"/>
      <w:numFmt w:val="lowerLetter"/>
      <w:lvlText w:val="%8."/>
      <w:lvlJc w:val="left"/>
      <w:pPr>
        <w:ind w:left="5810" w:hanging="360"/>
      </w:pPr>
    </w:lvl>
    <w:lvl w:ilvl="8" w:tplc="1009001B" w:tentative="1">
      <w:start w:val="1"/>
      <w:numFmt w:val="lowerRoman"/>
      <w:lvlText w:val="%9."/>
      <w:lvlJc w:val="right"/>
      <w:pPr>
        <w:ind w:left="6530" w:hanging="180"/>
      </w:pPr>
    </w:lvl>
  </w:abstractNum>
  <w:abstractNum w:abstractNumId="168" w15:restartNumberingAfterBreak="0">
    <w:nsid w:val="5E507C6D"/>
    <w:multiLevelType w:val="hybridMultilevel"/>
    <w:tmpl w:val="E480B42E"/>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EB80B57"/>
    <w:multiLevelType w:val="hybridMultilevel"/>
    <w:tmpl w:val="83DC1274"/>
    <w:lvl w:ilvl="0" w:tplc="5936C8E4">
      <w:start w:val="1"/>
      <w:numFmt w:val="lowerLetter"/>
      <w:lvlText w:val="%1)"/>
      <w:lvlJc w:val="left"/>
      <w:pPr>
        <w:ind w:left="795" w:hanging="360"/>
      </w:pPr>
      <w:rPr>
        <w:rFonts w:eastAsia="Calibri" w:hint="default"/>
      </w:rPr>
    </w:lvl>
    <w:lvl w:ilvl="1" w:tplc="10090019" w:tentative="1">
      <w:start w:val="1"/>
      <w:numFmt w:val="lowerLetter"/>
      <w:lvlText w:val="%2."/>
      <w:lvlJc w:val="left"/>
      <w:pPr>
        <w:ind w:left="1515" w:hanging="360"/>
      </w:pPr>
    </w:lvl>
    <w:lvl w:ilvl="2" w:tplc="1009001B" w:tentative="1">
      <w:start w:val="1"/>
      <w:numFmt w:val="lowerRoman"/>
      <w:lvlText w:val="%3."/>
      <w:lvlJc w:val="right"/>
      <w:pPr>
        <w:ind w:left="2235" w:hanging="180"/>
      </w:pPr>
    </w:lvl>
    <w:lvl w:ilvl="3" w:tplc="1009000F" w:tentative="1">
      <w:start w:val="1"/>
      <w:numFmt w:val="decimal"/>
      <w:lvlText w:val="%4."/>
      <w:lvlJc w:val="left"/>
      <w:pPr>
        <w:ind w:left="2955" w:hanging="360"/>
      </w:pPr>
    </w:lvl>
    <w:lvl w:ilvl="4" w:tplc="10090019" w:tentative="1">
      <w:start w:val="1"/>
      <w:numFmt w:val="lowerLetter"/>
      <w:lvlText w:val="%5."/>
      <w:lvlJc w:val="left"/>
      <w:pPr>
        <w:ind w:left="3675" w:hanging="360"/>
      </w:pPr>
    </w:lvl>
    <w:lvl w:ilvl="5" w:tplc="1009001B" w:tentative="1">
      <w:start w:val="1"/>
      <w:numFmt w:val="lowerRoman"/>
      <w:lvlText w:val="%6."/>
      <w:lvlJc w:val="right"/>
      <w:pPr>
        <w:ind w:left="4395" w:hanging="180"/>
      </w:pPr>
    </w:lvl>
    <w:lvl w:ilvl="6" w:tplc="1009000F" w:tentative="1">
      <w:start w:val="1"/>
      <w:numFmt w:val="decimal"/>
      <w:lvlText w:val="%7."/>
      <w:lvlJc w:val="left"/>
      <w:pPr>
        <w:ind w:left="5115" w:hanging="360"/>
      </w:pPr>
    </w:lvl>
    <w:lvl w:ilvl="7" w:tplc="10090019" w:tentative="1">
      <w:start w:val="1"/>
      <w:numFmt w:val="lowerLetter"/>
      <w:lvlText w:val="%8."/>
      <w:lvlJc w:val="left"/>
      <w:pPr>
        <w:ind w:left="5835" w:hanging="360"/>
      </w:pPr>
    </w:lvl>
    <w:lvl w:ilvl="8" w:tplc="1009001B" w:tentative="1">
      <w:start w:val="1"/>
      <w:numFmt w:val="lowerRoman"/>
      <w:lvlText w:val="%9."/>
      <w:lvlJc w:val="right"/>
      <w:pPr>
        <w:ind w:left="6555" w:hanging="180"/>
      </w:pPr>
    </w:lvl>
  </w:abstractNum>
  <w:abstractNum w:abstractNumId="170" w15:restartNumberingAfterBreak="0">
    <w:nsid w:val="5F6A2CD4"/>
    <w:multiLevelType w:val="hybridMultilevel"/>
    <w:tmpl w:val="0DDE621A"/>
    <w:lvl w:ilvl="0" w:tplc="3B50C49E">
      <w:start w:val="8"/>
      <w:numFmt w:val="lowerRoman"/>
      <w:lvlText w:val="%1)"/>
      <w:lvlJc w:val="left"/>
      <w:pPr>
        <w:ind w:left="1800" w:hanging="360"/>
      </w:pPr>
      <w:rPr>
        <w:rFonts w:ascii="Arial" w:eastAsiaTheme="minorHAnsi" w:hAnsi="Arial" w:cstheme="minorBidi"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1" w15:restartNumberingAfterBreak="0">
    <w:nsid w:val="5F7A201A"/>
    <w:multiLevelType w:val="hybridMultilevel"/>
    <w:tmpl w:val="829AED52"/>
    <w:lvl w:ilvl="0" w:tplc="B0BCA5A4">
      <w:start w:val="1"/>
      <w:numFmt w:val="lowerRoman"/>
      <w:lvlText w:val="%1)"/>
      <w:lvlJc w:val="left"/>
      <w:pPr>
        <w:ind w:left="1800" w:hanging="360"/>
      </w:pPr>
      <w:rPr>
        <w:rFonts w:asciiTheme="minorHAnsi" w:eastAsia="Arial" w:hAnsiTheme="minorHAnsi" w:cstheme="minorHAns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2" w15:restartNumberingAfterBreak="0">
    <w:nsid w:val="5FB563FF"/>
    <w:multiLevelType w:val="hybridMultilevel"/>
    <w:tmpl w:val="D4E011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3" w15:restartNumberingAfterBreak="0">
    <w:nsid w:val="605B51DC"/>
    <w:multiLevelType w:val="hybridMultilevel"/>
    <w:tmpl w:val="56AED3F6"/>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4" w15:restartNumberingAfterBreak="0">
    <w:nsid w:val="60752519"/>
    <w:multiLevelType w:val="hybridMultilevel"/>
    <w:tmpl w:val="DF30DBE6"/>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1C1643B"/>
    <w:multiLevelType w:val="hybridMultilevel"/>
    <w:tmpl w:val="F074299C"/>
    <w:lvl w:ilvl="0" w:tplc="D2BC0546">
      <w:numFmt w:val="decimal"/>
      <w:pStyle w:val="UnorderedListLVL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6" w15:restartNumberingAfterBreak="0">
    <w:nsid w:val="61EF49FA"/>
    <w:multiLevelType w:val="hybridMultilevel"/>
    <w:tmpl w:val="BDFACB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7" w15:restartNumberingAfterBreak="0">
    <w:nsid w:val="626D2CAB"/>
    <w:multiLevelType w:val="hybridMultilevel"/>
    <w:tmpl w:val="37D66484"/>
    <w:lvl w:ilvl="0" w:tplc="822C7A6E">
      <w:start w:val="1"/>
      <w:numFmt w:val="decimal"/>
      <w:lvlText w:val="%1."/>
      <w:lvlJc w:val="left"/>
      <w:pPr>
        <w:ind w:left="720" w:hanging="360"/>
      </w:pPr>
      <w:rPr>
        <w:rFonts w:hint="default"/>
        <w:b w:val="0"/>
        <w:bCs/>
        <w:i/>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8" w15:restartNumberingAfterBreak="0">
    <w:nsid w:val="62C03334"/>
    <w:multiLevelType w:val="hybridMultilevel"/>
    <w:tmpl w:val="293E7594"/>
    <w:lvl w:ilvl="0" w:tplc="FFFFFFFF">
      <w:start w:val="1"/>
      <w:numFmt w:val="bullet"/>
      <w:lvlText w:val=""/>
      <w:lvlJc w:val="left"/>
      <w:pPr>
        <w:ind w:left="720" w:hanging="360"/>
      </w:pPr>
      <w:rPr>
        <w:rFonts w:ascii="Symbol" w:hAnsi="Symbol" w:hint="default"/>
      </w:rPr>
    </w:lvl>
    <w:lvl w:ilvl="1" w:tplc="1D06C170">
      <w:start w:val="1"/>
      <w:numFmt w:val="lowerRoman"/>
      <w:lvlText w:val="%2)"/>
      <w:lvlJc w:val="left"/>
      <w:pPr>
        <w:ind w:left="1440" w:hanging="360"/>
      </w:pPr>
      <w:rPr>
        <w:rFonts w:ascii="Arial" w:eastAsia="Arial" w:hAnsi="Arial" w:cs="Arial" w:hint="default"/>
        <w:sz w:val="28"/>
        <w:szCs w:val="28"/>
      </w:rPr>
    </w:lvl>
    <w:lvl w:ilvl="2" w:tplc="ABAC7A42">
      <w:start w:val="1"/>
      <w:numFmt w:val="bullet"/>
      <w:lvlText w:val=""/>
      <w:lvlJc w:val="left"/>
      <w:pPr>
        <w:ind w:left="2160" w:hanging="360"/>
      </w:pPr>
      <w:rPr>
        <w:rFonts w:ascii="Wingdings" w:hAnsi="Wingdings" w:hint="default"/>
      </w:rPr>
    </w:lvl>
    <w:lvl w:ilvl="3" w:tplc="D2160BEA">
      <w:start w:val="1"/>
      <w:numFmt w:val="bullet"/>
      <w:lvlText w:val=""/>
      <w:lvlJc w:val="left"/>
      <w:pPr>
        <w:ind w:left="2880" w:hanging="360"/>
      </w:pPr>
      <w:rPr>
        <w:rFonts w:ascii="Symbol" w:hAnsi="Symbol" w:hint="default"/>
      </w:rPr>
    </w:lvl>
    <w:lvl w:ilvl="4" w:tplc="4E44EE8E">
      <w:start w:val="1"/>
      <w:numFmt w:val="bullet"/>
      <w:lvlText w:val="o"/>
      <w:lvlJc w:val="left"/>
      <w:pPr>
        <w:ind w:left="3600" w:hanging="360"/>
      </w:pPr>
      <w:rPr>
        <w:rFonts w:ascii="Courier New" w:hAnsi="Courier New" w:hint="default"/>
      </w:rPr>
    </w:lvl>
    <w:lvl w:ilvl="5" w:tplc="6AF01C00">
      <w:start w:val="1"/>
      <w:numFmt w:val="bullet"/>
      <w:lvlText w:val=""/>
      <w:lvlJc w:val="left"/>
      <w:pPr>
        <w:ind w:left="4320" w:hanging="360"/>
      </w:pPr>
      <w:rPr>
        <w:rFonts w:ascii="Wingdings" w:hAnsi="Wingdings" w:hint="default"/>
      </w:rPr>
    </w:lvl>
    <w:lvl w:ilvl="6" w:tplc="7B0AB75A">
      <w:start w:val="1"/>
      <w:numFmt w:val="bullet"/>
      <w:lvlText w:val=""/>
      <w:lvlJc w:val="left"/>
      <w:pPr>
        <w:ind w:left="5040" w:hanging="360"/>
      </w:pPr>
      <w:rPr>
        <w:rFonts w:ascii="Symbol" w:hAnsi="Symbol" w:hint="default"/>
      </w:rPr>
    </w:lvl>
    <w:lvl w:ilvl="7" w:tplc="8DDCB7AC">
      <w:start w:val="1"/>
      <w:numFmt w:val="bullet"/>
      <w:lvlText w:val="o"/>
      <w:lvlJc w:val="left"/>
      <w:pPr>
        <w:ind w:left="5760" w:hanging="360"/>
      </w:pPr>
      <w:rPr>
        <w:rFonts w:ascii="Courier New" w:hAnsi="Courier New" w:hint="default"/>
      </w:rPr>
    </w:lvl>
    <w:lvl w:ilvl="8" w:tplc="F1304EE2">
      <w:start w:val="1"/>
      <w:numFmt w:val="bullet"/>
      <w:lvlText w:val=""/>
      <w:lvlJc w:val="left"/>
      <w:pPr>
        <w:ind w:left="6480" w:hanging="360"/>
      </w:pPr>
      <w:rPr>
        <w:rFonts w:ascii="Wingdings" w:hAnsi="Wingdings" w:hint="default"/>
      </w:rPr>
    </w:lvl>
  </w:abstractNum>
  <w:abstractNum w:abstractNumId="179" w15:restartNumberingAfterBreak="0">
    <w:nsid w:val="642E0C8C"/>
    <w:multiLevelType w:val="hybridMultilevel"/>
    <w:tmpl w:val="6B74B32A"/>
    <w:lvl w:ilvl="0" w:tplc="7612154C">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ascii="Arial" w:eastAsiaTheme="minorHAnsi" w:hAnsi="Arial" w:cstheme="minorBid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0" w15:restartNumberingAfterBreak="0">
    <w:nsid w:val="64B07B09"/>
    <w:multiLevelType w:val="hybridMultilevel"/>
    <w:tmpl w:val="AE86F4E8"/>
    <w:lvl w:ilvl="0" w:tplc="53987706">
      <w:start w:val="1"/>
      <w:numFmt w:val="decimal"/>
      <w:lvlText w:val="%1)"/>
      <w:lvlJc w:val="left"/>
      <w:pPr>
        <w:ind w:left="720" w:hanging="360"/>
      </w:pPr>
      <w:rPr>
        <w:rFonts w:hint="default"/>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1" w15:restartNumberingAfterBreak="0">
    <w:nsid w:val="64FF446D"/>
    <w:multiLevelType w:val="hybridMultilevel"/>
    <w:tmpl w:val="A6A210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2" w15:restartNumberingAfterBreak="0">
    <w:nsid w:val="66E6426B"/>
    <w:multiLevelType w:val="hybridMultilevel"/>
    <w:tmpl w:val="964C4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3" w15:restartNumberingAfterBreak="0">
    <w:nsid w:val="67190968"/>
    <w:multiLevelType w:val="hybridMultilevel"/>
    <w:tmpl w:val="F6A22B1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4" w15:restartNumberingAfterBreak="0">
    <w:nsid w:val="67876EB5"/>
    <w:multiLevelType w:val="hybridMultilevel"/>
    <w:tmpl w:val="C416F566"/>
    <w:lvl w:ilvl="0" w:tplc="13225B30">
      <w:start w:val="2"/>
      <w:numFmt w:val="lowerLetter"/>
      <w:lvlText w:val="%1)"/>
      <w:lvlJc w:val="left"/>
      <w:pPr>
        <w:ind w:left="795"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5" w15:restartNumberingAfterBreak="0">
    <w:nsid w:val="67C82742"/>
    <w:multiLevelType w:val="hybridMultilevel"/>
    <w:tmpl w:val="F8FA3C04"/>
    <w:lvl w:ilvl="0" w:tplc="EBB64F9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6" w15:restartNumberingAfterBreak="0">
    <w:nsid w:val="68013178"/>
    <w:multiLevelType w:val="hybridMultilevel"/>
    <w:tmpl w:val="0CCE9C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7" w15:restartNumberingAfterBreak="0">
    <w:nsid w:val="6A24352F"/>
    <w:multiLevelType w:val="hybridMultilevel"/>
    <w:tmpl w:val="B68E10B2"/>
    <w:lvl w:ilvl="0" w:tplc="79DEBE10">
      <w:start w:val="1"/>
      <w:numFmt w:val="lowerRoman"/>
      <w:lvlText w:val="%1)"/>
      <w:lvlJc w:val="left"/>
      <w:pPr>
        <w:ind w:left="1800" w:hanging="360"/>
      </w:pPr>
      <w:rPr>
        <w:rFonts w:ascii="Arial" w:eastAsiaTheme="minorHAnsi" w:hAnsi="Arial" w:cstheme="minorBidi"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8" w15:restartNumberingAfterBreak="0">
    <w:nsid w:val="6A685D94"/>
    <w:multiLevelType w:val="hybridMultilevel"/>
    <w:tmpl w:val="75B2C73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9" w15:restartNumberingAfterBreak="0">
    <w:nsid w:val="6A7F4E3C"/>
    <w:multiLevelType w:val="hybridMultilevel"/>
    <w:tmpl w:val="167E2552"/>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6A9C34AA"/>
    <w:multiLevelType w:val="hybridMultilevel"/>
    <w:tmpl w:val="5D22399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1" w15:restartNumberingAfterBreak="0">
    <w:nsid w:val="6AA93676"/>
    <w:multiLevelType w:val="hybridMultilevel"/>
    <w:tmpl w:val="2188C32E"/>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B2830DD"/>
    <w:multiLevelType w:val="hybridMultilevel"/>
    <w:tmpl w:val="BB10E12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3" w15:restartNumberingAfterBreak="0">
    <w:nsid w:val="6B736D9A"/>
    <w:multiLevelType w:val="hybridMultilevel"/>
    <w:tmpl w:val="E9003908"/>
    <w:lvl w:ilvl="0" w:tplc="0B18D3FE">
      <w:start w:val="1"/>
      <w:numFmt w:val="lowerLetter"/>
      <w:lvlText w:val="%1)"/>
      <w:lvlJc w:val="left"/>
      <w:pPr>
        <w:ind w:left="720" w:hanging="360"/>
      </w:pPr>
      <w:rPr>
        <w:rFonts w:ascii="Arial" w:hAnsi="Arial" w:cs="Arial" w:hint="default"/>
        <w:sz w:val="28"/>
        <w:szCs w:val="2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4" w15:restartNumberingAfterBreak="0">
    <w:nsid w:val="6BA60CE1"/>
    <w:multiLevelType w:val="hybridMultilevel"/>
    <w:tmpl w:val="8266E062"/>
    <w:lvl w:ilvl="0" w:tplc="64A0C2B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5" w15:restartNumberingAfterBreak="0">
    <w:nsid w:val="6C0D7D8D"/>
    <w:multiLevelType w:val="hybridMultilevel"/>
    <w:tmpl w:val="0336AC2C"/>
    <w:lvl w:ilvl="0" w:tplc="B0BCA5A4">
      <w:start w:val="1"/>
      <w:numFmt w:val="lowerRoman"/>
      <w:lvlText w:val="%1)"/>
      <w:lvlJc w:val="left"/>
      <w:pPr>
        <w:ind w:left="1440" w:hanging="360"/>
      </w:pPr>
      <w:rPr>
        <w:rFonts w:asciiTheme="minorHAnsi" w:eastAsia="Arial" w:hAnsiTheme="minorHAnsi" w:cstheme="minorHAnsi"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96" w15:restartNumberingAfterBreak="0">
    <w:nsid w:val="6C140FE5"/>
    <w:multiLevelType w:val="hybridMultilevel"/>
    <w:tmpl w:val="A0DA501A"/>
    <w:lvl w:ilvl="0" w:tplc="B0BCA5A4">
      <w:start w:val="1"/>
      <w:numFmt w:val="lowerRoman"/>
      <w:lvlText w:val="%1)"/>
      <w:lvlJc w:val="left"/>
      <w:pPr>
        <w:ind w:left="1440" w:hanging="360"/>
      </w:pPr>
      <w:rPr>
        <w:rFonts w:asciiTheme="minorHAnsi" w:eastAsia="Arial" w:hAnsiTheme="minorHAnsi" w:cstheme="minorHAnsi"/>
      </w:rPr>
    </w:lvl>
    <w:lvl w:ilvl="1" w:tplc="10090019">
      <w:start w:val="1"/>
      <w:numFmt w:val="lowerLetter"/>
      <w:lvlText w:val="%2."/>
      <w:lvlJc w:val="left"/>
      <w:pPr>
        <w:ind w:left="2160" w:hanging="360"/>
      </w:pPr>
    </w:lvl>
    <w:lvl w:ilvl="2" w:tplc="730ADDC2">
      <w:start w:val="1"/>
      <w:numFmt w:val="lowerLetter"/>
      <w:lvlText w:val="%3)"/>
      <w:lvlJc w:val="left"/>
      <w:pPr>
        <w:ind w:left="3060" w:hanging="360"/>
      </w:pPr>
      <w:rPr>
        <w:rFonts w:hint="default"/>
      </w:r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7" w15:restartNumberingAfterBreak="0">
    <w:nsid w:val="6CDF63B3"/>
    <w:multiLevelType w:val="hybridMultilevel"/>
    <w:tmpl w:val="381AAABC"/>
    <w:lvl w:ilvl="0" w:tplc="839A1AB4">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8" w15:restartNumberingAfterBreak="0">
    <w:nsid w:val="6D011625"/>
    <w:multiLevelType w:val="hybridMultilevel"/>
    <w:tmpl w:val="8D66FBA4"/>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9" w15:restartNumberingAfterBreak="0">
    <w:nsid w:val="6D2E52E0"/>
    <w:multiLevelType w:val="hybridMultilevel"/>
    <w:tmpl w:val="01E64078"/>
    <w:lvl w:ilvl="0" w:tplc="53822A8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0" w15:restartNumberingAfterBreak="0">
    <w:nsid w:val="6DA523B2"/>
    <w:multiLevelType w:val="hybridMultilevel"/>
    <w:tmpl w:val="A6A210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6DEC3AD1"/>
    <w:multiLevelType w:val="hybridMultilevel"/>
    <w:tmpl w:val="12B64558"/>
    <w:lvl w:ilvl="0" w:tplc="FE56B4DA">
      <w:start w:val="1"/>
      <w:numFmt w:val="lowerLetter"/>
      <w:lvlText w:val="%1)"/>
      <w:lvlJc w:val="left"/>
      <w:pPr>
        <w:ind w:left="720" w:hanging="360"/>
      </w:pPr>
      <w:rPr>
        <w:rFonts w:eastAsia="Calibri" w:hint="default"/>
      </w:rPr>
    </w:lvl>
    <w:lvl w:ilvl="1" w:tplc="B0BCA5A4">
      <w:start w:val="1"/>
      <w:numFmt w:val="lowerRoman"/>
      <w:lvlText w:val="%2)"/>
      <w:lvlJc w:val="left"/>
      <w:pPr>
        <w:ind w:left="1440" w:hanging="360"/>
      </w:pPr>
      <w:rPr>
        <w:rFonts w:asciiTheme="minorHAnsi" w:eastAsia="Arial" w:hAnsiTheme="minorHAnsi" w:cstheme="minorHAnsi"/>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2" w15:restartNumberingAfterBreak="0">
    <w:nsid w:val="6E2C5521"/>
    <w:multiLevelType w:val="multilevel"/>
    <w:tmpl w:val="1DC20942"/>
    <w:lvl w:ilvl="0">
      <w:start w:val="5"/>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03" w15:restartNumberingAfterBreak="0">
    <w:nsid w:val="6EA74ECB"/>
    <w:multiLevelType w:val="hybridMultilevel"/>
    <w:tmpl w:val="04D49E1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4" w15:restartNumberingAfterBreak="0">
    <w:nsid w:val="6F0C77F6"/>
    <w:multiLevelType w:val="hybridMultilevel"/>
    <w:tmpl w:val="01F434E0"/>
    <w:lvl w:ilvl="0" w:tplc="BFA2618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5" w15:restartNumberingAfterBreak="0">
    <w:nsid w:val="70872C2A"/>
    <w:multiLevelType w:val="multilevel"/>
    <w:tmpl w:val="29C01D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11D278D"/>
    <w:multiLevelType w:val="hybridMultilevel"/>
    <w:tmpl w:val="A406166E"/>
    <w:lvl w:ilvl="0" w:tplc="F8C06762">
      <w:start w:val="1"/>
      <w:numFmt w:val="lowerLetter"/>
      <w:lvlText w:val="%1)"/>
      <w:lvlJc w:val="left"/>
      <w:pPr>
        <w:ind w:left="720" w:hanging="360"/>
      </w:pPr>
      <w:rPr>
        <w:rFonts w:ascii="Arial" w:eastAsia="Calibri" w:hAnsi="Arial" w:cs="Arial" w:hint="default"/>
        <w:sz w:val="28"/>
        <w:szCs w:val="28"/>
        <w:lang w:val="en-U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7" w15:restartNumberingAfterBreak="0">
    <w:nsid w:val="719F34E7"/>
    <w:multiLevelType w:val="hybridMultilevel"/>
    <w:tmpl w:val="8EC45DC8"/>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8" w15:restartNumberingAfterBreak="0">
    <w:nsid w:val="71CB58EF"/>
    <w:multiLevelType w:val="hybridMultilevel"/>
    <w:tmpl w:val="43B02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9" w15:restartNumberingAfterBreak="0">
    <w:nsid w:val="74220ECD"/>
    <w:multiLevelType w:val="hybridMultilevel"/>
    <w:tmpl w:val="8F6221F4"/>
    <w:lvl w:ilvl="0" w:tplc="FFFFFFFF">
      <w:start w:val="1"/>
      <w:numFmt w:val="lowerLetter"/>
      <w:lvlText w:val="%1)"/>
      <w:lvlJc w:val="left"/>
      <w:pPr>
        <w:ind w:left="720" w:hanging="360"/>
      </w:pPr>
      <w:rPr>
        <w:rFonts w:eastAsia="Calibri" w:hint="default"/>
        <w:b w:val="0"/>
        <w:bCs w:val="0"/>
        <w:sz w:val="28"/>
        <w:szCs w:val="28"/>
      </w:rPr>
    </w:lvl>
    <w:lvl w:ilvl="1" w:tplc="B0BCA5A4">
      <w:start w:val="1"/>
      <w:numFmt w:val="lowerRoman"/>
      <w:lvlText w:val="%2)"/>
      <w:lvlJc w:val="left"/>
      <w:pPr>
        <w:ind w:left="1352" w:hanging="360"/>
      </w:pPr>
      <w:rPr>
        <w:rFonts w:asciiTheme="minorHAnsi" w:eastAsia="Arial" w:hAnsiTheme="minorHAnsi" w:cstheme="minorHAns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756D24EB"/>
    <w:multiLevelType w:val="multilevel"/>
    <w:tmpl w:val="89004EE8"/>
    <w:lvl w:ilvl="0">
      <w:start w:val="6"/>
      <w:numFmt w:val="lowerRoman"/>
      <w:lvlText w:val="%1."/>
      <w:lvlJc w:val="right"/>
      <w:pPr>
        <w:tabs>
          <w:tab w:val="num" w:pos="1800"/>
        </w:tabs>
        <w:ind w:left="1800" w:hanging="360"/>
      </w:pPr>
    </w:lvl>
    <w:lvl w:ilvl="1">
      <w:start w:val="1"/>
      <w:numFmt w:val="lowerLetter"/>
      <w:lvlText w:val="%2)"/>
      <w:lvlJc w:val="left"/>
      <w:pPr>
        <w:ind w:left="2520" w:hanging="360"/>
      </w:pPr>
      <w:rPr>
        <w:rFonts w:hint="default"/>
      </w:r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11" w15:restartNumberingAfterBreak="0">
    <w:nsid w:val="7742032A"/>
    <w:multiLevelType w:val="hybridMultilevel"/>
    <w:tmpl w:val="3B0A40E4"/>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2" w15:restartNumberingAfterBreak="0">
    <w:nsid w:val="7936639D"/>
    <w:multiLevelType w:val="hybridMultilevel"/>
    <w:tmpl w:val="9252C942"/>
    <w:lvl w:ilvl="0" w:tplc="10090001">
      <w:numFmt w:val="decimal"/>
      <w:lvlText w:val=""/>
      <w:lvlJc w:val="left"/>
    </w:lvl>
    <w:lvl w:ilvl="1" w:tplc="10090003">
      <w:numFmt w:val="none"/>
      <w:lvlText w:val=""/>
      <w:lvlJc w:val="left"/>
      <w:pPr>
        <w:tabs>
          <w:tab w:val="num" w:pos="360"/>
        </w:tabs>
      </w:pPr>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213" w15:restartNumberingAfterBreak="0">
    <w:nsid w:val="7A295A92"/>
    <w:multiLevelType w:val="hybridMultilevel"/>
    <w:tmpl w:val="0720C102"/>
    <w:lvl w:ilvl="0" w:tplc="7D466F5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4" w15:restartNumberingAfterBreak="0">
    <w:nsid w:val="7A4E64A4"/>
    <w:multiLevelType w:val="hybridMultilevel"/>
    <w:tmpl w:val="CE8A2A34"/>
    <w:lvl w:ilvl="0" w:tplc="63DA146C">
      <w:start w:val="1"/>
      <w:numFmt w:val="bullet"/>
      <w:lvlText w:val="•"/>
      <w:lvlJc w:val="left"/>
      <w:pPr>
        <w:ind w:left="720" w:hanging="360"/>
      </w:pPr>
      <w:rPr>
        <w:rFonts w:ascii="Arial" w:hAnsi="Arial" w:hint="default"/>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5" w15:restartNumberingAfterBreak="0">
    <w:nsid w:val="7A78252B"/>
    <w:multiLevelType w:val="hybridMultilevel"/>
    <w:tmpl w:val="23001792"/>
    <w:lvl w:ilvl="0" w:tplc="9E8E41E8">
      <w:start w:val="1"/>
      <w:numFmt w:val="decimal"/>
      <w:lvlText w:val="%1)"/>
      <w:lvlJc w:val="left"/>
      <w:pPr>
        <w:ind w:left="502" w:hanging="360"/>
      </w:pPr>
      <w:rPr>
        <w:rFonts w:ascii="Arial" w:hAnsi="Arial" w:cs="Arial" w:hint="default"/>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216" w15:restartNumberingAfterBreak="0">
    <w:nsid w:val="7A973D4F"/>
    <w:multiLevelType w:val="hybridMultilevel"/>
    <w:tmpl w:val="76BEC23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7" w15:restartNumberingAfterBreak="0">
    <w:nsid w:val="7B373C1B"/>
    <w:multiLevelType w:val="hybridMultilevel"/>
    <w:tmpl w:val="3DDED496"/>
    <w:lvl w:ilvl="0" w:tplc="B0BCA5A4">
      <w:start w:val="1"/>
      <w:numFmt w:val="lowerRoman"/>
      <w:lvlText w:val="%1)"/>
      <w:lvlJc w:val="left"/>
      <w:pPr>
        <w:ind w:left="1800" w:hanging="360"/>
      </w:pPr>
      <w:rPr>
        <w:rFonts w:asciiTheme="minorHAnsi" w:eastAsia="Arial" w:hAnsiTheme="minorHAnsi" w:cstheme="minorHAnsi"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8" w15:restartNumberingAfterBreak="0">
    <w:nsid w:val="7BD31F00"/>
    <w:multiLevelType w:val="hybridMultilevel"/>
    <w:tmpl w:val="C7824364"/>
    <w:lvl w:ilvl="0" w:tplc="B694E708">
      <w:start w:val="1"/>
      <w:numFmt w:val="lowerLetter"/>
      <w:lvlText w:val="%1)"/>
      <w:lvlJc w:val="left"/>
      <w:pPr>
        <w:ind w:left="720" w:hanging="360"/>
      </w:pPr>
      <w:rPr>
        <w:rFonts w:asciiTheme="majorHAnsi" w:hAnsiTheme="majorHAnsi" w:cstheme="majorHAnsi"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9" w15:restartNumberingAfterBreak="0">
    <w:nsid w:val="7C1A4B66"/>
    <w:multiLevelType w:val="hybridMultilevel"/>
    <w:tmpl w:val="6B4C9FCA"/>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7C2D2FBC"/>
    <w:multiLevelType w:val="hybridMultilevel"/>
    <w:tmpl w:val="4A04D7F2"/>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C650D81"/>
    <w:multiLevelType w:val="hybridMultilevel"/>
    <w:tmpl w:val="745ECFC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2" w15:restartNumberingAfterBreak="0">
    <w:nsid w:val="7D311DE5"/>
    <w:multiLevelType w:val="hybridMultilevel"/>
    <w:tmpl w:val="DEE2021E"/>
    <w:lvl w:ilvl="0" w:tplc="09229E3C">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3" w15:restartNumberingAfterBreak="0">
    <w:nsid w:val="7D9519F6"/>
    <w:multiLevelType w:val="hybridMultilevel"/>
    <w:tmpl w:val="6F4AC2AC"/>
    <w:lvl w:ilvl="0" w:tplc="0B18D3FE">
      <w:start w:val="1"/>
      <w:numFmt w:val="lowerLetter"/>
      <w:lvlText w:val="%1)"/>
      <w:lvlJc w:val="left"/>
      <w:pPr>
        <w:ind w:left="1080" w:hanging="360"/>
      </w:pPr>
      <w:rPr>
        <w:rFonts w:ascii="Arial" w:hAnsi="Arial" w:cs="Arial" w:hint="default"/>
        <w:sz w:val="28"/>
        <w:szCs w:val="28"/>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4" w15:restartNumberingAfterBreak="0">
    <w:nsid w:val="7D96457E"/>
    <w:multiLevelType w:val="hybridMultilevel"/>
    <w:tmpl w:val="8292ADFE"/>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DA203DE"/>
    <w:multiLevelType w:val="hybridMultilevel"/>
    <w:tmpl w:val="304AE6B6"/>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7DB029F8"/>
    <w:multiLevelType w:val="hybridMultilevel"/>
    <w:tmpl w:val="9024295E"/>
    <w:lvl w:ilvl="0" w:tplc="6F4409B6">
      <w:start w:val="2"/>
      <w:numFmt w:val="lowerLetter"/>
      <w:lvlText w:val="%1)"/>
      <w:lvlJc w:val="left"/>
      <w:pPr>
        <w:ind w:left="360" w:hanging="360"/>
      </w:pPr>
      <w:rPr>
        <w:rFonts w:hint="default"/>
      </w:rPr>
    </w:lvl>
    <w:lvl w:ilvl="1" w:tplc="10090019" w:tentative="1">
      <w:start w:val="1"/>
      <w:numFmt w:val="lowerLetter"/>
      <w:lvlText w:val="%2."/>
      <w:lvlJc w:val="left"/>
      <w:pPr>
        <w:ind w:left="1005" w:hanging="360"/>
      </w:pPr>
    </w:lvl>
    <w:lvl w:ilvl="2" w:tplc="1009001B" w:tentative="1">
      <w:start w:val="1"/>
      <w:numFmt w:val="lowerRoman"/>
      <w:lvlText w:val="%3."/>
      <w:lvlJc w:val="right"/>
      <w:pPr>
        <w:ind w:left="1725" w:hanging="180"/>
      </w:pPr>
    </w:lvl>
    <w:lvl w:ilvl="3" w:tplc="1009000F" w:tentative="1">
      <w:start w:val="1"/>
      <w:numFmt w:val="decimal"/>
      <w:lvlText w:val="%4."/>
      <w:lvlJc w:val="left"/>
      <w:pPr>
        <w:ind w:left="2445" w:hanging="360"/>
      </w:pPr>
    </w:lvl>
    <w:lvl w:ilvl="4" w:tplc="10090019" w:tentative="1">
      <w:start w:val="1"/>
      <w:numFmt w:val="lowerLetter"/>
      <w:lvlText w:val="%5."/>
      <w:lvlJc w:val="left"/>
      <w:pPr>
        <w:ind w:left="3165" w:hanging="360"/>
      </w:pPr>
    </w:lvl>
    <w:lvl w:ilvl="5" w:tplc="1009001B" w:tentative="1">
      <w:start w:val="1"/>
      <w:numFmt w:val="lowerRoman"/>
      <w:lvlText w:val="%6."/>
      <w:lvlJc w:val="right"/>
      <w:pPr>
        <w:ind w:left="3885" w:hanging="180"/>
      </w:pPr>
    </w:lvl>
    <w:lvl w:ilvl="6" w:tplc="1009000F" w:tentative="1">
      <w:start w:val="1"/>
      <w:numFmt w:val="decimal"/>
      <w:lvlText w:val="%7."/>
      <w:lvlJc w:val="left"/>
      <w:pPr>
        <w:ind w:left="4605" w:hanging="360"/>
      </w:pPr>
    </w:lvl>
    <w:lvl w:ilvl="7" w:tplc="10090019" w:tentative="1">
      <w:start w:val="1"/>
      <w:numFmt w:val="lowerLetter"/>
      <w:lvlText w:val="%8."/>
      <w:lvlJc w:val="left"/>
      <w:pPr>
        <w:ind w:left="5325" w:hanging="360"/>
      </w:pPr>
    </w:lvl>
    <w:lvl w:ilvl="8" w:tplc="1009001B" w:tentative="1">
      <w:start w:val="1"/>
      <w:numFmt w:val="lowerRoman"/>
      <w:lvlText w:val="%9."/>
      <w:lvlJc w:val="right"/>
      <w:pPr>
        <w:ind w:left="6045" w:hanging="180"/>
      </w:pPr>
    </w:lvl>
  </w:abstractNum>
  <w:abstractNum w:abstractNumId="227" w15:restartNumberingAfterBreak="0">
    <w:nsid w:val="7DE46623"/>
    <w:multiLevelType w:val="hybridMultilevel"/>
    <w:tmpl w:val="11B6D4E4"/>
    <w:lvl w:ilvl="0" w:tplc="A93CD314">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7E165FDA"/>
    <w:multiLevelType w:val="hybridMultilevel"/>
    <w:tmpl w:val="DCF8C27A"/>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9" w15:restartNumberingAfterBreak="0">
    <w:nsid w:val="7E903A20"/>
    <w:multiLevelType w:val="multilevel"/>
    <w:tmpl w:val="DAB4DC2C"/>
    <w:lvl w:ilvl="0">
      <w:start w:val="1"/>
      <w:numFmt w:val="lowerLetter"/>
      <w:pStyle w:val="OrderedListLVL1a"/>
      <w:lvlText w:val="%1)"/>
      <w:lvlJc w:val="left"/>
      <w:pPr>
        <w:ind w:left="284" w:hanging="284"/>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lvlRestart w:val="0"/>
      <w:lvlText w:val="%2)"/>
      <w:lvlJc w:val="left"/>
      <w:pPr>
        <w:tabs>
          <w:tab w:val="num" w:pos="340"/>
        </w:tabs>
        <w:ind w:left="567" w:hanging="567"/>
      </w:pPr>
      <w:rPr>
        <w:rFonts w:hint="default"/>
      </w:rPr>
    </w:lvl>
    <w:lvl w:ilvl="2">
      <w:start w:val="1"/>
      <w:numFmt w:val="upperLetter"/>
      <w:lvlRestart w:val="0"/>
      <w:lvlText w:val="%3)"/>
      <w:lvlJc w:val="left"/>
      <w:pPr>
        <w:ind w:left="851" w:hanging="851"/>
      </w:pPr>
      <w:rPr>
        <w:rFonts w:hint="default"/>
      </w:rPr>
    </w:lvl>
    <w:lvl w:ilvl="3">
      <w:start w:val="1"/>
      <w:numFmt w:val="upperRoman"/>
      <w:lvlText w:val="%4)"/>
      <w:lvlJc w:val="left"/>
      <w:pPr>
        <w:ind w:left="1134" w:hanging="1134"/>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230" w15:restartNumberingAfterBreak="0">
    <w:nsid w:val="7FCE5ED6"/>
    <w:multiLevelType w:val="hybridMultilevel"/>
    <w:tmpl w:val="D2965C2A"/>
    <w:lvl w:ilvl="0" w:tplc="10090019">
      <w:start w:val="1"/>
      <w:numFmt w:val="lowerLetter"/>
      <w:lvlText w:val="%1."/>
      <w:lvlJc w:val="left"/>
      <w:pPr>
        <w:ind w:left="720" w:hanging="360"/>
      </w:pPr>
    </w:lvl>
    <w:lvl w:ilvl="1" w:tplc="120CD6CE">
      <w:start w:val="1"/>
      <w:numFmt w:val="lowerLetter"/>
      <w:lvlText w:val="%2."/>
      <w:lvlJc w:val="left"/>
      <w:pPr>
        <w:ind w:left="1440" w:hanging="360"/>
      </w:pPr>
    </w:lvl>
    <w:lvl w:ilvl="2" w:tplc="50CC1848">
      <w:start w:val="1"/>
      <w:numFmt w:val="lowerRoman"/>
      <w:lvlText w:val="%3."/>
      <w:lvlJc w:val="right"/>
      <w:pPr>
        <w:ind w:left="2160" w:hanging="180"/>
      </w:pPr>
    </w:lvl>
    <w:lvl w:ilvl="3" w:tplc="C2C82E20">
      <w:start w:val="1"/>
      <w:numFmt w:val="decimal"/>
      <w:lvlText w:val="%4."/>
      <w:lvlJc w:val="left"/>
      <w:pPr>
        <w:ind w:left="2880" w:hanging="360"/>
      </w:pPr>
    </w:lvl>
    <w:lvl w:ilvl="4" w:tplc="E39A1A04">
      <w:start w:val="1"/>
      <w:numFmt w:val="lowerLetter"/>
      <w:lvlText w:val="%5."/>
      <w:lvlJc w:val="left"/>
      <w:pPr>
        <w:ind w:left="3600" w:hanging="360"/>
      </w:pPr>
    </w:lvl>
    <w:lvl w:ilvl="5" w:tplc="91DAD508">
      <w:start w:val="1"/>
      <w:numFmt w:val="lowerRoman"/>
      <w:lvlText w:val="%6."/>
      <w:lvlJc w:val="right"/>
      <w:pPr>
        <w:ind w:left="4320" w:hanging="180"/>
      </w:pPr>
    </w:lvl>
    <w:lvl w:ilvl="6" w:tplc="3C725132">
      <w:start w:val="1"/>
      <w:numFmt w:val="decimal"/>
      <w:lvlText w:val="%7."/>
      <w:lvlJc w:val="left"/>
      <w:pPr>
        <w:ind w:left="5040" w:hanging="360"/>
      </w:pPr>
    </w:lvl>
    <w:lvl w:ilvl="7" w:tplc="6910EEE2">
      <w:start w:val="1"/>
      <w:numFmt w:val="lowerLetter"/>
      <w:lvlText w:val="%8."/>
      <w:lvlJc w:val="left"/>
      <w:pPr>
        <w:ind w:left="5760" w:hanging="360"/>
      </w:pPr>
    </w:lvl>
    <w:lvl w:ilvl="8" w:tplc="F8080816">
      <w:start w:val="1"/>
      <w:numFmt w:val="lowerRoman"/>
      <w:lvlText w:val="%9."/>
      <w:lvlJc w:val="right"/>
      <w:pPr>
        <w:ind w:left="6480" w:hanging="180"/>
      </w:pPr>
    </w:lvl>
  </w:abstractNum>
  <w:num w:numId="1" w16cid:durableId="1636791976">
    <w:abstractNumId w:val="229"/>
  </w:num>
  <w:num w:numId="2" w16cid:durableId="542256348">
    <w:abstractNumId w:val="175"/>
  </w:num>
  <w:num w:numId="3" w16cid:durableId="1857697754">
    <w:abstractNumId w:val="0"/>
  </w:num>
  <w:num w:numId="4" w16cid:durableId="600601050">
    <w:abstractNumId w:val="5"/>
  </w:num>
  <w:num w:numId="5" w16cid:durableId="321086183">
    <w:abstractNumId w:val="37"/>
  </w:num>
  <w:num w:numId="6" w16cid:durableId="2063864597">
    <w:abstractNumId w:val="182"/>
  </w:num>
  <w:num w:numId="7" w16cid:durableId="638266647">
    <w:abstractNumId w:val="149"/>
  </w:num>
  <w:num w:numId="8" w16cid:durableId="612127868">
    <w:abstractNumId w:val="140"/>
  </w:num>
  <w:num w:numId="9" w16cid:durableId="10838136">
    <w:abstractNumId w:val="39"/>
  </w:num>
  <w:num w:numId="10" w16cid:durableId="1181704136">
    <w:abstractNumId w:val="155"/>
  </w:num>
  <w:num w:numId="11" w16cid:durableId="1110050872">
    <w:abstractNumId w:val="141"/>
  </w:num>
  <w:num w:numId="12" w16cid:durableId="707336671">
    <w:abstractNumId w:val="21"/>
  </w:num>
  <w:num w:numId="13" w16cid:durableId="1696733071">
    <w:abstractNumId w:val="6"/>
  </w:num>
  <w:num w:numId="14" w16cid:durableId="1517697515">
    <w:abstractNumId w:val="57"/>
  </w:num>
  <w:num w:numId="15" w16cid:durableId="1138838774">
    <w:abstractNumId w:val="3"/>
  </w:num>
  <w:num w:numId="16" w16cid:durableId="295307109">
    <w:abstractNumId w:val="77"/>
  </w:num>
  <w:num w:numId="17" w16cid:durableId="793795806">
    <w:abstractNumId w:val="161"/>
  </w:num>
  <w:num w:numId="18" w16cid:durableId="159977162">
    <w:abstractNumId w:val="230"/>
  </w:num>
  <w:num w:numId="19" w16cid:durableId="1680084773">
    <w:abstractNumId w:val="165"/>
  </w:num>
  <w:num w:numId="20" w16cid:durableId="1698310852">
    <w:abstractNumId w:val="102"/>
  </w:num>
  <w:num w:numId="21" w16cid:durableId="932054099">
    <w:abstractNumId w:val="63"/>
  </w:num>
  <w:num w:numId="22" w16cid:durableId="2019502401">
    <w:abstractNumId w:val="122"/>
  </w:num>
  <w:num w:numId="23" w16cid:durableId="998928366">
    <w:abstractNumId w:val="184"/>
  </w:num>
  <w:num w:numId="24" w16cid:durableId="1463840771">
    <w:abstractNumId w:val="15"/>
  </w:num>
  <w:num w:numId="25" w16cid:durableId="1187673557">
    <w:abstractNumId w:val="226"/>
  </w:num>
  <w:num w:numId="26" w16cid:durableId="1009214890">
    <w:abstractNumId w:val="2"/>
  </w:num>
  <w:num w:numId="27" w16cid:durableId="271406111">
    <w:abstractNumId w:val="223"/>
  </w:num>
  <w:num w:numId="28" w16cid:durableId="288827419">
    <w:abstractNumId w:val="82"/>
  </w:num>
  <w:num w:numId="29" w16cid:durableId="155541330">
    <w:abstractNumId w:val="195"/>
  </w:num>
  <w:num w:numId="30" w16cid:durableId="1529758178">
    <w:abstractNumId w:val="178"/>
  </w:num>
  <w:num w:numId="31" w16cid:durableId="894783148">
    <w:abstractNumId w:val="4"/>
  </w:num>
  <w:num w:numId="32" w16cid:durableId="1241714350">
    <w:abstractNumId w:val="208"/>
  </w:num>
  <w:num w:numId="33" w16cid:durableId="277228203">
    <w:abstractNumId w:val="17"/>
  </w:num>
  <w:num w:numId="34" w16cid:durableId="1594630367">
    <w:abstractNumId w:val="87"/>
  </w:num>
  <w:num w:numId="35" w16cid:durableId="1001155446">
    <w:abstractNumId w:val="116"/>
  </w:num>
  <w:num w:numId="36" w16cid:durableId="1746613305">
    <w:abstractNumId w:val="162"/>
  </w:num>
  <w:num w:numId="37" w16cid:durableId="1381202373">
    <w:abstractNumId w:val="27"/>
  </w:num>
  <w:num w:numId="38" w16cid:durableId="1634672409">
    <w:abstractNumId w:val="103"/>
  </w:num>
  <w:num w:numId="39" w16cid:durableId="1177815744">
    <w:abstractNumId w:val="34"/>
  </w:num>
  <w:num w:numId="40" w16cid:durableId="1073548240">
    <w:abstractNumId w:val="61"/>
  </w:num>
  <w:num w:numId="41" w16cid:durableId="993022356">
    <w:abstractNumId w:val="168"/>
  </w:num>
  <w:num w:numId="42" w16cid:durableId="279144479">
    <w:abstractNumId w:val="45"/>
  </w:num>
  <w:num w:numId="43" w16cid:durableId="1217744220">
    <w:abstractNumId w:val="220"/>
  </w:num>
  <w:num w:numId="44" w16cid:durableId="15808798">
    <w:abstractNumId w:val="224"/>
  </w:num>
  <w:num w:numId="45" w16cid:durableId="1994944109">
    <w:abstractNumId w:val="124"/>
  </w:num>
  <w:num w:numId="46" w16cid:durableId="1628387842">
    <w:abstractNumId w:val="50"/>
  </w:num>
  <w:num w:numId="47" w16cid:durableId="1578787944">
    <w:abstractNumId w:val="174"/>
  </w:num>
  <w:num w:numId="48" w16cid:durableId="224339577">
    <w:abstractNumId w:val="59"/>
  </w:num>
  <w:num w:numId="49" w16cid:durableId="699821718">
    <w:abstractNumId w:val="120"/>
  </w:num>
  <w:num w:numId="50" w16cid:durableId="1400447406">
    <w:abstractNumId w:val="114"/>
  </w:num>
  <w:num w:numId="51" w16cid:durableId="813379088">
    <w:abstractNumId w:val="136"/>
  </w:num>
  <w:num w:numId="52" w16cid:durableId="1308897341">
    <w:abstractNumId w:val="191"/>
  </w:num>
  <w:num w:numId="53" w16cid:durableId="632448970">
    <w:abstractNumId w:val="14"/>
  </w:num>
  <w:num w:numId="54" w16cid:durableId="1270818197">
    <w:abstractNumId w:val="108"/>
  </w:num>
  <w:num w:numId="55" w16cid:durableId="1577396797">
    <w:abstractNumId w:val="194"/>
  </w:num>
  <w:num w:numId="56" w16cid:durableId="1990740901">
    <w:abstractNumId w:val="78"/>
  </w:num>
  <w:num w:numId="57" w16cid:durableId="1081172498">
    <w:abstractNumId w:val="83"/>
  </w:num>
  <w:num w:numId="58" w16cid:durableId="950818309">
    <w:abstractNumId w:val="42"/>
  </w:num>
  <w:num w:numId="59" w16cid:durableId="1650741483">
    <w:abstractNumId w:val="130"/>
  </w:num>
  <w:num w:numId="60" w16cid:durableId="53430704">
    <w:abstractNumId w:val="11"/>
  </w:num>
  <w:num w:numId="61" w16cid:durableId="1958682074">
    <w:abstractNumId w:val="24"/>
  </w:num>
  <w:num w:numId="62" w16cid:durableId="1057897154">
    <w:abstractNumId w:val="173"/>
  </w:num>
  <w:num w:numId="63" w16cid:durableId="2031492345">
    <w:abstractNumId w:val="138"/>
  </w:num>
  <w:num w:numId="64" w16cid:durableId="773018825">
    <w:abstractNumId w:val="156"/>
  </w:num>
  <w:num w:numId="65" w16cid:durableId="256985582">
    <w:abstractNumId w:val="64"/>
  </w:num>
  <w:num w:numId="66" w16cid:durableId="739062670">
    <w:abstractNumId w:val="222"/>
  </w:num>
  <w:num w:numId="67" w16cid:durableId="1036349934">
    <w:abstractNumId w:val="201"/>
  </w:num>
  <w:num w:numId="68" w16cid:durableId="522475030">
    <w:abstractNumId w:val="109"/>
  </w:num>
  <w:num w:numId="69" w16cid:durableId="404882201">
    <w:abstractNumId w:val="89"/>
  </w:num>
  <w:num w:numId="70" w16cid:durableId="881097956">
    <w:abstractNumId w:val="76"/>
  </w:num>
  <w:num w:numId="71" w16cid:durableId="919675650">
    <w:abstractNumId w:val="199"/>
  </w:num>
  <w:num w:numId="72" w16cid:durableId="391662567">
    <w:abstractNumId w:val="91"/>
  </w:num>
  <w:num w:numId="73" w16cid:durableId="184250138">
    <w:abstractNumId w:val="150"/>
  </w:num>
  <w:num w:numId="74" w16cid:durableId="511186883">
    <w:abstractNumId w:val="142"/>
  </w:num>
  <w:num w:numId="75" w16cid:durableId="388770960">
    <w:abstractNumId w:val="43"/>
  </w:num>
  <w:num w:numId="76" w16cid:durableId="1834101869">
    <w:abstractNumId w:val="205"/>
  </w:num>
  <w:num w:numId="77" w16cid:durableId="986471496">
    <w:abstractNumId w:val="80"/>
  </w:num>
  <w:num w:numId="78" w16cid:durableId="1230922573">
    <w:abstractNumId w:val="95"/>
  </w:num>
  <w:num w:numId="79" w16cid:durableId="443886521">
    <w:abstractNumId w:val="58"/>
  </w:num>
  <w:num w:numId="80" w16cid:durableId="251864874">
    <w:abstractNumId w:val="13"/>
  </w:num>
  <w:num w:numId="81" w16cid:durableId="52774946">
    <w:abstractNumId w:val="117"/>
  </w:num>
  <w:num w:numId="82" w16cid:durableId="1430352267">
    <w:abstractNumId w:val="137"/>
  </w:num>
  <w:num w:numId="83" w16cid:durableId="835994342">
    <w:abstractNumId w:val="146"/>
  </w:num>
  <w:num w:numId="84" w16cid:durableId="1341397145">
    <w:abstractNumId w:val="202"/>
  </w:num>
  <w:num w:numId="85" w16cid:durableId="5982551">
    <w:abstractNumId w:val="210"/>
  </w:num>
  <w:num w:numId="86" w16cid:durableId="43414248">
    <w:abstractNumId w:val="94"/>
  </w:num>
  <w:num w:numId="87" w16cid:durableId="766006412">
    <w:abstractNumId w:val="133"/>
  </w:num>
  <w:num w:numId="88" w16cid:durableId="115829566">
    <w:abstractNumId w:val="12"/>
  </w:num>
  <w:num w:numId="89" w16cid:durableId="327053757">
    <w:abstractNumId w:val="68"/>
  </w:num>
  <w:num w:numId="90" w16cid:durableId="1009019114">
    <w:abstractNumId w:val="10"/>
  </w:num>
  <w:num w:numId="91" w16cid:durableId="860970547">
    <w:abstractNumId w:val="213"/>
  </w:num>
  <w:num w:numId="92" w16cid:durableId="784234231">
    <w:abstractNumId w:val="8"/>
  </w:num>
  <w:num w:numId="93" w16cid:durableId="1696882453">
    <w:abstractNumId w:val="19"/>
  </w:num>
  <w:num w:numId="94" w16cid:durableId="1719627833">
    <w:abstractNumId w:val="169"/>
  </w:num>
  <w:num w:numId="95" w16cid:durableId="969674706">
    <w:abstractNumId w:val="60"/>
  </w:num>
  <w:num w:numId="96" w16cid:durableId="55514347">
    <w:abstractNumId w:val="204"/>
  </w:num>
  <w:num w:numId="97" w16cid:durableId="507864978">
    <w:abstractNumId w:val="185"/>
  </w:num>
  <w:num w:numId="98" w16cid:durableId="1710106819">
    <w:abstractNumId w:val="134"/>
  </w:num>
  <w:num w:numId="99" w16cid:durableId="246616502">
    <w:abstractNumId w:val="47"/>
  </w:num>
  <w:num w:numId="100" w16cid:durableId="180977354">
    <w:abstractNumId w:val="206"/>
  </w:num>
  <w:num w:numId="101" w16cid:durableId="806505511">
    <w:abstractNumId w:val="119"/>
  </w:num>
  <w:num w:numId="102" w16cid:durableId="1937790664">
    <w:abstractNumId w:val="85"/>
  </w:num>
  <w:num w:numId="103" w16cid:durableId="1359160177">
    <w:abstractNumId w:val="147"/>
  </w:num>
  <w:num w:numId="104" w16cid:durableId="1679311912">
    <w:abstractNumId w:val="212"/>
  </w:num>
  <w:num w:numId="105" w16cid:durableId="1490829053">
    <w:abstractNumId w:val="113"/>
  </w:num>
  <w:num w:numId="106" w16cid:durableId="112334239">
    <w:abstractNumId w:val="20"/>
  </w:num>
  <w:num w:numId="107" w16cid:durableId="1843859152">
    <w:abstractNumId w:val="105"/>
  </w:num>
  <w:num w:numId="108" w16cid:durableId="1135219552">
    <w:abstractNumId w:val="163"/>
  </w:num>
  <w:num w:numId="109" w16cid:durableId="105544882">
    <w:abstractNumId w:val="73"/>
  </w:num>
  <w:num w:numId="110" w16cid:durableId="815144187">
    <w:abstractNumId w:val="145"/>
  </w:num>
  <w:num w:numId="111" w16cid:durableId="122503113">
    <w:abstractNumId w:val="193"/>
  </w:num>
  <w:num w:numId="112" w16cid:durableId="989598252">
    <w:abstractNumId w:val="218"/>
  </w:num>
  <w:num w:numId="113" w16cid:durableId="1773352739">
    <w:abstractNumId w:val="48"/>
  </w:num>
  <w:num w:numId="114" w16cid:durableId="614597396">
    <w:abstractNumId w:val="5"/>
  </w:num>
  <w:num w:numId="115" w16cid:durableId="630670001">
    <w:abstractNumId w:val="88"/>
  </w:num>
  <w:num w:numId="116" w16cid:durableId="1595093166">
    <w:abstractNumId w:val="167"/>
  </w:num>
  <w:num w:numId="117" w16cid:durableId="102186731">
    <w:abstractNumId w:val="96"/>
  </w:num>
  <w:num w:numId="118" w16cid:durableId="1445881220">
    <w:abstractNumId w:val="28"/>
  </w:num>
  <w:num w:numId="119" w16cid:durableId="750659665">
    <w:abstractNumId w:val="214"/>
  </w:num>
  <w:num w:numId="120" w16cid:durableId="112754588">
    <w:abstractNumId w:val="166"/>
  </w:num>
  <w:num w:numId="121" w16cid:durableId="428549191">
    <w:abstractNumId w:val="190"/>
  </w:num>
  <w:num w:numId="122" w16cid:durableId="1654522664">
    <w:abstractNumId w:val="153"/>
  </w:num>
  <w:num w:numId="123" w16cid:durableId="1450470621">
    <w:abstractNumId w:val="183"/>
  </w:num>
  <w:num w:numId="124" w16cid:durableId="1048214949">
    <w:abstractNumId w:val="203"/>
  </w:num>
  <w:num w:numId="125" w16cid:durableId="1809400384">
    <w:abstractNumId w:val="65"/>
  </w:num>
  <w:num w:numId="126" w16cid:durableId="838497147">
    <w:abstractNumId w:val="160"/>
  </w:num>
  <w:num w:numId="127" w16cid:durableId="702293125">
    <w:abstractNumId w:val="104"/>
  </w:num>
  <w:num w:numId="128" w16cid:durableId="1693796390">
    <w:abstractNumId w:val="177"/>
  </w:num>
  <w:num w:numId="129" w16cid:durableId="2094545487">
    <w:abstractNumId w:val="196"/>
  </w:num>
  <w:num w:numId="130" w16cid:durableId="1708411267">
    <w:abstractNumId w:val="164"/>
  </w:num>
  <w:num w:numId="131" w16cid:durableId="1765345145">
    <w:abstractNumId w:val="36"/>
  </w:num>
  <w:num w:numId="132" w16cid:durableId="1542665419">
    <w:abstractNumId w:val="228"/>
  </w:num>
  <w:num w:numId="133" w16cid:durableId="626006036">
    <w:abstractNumId w:val="110"/>
  </w:num>
  <w:num w:numId="134" w16cid:durableId="2013754217">
    <w:abstractNumId w:val="227"/>
  </w:num>
  <w:num w:numId="135" w16cid:durableId="89736365">
    <w:abstractNumId w:val="207"/>
  </w:num>
  <w:num w:numId="136" w16cid:durableId="503011868">
    <w:abstractNumId w:val="84"/>
  </w:num>
  <w:num w:numId="137" w16cid:durableId="1939480268">
    <w:abstractNumId w:val="152"/>
  </w:num>
  <w:num w:numId="138" w16cid:durableId="388266083">
    <w:abstractNumId w:val="158"/>
  </w:num>
  <w:num w:numId="139" w16cid:durableId="881868210">
    <w:abstractNumId w:val="131"/>
  </w:num>
  <w:num w:numId="140" w16cid:durableId="1446994888">
    <w:abstractNumId w:val="121"/>
  </w:num>
  <w:num w:numId="141" w16cid:durableId="1174953660">
    <w:abstractNumId w:val="66"/>
  </w:num>
  <w:num w:numId="142" w16cid:durableId="1050500246">
    <w:abstractNumId w:val="79"/>
  </w:num>
  <w:num w:numId="143" w16cid:durableId="1587110322">
    <w:abstractNumId w:val="30"/>
  </w:num>
  <w:num w:numId="144" w16cid:durableId="1184395615">
    <w:abstractNumId w:val="144"/>
  </w:num>
  <w:num w:numId="145" w16cid:durableId="207304905">
    <w:abstractNumId w:val="69"/>
  </w:num>
  <w:num w:numId="146" w16cid:durableId="995762140">
    <w:abstractNumId w:val="219"/>
  </w:num>
  <w:num w:numId="147" w16cid:durableId="207498710">
    <w:abstractNumId w:val="74"/>
  </w:num>
  <w:num w:numId="148" w16cid:durableId="2011055554">
    <w:abstractNumId w:val="107"/>
  </w:num>
  <w:num w:numId="149" w16cid:durableId="450438056">
    <w:abstractNumId w:val="106"/>
  </w:num>
  <w:num w:numId="150" w16cid:durableId="1383019862">
    <w:abstractNumId w:val="111"/>
  </w:num>
  <w:num w:numId="151" w16cid:durableId="1438790120">
    <w:abstractNumId w:val="7"/>
  </w:num>
  <w:num w:numId="152" w16cid:durableId="1293054765">
    <w:abstractNumId w:val="181"/>
  </w:num>
  <w:num w:numId="153" w16cid:durableId="1459450342">
    <w:abstractNumId w:val="200"/>
  </w:num>
  <w:num w:numId="154" w16cid:durableId="65803218">
    <w:abstractNumId w:val="5"/>
    <w:lvlOverride w:ilvl="0">
      <w:lvl w:ilvl="0">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341" w:hanging="341"/>
        </w:pPr>
        <w:rPr>
          <w:rFonts w:hint="default"/>
          <w:b/>
          <w:color w:val="auto"/>
        </w:rPr>
      </w:lvl>
    </w:lvlOverride>
    <w:lvlOverride w:ilvl="2">
      <w:lvl w:ilvl="2">
        <w:start w:val="1"/>
        <w:numFmt w:val="decimal"/>
        <w:pStyle w:val="ClauseHeadingLVL3"/>
        <w:suff w:val="space"/>
        <w:lvlText w:val="%1.%2.%3"/>
        <w:lvlJc w:val="left"/>
        <w:pPr>
          <w:ind w:left="879" w:hanging="454"/>
        </w:pPr>
        <w:rPr>
          <w:rFonts w:hint="default"/>
        </w:rPr>
      </w:lvl>
    </w:lvlOverride>
    <w:lvlOverride w:ilvl="3">
      <w:lvl w:ilvl="3">
        <w:start w:val="1"/>
        <w:numFmt w:val="decimal"/>
        <w:pStyle w:val="ClauseHeadingLVL4"/>
        <w:suff w:val="space"/>
        <w:lvlText w:val="%1.%2.%3.%4"/>
        <w:lvlJc w:val="left"/>
        <w:pPr>
          <w:ind w:left="1475"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55" w16cid:durableId="1561332069">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56" w16cid:durableId="1070421822">
    <w:abstractNumId w:val="97"/>
  </w:num>
  <w:num w:numId="157" w16cid:durableId="1511139182">
    <w:abstractNumId w:val="115"/>
  </w:num>
  <w:num w:numId="158" w16cid:durableId="309788708">
    <w:abstractNumId w:val="198"/>
  </w:num>
  <w:num w:numId="159" w16cid:durableId="1467430562">
    <w:abstractNumId w:val="56"/>
  </w:num>
  <w:num w:numId="160" w16cid:durableId="1781293067">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1" w16cid:durableId="2025354071">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2" w16cid:durableId="771122766">
    <w:abstractNumId w:val="5"/>
    <w:lvlOverride w:ilvl="0">
      <w:lvl w:ilvl="0">
        <w:start w:val="1"/>
        <w:numFmt w:val="decimal"/>
        <w:pStyle w:val="ClauseHeadingLVL1"/>
        <w:suff w:val="space"/>
        <w:lvlText w:val="%1"/>
        <w:lvlJc w:val="left"/>
        <w:pPr>
          <w:ind w:left="432" w:hanging="432"/>
        </w:pPr>
      </w:lvl>
    </w:lvlOverride>
    <w:lvlOverride w:ilvl="1">
      <w:lvl w:ilvl="1">
        <w:start w:val="1"/>
        <w:numFmt w:val="decimal"/>
        <w:pStyle w:val="ClauseHeadingLVL2"/>
        <w:suff w:val="space"/>
        <w:lvlText w:val="%1.%2"/>
        <w:lvlJc w:val="left"/>
        <w:pPr>
          <w:ind w:left="851" w:hanging="341"/>
        </w:p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3" w16cid:durableId="1331450101">
    <w:abstractNumId w:val="52"/>
  </w:num>
  <w:num w:numId="164" w16cid:durableId="34157254">
    <w:abstractNumId w:val="135"/>
  </w:num>
  <w:num w:numId="165" w16cid:durableId="707410731">
    <w:abstractNumId w:val="157"/>
  </w:num>
  <w:num w:numId="166" w16cid:durableId="1637027320">
    <w:abstractNumId w:val="221"/>
  </w:num>
  <w:num w:numId="167" w16cid:durableId="1088119843">
    <w:abstractNumId w:val="180"/>
  </w:num>
  <w:num w:numId="168" w16cid:durableId="56975792">
    <w:abstractNumId w:val="41"/>
  </w:num>
  <w:num w:numId="169" w16cid:durableId="1487623845">
    <w:abstractNumId w:val="5"/>
    <w:lvlOverride w:ilvl="0">
      <w:startOverride w:val="5"/>
      <w:lvl w:ilvl="0">
        <w:start w:val="5"/>
        <w:numFmt w:val="decimal"/>
        <w:pStyle w:val="ClauseHeadingLVL1"/>
        <w:suff w:val="space"/>
        <w:lvlText w:val="%1"/>
        <w:lvlJc w:val="left"/>
        <w:pPr>
          <w:ind w:left="432" w:hanging="432"/>
        </w:pPr>
        <w:rPr>
          <w:rFonts w:hint="default"/>
        </w:rPr>
      </w:lvl>
    </w:lvlOverride>
    <w:lvlOverride w:ilvl="1">
      <w:startOverride w:val="3"/>
      <w:lvl w:ilvl="1">
        <w:start w:val="3"/>
        <w:numFmt w:val="decimal"/>
        <w:pStyle w:val="ClauseHeadingLVL2"/>
        <w:suff w:val="space"/>
        <w:lvlText w:val="%1.%2"/>
        <w:lvlJc w:val="left"/>
        <w:pPr>
          <w:ind w:left="851" w:hanging="341"/>
        </w:pPr>
        <w:rPr>
          <w:rFonts w:hint="default"/>
        </w:rPr>
      </w:lvl>
    </w:lvlOverride>
    <w:lvlOverride w:ilvl="2">
      <w:startOverride w:val="4"/>
      <w:lvl w:ilvl="2">
        <w:start w:val="4"/>
        <w:numFmt w:val="decimal"/>
        <w:pStyle w:val="ClauseHeadingLVL3"/>
        <w:suff w:val="space"/>
        <w:lvlText w:val="%1.%2.%3"/>
        <w:lvlJc w:val="left"/>
        <w:pPr>
          <w:ind w:left="1134" w:hanging="454"/>
        </w:pPr>
        <w:rPr>
          <w:rFonts w:hint="default"/>
        </w:rPr>
      </w:lvl>
    </w:lvlOverride>
  </w:num>
  <w:num w:numId="170" w16cid:durableId="843208758">
    <w:abstractNumId w:val="62"/>
  </w:num>
  <w:num w:numId="171" w16cid:durableId="1267731986">
    <w:abstractNumId w:val="112"/>
  </w:num>
  <w:num w:numId="172" w16cid:durableId="313878286">
    <w:abstractNumId w:val="86"/>
  </w:num>
  <w:num w:numId="173" w16cid:durableId="158037613">
    <w:abstractNumId w:val="100"/>
  </w:num>
  <w:num w:numId="174" w16cid:durableId="1644458039">
    <w:abstractNumId w:val="225"/>
  </w:num>
  <w:num w:numId="175" w16cid:durableId="1617985425">
    <w:abstractNumId w:val="189"/>
  </w:num>
  <w:num w:numId="176" w16cid:durableId="723796142">
    <w:abstractNumId w:val="38"/>
  </w:num>
  <w:num w:numId="177" w16cid:durableId="1605991935">
    <w:abstractNumId w:val="49"/>
  </w:num>
  <w:num w:numId="178" w16cid:durableId="256645448">
    <w:abstractNumId w:val="55"/>
  </w:num>
  <w:num w:numId="179" w16cid:durableId="1979187980">
    <w:abstractNumId w:val="148"/>
  </w:num>
  <w:num w:numId="180" w16cid:durableId="1898784852">
    <w:abstractNumId w:val="23"/>
  </w:num>
  <w:num w:numId="181" w16cid:durableId="1667787389">
    <w:abstractNumId w:val="53"/>
  </w:num>
  <w:num w:numId="182" w16cid:durableId="1594049389">
    <w:abstractNumId w:val="211"/>
  </w:num>
  <w:num w:numId="183" w16cid:durableId="1410807121">
    <w:abstractNumId w:val="132"/>
  </w:num>
  <w:num w:numId="184" w16cid:durableId="2115787018">
    <w:abstractNumId w:val="154"/>
  </w:num>
  <w:num w:numId="185" w16cid:durableId="1399670122">
    <w:abstractNumId w:val="197"/>
  </w:num>
  <w:num w:numId="186" w16cid:durableId="1411541234">
    <w:abstractNumId w:val="90"/>
  </w:num>
  <w:num w:numId="187" w16cid:durableId="1594976191">
    <w:abstractNumId w:val="35"/>
  </w:num>
  <w:num w:numId="188" w16cid:durableId="1370034579">
    <w:abstractNumId w:val="44"/>
  </w:num>
  <w:num w:numId="189" w16cid:durableId="356545596">
    <w:abstractNumId w:val="186"/>
  </w:num>
  <w:num w:numId="190" w16cid:durableId="577060850">
    <w:abstractNumId w:val="215"/>
  </w:num>
  <w:num w:numId="191" w16cid:durableId="807480062">
    <w:abstractNumId w:val="16"/>
  </w:num>
  <w:num w:numId="192" w16cid:durableId="611592453">
    <w:abstractNumId w:val="46"/>
  </w:num>
  <w:num w:numId="193" w16cid:durableId="1819223796">
    <w:abstractNumId w:val="125"/>
  </w:num>
  <w:num w:numId="194" w16cid:durableId="1684360473">
    <w:abstractNumId w:val="129"/>
  </w:num>
  <w:num w:numId="195" w16cid:durableId="1896239840">
    <w:abstractNumId w:val="101"/>
  </w:num>
  <w:num w:numId="196" w16cid:durableId="2121607321">
    <w:abstractNumId w:val="81"/>
  </w:num>
  <w:num w:numId="197" w16cid:durableId="458914974">
    <w:abstractNumId w:val="209"/>
  </w:num>
  <w:num w:numId="198" w16cid:durableId="328599252">
    <w:abstractNumId w:val="99"/>
  </w:num>
  <w:num w:numId="199" w16cid:durableId="1177504701">
    <w:abstractNumId w:val="98"/>
  </w:num>
  <w:num w:numId="200" w16cid:durableId="591624927">
    <w:abstractNumId w:val="176"/>
  </w:num>
  <w:num w:numId="201" w16cid:durableId="695157335">
    <w:abstractNumId w:val="118"/>
  </w:num>
  <w:num w:numId="202" w16cid:durableId="1498694957">
    <w:abstractNumId w:val="22"/>
  </w:num>
  <w:num w:numId="203" w16cid:durableId="55327471">
    <w:abstractNumId w:val="26"/>
  </w:num>
  <w:num w:numId="204" w16cid:durableId="633365989">
    <w:abstractNumId w:val="216"/>
  </w:num>
  <w:num w:numId="205" w16cid:durableId="1291132411">
    <w:abstractNumId w:val="51"/>
  </w:num>
  <w:num w:numId="206" w16cid:durableId="364405234">
    <w:abstractNumId w:val="40"/>
  </w:num>
  <w:num w:numId="207" w16cid:durableId="628710884">
    <w:abstractNumId w:val="29"/>
  </w:num>
  <w:num w:numId="208" w16cid:durableId="696584039">
    <w:abstractNumId w:val="9"/>
  </w:num>
  <w:num w:numId="209" w16cid:durableId="1811165776">
    <w:abstractNumId w:val="71"/>
  </w:num>
  <w:num w:numId="210" w16cid:durableId="1360082946">
    <w:abstractNumId w:val="92"/>
  </w:num>
  <w:num w:numId="211" w16cid:durableId="659775176">
    <w:abstractNumId w:val="70"/>
  </w:num>
  <w:num w:numId="212" w16cid:durableId="1549493829">
    <w:abstractNumId w:val="127"/>
  </w:num>
  <w:num w:numId="213" w16cid:durableId="344746967">
    <w:abstractNumId w:val="143"/>
  </w:num>
  <w:num w:numId="214" w16cid:durableId="593706944">
    <w:abstractNumId w:val="179"/>
  </w:num>
  <w:num w:numId="215" w16cid:durableId="1852138349">
    <w:abstractNumId w:val="33"/>
  </w:num>
  <w:num w:numId="216" w16cid:durableId="1063022491">
    <w:abstractNumId w:val="32"/>
  </w:num>
  <w:num w:numId="217" w16cid:durableId="1947224565">
    <w:abstractNumId w:val="72"/>
  </w:num>
  <w:num w:numId="218" w16cid:durableId="696390668">
    <w:abstractNumId w:val="217"/>
  </w:num>
  <w:num w:numId="219" w16cid:durableId="804785072">
    <w:abstractNumId w:val="159"/>
  </w:num>
  <w:num w:numId="220" w16cid:durableId="112091958">
    <w:abstractNumId w:val="25"/>
  </w:num>
  <w:num w:numId="221" w16cid:durableId="1532915631">
    <w:abstractNumId w:val="67"/>
  </w:num>
  <w:num w:numId="222" w16cid:durableId="42949767">
    <w:abstractNumId w:val="123"/>
  </w:num>
  <w:num w:numId="223" w16cid:durableId="892042191">
    <w:abstractNumId w:val="1"/>
  </w:num>
  <w:num w:numId="224" w16cid:durableId="864834060">
    <w:abstractNumId w:val="54"/>
  </w:num>
  <w:num w:numId="225" w16cid:durableId="548104592">
    <w:abstractNumId w:val="18"/>
  </w:num>
  <w:num w:numId="226" w16cid:durableId="1471442549">
    <w:abstractNumId w:val="93"/>
  </w:num>
  <w:num w:numId="227" w16cid:durableId="179662284">
    <w:abstractNumId w:val="172"/>
  </w:num>
  <w:num w:numId="228" w16cid:durableId="1889107384">
    <w:abstractNumId w:val="187"/>
  </w:num>
  <w:num w:numId="229" w16cid:durableId="1914926421">
    <w:abstractNumId w:val="170"/>
  </w:num>
  <w:num w:numId="230" w16cid:durableId="1820072448">
    <w:abstractNumId w:val="151"/>
  </w:num>
  <w:num w:numId="231" w16cid:durableId="1101073415">
    <w:abstractNumId w:val="31"/>
  </w:num>
  <w:num w:numId="232" w16cid:durableId="1482113008">
    <w:abstractNumId w:val="171"/>
  </w:num>
  <w:num w:numId="233" w16cid:durableId="942953252">
    <w:abstractNumId w:val="188"/>
  </w:num>
  <w:num w:numId="234" w16cid:durableId="457068926">
    <w:abstractNumId w:val="5"/>
    <w:lvlOverride w:ilvl="0">
      <w:lvl w:ilvl="0">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341" w:hanging="341"/>
        </w:pPr>
        <w:rPr>
          <w:rFonts w:hint="default"/>
          <w:b/>
          <w:color w:val="auto"/>
        </w:rPr>
      </w:lvl>
    </w:lvlOverride>
    <w:lvlOverride w:ilvl="2">
      <w:lvl w:ilvl="2">
        <w:start w:val="1"/>
        <w:numFmt w:val="decimal"/>
        <w:pStyle w:val="ClauseHeadingLVL3"/>
        <w:suff w:val="space"/>
        <w:lvlText w:val="%1.%2.%3"/>
        <w:lvlJc w:val="left"/>
        <w:pPr>
          <w:ind w:left="1134" w:hanging="454"/>
        </w:pPr>
        <w:rPr>
          <w:rFonts w:hint="default"/>
        </w:rPr>
      </w:lvl>
    </w:lvlOverride>
    <w:lvlOverride w:ilvl="3">
      <w:lvl w:ilvl="3">
        <w:start w:val="1"/>
        <w:numFmt w:val="decimal"/>
        <w:pStyle w:val="ClauseHeadingLVL4"/>
        <w:suff w:val="space"/>
        <w:lvlText w:val="%1.%2.%3.%4"/>
        <w:lvlJc w:val="left"/>
        <w:pPr>
          <w:ind w:left="1475"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235" w16cid:durableId="1943217869">
    <w:abstractNumId w:val="126"/>
  </w:num>
  <w:num w:numId="236" w16cid:durableId="1291133767">
    <w:abstractNumId w:val="139"/>
  </w:num>
  <w:num w:numId="237" w16cid:durableId="232006896">
    <w:abstractNumId w:val="192"/>
  </w:num>
  <w:num w:numId="238" w16cid:durableId="160900437">
    <w:abstractNumId w:val="75"/>
  </w:num>
  <w:num w:numId="239" w16cid:durableId="2000233429">
    <w:abstractNumId w:val="128"/>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proofState w:spelling="clean" w:grammar="clean"/>
  <w:documentProtection w:edit="readOnly" w:enforcement="1" w:cryptProviderType="rsaAES" w:cryptAlgorithmClass="hash" w:cryptAlgorithmType="typeAny" w:cryptAlgorithmSid="14" w:cryptSpinCount="100000" w:hash="Ev00wgtqwPV1m9Hc5a9g+2MlnkOdEEaNdY+3LVNVir27sJ+FywEs2/orhwMRWhG/RsOdhxQEbTc7LL5cHNm5Mg==" w:salt="VgTKo6FelMWJK0Yb7sFG8A=="/>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rUwsjAxMLM0NjJQ0lEKTi0uzszPAykwMqwFAE7VulItAAAA"/>
  </w:docVars>
  <w:rsids>
    <w:rsidRoot w:val="00F71D2E"/>
    <w:rsid w:val="00000457"/>
    <w:rsid w:val="00000FED"/>
    <w:rsid w:val="000023C8"/>
    <w:rsid w:val="00002D11"/>
    <w:rsid w:val="00002E5B"/>
    <w:rsid w:val="0000367B"/>
    <w:rsid w:val="00004B3D"/>
    <w:rsid w:val="0000576E"/>
    <w:rsid w:val="00005775"/>
    <w:rsid w:val="00005A48"/>
    <w:rsid w:val="000106B0"/>
    <w:rsid w:val="00011A79"/>
    <w:rsid w:val="00012B06"/>
    <w:rsid w:val="00012EB1"/>
    <w:rsid w:val="000142AB"/>
    <w:rsid w:val="000144BF"/>
    <w:rsid w:val="00015071"/>
    <w:rsid w:val="000150EC"/>
    <w:rsid w:val="0001552E"/>
    <w:rsid w:val="000159DE"/>
    <w:rsid w:val="00021A98"/>
    <w:rsid w:val="0002379D"/>
    <w:rsid w:val="0002421E"/>
    <w:rsid w:val="000247A1"/>
    <w:rsid w:val="000250F3"/>
    <w:rsid w:val="0002546D"/>
    <w:rsid w:val="00025B27"/>
    <w:rsid w:val="0002751E"/>
    <w:rsid w:val="00027D50"/>
    <w:rsid w:val="00030F99"/>
    <w:rsid w:val="000312C3"/>
    <w:rsid w:val="00031925"/>
    <w:rsid w:val="0003241C"/>
    <w:rsid w:val="000328CA"/>
    <w:rsid w:val="00033249"/>
    <w:rsid w:val="00033FF8"/>
    <w:rsid w:val="00034115"/>
    <w:rsid w:val="00034554"/>
    <w:rsid w:val="00034AAA"/>
    <w:rsid w:val="0003510F"/>
    <w:rsid w:val="00036D5B"/>
    <w:rsid w:val="00037A3A"/>
    <w:rsid w:val="00037D44"/>
    <w:rsid w:val="00040AFF"/>
    <w:rsid w:val="00041440"/>
    <w:rsid w:val="000415A3"/>
    <w:rsid w:val="00041856"/>
    <w:rsid w:val="00041EC6"/>
    <w:rsid w:val="00041F4F"/>
    <w:rsid w:val="00044034"/>
    <w:rsid w:val="00047344"/>
    <w:rsid w:val="00047F16"/>
    <w:rsid w:val="000507D9"/>
    <w:rsid w:val="000512A2"/>
    <w:rsid w:val="00051383"/>
    <w:rsid w:val="00051AC7"/>
    <w:rsid w:val="00052CC1"/>
    <w:rsid w:val="00053A82"/>
    <w:rsid w:val="00054E36"/>
    <w:rsid w:val="00056449"/>
    <w:rsid w:val="000566CE"/>
    <w:rsid w:val="00056C10"/>
    <w:rsid w:val="000573D9"/>
    <w:rsid w:val="000600DB"/>
    <w:rsid w:val="00060861"/>
    <w:rsid w:val="00062467"/>
    <w:rsid w:val="0006279F"/>
    <w:rsid w:val="000634D0"/>
    <w:rsid w:val="00064BF4"/>
    <w:rsid w:val="0006545E"/>
    <w:rsid w:val="000666E7"/>
    <w:rsid w:val="00066F50"/>
    <w:rsid w:val="0006790C"/>
    <w:rsid w:val="00070089"/>
    <w:rsid w:val="00070162"/>
    <w:rsid w:val="000714C4"/>
    <w:rsid w:val="00072545"/>
    <w:rsid w:val="00073AFC"/>
    <w:rsid w:val="00077F6B"/>
    <w:rsid w:val="00080206"/>
    <w:rsid w:val="00080829"/>
    <w:rsid w:val="0008330F"/>
    <w:rsid w:val="00083397"/>
    <w:rsid w:val="0008377F"/>
    <w:rsid w:val="00083B20"/>
    <w:rsid w:val="00084918"/>
    <w:rsid w:val="00085B65"/>
    <w:rsid w:val="0008669C"/>
    <w:rsid w:val="00086C7A"/>
    <w:rsid w:val="00090317"/>
    <w:rsid w:val="000906AC"/>
    <w:rsid w:val="00090F4A"/>
    <w:rsid w:val="000913EA"/>
    <w:rsid w:val="0009183E"/>
    <w:rsid w:val="000925E0"/>
    <w:rsid w:val="00092B2C"/>
    <w:rsid w:val="00092DF7"/>
    <w:rsid w:val="000931EF"/>
    <w:rsid w:val="000937FE"/>
    <w:rsid w:val="000955EA"/>
    <w:rsid w:val="000958FF"/>
    <w:rsid w:val="00095975"/>
    <w:rsid w:val="0009638B"/>
    <w:rsid w:val="00096950"/>
    <w:rsid w:val="00096F33"/>
    <w:rsid w:val="00096F84"/>
    <w:rsid w:val="0009717E"/>
    <w:rsid w:val="00097331"/>
    <w:rsid w:val="00097675"/>
    <w:rsid w:val="00097CAC"/>
    <w:rsid w:val="00097F53"/>
    <w:rsid w:val="000A00C2"/>
    <w:rsid w:val="000A15F0"/>
    <w:rsid w:val="000A16ED"/>
    <w:rsid w:val="000A339D"/>
    <w:rsid w:val="000A3868"/>
    <w:rsid w:val="000A62D0"/>
    <w:rsid w:val="000A63B5"/>
    <w:rsid w:val="000A7742"/>
    <w:rsid w:val="000A7909"/>
    <w:rsid w:val="000B02E2"/>
    <w:rsid w:val="000B0473"/>
    <w:rsid w:val="000B23CB"/>
    <w:rsid w:val="000B386D"/>
    <w:rsid w:val="000B3EB7"/>
    <w:rsid w:val="000B44DF"/>
    <w:rsid w:val="000B479E"/>
    <w:rsid w:val="000B49E6"/>
    <w:rsid w:val="000B5076"/>
    <w:rsid w:val="000B5CBC"/>
    <w:rsid w:val="000B6FED"/>
    <w:rsid w:val="000C0232"/>
    <w:rsid w:val="000C0472"/>
    <w:rsid w:val="000C0CDB"/>
    <w:rsid w:val="000C10B4"/>
    <w:rsid w:val="000C10DE"/>
    <w:rsid w:val="000C22A2"/>
    <w:rsid w:val="000C41EE"/>
    <w:rsid w:val="000C4D24"/>
    <w:rsid w:val="000C586D"/>
    <w:rsid w:val="000C6799"/>
    <w:rsid w:val="000C7B25"/>
    <w:rsid w:val="000C7F58"/>
    <w:rsid w:val="000D00D7"/>
    <w:rsid w:val="000D04EE"/>
    <w:rsid w:val="000D04FD"/>
    <w:rsid w:val="000D0A29"/>
    <w:rsid w:val="000D0B14"/>
    <w:rsid w:val="000D1144"/>
    <w:rsid w:val="000D141C"/>
    <w:rsid w:val="000D19D6"/>
    <w:rsid w:val="000D2B05"/>
    <w:rsid w:val="000D2BAA"/>
    <w:rsid w:val="000D2C42"/>
    <w:rsid w:val="000D388C"/>
    <w:rsid w:val="000D38FE"/>
    <w:rsid w:val="000D3A54"/>
    <w:rsid w:val="000D4451"/>
    <w:rsid w:val="000D7A93"/>
    <w:rsid w:val="000E007E"/>
    <w:rsid w:val="000E2728"/>
    <w:rsid w:val="000E35CA"/>
    <w:rsid w:val="000E3FC4"/>
    <w:rsid w:val="000E470F"/>
    <w:rsid w:val="000E4B26"/>
    <w:rsid w:val="000E4B75"/>
    <w:rsid w:val="000E4BC6"/>
    <w:rsid w:val="000E4E56"/>
    <w:rsid w:val="000E6DDD"/>
    <w:rsid w:val="000E727B"/>
    <w:rsid w:val="000F04B5"/>
    <w:rsid w:val="000F12F2"/>
    <w:rsid w:val="000F23D0"/>
    <w:rsid w:val="000F4206"/>
    <w:rsid w:val="000F452A"/>
    <w:rsid w:val="000F466F"/>
    <w:rsid w:val="000F5150"/>
    <w:rsid w:val="000F5D94"/>
    <w:rsid w:val="001000BB"/>
    <w:rsid w:val="00100B54"/>
    <w:rsid w:val="001029AB"/>
    <w:rsid w:val="00103393"/>
    <w:rsid w:val="001040BA"/>
    <w:rsid w:val="00105DA1"/>
    <w:rsid w:val="00107524"/>
    <w:rsid w:val="00110B06"/>
    <w:rsid w:val="00111673"/>
    <w:rsid w:val="00112988"/>
    <w:rsid w:val="00112BE0"/>
    <w:rsid w:val="00112C0D"/>
    <w:rsid w:val="00113459"/>
    <w:rsid w:val="001135BD"/>
    <w:rsid w:val="00113E65"/>
    <w:rsid w:val="00114030"/>
    <w:rsid w:val="001175F1"/>
    <w:rsid w:val="0012004E"/>
    <w:rsid w:val="00120975"/>
    <w:rsid w:val="00120F7F"/>
    <w:rsid w:val="00121E59"/>
    <w:rsid w:val="00122D04"/>
    <w:rsid w:val="00124C39"/>
    <w:rsid w:val="001254EF"/>
    <w:rsid w:val="00125E5D"/>
    <w:rsid w:val="001261B5"/>
    <w:rsid w:val="001268B8"/>
    <w:rsid w:val="001268B9"/>
    <w:rsid w:val="00126EA9"/>
    <w:rsid w:val="0012712D"/>
    <w:rsid w:val="00127C72"/>
    <w:rsid w:val="00130ADE"/>
    <w:rsid w:val="00131B00"/>
    <w:rsid w:val="00131C1A"/>
    <w:rsid w:val="00131FDF"/>
    <w:rsid w:val="00132519"/>
    <w:rsid w:val="00135816"/>
    <w:rsid w:val="00135D09"/>
    <w:rsid w:val="00136352"/>
    <w:rsid w:val="00137194"/>
    <w:rsid w:val="001373A0"/>
    <w:rsid w:val="00137A39"/>
    <w:rsid w:val="00140D6D"/>
    <w:rsid w:val="00141CE2"/>
    <w:rsid w:val="001431FD"/>
    <w:rsid w:val="00144582"/>
    <w:rsid w:val="00144761"/>
    <w:rsid w:val="001455DE"/>
    <w:rsid w:val="00145D74"/>
    <w:rsid w:val="001465E1"/>
    <w:rsid w:val="00146838"/>
    <w:rsid w:val="00146941"/>
    <w:rsid w:val="001507AD"/>
    <w:rsid w:val="001509E2"/>
    <w:rsid w:val="0015183A"/>
    <w:rsid w:val="00152AE3"/>
    <w:rsid w:val="00154A5A"/>
    <w:rsid w:val="0015526F"/>
    <w:rsid w:val="00155A83"/>
    <w:rsid w:val="00155D96"/>
    <w:rsid w:val="0015625A"/>
    <w:rsid w:val="00156634"/>
    <w:rsid w:val="0015683F"/>
    <w:rsid w:val="00156EF7"/>
    <w:rsid w:val="00157098"/>
    <w:rsid w:val="00157E6C"/>
    <w:rsid w:val="00160C4D"/>
    <w:rsid w:val="001612EE"/>
    <w:rsid w:val="00161345"/>
    <w:rsid w:val="001618CE"/>
    <w:rsid w:val="00163BA2"/>
    <w:rsid w:val="00163C36"/>
    <w:rsid w:val="00165CE2"/>
    <w:rsid w:val="00170639"/>
    <w:rsid w:val="00170F9F"/>
    <w:rsid w:val="001716BD"/>
    <w:rsid w:val="00172478"/>
    <w:rsid w:val="001724DC"/>
    <w:rsid w:val="00172AA7"/>
    <w:rsid w:val="00172D44"/>
    <w:rsid w:val="00173AFB"/>
    <w:rsid w:val="00173C97"/>
    <w:rsid w:val="00174BE9"/>
    <w:rsid w:val="00175F98"/>
    <w:rsid w:val="00176004"/>
    <w:rsid w:val="00176184"/>
    <w:rsid w:val="001802EB"/>
    <w:rsid w:val="00180E19"/>
    <w:rsid w:val="001825BF"/>
    <w:rsid w:val="001825F1"/>
    <w:rsid w:val="00182FA8"/>
    <w:rsid w:val="00183AA1"/>
    <w:rsid w:val="00184943"/>
    <w:rsid w:val="00185E3A"/>
    <w:rsid w:val="001863B8"/>
    <w:rsid w:val="00186C43"/>
    <w:rsid w:val="00186D8F"/>
    <w:rsid w:val="00186EB9"/>
    <w:rsid w:val="0018721C"/>
    <w:rsid w:val="00191404"/>
    <w:rsid w:val="0019264E"/>
    <w:rsid w:val="00192E1A"/>
    <w:rsid w:val="0019469D"/>
    <w:rsid w:val="00197177"/>
    <w:rsid w:val="0019723F"/>
    <w:rsid w:val="0019731B"/>
    <w:rsid w:val="001973F9"/>
    <w:rsid w:val="001A1824"/>
    <w:rsid w:val="001A186F"/>
    <w:rsid w:val="001A20C4"/>
    <w:rsid w:val="001A2DB7"/>
    <w:rsid w:val="001A31D2"/>
    <w:rsid w:val="001A359C"/>
    <w:rsid w:val="001A384E"/>
    <w:rsid w:val="001A5605"/>
    <w:rsid w:val="001A5AB2"/>
    <w:rsid w:val="001A6200"/>
    <w:rsid w:val="001A62CA"/>
    <w:rsid w:val="001A6A26"/>
    <w:rsid w:val="001A7500"/>
    <w:rsid w:val="001A7FE8"/>
    <w:rsid w:val="001B004E"/>
    <w:rsid w:val="001B058D"/>
    <w:rsid w:val="001B1054"/>
    <w:rsid w:val="001B1589"/>
    <w:rsid w:val="001B2895"/>
    <w:rsid w:val="001B2AE9"/>
    <w:rsid w:val="001B3340"/>
    <w:rsid w:val="001B3D91"/>
    <w:rsid w:val="001B42DA"/>
    <w:rsid w:val="001B43DF"/>
    <w:rsid w:val="001B5066"/>
    <w:rsid w:val="001B508D"/>
    <w:rsid w:val="001B6273"/>
    <w:rsid w:val="001B6604"/>
    <w:rsid w:val="001B69B8"/>
    <w:rsid w:val="001B6EF6"/>
    <w:rsid w:val="001C12F5"/>
    <w:rsid w:val="001C29CD"/>
    <w:rsid w:val="001C3B71"/>
    <w:rsid w:val="001C3BC9"/>
    <w:rsid w:val="001C4D9C"/>
    <w:rsid w:val="001C4E5D"/>
    <w:rsid w:val="001C7348"/>
    <w:rsid w:val="001C7BD1"/>
    <w:rsid w:val="001C7FAD"/>
    <w:rsid w:val="001D12A9"/>
    <w:rsid w:val="001D1B97"/>
    <w:rsid w:val="001D43A0"/>
    <w:rsid w:val="001D5B3F"/>
    <w:rsid w:val="001D64F1"/>
    <w:rsid w:val="001D674D"/>
    <w:rsid w:val="001E2755"/>
    <w:rsid w:val="001E2B58"/>
    <w:rsid w:val="001E2DD0"/>
    <w:rsid w:val="001E4A45"/>
    <w:rsid w:val="001E4A99"/>
    <w:rsid w:val="001E5019"/>
    <w:rsid w:val="001E5983"/>
    <w:rsid w:val="001E5EB8"/>
    <w:rsid w:val="001E5F45"/>
    <w:rsid w:val="001E6D9E"/>
    <w:rsid w:val="001E749D"/>
    <w:rsid w:val="001F1E06"/>
    <w:rsid w:val="001F2376"/>
    <w:rsid w:val="001F321F"/>
    <w:rsid w:val="001F4321"/>
    <w:rsid w:val="001F4C5E"/>
    <w:rsid w:val="001F51BE"/>
    <w:rsid w:val="001F5259"/>
    <w:rsid w:val="001F70F6"/>
    <w:rsid w:val="001F7E9E"/>
    <w:rsid w:val="001F7F40"/>
    <w:rsid w:val="0020003C"/>
    <w:rsid w:val="00200566"/>
    <w:rsid w:val="00200F20"/>
    <w:rsid w:val="002010D7"/>
    <w:rsid w:val="00202DBE"/>
    <w:rsid w:val="0020405A"/>
    <w:rsid w:val="00204974"/>
    <w:rsid w:val="00205178"/>
    <w:rsid w:val="00205288"/>
    <w:rsid w:val="00207DFF"/>
    <w:rsid w:val="00210DE1"/>
    <w:rsid w:val="00211CE9"/>
    <w:rsid w:val="00211F12"/>
    <w:rsid w:val="0021255C"/>
    <w:rsid w:val="0021264B"/>
    <w:rsid w:val="0021291C"/>
    <w:rsid w:val="0021329E"/>
    <w:rsid w:val="00215501"/>
    <w:rsid w:val="00215C1A"/>
    <w:rsid w:val="002168B7"/>
    <w:rsid w:val="00217917"/>
    <w:rsid w:val="00217E1B"/>
    <w:rsid w:val="002210FC"/>
    <w:rsid w:val="00222EE8"/>
    <w:rsid w:val="0022363C"/>
    <w:rsid w:val="002258EE"/>
    <w:rsid w:val="0022645F"/>
    <w:rsid w:val="00226A4A"/>
    <w:rsid w:val="002277C5"/>
    <w:rsid w:val="002278BF"/>
    <w:rsid w:val="00227B6B"/>
    <w:rsid w:val="00227D78"/>
    <w:rsid w:val="00230063"/>
    <w:rsid w:val="002307D0"/>
    <w:rsid w:val="0023080E"/>
    <w:rsid w:val="00230C41"/>
    <w:rsid w:val="0023177B"/>
    <w:rsid w:val="00231AB0"/>
    <w:rsid w:val="00233345"/>
    <w:rsid w:val="0023401B"/>
    <w:rsid w:val="0023492C"/>
    <w:rsid w:val="0023585B"/>
    <w:rsid w:val="0023697C"/>
    <w:rsid w:val="00236BFF"/>
    <w:rsid w:val="00240001"/>
    <w:rsid w:val="00240799"/>
    <w:rsid w:val="002408D8"/>
    <w:rsid w:val="002409E5"/>
    <w:rsid w:val="00243A6A"/>
    <w:rsid w:val="0024445B"/>
    <w:rsid w:val="00245A75"/>
    <w:rsid w:val="00245E37"/>
    <w:rsid w:val="00250C10"/>
    <w:rsid w:val="0025197F"/>
    <w:rsid w:val="00251C5A"/>
    <w:rsid w:val="002520FD"/>
    <w:rsid w:val="002522BB"/>
    <w:rsid w:val="00252728"/>
    <w:rsid w:val="00255C41"/>
    <w:rsid w:val="00256129"/>
    <w:rsid w:val="00256389"/>
    <w:rsid w:val="00257B5C"/>
    <w:rsid w:val="002613F7"/>
    <w:rsid w:val="00261694"/>
    <w:rsid w:val="00262A74"/>
    <w:rsid w:val="00264D67"/>
    <w:rsid w:val="00266DB7"/>
    <w:rsid w:val="002670F0"/>
    <w:rsid w:val="00267E9A"/>
    <w:rsid w:val="002705D7"/>
    <w:rsid w:val="00270FC4"/>
    <w:rsid w:val="00272496"/>
    <w:rsid w:val="00273058"/>
    <w:rsid w:val="00273192"/>
    <w:rsid w:val="00273197"/>
    <w:rsid w:val="002744C0"/>
    <w:rsid w:val="00274652"/>
    <w:rsid w:val="00275133"/>
    <w:rsid w:val="00276A9F"/>
    <w:rsid w:val="00276FA5"/>
    <w:rsid w:val="002778EB"/>
    <w:rsid w:val="002802D9"/>
    <w:rsid w:val="002819B7"/>
    <w:rsid w:val="00282445"/>
    <w:rsid w:val="00283CD6"/>
    <w:rsid w:val="00284A64"/>
    <w:rsid w:val="00284FF3"/>
    <w:rsid w:val="00284FFF"/>
    <w:rsid w:val="00285198"/>
    <w:rsid w:val="00285655"/>
    <w:rsid w:val="0028617E"/>
    <w:rsid w:val="00286EB6"/>
    <w:rsid w:val="0029066D"/>
    <w:rsid w:val="002907F0"/>
    <w:rsid w:val="00290DF7"/>
    <w:rsid w:val="002918A4"/>
    <w:rsid w:val="00293B14"/>
    <w:rsid w:val="00293F05"/>
    <w:rsid w:val="002949DD"/>
    <w:rsid w:val="00294A40"/>
    <w:rsid w:val="00297399"/>
    <w:rsid w:val="002973C1"/>
    <w:rsid w:val="00297800"/>
    <w:rsid w:val="002A10FF"/>
    <w:rsid w:val="002A23BB"/>
    <w:rsid w:val="002A2CC5"/>
    <w:rsid w:val="002A3109"/>
    <w:rsid w:val="002A37F3"/>
    <w:rsid w:val="002A3896"/>
    <w:rsid w:val="002A4B24"/>
    <w:rsid w:val="002A4C56"/>
    <w:rsid w:val="002A4EE2"/>
    <w:rsid w:val="002A6353"/>
    <w:rsid w:val="002A6896"/>
    <w:rsid w:val="002A76A6"/>
    <w:rsid w:val="002B057F"/>
    <w:rsid w:val="002B0636"/>
    <w:rsid w:val="002B10A0"/>
    <w:rsid w:val="002B1A36"/>
    <w:rsid w:val="002B1DF0"/>
    <w:rsid w:val="002B1E60"/>
    <w:rsid w:val="002B3CD3"/>
    <w:rsid w:val="002C0670"/>
    <w:rsid w:val="002C1BC9"/>
    <w:rsid w:val="002C2CA4"/>
    <w:rsid w:val="002C4441"/>
    <w:rsid w:val="002C46FE"/>
    <w:rsid w:val="002C48EB"/>
    <w:rsid w:val="002C5026"/>
    <w:rsid w:val="002C52D9"/>
    <w:rsid w:val="002C57DE"/>
    <w:rsid w:val="002C5937"/>
    <w:rsid w:val="002C6046"/>
    <w:rsid w:val="002C6CB0"/>
    <w:rsid w:val="002C74D5"/>
    <w:rsid w:val="002C7C6B"/>
    <w:rsid w:val="002D024A"/>
    <w:rsid w:val="002D0427"/>
    <w:rsid w:val="002D1888"/>
    <w:rsid w:val="002D1E7B"/>
    <w:rsid w:val="002D2488"/>
    <w:rsid w:val="002D2517"/>
    <w:rsid w:val="002D387F"/>
    <w:rsid w:val="002D3FD6"/>
    <w:rsid w:val="002D4498"/>
    <w:rsid w:val="002D538B"/>
    <w:rsid w:val="002D6008"/>
    <w:rsid w:val="002D758F"/>
    <w:rsid w:val="002E036E"/>
    <w:rsid w:val="002E1672"/>
    <w:rsid w:val="002E1BC2"/>
    <w:rsid w:val="002E1C72"/>
    <w:rsid w:val="002E251D"/>
    <w:rsid w:val="002E49B2"/>
    <w:rsid w:val="002E4F40"/>
    <w:rsid w:val="002E553A"/>
    <w:rsid w:val="002F180C"/>
    <w:rsid w:val="002F238C"/>
    <w:rsid w:val="002F3A24"/>
    <w:rsid w:val="002F3AA2"/>
    <w:rsid w:val="002F3E38"/>
    <w:rsid w:val="002F4587"/>
    <w:rsid w:val="002F5071"/>
    <w:rsid w:val="002F51A1"/>
    <w:rsid w:val="002F528E"/>
    <w:rsid w:val="002F5EB5"/>
    <w:rsid w:val="002F6281"/>
    <w:rsid w:val="002F6E90"/>
    <w:rsid w:val="003001EE"/>
    <w:rsid w:val="00301032"/>
    <w:rsid w:val="00301272"/>
    <w:rsid w:val="00302C82"/>
    <w:rsid w:val="0030468F"/>
    <w:rsid w:val="0030498A"/>
    <w:rsid w:val="00305771"/>
    <w:rsid w:val="00305A1A"/>
    <w:rsid w:val="003108EF"/>
    <w:rsid w:val="003111E4"/>
    <w:rsid w:val="00311D90"/>
    <w:rsid w:val="0031257A"/>
    <w:rsid w:val="003127B0"/>
    <w:rsid w:val="00312A5A"/>
    <w:rsid w:val="00312D38"/>
    <w:rsid w:val="00313003"/>
    <w:rsid w:val="003130E6"/>
    <w:rsid w:val="0031374B"/>
    <w:rsid w:val="0031465D"/>
    <w:rsid w:val="00315652"/>
    <w:rsid w:val="00315660"/>
    <w:rsid w:val="003160FE"/>
    <w:rsid w:val="003178E1"/>
    <w:rsid w:val="00317C17"/>
    <w:rsid w:val="0032001E"/>
    <w:rsid w:val="003204CC"/>
    <w:rsid w:val="00321182"/>
    <w:rsid w:val="003215D7"/>
    <w:rsid w:val="00321D8F"/>
    <w:rsid w:val="0032240A"/>
    <w:rsid w:val="00322D9D"/>
    <w:rsid w:val="00324D79"/>
    <w:rsid w:val="00325544"/>
    <w:rsid w:val="00325B13"/>
    <w:rsid w:val="00326B6A"/>
    <w:rsid w:val="0032785E"/>
    <w:rsid w:val="00327A46"/>
    <w:rsid w:val="00327D79"/>
    <w:rsid w:val="003306DF"/>
    <w:rsid w:val="0033299C"/>
    <w:rsid w:val="00333818"/>
    <w:rsid w:val="0033470B"/>
    <w:rsid w:val="00334B44"/>
    <w:rsid w:val="003352EC"/>
    <w:rsid w:val="00335BDD"/>
    <w:rsid w:val="00336246"/>
    <w:rsid w:val="00336C8B"/>
    <w:rsid w:val="003405DF"/>
    <w:rsid w:val="003417B4"/>
    <w:rsid w:val="00342D55"/>
    <w:rsid w:val="003431AA"/>
    <w:rsid w:val="003440A1"/>
    <w:rsid w:val="00344596"/>
    <w:rsid w:val="0034488D"/>
    <w:rsid w:val="003459A1"/>
    <w:rsid w:val="00345E08"/>
    <w:rsid w:val="003465F1"/>
    <w:rsid w:val="003475CC"/>
    <w:rsid w:val="0035289C"/>
    <w:rsid w:val="00352F6F"/>
    <w:rsid w:val="00352FDB"/>
    <w:rsid w:val="0035368F"/>
    <w:rsid w:val="00353AFA"/>
    <w:rsid w:val="003557D5"/>
    <w:rsid w:val="003562B3"/>
    <w:rsid w:val="00357752"/>
    <w:rsid w:val="00357BD1"/>
    <w:rsid w:val="00363BAC"/>
    <w:rsid w:val="0036483E"/>
    <w:rsid w:val="00367515"/>
    <w:rsid w:val="00371709"/>
    <w:rsid w:val="003737F1"/>
    <w:rsid w:val="003740DC"/>
    <w:rsid w:val="003742DA"/>
    <w:rsid w:val="0037458F"/>
    <w:rsid w:val="003745A4"/>
    <w:rsid w:val="00374EF9"/>
    <w:rsid w:val="003751D0"/>
    <w:rsid w:val="003755C5"/>
    <w:rsid w:val="00375B27"/>
    <w:rsid w:val="00376523"/>
    <w:rsid w:val="00377EC8"/>
    <w:rsid w:val="00380ECB"/>
    <w:rsid w:val="0038253B"/>
    <w:rsid w:val="003825C3"/>
    <w:rsid w:val="00382ABF"/>
    <w:rsid w:val="00383E3A"/>
    <w:rsid w:val="00385001"/>
    <w:rsid w:val="003856DA"/>
    <w:rsid w:val="00385D5C"/>
    <w:rsid w:val="00386F13"/>
    <w:rsid w:val="00387495"/>
    <w:rsid w:val="003878F9"/>
    <w:rsid w:val="00390480"/>
    <w:rsid w:val="0039078E"/>
    <w:rsid w:val="00391FC7"/>
    <w:rsid w:val="00392AAF"/>
    <w:rsid w:val="00393D61"/>
    <w:rsid w:val="00394442"/>
    <w:rsid w:val="003945CC"/>
    <w:rsid w:val="00395065"/>
    <w:rsid w:val="003965F7"/>
    <w:rsid w:val="00397C63"/>
    <w:rsid w:val="00397EF6"/>
    <w:rsid w:val="003A03E1"/>
    <w:rsid w:val="003A0517"/>
    <w:rsid w:val="003A0700"/>
    <w:rsid w:val="003A09A0"/>
    <w:rsid w:val="003A107D"/>
    <w:rsid w:val="003A1CDF"/>
    <w:rsid w:val="003A1EB9"/>
    <w:rsid w:val="003A317B"/>
    <w:rsid w:val="003A3189"/>
    <w:rsid w:val="003A3CFB"/>
    <w:rsid w:val="003A3E75"/>
    <w:rsid w:val="003A51AF"/>
    <w:rsid w:val="003A55D9"/>
    <w:rsid w:val="003A5986"/>
    <w:rsid w:val="003A5B2A"/>
    <w:rsid w:val="003A661E"/>
    <w:rsid w:val="003B08B8"/>
    <w:rsid w:val="003B1194"/>
    <w:rsid w:val="003B365C"/>
    <w:rsid w:val="003B36C4"/>
    <w:rsid w:val="003B446A"/>
    <w:rsid w:val="003B4AD4"/>
    <w:rsid w:val="003B4E36"/>
    <w:rsid w:val="003B5154"/>
    <w:rsid w:val="003B641B"/>
    <w:rsid w:val="003B6680"/>
    <w:rsid w:val="003B7A6E"/>
    <w:rsid w:val="003C040B"/>
    <w:rsid w:val="003C18C2"/>
    <w:rsid w:val="003C1945"/>
    <w:rsid w:val="003C2B7E"/>
    <w:rsid w:val="003C3903"/>
    <w:rsid w:val="003C3A84"/>
    <w:rsid w:val="003C3AB5"/>
    <w:rsid w:val="003C504E"/>
    <w:rsid w:val="003C7745"/>
    <w:rsid w:val="003C7C85"/>
    <w:rsid w:val="003D0080"/>
    <w:rsid w:val="003D0EEE"/>
    <w:rsid w:val="003D12E9"/>
    <w:rsid w:val="003D1419"/>
    <w:rsid w:val="003D2D0C"/>
    <w:rsid w:val="003D30DC"/>
    <w:rsid w:val="003D3EF0"/>
    <w:rsid w:val="003D4641"/>
    <w:rsid w:val="003D51DE"/>
    <w:rsid w:val="003D5529"/>
    <w:rsid w:val="003D555C"/>
    <w:rsid w:val="003D571A"/>
    <w:rsid w:val="003D5A59"/>
    <w:rsid w:val="003D67E5"/>
    <w:rsid w:val="003D6B3C"/>
    <w:rsid w:val="003D7E59"/>
    <w:rsid w:val="003E03C0"/>
    <w:rsid w:val="003E1169"/>
    <w:rsid w:val="003E1A35"/>
    <w:rsid w:val="003E2CE9"/>
    <w:rsid w:val="003E33CE"/>
    <w:rsid w:val="003E346F"/>
    <w:rsid w:val="003E3890"/>
    <w:rsid w:val="003E3E19"/>
    <w:rsid w:val="003E4FB3"/>
    <w:rsid w:val="003E54ED"/>
    <w:rsid w:val="003E639F"/>
    <w:rsid w:val="003E63DB"/>
    <w:rsid w:val="003E6B4C"/>
    <w:rsid w:val="003E6D8B"/>
    <w:rsid w:val="003E70C0"/>
    <w:rsid w:val="003E7ACC"/>
    <w:rsid w:val="003F0065"/>
    <w:rsid w:val="003F0110"/>
    <w:rsid w:val="003F2699"/>
    <w:rsid w:val="003F317E"/>
    <w:rsid w:val="003F34D1"/>
    <w:rsid w:val="003F3A1F"/>
    <w:rsid w:val="003F40F3"/>
    <w:rsid w:val="003F617E"/>
    <w:rsid w:val="003F6492"/>
    <w:rsid w:val="003F673E"/>
    <w:rsid w:val="003F6F43"/>
    <w:rsid w:val="00401B4E"/>
    <w:rsid w:val="00402C5F"/>
    <w:rsid w:val="00402D0B"/>
    <w:rsid w:val="00403887"/>
    <w:rsid w:val="00404BF0"/>
    <w:rsid w:val="0040584D"/>
    <w:rsid w:val="004062E1"/>
    <w:rsid w:val="004065AD"/>
    <w:rsid w:val="0040697A"/>
    <w:rsid w:val="00406FEB"/>
    <w:rsid w:val="0040725D"/>
    <w:rsid w:val="00407ACB"/>
    <w:rsid w:val="004100AF"/>
    <w:rsid w:val="004110D6"/>
    <w:rsid w:val="00411132"/>
    <w:rsid w:val="004144DC"/>
    <w:rsid w:val="00414F3E"/>
    <w:rsid w:val="004171B1"/>
    <w:rsid w:val="00420275"/>
    <w:rsid w:val="00420338"/>
    <w:rsid w:val="00420EAE"/>
    <w:rsid w:val="0042277A"/>
    <w:rsid w:val="004231B9"/>
    <w:rsid w:val="00424380"/>
    <w:rsid w:val="004244ED"/>
    <w:rsid w:val="0042458C"/>
    <w:rsid w:val="0042517B"/>
    <w:rsid w:val="00425379"/>
    <w:rsid w:val="0042571E"/>
    <w:rsid w:val="0042592D"/>
    <w:rsid w:val="00425EEC"/>
    <w:rsid w:val="0042764D"/>
    <w:rsid w:val="00427867"/>
    <w:rsid w:val="004279FC"/>
    <w:rsid w:val="00431559"/>
    <w:rsid w:val="00432FEA"/>
    <w:rsid w:val="004337DE"/>
    <w:rsid w:val="0043383A"/>
    <w:rsid w:val="00434D47"/>
    <w:rsid w:val="00435064"/>
    <w:rsid w:val="004352E0"/>
    <w:rsid w:val="00436196"/>
    <w:rsid w:val="00440C76"/>
    <w:rsid w:val="00441A59"/>
    <w:rsid w:val="00441D05"/>
    <w:rsid w:val="00441DDC"/>
    <w:rsid w:val="00443B20"/>
    <w:rsid w:val="00443FCB"/>
    <w:rsid w:val="00444ACA"/>
    <w:rsid w:val="004461C2"/>
    <w:rsid w:val="0044734D"/>
    <w:rsid w:val="00447432"/>
    <w:rsid w:val="0045003E"/>
    <w:rsid w:val="00450201"/>
    <w:rsid w:val="00450459"/>
    <w:rsid w:val="00450B89"/>
    <w:rsid w:val="00451D63"/>
    <w:rsid w:val="00452293"/>
    <w:rsid w:val="0045287A"/>
    <w:rsid w:val="004531FA"/>
    <w:rsid w:val="00453D13"/>
    <w:rsid w:val="00453DA5"/>
    <w:rsid w:val="0045422D"/>
    <w:rsid w:val="00454977"/>
    <w:rsid w:val="004555DF"/>
    <w:rsid w:val="004561C6"/>
    <w:rsid w:val="00456CD4"/>
    <w:rsid w:val="00460562"/>
    <w:rsid w:val="00460ADE"/>
    <w:rsid w:val="00460E93"/>
    <w:rsid w:val="0046169F"/>
    <w:rsid w:val="00461945"/>
    <w:rsid w:val="00462158"/>
    <w:rsid w:val="00462487"/>
    <w:rsid w:val="00462546"/>
    <w:rsid w:val="004626A4"/>
    <w:rsid w:val="00463D5B"/>
    <w:rsid w:val="004644C7"/>
    <w:rsid w:val="004660F4"/>
    <w:rsid w:val="00467F9B"/>
    <w:rsid w:val="00470E3D"/>
    <w:rsid w:val="0047125C"/>
    <w:rsid w:val="0047339E"/>
    <w:rsid w:val="00473AD8"/>
    <w:rsid w:val="004741C4"/>
    <w:rsid w:val="004748D6"/>
    <w:rsid w:val="004756B7"/>
    <w:rsid w:val="00475772"/>
    <w:rsid w:val="0047580A"/>
    <w:rsid w:val="00475BB8"/>
    <w:rsid w:val="00476B69"/>
    <w:rsid w:val="00476BD5"/>
    <w:rsid w:val="0047745A"/>
    <w:rsid w:val="00477548"/>
    <w:rsid w:val="004805CA"/>
    <w:rsid w:val="004828D8"/>
    <w:rsid w:val="00483B1C"/>
    <w:rsid w:val="00483B8E"/>
    <w:rsid w:val="00483F5A"/>
    <w:rsid w:val="00484365"/>
    <w:rsid w:val="00484379"/>
    <w:rsid w:val="00484871"/>
    <w:rsid w:val="00484DC4"/>
    <w:rsid w:val="004867E5"/>
    <w:rsid w:val="00486D0B"/>
    <w:rsid w:val="00490178"/>
    <w:rsid w:val="0049046E"/>
    <w:rsid w:val="00490532"/>
    <w:rsid w:val="00490EBF"/>
    <w:rsid w:val="00491D70"/>
    <w:rsid w:val="004923BF"/>
    <w:rsid w:val="004946E9"/>
    <w:rsid w:val="00495903"/>
    <w:rsid w:val="00495FEF"/>
    <w:rsid w:val="0049726E"/>
    <w:rsid w:val="004A1119"/>
    <w:rsid w:val="004A19AC"/>
    <w:rsid w:val="004A29D5"/>
    <w:rsid w:val="004A3981"/>
    <w:rsid w:val="004A3B78"/>
    <w:rsid w:val="004A69C1"/>
    <w:rsid w:val="004A6F94"/>
    <w:rsid w:val="004B06E8"/>
    <w:rsid w:val="004B12D1"/>
    <w:rsid w:val="004B231B"/>
    <w:rsid w:val="004B33C1"/>
    <w:rsid w:val="004B56DC"/>
    <w:rsid w:val="004B56FE"/>
    <w:rsid w:val="004B6970"/>
    <w:rsid w:val="004B792B"/>
    <w:rsid w:val="004B7E18"/>
    <w:rsid w:val="004B7F26"/>
    <w:rsid w:val="004C18B8"/>
    <w:rsid w:val="004C20DC"/>
    <w:rsid w:val="004C218D"/>
    <w:rsid w:val="004C2505"/>
    <w:rsid w:val="004C2B23"/>
    <w:rsid w:val="004C3FF5"/>
    <w:rsid w:val="004C48AB"/>
    <w:rsid w:val="004C592D"/>
    <w:rsid w:val="004C6322"/>
    <w:rsid w:val="004C65F0"/>
    <w:rsid w:val="004C7502"/>
    <w:rsid w:val="004D088C"/>
    <w:rsid w:val="004D1A87"/>
    <w:rsid w:val="004D40C7"/>
    <w:rsid w:val="004D5E94"/>
    <w:rsid w:val="004E03BF"/>
    <w:rsid w:val="004E06DE"/>
    <w:rsid w:val="004E19F3"/>
    <w:rsid w:val="004E278E"/>
    <w:rsid w:val="004E2973"/>
    <w:rsid w:val="004E66BA"/>
    <w:rsid w:val="004E6A7E"/>
    <w:rsid w:val="004E6B42"/>
    <w:rsid w:val="004E7126"/>
    <w:rsid w:val="004E719A"/>
    <w:rsid w:val="004E7A6F"/>
    <w:rsid w:val="004E7D8E"/>
    <w:rsid w:val="004F0356"/>
    <w:rsid w:val="004F0AD4"/>
    <w:rsid w:val="004F21A9"/>
    <w:rsid w:val="004F33B6"/>
    <w:rsid w:val="004F36A1"/>
    <w:rsid w:val="004F4611"/>
    <w:rsid w:val="004F4DBA"/>
    <w:rsid w:val="004F57F6"/>
    <w:rsid w:val="004F6318"/>
    <w:rsid w:val="004F69E8"/>
    <w:rsid w:val="004F6B6F"/>
    <w:rsid w:val="004F75E2"/>
    <w:rsid w:val="005006BA"/>
    <w:rsid w:val="005011B4"/>
    <w:rsid w:val="005014FB"/>
    <w:rsid w:val="00501A97"/>
    <w:rsid w:val="00501C4F"/>
    <w:rsid w:val="00501EA8"/>
    <w:rsid w:val="00502368"/>
    <w:rsid w:val="00502574"/>
    <w:rsid w:val="00502DEA"/>
    <w:rsid w:val="005032A5"/>
    <w:rsid w:val="00504597"/>
    <w:rsid w:val="00504950"/>
    <w:rsid w:val="00504B43"/>
    <w:rsid w:val="005059FA"/>
    <w:rsid w:val="0050733B"/>
    <w:rsid w:val="00512079"/>
    <w:rsid w:val="00512294"/>
    <w:rsid w:val="0051292B"/>
    <w:rsid w:val="00513725"/>
    <w:rsid w:val="00514865"/>
    <w:rsid w:val="00517AEC"/>
    <w:rsid w:val="00517F83"/>
    <w:rsid w:val="0052059A"/>
    <w:rsid w:val="00521864"/>
    <w:rsid w:val="00521F19"/>
    <w:rsid w:val="005236C1"/>
    <w:rsid w:val="00524E03"/>
    <w:rsid w:val="005263BF"/>
    <w:rsid w:val="00526693"/>
    <w:rsid w:val="005266C6"/>
    <w:rsid w:val="00526728"/>
    <w:rsid w:val="00526BB1"/>
    <w:rsid w:val="00530151"/>
    <w:rsid w:val="00531E7A"/>
    <w:rsid w:val="00532305"/>
    <w:rsid w:val="00533091"/>
    <w:rsid w:val="0053330D"/>
    <w:rsid w:val="005335BD"/>
    <w:rsid w:val="00534124"/>
    <w:rsid w:val="00534A24"/>
    <w:rsid w:val="0053567A"/>
    <w:rsid w:val="00535803"/>
    <w:rsid w:val="005365F5"/>
    <w:rsid w:val="00537185"/>
    <w:rsid w:val="00540EFB"/>
    <w:rsid w:val="00541693"/>
    <w:rsid w:val="00542C64"/>
    <w:rsid w:val="0054540F"/>
    <w:rsid w:val="00547282"/>
    <w:rsid w:val="00547464"/>
    <w:rsid w:val="005477CE"/>
    <w:rsid w:val="00550065"/>
    <w:rsid w:val="00550832"/>
    <w:rsid w:val="0055154C"/>
    <w:rsid w:val="0055172E"/>
    <w:rsid w:val="00552112"/>
    <w:rsid w:val="00553279"/>
    <w:rsid w:val="0055360D"/>
    <w:rsid w:val="005568EC"/>
    <w:rsid w:val="00557968"/>
    <w:rsid w:val="00557D99"/>
    <w:rsid w:val="00561ADD"/>
    <w:rsid w:val="00562E7E"/>
    <w:rsid w:val="00563D3E"/>
    <w:rsid w:val="005641C4"/>
    <w:rsid w:val="00566648"/>
    <w:rsid w:val="00567686"/>
    <w:rsid w:val="0057029A"/>
    <w:rsid w:val="00571860"/>
    <w:rsid w:val="0057345D"/>
    <w:rsid w:val="005734D0"/>
    <w:rsid w:val="005747E6"/>
    <w:rsid w:val="00574C42"/>
    <w:rsid w:val="00574D25"/>
    <w:rsid w:val="00576EF8"/>
    <w:rsid w:val="00577105"/>
    <w:rsid w:val="00577414"/>
    <w:rsid w:val="005802A1"/>
    <w:rsid w:val="005804CB"/>
    <w:rsid w:val="00580831"/>
    <w:rsid w:val="0058085F"/>
    <w:rsid w:val="00580C2C"/>
    <w:rsid w:val="00582659"/>
    <w:rsid w:val="00582E39"/>
    <w:rsid w:val="00583F4A"/>
    <w:rsid w:val="005845E1"/>
    <w:rsid w:val="00584900"/>
    <w:rsid w:val="00585C2E"/>
    <w:rsid w:val="00585E2C"/>
    <w:rsid w:val="0058661B"/>
    <w:rsid w:val="00586D2D"/>
    <w:rsid w:val="0059002E"/>
    <w:rsid w:val="005904EE"/>
    <w:rsid w:val="005916DE"/>
    <w:rsid w:val="00592F1E"/>
    <w:rsid w:val="0059325B"/>
    <w:rsid w:val="005932FE"/>
    <w:rsid w:val="00593F3A"/>
    <w:rsid w:val="005951EC"/>
    <w:rsid w:val="0059590F"/>
    <w:rsid w:val="00595B12"/>
    <w:rsid w:val="005969C5"/>
    <w:rsid w:val="00596CE5"/>
    <w:rsid w:val="00597D82"/>
    <w:rsid w:val="005A10AF"/>
    <w:rsid w:val="005A11E0"/>
    <w:rsid w:val="005A190B"/>
    <w:rsid w:val="005A2404"/>
    <w:rsid w:val="005A2930"/>
    <w:rsid w:val="005A34D3"/>
    <w:rsid w:val="005A38F7"/>
    <w:rsid w:val="005A4952"/>
    <w:rsid w:val="005A4A5D"/>
    <w:rsid w:val="005A6BEA"/>
    <w:rsid w:val="005B08BF"/>
    <w:rsid w:val="005B0967"/>
    <w:rsid w:val="005B1F4B"/>
    <w:rsid w:val="005B45F6"/>
    <w:rsid w:val="005B49B7"/>
    <w:rsid w:val="005B54A2"/>
    <w:rsid w:val="005B645C"/>
    <w:rsid w:val="005B716B"/>
    <w:rsid w:val="005B7B8B"/>
    <w:rsid w:val="005C1CD2"/>
    <w:rsid w:val="005C241D"/>
    <w:rsid w:val="005C2967"/>
    <w:rsid w:val="005C5376"/>
    <w:rsid w:val="005C5621"/>
    <w:rsid w:val="005C62D1"/>
    <w:rsid w:val="005C6627"/>
    <w:rsid w:val="005C722D"/>
    <w:rsid w:val="005C7E31"/>
    <w:rsid w:val="005D09E3"/>
    <w:rsid w:val="005D19C5"/>
    <w:rsid w:val="005D38FB"/>
    <w:rsid w:val="005D52BF"/>
    <w:rsid w:val="005D5780"/>
    <w:rsid w:val="005D68DB"/>
    <w:rsid w:val="005D6C07"/>
    <w:rsid w:val="005D7D3B"/>
    <w:rsid w:val="005D7D7A"/>
    <w:rsid w:val="005E0093"/>
    <w:rsid w:val="005E0A38"/>
    <w:rsid w:val="005E20B1"/>
    <w:rsid w:val="005E3349"/>
    <w:rsid w:val="005E5131"/>
    <w:rsid w:val="005E60C2"/>
    <w:rsid w:val="005E7C5F"/>
    <w:rsid w:val="005F07A6"/>
    <w:rsid w:val="005F0CC0"/>
    <w:rsid w:val="005F119D"/>
    <w:rsid w:val="005F1591"/>
    <w:rsid w:val="005F1967"/>
    <w:rsid w:val="005F360A"/>
    <w:rsid w:val="005F420A"/>
    <w:rsid w:val="005F6878"/>
    <w:rsid w:val="005F738A"/>
    <w:rsid w:val="005F7631"/>
    <w:rsid w:val="005F7771"/>
    <w:rsid w:val="00601EB1"/>
    <w:rsid w:val="0060282D"/>
    <w:rsid w:val="006033D0"/>
    <w:rsid w:val="0060365A"/>
    <w:rsid w:val="00603C4E"/>
    <w:rsid w:val="00603FCC"/>
    <w:rsid w:val="006044D4"/>
    <w:rsid w:val="00604544"/>
    <w:rsid w:val="00604C49"/>
    <w:rsid w:val="006068D0"/>
    <w:rsid w:val="00606C97"/>
    <w:rsid w:val="00607912"/>
    <w:rsid w:val="00610C8E"/>
    <w:rsid w:val="0061104D"/>
    <w:rsid w:val="00611CF9"/>
    <w:rsid w:val="00612BBB"/>
    <w:rsid w:val="0061356C"/>
    <w:rsid w:val="00613693"/>
    <w:rsid w:val="00614CC0"/>
    <w:rsid w:val="00616D5D"/>
    <w:rsid w:val="00617687"/>
    <w:rsid w:val="00620EEB"/>
    <w:rsid w:val="0062132D"/>
    <w:rsid w:val="0062443D"/>
    <w:rsid w:val="00624882"/>
    <w:rsid w:val="0062522B"/>
    <w:rsid w:val="006268BC"/>
    <w:rsid w:val="006270BE"/>
    <w:rsid w:val="0062722C"/>
    <w:rsid w:val="0062778E"/>
    <w:rsid w:val="00627CB0"/>
    <w:rsid w:val="00630243"/>
    <w:rsid w:val="00630A3B"/>
    <w:rsid w:val="0063235A"/>
    <w:rsid w:val="00632FB1"/>
    <w:rsid w:val="00633E25"/>
    <w:rsid w:val="00635345"/>
    <w:rsid w:val="0063549E"/>
    <w:rsid w:val="00635668"/>
    <w:rsid w:val="0063713C"/>
    <w:rsid w:val="00640164"/>
    <w:rsid w:val="00640420"/>
    <w:rsid w:val="0064053F"/>
    <w:rsid w:val="006409B8"/>
    <w:rsid w:val="00640AFB"/>
    <w:rsid w:val="00641507"/>
    <w:rsid w:val="00641A37"/>
    <w:rsid w:val="00643D5B"/>
    <w:rsid w:val="006449E1"/>
    <w:rsid w:val="00645550"/>
    <w:rsid w:val="006456EF"/>
    <w:rsid w:val="00647226"/>
    <w:rsid w:val="00647765"/>
    <w:rsid w:val="00647A0B"/>
    <w:rsid w:val="00647F13"/>
    <w:rsid w:val="00650101"/>
    <w:rsid w:val="0065059E"/>
    <w:rsid w:val="0065067E"/>
    <w:rsid w:val="00651BAD"/>
    <w:rsid w:val="00651C48"/>
    <w:rsid w:val="00651D56"/>
    <w:rsid w:val="00652689"/>
    <w:rsid w:val="00652D93"/>
    <w:rsid w:val="00654E21"/>
    <w:rsid w:val="00661546"/>
    <w:rsid w:val="006621B0"/>
    <w:rsid w:val="00662FF2"/>
    <w:rsid w:val="00663843"/>
    <w:rsid w:val="0066424C"/>
    <w:rsid w:val="006651C0"/>
    <w:rsid w:val="00665B26"/>
    <w:rsid w:val="00665F99"/>
    <w:rsid w:val="00666871"/>
    <w:rsid w:val="00667542"/>
    <w:rsid w:val="00667746"/>
    <w:rsid w:val="00671267"/>
    <w:rsid w:val="00671E6B"/>
    <w:rsid w:val="006724E8"/>
    <w:rsid w:val="006727AF"/>
    <w:rsid w:val="00672F35"/>
    <w:rsid w:val="00673169"/>
    <w:rsid w:val="0067322F"/>
    <w:rsid w:val="0067544B"/>
    <w:rsid w:val="00675973"/>
    <w:rsid w:val="00676280"/>
    <w:rsid w:val="00676754"/>
    <w:rsid w:val="00676BE8"/>
    <w:rsid w:val="00680256"/>
    <w:rsid w:val="0068039C"/>
    <w:rsid w:val="00681193"/>
    <w:rsid w:val="0068269F"/>
    <w:rsid w:val="00682D0C"/>
    <w:rsid w:val="00683260"/>
    <w:rsid w:val="00683C7A"/>
    <w:rsid w:val="006845E0"/>
    <w:rsid w:val="0068624E"/>
    <w:rsid w:val="00687548"/>
    <w:rsid w:val="00687AC6"/>
    <w:rsid w:val="006910EB"/>
    <w:rsid w:val="00691804"/>
    <w:rsid w:val="00693319"/>
    <w:rsid w:val="00693A73"/>
    <w:rsid w:val="00693E47"/>
    <w:rsid w:val="00694408"/>
    <w:rsid w:val="00694D6C"/>
    <w:rsid w:val="00695DC4"/>
    <w:rsid w:val="006A08E0"/>
    <w:rsid w:val="006A0955"/>
    <w:rsid w:val="006A11CD"/>
    <w:rsid w:val="006A16C9"/>
    <w:rsid w:val="006A3C36"/>
    <w:rsid w:val="006A4A05"/>
    <w:rsid w:val="006A4CFE"/>
    <w:rsid w:val="006A4FD7"/>
    <w:rsid w:val="006A6520"/>
    <w:rsid w:val="006A674E"/>
    <w:rsid w:val="006A696F"/>
    <w:rsid w:val="006A6E83"/>
    <w:rsid w:val="006A79EC"/>
    <w:rsid w:val="006B0690"/>
    <w:rsid w:val="006B0E50"/>
    <w:rsid w:val="006B0FBC"/>
    <w:rsid w:val="006B100A"/>
    <w:rsid w:val="006B1148"/>
    <w:rsid w:val="006B14D3"/>
    <w:rsid w:val="006B2A7B"/>
    <w:rsid w:val="006B2CCE"/>
    <w:rsid w:val="006B2E59"/>
    <w:rsid w:val="006B61E8"/>
    <w:rsid w:val="006B6804"/>
    <w:rsid w:val="006B6A6F"/>
    <w:rsid w:val="006B713B"/>
    <w:rsid w:val="006B7BF0"/>
    <w:rsid w:val="006C0675"/>
    <w:rsid w:val="006C0EAA"/>
    <w:rsid w:val="006C16DC"/>
    <w:rsid w:val="006C3F11"/>
    <w:rsid w:val="006C501A"/>
    <w:rsid w:val="006C6A44"/>
    <w:rsid w:val="006C7A43"/>
    <w:rsid w:val="006D18A4"/>
    <w:rsid w:val="006D21B7"/>
    <w:rsid w:val="006D3659"/>
    <w:rsid w:val="006D43F7"/>
    <w:rsid w:val="006D4923"/>
    <w:rsid w:val="006D4E72"/>
    <w:rsid w:val="006D5346"/>
    <w:rsid w:val="006D5684"/>
    <w:rsid w:val="006D6488"/>
    <w:rsid w:val="006D669A"/>
    <w:rsid w:val="006E0821"/>
    <w:rsid w:val="006E1294"/>
    <w:rsid w:val="006E1A2B"/>
    <w:rsid w:val="006E2FFD"/>
    <w:rsid w:val="006E50BE"/>
    <w:rsid w:val="006E55AD"/>
    <w:rsid w:val="006E5CFB"/>
    <w:rsid w:val="006E6859"/>
    <w:rsid w:val="006F031C"/>
    <w:rsid w:val="006F18C8"/>
    <w:rsid w:val="006F198C"/>
    <w:rsid w:val="006F35B9"/>
    <w:rsid w:val="006F3BFD"/>
    <w:rsid w:val="006F3F6C"/>
    <w:rsid w:val="006F41EB"/>
    <w:rsid w:val="006F55CE"/>
    <w:rsid w:val="006F7758"/>
    <w:rsid w:val="006F7CDE"/>
    <w:rsid w:val="007006AC"/>
    <w:rsid w:val="00700DEF"/>
    <w:rsid w:val="00700E5D"/>
    <w:rsid w:val="00702630"/>
    <w:rsid w:val="00703010"/>
    <w:rsid w:val="00703308"/>
    <w:rsid w:val="0070377A"/>
    <w:rsid w:val="00703F4B"/>
    <w:rsid w:val="00704107"/>
    <w:rsid w:val="00704930"/>
    <w:rsid w:val="00704DE9"/>
    <w:rsid w:val="007053DF"/>
    <w:rsid w:val="0070647C"/>
    <w:rsid w:val="00706CB3"/>
    <w:rsid w:val="0071020A"/>
    <w:rsid w:val="00710215"/>
    <w:rsid w:val="00711260"/>
    <w:rsid w:val="00711C6A"/>
    <w:rsid w:val="00712F7A"/>
    <w:rsid w:val="00713254"/>
    <w:rsid w:val="00714602"/>
    <w:rsid w:val="007147A7"/>
    <w:rsid w:val="0071515E"/>
    <w:rsid w:val="007169F9"/>
    <w:rsid w:val="00717159"/>
    <w:rsid w:val="007200FC"/>
    <w:rsid w:val="0072083A"/>
    <w:rsid w:val="00720EE1"/>
    <w:rsid w:val="00721570"/>
    <w:rsid w:val="00722355"/>
    <w:rsid w:val="007225B8"/>
    <w:rsid w:val="007231DA"/>
    <w:rsid w:val="007235CE"/>
    <w:rsid w:val="00723F79"/>
    <w:rsid w:val="007245C0"/>
    <w:rsid w:val="007245CB"/>
    <w:rsid w:val="007251F9"/>
    <w:rsid w:val="007279EA"/>
    <w:rsid w:val="00727E05"/>
    <w:rsid w:val="007302A2"/>
    <w:rsid w:val="00730465"/>
    <w:rsid w:val="00731CD4"/>
    <w:rsid w:val="00732D68"/>
    <w:rsid w:val="007331DD"/>
    <w:rsid w:val="00733B3A"/>
    <w:rsid w:val="007343F6"/>
    <w:rsid w:val="00734698"/>
    <w:rsid w:val="00737738"/>
    <w:rsid w:val="00740778"/>
    <w:rsid w:val="00740A18"/>
    <w:rsid w:val="0074156B"/>
    <w:rsid w:val="00741629"/>
    <w:rsid w:val="00742DEB"/>
    <w:rsid w:val="00744E71"/>
    <w:rsid w:val="007453F5"/>
    <w:rsid w:val="007457BE"/>
    <w:rsid w:val="007476A5"/>
    <w:rsid w:val="00747F46"/>
    <w:rsid w:val="007506BB"/>
    <w:rsid w:val="00750F20"/>
    <w:rsid w:val="00750FDD"/>
    <w:rsid w:val="00751224"/>
    <w:rsid w:val="00751462"/>
    <w:rsid w:val="00751466"/>
    <w:rsid w:val="0075203A"/>
    <w:rsid w:val="007523F3"/>
    <w:rsid w:val="00752625"/>
    <w:rsid w:val="00752CDF"/>
    <w:rsid w:val="0075345E"/>
    <w:rsid w:val="00753859"/>
    <w:rsid w:val="0075431A"/>
    <w:rsid w:val="007559CB"/>
    <w:rsid w:val="00755A9E"/>
    <w:rsid w:val="00755C34"/>
    <w:rsid w:val="007600B4"/>
    <w:rsid w:val="00760698"/>
    <w:rsid w:val="00761C00"/>
    <w:rsid w:val="00762373"/>
    <w:rsid w:val="007624DF"/>
    <w:rsid w:val="00762859"/>
    <w:rsid w:val="00762AF3"/>
    <w:rsid w:val="00763539"/>
    <w:rsid w:val="00765A95"/>
    <w:rsid w:val="007666A7"/>
    <w:rsid w:val="00766E64"/>
    <w:rsid w:val="007679CF"/>
    <w:rsid w:val="00767C7B"/>
    <w:rsid w:val="0077240D"/>
    <w:rsid w:val="007735FD"/>
    <w:rsid w:val="00774BF0"/>
    <w:rsid w:val="0077592D"/>
    <w:rsid w:val="00776AC3"/>
    <w:rsid w:val="00777A5E"/>
    <w:rsid w:val="00777BC6"/>
    <w:rsid w:val="0078019D"/>
    <w:rsid w:val="00781252"/>
    <w:rsid w:val="0078155A"/>
    <w:rsid w:val="0078178A"/>
    <w:rsid w:val="0078182B"/>
    <w:rsid w:val="00784943"/>
    <w:rsid w:val="007855C4"/>
    <w:rsid w:val="00786646"/>
    <w:rsid w:val="00786673"/>
    <w:rsid w:val="00786AD4"/>
    <w:rsid w:val="00786F7E"/>
    <w:rsid w:val="00790A8C"/>
    <w:rsid w:val="00791162"/>
    <w:rsid w:val="007912BE"/>
    <w:rsid w:val="007912E9"/>
    <w:rsid w:val="007917E0"/>
    <w:rsid w:val="007930AE"/>
    <w:rsid w:val="007946A4"/>
    <w:rsid w:val="00794F1D"/>
    <w:rsid w:val="007954E5"/>
    <w:rsid w:val="00797103"/>
    <w:rsid w:val="00797DAF"/>
    <w:rsid w:val="007A08E0"/>
    <w:rsid w:val="007A0DBA"/>
    <w:rsid w:val="007A15D9"/>
    <w:rsid w:val="007A25D5"/>
    <w:rsid w:val="007A2840"/>
    <w:rsid w:val="007A3327"/>
    <w:rsid w:val="007A33E8"/>
    <w:rsid w:val="007A3666"/>
    <w:rsid w:val="007A3DFF"/>
    <w:rsid w:val="007A41F8"/>
    <w:rsid w:val="007A51AC"/>
    <w:rsid w:val="007A5B9C"/>
    <w:rsid w:val="007A6B43"/>
    <w:rsid w:val="007A7AD9"/>
    <w:rsid w:val="007B0373"/>
    <w:rsid w:val="007B187E"/>
    <w:rsid w:val="007B21F9"/>
    <w:rsid w:val="007B26D3"/>
    <w:rsid w:val="007B3E8F"/>
    <w:rsid w:val="007B4388"/>
    <w:rsid w:val="007B5A6E"/>
    <w:rsid w:val="007B5BD1"/>
    <w:rsid w:val="007B635C"/>
    <w:rsid w:val="007B683D"/>
    <w:rsid w:val="007C0127"/>
    <w:rsid w:val="007C05BF"/>
    <w:rsid w:val="007C0766"/>
    <w:rsid w:val="007C0E81"/>
    <w:rsid w:val="007C134A"/>
    <w:rsid w:val="007C1F84"/>
    <w:rsid w:val="007C245F"/>
    <w:rsid w:val="007C4183"/>
    <w:rsid w:val="007C4889"/>
    <w:rsid w:val="007C5085"/>
    <w:rsid w:val="007C5948"/>
    <w:rsid w:val="007C6DBF"/>
    <w:rsid w:val="007C6E95"/>
    <w:rsid w:val="007D0C49"/>
    <w:rsid w:val="007D1FCA"/>
    <w:rsid w:val="007D246A"/>
    <w:rsid w:val="007D2737"/>
    <w:rsid w:val="007D42D1"/>
    <w:rsid w:val="007D4CF2"/>
    <w:rsid w:val="007D5C08"/>
    <w:rsid w:val="007D7765"/>
    <w:rsid w:val="007D7BE1"/>
    <w:rsid w:val="007E03FB"/>
    <w:rsid w:val="007E0E64"/>
    <w:rsid w:val="007E1F8F"/>
    <w:rsid w:val="007E239D"/>
    <w:rsid w:val="007E3335"/>
    <w:rsid w:val="007E3EDB"/>
    <w:rsid w:val="007E496B"/>
    <w:rsid w:val="007E5606"/>
    <w:rsid w:val="007E5FC7"/>
    <w:rsid w:val="007E68BC"/>
    <w:rsid w:val="007F08F7"/>
    <w:rsid w:val="007F0B95"/>
    <w:rsid w:val="007F2124"/>
    <w:rsid w:val="007F22A3"/>
    <w:rsid w:val="007F22E9"/>
    <w:rsid w:val="007F4078"/>
    <w:rsid w:val="007F431C"/>
    <w:rsid w:val="007F4DB5"/>
    <w:rsid w:val="007F5E23"/>
    <w:rsid w:val="007F6ECE"/>
    <w:rsid w:val="007F79FE"/>
    <w:rsid w:val="00800013"/>
    <w:rsid w:val="008007AC"/>
    <w:rsid w:val="00801F99"/>
    <w:rsid w:val="00802233"/>
    <w:rsid w:val="0080284D"/>
    <w:rsid w:val="0080337C"/>
    <w:rsid w:val="00804122"/>
    <w:rsid w:val="00804AA9"/>
    <w:rsid w:val="008052B3"/>
    <w:rsid w:val="00805CD4"/>
    <w:rsid w:val="00806CAC"/>
    <w:rsid w:val="00807250"/>
    <w:rsid w:val="00807BB1"/>
    <w:rsid w:val="00810D89"/>
    <w:rsid w:val="008144BE"/>
    <w:rsid w:val="0081480C"/>
    <w:rsid w:val="00814B33"/>
    <w:rsid w:val="0081580E"/>
    <w:rsid w:val="00815EFD"/>
    <w:rsid w:val="00816B65"/>
    <w:rsid w:val="00816EB5"/>
    <w:rsid w:val="00821018"/>
    <w:rsid w:val="00823858"/>
    <w:rsid w:val="00823867"/>
    <w:rsid w:val="00824C11"/>
    <w:rsid w:val="0082515F"/>
    <w:rsid w:val="00825730"/>
    <w:rsid w:val="00827071"/>
    <w:rsid w:val="008275BE"/>
    <w:rsid w:val="008275C3"/>
    <w:rsid w:val="008309F7"/>
    <w:rsid w:val="00830F7A"/>
    <w:rsid w:val="00831030"/>
    <w:rsid w:val="00831855"/>
    <w:rsid w:val="00832A71"/>
    <w:rsid w:val="00832FAC"/>
    <w:rsid w:val="0083350A"/>
    <w:rsid w:val="00833EAB"/>
    <w:rsid w:val="00834BC6"/>
    <w:rsid w:val="008352D5"/>
    <w:rsid w:val="0083562D"/>
    <w:rsid w:val="00836346"/>
    <w:rsid w:val="00836AAB"/>
    <w:rsid w:val="00837827"/>
    <w:rsid w:val="008401E4"/>
    <w:rsid w:val="00840941"/>
    <w:rsid w:val="00841A3B"/>
    <w:rsid w:val="00841E34"/>
    <w:rsid w:val="00842251"/>
    <w:rsid w:val="00842272"/>
    <w:rsid w:val="0084273D"/>
    <w:rsid w:val="00842998"/>
    <w:rsid w:val="00843FED"/>
    <w:rsid w:val="00844767"/>
    <w:rsid w:val="00844C7B"/>
    <w:rsid w:val="00845168"/>
    <w:rsid w:val="008461AD"/>
    <w:rsid w:val="00847717"/>
    <w:rsid w:val="00853360"/>
    <w:rsid w:val="00853569"/>
    <w:rsid w:val="008535D4"/>
    <w:rsid w:val="008539AE"/>
    <w:rsid w:val="008542C2"/>
    <w:rsid w:val="00857D5E"/>
    <w:rsid w:val="0086482F"/>
    <w:rsid w:val="0086504D"/>
    <w:rsid w:val="00865615"/>
    <w:rsid w:val="008657B7"/>
    <w:rsid w:val="00870B4C"/>
    <w:rsid w:val="00871F5D"/>
    <w:rsid w:val="00872860"/>
    <w:rsid w:val="0087397C"/>
    <w:rsid w:val="008747BE"/>
    <w:rsid w:val="00874C51"/>
    <w:rsid w:val="00875DD8"/>
    <w:rsid w:val="008763AC"/>
    <w:rsid w:val="00876E64"/>
    <w:rsid w:val="0088094D"/>
    <w:rsid w:val="0088224C"/>
    <w:rsid w:val="00882448"/>
    <w:rsid w:val="0088448D"/>
    <w:rsid w:val="0088518C"/>
    <w:rsid w:val="00885389"/>
    <w:rsid w:val="00886192"/>
    <w:rsid w:val="0088635F"/>
    <w:rsid w:val="008865BB"/>
    <w:rsid w:val="00886FD7"/>
    <w:rsid w:val="00887E87"/>
    <w:rsid w:val="00890103"/>
    <w:rsid w:val="0089018A"/>
    <w:rsid w:val="008911EE"/>
    <w:rsid w:val="00891AE6"/>
    <w:rsid w:val="00893909"/>
    <w:rsid w:val="00894AE9"/>
    <w:rsid w:val="008955A3"/>
    <w:rsid w:val="00895F63"/>
    <w:rsid w:val="00896110"/>
    <w:rsid w:val="00896D19"/>
    <w:rsid w:val="00896D4F"/>
    <w:rsid w:val="00897141"/>
    <w:rsid w:val="008A0D4B"/>
    <w:rsid w:val="008A0E3F"/>
    <w:rsid w:val="008A1A8A"/>
    <w:rsid w:val="008A1F8D"/>
    <w:rsid w:val="008A20E5"/>
    <w:rsid w:val="008A243C"/>
    <w:rsid w:val="008A35B6"/>
    <w:rsid w:val="008A6B1B"/>
    <w:rsid w:val="008A6B76"/>
    <w:rsid w:val="008B0B8C"/>
    <w:rsid w:val="008B104F"/>
    <w:rsid w:val="008B1164"/>
    <w:rsid w:val="008B1775"/>
    <w:rsid w:val="008B3D58"/>
    <w:rsid w:val="008B4561"/>
    <w:rsid w:val="008B4754"/>
    <w:rsid w:val="008B48D4"/>
    <w:rsid w:val="008B4A10"/>
    <w:rsid w:val="008B5110"/>
    <w:rsid w:val="008B518E"/>
    <w:rsid w:val="008B531A"/>
    <w:rsid w:val="008B5645"/>
    <w:rsid w:val="008B6281"/>
    <w:rsid w:val="008B7ED4"/>
    <w:rsid w:val="008C0158"/>
    <w:rsid w:val="008C0B6B"/>
    <w:rsid w:val="008C0DEF"/>
    <w:rsid w:val="008C22A6"/>
    <w:rsid w:val="008C3956"/>
    <w:rsid w:val="008C3E5F"/>
    <w:rsid w:val="008C482F"/>
    <w:rsid w:val="008C4BCF"/>
    <w:rsid w:val="008C5015"/>
    <w:rsid w:val="008C78D8"/>
    <w:rsid w:val="008C7BA8"/>
    <w:rsid w:val="008D05F5"/>
    <w:rsid w:val="008D1822"/>
    <w:rsid w:val="008D2676"/>
    <w:rsid w:val="008D2CB9"/>
    <w:rsid w:val="008D2CF8"/>
    <w:rsid w:val="008D52E4"/>
    <w:rsid w:val="008D556C"/>
    <w:rsid w:val="008D5C80"/>
    <w:rsid w:val="008D5D33"/>
    <w:rsid w:val="008D6263"/>
    <w:rsid w:val="008D6341"/>
    <w:rsid w:val="008D7468"/>
    <w:rsid w:val="008D7A77"/>
    <w:rsid w:val="008D7A92"/>
    <w:rsid w:val="008E0D6A"/>
    <w:rsid w:val="008E0FEC"/>
    <w:rsid w:val="008E1CA0"/>
    <w:rsid w:val="008E1FD6"/>
    <w:rsid w:val="008E2D21"/>
    <w:rsid w:val="008E30A9"/>
    <w:rsid w:val="008E4146"/>
    <w:rsid w:val="008E51DC"/>
    <w:rsid w:val="008E5DC3"/>
    <w:rsid w:val="008E6D8C"/>
    <w:rsid w:val="008F0589"/>
    <w:rsid w:val="008F27E1"/>
    <w:rsid w:val="008F32E6"/>
    <w:rsid w:val="008F3576"/>
    <w:rsid w:val="008F3B1A"/>
    <w:rsid w:val="008F506C"/>
    <w:rsid w:val="008F50CB"/>
    <w:rsid w:val="008F632A"/>
    <w:rsid w:val="008F7F1D"/>
    <w:rsid w:val="0090038F"/>
    <w:rsid w:val="00900CA7"/>
    <w:rsid w:val="009029A9"/>
    <w:rsid w:val="0090317E"/>
    <w:rsid w:val="009034C2"/>
    <w:rsid w:val="009034CA"/>
    <w:rsid w:val="00903610"/>
    <w:rsid w:val="00903B45"/>
    <w:rsid w:val="00903BD1"/>
    <w:rsid w:val="00903CDB"/>
    <w:rsid w:val="009054A2"/>
    <w:rsid w:val="00905B96"/>
    <w:rsid w:val="00906FAD"/>
    <w:rsid w:val="009097C0"/>
    <w:rsid w:val="009110EC"/>
    <w:rsid w:val="00911F83"/>
    <w:rsid w:val="00913DA3"/>
    <w:rsid w:val="00914125"/>
    <w:rsid w:val="00914271"/>
    <w:rsid w:val="00914296"/>
    <w:rsid w:val="00914514"/>
    <w:rsid w:val="00914AA0"/>
    <w:rsid w:val="00914C40"/>
    <w:rsid w:val="00915859"/>
    <w:rsid w:val="009169F8"/>
    <w:rsid w:val="00916D96"/>
    <w:rsid w:val="0091770D"/>
    <w:rsid w:val="0091786C"/>
    <w:rsid w:val="0092005D"/>
    <w:rsid w:val="00921AD9"/>
    <w:rsid w:val="0092493C"/>
    <w:rsid w:val="00924C38"/>
    <w:rsid w:val="009261B3"/>
    <w:rsid w:val="009270E9"/>
    <w:rsid w:val="00931A48"/>
    <w:rsid w:val="00932737"/>
    <w:rsid w:val="00933AC8"/>
    <w:rsid w:val="0093489E"/>
    <w:rsid w:val="0093531C"/>
    <w:rsid w:val="00935BB8"/>
    <w:rsid w:val="00935F14"/>
    <w:rsid w:val="00940216"/>
    <w:rsid w:val="0094099D"/>
    <w:rsid w:val="00942818"/>
    <w:rsid w:val="0094370F"/>
    <w:rsid w:val="0094409D"/>
    <w:rsid w:val="009443FD"/>
    <w:rsid w:val="00945675"/>
    <w:rsid w:val="00945ED9"/>
    <w:rsid w:val="00946743"/>
    <w:rsid w:val="009467A1"/>
    <w:rsid w:val="00947F60"/>
    <w:rsid w:val="00950F0C"/>
    <w:rsid w:val="00951324"/>
    <w:rsid w:val="00951EF6"/>
    <w:rsid w:val="00952198"/>
    <w:rsid w:val="00953DF6"/>
    <w:rsid w:val="009553CD"/>
    <w:rsid w:val="00955BA2"/>
    <w:rsid w:val="00957658"/>
    <w:rsid w:val="0096103B"/>
    <w:rsid w:val="00961990"/>
    <w:rsid w:val="0096262B"/>
    <w:rsid w:val="00962F00"/>
    <w:rsid w:val="00963573"/>
    <w:rsid w:val="009635D9"/>
    <w:rsid w:val="009655DF"/>
    <w:rsid w:val="00965BA8"/>
    <w:rsid w:val="009669B9"/>
    <w:rsid w:val="009675B2"/>
    <w:rsid w:val="00970787"/>
    <w:rsid w:val="0097172C"/>
    <w:rsid w:val="00972052"/>
    <w:rsid w:val="0097280A"/>
    <w:rsid w:val="00973F13"/>
    <w:rsid w:val="00974FFA"/>
    <w:rsid w:val="009756B6"/>
    <w:rsid w:val="00975B78"/>
    <w:rsid w:val="00976B94"/>
    <w:rsid w:val="009772A5"/>
    <w:rsid w:val="0098029E"/>
    <w:rsid w:val="00981565"/>
    <w:rsid w:val="009823EA"/>
    <w:rsid w:val="00982C24"/>
    <w:rsid w:val="009836A5"/>
    <w:rsid w:val="00983D68"/>
    <w:rsid w:val="009840B8"/>
    <w:rsid w:val="0098432C"/>
    <w:rsid w:val="00984A31"/>
    <w:rsid w:val="00984F26"/>
    <w:rsid w:val="00985C98"/>
    <w:rsid w:val="00991107"/>
    <w:rsid w:val="009912E6"/>
    <w:rsid w:val="009915A6"/>
    <w:rsid w:val="0099239F"/>
    <w:rsid w:val="009928A2"/>
    <w:rsid w:val="00993253"/>
    <w:rsid w:val="00993BEE"/>
    <w:rsid w:val="009943ED"/>
    <w:rsid w:val="00995A74"/>
    <w:rsid w:val="0099686A"/>
    <w:rsid w:val="009968A3"/>
    <w:rsid w:val="0099734A"/>
    <w:rsid w:val="00997CA8"/>
    <w:rsid w:val="00997FC1"/>
    <w:rsid w:val="009A1E7F"/>
    <w:rsid w:val="009A2C4B"/>
    <w:rsid w:val="009A333B"/>
    <w:rsid w:val="009A366B"/>
    <w:rsid w:val="009A3B52"/>
    <w:rsid w:val="009A4567"/>
    <w:rsid w:val="009A49A4"/>
    <w:rsid w:val="009A5C26"/>
    <w:rsid w:val="009A5CDA"/>
    <w:rsid w:val="009A626E"/>
    <w:rsid w:val="009A6B6C"/>
    <w:rsid w:val="009A7249"/>
    <w:rsid w:val="009B02EA"/>
    <w:rsid w:val="009B041F"/>
    <w:rsid w:val="009B1205"/>
    <w:rsid w:val="009B16F9"/>
    <w:rsid w:val="009B18EA"/>
    <w:rsid w:val="009B1CAE"/>
    <w:rsid w:val="009B24BE"/>
    <w:rsid w:val="009B271F"/>
    <w:rsid w:val="009B41E8"/>
    <w:rsid w:val="009B4338"/>
    <w:rsid w:val="009B4547"/>
    <w:rsid w:val="009B6F9E"/>
    <w:rsid w:val="009C061B"/>
    <w:rsid w:val="009C2847"/>
    <w:rsid w:val="009C3F65"/>
    <w:rsid w:val="009C4C1E"/>
    <w:rsid w:val="009C5DE2"/>
    <w:rsid w:val="009C5E6E"/>
    <w:rsid w:val="009C62C9"/>
    <w:rsid w:val="009C7BEC"/>
    <w:rsid w:val="009D06F1"/>
    <w:rsid w:val="009D0B5B"/>
    <w:rsid w:val="009D1B16"/>
    <w:rsid w:val="009D2241"/>
    <w:rsid w:val="009D2509"/>
    <w:rsid w:val="009D2E02"/>
    <w:rsid w:val="009D35C3"/>
    <w:rsid w:val="009D3961"/>
    <w:rsid w:val="009D4026"/>
    <w:rsid w:val="009D47CF"/>
    <w:rsid w:val="009D4FBE"/>
    <w:rsid w:val="009D56AF"/>
    <w:rsid w:val="009D58D5"/>
    <w:rsid w:val="009D6D9D"/>
    <w:rsid w:val="009D7DB8"/>
    <w:rsid w:val="009E0BB6"/>
    <w:rsid w:val="009E0D8B"/>
    <w:rsid w:val="009E12C0"/>
    <w:rsid w:val="009E2433"/>
    <w:rsid w:val="009E28BB"/>
    <w:rsid w:val="009E3047"/>
    <w:rsid w:val="009E32AB"/>
    <w:rsid w:val="009E33C7"/>
    <w:rsid w:val="009E3B3D"/>
    <w:rsid w:val="009E3C42"/>
    <w:rsid w:val="009E47C1"/>
    <w:rsid w:val="009E4927"/>
    <w:rsid w:val="009E4EAF"/>
    <w:rsid w:val="009E53F4"/>
    <w:rsid w:val="009E7173"/>
    <w:rsid w:val="009E79D0"/>
    <w:rsid w:val="009F1C10"/>
    <w:rsid w:val="009F240D"/>
    <w:rsid w:val="009F2FEE"/>
    <w:rsid w:val="009F45D2"/>
    <w:rsid w:val="009F4E91"/>
    <w:rsid w:val="009F589D"/>
    <w:rsid w:val="009F5917"/>
    <w:rsid w:val="009F5CF2"/>
    <w:rsid w:val="009F6392"/>
    <w:rsid w:val="009F649D"/>
    <w:rsid w:val="009F69F8"/>
    <w:rsid w:val="009F6CBC"/>
    <w:rsid w:val="009F74BA"/>
    <w:rsid w:val="009F755C"/>
    <w:rsid w:val="009F7A02"/>
    <w:rsid w:val="00A01C51"/>
    <w:rsid w:val="00A01EA0"/>
    <w:rsid w:val="00A021CC"/>
    <w:rsid w:val="00A02369"/>
    <w:rsid w:val="00A023C9"/>
    <w:rsid w:val="00A042F8"/>
    <w:rsid w:val="00A043D8"/>
    <w:rsid w:val="00A05175"/>
    <w:rsid w:val="00A05AAE"/>
    <w:rsid w:val="00A068C9"/>
    <w:rsid w:val="00A06AD1"/>
    <w:rsid w:val="00A07F35"/>
    <w:rsid w:val="00A100C8"/>
    <w:rsid w:val="00A11230"/>
    <w:rsid w:val="00A1137D"/>
    <w:rsid w:val="00A11F50"/>
    <w:rsid w:val="00A13BFA"/>
    <w:rsid w:val="00A156A0"/>
    <w:rsid w:val="00A157CB"/>
    <w:rsid w:val="00A16B60"/>
    <w:rsid w:val="00A20E9C"/>
    <w:rsid w:val="00A21232"/>
    <w:rsid w:val="00A217BD"/>
    <w:rsid w:val="00A2347C"/>
    <w:rsid w:val="00A2352A"/>
    <w:rsid w:val="00A23816"/>
    <w:rsid w:val="00A23DD9"/>
    <w:rsid w:val="00A23F43"/>
    <w:rsid w:val="00A2429D"/>
    <w:rsid w:val="00A2448D"/>
    <w:rsid w:val="00A25818"/>
    <w:rsid w:val="00A26ADB"/>
    <w:rsid w:val="00A26F60"/>
    <w:rsid w:val="00A27946"/>
    <w:rsid w:val="00A313F4"/>
    <w:rsid w:val="00A324B2"/>
    <w:rsid w:val="00A32BEC"/>
    <w:rsid w:val="00A32DBD"/>
    <w:rsid w:val="00A336AA"/>
    <w:rsid w:val="00A34918"/>
    <w:rsid w:val="00A35B7F"/>
    <w:rsid w:val="00A36CD2"/>
    <w:rsid w:val="00A374BA"/>
    <w:rsid w:val="00A41892"/>
    <w:rsid w:val="00A41B16"/>
    <w:rsid w:val="00A41B9D"/>
    <w:rsid w:val="00A429F9"/>
    <w:rsid w:val="00A42DB5"/>
    <w:rsid w:val="00A44408"/>
    <w:rsid w:val="00A45677"/>
    <w:rsid w:val="00A46A53"/>
    <w:rsid w:val="00A47005"/>
    <w:rsid w:val="00A4777E"/>
    <w:rsid w:val="00A47BC3"/>
    <w:rsid w:val="00A47EB0"/>
    <w:rsid w:val="00A51E77"/>
    <w:rsid w:val="00A526B1"/>
    <w:rsid w:val="00A53AB1"/>
    <w:rsid w:val="00A546F6"/>
    <w:rsid w:val="00A54F3F"/>
    <w:rsid w:val="00A552BA"/>
    <w:rsid w:val="00A564E1"/>
    <w:rsid w:val="00A5739E"/>
    <w:rsid w:val="00A577E9"/>
    <w:rsid w:val="00A57A08"/>
    <w:rsid w:val="00A57BA7"/>
    <w:rsid w:val="00A57D98"/>
    <w:rsid w:val="00A61E63"/>
    <w:rsid w:val="00A631A3"/>
    <w:rsid w:val="00A651A8"/>
    <w:rsid w:val="00A652FE"/>
    <w:rsid w:val="00A653EF"/>
    <w:rsid w:val="00A65BAC"/>
    <w:rsid w:val="00A65DA8"/>
    <w:rsid w:val="00A660CB"/>
    <w:rsid w:val="00A71307"/>
    <w:rsid w:val="00A71373"/>
    <w:rsid w:val="00A717CD"/>
    <w:rsid w:val="00A7238D"/>
    <w:rsid w:val="00A72FCF"/>
    <w:rsid w:val="00A73287"/>
    <w:rsid w:val="00A73A2B"/>
    <w:rsid w:val="00A75177"/>
    <w:rsid w:val="00A752F6"/>
    <w:rsid w:val="00A7599D"/>
    <w:rsid w:val="00A7604A"/>
    <w:rsid w:val="00A802E9"/>
    <w:rsid w:val="00A8077B"/>
    <w:rsid w:val="00A81C67"/>
    <w:rsid w:val="00A84A3C"/>
    <w:rsid w:val="00A8564B"/>
    <w:rsid w:val="00A8648A"/>
    <w:rsid w:val="00A87066"/>
    <w:rsid w:val="00A90B33"/>
    <w:rsid w:val="00A91807"/>
    <w:rsid w:val="00A91E94"/>
    <w:rsid w:val="00A92314"/>
    <w:rsid w:val="00A9247F"/>
    <w:rsid w:val="00A92C71"/>
    <w:rsid w:val="00A9457A"/>
    <w:rsid w:val="00A96323"/>
    <w:rsid w:val="00A97714"/>
    <w:rsid w:val="00A97C58"/>
    <w:rsid w:val="00A97E79"/>
    <w:rsid w:val="00AA00F1"/>
    <w:rsid w:val="00AA0317"/>
    <w:rsid w:val="00AA0B79"/>
    <w:rsid w:val="00AA107D"/>
    <w:rsid w:val="00AA1296"/>
    <w:rsid w:val="00AA2826"/>
    <w:rsid w:val="00AA4CFB"/>
    <w:rsid w:val="00AA640C"/>
    <w:rsid w:val="00AB098E"/>
    <w:rsid w:val="00AB17F8"/>
    <w:rsid w:val="00AB4A69"/>
    <w:rsid w:val="00AB5895"/>
    <w:rsid w:val="00AB7294"/>
    <w:rsid w:val="00AC0F71"/>
    <w:rsid w:val="00AC1EA4"/>
    <w:rsid w:val="00AC2629"/>
    <w:rsid w:val="00AC2AD4"/>
    <w:rsid w:val="00AC3295"/>
    <w:rsid w:val="00AC35A0"/>
    <w:rsid w:val="00AC44CA"/>
    <w:rsid w:val="00AC667C"/>
    <w:rsid w:val="00AC66C0"/>
    <w:rsid w:val="00AC705D"/>
    <w:rsid w:val="00AC7AB1"/>
    <w:rsid w:val="00AD085D"/>
    <w:rsid w:val="00AD0F72"/>
    <w:rsid w:val="00AD155C"/>
    <w:rsid w:val="00AD2706"/>
    <w:rsid w:val="00AD2F1A"/>
    <w:rsid w:val="00AD3B78"/>
    <w:rsid w:val="00AD484D"/>
    <w:rsid w:val="00AD5248"/>
    <w:rsid w:val="00AD6D1E"/>
    <w:rsid w:val="00AD71B7"/>
    <w:rsid w:val="00AD7498"/>
    <w:rsid w:val="00AD7D7E"/>
    <w:rsid w:val="00AE020F"/>
    <w:rsid w:val="00AE0495"/>
    <w:rsid w:val="00AE06C6"/>
    <w:rsid w:val="00AE26BE"/>
    <w:rsid w:val="00AE2D9E"/>
    <w:rsid w:val="00AE3350"/>
    <w:rsid w:val="00AE4338"/>
    <w:rsid w:val="00AE456B"/>
    <w:rsid w:val="00AE6152"/>
    <w:rsid w:val="00AE62DC"/>
    <w:rsid w:val="00AE75B1"/>
    <w:rsid w:val="00AE7A60"/>
    <w:rsid w:val="00AF09BD"/>
    <w:rsid w:val="00AF0D97"/>
    <w:rsid w:val="00AF26F5"/>
    <w:rsid w:val="00AF2DA8"/>
    <w:rsid w:val="00AF5FA2"/>
    <w:rsid w:val="00AF6B60"/>
    <w:rsid w:val="00B002C0"/>
    <w:rsid w:val="00B010E0"/>
    <w:rsid w:val="00B022C5"/>
    <w:rsid w:val="00B02ACB"/>
    <w:rsid w:val="00B03CF7"/>
    <w:rsid w:val="00B0444F"/>
    <w:rsid w:val="00B04AA5"/>
    <w:rsid w:val="00B05F61"/>
    <w:rsid w:val="00B05FC7"/>
    <w:rsid w:val="00B0651D"/>
    <w:rsid w:val="00B0653B"/>
    <w:rsid w:val="00B0655D"/>
    <w:rsid w:val="00B07B41"/>
    <w:rsid w:val="00B10BE7"/>
    <w:rsid w:val="00B1114B"/>
    <w:rsid w:val="00B115AC"/>
    <w:rsid w:val="00B115CF"/>
    <w:rsid w:val="00B116BD"/>
    <w:rsid w:val="00B119BE"/>
    <w:rsid w:val="00B11BC8"/>
    <w:rsid w:val="00B134C2"/>
    <w:rsid w:val="00B13BB1"/>
    <w:rsid w:val="00B148CA"/>
    <w:rsid w:val="00B14D9B"/>
    <w:rsid w:val="00B151DE"/>
    <w:rsid w:val="00B15239"/>
    <w:rsid w:val="00B15758"/>
    <w:rsid w:val="00B15C5D"/>
    <w:rsid w:val="00B16A21"/>
    <w:rsid w:val="00B16DE2"/>
    <w:rsid w:val="00B171DF"/>
    <w:rsid w:val="00B17A4B"/>
    <w:rsid w:val="00B17FAF"/>
    <w:rsid w:val="00B20045"/>
    <w:rsid w:val="00B22000"/>
    <w:rsid w:val="00B22B8A"/>
    <w:rsid w:val="00B22E11"/>
    <w:rsid w:val="00B23FE7"/>
    <w:rsid w:val="00B24123"/>
    <w:rsid w:val="00B24554"/>
    <w:rsid w:val="00B247A6"/>
    <w:rsid w:val="00B249F9"/>
    <w:rsid w:val="00B24AED"/>
    <w:rsid w:val="00B25269"/>
    <w:rsid w:val="00B25B8B"/>
    <w:rsid w:val="00B2624C"/>
    <w:rsid w:val="00B2715F"/>
    <w:rsid w:val="00B2760A"/>
    <w:rsid w:val="00B27FF9"/>
    <w:rsid w:val="00B31E3D"/>
    <w:rsid w:val="00B32529"/>
    <w:rsid w:val="00B34902"/>
    <w:rsid w:val="00B37340"/>
    <w:rsid w:val="00B374EA"/>
    <w:rsid w:val="00B4021F"/>
    <w:rsid w:val="00B40F0A"/>
    <w:rsid w:val="00B436B4"/>
    <w:rsid w:val="00B4412F"/>
    <w:rsid w:val="00B442DC"/>
    <w:rsid w:val="00B443AB"/>
    <w:rsid w:val="00B44DB2"/>
    <w:rsid w:val="00B450A0"/>
    <w:rsid w:val="00B45DE3"/>
    <w:rsid w:val="00B46C03"/>
    <w:rsid w:val="00B47156"/>
    <w:rsid w:val="00B47301"/>
    <w:rsid w:val="00B47A15"/>
    <w:rsid w:val="00B50677"/>
    <w:rsid w:val="00B50BD3"/>
    <w:rsid w:val="00B52F87"/>
    <w:rsid w:val="00B536DA"/>
    <w:rsid w:val="00B5468F"/>
    <w:rsid w:val="00B564E3"/>
    <w:rsid w:val="00B571F0"/>
    <w:rsid w:val="00B57B18"/>
    <w:rsid w:val="00B57BD3"/>
    <w:rsid w:val="00B62D92"/>
    <w:rsid w:val="00B63221"/>
    <w:rsid w:val="00B64BA5"/>
    <w:rsid w:val="00B64BE5"/>
    <w:rsid w:val="00B6570C"/>
    <w:rsid w:val="00B67A77"/>
    <w:rsid w:val="00B71303"/>
    <w:rsid w:val="00B71500"/>
    <w:rsid w:val="00B7215F"/>
    <w:rsid w:val="00B72E42"/>
    <w:rsid w:val="00B72F18"/>
    <w:rsid w:val="00B73252"/>
    <w:rsid w:val="00B73A01"/>
    <w:rsid w:val="00B73FC3"/>
    <w:rsid w:val="00B74242"/>
    <w:rsid w:val="00B7576E"/>
    <w:rsid w:val="00B75927"/>
    <w:rsid w:val="00B776BC"/>
    <w:rsid w:val="00B80764"/>
    <w:rsid w:val="00B82740"/>
    <w:rsid w:val="00B8346C"/>
    <w:rsid w:val="00B83983"/>
    <w:rsid w:val="00B83BCB"/>
    <w:rsid w:val="00B84D10"/>
    <w:rsid w:val="00B84FCD"/>
    <w:rsid w:val="00B8528C"/>
    <w:rsid w:val="00B8541A"/>
    <w:rsid w:val="00B863D8"/>
    <w:rsid w:val="00B86C91"/>
    <w:rsid w:val="00B90848"/>
    <w:rsid w:val="00B90EAA"/>
    <w:rsid w:val="00B91E2B"/>
    <w:rsid w:val="00B91ED7"/>
    <w:rsid w:val="00B934AE"/>
    <w:rsid w:val="00B936EA"/>
    <w:rsid w:val="00B940FA"/>
    <w:rsid w:val="00B94E85"/>
    <w:rsid w:val="00B97948"/>
    <w:rsid w:val="00B97A25"/>
    <w:rsid w:val="00B97A5D"/>
    <w:rsid w:val="00B97D7B"/>
    <w:rsid w:val="00B97EBD"/>
    <w:rsid w:val="00BA007E"/>
    <w:rsid w:val="00BA1B01"/>
    <w:rsid w:val="00BA204A"/>
    <w:rsid w:val="00BA49C1"/>
    <w:rsid w:val="00BA4BD0"/>
    <w:rsid w:val="00BA65BA"/>
    <w:rsid w:val="00BA6B85"/>
    <w:rsid w:val="00BA6F92"/>
    <w:rsid w:val="00BA7AC6"/>
    <w:rsid w:val="00BA7C98"/>
    <w:rsid w:val="00BB08F7"/>
    <w:rsid w:val="00BB0A4E"/>
    <w:rsid w:val="00BB0D0F"/>
    <w:rsid w:val="00BB1FAE"/>
    <w:rsid w:val="00BB343A"/>
    <w:rsid w:val="00BB3FF0"/>
    <w:rsid w:val="00BB42AC"/>
    <w:rsid w:val="00BB47C8"/>
    <w:rsid w:val="00BB5CA4"/>
    <w:rsid w:val="00BB6F66"/>
    <w:rsid w:val="00BB7EF1"/>
    <w:rsid w:val="00BC03D6"/>
    <w:rsid w:val="00BC05FA"/>
    <w:rsid w:val="00BC1089"/>
    <w:rsid w:val="00BC16F8"/>
    <w:rsid w:val="00BC175F"/>
    <w:rsid w:val="00BC206C"/>
    <w:rsid w:val="00BC2227"/>
    <w:rsid w:val="00BC271D"/>
    <w:rsid w:val="00BC2A6B"/>
    <w:rsid w:val="00BC36FA"/>
    <w:rsid w:val="00BC402F"/>
    <w:rsid w:val="00BC4587"/>
    <w:rsid w:val="00BC4B70"/>
    <w:rsid w:val="00BC6DAE"/>
    <w:rsid w:val="00BC7302"/>
    <w:rsid w:val="00BC7327"/>
    <w:rsid w:val="00BC743F"/>
    <w:rsid w:val="00BC7E28"/>
    <w:rsid w:val="00BD0CE8"/>
    <w:rsid w:val="00BD125A"/>
    <w:rsid w:val="00BD293F"/>
    <w:rsid w:val="00BD3FFD"/>
    <w:rsid w:val="00BD400D"/>
    <w:rsid w:val="00BD4B20"/>
    <w:rsid w:val="00BD5C08"/>
    <w:rsid w:val="00BD7DF6"/>
    <w:rsid w:val="00BE146E"/>
    <w:rsid w:val="00BE2089"/>
    <w:rsid w:val="00BE2524"/>
    <w:rsid w:val="00BE29C8"/>
    <w:rsid w:val="00BE2B7D"/>
    <w:rsid w:val="00BE375A"/>
    <w:rsid w:val="00BE3CD9"/>
    <w:rsid w:val="00BE3D97"/>
    <w:rsid w:val="00BE4861"/>
    <w:rsid w:val="00BE6D39"/>
    <w:rsid w:val="00BE6F6F"/>
    <w:rsid w:val="00BF0C12"/>
    <w:rsid w:val="00BF109E"/>
    <w:rsid w:val="00BF111C"/>
    <w:rsid w:val="00BF3161"/>
    <w:rsid w:val="00BF33ED"/>
    <w:rsid w:val="00BF4541"/>
    <w:rsid w:val="00BF5E8A"/>
    <w:rsid w:val="00BF6A23"/>
    <w:rsid w:val="00BF732F"/>
    <w:rsid w:val="00BF740F"/>
    <w:rsid w:val="00C00ED9"/>
    <w:rsid w:val="00C0203C"/>
    <w:rsid w:val="00C03F66"/>
    <w:rsid w:val="00C048FF"/>
    <w:rsid w:val="00C05C62"/>
    <w:rsid w:val="00C05D97"/>
    <w:rsid w:val="00C06215"/>
    <w:rsid w:val="00C07A10"/>
    <w:rsid w:val="00C07F69"/>
    <w:rsid w:val="00C10469"/>
    <w:rsid w:val="00C10F2A"/>
    <w:rsid w:val="00C11DC7"/>
    <w:rsid w:val="00C120F3"/>
    <w:rsid w:val="00C1549A"/>
    <w:rsid w:val="00C166A3"/>
    <w:rsid w:val="00C17720"/>
    <w:rsid w:val="00C178A9"/>
    <w:rsid w:val="00C17967"/>
    <w:rsid w:val="00C20C8D"/>
    <w:rsid w:val="00C2101A"/>
    <w:rsid w:val="00C21B28"/>
    <w:rsid w:val="00C21C50"/>
    <w:rsid w:val="00C21D6E"/>
    <w:rsid w:val="00C23835"/>
    <w:rsid w:val="00C23CA8"/>
    <w:rsid w:val="00C24BBD"/>
    <w:rsid w:val="00C25632"/>
    <w:rsid w:val="00C25B39"/>
    <w:rsid w:val="00C25C71"/>
    <w:rsid w:val="00C27057"/>
    <w:rsid w:val="00C27068"/>
    <w:rsid w:val="00C27EDA"/>
    <w:rsid w:val="00C3000D"/>
    <w:rsid w:val="00C3036A"/>
    <w:rsid w:val="00C305D5"/>
    <w:rsid w:val="00C30951"/>
    <w:rsid w:val="00C30CB1"/>
    <w:rsid w:val="00C3128F"/>
    <w:rsid w:val="00C31CA2"/>
    <w:rsid w:val="00C31CC2"/>
    <w:rsid w:val="00C3288A"/>
    <w:rsid w:val="00C329B2"/>
    <w:rsid w:val="00C32EA7"/>
    <w:rsid w:val="00C340CB"/>
    <w:rsid w:val="00C341F8"/>
    <w:rsid w:val="00C35E6C"/>
    <w:rsid w:val="00C36581"/>
    <w:rsid w:val="00C371F5"/>
    <w:rsid w:val="00C403E4"/>
    <w:rsid w:val="00C40638"/>
    <w:rsid w:val="00C40DD0"/>
    <w:rsid w:val="00C40FD6"/>
    <w:rsid w:val="00C414CA"/>
    <w:rsid w:val="00C41850"/>
    <w:rsid w:val="00C423D5"/>
    <w:rsid w:val="00C43E43"/>
    <w:rsid w:val="00C43E92"/>
    <w:rsid w:val="00C43EEC"/>
    <w:rsid w:val="00C454D4"/>
    <w:rsid w:val="00C4658E"/>
    <w:rsid w:val="00C46BD9"/>
    <w:rsid w:val="00C46F82"/>
    <w:rsid w:val="00C47A59"/>
    <w:rsid w:val="00C47EBE"/>
    <w:rsid w:val="00C50B5A"/>
    <w:rsid w:val="00C5145D"/>
    <w:rsid w:val="00C521A7"/>
    <w:rsid w:val="00C53398"/>
    <w:rsid w:val="00C539E9"/>
    <w:rsid w:val="00C55803"/>
    <w:rsid w:val="00C55857"/>
    <w:rsid w:val="00C55886"/>
    <w:rsid w:val="00C56F67"/>
    <w:rsid w:val="00C57E9C"/>
    <w:rsid w:val="00C60131"/>
    <w:rsid w:val="00C6197B"/>
    <w:rsid w:val="00C62260"/>
    <w:rsid w:val="00C63A2F"/>
    <w:rsid w:val="00C654B2"/>
    <w:rsid w:val="00C655E2"/>
    <w:rsid w:val="00C66937"/>
    <w:rsid w:val="00C703B5"/>
    <w:rsid w:val="00C71E23"/>
    <w:rsid w:val="00C71E2F"/>
    <w:rsid w:val="00C727CB"/>
    <w:rsid w:val="00C730AC"/>
    <w:rsid w:val="00C73968"/>
    <w:rsid w:val="00C7454B"/>
    <w:rsid w:val="00C74858"/>
    <w:rsid w:val="00C758B1"/>
    <w:rsid w:val="00C8061B"/>
    <w:rsid w:val="00C8113F"/>
    <w:rsid w:val="00C81CC6"/>
    <w:rsid w:val="00C82569"/>
    <w:rsid w:val="00C82719"/>
    <w:rsid w:val="00C83D53"/>
    <w:rsid w:val="00C8651C"/>
    <w:rsid w:val="00C87458"/>
    <w:rsid w:val="00C900BB"/>
    <w:rsid w:val="00C91F72"/>
    <w:rsid w:val="00C927CB"/>
    <w:rsid w:val="00C929BC"/>
    <w:rsid w:val="00C93901"/>
    <w:rsid w:val="00C93B6E"/>
    <w:rsid w:val="00C93C9E"/>
    <w:rsid w:val="00C9470C"/>
    <w:rsid w:val="00C9525C"/>
    <w:rsid w:val="00C9572F"/>
    <w:rsid w:val="00C95E48"/>
    <w:rsid w:val="00C96E2C"/>
    <w:rsid w:val="00C97547"/>
    <w:rsid w:val="00C9798D"/>
    <w:rsid w:val="00C97CA5"/>
    <w:rsid w:val="00C97D3C"/>
    <w:rsid w:val="00CA0304"/>
    <w:rsid w:val="00CA07E0"/>
    <w:rsid w:val="00CA1672"/>
    <w:rsid w:val="00CA2F68"/>
    <w:rsid w:val="00CA3F71"/>
    <w:rsid w:val="00CA42C5"/>
    <w:rsid w:val="00CA451E"/>
    <w:rsid w:val="00CA6CC8"/>
    <w:rsid w:val="00CA6EFD"/>
    <w:rsid w:val="00CB062A"/>
    <w:rsid w:val="00CB1D11"/>
    <w:rsid w:val="00CB2373"/>
    <w:rsid w:val="00CB2881"/>
    <w:rsid w:val="00CB29FA"/>
    <w:rsid w:val="00CB4C3E"/>
    <w:rsid w:val="00CB5429"/>
    <w:rsid w:val="00CB658D"/>
    <w:rsid w:val="00CB709C"/>
    <w:rsid w:val="00CC030E"/>
    <w:rsid w:val="00CC3E0E"/>
    <w:rsid w:val="00CC4780"/>
    <w:rsid w:val="00CC47CE"/>
    <w:rsid w:val="00CC4DBF"/>
    <w:rsid w:val="00CC52B6"/>
    <w:rsid w:val="00CC52CC"/>
    <w:rsid w:val="00CC54CB"/>
    <w:rsid w:val="00CC6A37"/>
    <w:rsid w:val="00CC6BB8"/>
    <w:rsid w:val="00CC7D6E"/>
    <w:rsid w:val="00CD1591"/>
    <w:rsid w:val="00CD166A"/>
    <w:rsid w:val="00CD1B38"/>
    <w:rsid w:val="00CD2436"/>
    <w:rsid w:val="00CD302A"/>
    <w:rsid w:val="00CD3419"/>
    <w:rsid w:val="00CD39E1"/>
    <w:rsid w:val="00CD44DE"/>
    <w:rsid w:val="00CD55A0"/>
    <w:rsid w:val="00CD5719"/>
    <w:rsid w:val="00CD5C3F"/>
    <w:rsid w:val="00CD692B"/>
    <w:rsid w:val="00CD6D78"/>
    <w:rsid w:val="00CD7186"/>
    <w:rsid w:val="00CE0BE7"/>
    <w:rsid w:val="00CE117D"/>
    <w:rsid w:val="00CE19D9"/>
    <w:rsid w:val="00CE242A"/>
    <w:rsid w:val="00CE2659"/>
    <w:rsid w:val="00CE2B3C"/>
    <w:rsid w:val="00CE3D8D"/>
    <w:rsid w:val="00CE41E5"/>
    <w:rsid w:val="00CE46B3"/>
    <w:rsid w:val="00CE46D1"/>
    <w:rsid w:val="00CE4DFC"/>
    <w:rsid w:val="00CE504B"/>
    <w:rsid w:val="00CE61AF"/>
    <w:rsid w:val="00CE6780"/>
    <w:rsid w:val="00CE6D48"/>
    <w:rsid w:val="00CE7685"/>
    <w:rsid w:val="00CF127C"/>
    <w:rsid w:val="00CF16F6"/>
    <w:rsid w:val="00CF1D04"/>
    <w:rsid w:val="00CF31BC"/>
    <w:rsid w:val="00CF333F"/>
    <w:rsid w:val="00CF548B"/>
    <w:rsid w:val="00CF639D"/>
    <w:rsid w:val="00CF67A1"/>
    <w:rsid w:val="00D0169B"/>
    <w:rsid w:val="00D019F7"/>
    <w:rsid w:val="00D020B5"/>
    <w:rsid w:val="00D0223F"/>
    <w:rsid w:val="00D02821"/>
    <w:rsid w:val="00D03B4D"/>
    <w:rsid w:val="00D043BF"/>
    <w:rsid w:val="00D0529D"/>
    <w:rsid w:val="00D05CBF"/>
    <w:rsid w:val="00D0610A"/>
    <w:rsid w:val="00D07399"/>
    <w:rsid w:val="00D100E0"/>
    <w:rsid w:val="00D1032C"/>
    <w:rsid w:val="00D10462"/>
    <w:rsid w:val="00D10826"/>
    <w:rsid w:val="00D10A31"/>
    <w:rsid w:val="00D11271"/>
    <w:rsid w:val="00D112B6"/>
    <w:rsid w:val="00D1429D"/>
    <w:rsid w:val="00D15EFE"/>
    <w:rsid w:val="00D164D6"/>
    <w:rsid w:val="00D16829"/>
    <w:rsid w:val="00D17D95"/>
    <w:rsid w:val="00D20395"/>
    <w:rsid w:val="00D20A53"/>
    <w:rsid w:val="00D20ED1"/>
    <w:rsid w:val="00D212AE"/>
    <w:rsid w:val="00D21D3A"/>
    <w:rsid w:val="00D21F28"/>
    <w:rsid w:val="00D229DC"/>
    <w:rsid w:val="00D22C85"/>
    <w:rsid w:val="00D232CC"/>
    <w:rsid w:val="00D23E2B"/>
    <w:rsid w:val="00D25449"/>
    <w:rsid w:val="00D25506"/>
    <w:rsid w:val="00D265CF"/>
    <w:rsid w:val="00D26653"/>
    <w:rsid w:val="00D2704B"/>
    <w:rsid w:val="00D30EA6"/>
    <w:rsid w:val="00D31FB6"/>
    <w:rsid w:val="00D340CC"/>
    <w:rsid w:val="00D35210"/>
    <w:rsid w:val="00D3560C"/>
    <w:rsid w:val="00D357EF"/>
    <w:rsid w:val="00D35D11"/>
    <w:rsid w:val="00D36BA9"/>
    <w:rsid w:val="00D36DC4"/>
    <w:rsid w:val="00D37015"/>
    <w:rsid w:val="00D4092B"/>
    <w:rsid w:val="00D40DFC"/>
    <w:rsid w:val="00D41CD1"/>
    <w:rsid w:val="00D43FE6"/>
    <w:rsid w:val="00D45607"/>
    <w:rsid w:val="00D457D1"/>
    <w:rsid w:val="00D46CAF"/>
    <w:rsid w:val="00D50ADA"/>
    <w:rsid w:val="00D51E6E"/>
    <w:rsid w:val="00D526CD"/>
    <w:rsid w:val="00D53A4F"/>
    <w:rsid w:val="00D53AC6"/>
    <w:rsid w:val="00D54EF2"/>
    <w:rsid w:val="00D54F16"/>
    <w:rsid w:val="00D5596A"/>
    <w:rsid w:val="00D559FA"/>
    <w:rsid w:val="00D56695"/>
    <w:rsid w:val="00D5707A"/>
    <w:rsid w:val="00D57B0D"/>
    <w:rsid w:val="00D603E8"/>
    <w:rsid w:val="00D60E88"/>
    <w:rsid w:val="00D615FC"/>
    <w:rsid w:val="00D628AB"/>
    <w:rsid w:val="00D62E11"/>
    <w:rsid w:val="00D6519F"/>
    <w:rsid w:val="00D65218"/>
    <w:rsid w:val="00D664B1"/>
    <w:rsid w:val="00D66E4C"/>
    <w:rsid w:val="00D66E97"/>
    <w:rsid w:val="00D708A6"/>
    <w:rsid w:val="00D70AD9"/>
    <w:rsid w:val="00D7111A"/>
    <w:rsid w:val="00D715C0"/>
    <w:rsid w:val="00D7250C"/>
    <w:rsid w:val="00D72ADE"/>
    <w:rsid w:val="00D72C1C"/>
    <w:rsid w:val="00D72E06"/>
    <w:rsid w:val="00D74084"/>
    <w:rsid w:val="00D75402"/>
    <w:rsid w:val="00D75732"/>
    <w:rsid w:val="00D76197"/>
    <w:rsid w:val="00D76687"/>
    <w:rsid w:val="00D77082"/>
    <w:rsid w:val="00D770BA"/>
    <w:rsid w:val="00D802B8"/>
    <w:rsid w:val="00D80904"/>
    <w:rsid w:val="00D80F06"/>
    <w:rsid w:val="00D8164A"/>
    <w:rsid w:val="00D81939"/>
    <w:rsid w:val="00D81BD6"/>
    <w:rsid w:val="00D82D5A"/>
    <w:rsid w:val="00D83DB3"/>
    <w:rsid w:val="00D84933"/>
    <w:rsid w:val="00D86250"/>
    <w:rsid w:val="00D86891"/>
    <w:rsid w:val="00D87066"/>
    <w:rsid w:val="00D90809"/>
    <w:rsid w:val="00D910FF"/>
    <w:rsid w:val="00D91BFC"/>
    <w:rsid w:val="00D928D9"/>
    <w:rsid w:val="00D93095"/>
    <w:rsid w:val="00D93579"/>
    <w:rsid w:val="00D952B4"/>
    <w:rsid w:val="00D9794D"/>
    <w:rsid w:val="00D97BC3"/>
    <w:rsid w:val="00DA02C2"/>
    <w:rsid w:val="00DA10D0"/>
    <w:rsid w:val="00DA16B8"/>
    <w:rsid w:val="00DA2DF6"/>
    <w:rsid w:val="00DA318B"/>
    <w:rsid w:val="00DA31CA"/>
    <w:rsid w:val="00DA3D9A"/>
    <w:rsid w:val="00DA40B4"/>
    <w:rsid w:val="00DA4CAD"/>
    <w:rsid w:val="00DA5EBE"/>
    <w:rsid w:val="00DA692C"/>
    <w:rsid w:val="00DA6947"/>
    <w:rsid w:val="00DA6E9B"/>
    <w:rsid w:val="00DA7D3B"/>
    <w:rsid w:val="00DB020C"/>
    <w:rsid w:val="00DB088A"/>
    <w:rsid w:val="00DB1176"/>
    <w:rsid w:val="00DB16E1"/>
    <w:rsid w:val="00DB1BED"/>
    <w:rsid w:val="00DB2BDE"/>
    <w:rsid w:val="00DB3243"/>
    <w:rsid w:val="00DB39AF"/>
    <w:rsid w:val="00DB49F3"/>
    <w:rsid w:val="00DB5E23"/>
    <w:rsid w:val="00DB6F82"/>
    <w:rsid w:val="00DB7140"/>
    <w:rsid w:val="00DC045C"/>
    <w:rsid w:val="00DC12DE"/>
    <w:rsid w:val="00DC3328"/>
    <w:rsid w:val="00DC4FAB"/>
    <w:rsid w:val="00DC5191"/>
    <w:rsid w:val="00DC5428"/>
    <w:rsid w:val="00DC5CC7"/>
    <w:rsid w:val="00DC698F"/>
    <w:rsid w:val="00DD0234"/>
    <w:rsid w:val="00DD24B0"/>
    <w:rsid w:val="00DD2A90"/>
    <w:rsid w:val="00DD358A"/>
    <w:rsid w:val="00DD394D"/>
    <w:rsid w:val="00DD5176"/>
    <w:rsid w:val="00DD5637"/>
    <w:rsid w:val="00DD5EA2"/>
    <w:rsid w:val="00DD6379"/>
    <w:rsid w:val="00DD7A58"/>
    <w:rsid w:val="00DE0654"/>
    <w:rsid w:val="00DE08C8"/>
    <w:rsid w:val="00DE0F37"/>
    <w:rsid w:val="00DE3A11"/>
    <w:rsid w:val="00DE3A58"/>
    <w:rsid w:val="00DE4C7A"/>
    <w:rsid w:val="00DE5BC8"/>
    <w:rsid w:val="00DE6EE3"/>
    <w:rsid w:val="00DE736A"/>
    <w:rsid w:val="00DE7438"/>
    <w:rsid w:val="00DE761D"/>
    <w:rsid w:val="00DF0624"/>
    <w:rsid w:val="00DF08EF"/>
    <w:rsid w:val="00DF0975"/>
    <w:rsid w:val="00DF0C40"/>
    <w:rsid w:val="00DF1130"/>
    <w:rsid w:val="00DF2A8E"/>
    <w:rsid w:val="00DF2B05"/>
    <w:rsid w:val="00DF2B2A"/>
    <w:rsid w:val="00DF3A7A"/>
    <w:rsid w:val="00DF3B75"/>
    <w:rsid w:val="00DF4A63"/>
    <w:rsid w:val="00DF54F3"/>
    <w:rsid w:val="00DF55BD"/>
    <w:rsid w:val="00DF5B4A"/>
    <w:rsid w:val="00E001B4"/>
    <w:rsid w:val="00E0265D"/>
    <w:rsid w:val="00E027F3"/>
    <w:rsid w:val="00E046EA"/>
    <w:rsid w:val="00E0619D"/>
    <w:rsid w:val="00E0659A"/>
    <w:rsid w:val="00E0726D"/>
    <w:rsid w:val="00E07622"/>
    <w:rsid w:val="00E1016F"/>
    <w:rsid w:val="00E10FB2"/>
    <w:rsid w:val="00E11518"/>
    <w:rsid w:val="00E1418D"/>
    <w:rsid w:val="00E14240"/>
    <w:rsid w:val="00E1601A"/>
    <w:rsid w:val="00E1646F"/>
    <w:rsid w:val="00E16F23"/>
    <w:rsid w:val="00E201DB"/>
    <w:rsid w:val="00E20697"/>
    <w:rsid w:val="00E20BEF"/>
    <w:rsid w:val="00E20E71"/>
    <w:rsid w:val="00E216AF"/>
    <w:rsid w:val="00E217AA"/>
    <w:rsid w:val="00E217B1"/>
    <w:rsid w:val="00E221C3"/>
    <w:rsid w:val="00E22E76"/>
    <w:rsid w:val="00E26170"/>
    <w:rsid w:val="00E269B5"/>
    <w:rsid w:val="00E272FB"/>
    <w:rsid w:val="00E27C85"/>
    <w:rsid w:val="00E30077"/>
    <w:rsid w:val="00E301A3"/>
    <w:rsid w:val="00E316D1"/>
    <w:rsid w:val="00E318BE"/>
    <w:rsid w:val="00E318D3"/>
    <w:rsid w:val="00E33320"/>
    <w:rsid w:val="00E33593"/>
    <w:rsid w:val="00E342B0"/>
    <w:rsid w:val="00E354A8"/>
    <w:rsid w:val="00E35D73"/>
    <w:rsid w:val="00E40893"/>
    <w:rsid w:val="00E41934"/>
    <w:rsid w:val="00E42927"/>
    <w:rsid w:val="00E42930"/>
    <w:rsid w:val="00E429D4"/>
    <w:rsid w:val="00E42CE4"/>
    <w:rsid w:val="00E43337"/>
    <w:rsid w:val="00E4391D"/>
    <w:rsid w:val="00E4481E"/>
    <w:rsid w:val="00E44C40"/>
    <w:rsid w:val="00E50995"/>
    <w:rsid w:val="00E50FD4"/>
    <w:rsid w:val="00E52244"/>
    <w:rsid w:val="00E55825"/>
    <w:rsid w:val="00E55B75"/>
    <w:rsid w:val="00E5670E"/>
    <w:rsid w:val="00E57CF6"/>
    <w:rsid w:val="00E61DB2"/>
    <w:rsid w:val="00E627D2"/>
    <w:rsid w:val="00E629F9"/>
    <w:rsid w:val="00E62EDD"/>
    <w:rsid w:val="00E63C4B"/>
    <w:rsid w:val="00E67AB9"/>
    <w:rsid w:val="00E70589"/>
    <w:rsid w:val="00E72A04"/>
    <w:rsid w:val="00E73B51"/>
    <w:rsid w:val="00E74992"/>
    <w:rsid w:val="00E74ECB"/>
    <w:rsid w:val="00E75341"/>
    <w:rsid w:val="00E75FA1"/>
    <w:rsid w:val="00E76554"/>
    <w:rsid w:val="00E776B7"/>
    <w:rsid w:val="00E8002F"/>
    <w:rsid w:val="00E81EB8"/>
    <w:rsid w:val="00E81F9E"/>
    <w:rsid w:val="00E82202"/>
    <w:rsid w:val="00E82308"/>
    <w:rsid w:val="00E826FC"/>
    <w:rsid w:val="00E82B92"/>
    <w:rsid w:val="00E82EC8"/>
    <w:rsid w:val="00E834D9"/>
    <w:rsid w:val="00E84526"/>
    <w:rsid w:val="00E84689"/>
    <w:rsid w:val="00E846FC"/>
    <w:rsid w:val="00E858F2"/>
    <w:rsid w:val="00E862D5"/>
    <w:rsid w:val="00E8673F"/>
    <w:rsid w:val="00E90B71"/>
    <w:rsid w:val="00E90D41"/>
    <w:rsid w:val="00E92398"/>
    <w:rsid w:val="00E92BF6"/>
    <w:rsid w:val="00E92D74"/>
    <w:rsid w:val="00E9325C"/>
    <w:rsid w:val="00E93596"/>
    <w:rsid w:val="00E9485F"/>
    <w:rsid w:val="00E9486D"/>
    <w:rsid w:val="00E9645B"/>
    <w:rsid w:val="00E969A8"/>
    <w:rsid w:val="00E96C41"/>
    <w:rsid w:val="00E9717D"/>
    <w:rsid w:val="00E977DB"/>
    <w:rsid w:val="00EA256C"/>
    <w:rsid w:val="00EA3F2C"/>
    <w:rsid w:val="00EA6BA9"/>
    <w:rsid w:val="00EA7BAD"/>
    <w:rsid w:val="00EB077C"/>
    <w:rsid w:val="00EB1CB6"/>
    <w:rsid w:val="00EB1DF2"/>
    <w:rsid w:val="00EB1EBE"/>
    <w:rsid w:val="00EB2519"/>
    <w:rsid w:val="00EB2858"/>
    <w:rsid w:val="00EB327A"/>
    <w:rsid w:val="00EB579F"/>
    <w:rsid w:val="00EB61E7"/>
    <w:rsid w:val="00EB6382"/>
    <w:rsid w:val="00EB66DE"/>
    <w:rsid w:val="00EB79EB"/>
    <w:rsid w:val="00EC07D8"/>
    <w:rsid w:val="00EC12EF"/>
    <w:rsid w:val="00EC1EBB"/>
    <w:rsid w:val="00EC22B5"/>
    <w:rsid w:val="00EC2BD8"/>
    <w:rsid w:val="00EC36C3"/>
    <w:rsid w:val="00EC39C2"/>
    <w:rsid w:val="00EC4D84"/>
    <w:rsid w:val="00EC51A4"/>
    <w:rsid w:val="00EC62B5"/>
    <w:rsid w:val="00EC69E1"/>
    <w:rsid w:val="00EC71E2"/>
    <w:rsid w:val="00EC7473"/>
    <w:rsid w:val="00ED013E"/>
    <w:rsid w:val="00ED01A7"/>
    <w:rsid w:val="00ED04B1"/>
    <w:rsid w:val="00ED09C8"/>
    <w:rsid w:val="00ED3636"/>
    <w:rsid w:val="00ED3AF4"/>
    <w:rsid w:val="00ED450D"/>
    <w:rsid w:val="00ED4788"/>
    <w:rsid w:val="00ED49FF"/>
    <w:rsid w:val="00ED53A9"/>
    <w:rsid w:val="00ED7174"/>
    <w:rsid w:val="00ED7847"/>
    <w:rsid w:val="00ED7CDD"/>
    <w:rsid w:val="00EE04F1"/>
    <w:rsid w:val="00EE084D"/>
    <w:rsid w:val="00EE1F19"/>
    <w:rsid w:val="00EE2C05"/>
    <w:rsid w:val="00EE338B"/>
    <w:rsid w:val="00EE5020"/>
    <w:rsid w:val="00EE52A3"/>
    <w:rsid w:val="00EE60C2"/>
    <w:rsid w:val="00EE6186"/>
    <w:rsid w:val="00EF05DB"/>
    <w:rsid w:val="00EF0D3A"/>
    <w:rsid w:val="00EF1076"/>
    <w:rsid w:val="00EF1A9D"/>
    <w:rsid w:val="00EF2E0D"/>
    <w:rsid w:val="00EF32C9"/>
    <w:rsid w:val="00EF3B7E"/>
    <w:rsid w:val="00EF4063"/>
    <w:rsid w:val="00EF4EEC"/>
    <w:rsid w:val="00EF6279"/>
    <w:rsid w:val="00EF6F17"/>
    <w:rsid w:val="00EF7766"/>
    <w:rsid w:val="00EF782C"/>
    <w:rsid w:val="00F00303"/>
    <w:rsid w:val="00F00BD7"/>
    <w:rsid w:val="00F02B56"/>
    <w:rsid w:val="00F0332F"/>
    <w:rsid w:val="00F0486C"/>
    <w:rsid w:val="00F0538B"/>
    <w:rsid w:val="00F06906"/>
    <w:rsid w:val="00F06FE9"/>
    <w:rsid w:val="00F07E9E"/>
    <w:rsid w:val="00F10656"/>
    <w:rsid w:val="00F11085"/>
    <w:rsid w:val="00F13747"/>
    <w:rsid w:val="00F140EF"/>
    <w:rsid w:val="00F15339"/>
    <w:rsid w:val="00F15904"/>
    <w:rsid w:val="00F15FBC"/>
    <w:rsid w:val="00F171AB"/>
    <w:rsid w:val="00F17A8A"/>
    <w:rsid w:val="00F20753"/>
    <w:rsid w:val="00F20BCC"/>
    <w:rsid w:val="00F21460"/>
    <w:rsid w:val="00F2221D"/>
    <w:rsid w:val="00F23D7F"/>
    <w:rsid w:val="00F23DE9"/>
    <w:rsid w:val="00F24104"/>
    <w:rsid w:val="00F253BB"/>
    <w:rsid w:val="00F25D43"/>
    <w:rsid w:val="00F271C0"/>
    <w:rsid w:val="00F30768"/>
    <w:rsid w:val="00F3076B"/>
    <w:rsid w:val="00F30E81"/>
    <w:rsid w:val="00F31CC1"/>
    <w:rsid w:val="00F3555F"/>
    <w:rsid w:val="00F355A3"/>
    <w:rsid w:val="00F355AD"/>
    <w:rsid w:val="00F35A38"/>
    <w:rsid w:val="00F35A74"/>
    <w:rsid w:val="00F36926"/>
    <w:rsid w:val="00F3732D"/>
    <w:rsid w:val="00F379E2"/>
    <w:rsid w:val="00F432B4"/>
    <w:rsid w:val="00F435F6"/>
    <w:rsid w:val="00F459F5"/>
    <w:rsid w:val="00F50554"/>
    <w:rsid w:val="00F511D8"/>
    <w:rsid w:val="00F51A0C"/>
    <w:rsid w:val="00F53F30"/>
    <w:rsid w:val="00F54CE2"/>
    <w:rsid w:val="00F56100"/>
    <w:rsid w:val="00F56200"/>
    <w:rsid w:val="00F56E53"/>
    <w:rsid w:val="00F57A26"/>
    <w:rsid w:val="00F6065D"/>
    <w:rsid w:val="00F61E23"/>
    <w:rsid w:val="00F61EDE"/>
    <w:rsid w:val="00F624E3"/>
    <w:rsid w:val="00F62B5E"/>
    <w:rsid w:val="00F6438D"/>
    <w:rsid w:val="00F6475E"/>
    <w:rsid w:val="00F64B10"/>
    <w:rsid w:val="00F64C46"/>
    <w:rsid w:val="00F6510C"/>
    <w:rsid w:val="00F658EE"/>
    <w:rsid w:val="00F66E1D"/>
    <w:rsid w:val="00F67021"/>
    <w:rsid w:val="00F67DBF"/>
    <w:rsid w:val="00F705AA"/>
    <w:rsid w:val="00F71D2E"/>
    <w:rsid w:val="00F71EDC"/>
    <w:rsid w:val="00F72120"/>
    <w:rsid w:val="00F72470"/>
    <w:rsid w:val="00F72A1A"/>
    <w:rsid w:val="00F76154"/>
    <w:rsid w:val="00F7666F"/>
    <w:rsid w:val="00F76AA5"/>
    <w:rsid w:val="00F77103"/>
    <w:rsid w:val="00F802D1"/>
    <w:rsid w:val="00F80C61"/>
    <w:rsid w:val="00F8111C"/>
    <w:rsid w:val="00F81364"/>
    <w:rsid w:val="00F817E5"/>
    <w:rsid w:val="00F820F4"/>
    <w:rsid w:val="00F821DD"/>
    <w:rsid w:val="00F826EB"/>
    <w:rsid w:val="00F8272B"/>
    <w:rsid w:val="00F8339F"/>
    <w:rsid w:val="00F833E6"/>
    <w:rsid w:val="00F83F06"/>
    <w:rsid w:val="00F84758"/>
    <w:rsid w:val="00F858F3"/>
    <w:rsid w:val="00F87C55"/>
    <w:rsid w:val="00F90214"/>
    <w:rsid w:val="00F9044D"/>
    <w:rsid w:val="00F923D7"/>
    <w:rsid w:val="00F924F5"/>
    <w:rsid w:val="00F938F6"/>
    <w:rsid w:val="00F94106"/>
    <w:rsid w:val="00F94286"/>
    <w:rsid w:val="00F94411"/>
    <w:rsid w:val="00F94B1B"/>
    <w:rsid w:val="00F960D6"/>
    <w:rsid w:val="00F9639E"/>
    <w:rsid w:val="00F96BAF"/>
    <w:rsid w:val="00F97CC3"/>
    <w:rsid w:val="00FA0760"/>
    <w:rsid w:val="00FA0C24"/>
    <w:rsid w:val="00FA1099"/>
    <w:rsid w:val="00FA1766"/>
    <w:rsid w:val="00FA2F23"/>
    <w:rsid w:val="00FA45F4"/>
    <w:rsid w:val="00FA75BC"/>
    <w:rsid w:val="00FB0058"/>
    <w:rsid w:val="00FB01F3"/>
    <w:rsid w:val="00FB0204"/>
    <w:rsid w:val="00FB0667"/>
    <w:rsid w:val="00FB0BD8"/>
    <w:rsid w:val="00FB2A4F"/>
    <w:rsid w:val="00FB36EA"/>
    <w:rsid w:val="00FB3F95"/>
    <w:rsid w:val="00FB4F64"/>
    <w:rsid w:val="00FB63B8"/>
    <w:rsid w:val="00FB6C2A"/>
    <w:rsid w:val="00FB6CA9"/>
    <w:rsid w:val="00FB7792"/>
    <w:rsid w:val="00FC1618"/>
    <w:rsid w:val="00FC2FAC"/>
    <w:rsid w:val="00FC302B"/>
    <w:rsid w:val="00FC411F"/>
    <w:rsid w:val="00FC47CC"/>
    <w:rsid w:val="00FC5197"/>
    <w:rsid w:val="00FC5A68"/>
    <w:rsid w:val="00FC5E54"/>
    <w:rsid w:val="00FC6924"/>
    <w:rsid w:val="00FC7804"/>
    <w:rsid w:val="00FD0641"/>
    <w:rsid w:val="00FD0B19"/>
    <w:rsid w:val="00FD0C37"/>
    <w:rsid w:val="00FD110A"/>
    <w:rsid w:val="00FD29AF"/>
    <w:rsid w:val="00FD2B85"/>
    <w:rsid w:val="00FD6473"/>
    <w:rsid w:val="00FD65DE"/>
    <w:rsid w:val="00FD78F2"/>
    <w:rsid w:val="00FE2609"/>
    <w:rsid w:val="00FE280C"/>
    <w:rsid w:val="00FE3C8E"/>
    <w:rsid w:val="00FE43FE"/>
    <w:rsid w:val="00FE4488"/>
    <w:rsid w:val="00FE4EF4"/>
    <w:rsid w:val="00FE5565"/>
    <w:rsid w:val="00FE7C3D"/>
    <w:rsid w:val="00FE7F0B"/>
    <w:rsid w:val="00FF02E4"/>
    <w:rsid w:val="00FF087E"/>
    <w:rsid w:val="00FF12EE"/>
    <w:rsid w:val="00FF160B"/>
    <w:rsid w:val="00FF313C"/>
    <w:rsid w:val="00FF3413"/>
    <w:rsid w:val="00FF3B0E"/>
    <w:rsid w:val="00FF3B50"/>
    <w:rsid w:val="00FF3DA0"/>
    <w:rsid w:val="00FF3F0B"/>
    <w:rsid w:val="00FF52AC"/>
    <w:rsid w:val="00FF5319"/>
    <w:rsid w:val="00FF6858"/>
    <w:rsid w:val="00FF7DF9"/>
    <w:rsid w:val="017A7F87"/>
    <w:rsid w:val="021609BC"/>
    <w:rsid w:val="02349390"/>
    <w:rsid w:val="03B0156B"/>
    <w:rsid w:val="0531FAC4"/>
    <w:rsid w:val="074CF181"/>
    <w:rsid w:val="07A55E6D"/>
    <w:rsid w:val="07FF279B"/>
    <w:rsid w:val="08ECE4C6"/>
    <w:rsid w:val="09086918"/>
    <w:rsid w:val="09745695"/>
    <w:rsid w:val="09E9DDF8"/>
    <w:rsid w:val="0B3ABC00"/>
    <w:rsid w:val="0B55A9CA"/>
    <w:rsid w:val="0E4AE44E"/>
    <w:rsid w:val="10768F8E"/>
    <w:rsid w:val="12CA88FC"/>
    <w:rsid w:val="13D35004"/>
    <w:rsid w:val="143CC29E"/>
    <w:rsid w:val="14D58F48"/>
    <w:rsid w:val="14EE1C2C"/>
    <w:rsid w:val="1562733B"/>
    <w:rsid w:val="168F5960"/>
    <w:rsid w:val="172E4914"/>
    <w:rsid w:val="17F087E1"/>
    <w:rsid w:val="17FF0FF4"/>
    <w:rsid w:val="19D69164"/>
    <w:rsid w:val="19D8E6D8"/>
    <w:rsid w:val="19ED2E12"/>
    <w:rsid w:val="1A7E3A2B"/>
    <w:rsid w:val="1AF2A5D2"/>
    <w:rsid w:val="1B3FCE37"/>
    <w:rsid w:val="1B498790"/>
    <w:rsid w:val="1BBB4C57"/>
    <w:rsid w:val="1C633287"/>
    <w:rsid w:val="1C83ACD0"/>
    <w:rsid w:val="1C91E8B2"/>
    <w:rsid w:val="1CA3CF2F"/>
    <w:rsid w:val="1D24F437"/>
    <w:rsid w:val="1D29C702"/>
    <w:rsid w:val="1D6A5839"/>
    <w:rsid w:val="1DFFF46F"/>
    <w:rsid w:val="1E210957"/>
    <w:rsid w:val="21F73ED6"/>
    <w:rsid w:val="220418F7"/>
    <w:rsid w:val="2307B5FB"/>
    <w:rsid w:val="231C873F"/>
    <w:rsid w:val="2656B8B2"/>
    <w:rsid w:val="2AE5A225"/>
    <w:rsid w:val="2AEB5C30"/>
    <w:rsid w:val="2C459A39"/>
    <w:rsid w:val="2C748DCD"/>
    <w:rsid w:val="2D09F732"/>
    <w:rsid w:val="2DB71046"/>
    <w:rsid w:val="2E6CB049"/>
    <w:rsid w:val="2E820F22"/>
    <w:rsid w:val="2EE82BA5"/>
    <w:rsid w:val="2F1CE3DC"/>
    <w:rsid w:val="2F85B466"/>
    <w:rsid w:val="2F8A47ED"/>
    <w:rsid w:val="303E0C1F"/>
    <w:rsid w:val="30500E18"/>
    <w:rsid w:val="3076EF14"/>
    <w:rsid w:val="323E4354"/>
    <w:rsid w:val="327D543B"/>
    <w:rsid w:val="32A3C91F"/>
    <w:rsid w:val="336C53FD"/>
    <w:rsid w:val="33F2534B"/>
    <w:rsid w:val="341597CC"/>
    <w:rsid w:val="34999901"/>
    <w:rsid w:val="3580AF73"/>
    <w:rsid w:val="3602AD58"/>
    <w:rsid w:val="366425A8"/>
    <w:rsid w:val="36DD753A"/>
    <w:rsid w:val="3754545A"/>
    <w:rsid w:val="397BE29E"/>
    <w:rsid w:val="3A369510"/>
    <w:rsid w:val="3A6549BA"/>
    <w:rsid w:val="3ACD7889"/>
    <w:rsid w:val="3CB61411"/>
    <w:rsid w:val="3CC42F2B"/>
    <w:rsid w:val="3D207FA3"/>
    <w:rsid w:val="3DC1406A"/>
    <w:rsid w:val="3E04B1C7"/>
    <w:rsid w:val="3F80C328"/>
    <w:rsid w:val="3F9F3CC7"/>
    <w:rsid w:val="4030F854"/>
    <w:rsid w:val="43B13BB1"/>
    <w:rsid w:val="446AF109"/>
    <w:rsid w:val="455661CF"/>
    <w:rsid w:val="469EC51D"/>
    <w:rsid w:val="477A0DD8"/>
    <w:rsid w:val="47E2CDF5"/>
    <w:rsid w:val="481982F8"/>
    <w:rsid w:val="4865DA20"/>
    <w:rsid w:val="4A140F2C"/>
    <w:rsid w:val="4B22BFE9"/>
    <w:rsid w:val="4BF8F9C9"/>
    <w:rsid w:val="4BFAEBA9"/>
    <w:rsid w:val="4C337477"/>
    <w:rsid w:val="4C71D29C"/>
    <w:rsid w:val="4D188E75"/>
    <w:rsid w:val="4E1FEAE4"/>
    <w:rsid w:val="4E9B344E"/>
    <w:rsid w:val="4FB6129E"/>
    <w:rsid w:val="503536D5"/>
    <w:rsid w:val="52A0AC7F"/>
    <w:rsid w:val="5408D206"/>
    <w:rsid w:val="54328CF2"/>
    <w:rsid w:val="547B92EC"/>
    <w:rsid w:val="54A298FA"/>
    <w:rsid w:val="54BD5A7D"/>
    <w:rsid w:val="54EA876D"/>
    <w:rsid w:val="58826BB6"/>
    <w:rsid w:val="59D4FD4F"/>
    <w:rsid w:val="5A89E5D9"/>
    <w:rsid w:val="5ACCF978"/>
    <w:rsid w:val="5C16655C"/>
    <w:rsid w:val="5C5C3705"/>
    <w:rsid w:val="5D7BC563"/>
    <w:rsid w:val="5D7EEFB8"/>
    <w:rsid w:val="5E8224EE"/>
    <w:rsid w:val="60213705"/>
    <w:rsid w:val="603E1044"/>
    <w:rsid w:val="60C40CF7"/>
    <w:rsid w:val="6291668B"/>
    <w:rsid w:val="62A105C1"/>
    <w:rsid w:val="62F0F10E"/>
    <w:rsid w:val="63C30ADD"/>
    <w:rsid w:val="63DCC168"/>
    <w:rsid w:val="64611440"/>
    <w:rsid w:val="64ABF062"/>
    <w:rsid w:val="64DCD19C"/>
    <w:rsid w:val="65A97519"/>
    <w:rsid w:val="66795D06"/>
    <w:rsid w:val="66C31753"/>
    <w:rsid w:val="66E9EC9E"/>
    <w:rsid w:val="673DA42D"/>
    <w:rsid w:val="67E8D46F"/>
    <w:rsid w:val="68AE1651"/>
    <w:rsid w:val="68D5A829"/>
    <w:rsid w:val="69661718"/>
    <w:rsid w:val="6983A0B4"/>
    <w:rsid w:val="6AD10A1F"/>
    <w:rsid w:val="6AFEFCD5"/>
    <w:rsid w:val="6B6886DF"/>
    <w:rsid w:val="6CD02219"/>
    <w:rsid w:val="6D9E949F"/>
    <w:rsid w:val="6DF01311"/>
    <w:rsid w:val="6DF9E25D"/>
    <w:rsid w:val="6E8C9C8C"/>
    <w:rsid w:val="6E98BA5E"/>
    <w:rsid w:val="70885D39"/>
    <w:rsid w:val="7151B165"/>
    <w:rsid w:val="71F4334F"/>
    <w:rsid w:val="72297FD7"/>
    <w:rsid w:val="736601FC"/>
    <w:rsid w:val="7463133B"/>
    <w:rsid w:val="74A28019"/>
    <w:rsid w:val="755F2760"/>
    <w:rsid w:val="759FD6EB"/>
    <w:rsid w:val="76C0F6D2"/>
    <w:rsid w:val="77DF781B"/>
    <w:rsid w:val="7ADB7AD2"/>
    <w:rsid w:val="7B01B021"/>
    <w:rsid w:val="7BE70461"/>
    <w:rsid w:val="7C0ED7DF"/>
    <w:rsid w:val="7C5007BC"/>
    <w:rsid w:val="7C5F1558"/>
    <w:rsid w:val="7CA44144"/>
    <w:rsid w:val="7DAECB8D"/>
    <w:rsid w:val="7DF7BCA6"/>
    <w:rsid w:val="7EA3F9DE"/>
    <w:rsid w:val="7EBFE7E9"/>
    <w:rsid w:val="7F041D22"/>
    <w:rsid w:val="7FB1531E"/>
    <w:rsid w:val="7FD6BF73"/>
    <w:rsid w:val="7FE952F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4E3E1"/>
  <w15:chartTrackingRefBased/>
  <w15:docId w15:val="{56342BC7-56D4-47BD-8026-00F2E093E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684"/>
    <w:rPr>
      <w:rFonts w:ascii="Arial" w:hAnsi="Arial"/>
      <w:sz w:val="28"/>
    </w:rPr>
  </w:style>
  <w:style w:type="paragraph" w:styleId="Heading1">
    <w:name w:val="heading 1"/>
    <w:basedOn w:val="Normal"/>
    <w:next w:val="Normal"/>
    <w:link w:val="Heading1Char"/>
    <w:uiPriority w:val="9"/>
    <w:qFormat/>
    <w:rsid w:val="00BF6A23"/>
    <w:pPr>
      <w:keepNext/>
      <w:keepLines/>
      <w:spacing w:before="240" w:after="240"/>
      <w:outlineLvl w:val="0"/>
    </w:pPr>
    <w:rPr>
      <w:rFonts w:eastAsiaTheme="majorEastAsia" w:cs="Arial"/>
      <w:b/>
      <w:szCs w:val="36"/>
    </w:rPr>
  </w:style>
  <w:style w:type="paragraph" w:styleId="Heading2">
    <w:name w:val="heading 2"/>
    <w:basedOn w:val="Normal"/>
    <w:next w:val="Normal"/>
    <w:link w:val="Heading2Char"/>
    <w:uiPriority w:val="9"/>
    <w:unhideWhenUsed/>
    <w:qFormat/>
    <w:rsid w:val="00BF6A23"/>
    <w:pPr>
      <w:keepNext/>
      <w:keepLines/>
      <w:spacing w:before="240" w:after="240"/>
      <w:ind w:left="391" w:hanging="391"/>
      <w:outlineLvl w:val="1"/>
    </w:pPr>
    <w:rPr>
      <w:rFonts w:eastAsia="Calibri" w:cs="Arial"/>
      <w:b/>
      <w:sz w:val="32"/>
      <w:szCs w:val="32"/>
    </w:rPr>
  </w:style>
  <w:style w:type="paragraph" w:styleId="Heading3">
    <w:name w:val="heading 3"/>
    <w:basedOn w:val="Normal"/>
    <w:next w:val="Normal"/>
    <w:link w:val="Heading3Char"/>
    <w:uiPriority w:val="9"/>
    <w:unhideWhenUsed/>
    <w:qFormat/>
    <w:rsid w:val="00BF6A23"/>
    <w:pPr>
      <w:keepNext/>
      <w:keepLines/>
      <w:spacing w:before="240" w:after="240"/>
      <w:outlineLvl w:val="2"/>
    </w:pPr>
    <w:rPr>
      <w:rFonts w:eastAsia="Calibri" w:cs="Arial"/>
      <w:b/>
      <w:szCs w:val="28"/>
    </w:rPr>
  </w:style>
  <w:style w:type="paragraph" w:styleId="Heading4">
    <w:name w:val="heading 4"/>
    <w:basedOn w:val="Normal"/>
    <w:next w:val="Normal"/>
    <w:link w:val="Heading4Char"/>
    <w:uiPriority w:val="9"/>
    <w:unhideWhenUsed/>
    <w:qFormat/>
    <w:rsid w:val="00BF6A23"/>
    <w:pPr>
      <w:keepNext/>
      <w:keepLines/>
      <w:spacing w:before="240" w:after="240"/>
      <w:outlineLvl w:val="3"/>
    </w:pPr>
    <w:rPr>
      <w:rFonts w:eastAsiaTheme="majorEastAsia" w:cs="Arial"/>
      <w:b/>
      <w:iCs/>
      <w:szCs w:val="28"/>
    </w:rPr>
  </w:style>
  <w:style w:type="paragraph" w:styleId="Heading5">
    <w:name w:val="heading 5"/>
    <w:basedOn w:val="Normal"/>
    <w:next w:val="Normal"/>
    <w:link w:val="Heading5Char"/>
    <w:uiPriority w:val="9"/>
    <w:unhideWhenUsed/>
    <w:qFormat/>
    <w:rsid w:val="00BF6A23"/>
    <w:pPr>
      <w:keepNext/>
      <w:keepLines/>
      <w:spacing w:before="40" w:after="0"/>
      <w:outlineLvl w:val="4"/>
    </w:pPr>
    <w:rPr>
      <w:rFonts w:asciiTheme="majorHAnsi" w:eastAsiaTheme="majorEastAsia" w:hAnsiTheme="majorHAnsi" w:cstheme="majorBidi"/>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useHeadingLVL1">
    <w:name w:val="Clause_Heading_LVL1"/>
    <w:basedOn w:val="Normal"/>
    <w:next w:val="StandardParagraph"/>
    <w:qFormat/>
    <w:rsid w:val="00402D0B"/>
    <w:pPr>
      <w:keepNext/>
      <w:widowControl w:val="0"/>
      <w:numPr>
        <w:numId w:val="154"/>
      </w:numPr>
      <w:spacing w:before="560" w:after="0" w:line="320" w:lineRule="exact"/>
      <w:outlineLvl w:val="0"/>
    </w:pPr>
    <w:rPr>
      <w:rFonts w:eastAsia="Calibri" w:cs="Arial"/>
      <w:b/>
      <w:szCs w:val="28"/>
    </w:rPr>
  </w:style>
  <w:style w:type="paragraph" w:customStyle="1" w:styleId="ClauseHeadingLVL2">
    <w:name w:val="Clause_Heading_LVL2"/>
    <w:basedOn w:val="Normal"/>
    <w:next w:val="StandardParagraph"/>
    <w:link w:val="ClauseHeadingLVL2Char"/>
    <w:qFormat/>
    <w:rsid w:val="00402D0B"/>
    <w:pPr>
      <w:keepNext/>
      <w:widowControl w:val="0"/>
      <w:numPr>
        <w:ilvl w:val="1"/>
        <w:numId w:val="154"/>
      </w:numPr>
      <w:spacing w:before="560" w:after="0" w:line="320" w:lineRule="exact"/>
      <w:outlineLvl w:val="1"/>
    </w:pPr>
    <w:rPr>
      <w:rFonts w:eastAsia="Calibri" w:cs="Times New Roman"/>
      <w:b/>
    </w:rPr>
  </w:style>
  <w:style w:type="paragraph" w:customStyle="1" w:styleId="Guidance">
    <w:name w:val="Guidance"/>
    <w:basedOn w:val="Normal"/>
    <w:autoRedefine/>
    <w:qFormat/>
    <w:rsid w:val="003945CC"/>
    <w:pPr>
      <w:spacing w:after="200" w:line="240" w:lineRule="auto"/>
    </w:pPr>
    <w:rPr>
      <w:rFonts w:eastAsia="Calibri" w:cs="Arial"/>
      <w:szCs w:val="28"/>
    </w:rPr>
  </w:style>
  <w:style w:type="paragraph" w:customStyle="1" w:styleId="ClauseHeadingLVL3">
    <w:name w:val="Clause_Heading_LVL3"/>
    <w:basedOn w:val="Normal"/>
    <w:next w:val="StandardParagraph"/>
    <w:qFormat/>
    <w:rsid w:val="00402D0B"/>
    <w:pPr>
      <w:keepNext/>
      <w:widowControl w:val="0"/>
      <w:numPr>
        <w:ilvl w:val="2"/>
        <w:numId w:val="154"/>
      </w:numPr>
      <w:spacing w:before="260" w:after="0" w:line="280" w:lineRule="exact"/>
      <w:ind w:left="454"/>
      <w:outlineLvl w:val="2"/>
    </w:pPr>
    <w:rPr>
      <w:rFonts w:eastAsia="Calibri" w:cs="Times New Roman"/>
      <w:b/>
    </w:rPr>
  </w:style>
  <w:style w:type="paragraph" w:customStyle="1" w:styleId="ClauseHeadingLVL5">
    <w:name w:val="Clause_Heading_LVL5"/>
    <w:basedOn w:val="Normal"/>
    <w:next w:val="StandardParagraph"/>
    <w:qFormat/>
    <w:rsid w:val="00402D0B"/>
    <w:pPr>
      <w:keepNext/>
      <w:widowControl w:val="0"/>
      <w:numPr>
        <w:ilvl w:val="4"/>
        <w:numId w:val="154"/>
      </w:numPr>
      <w:spacing w:before="260" w:after="0" w:line="280" w:lineRule="exact"/>
      <w:outlineLvl w:val="0"/>
    </w:pPr>
    <w:rPr>
      <w:rFonts w:eastAsia="Calibri" w:cs="Times New Roman"/>
      <w:b/>
    </w:rPr>
  </w:style>
  <w:style w:type="paragraph" w:customStyle="1" w:styleId="StandardParagraph">
    <w:name w:val="Standard_Paragraph"/>
    <w:basedOn w:val="Normal"/>
    <w:qFormat/>
    <w:rsid w:val="003945CC"/>
    <w:pPr>
      <w:keepNext/>
      <w:suppressAutoHyphens/>
      <w:spacing w:after="200" w:line="260" w:lineRule="exact"/>
    </w:pPr>
    <w:rPr>
      <w:rFonts w:eastAsia="Calibri" w:cs="Arial"/>
      <w:szCs w:val="28"/>
    </w:rPr>
  </w:style>
  <w:style w:type="paragraph" w:customStyle="1" w:styleId="FigureTableNumber">
    <w:name w:val="Figure/Table_Number"/>
    <w:basedOn w:val="Normal"/>
    <w:next w:val="Normal"/>
    <w:qFormat/>
    <w:rsid w:val="003945CC"/>
    <w:pPr>
      <w:keepNext/>
      <w:autoSpaceDE w:val="0"/>
      <w:autoSpaceDN w:val="0"/>
      <w:adjustRightInd w:val="0"/>
      <w:spacing w:after="0" w:line="260" w:lineRule="exact"/>
      <w:jc w:val="center"/>
    </w:pPr>
    <w:rPr>
      <w:rFonts w:ascii="Cambria" w:eastAsia="Calibri" w:hAnsi="Cambria" w:cs="StoneSerif-Bold"/>
      <w:b/>
      <w:bCs/>
      <w:color w:val="000000"/>
      <w:szCs w:val="24"/>
    </w:rPr>
  </w:style>
  <w:style w:type="paragraph" w:customStyle="1" w:styleId="FigureTableTitle">
    <w:name w:val="Figure/Table_Title"/>
    <w:basedOn w:val="Normal"/>
    <w:next w:val="Normal"/>
    <w:qFormat/>
    <w:rsid w:val="003945CC"/>
    <w:pPr>
      <w:keepNext/>
      <w:autoSpaceDE w:val="0"/>
      <w:autoSpaceDN w:val="0"/>
      <w:adjustRightInd w:val="0"/>
      <w:spacing w:after="0" w:line="260" w:lineRule="exact"/>
      <w:jc w:val="center"/>
    </w:pPr>
    <w:rPr>
      <w:rFonts w:ascii="Cambria" w:eastAsia="Calibri" w:hAnsi="Cambria" w:cs="StoneSerif-Bold"/>
      <w:b/>
      <w:bCs/>
      <w:color w:val="000000"/>
      <w:szCs w:val="24"/>
    </w:rPr>
  </w:style>
  <w:style w:type="paragraph" w:customStyle="1" w:styleId="FigureTableXRef">
    <w:name w:val="Figure/Table_XRef"/>
    <w:basedOn w:val="Normal"/>
    <w:next w:val="Normal"/>
    <w:qFormat/>
    <w:rsid w:val="003945CC"/>
    <w:pPr>
      <w:keepNext/>
      <w:spacing w:after="200" w:line="260" w:lineRule="exact"/>
      <w:jc w:val="center"/>
    </w:pPr>
    <w:rPr>
      <w:rFonts w:ascii="Cambria" w:eastAsia="Calibri" w:hAnsi="Cambria" w:cs="Times New Roman"/>
    </w:rPr>
  </w:style>
  <w:style w:type="paragraph" w:customStyle="1" w:styleId="NotesSpecificParagraph">
    <w:name w:val="Notes_Specific_Paragraph"/>
    <w:basedOn w:val="Normal"/>
    <w:qFormat/>
    <w:rsid w:val="003945CC"/>
    <w:pPr>
      <w:keepNext/>
      <w:spacing w:after="0" w:line="220" w:lineRule="exact"/>
    </w:pPr>
    <w:rPr>
      <w:rFonts w:ascii="Calibri" w:eastAsia="Calibri" w:hAnsi="Calibri" w:cs="Times New Roman"/>
      <w:i/>
      <w:sz w:val="20"/>
    </w:rPr>
  </w:style>
  <w:style w:type="paragraph" w:customStyle="1" w:styleId="SectionHeading">
    <w:name w:val="Section_Heading"/>
    <w:basedOn w:val="Normal"/>
    <w:next w:val="StandardParagraph"/>
    <w:qFormat/>
    <w:rsid w:val="003945CC"/>
    <w:pPr>
      <w:keepNext/>
      <w:widowControl w:val="0"/>
      <w:spacing w:before="120" w:after="120" w:line="580" w:lineRule="exact"/>
      <w:outlineLvl w:val="0"/>
    </w:pPr>
    <w:rPr>
      <w:rFonts w:ascii="Cambria" w:eastAsia="Calibri" w:hAnsi="Cambria" w:cs="Times New Roman"/>
      <w:b/>
      <w:i/>
      <w:sz w:val="48"/>
    </w:rPr>
  </w:style>
  <w:style w:type="paragraph" w:customStyle="1" w:styleId="DesignationNumber">
    <w:name w:val="Designation_Number"/>
    <w:basedOn w:val="Normal"/>
    <w:next w:val="Normal"/>
    <w:qFormat/>
    <w:rsid w:val="003945CC"/>
    <w:pPr>
      <w:keepNext/>
      <w:widowControl w:val="0"/>
      <w:spacing w:after="0" w:line="580" w:lineRule="exact"/>
      <w:outlineLvl w:val="0"/>
    </w:pPr>
    <w:rPr>
      <w:rFonts w:ascii="Garamond" w:eastAsia="Calibri" w:hAnsi="Garamond" w:cs="Times New Roman"/>
      <w:i/>
      <w:sz w:val="48"/>
    </w:rPr>
  </w:style>
  <w:style w:type="paragraph" w:customStyle="1" w:styleId="ReferenceTitle">
    <w:name w:val="Reference_Title"/>
    <w:basedOn w:val="Normal"/>
    <w:next w:val="Normal"/>
    <w:qFormat/>
    <w:rsid w:val="003945CC"/>
    <w:pPr>
      <w:keepNext/>
      <w:spacing w:after="200" w:line="260" w:lineRule="exact"/>
    </w:pPr>
    <w:rPr>
      <w:rFonts w:ascii="Calibri" w:eastAsia="Calibri" w:hAnsi="Calibri" w:cs="Times New Roman"/>
      <w:i/>
    </w:rPr>
  </w:style>
  <w:style w:type="paragraph" w:customStyle="1" w:styleId="OrderedListLVL1a">
    <w:name w:val="Ordered_List_LVL1_a)"/>
    <w:basedOn w:val="Normal"/>
    <w:qFormat/>
    <w:rsid w:val="003945CC"/>
    <w:pPr>
      <w:keepNext/>
      <w:numPr>
        <w:numId w:val="1"/>
      </w:numPr>
      <w:spacing w:after="0" w:line="260" w:lineRule="exact"/>
    </w:pPr>
    <w:rPr>
      <w:rFonts w:ascii="Calibri" w:eastAsia="Calibri" w:hAnsi="Calibri" w:cs="Times New Roman"/>
    </w:rPr>
  </w:style>
  <w:style w:type="paragraph" w:customStyle="1" w:styleId="AnnexNumber">
    <w:name w:val="Annex_Number"/>
    <w:basedOn w:val="Normal"/>
    <w:next w:val="Normal"/>
    <w:qFormat/>
    <w:rsid w:val="00914296"/>
    <w:pPr>
      <w:keepNext/>
      <w:pageBreakBefore/>
      <w:widowControl w:val="0"/>
      <w:numPr>
        <w:numId w:val="3"/>
      </w:numPr>
      <w:spacing w:after="0" w:line="420" w:lineRule="exact"/>
      <w:outlineLvl w:val="0"/>
    </w:pPr>
    <w:rPr>
      <w:rFonts w:eastAsia="Calibri" w:cs="Times New Roman"/>
      <w:i/>
    </w:rPr>
  </w:style>
  <w:style w:type="paragraph" w:customStyle="1" w:styleId="AnnexTitle">
    <w:name w:val="Annex_Title"/>
    <w:basedOn w:val="Normal"/>
    <w:next w:val="AnnexClauseLVL1"/>
    <w:autoRedefine/>
    <w:qFormat/>
    <w:rsid w:val="00FB3F95"/>
    <w:pPr>
      <w:keepNext/>
      <w:widowControl w:val="0"/>
      <w:spacing w:after="420" w:line="420" w:lineRule="exact"/>
      <w:outlineLvl w:val="0"/>
    </w:pPr>
    <w:rPr>
      <w:rFonts w:ascii="Garamond" w:eastAsia="Calibri" w:hAnsi="Garamond" w:cs="Times New Roman"/>
      <w:b/>
      <w:sz w:val="40"/>
    </w:rPr>
  </w:style>
  <w:style w:type="paragraph" w:customStyle="1" w:styleId="NotesHeading">
    <w:name w:val="Notes_Heading"/>
    <w:basedOn w:val="Normal"/>
    <w:next w:val="Normal"/>
    <w:qFormat/>
    <w:rsid w:val="003945CC"/>
    <w:pPr>
      <w:keepNext/>
      <w:spacing w:after="0" w:line="260" w:lineRule="exact"/>
    </w:pPr>
    <w:rPr>
      <w:rFonts w:ascii="Calibri" w:eastAsia="Calibri" w:hAnsi="Calibri" w:cs="Times New Roman"/>
      <w:b/>
      <w:sz w:val="20"/>
    </w:rPr>
  </w:style>
  <w:style w:type="paragraph" w:customStyle="1" w:styleId="AnnexClauseLVL1">
    <w:name w:val="Annex_Clause_LVL1"/>
    <w:basedOn w:val="Normal"/>
    <w:next w:val="StandardParagraph"/>
    <w:qFormat/>
    <w:rsid w:val="00914296"/>
    <w:pPr>
      <w:keepNext/>
      <w:widowControl w:val="0"/>
      <w:numPr>
        <w:ilvl w:val="1"/>
        <w:numId w:val="3"/>
      </w:numPr>
      <w:spacing w:before="260" w:after="0" w:line="280" w:lineRule="exact"/>
      <w:outlineLvl w:val="0"/>
    </w:pPr>
    <w:rPr>
      <w:rFonts w:eastAsia="Calibri" w:cs="Times New Roman"/>
      <w:b/>
      <w:szCs w:val="40"/>
    </w:rPr>
  </w:style>
  <w:style w:type="paragraph" w:customStyle="1" w:styleId="AnnexClauseLVL2">
    <w:name w:val="Annex_Clause_LVL2"/>
    <w:basedOn w:val="Normal"/>
    <w:next w:val="StandardParagraph"/>
    <w:qFormat/>
    <w:rsid w:val="00914296"/>
    <w:pPr>
      <w:keepNext/>
      <w:widowControl w:val="0"/>
      <w:numPr>
        <w:ilvl w:val="2"/>
        <w:numId w:val="3"/>
      </w:numPr>
      <w:spacing w:before="260" w:after="0" w:line="280" w:lineRule="exact"/>
      <w:outlineLvl w:val="1"/>
    </w:pPr>
    <w:rPr>
      <w:rFonts w:eastAsia="Calibri" w:cs="Times New Roman"/>
      <w:b/>
    </w:rPr>
  </w:style>
  <w:style w:type="paragraph" w:customStyle="1" w:styleId="AnnexClauseLVL3">
    <w:name w:val="Annex_Clause_LVL3"/>
    <w:basedOn w:val="Normal"/>
    <w:next w:val="StandardParagraph"/>
    <w:qFormat/>
    <w:rsid w:val="00914296"/>
    <w:pPr>
      <w:keepNext/>
      <w:widowControl w:val="0"/>
      <w:numPr>
        <w:ilvl w:val="3"/>
        <w:numId w:val="3"/>
      </w:numPr>
      <w:spacing w:before="260" w:after="0" w:line="280" w:lineRule="exact"/>
      <w:outlineLvl w:val="0"/>
    </w:pPr>
    <w:rPr>
      <w:rFonts w:eastAsia="Calibri" w:cs="Times New Roman"/>
      <w:b/>
    </w:rPr>
  </w:style>
  <w:style w:type="paragraph" w:customStyle="1" w:styleId="AnnexClauseLVL4">
    <w:name w:val="Annex_Clause_LVL4"/>
    <w:basedOn w:val="Normal"/>
    <w:next w:val="StandardParagraph"/>
    <w:qFormat/>
    <w:rsid w:val="00914296"/>
    <w:pPr>
      <w:keepNext/>
      <w:widowControl w:val="0"/>
      <w:numPr>
        <w:ilvl w:val="4"/>
        <w:numId w:val="3"/>
      </w:numPr>
      <w:spacing w:before="260" w:after="0" w:line="280" w:lineRule="exact"/>
      <w:outlineLvl w:val="0"/>
    </w:pPr>
    <w:rPr>
      <w:rFonts w:eastAsia="Calibri" w:cs="Times New Roman"/>
      <w:b/>
    </w:rPr>
  </w:style>
  <w:style w:type="paragraph" w:customStyle="1" w:styleId="AnnexClauseLVL5">
    <w:name w:val="Annex_Clause_LVL5"/>
    <w:basedOn w:val="Normal"/>
    <w:next w:val="StandardParagraph"/>
    <w:qFormat/>
    <w:rsid w:val="00914296"/>
    <w:pPr>
      <w:keepNext/>
      <w:widowControl w:val="0"/>
      <w:numPr>
        <w:ilvl w:val="5"/>
        <w:numId w:val="3"/>
      </w:numPr>
      <w:spacing w:before="260" w:after="0" w:line="280" w:lineRule="exact"/>
      <w:outlineLvl w:val="0"/>
    </w:pPr>
    <w:rPr>
      <w:rFonts w:eastAsia="Calibri" w:cs="Times New Roman"/>
      <w:b/>
    </w:rPr>
  </w:style>
  <w:style w:type="paragraph" w:customStyle="1" w:styleId="ClauseHeadingLVL4">
    <w:name w:val="Clause_Heading_LVL4"/>
    <w:basedOn w:val="Normal"/>
    <w:next w:val="StandardParagraph"/>
    <w:qFormat/>
    <w:rsid w:val="00402D0B"/>
    <w:pPr>
      <w:keepNext/>
      <w:widowControl w:val="0"/>
      <w:numPr>
        <w:ilvl w:val="3"/>
        <w:numId w:val="154"/>
      </w:numPr>
      <w:spacing w:before="260" w:after="0" w:line="280" w:lineRule="exact"/>
      <w:ind w:left="1361"/>
      <w:outlineLvl w:val="3"/>
    </w:pPr>
    <w:rPr>
      <w:rFonts w:eastAsia="Calibri" w:cs="Times New Roman"/>
      <w:b/>
    </w:rPr>
  </w:style>
  <w:style w:type="paragraph" w:customStyle="1" w:styleId="CoverDesignation">
    <w:name w:val="Cover_Designation"/>
    <w:basedOn w:val="Normal"/>
    <w:next w:val="Normal"/>
    <w:qFormat/>
    <w:rsid w:val="003945CC"/>
    <w:pPr>
      <w:keepNext/>
      <w:widowControl w:val="0"/>
      <w:spacing w:after="0" w:line="580" w:lineRule="exact"/>
      <w:outlineLvl w:val="0"/>
    </w:pPr>
    <w:rPr>
      <w:rFonts w:ascii="Garamond" w:eastAsia="Calibri" w:hAnsi="Garamond" w:cs="Times New Roman"/>
      <w:i/>
      <w:sz w:val="48"/>
    </w:rPr>
  </w:style>
  <w:style w:type="paragraph" w:customStyle="1" w:styleId="Rationale">
    <w:name w:val="Rationale"/>
    <w:basedOn w:val="Normal"/>
    <w:qFormat/>
    <w:rsid w:val="003945CC"/>
    <w:pPr>
      <w:spacing w:after="200" w:line="276" w:lineRule="auto"/>
    </w:pPr>
    <w:rPr>
      <w:rFonts w:ascii="Calibri" w:eastAsia="Calibri" w:hAnsi="Calibri" w:cs="Times New Roman"/>
    </w:rPr>
  </w:style>
  <w:style w:type="paragraph" w:customStyle="1" w:styleId="ListLVL2Paragraph">
    <w:name w:val="List_LVL2_Paragraph"/>
    <w:basedOn w:val="Normal"/>
    <w:next w:val="Normal"/>
    <w:qFormat/>
    <w:rsid w:val="003945CC"/>
    <w:pPr>
      <w:keepNext/>
      <w:spacing w:after="0" w:line="260" w:lineRule="exact"/>
      <w:ind w:left="907"/>
    </w:pPr>
    <w:rPr>
      <w:rFonts w:ascii="Calibri" w:eastAsia="Calibri" w:hAnsi="Calibri" w:cs="Times New Roman"/>
    </w:rPr>
  </w:style>
  <w:style w:type="paragraph" w:customStyle="1" w:styleId="CoverTitle">
    <w:name w:val="Cover_Title"/>
    <w:basedOn w:val="Normal"/>
    <w:qFormat/>
    <w:rsid w:val="003945CC"/>
    <w:pPr>
      <w:keepNext/>
      <w:widowControl w:val="0"/>
      <w:spacing w:after="0" w:line="580" w:lineRule="exact"/>
      <w:outlineLvl w:val="0"/>
    </w:pPr>
    <w:rPr>
      <w:rFonts w:ascii="Garamond" w:eastAsia="Calibri" w:hAnsi="Garamond" w:cs="Times New Roman"/>
      <w:b/>
      <w:sz w:val="52"/>
    </w:rPr>
  </w:style>
  <w:style w:type="paragraph" w:customStyle="1" w:styleId="EquationNumber">
    <w:name w:val="Equation_Number"/>
    <w:basedOn w:val="Normal"/>
    <w:next w:val="Normal"/>
    <w:qFormat/>
    <w:rsid w:val="003945CC"/>
    <w:pPr>
      <w:keepNext/>
      <w:spacing w:after="0" w:line="260" w:lineRule="exact"/>
    </w:pPr>
    <w:rPr>
      <w:rFonts w:ascii="Calibri" w:eastAsia="Calibri" w:hAnsi="Calibri" w:cs="Times New Roman"/>
      <w:b/>
    </w:rPr>
  </w:style>
  <w:style w:type="character" w:customStyle="1" w:styleId="eop">
    <w:name w:val="eop"/>
    <w:basedOn w:val="DefaultParagraphFont"/>
    <w:rsid w:val="003945CC"/>
  </w:style>
  <w:style w:type="paragraph" w:customStyle="1" w:styleId="FigureTableCaption">
    <w:name w:val="Figure/Table_Caption"/>
    <w:basedOn w:val="Normal"/>
    <w:qFormat/>
    <w:rsid w:val="003945CC"/>
    <w:pPr>
      <w:spacing w:after="200" w:line="276" w:lineRule="auto"/>
    </w:pPr>
    <w:rPr>
      <w:rFonts w:ascii="Calibri" w:eastAsia="Calibri" w:hAnsi="Calibri" w:cs="Times New Roman"/>
    </w:rPr>
  </w:style>
  <w:style w:type="paragraph" w:customStyle="1" w:styleId="UnorderedListLVL3">
    <w:name w:val="Unordered_List_LVL3"/>
    <w:basedOn w:val="Normal"/>
    <w:qFormat/>
    <w:rsid w:val="003945CC"/>
    <w:pPr>
      <w:keepNext/>
      <w:numPr>
        <w:numId w:val="2"/>
      </w:numPr>
      <w:spacing w:after="0" w:line="260" w:lineRule="exact"/>
      <w:outlineLvl w:val="2"/>
    </w:pPr>
    <w:rPr>
      <w:rFonts w:ascii="Calibri" w:eastAsia="Calibri" w:hAnsi="Calibri" w:cs="Times New Roman"/>
    </w:rPr>
  </w:style>
  <w:style w:type="paragraph" w:customStyle="1" w:styleId="ListLVL1Paragraph">
    <w:name w:val="List_LVL1_Paragraph"/>
    <w:basedOn w:val="OrderedListLVL1a"/>
    <w:next w:val="OrderedListLVL1a"/>
    <w:qFormat/>
    <w:rsid w:val="003945CC"/>
    <w:pPr>
      <w:numPr>
        <w:numId w:val="0"/>
      </w:numPr>
      <w:ind w:left="284"/>
    </w:pPr>
  </w:style>
  <w:style w:type="paragraph" w:customStyle="1" w:styleId="paragraph">
    <w:name w:val="paragraph"/>
    <w:basedOn w:val="Normal"/>
    <w:rsid w:val="00BF6A23"/>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9"/>
    <w:rsid w:val="00C730AC"/>
    <w:rPr>
      <w:rFonts w:ascii="Arial" w:eastAsiaTheme="majorEastAsia" w:hAnsi="Arial" w:cs="Arial"/>
      <w:b/>
      <w:sz w:val="28"/>
      <w:szCs w:val="36"/>
      <w:lang w:val="fr-CA"/>
    </w:rPr>
  </w:style>
  <w:style w:type="character" w:customStyle="1" w:styleId="Heading2Char">
    <w:name w:val="Heading 2 Char"/>
    <w:basedOn w:val="DefaultParagraphFont"/>
    <w:link w:val="Heading2"/>
    <w:uiPriority w:val="9"/>
    <w:rsid w:val="00F71D2E"/>
    <w:rPr>
      <w:rFonts w:ascii="Arial" w:eastAsia="Calibri" w:hAnsi="Arial" w:cs="Arial"/>
      <w:b/>
      <w:sz w:val="32"/>
      <w:szCs w:val="32"/>
      <w:lang w:val="fr-CA"/>
    </w:rPr>
  </w:style>
  <w:style w:type="character" w:customStyle="1" w:styleId="Heading3Char">
    <w:name w:val="Heading 3 Char"/>
    <w:basedOn w:val="DefaultParagraphFont"/>
    <w:link w:val="Heading3"/>
    <w:uiPriority w:val="9"/>
    <w:rsid w:val="00F71D2E"/>
    <w:rPr>
      <w:rFonts w:ascii="Arial" w:eastAsia="Calibri" w:hAnsi="Arial" w:cs="Arial"/>
      <w:b/>
      <w:sz w:val="28"/>
      <w:szCs w:val="28"/>
      <w:lang w:val="fr-CA"/>
    </w:rPr>
  </w:style>
  <w:style w:type="character" w:customStyle="1" w:styleId="Heading4Char">
    <w:name w:val="Heading 4 Char"/>
    <w:basedOn w:val="DefaultParagraphFont"/>
    <w:link w:val="Heading4"/>
    <w:uiPriority w:val="9"/>
    <w:rsid w:val="00F71D2E"/>
    <w:rPr>
      <w:rFonts w:ascii="Arial" w:eastAsiaTheme="majorEastAsia" w:hAnsi="Arial" w:cs="Arial"/>
      <w:b/>
      <w:iCs/>
      <w:sz w:val="28"/>
      <w:szCs w:val="28"/>
      <w:lang w:val="fr-CA"/>
    </w:rPr>
  </w:style>
  <w:style w:type="character" w:customStyle="1" w:styleId="Heading5Char">
    <w:name w:val="Heading 5 Char"/>
    <w:basedOn w:val="DefaultParagraphFont"/>
    <w:link w:val="Heading5"/>
    <w:uiPriority w:val="9"/>
    <w:rsid w:val="00F71D2E"/>
    <w:rPr>
      <w:rFonts w:asciiTheme="majorHAnsi" w:eastAsiaTheme="majorEastAsia" w:hAnsiTheme="majorHAnsi" w:cstheme="majorBidi"/>
      <w:color w:val="2F5496" w:themeColor="accent1" w:themeShade="BF"/>
      <w:sz w:val="24"/>
      <w:lang w:val="fr-CA"/>
    </w:rPr>
  </w:style>
  <w:style w:type="paragraph" w:styleId="NoSpacing">
    <w:name w:val="No Spacing"/>
    <w:uiPriority w:val="1"/>
    <w:qFormat/>
    <w:rsid w:val="00F71D2E"/>
    <w:pPr>
      <w:spacing w:after="0" w:line="240" w:lineRule="auto"/>
    </w:pPr>
    <w:rPr>
      <w:rFonts w:ascii="Verdana" w:hAnsi="Verdana"/>
      <w:sz w:val="24"/>
    </w:rPr>
  </w:style>
  <w:style w:type="paragraph" w:styleId="Title">
    <w:name w:val="Title"/>
    <w:basedOn w:val="Normal"/>
    <w:next w:val="Normal"/>
    <w:link w:val="TitleChar"/>
    <w:uiPriority w:val="10"/>
    <w:qFormat/>
    <w:rsid w:val="00BF6A23"/>
    <w:pPr>
      <w:spacing w:before="240" w:after="240" w:line="240" w:lineRule="auto"/>
      <w:contextualSpacing/>
    </w:pPr>
    <w:rPr>
      <w:rFonts w:ascii="Verdana" w:eastAsiaTheme="majorEastAsia" w:hAnsi="Verdana" w:cstheme="majorBidi"/>
      <w:spacing w:val="-10"/>
      <w:kern w:val="28"/>
      <w:sz w:val="56"/>
      <w:szCs w:val="56"/>
    </w:rPr>
  </w:style>
  <w:style w:type="character" w:customStyle="1" w:styleId="TitleChar">
    <w:name w:val="Title Char"/>
    <w:basedOn w:val="DefaultParagraphFont"/>
    <w:link w:val="Title"/>
    <w:uiPriority w:val="10"/>
    <w:rsid w:val="00F71D2E"/>
    <w:rPr>
      <w:rFonts w:ascii="Verdana" w:eastAsiaTheme="majorEastAsia" w:hAnsi="Verdana" w:cstheme="majorBidi"/>
      <w:spacing w:val="-10"/>
      <w:kern w:val="28"/>
      <w:sz w:val="56"/>
      <w:szCs w:val="56"/>
      <w:lang w:val="fr-CA"/>
    </w:rPr>
  </w:style>
  <w:style w:type="paragraph" w:styleId="TOCHeading">
    <w:name w:val="TOC Heading"/>
    <w:basedOn w:val="Heading1"/>
    <w:next w:val="Normal"/>
    <w:uiPriority w:val="39"/>
    <w:unhideWhenUsed/>
    <w:qFormat/>
    <w:rsid w:val="00F71D2E"/>
    <w:pPr>
      <w:outlineLvl w:val="9"/>
    </w:pPr>
  </w:style>
  <w:style w:type="paragraph" w:styleId="Subtitle">
    <w:name w:val="Subtitle"/>
    <w:basedOn w:val="Normal"/>
    <w:next w:val="Normal"/>
    <w:link w:val="SubtitleChar"/>
    <w:uiPriority w:val="11"/>
    <w:rsid w:val="00BF6A23"/>
    <w:pPr>
      <w:numPr>
        <w:ilvl w:val="1"/>
      </w:numPr>
      <w:spacing w:before="24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71D2E"/>
    <w:rPr>
      <w:rFonts w:ascii="Arial" w:eastAsiaTheme="minorEastAsia" w:hAnsi="Arial"/>
      <w:color w:val="5A5A5A" w:themeColor="text1" w:themeTint="A5"/>
      <w:spacing w:val="15"/>
      <w:sz w:val="28"/>
      <w:lang w:val="fr-CA"/>
    </w:rPr>
  </w:style>
  <w:style w:type="paragraph" w:styleId="TOC1">
    <w:name w:val="toc 1"/>
    <w:basedOn w:val="Normal"/>
    <w:next w:val="Normal"/>
    <w:autoRedefine/>
    <w:uiPriority w:val="39"/>
    <w:unhideWhenUsed/>
    <w:rsid w:val="007F4DB5"/>
    <w:pPr>
      <w:tabs>
        <w:tab w:val="right" w:leader="dot" w:pos="9350"/>
      </w:tabs>
      <w:spacing w:before="240" w:after="100"/>
    </w:pPr>
    <w:rPr>
      <w:rFonts w:ascii="Verdana" w:hAnsi="Verdana"/>
      <w:sz w:val="24"/>
    </w:rPr>
  </w:style>
  <w:style w:type="paragraph" w:styleId="TOC2">
    <w:name w:val="toc 2"/>
    <w:basedOn w:val="Normal"/>
    <w:next w:val="Normal"/>
    <w:autoRedefine/>
    <w:uiPriority w:val="39"/>
    <w:unhideWhenUsed/>
    <w:rsid w:val="00BF6A23"/>
    <w:pPr>
      <w:tabs>
        <w:tab w:val="right" w:leader="dot" w:pos="9350"/>
      </w:tabs>
      <w:spacing w:before="240" w:after="100"/>
      <w:ind w:left="240"/>
    </w:pPr>
    <w:rPr>
      <w:rFonts w:ascii="Verdana" w:hAnsi="Verdana"/>
      <w:sz w:val="24"/>
    </w:rPr>
  </w:style>
  <w:style w:type="paragraph" w:styleId="TOC3">
    <w:name w:val="toc 3"/>
    <w:basedOn w:val="Normal"/>
    <w:next w:val="Normal"/>
    <w:autoRedefine/>
    <w:uiPriority w:val="39"/>
    <w:unhideWhenUsed/>
    <w:rsid w:val="00BF6A23"/>
    <w:pPr>
      <w:spacing w:before="240" w:after="100"/>
      <w:ind w:left="480"/>
    </w:pPr>
    <w:rPr>
      <w:rFonts w:ascii="Verdana" w:hAnsi="Verdana"/>
      <w:sz w:val="24"/>
    </w:rPr>
  </w:style>
  <w:style w:type="character" w:styleId="Hyperlink">
    <w:name w:val="Hyperlink"/>
    <w:basedOn w:val="DefaultParagraphFont"/>
    <w:uiPriority w:val="99"/>
    <w:unhideWhenUsed/>
    <w:rsid w:val="00F71D2E"/>
    <w:rPr>
      <w:color w:val="0000FF"/>
      <w:u w:val="single"/>
    </w:rPr>
  </w:style>
  <w:style w:type="paragraph" w:styleId="ListParagraph">
    <w:name w:val="List Paragraph"/>
    <w:basedOn w:val="Normal"/>
    <w:uiPriority w:val="34"/>
    <w:qFormat/>
    <w:rsid w:val="00BF6A23"/>
    <w:pPr>
      <w:spacing w:before="240" w:after="240"/>
      <w:ind w:left="720"/>
      <w:contextualSpacing/>
    </w:pPr>
  </w:style>
  <w:style w:type="character" w:customStyle="1" w:styleId="normaltextrun">
    <w:name w:val="normaltextrun"/>
    <w:basedOn w:val="DefaultParagraphFont"/>
    <w:rsid w:val="00F71D2E"/>
  </w:style>
  <w:style w:type="paragraph" w:styleId="Header">
    <w:name w:val="header"/>
    <w:basedOn w:val="Normal"/>
    <w:link w:val="HeaderChar"/>
    <w:uiPriority w:val="99"/>
    <w:unhideWhenUsed/>
    <w:rsid w:val="00BF6A23"/>
    <w:pPr>
      <w:tabs>
        <w:tab w:val="center" w:pos="4680"/>
        <w:tab w:val="right" w:pos="9360"/>
      </w:tabs>
      <w:spacing w:after="0" w:line="240" w:lineRule="auto"/>
    </w:pPr>
    <w:rPr>
      <w:rFonts w:ascii="Verdana" w:hAnsi="Verdana"/>
      <w:sz w:val="24"/>
    </w:rPr>
  </w:style>
  <w:style w:type="character" w:customStyle="1" w:styleId="HeaderChar">
    <w:name w:val="Header Char"/>
    <w:basedOn w:val="DefaultParagraphFont"/>
    <w:link w:val="Header"/>
    <w:uiPriority w:val="99"/>
    <w:rsid w:val="00F71D2E"/>
    <w:rPr>
      <w:rFonts w:ascii="Verdana" w:hAnsi="Verdana"/>
      <w:sz w:val="24"/>
      <w:lang w:val="fr-CA"/>
    </w:rPr>
  </w:style>
  <w:style w:type="paragraph" w:styleId="Footer">
    <w:name w:val="footer"/>
    <w:basedOn w:val="Normal"/>
    <w:link w:val="FooterChar"/>
    <w:uiPriority w:val="99"/>
    <w:unhideWhenUsed/>
    <w:rsid w:val="00BF6A23"/>
    <w:pPr>
      <w:tabs>
        <w:tab w:val="center" w:pos="4680"/>
        <w:tab w:val="right" w:pos="9360"/>
      </w:tabs>
      <w:spacing w:after="0" w:line="240" w:lineRule="auto"/>
    </w:pPr>
    <w:rPr>
      <w:rFonts w:ascii="Verdana" w:hAnsi="Verdana"/>
      <w:sz w:val="24"/>
    </w:rPr>
  </w:style>
  <w:style w:type="character" w:customStyle="1" w:styleId="FooterChar">
    <w:name w:val="Footer Char"/>
    <w:basedOn w:val="DefaultParagraphFont"/>
    <w:link w:val="Footer"/>
    <w:uiPriority w:val="99"/>
    <w:rsid w:val="00F71D2E"/>
    <w:rPr>
      <w:rFonts w:ascii="Verdana" w:hAnsi="Verdana"/>
      <w:sz w:val="24"/>
      <w:lang w:val="fr-CA"/>
    </w:rPr>
  </w:style>
  <w:style w:type="character" w:styleId="CommentReference">
    <w:name w:val="annotation reference"/>
    <w:basedOn w:val="DefaultParagraphFont"/>
    <w:uiPriority w:val="99"/>
    <w:semiHidden/>
    <w:unhideWhenUsed/>
    <w:rsid w:val="00F71D2E"/>
    <w:rPr>
      <w:sz w:val="16"/>
      <w:szCs w:val="16"/>
    </w:rPr>
  </w:style>
  <w:style w:type="paragraph" w:styleId="CommentText">
    <w:name w:val="annotation text"/>
    <w:basedOn w:val="Normal"/>
    <w:link w:val="CommentTextChar"/>
    <w:uiPriority w:val="99"/>
    <w:unhideWhenUsed/>
    <w:rsid w:val="00BF6A23"/>
    <w:pPr>
      <w:spacing w:line="240" w:lineRule="auto"/>
    </w:pPr>
    <w:rPr>
      <w:sz w:val="20"/>
      <w:szCs w:val="20"/>
    </w:rPr>
  </w:style>
  <w:style w:type="character" w:customStyle="1" w:styleId="CommentTextChar">
    <w:name w:val="Comment Text Char"/>
    <w:basedOn w:val="DefaultParagraphFont"/>
    <w:link w:val="CommentText"/>
    <w:uiPriority w:val="99"/>
    <w:rsid w:val="00F71D2E"/>
    <w:rPr>
      <w:rFonts w:ascii="Arial" w:hAnsi="Arial"/>
      <w:sz w:val="20"/>
      <w:szCs w:val="20"/>
    </w:rPr>
  </w:style>
  <w:style w:type="paragraph" w:customStyle="1" w:styleId="Default">
    <w:name w:val="Default"/>
    <w:rsid w:val="00F71D2E"/>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BF6A23"/>
    <w:pPr>
      <w:spacing w:after="100"/>
      <w:ind w:left="660"/>
    </w:pPr>
    <w:rPr>
      <w:rFonts w:eastAsiaTheme="minorEastAsia"/>
      <w:lang w:eastAsia="en-CA"/>
    </w:rPr>
  </w:style>
  <w:style w:type="paragraph" w:styleId="TOC5">
    <w:name w:val="toc 5"/>
    <w:basedOn w:val="Normal"/>
    <w:next w:val="Normal"/>
    <w:autoRedefine/>
    <w:uiPriority w:val="39"/>
    <w:unhideWhenUsed/>
    <w:rsid w:val="00BF6A23"/>
    <w:pPr>
      <w:spacing w:after="100"/>
      <w:ind w:left="880"/>
    </w:pPr>
    <w:rPr>
      <w:rFonts w:eastAsiaTheme="minorEastAsia"/>
      <w:lang w:eastAsia="en-CA"/>
    </w:rPr>
  </w:style>
  <w:style w:type="paragraph" w:styleId="TOC6">
    <w:name w:val="toc 6"/>
    <w:basedOn w:val="Normal"/>
    <w:next w:val="Normal"/>
    <w:autoRedefine/>
    <w:uiPriority w:val="39"/>
    <w:unhideWhenUsed/>
    <w:rsid w:val="00BF6A23"/>
    <w:pPr>
      <w:spacing w:after="100"/>
      <w:ind w:left="1100"/>
    </w:pPr>
    <w:rPr>
      <w:rFonts w:eastAsiaTheme="minorEastAsia"/>
      <w:lang w:eastAsia="en-CA"/>
    </w:rPr>
  </w:style>
  <w:style w:type="paragraph" w:styleId="TOC7">
    <w:name w:val="toc 7"/>
    <w:basedOn w:val="Normal"/>
    <w:next w:val="Normal"/>
    <w:autoRedefine/>
    <w:uiPriority w:val="39"/>
    <w:unhideWhenUsed/>
    <w:rsid w:val="00BF6A23"/>
    <w:pPr>
      <w:spacing w:after="100"/>
      <w:ind w:left="1320"/>
    </w:pPr>
    <w:rPr>
      <w:rFonts w:eastAsiaTheme="minorEastAsia"/>
      <w:lang w:eastAsia="en-CA"/>
    </w:rPr>
  </w:style>
  <w:style w:type="paragraph" w:styleId="TOC8">
    <w:name w:val="toc 8"/>
    <w:basedOn w:val="Normal"/>
    <w:next w:val="Normal"/>
    <w:autoRedefine/>
    <w:uiPriority w:val="39"/>
    <w:unhideWhenUsed/>
    <w:rsid w:val="00BF6A23"/>
    <w:pPr>
      <w:spacing w:after="100"/>
      <w:ind w:left="1540"/>
    </w:pPr>
    <w:rPr>
      <w:rFonts w:eastAsiaTheme="minorEastAsia"/>
      <w:lang w:eastAsia="en-CA"/>
    </w:rPr>
  </w:style>
  <w:style w:type="paragraph" w:styleId="TOC9">
    <w:name w:val="toc 9"/>
    <w:basedOn w:val="Normal"/>
    <w:next w:val="Normal"/>
    <w:autoRedefine/>
    <w:uiPriority w:val="39"/>
    <w:unhideWhenUsed/>
    <w:rsid w:val="00BF6A23"/>
    <w:pPr>
      <w:spacing w:after="100"/>
      <w:ind w:left="1760"/>
    </w:pPr>
    <w:rPr>
      <w:rFonts w:eastAsiaTheme="minorEastAsia"/>
      <w:lang w:eastAsia="en-CA"/>
    </w:rPr>
  </w:style>
  <w:style w:type="character" w:customStyle="1" w:styleId="UnresolvedMention1">
    <w:name w:val="Unresolved Mention1"/>
    <w:basedOn w:val="DefaultParagraphFont"/>
    <w:uiPriority w:val="99"/>
    <w:semiHidden/>
    <w:unhideWhenUsed/>
    <w:rsid w:val="00F71D2E"/>
    <w:rPr>
      <w:color w:val="605E5C"/>
      <w:shd w:val="clear" w:color="auto" w:fill="E1DFDD"/>
    </w:rPr>
  </w:style>
  <w:style w:type="character" w:customStyle="1" w:styleId="scxw115241058">
    <w:name w:val="scxw115241058"/>
    <w:basedOn w:val="DefaultParagraphFont"/>
    <w:rsid w:val="00F71D2E"/>
  </w:style>
  <w:style w:type="character" w:customStyle="1" w:styleId="scxw8622044">
    <w:name w:val="scxw8622044"/>
    <w:basedOn w:val="DefaultParagraphFont"/>
    <w:rsid w:val="00F71D2E"/>
  </w:style>
  <w:style w:type="table" w:styleId="TableGrid">
    <w:name w:val="Table Grid"/>
    <w:basedOn w:val="TableNormal"/>
    <w:uiPriority w:val="39"/>
    <w:rsid w:val="00F71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71D2E"/>
    <w:pPr>
      <w:spacing w:before="240" w:after="240"/>
    </w:pPr>
    <w:rPr>
      <w:rFonts w:ascii="Verdana" w:hAnsi="Verdana"/>
      <w:b/>
      <w:bCs/>
    </w:rPr>
  </w:style>
  <w:style w:type="character" w:customStyle="1" w:styleId="CommentSubjectChar">
    <w:name w:val="Comment Subject Char"/>
    <w:basedOn w:val="CommentTextChar"/>
    <w:link w:val="CommentSubject"/>
    <w:uiPriority w:val="99"/>
    <w:semiHidden/>
    <w:rsid w:val="00F71D2E"/>
    <w:rPr>
      <w:rFonts w:ascii="Verdana" w:hAnsi="Verdana"/>
      <w:b/>
      <w:bCs/>
      <w:sz w:val="20"/>
      <w:szCs w:val="20"/>
      <w:lang w:val="fr-CA"/>
    </w:rPr>
  </w:style>
  <w:style w:type="character" w:customStyle="1" w:styleId="UnresolvedMention2">
    <w:name w:val="Unresolved Mention2"/>
    <w:basedOn w:val="DefaultParagraphFont"/>
    <w:uiPriority w:val="99"/>
    <w:semiHidden/>
    <w:unhideWhenUsed/>
    <w:rsid w:val="00F71D2E"/>
    <w:rPr>
      <w:color w:val="605E5C"/>
      <w:shd w:val="clear" w:color="auto" w:fill="E1DFDD"/>
    </w:rPr>
  </w:style>
  <w:style w:type="paragraph" w:styleId="BalloonText">
    <w:name w:val="Balloon Text"/>
    <w:basedOn w:val="Normal"/>
    <w:link w:val="BalloonTextChar"/>
    <w:uiPriority w:val="99"/>
    <w:semiHidden/>
    <w:unhideWhenUsed/>
    <w:rsid w:val="00BF6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D2E"/>
    <w:rPr>
      <w:rFonts w:ascii="Segoe UI" w:hAnsi="Segoe UI" w:cs="Segoe UI"/>
      <w:sz w:val="18"/>
      <w:szCs w:val="18"/>
      <w:lang w:val="fr-CA"/>
    </w:rPr>
  </w:style>
  <w:style w:type="character" w:styleId="FollowedHyperlink">
    <w:name w:val="FollowedHyperlink"/>
    <w:basedOn w:val="DefaultParagraphFont"/>
    <w:uiPriority w:val="99"/>
    <w:semiHidden/>
    <w:unhideWhenUsed/>
    <w:rsid w:val="00F71D2E"/>
    <w:rPr>
      <w:color w:val="0000FF"/>
      <w:u w:val="single"/>
    </w:rPr>
  </w:style>
  <w:style w:type="character" w:customStyle="1" w:styleId="UnresolvedMention3">
    <w:name w:val="Unresolved Mention3"/>
    <w:basedOn w:val="DefaultParagraphFont"/>
    <w:uiPriority w:val="99"/>
    <w:unhideWhenUsed/>
    <w:rsid w:val="00F71D2E"/>
    <w:rPr>
      <w:color w:val="605E5C"/>
      <w:shd w:val="clear" w:color="auto" w:fill="E1DFDD"/>
    </w:rPr>
  </w:style>
  <w:style w:type="table" w:customStyle="1" w:styleId="TableGrid1">
    <w:name w:val="Table Grid1"/>
    <w:basedOn w:val="TableNormal"/>
    <w:next w:val="TableGrid"/>
    <w:uiPriority w:val="39"/>
    <w:rsid w:val="00E72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24123"/>
    <w:pPr>
      <w:spacing w:after="0" w:line="240" w:lineRule="auto"/>
    </w:pPr>
  </w:style>
  <w:style w:type="character" w:customStyle="1" w:styleId="Mention1">
    <w:name w:val="Mention1"/>
    <w:basedOn w:val="DefaultParagraphFont"/>
    <w:uiPriority w:val="99"/>
    <w:unhideWhenUsed/>
    <w:rsid w:val="00273192"/>
    <w:rPr>
      <w:color w:val="2B579A"/>
      <w:shd w:val="clear" w:color="auto" w:fill="E1DFDD"/>
    </w:rPr>
  </w:style>
  <w:style w:type="paragraph" w:customStyle="1" w:styleId="COMMENT">
    <w:name w:val="COMMENT"/>
    <w:basedOn w:val="ClauseHeadingLVL2"/>
    <w:link w:val="COMMENTChar"/>
    <w:qFormat/>
    <w:rsid w:val="00700E5D"/>
    <w:pPr>
      <w:ind w:left="284" w:hanging="284"/>
    </w:pPr>
    <w:rPr>
      <w:b w:val="0"/>
      <w:color w:val="0000FF"/>
    </w:rPr>
  </w:style>
  <w:style w:type="character" w:customStyle="1" w:styleId="ClauseHeadingLVL2Char">
    <w:name w:val="Clause_Heading_LVL2 Char"/>
    <w:basedOn w:val="DefaultParagraphFont"/>
    <w:link w:val="ClauseHeadingLVL2"/>
    <w:rsid w:val="00700E5D"/>
    <w:rPr>
      <w:rFonts w:ascii="Arial" w:eastAsia="Calibri" w:hAnsi="Arial" w:cs="Times New Roman"/>
      <w:b/>
      <w:sz w:val="28"/>
    </w:rPr>
  </w:style>
  <w:style w:type="character" w:customStyle="1" w:styleId="COMMENTChar">
    <w:name w:val="COMMENT Char"/>
    <w:basedOn w:val="ClauseHeadingLVL2Char"/>
    <w:link w:val="COMMENT"/>
    <w:rsid w:val="00700E5D"/>
    <w:rPr>
      <w:rFonts w:ascii="Arial" w:eastAsia="Calibri" w:hAnsi="Arial" w:cs="Times New Roman"/>
      <w:b w:val="0"/>
      <w:color w:val="0000FF"/>
      <w:sz w:val="28"/>
    </w:rPr>
  </w:style>
  <w:style w:type="character" w:customStyle="1" w:styleId="UnresolvedMention4">
    <w:name w:val="Unresolved Mention4"/>
    <w:basedOn w:val="DefaultParagraphFont"/>
    <w:uiPriority w:val="99"/>
    <w:unhideWhenUsed/>
    <w:rsid w:val="00386F13"/>
    <w:rPr>
      <w:color w:val="605E5C"/>
      <w:shd w:val="clear" w:color="auto" w:fill="E1DFDD"/>
    </w:rPr>
  </w:style>
  <w:style w:type="character" w:customStyle="1" w:styleId="Mention2">
    <w:name w:val="Mention2"/>
    <w:basedOn w:val="DefaultParagraphFont"/>
    <w:uiPriority w:val="99"/>
    <w:unhideWhenUsed/>
    <w:rsid w:val="00386F13"/>
    <w:rPr>
      <w:color w:val="2B579A"/>
      <w:shd w:val="clear" w:color="auto" w:fill="E1DFDD"/>
    </w:rPr>
  </w:style>
  <w:style w:type="character" w:customStyle="1" w:styleId="UnresolvedMention5">
    <w:name w:val="Unresolved Mention5"/>
    <w:basedOn w:val="DefaultParagraphFont"/>
    <w:uiPriority w:val="99"/>
    <w:semiHidden/>
    <w:unhideWhenUsed/>
    <w:rsid w:val="00CA07E0"/>
    <w:rPr>
      <w:color w:val="605E5C"/>
      <w:shd w:val="clear" w:color="auto" w:fill="E1DFDD"/>
    </w:rPr>
  </w:style>
  <w:style w:type="character" w:customStyle="1" w:styleId="UnresolvedMention6">
    <w:name w:val="Unresolved Mention6"/>
    <w:basedOn w:val="DefaultParagraphFont"/>
    <w:uiPriority w:val="99"/>
    <w:semiHidden/>
    <w:unhideWhenUsed/>
    <w:rsid w:val="00092DF7"/>
    <w:rPr>
      <w:color w:val="605E5C"/>
      <w:shd w:val="clear" w:color="auto" w:fill="E1DFDD"/>
    </w:rPr>
  </w:style>
  <w:style w:type="character" w:styleId="UnresolvedMention">
    <w:name w:val="Unresolved Mention"/>
    <w:basedOn w:val="DefaultParagraphFont"/>
    <w:uiPriority w:val="99"/>
    <w:semiHidden/>
    <w:unhideWhenUsed/>
    <w:rsid w:val="00D80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5402">
      <w:bodyDiv w:val="1"/>
      <w:marLeft w:val="0"/>
      <w:marRight w:val="0"/>
      <w:marTop w:val="0"/>
      <w:marBottom w:val="0"/>
      <w:divBdr>
        <w:top w:val="none" w:sz="0" w:space="0" w:color="auto"/>
        <w:left w:val="none" w:sz="0" w:space="0" w:color="auto"/>
        <w:bottom w:val="none" w:sz="0" w:space="0" w:color="auto"/>
        <w:right w:val="none" w:sz="0" w:space="0" w:color="auto"/>
      </w:divBdr>
    </w:div>
    <w:div w:id="355621178">
      <w:bodyDiv w:val="1"/>
      <w:marLeft w:val="0"/>
      <w:marRight w:val="0"/>
      <w:marTop w:val="0"/>
      <w:marBottom w:val="0"/>
      <w:divBdr>
        <w:top w:val="none" w:sz="0" w:space="0" w:color="auto"/>
        <w:left w:val="none" w:sz="0" w:space="0" w:color="auto"/>
        <w:bottom w:val="none" w:sz="0" w:space="0" w:color="auto"/>
        <w:right w:val="none" w:sz="0" w:space="0" w:color="auto"/>
      </w:divBdr>
      <w:divsChild>
        <w:div w:id="2443941">
          <w:marLeft w:val="0"/>
          <w:marRight w:val="0"/>
          <w:marTop w:val="0"/>
          <w:marBottom w:val="0"/>
          <w:divBdr>
            <w:top w:val="none" w:sz="0" w:space="0" w:color="auto"/>
            <w:left w:val="none" w:sz="0" w:space="0" w:color="auto"/>
            <w:bottom w:val="none" w:sz="0" w:space="0" w:color="auto"/>
            <w:right w:val="none" w:sz="0" w:space="0" w:color="auto"/>
          </w:divBdr>
        </w:div>
        <w:div w:id="5521782">
          <w:marLeft w:val="0"/>
          <w:marRight w:val="0"/>
          <w:marTop w:val="0"/>
          <w:marBottom w:val="0"/>
          <w:divBdr>
            <w:top w:val="none" w:sz="0" w:space="0" w:color="auto"/>
            <w:left w:val="none" w:sz="0" w:space="0" w:color="auto"/>
            <w:bottom w:val="none" w:sz="0" w:space="0" w:color="auto"/>
            <w:right w:val="none" w:sz="0" w:space="0" w:color="auto"/>
          </w:divBdr>
        </w:div>
        <w:div w:id="23095626">
          <w:marLeft w:val="0"/>
          <w:marRight w:val="0"/>
          <w:marTop w:val="0"/>
          <w:marBottom w:val="0"/>
          <w:divBdr>
            <w:top w:val="none" w:sz="0" w:space="0" w:color="auto"/>
            <w:left w:val="none" w:sz="0" w:space="0" w:color="auto"/>
            <w:bottom w:val="none" w:sz="0" w:space="0" w:color="auto"/>
            <w:right w:val="none" w:sz="0" w:space="0" w:color="auto"/>
          </w:divBdr>
        </w:div>
        <w:div w:id="55129467">
          <w:marLeft w:val="0"/>
          <w:marRight w:val="0"/>
          <w:marTop w:val="0"/>
          <w:marBottom w:val="0"/>
          <w:divBdr>
            <w:top w:val="none" w:sz="0" w:space="0" w:color="auto"/>
            <w:left w:val="none" w:sz="0" w:space="0" w:color="auto"/>
            <w:bottom w:val="none" w:sz="0" w:space="0" w:color="auto"/>
            <w:right w:val="none" w:sz="0" w:space="0" w:color="auto"/>
          </w:divBdr>
        </w:div>
        <w:div w:id="56364848">
          <w:marLeft w:val="0"/>
          <w:marRight w:val="0"/>
          <w:marTop w:val="0"/>
          <w:marBottom w:val="0"/>
          <w:divBdr>
            <w:top w:val="none" w:sz="0" w:space="0" w:color="auto"/>
            <w:left w:val="none" w:sz="0" w:space="0" w:color="auto"/>
            <w:bottom w:val="none" w:sz="0" w:space="0" w:color="auto"/>
            <w:right w:val="none" w:sz="0" w:space="0" w:color="auto"/>
          </w:divBdr>
        </w:div>
        <w:div w:id="64190318">
          <w:marLeft w:val="0"/>
          <w:marRight w:val="0"/>
          <w:marTop w:val="0"/>
          <w:marBottom w:val="0"/>
          <w:divBdr>
            <w:top w:val="none" w:sz="0" w:space="0" w:color="auto"/>
            <w:left w:val="none" w:sz="0" w:space="0" w:color="auto"/>
            <w:bottom w:val="none" w:sz="0" w:space="0" w:color="auto"/>
            <w:right w:val="none" w:sz="0" w:space="0" w:color="auto"/>
          </w:divBdr>
        </w:div>
        <w:div w:id="65613305">
          <w:marLeft w:val="0"/>
          <w:marRight w:val="0"/>
          <w:marTop w:val="0"/>
          <w:marBottom w:val="0"/>
          <w:divBdr>
            <w:top w:val="none" w:sz="0" w:space="0" w:color="auto"/>
            <w:left w:val="none" w:sz="0" w:space="0" w:color="auto"/>
            <w:bottom w:val="none" w:sz="0" w:space="0" w:color="auto"/>
            <w:right w:val="none" w:sz="0" w:space="0" w:color="auto"/>
          </w:divBdr>
        </w:div>
        <w:div w:id="66538119">
          <w:marLeft w:val="0"/>
          <w:marRight w:val="0"/>
          <w:marTop w:val="0"/>
          <w:marBottom w:val="0"/>
          <w:divBdr>
            <w:top w:val="none" w:sz="0" w:space="0" w:color="auto"/>
            <w:left w:val="none" w:sz="0" w:space="0" w:color="auto"/>
            <w:bottom w:val="none" w:sz="0" w:space="0" w:color="auto"/>
            <w:right w:val="none" w:sz="0" w:space="0" w:color="auto"/>
          </w:divBdr>
        </w:div>
        <w:div w:id="73210897">
          <w:marLeft w:val="0"/>
          <w:marRight w:val="0"/>
          <w:marTop w:val="0"/>
          <w:marBottom w:val="0"/>
          <w:divBdr>
            <w:top w:val="none" w:sz="0" w:space="0" w:color="auto"/>
            <w:left w:val="none" w:sz="0" w:space="0" w:color="auto"/>
            <w:bottom w:val="none" w:sz="0" w:space="0" w:color="auto"/>
            <w:right w:val="none" w:sz="0" w:space="0" w:color="auto"/>
          </w:divBdr>
        </w:div>
        <w:div w:id="118233503">
          <w:marLeft w:val="0"/>
          <w:marRight w:val="0"/>
          <w:marTop w:val="0"/>
          <w:marBottom w:val="0"/>
          <w:divBdr>
            <w:top w:val="none" w:sz="0" w:space="0" w:color="auto"/>
            <w:left w:val="none" w:sz="0" w:space="0" w:color="auto"/>
            <w:bottom w:val="none" w:sz="0" w:space="0" w:color="auto"/>
            <w:right w:val="none" w:sz="0" w:space="0" w:color="auto"/>
          </w:divBdr>
        </w:div>
        <w:div w:id="127362141">
          <w:marLeft w:val="0"/>
          <w:marRight w:val="0"/>
          <w:marTop w:val="0"/>
          <w:marBottom w:val="0"/>
          <w:divBdr>
            <w:top w:val="none" w:sz="0" w:space="0" w:color="auto"/>
            <w:left w:val="none" w:sz="0" w:space="0" w:color="auto"/>
            <w:bottom w:val="none" w:sz="0" w:space="0" w:color="auto"/>
            <w:right w:val="none" w:sz="0" w:space="0" w:color="auto"/>
          </w:divBdr>
        </w:div>
        <w:div w:id="144857493">
          <w:marLeft w:val="0"/>
          <w:marRight w:val="0"/>
          <w:marTop w:val="0"/>
          <w:marBottom w:val="0"/>
          <w:divBdr>
            <w:top w:val="none" w:sz="0" w:space="0" w:color="auto"/>
            <w:left w:val="none" w:sz="0" w:space="0" w:color="auto"/>
            <w:bottom w:val="none" w:sz="0" w:space="0" w:color="auto"/>
            <w:right w:val="none" w:sz="0" w:space="0" w:color="auto"/>
          </w:divBdr>
        </w:div>
        <w:div w:id="183444250">
          <w:marLeft w:val="0"/>
          <w:marRight w:val="0"/>
          <w:marTop w:val="0"/>
          <w:marBottom w:val="0"/>
          <w:divBdr>
            <w:top w:val="none" w:sz="0" w:space="0" w:color="auto"/>
            <w:left w:val="none" w:sz="0" w:space="0" w:color="auto"/>
            <w:bottom w:val="none" w:sz="0" w:space="0" w:color="auto"/>
            <w:right w:val="none" w:sz="0" w:space="0" w:color="auto"/>
          </w:divBdr>
        </w:div>
        <w:div w:id="184906999">
          <w:marLeft w:val="0"/>
          <w:marRight w:val="0"/>
          <w:marTop w:val="0"/>
          <w:marBottom w:val="0"/>
          <w:divBdr>
            <w:top w:val="none" w:sz="0" w:space="0" w:color="auto"/>
            <w:left w:val="none" w:sz="0" w:space="0" w:color="auto"/>
            <w:bottom w:val="none" w:sz="0" w:space="0" w:color="auto"/>
            <w:right w:val="none" w:sz="0" w:space="0" w:color="auto"/>
          </w:divBdr>
        </w:div>
        <w:div w:id="191386637">
          <w:marLeft w:val="0"/>
          <w:marRight w:val="0"/>
          <w:marTop w:val="0"/>
          <w:marBottom w:val="0"/>
          <w:divBdr>
            <w:top w:val="none" w:sz="0" w:space="0" w:color="auto"/>
            <w:left w:val="none" w:sz="0" w:space="0" w:color="auto"/>
            <w:bottom w:val="none" w:sz="0" w:space="0" w:color="auto"/>
            <w:right w:val="none" w:sz="0" w:space="0" w:color="auto"/>
          </w:divBdr>
        </w:div>
        <w:div w:id="192965656">
          <w:marLeft w:val="0"/>
          <w:marRight w:val="0"/>
          <w:marTop w:val="0"/>
          <w:marBottom w:val="0"/>
          <w:divBdr>
            <w:top w:val="none" w:sz="0" w:space="0" w:color="auto"/>
            <w:left w:val="none" w:sz="0" w:space="0" w:color="auto"/>
            <w:bottom w:val="none" w:sz="0" w:space="0" w:color="auto"/>
            <w:right w:val="none" w:sz="0" w:space="0" w:color="auto"/>
          </w:divBdr>
        </w:div>
        <w:div w:id="201793640">
          <w:marLeft w:val="0"/>
          <w:marRight w:val="0"/>
          <w:marTop w:val="0"/>
          <w:marBottom w:val="0"/>
          <w:divBdr>
            <w:top w:val="none" w:sz="0" w:space="0" w:color="auto"/>
            <w:left w:val="none" w:sz="0" w:space="0" w:color="auto"/>
            <w:bottom w:val="none" w:sz="0" w:space="0" w:color="auto"/>
            <w:right w:val="none" w:sz="0" w:space="0" w:color="auto"/>
          </w:divBdr>
        </w:div>
        <w:div w:id="223805642">
          <w:marLeft w:val="0"/>
          <w:marRight w:val="0"/>
          <w:marTop w:val="0"/>
          <w:marBottom w:val="0"/>
          <w:divBdr>
            <w:top w:val="none" w:sz="0" w:space="0" w:color="auto"/>
            <w:left w:val="none" w:sz="0" w:space="0" w:color="auto"/>
            <w:bottom w:val="none" w:sz="0" w:space="0" w:color="auto"/>
            <w:right w:val="none" w:sz="0" w:space="0" w:color="auto"/>
          </w:divBdr>
        </w:div>
        <w:div w:id="250555228">
          <w:marLeft w:val="0"/>
          <w:marRight w:val="0"/>
          <w:marTop w:val="0"/>
          <w:marBottom w:val="0"/>
          <w:divBdr>
            <w:top w:val="none" w:sz="0" w:space="0" w:color="auto"/>
            <w:left w:val="none" w:sz="0" w:space="0" w:color="auto"/>
            <w:bottom w:val="none" w:sz="0" w:space="0" w:color="auto"/>
            <w:right w:val="none" w:sz="0" w:space="0" w:color="auto"/>
          </w:divBdr>
        </w:div>
        <w:div w:id="258300548">
          <w:marLeft w:val="0"/>
          <w:marRight w:val="0"/>
          <w:marTop w:val="0"/>
          <w:marBottom w:val="0"/>
          <w:divBdr>
            <w:top w:val="none" w:sz="0" w:space="0" w:color="auto"/>
            <w:left w:val="none" w:sz="0" w:space="0" w:color="auto"/>
            <w:bottom w:val="none" w:sz="0" w:space="0" w:color="auto"/>
            <w:right w:val="none" w:sz="0" w:space="0" w:color="auto"/>
          </w:divBdr>
        </w:div>
        <w:div w:id="268439212">
          <w:marLeft w:val="0"/>
          <w:marRight w:val="0"/>
          <w:marTop w:val="0"/>
          <w:marBottom w:val="0"/>
          <w:divBdr>
            <w:top w:val="none" w:sz="0" w:space="0" w:color="auto"/>
            <w:left w:val="none" w:sz="0" w:space="0" w:color="auto"/>
            <w:bottom w:val="none" w:sz="0" w:space="0" w:color="auto"/>
            <w:right w:val="none" w:sz="0" w:space="0" w:color="auto"/>
          </w:divBdr>
        </w:div>
        <w:div w:id="314064508">
          <w:marLeft w:val="0"/>
          <w:marRight w:val="0"/>
          <w:marTop w:val="0"/>
          <w:marBottom w:val="0"/>
          <w:divBdr>
            <w:top w:val="none" w:sz="0" w:space="0" w:color="auto"/>
            <w:left w:val="none" w:sz="0" w:space="0" w:color="auto"/>
            <w:bottom w:val="none" w:sz="0" w:space="0" w:color="auto"/>
            <w:right w:val="none" w:sz="0" w:space="0" w:color="auto"/>
          </w:divBdr>
        </w:div>
        <w:div w:id="349181583">
          <w:marLeft w:val="0"/>
          <w:marRight w:val="0"/>
          <w:marTop w:val="0"/>
          <w:marBottom w:val="0"/>
          <w:divBdr>
            <w:top w:val="none" w:sz="0" w:space="0" w:color="auto"/>
            <w:left w:val="none" w:sz="0" w:space="0" w:color="auto"/>
            <w:bottom w:val="none" w:sz="0" w:space="0" w:color="auto"/>
            <w:right w:val="none" w:sz="0" w:space="0" w:color="auto"/>
          </w:divBdr>
        </w:div>
        <w:div w:id="358505188">
          <w:marLeft w:val="0"/>
          <w:marRight w:val="0"/>
          <w:marTop w:val="0"/>
          <w:marBottom w:val="0"/>
          <w:divBdr>
            <w:top w:val="none" w:sz="0" w:space="0" w:color="auto"/>
            <w:left w:val="none" w:sz="0" w:space="0" w:color="auto"/>
            <w:bottom w:val="none" w:sz="0" w:space="0" w:color="auto"/>
            <w:right w:val="none" w:sz="0" w:space="0" w:color="auto"/>
          </w:divBdr>
        </w:div>
        <w:div w:id="360054968">
          <w:marLeft w:val="0"/>
          <w:marRight w:val="0"/>
          <w:marTop w:val="0"/>
          <w:marBottom w:val="0"/>
          <w:divBdr>
            <w:top w:val="none" w:sz="0" w:space="0" w:color="auto"/>
            <w:left w:val="none" w:sz="0" w:space="0" w:color="auto"/>
            <w:bottom w:val="none" w:sz="0" w:space="0" w:color="auto"/>
            <w:right w:val="none" w:sz="0" w:space="0" w:color="auto"/>
          </w:divBdr>
        </w:div>
        <w:div w:id="374475386">
          <w:marLeft w:val="0"/>
          <w:marRight w:val="0"/>
          <w:marTop w:val="0"/>
          <w:marBottom w:val="0"/>
          <w:divBdr>
            <w:top w:val="none" w:sz="0" w:space="0" w:color="auto"/>
            <w:left w:val="none" w:sz="0" w:space="0" w:color="auto"/>
            <w:bottom w:val="none" w:sz="0" w:space="0" w:color="auto"/>
            <w:right w:val="none" w:sz="0" w:space="0" w:color="auto"/>
          </w:divBdr>
        </w:div>
        <w:div w:id="381249153">
          <w:marLeft w:val="0"/>
          <w:marRight w:val="0"/>
          <w:marTop w:val="0"/>
          <w:marBottom w:val="0"/>
          <w:divBdr>
            <w:top w:val="none" w:sz="0" w:space="0" w:color="auto"/>
            <w:left w:val="none" w:sz="0" w:space="0" w:color="auto"/>
            <w:bottom w:val="none" w:sz="0" w:space="0" w:color="auto"/>
            <w:right w:val="none" w:sz="0" w:space="0" w:color="auto"/>
          </w:divBdr>
        </w:div>
        <w:div w:id="412319069">
          <w:marLeft w:val="0"/>
          <w:marRight w:val="0"/>
          <w:marTop w:val="0"/>
          <w:marBottom w:val="0"/>
          <w:divBdr>
            <w:top w:val="none" w:sz="0" w:space="0" w:color="auto"/>
            <w:left w:val="none" w:sz="0" w:space="0" w:color="auto"/>
            <w:bottom w:val="none" w:sz="0" w:space="0" w:color="auto"/>
            <w:right w:val="none" w:sz="0" w:space="0" w:color="auto"/>
          </w:divBdr>
        </w:div>
        <w:div w:id="422385313">
          <w:marLeft w:val="0"/>
          <w:marRight w:val="0"/>
          <w:marTop w:val="0"/>
          <w:marBottom w:val="0"/>
          <w:divBdr>
            <w:top w:val="none" w:sz="0" w:space="0" w:color="auto"/>
            <w:left w:val="none" w:sz="0" w:space="0" w:color="auto"/>
            <w:bottom w:val="none" w:sz="0" w:space="0" w:color="auto"/>
            <w:right w:val="none" w:sz="0" w:space="0" w:color="auto"/>
          </w:divBdr>
        </w:div>
        <w:div w:id="428699212">
          <w:marLeft w:val="0"/>
          <w:marRight w:val="0"/>
          <w:marTop w:val="0"/>
          <w:marBottom w:val="0"/>
          <w:divBdr>
            <w:top w:val="none" w:sz="0" w:space="0" w:color="auto"/>
            <w:left w:val="none" w:sz="0" w:space="0" w:color="auto"/>
            <w:bottom w:val="none" w:sz="0" w:space="0" w:color="auto"/>
            <w:right w:val="none" w:sz="0" w:space="0" w:color="auto"/>
          </w:divBdr>
        </w:div>
        <w:div w:id="437456693">
          <w:marLeft w:val="0"/>
          <w:marRight w:val="0"/>
          <w:marTop w:val="0"/>
          <w:marBottom w:val="0"/>
          <w:divBdr>
            <w:top w:val="none" w:sz="0" w:space="0" w:color="auto"/>
            <w:left w:val="none" w:sz="0" w:space="0" w:color="auto"/>
            <w:bottom w:val="none" w:sz="0" w:space="0" w:color="auto"/>
            <w:right w:val="none" w:sz="0" w:space="0" w:color="auto"/>
          </w:divBdr>
        </w:div>
        <w:div w:id="462846700">
          <w:marLeft w:val="0"/>
          <w:marRight w:val="0"/>
          <w:marTop w:val="0"/>
          <w:marBottom w:val="0"/>
          <w:divBdr>
            <w:top w:val="none" w:sz="0" w:space="0" w:color="auto"/>
            <w:left w:val="none" w:sz="0" w:space="0" w:color="auto"/>
            <w:bottom w:val="none" w:sz="0" w:space="0" w:color="auto"/>
            <w:right w:val="none" w:sz="0" w:space="0" w:color="auto"/>
          </w:divBdr>
        </w:div>
        <w:div w:id="463817328">
          <w:marLeft w:val="0"/>
          <w:marRight w:val="0"/>
          <w:marTop w:val="0"/>
          <w:marBottom w:val="0"/>
          <w:divBdr>
            <w:top w:val="none" w:sz="0" w:space="0" w:color="auto"/>
            <w:left w:val="none" w:sz="0" w:space="0" w:color="auto"/>
            <w:bottom w:val="none" w:sz="0" w:space="0" w:color="auto"/>
            <w:right w:val="none" w:sz="0" w:space="0" w:color="auto"/>
          </w:divBdr>
        </w:div>
        <w:div w:id="466583195">
          <w:marLeft w:val="0"/>
          <w:marRight w:val="0"/>
          <w:marTop w:val="0"/>
          <w:marBottom w:val="0"/>
          <w:divBdr>
            <w:top w:val="none" w:sz="0" w:space="0" w:color="auto"/>
            <w:left w:val="none" w:sz="0" w:space="0" w:color="auto"/>
            <w:bottom w:val="none" w:sz="0" w:space="0" w:color="auto"/>
            <w:right w:val="none" w:sz="0" w:space="0" w:color="auto"/>
          </w:divBdr>
        </w:div>
        <w:div w:id="470245266">
          <w:marLeft w:val="0"/>
          <w:marRight w:val="0"/>
          <w:marTop w:val="0"/>
          <w:marBottom w:val="0"/>
          <w:divBdr>
            <w:top w:val="none" w:sz="0" w:space="0" w:color="auto"/>
            <w:left w:val="none" w:sz="0" w:space="0" w:color="auto"/>
            <w:bottom w:val="none" w:sz="0" w:space="0" w:color="auto"/>
            <w:right w:val="none" w:sz="0" w:space="0" w:color="auto"/>
          </w:divBdr>
        </w:div>
        <w:div w:id="483787687">
          <w:marLeft w:val="0"/>
          <w:marRight w:val="0"/>
          <w:marTop w:val="0"/>
          <w:marBottom w:val="0"/>
          <w:divBdr>
            <w:top w:val="none" w:sz="0" w:space="0" w:color="auto"/>
            <w:left w:val="none" w:sz="0" w:space="0" w:color="auto"/>
            <w:bottom w:val="none" w:sz="0" w:space="0" w:color="auto"/>
            <w:right w:val="none" w:sz="0" w:space="0" w:color="auto"/>
          </w:divBdr>
        </w:div>
        <w:div w:id="509833673">
          <w:marLeft w:val="0"/>
          <w:marRight w:val="0"/>
          <w:marTop w:val="0"/>
          <w:marBottom w:val="0"/>
          <w:divBdr>
            <w:top w:val="none" w:sz="0" w:space="0" w:color="auto"/>
            <w:left w:val="none" w:sz="0" w:space="0" w:color="auto"/>
            <w:bottom w:val="none" w:sz="0" w:space="0" w:color="auto"/>
            <w:right w:val="none" w:sz="0" w:space="0" w:color="auto"/>
          </w:divBdr>
        </w:div>
        <w:div w:id="522938909">
          <w:marLeft w:val="0"/>
          <w:marRight w:val="0"/>
          <w:marTop w:val="0"/>
          <w:marBottom w:val="0"/>
          <w:divBdr>
            <w:top w:val="none" w:sz="0" w:space="0" w:color="auto"/>
            <w:left w:val="none" w:sz="0" w:space="0" w:color="auto"/>
            <w:bottom w:val="none" w:sz="0" w:space="0" w:color="auto"/>
            <w:right w:val="none" w:sz="0" w:space="0" w:color="auto"/>
          </w:divBdr>
        </w:div>
        <w:div w:id="588126385">
          <w:marLeft w:val="0"/>
          <w:marRight w:val="0"/>
          <w:marTop w:val="0"/>
          <w:marBottom w:val="0"/>
          <w:divBdr>
            <w:top w:val="none" w:sz="0" w:space="0" w:color="auto"/>
            <w:left w:val="none" w:sz="0" w:space="0" w:color="auto"/>
            <w:bottom w:val="none" w:sz="0" w:space="0" w:color="auto"/>
            <w:right w:val="none" w:sz="0" w:space="0" w:color="auto"/>
          </w:divBdr>
        </w:div>
        <w:div w:id="593513965">
          <w:marLeft w:val="0"/>
          <w:marRight w:val="0"/>
          <w:marTop w:val="0"/>
          <w:marBottom w:val="0"/>
          <w:divBdr>
            <w:top w:val="none" w:sz="0" w:space="0" w:color="auto"/>
            <w:left w:val="none" w:sz="0" w:space="0" w:color="auto"/>
            <w:bottom w:val="none" w:sz="0" w:space="0" w:color="auto"/>
            <w:right w:val="none" w:sz="0" w:space="0" w:color="auto"/>
          </w:divBdr>
        </w:div>
        <w:div w:id="609708130">
          <w:marLeft w:val="0"/>
          <w:marRight w:val="0"/>
          <w:marTop w:val="0"/>
          <w:marBottom w:val="0"/>
          <w:divBdr>
            <w:top w:val="none" w:sz="0" w:space="0" w:color="auto"/>
            <w:left w:val="none" w:sz="0" w:space="0" w:color="auto"/>
            <w:bottom w:val="none" w:sz="0" w:space="0" w:color="auto"/>
            <w:right w:val="none" w:sz="0" w:space="0" w:color="auto"/>
          </w:divBdr>
        </w:div>
        <w:div w:id="625619264">
          <w:marLeft w:val="0"/>
          <w:marRight w:val="0"/>
          <w:marTop w:val="0"/>
          <w:marBottom w:val="0"/>
          <w:divBdr>
            <w:top w:val="none" w:sz="0" w:space="0" w:color="auto"/>
            <w:left w:val="none" w:sz="0" w:space="0" w:color="auto"/>
            <w:bottom w:val="none" w:sz="0" w:space="0" w:color="auto"/>
            <w:right w:val="none" w:sz="0" w:space="0" w:color="auto"/>
          </w:divBdr>
        </w:div>
        <w:div w:id="648562644">
          <w:marLeft w:val="0"/>
          <w:marRight w:val="0"/>
          <w:marTop w:val="0"/>
          <w:marBottom w:val="0"/>
          <w:divBdr>
            <w:top w:val="none" w:sz="0" w:space="0" w:color="auto"/>
            <w:left w:val="none" w:sz="0" w:space="0" w:color="auto"/>
            <w:bottom w:val="none" w:sz="0" w:space="0" w:color="auto"/>
            <w:right w:val="none" w:sz="0" w:space="0" w:color="auto"/>
          </w:divBdr>
        </w:div>
        <w:div w:id="659818578">
          <w:marLeft w:val="0"/>
          <w:marRight w:val="0"/>
          <w:marTop w:val="0"/>
          <w:marBottom w:val="0"/>
          <w:divBdr>
            <w:top w:val="none" w:sz="0" w:space="0" w:color="auto"/>
            <w:left w:val="none" w:sz="0" w:space="0" w:color="auto"/>
            <w:bottom w:val="none" w:sz="0" w:space="0" w:color="auto"/>
            <w:right w:val="none" w:sz="0" w:space="0" w:color="auto"/>
          </w:divBdr>
        </w:div>
        <w:div w:id="701830797">
          <w:marLeft w:val="0"/>
          <w:marRight w:val="0"/>
          <w:marTop w:val="0"/>
          <w:marBottom w:val="0"/>
          <w:divBdr>
            <w:top w:val="none" w:sz="0" w:space="0" w:color="auto"/>
            <w:left w:val="none" w:sz="0" w:space="0" w:color="auto"/>
            <w:bottom w:val="none" w:sz="0" w:space="0" w:color="auto"/>
            <w:right w:val="none" w:sz="0" w:space="0" w:color="auto"/>
          </w:divBdr>
        </w:div>
        <w:div w:id="706177880">
          <w:marLeft w:val="0"/>
          <w:marRight w:val="0"/>
          <w:marTop w:val="0"/>
          <w:marBottom w:val="0"/>
          <w:divBdr>
            <w:top w:val="none" w:sz="0" w:space="0" w:color="auto"/>
            <w:left w:val="none" w:sz="0" w:space="0" w:color="auto"/>
            <w:bottom w:val="none" w:sz="0" w:space="0" w:color="auto"/>
            <w:right w:val="none" w:sz="0" w:space="0" w:color="auto"/>
          </w:divBdr>
        </w:div>
        <w:div w:id="708845017">
          <w:marLeft w:val="0"/>
          <w:marRight w:val="0"/>
          <w:marTop w:val="0"/>
          <w:marBottom w:val="0"/>
          <w:divBdr>
            <w:top w:val="none" w:sz="0" w:space="0" w:color="auto"/>
            <w:left w:val="none" w:sz="0" w:space="0" w:color="auto"/>
            <w:bottom w:val="none" w:sz="0" w:space="0" w:color="auto"/>
            <w:right w:val="none" w:sz="0" w:space="0" w:color="auto"/>
          </w:divBdr>
        </w:div>
        <w:div w:id="754320452">
          <w:marLeft w:val="0"/>
          <w:marRight w:val="0"/>
          <w:marTop w:val="0"/>
          <w:marBottom w:val="0"/>
          <w:divBdr>
            <w:top w:val="none" w:sz="0" w:space="0" w:color="auto"/>
            <w:left w:val="none" w:sz="0" w:space="0" w:color="auto"/>
            <w:bottom w:val="none" w:sz="0" w:space="0" w:color="auto"/>
            <w:right w:val="none" w:sz="0" w:space="0" w:color="auto"/>
          </w:divBdr>
        </w:div>
        <w:div w:id="781459653">
          <w:marLeft w:val="0"/>
          <w:marRight w:val="0"/>
          <w:marTop w:val="0"/>
          <w:marBottom w:val="0"/>
          <w:divBdr>
            <w:top w:val="none" w:sz="0" w:space="0" w:color="auto"/>
            <w:left w:val="none" w:sz="0" w:space="0" w:color="auto"/>
            <w:bottom w:val="none" w:sz="0" w:space="0" w:color="auto"/>
            <w:right w:val="none" w:sz="0" w:space="0" w:color="auto"/>
          </w:divBdr>
        </w:div>
        <w:div w:id="786975045">
          <w:marLeft w:val="0"/>
          <w:marRight w:val="0"/>
          <w:marTop w:val="0"/>
          <w:marBottom w:val="0"/>
          <w:divBdr>
            <w:top w:val="none" w:sz="0" w:space="0" w:color="auto"/>
            <w:left w:val="none" w:sz="0" w:space="0" w:color="auto"/>
            <w:bottom w:val="none" w:sz="0" w:space="0" w:color="auto"/>
            <w:right w:val="none" w:sz="0" w:space="0" w:color="auto"/>
          </w:divBdr>
        </w:div>
        <w:div w:id="792676165">
          <w:marLeft w:val="0"/>
          <w:marRight w:val="0"/>
          <w:marTop w:val="0"/>
          <w:marBottom w:val="0"/>
          <w:divBdr>
            <w:top w:val="none" w:sz="0" w:space="0" w:color="auto"/>
            <w:left w:val="none" w:sz="0" w:space="0" w:color="auto"/>
            <w:bottom w:val="none" w:sz="0" w:space="0" w:color="auto"/>
            <w:right w:val="none" w:sz="0" w:space="0" w:color="auto"/>
          </w:divBdr>
        </w:div>
        <w:div w:id="794562629">
          <w:marLeft w:val="0"/>
          <w:marRight w:val="0"/>
          <w:marTop w:val="0"/>
          <w:marBottom w:val="0"/>
          <w:divBdr>
            <w:top w:val="none" w:sz="0" w:space="0" w:color="auto"/>
            <w:left w:val="none" w:sz="0" w:space="0" w:color="auto"/>
            <w:bottom w:val="none" w:sz="0" w:space="0" w:color="auto"/>
            <w:right w:val="none" w:sz="0" w:space="0" w:color="auto"/>
          </w:divBdr>
        </w:div>
        <w:div w:id="812060785">
          <w:marLeft w:val="0"/>
          <w:marRight w:val="0"/>
          <w:marTop w:val="0"/>
          <w:marBottom w:val="0"/>
          <w:divBdr>
            <w:top w:val="none" w:sz="0" w:space="0" w:color="auto"/>
            <w:left w:val="none" w:sz="0" w:space="0" w:color="auto"/>
            <w:bottom w:val="none" w:sz="0" w:space="0" w:color="auto"/>
            <w:right w:val="none" w:sz="0" w:space="0" w:color="auto"/>
          </w:divBdr>
        </w:div>
        <w:div w:id="842358261">
          <w:marLeft w:val="0"/>
          <w:marRight w:val="0"/>
          <w:marTop w:val="0"/>
          <w:marBottom w:val="0"/>
          <w:divBdr>
            <w:top w:val="none" w:sz="0" w:space="0" w:color="auto"/>
            <w:left w:val="none" w:sz="0" w:space="0" w:color="auto"/>
            <w:bottom w:val="none" w:sz="0" w:space="0" w:color="auto"/>
            <w:right w:val="none" w:sz="0" w:space="0" w:color="auto"/>
          </w:divBdr>
        </w:div>
        <w:div w:id="845100717">
          <w:marLeft w:val="0"/>
          <w:marRight w:val="0"/>
          <w:marTop w:val="0"/>
          <w:marBottom w:val="0"/>
          <w:divBdr>
            <w:top w:val="none" w:sz="0" w:space="0" w:color="auto"/>
            <w:left w:val="none" w:sz="0" w:space="0" w:color="auto"/>
            <w:bottom w:val="none" w:sz="0" w:space="0" w:color="auto"/>
            <w:right w:val="none" w:sz="0" w:space="0" w:color="auto"/>
          </w:divBdr>
        </w:div>
        <w:div w:id="848519371">
          <w:marLeft w:val="0"/>
          <w:marRight w:val="0"/>
          <w:marTop w:val="0"/>
          <w:marBottom w:val="0"/>
          <w:divBdr>
            <w:top w:val="none" w:sz="0" w:space="0" w:color="auto"/>
            <w:left w:val="none" w:sz="0" w:space="0" w:color="auto"/>
            <w:bottom w:val="none" w:sz="0" w:space="0" w:color="auto"/>
            <w:right w:val="none" w:sz="0" w:space="0" w:color="auto"/>
          </w:divBdr>
        </w:div>
        <w:div w:id="851990710">
          <w:marLeft w:val="0"/>
          <w:marRight w:val="0"/>
          <w:marTop w:val="0"/>
          <w:marBottom w:val="0"/>
          <w:divBdr>
            <w:top w:val="none" w:sz="0" w:space="0" w:color="auto"/>
            <w:left w:val="none" w:sz="0" w:space="0" w:color="auto"/>
            <w:bottom w:val="none" w:sz="0" w:space="0" w:color="auto"/>
            <w:right w:val="none" w:sz="0" w:space="0" w:color="auto"/>
          </w:divBdr>
        </w:div>
        <w:div w:id="858812990">
          <w:marLeft w:val="0"/>
          <w:marRight w:val="0"/>
          <w:marTop w:val="0"/>
          <w:marBottom w:val="0"/>
          <w:divBdr>
            <w:top w:val="none" w:sz="0" w:space="0" w:color="auto"/>
            <w:left w:val="none" w:sz="0" w:space="0" w:color="auto"/>
            <w:bottom w:val="none" w:sz="0" w:space="0" w:color="auto"/>
            <w:right w:val="none" w:sz="0" w:space="0" w:color="auto"/>
          </w:divBdr>
        </w:div>
        <w:div w:id="868569142">
          <w:marLeft w:val="0"/>
          <w:marRight w:val="0"/>
          <w:marTop w:val="0"/>
          <w:marBottom w:val="0"/>
          <w:divBdr>
            <w:top w:val="none" w:sz="0" w:space="0" w:color="auto"/>
            <w:left w:val="none" w:sz="0" w:space="0" w:color="auto"/>
            <w:bottom w:val="none" w:sz="0" w:space="0" w:color="auto"/>
            <w:right w:val="none" w:sz="0" w:space="0" w:color="auto"/>
          </w:divBdr>
        </w:div>
        <w:div w:id="892500030">
          <w:marLeft w:val="0"/>
          <w:marRight w:val="0"/>
          <w:marTop w:val="0"/>
          <w:marBottom w:val="0"/>
          <w:divBdr>
            <w:top w:val="none" w:sz="0" w:space="0" w:color="auto"/>
            <w:left w:val="none" w:sz="0" w:space="0" w:color="auto"/>
            <w:bottom w:val="none" w:sz="0" w:space="0" w:color="auto"/>
            <w:right w:val="none" w:sz="0" w:space="0" w:color="auto"/>
          </w:divBdr>
        </w:div>
        <w:div w:id="896821736">
          <w:marLeft w:val="0"/>
          <w:marRight w:val="0"/>
          <w:marTop w:val="0"/>
          <w:marBottom w:val="0"/>
          <w:divBdr>
            <w:top w:val="none" w:sz="0" w:space="0" w:color="auto"/>
            <w:left w:val="none" w:sz="0" w:space="0" w:color="auto"/>
            <w:bottom w:val="none" w:sz="0" w:space="0" w:color="auto"/>
            <w:right w:val="none" w:sz="0" w:space="0" w:color="auto"/>
          </w:divBdr>
        </w:div>
        <w:div w:id="902372684">
          <w:marLeft w:val="0"/>
          <w:marRight w:val="0"/>
          <w:marTop w:val="0"/>
          <w:marBottom w:val="0"/>
          <w:divBdr>
            <w:top w:val="none" w:sz="0" w:space="0" w:color="auto"/>
            <w:left w:val="none" w:sz="0" w:space="0" w:color="auto"/>
            <w:bottom w:val="none" w:sz="0" w:space="0" w:color="auto"/>
            <w:right w:val="none" w:sz="0" w:space="0" w:color="auto"/>
          </w:divBdr>
        </w:div>
        <w:div w:id="909116042">
          <w:marLeft w:val="0"/>
          <w:marRight w:val="0"/>
          <w:marTop w:val="0"/>
          <w:marBottom w:val="0"/>
          <w:divBdr>
            <w:top w:val="none" w:sz="0" w:space="0" w:color="auto"/>
            <w:left w:val="none" w:sz="0" w:space="0" w:color="auto"/>
            <w:bottom w:val="none" w:sz="0" w:space="0" w:color="auto"/>
            <w:right w:val="none" w:sz="0" w:space="0" w:color="auto"/>
          </w:divBdr>
        </w:div>
        <w:div w:id="925378257">
          <w:marLeft w:val="0"/>
          <w:marRight w:val="0"/>
          <w:marTop w:val="0"/>
          <w:marBottom w:val="0"/>
          <w:divBdr>
            <w:top w:val="none" w:sz="0" w:space="0" w:color="auto"/>
            <w:left w:val="none" w:sz="0" w:space="0" w:color="auto"/>
            <w:bottom w:val="none" w:sz="0" w:space="0" w:color="auto"/>
            <w:right w:val="none" w:sz="0" w:space="0" w:color="auto"/>
          </w:divBdr>
        </w:div>
        <w:div w:id="934900647">
          <w:marLeft w:val="0"/>
          <w:marRight w:val="0"/>
          <w:marTop w:val="0"/>
          <w:marBottom w:val="0"/>
          <w:divBdr>
            <w:top w:val="none" w:sz="0" w:space="0" w:color="auto"/>
            <w:left w:val="none" w:sz="0" w:space="0" w:color="auto"/>
            <w:bottom w:val="none" w:sz="0" w:space="0" w:color="auto"/>
            <w:right w:val="none" w:sz="0" w:space="0" w:color="auto"/>
          </w:divBdr>
        </w:div>
        <w:div w:id="948194645">
          <w:marLeft w:val="0"/>
          <w:marRight w:val="0"/>
          <w:marTop w:val="0"/>
          <w:marBottom w:val="0"/>
          <w:divBdr>
            <w:top w:val="none" w:sz="0" w:space="0" w:color="auto"/>
            <w:left w:val="none" w:sz="0" w:space="0" w:color="auto"/>
            <w:bottom w:val="none" w:sz="0" w:space="0" w:color="auto"/>
            <w:right w:val="none" w:sz="0" w:space="0" w:color="auto"/>
          </w:divBdr>
        </w:div>
        <w:div w:id="955335409">
          <w:marLeft w:val="0"/>
          <w:marRight w:val="0"/>
          <w:marTop w:val="0"/>
          <w:marBottom w:val="0"/>
          <w:divBdr>
            <w:top w:val="none" w:sz="0" w:space="0" w:color="auto"/>
            <w:left w:val="none" w:sz="0" w:space="0" w:color="auto"/>
            <w:bottom w:val="none" w:sz="0" w:space="0" w:color="auto"/>
            <w:right w:val="none" w:sz="0" w:space="0" w:color="auto"/>
          </w:divBdr>
        </w:div>
        <w:div w:id="964626540">
          <w:marLeft w:val="0"/>
          <w:marRight w:val="0"/>
          <w:marTop w:val="0"/>
          <w:marBottom w:val="0"/>
          <w:divBdr>
            <w:top w:val="none" w:sz="0" w:space="0" w:color="auto"/>
            <w:left w:val="none" w:sz="0" w:space="0" w:color="auto"/>
            <w:bottom w:val="none" w:sz="0" w:space="0" w:color="auto"/>
            <w:right w:val="none" w:sz="0" w:space="0" w:color="auto"/>
          </w:divBdr>
        </w:div>
        <w:div w:id="970136646">
          <w:marLeft w:val="0"/>
          <w:marRight w:val="0"/>
          <w:marTop w:val="0"/>
          <w:marBottom w:val="0"/>
          <w:divBdr>
            <w:top w:val="none" w:sz="0" w:space="0" w:color="auto"/>
            <w:left w:val="none" w:sz="0" w:space="0" w:color="auto"/>
            <w:bottom w:val="none" w:sz="0" w:space="0" w:color="auto"/>
            <w:right w:val="none" w:sz="0" w:space="0" w:color="auto"/>
          </w:divBdr>
        </w:div>
        <w:div w:id="978343075">
          <w:marLeft w:val="0"/>
          <w:marRight w:val="0"/>
          <w:marTop w:val="0"/>
          <w:marBottom w:val="0"/>
          <w:divBdr>
            <w:top w:val="none" w:sz="0" w:space="0" w:color="auto"/>
            <w:left w:val="none" w:sz="0" w:space="0" w:color="auto"/>
            <w:bottom w:val="none" w:sz="0" w:space="0" w:color="auto"/>
            <w:right w:val="none" w:sz="0" w:space="0" w:color="auto"/>
          </w:divBdr>
        </w:div>
        <w:div w:id="981082483">
          <w:marLeft w:val="0"/>
          <w:marRight w:val="0"/>
          <w:marTop w:val="0"/>
          <w:marBottom w:val="0"/>
          <w:divBdr>
            <w:top w:val="none" w:sz="0" w:space="0" w:color="auto"/>
            <w:left w:val="none" w:sz="0" w:space="0" w:color="auto"/>
            <w:bottom w:val="none" w:sz="0" w:space="0" w:color="auto"/>
            <w:right w:val="none" w:sz="0" w:space="0" w:color="auto"/>
          </w:divBdr>
        </w:div>
        <w:div w:id="989752169">
          <w:marLeft w:val="0"/>
          <w:marRight w:val="0"/>
          <w:marTop w:val="0"/>
          <w:marBottom w:val="0"/>
          <w:divBdr>
            <w:top w:val="none" w:sz="0" w:space="0" w:color="auto"/>
            <w:left w:val="none" w:sz="0" w:space="0" w:color="auto"/>
            <w:bottom w:val="none" w:sz="0" w:space="0" w:color="auto"/>
            <w:right w:val="none" w:sz="0" w:space="0" w:color="auto"/>
          </w:divBdr>
        </w:div>
        <w:div w:id="1003556990">
          <w:marLeft w:val="0"/>
          <w:marRight w:val="0"/>
          <w:marTop w:val="0"/>
          <w:marBottom w:val="0"/>
          <w:divBdr>
            <w:top w:val="none" w:sz="0" w:space="0" w:color="auto"/>
            <w:left w:val="none" w:sz="0" w:space="0" w:color="auto"/>
            <w:bottom w:val="none" w:sz="0" w:space="0" w:color="auto"/>
            <w:right w:val="none" w:sz="0" w:space="0" w:color="auto"/>
          </w:divBdr>
        </w:div>
        <w:div w:id="1015961984">
          <w:marLeft w:val="0"/>
          <w:marRight w:val="0"/>
          <w:marTop w:val="0"/>
          <w:marBottom w:val="0"/>
          <w:divBdr>
            <w:top w:val="none" w:sz="0" w:space="0" w:color="auto"/>
            <w:left w:val="none" w:sz="0" w:space="0" w:color="auto"/>
            <w:bottom w:val="none" w:sz="0" w:space="0" w:color="auto"/>
            <w:right w:val="none" w:sz="0" w:space="0" w:color="auto"/>
          </w:divBdr>
        </w:div>
        <w:div w:id="1033312199">
          <w:marLeft w:val="0"/>
          <w:marRight w:val="0"/>
          <w:marTop w:val="0"/>
          <w:marBottom w:val="0"/>
          <w:divBdr>
            <w:top w:val="none" w:sz="0" w:space="0" w:color="auto"/>
            <w:left w:val="none" w:sz="0" w:space="0" w:color="auto"/>
            <w:bottom w:val="none" w:sz="0" w:space="0" w:color="auto"/>
            <w:right w:val="none" w:sz="0" w:space="0" w:color="auto"/>
          </w:divBdr>
        </w:div>
        <w:div w:id="1046180902">
          <w:marLeft w:val="0"/>
          <w:marRight w:val="0"/>
          <w:marTop w:val="0"/>
          <w:marBottom w:val="0"/>
          <w:divBdr>
            <w:top w:val="none" w:sz="0" w:space="0" w:color="auto"/>
            <w:left w:val="none" w:sz="0" w:space="0" w:color="auto"/>
            <w:bottom w:val="none" w:sz="0" w:space="0" w:color="auto"/>
            <w:right w:val="none" w:sz="0" w:space="0" w:color="auto"/>
          </w:divBdr>
        </w:div>
        <w:div w:id="1068114611">
          <w:marLeft w:val="0"/>
          <w:marRight w:val="0"/>
          <w:marTop w:val="0"/>
          <w:marBottom w:val="0"/>
          <w:divBdr>
            <w:top w:val="none" w:sz="0" w:space="0" w:color="auto"/>
            <w:left w:val="none" w:sz="0" w:space="0" w:color="auto"/>
            <w:bottom w:val="none" w:sz="0" w:space="0" w:color="auto"/>
            <w:right w:val="none" w:sz="0" w:space="0" w:color="auto"/>
          </w:divBdr>
        </w:div>
        <w:div w:id="1082795234">
          <w:marLeft w:val="0"/>
          <w:marRight w:val="0"/>
          <w:marTop w:val="0"/>
          <w:marBottom w:val="0"/>
          <w:divBdr>
            <w:top w:val="none" w:sz="0" w:space="0" w:color="auto"/>
            <w:left w:val="none" w:sz="0" w:space="0" w:color="auto"/>
            <w:bottom w:val="none" w:sz="0" w:space="0" w:color="auto"/>
            <w:right w:val="none" w:sz="0" w:space="0" w:color="auto"/>
          </w:divBdr>
        </w:div>
        <w:div w:id="1086345064">
          <w:marLeft w:val="0"/>
          <w:marRight w:val="0"/>
          <w:marTop w:val="0"/>
          <w:marBottom w:val="0"/>
          <w:divBdr>
            <w:top w:val="none" w:sz="0" w:space="0" w:color="auto"/>
            <w:left w:val="none" w:sz="0" w:space="0" w:color="auto"/>
            <w:bottom w:val="none" w:sz="0" w:space="0" w:color="auto"/>
            <w:right w:val="none" w:sz="0" w:space="0" w:color="auto"/>
          </w:divBdr>
        </w:div>
        <w:div w:id="1088581846">
          <w:marLeft w:val="0"/>
          <w:marRight w:val="0"/>
          <w:marTop w:val="0"/>
          <w:marBottom w:val="0"/>
          <w:divBdr>
            <w:top w:val="none" w:sz="0" w:space="0" w:color="auto"/>
            <w:left w:val="none" w:sz="0" w:space="0" w:color="auto"/>
            <w:bottom w:val="none" w:sz="0" w:space="0" w:color="auto"/>
            <w:right w:val="none" w:sz="0" w:space="0" w:color="auto"/>
          </w:divBdr>
        </w:div>
        <w:div w:id="1090352440">
          <w:marLeft w:val="0"/>
          <w:marRight w:val="0"/>
          <w:marTop w:val="0"/>
          <w:marBottom w:val="0"/>
          <w:divBdr>
            <w:top w:val="none" w:sz="0" w:space="0" w:color="auto"/>
            <w:left w:val="none" w:sz="0" w:space="0" w:color="auto"/>
            <w:bottom w:val="none" w:sz="0" w:space="0" w:color="auto"/>
            <w:right w:val="none" w:sz="0" w:space="0" w:color="auto"/>
          </w:divBdr>
        </w:div>
        <w:div w:id="1167600261">
          <w:marLeft w:val="0"/>
          <w:marRight w:val="0"/>
          <w:marTop w:val="0"/>
          <w:marBottom w:val="0"/>
          <w:divBdr>
            <w:top w:val="none" w:sz="0" w:space="0" w:color="auto"/>
            <w:left w:val="none" w:sz="0" w:space="0" w:color="auto"/>
            <w:bottom w:val="none" w:sz="0" w:space="0" w:color="auto"/>
            <w:right w:val="none" w:sz="0" w:space="0" w:color="auto"/>
          </w:divBdr>
        </w:div>
        <w:div w:id="1176261687">
          <w:marLeft w:val="0"/>
          <w:marRight w:val="0"/>
          <w:marTop w:val="0"/>
          <w:marBottom w:val="0"/>
          <w:divBdr>
            <w:top w:val="none" w:sz="0" w:space="0" w:color="auto"/>
            <w:left w:val="none" w:sz="0" w:space="0" w:color="auto"/>
            <w:bottom w:val="none" w:sz="0" w:space="0" w:color="auto"/>
            <w:right w:val="none" w:sz="0" w:space="0" w:color="auto"/>
          </w:divBdr>
        </w:div>
        <w:div w:id="1195538743">
          <w:marLeft w:val="0"/>
          <w:marRight w:val="0"/>
          <w:marTop w:val="0"/>
          <w:marBottom w:val="0"/>
          <w:divBdr>
            <w:top w:val="none" w:sz="0" w:space="0" w:color="auto"/>
            <w:left w:val="none" w:sz="0" w:space="0" w:color="auto"/>
            <w:bottom w:val="none" w:sz="0" w:space="0" w:color="auto"/>
            <w:right w:val="none" w:sz="0" w:space="0" w:color="auto"/>
          </w:divBdr>
        </w:div>
        <w:div w:id="1217930517">
          <w:marLeft w:val="0"/>
          <w:marRight w:val="0"/>
          <w:marTop w:val="0"/>
          <w:marBottom w:val="0"/>
          <w:divBdr>
            <w:top w:val="none" w:sz="0" w:space="0" w:color="auto"/>
            <w:left w:val="none" w:sz="0" w:space="0" w:color="auto"/>
            <w:bottom w:val="none" w:sz="0" w:space="0" w:color="auto"/>
            <w:right w:val="none" w:sz="0" w:space="0" w:color="auto"/>
          </w:divBdr>
        </w:div>
        <w:div w:id="1231817369">
          <w:marLeft w:val="0"/>
          <w:marRight w:val="0"/>
          <w:marTop w:val="0"/>
          <w:marBottom w:val="0"/>
          <w:divBdr>
            <w:top w:val="none" w:sz="0" w:space="0" w:color="auto"/>
            <w:left w:val="none" w:sz="0" w:space="0" w:color="auto"/>
            <w:bottom w:val="none" w:sz="0" w:space="0" w:color="auto"/>
            <w:right w:val="none" w:sz="0" w:space="0" w:color="auto"/>
          </w:divBdr>
        </w:div>
        <w:div w:id="1234849001">
          <w:marLeft w:val="0"/>
          <w:marRight w:val="0"/>
          <w:marTop w:val="0"/>
          <w:marBottom w:val="0"/>
          <w:divBdr>
            <w:top w:val="none" w:sz="0" w:space="0" w:color="auto"/>
            <w:left w:val="none" w:sz="0" w:space="0" w:color="auto"/>
            <w:bottom w:val="none" w:sz="0" w:space="0" w:color="auto"/>
            <w:right w:val="none" w:sz="0" w:space="0" w:color="auto"/>
          </w:divBdr>
        </w:div>
        <w:div w:id="1241939716">
          <w:marLeft w:val="0"/>
          <w:marRight w:val="0"/>
          <w:marTop w:val="0"/>
          <w:marBottom w:val="0"/>
          <w:divBdr>
            <w:top w:val="none" w:sz="0" w:space="0" w:color="auto"/>
            <w:left w:val="none" w:sz="0" w:space="0" w:color="auto"/>
            <w:bottom w:val="none" w:sz="0" w:space="0" w:color="auto"/>
            <w:right w:val="none" w:sz="0" w:space="0" w:color="auto"/>
          </w:divBdr>
        </w:div>
        <w:div w:id="1273514097">
          <w:marLeft w:val="0"/>
          <w:marRight w:val="0"/>
          <w:marTop w:val="0"/>
          <w:marBottom w:val="0"/>
          <w:divBdr>
            <w:top w:val="none" w:sz="0" w:space="0" w:color="auto"/>
            <w:left w:val="none" w:sz="0" w:space="0" w:color="auto"/>
            <w:bottom w:val="none" w:sz="0" w:space="0" w:color="auto"/>
            <w:right w:val="none" w:sz="0" w:space="0" w:color="auto"/>
          </w:divBdr>
        </w:div>
        <w:div w:id="1299842527">
          <w:marLeft w:val="0"/>
          <w:marRight w:val="0"/>
          <w:marTop w:val="0"/>
          <w:marBottom w:val="0"/>
          <w:divBdr>
            <w:top w:val="none" w:sz="0" w:space="0" w:color="auto"/>
            <w:left w:val="none" w:sz="0" w:space="0" w:color="auto"/>
            <w:bottom w:val="none" w:sz="0" w:space="0" w:color="auto"/>
            <w:right w:val="none" w:sz="0" w:space="0" w:color="auto"/>
          </w:divBdr>
        </w:div>
        <w:div w:id="1317957053">
          <w:marLeft w:val="0"/>
          <w:marRight w:val="0"/>
          <w:marTop w:val="0"/>
          <w:marBottom w:val="0"/>
          <w:divBdr>
            <w:top w:val="none" w:sz="0" w:space="0" w:color="auto"/>
            <w:left w:val="none" w:sz="0" w:space="0" w:color="auto"/>
            <w:bottom w:val="none" w:sz="0" w:space="0" w:color="auto"/>
            <w:right w:val="none" w:sz="0" w:space="0" w:color="auto"/>
          </w:divBdr>
        </w:div>
        <w:div w:id="1327783160">
          <w:marLeft w:val="0"/>
          <w:marRight w:val="0"/>
          <w:marTop w:val="0"/>
          <w:marBottom w:val="0"/>
          <w:divBdr>
            <w:top w:val="none" w:sz="0" w:space="0" w:color="auto"/>
            <w:left w:val="none" w:sz="0" w:space="0" w:color="auto"/>
            <w:bottom w:val="none" w:sz="0" w:space="0" w:color="auto"/>
            <w:right w:val="none" w:sz="0" w:space="0" w:color="auto"/>
          </w:divBdr>
        </w:div>
        <w:div w:id="1338269304">
          <w:marLeft w:val="0"/>
          <w:marRight w:val="0"/>
          <w:marTop w:val="0"/>
          <w:marBottom w:val="0"/>
          <w:divBdr>
            <w:top w:val="none" w:sz="0" w:space="0" w:color="auto"/>
            <w:left w:val="none" w:sz="0" w:space="0" w:color="auto"/>
            <w:bottom w:val="none" w:sz="0" w:space="0" w:color="auto"/>
            <w:right w:val="none" w:sz="0" w:space="0" w:color="auto"/>
          </w:divBdr>
        </w:div>
        <w:div w:id="1340617445">
          <w:marLeft w:val="0"/>
          <w:marRight w:val="0"/>
          <w:marTop w:val="0"/>
          <w:marBottom w:val="0"/>
          <w:divBdr>
            <w:top w:val="none" w:sz="0" w:space="0" w:color="auto"/>
            <w:left w:val="none" w:sz="0" w:space="0" w:color="auto"/>
            <w:bottom w:val="none" w:sz="0" w:space="0" w:color="auto"/>
            <w:right w:val="none" w:sz="0" w:space="0" w:color="auto"/>
          </w:divBdr>
        </w:div>
        <w:div w:id="1354264909">
          <w:marLeft w:val="0"/>
          <w:marRight w:val="0"/>
          <w:marTop w:val="0"/>
          <w:marBottom w:val="0"/>
          <w:divBdr>
            <w:top w:val="none" w:sz="0" w:space="0" w:color="auto"/>
            <w:left w:val="none" w:sz="0" w:space="0" w:color="auto"/>
            <w:bottom w:val="none" w:sz="0" w:space="0" w:color="auto"/>
            <w:right w:val="none" w:sz="0" w:space="0" w:color="auto"/>
          </w:divBdr>
        </w:div>
        <w:div w:id="1357148759">
          <w:marLeft w:val="0"/>
          <w:marRight w:val="0"/>
          <w:marTop w:val="0"/>
          <w:marBottom w:val="0"/>
          <w:divBdr>
            <w:top w:val="none" w:sz="0" w:space="0" w:color="auto"/>
            <w:left w:val="none" w:sz="0" w:space="0" w:color="auto"/>
            <w:bottom w:val="none" w:sz="0" w:space="0" w:color="auto"/>
            <w:right w:val="none" w:sz="0" w:space="0" w:color="auto"/>
          </w:divBdr>
        </w:div>
        <w:div w:id="1374039258">
          <w:marLeft w:val="0"/>
          <w:marRight w:val="0"/>
          <w:marTop w:val="0"/>
          <w:marBottom w:val="0"/>
          <w:divBdr>
            <w:top w:val="none" w:sz="0" w:space="0" w:color="auto"/>
            <w:left w:val="none" w:sz="0" w:space="0" w:color="auto"/>
            <w:bottom w:val="none" w:sz="0" w:space="0" w:color="auto"/>
            <w:right w:val="none" w:sz="0" w:space="0" w:color="auto"/>
          </w:divBdr>
        </w:div>
        <w:div w:id="1397819725">
          <w:marLeft w:val="0"/>
          <w:marRight w:val="0"/>
          <w:marTop w:val="0"/>
          <w:marBottom w:val="0"/>
          <w:divBdr>
            <w:top w:val="none" w:sz="0" w:space="0" w:color="auto"/>
            <w:left w:val="none" w:sz="0" w:space="0" w:color="auto"/>
            <w:bottom w:val="none" w:sz="0" w:space="0" w:color="auto"/>
            <w:right w:val="none" w:sz="0" w:space="0" w:color="auto"/>
          </w:divBdr>
        </w:div>
        <w:div w:id="1414008397">
          <w:marLeft w:val="0"/>
          <w:marRight w:val="0"/>
          <w:marTop w:val="0"/>
          <w:marBottom w:val="0"/>
          <w:divBdr>
            <w:top w:val="none" w:sz="0" w:space="0" w:color="auto"/>
            <w:left w:val="none" w:sz="0" w:space="0" w:color="auto"/>
            <w:bottom w:val="none" w:sz="0" w:space="0" w:color="auto"/>
            <w:right w:val="none" w:sz="0" w:space="0" w:color="auto"/>
          </w:divBdr>
        </w:div>
        <w:div w:id="1418284512">
          <w:marLeft w:val="0"/>
          <w:marRight w:val="0"/>
          <w:marTop w:val="0"/>
          <w:marBottom w:val="0"/>
          <w:divBdr>
            <w:top w:val="none" w:sz="0" w:space="0" w:color="auto"/>
            <w:left w:val="none" w:sz="0" w:space="0" w:color="auto"/>
            <w:bottom w:val="none" w:sz="0" w:space="0" w:color="auto"/>
            <w:right w:val="none" w:sz="0" w:space="0" w:color="auto"/>
          </w:divBdr>
        </w:div>
        <w:div w:id="1418482049">
          <w:marLeft w:val="0"/>
          <w:marRight w:val="0"/>
          <w:marTop w:val="0"/>
          <w:marBottom w:val="0"/>
          <w:divBdr>
            <w:top w:val="none" w:sz="0" w:space="0" w:color="auto"/>
            <w:left w:val="none" w:sz="0" w:space="0" w:color="auto"/>
            <w:bottom w:val="none" w:sz="0" w:space="0" w:color="auto"/>
            <w:right w:val="none" w:sz="0" w:space="0" w:color="auto"/>
          </w:divBdr>
        </w:div>
        <w:div w:id="1426152312">
          <w:marLeft w:val="0"/>
          <w:marRight w:val="0"/>
          <w:marTop w:val="0"/>
          <w:marBottom w:val="0"/>
          <w:divBdr>
            <w:top w:val="none" w:sz="0" w:space="0" w:color="auto"/>
            <w:left w:val="none" w:sz="0" w:space="0" w:color="auto"/>
            <w:bottom w:val="none" w:sz="0" w:space="0" w:color="auto"/>
            <w:right w:val="none" w:sz="0" w:space="0" w:color="auto"/>
          </w:divBdr>
        </w:div>
        <w:div w:id="1432818402">
          <w:marLeft w:val="0"/>
          <w:marRight w:val="0"/>
          <w:marTop w:val="0"/>
          <w:marBottom w:val="0"/>
          <w:divBdr>
            <w:top w:val="none" w:sz="0" w:space="0" w:color="auto"/>
            <w:left w:val="none" w:sz="0" w:space="0" w:color="auto"/>
            <w:bottom w:val="none" w:sz="0" w:space="0" w:color="auto"/>
            <w:right w:val="none" w:sz="0" w:space="0" w:color="auto"/>
          </w:divBdr>
        </w:div>
        <w:div w:id="1483812075">
          <w:marLeft w:val="0"/>
          <w:marRight w:val="0"/>
          <w:marTop w:val="0"/>
          <w:marBottom w:val="0"/>
          <w:divBdr>
            <w:top w:val="none" w:sz="0" w:space="0" w:color="auto"/>
            <w:left w:val="none" w:sz="0" w:space="0" w:color="auto"/>
            <w:bottom w:val="none" w:sz="0" w:space="0" w:color="auto"/>
            <w:right w:val="none" w:sz="0" w:space="0" w:color="auto"/>
          </w:divBdr>
        </w:div>
        <w:div w:id="1504128100">
          <w:marLeft w:val="0"/>
          <w:marRight w:val="0"/>
          <w:marTop w:val="0"/>
          <w:marBottom w:val="0"/>
          <w:divBdr>
            <w:top w:val="none" w:sz="0" w:space="0" w:color="auto"/>
            <w:left w:val="none" w:sz="0" w:space="0" w:color="auto"/>
            <w:bottom w:val="none" w:sz="0" w:space="0" w:color="auto"/>
            <w:right w:val="none" w:sz="0" w:space="0" w:color="auto"/>
          </w:divBdr>
        </w:div>
        <w:div w:id="1527668456">
          <w:marLeft w:val="0"/>
          <w:marRight w:val="0"/>
          <w:marTop w:val="0"/>
          <w:marBottom w:val="0"/>
          <w:divBdr>
            <w:top w:val="none" w:sz="0" w:space="0" w:color="auto"/>
            <w:left w:val="none" w:sz="0" w:space="0" w:color="auto"/>
            <w:bottom w:val="none" w:sz="0" w:space="0" w:color="auto"/>
            <w:right w:val="none" w:sz="0" w:space="0" w:color="auto"/>
          </w:divBdr>
        </w:div>
        <w:div w:id="1530026262">
          <w:marLeft w:val="0"/>
          <w:marRight w:val="0"/>
          <w:marTop w:val="0"/>
          <w:marBottom w:val="0"/>
          <w:divBdr>
            <w:top w:val="none" w:sz="0" w:space="0" w:color="auto"/>
            <w:left w:val="none" w:sz="0" w:space="0" w:color="auto"/>
            <w:bottom w:val="none" w:sz="0" w:space="0" w:color="auto"/>
            <w:right w:val="none" w:sz="0" w:space="0" w:color="auto"/>
          </w:divBdr>
        </w:div>
        <w:div w:id="1582373774">
          <w:marLeft w:val="0"/>
          <w:marRight w:val="0"/>
          <w:marTop w:val="0"/>
          <w:marBottom w:val="0"/>
          <w:divBdr>
            <w:top w:val="none" w:sz="0" w:space="0" w:color="auto"/>
            <w:left w:val="none" w:sz="0" w:space="0" w:color="auto"/>
            <w:bottom w:val="none" w:sz="0" w:space="0" w:color="auto"/>
            <w:right w:val="none" w:sz="0" w:space="0" w:color="auto"/>
          </w:divBdr>
        </w:div>
        <w:div w:id="1636831480">
          <w:marLeft w:val="0"/>
          <w:marRight w:val="0"/>
          <w:marTop w:val="0"/>
          <w:marBottom w:val="0"/>
          <w:divBdr>
            <w:top w:val="none" w:sz="0" w:space="0" w:color="auto"/>
            <w:left w:val="none" w:sz="0" w:space="0" w:color="auto"/>
            <w:bottom w:val="none" w:sz="0" w:space="0" w:color="auto"/>
            <w:right w:val="none" w:sz="0" w:space="0" w:color="auto"/>
          </w:divBdr>
        </w:div>
        <w:div w:id="1708068931">
          <w:marLeft w:val="0"/>
          <w:marRight w:val="0"/>
          <w:marTop w:val="0"/>
          <w:marBottom w:val="0"/>
          <w:divBdr>
            <w:top w:val="none" w:sz="0" w:space="0" w:color="auto"/>
            <w:left w:val="none" w:sz="0" w:space="0" w:color="auto"/>
            <w:bottom w:val="none" w:sz="0" w:space="0" w:color="auto"/>
            <w:right w:val="none" w:sz="0" w:space="0" w:color="auto"/>
          </w:divBdr>
        </w:div>
        <w:div w:id="1720392939">
          <w:marLeft w:val="0"/>
          <w:marRight w:val="0"/>
          <w:marTop w:val="0"/>
          <w:marBottom w:val="0"/>
          <w:divBdr>
            <w:top w:val="none" w:sz="0" w:space="0" w:color="auto"/>
            <w:left w:val="none" w:sz="0" w:space="0" w:color="auto"/>
            <w:bottom w:val="none" w:sz="0" w:space="0" w:color="auto"/>
            <w:right w:val="none" w:sz="0" w:space="0" w:color="auto"/>
          </w:divBdr>
        </w:div>
        <w:div w:id="1737705023">
          <w:marLeft w:val="0"/>
          <w:marRight w:val="0"/>
          <w:marTop w:val="0"/>
          <w:marBottom w:val="0"/>
          <w:divBdr>
            <w:top w:val="none" w:sz="0" w:space="0" w:color="auto"/>
            <w:left w:val="none" w:sz="0" w:space="0" w:color="auto"/>
            <w:bottom w:val="none" w:sz="0" w:space="0" w:color="auto"/>
            <w:right w:val="none" w:sz="0" w:space="0" w:color="auto"/>
          </w:divBdr>
        </w:div>
        <w:div w:id="1785729905">
          <w:marLeft w:val="0"/>
          <w:marRight w:val="0"/>
          <w:marTop w:val="0"/>
          <w:marBottom w:val="0"/>
          <w:divBdr>
            <w:top w:val="none" w:sz="0" w:space="0" w:color="auto"/>
            <w:left w:val="none" w:sz="0" w:space="0" w:color="auto"/>
            <w:bottom w:val="none" w:sz="0" w:space="0" w:color="auto"/>
            <w:right w:val="none" w:sz="0" w:space="0" w:color="auto"/>
          </w:divBdr>
        </w:div>
        <w:div w:id="1795369332">
          <w:marLeft w:val="0"/>
          <w:marRight w:val="0"/>
          <w:marTop w:val="0"/>
          <w:marBottom w:val="0"/>
          <w:divBdr>
            <w:top w:val="none" w:sz="0" w:space="0" w:color="auto"/>
            <w:left w:val="none" w:sz="0" w:space="0" w:color="auto"/>
            <w:bottom w:val="none" w:sz="0" w:space="0" w:color="auto"/>
            <w:right w:val="none" w:sz="0" w:space="0" w:color="auto"/>
          </w:divBdr>
        </w:div>
        <w:div w:id="1849561566">
          <w:marLeft w:val="0"/>
          <w:marRight w:val="0"/>
          <w:marTop w:val="0"/>
          <w:marBottom w:val="0"/>
          <w:divBdr>
            <w:top w:val="none" w:sz="0" w:space="0" w:color="auto"/>
            <w:left w:val="none" w:sz="0" w:space="0" w:color="auto"/>
            <w:bottom w:val="none" w:sz="0" w:space="0" w:color="auto"/>
            <w:right w:val="none" w:sz="0" w:space="0" w:color="auto"/>
          </w:divBdr>
        </w:div>
        <w:div w:id="1853252302">
          <w:marLeft w:val="0"/>
          <w:marRight w:val="0"/>
          <w:marTop w:val="0"/>
          <w:marBottom w:val="0"/>
          <w:divBdr>
            <w:top w:val="none" w:sz="0" w:space="0" w:color="auto"/>
            <w:left w:val="none" w:sz="0" w:space="0" w:color="auto"/>
            <w:bottom w:val="none" w:sz="0" w:space="0" w:color="auto"/>
            <w:right w:val="none" w:sz="0" w:space="0" w:color="auto"/>
          </w:divBdr>
        </w:div>
        <w:div w:id="1873492306">
          <w:marLeft w:val="0"/>
          <w:marRight w:val="0"/>
          <w:marTop w:val="0"/>
          <w:marBottom w:val="0"/>
          <w:divBdr>
            <w:top w:val="none" w:sz="0" w:space="0" w:color="auto"/>
            <w:left w:val="none" w:sz="0" w:space="0" w:color="auto"/>
            <w:bottom w:val="none" w:sz="0" w:space="0" w:color="auto"/>
            <w:right w:val="none" w:sz="0" w:space="0" w:color="auto"/>
          </w:divBdr>
        </w:div>
        <w:div w:id="1892765043">
          <w:marLeft w:val="0"/>
          <w:marRight w:val="0"/>
          <w:marTop w:val="0"/>
          <w:marBottom w:val="0"/>
          <w:divBdr>
            <w:top w:val="none" w:sz="0" w:space="0" w:color="auto"/>
            <w:left w:val="none" w:sz="0" w:space="0" w:color="auto"/>
            <w:bottom w:val="none" w:sz="0" w:space="0" w:color="auto"/>
            <w:right w:val="none" w:sz="0" w:space="0" w:color="auto"/>
          </w:divBdr>
        </w:div>
        <w:div w:id="1912155178">
          <w:marLeft w:val="0"/>
          <w:marRight w:val="0"/>
          <w:marTop w:val="0"/>
          <w:marBottom w:val="0"/>
          <w:divBdr>
            <w:top w:val="none" w:sz="0" w:space="0" w:color="auto"/>
            <w:left w:val="none" w:sz="0" w:space="0" w:color="auto"/>
            <w:bottom w:val="none" w:sz="0" w:space="0" w:color="auto"/>
            <w:right w:val="none" w:sz="0" w:space="0" w:color="auto"/>
          </w:divBdr>
        </w:div>
        <w:div w:id="1917474938">
          <w:marLeft w:val="0"/>
          <w:marRight w:val="0"/>
          <w:marTop w:val="0"/>
          <w:marBottom w:val="0"/>
          <w:divBdr>
            <w:top w:val="none" w:sz="0" w:space="0" w:color="auto"/>
            <w:left w:val="none" w:sz="0" w:space="0" w:color="auto"/>
            <w:bottom w:val="none" w:sz="0" w:space="0" w:color="auto"/>
            <w:right w:val="none" w:sz="0" w:space="0" w:color="auto"/>
          </w:divBdr>
        </w:div>
        <w:div w:id="1924990079">
          <w:marLeft w:val="0"/>
          <w:marRight w:val="0"/>
          <w:marTop w:val="0"/>
          <w:marBottom w:val="0"/>
          <w:divBdr>
            <w:top w:val="none" w:sz="0" w:space="0" w:color="auto"/>
            <w:left w:val="none" w:sz="0" w:space="0" w:color="auto"/>
            <w:bottom w:val="none" w:sz="0" w:space="0" w:color="auto"/>
            <w:right w:val="none" w:sz="0" w:space="0" w:color="auto"/>
          </w:divBdr>
        </w:div>
        <w:div w:id="1936328065">
          <w:marLeft w:val="0"/>
          <w:marRight w:val="0"/>
          <w:marTop w:val="0"/>
          <w:marBottom w:val="0"/>
          <w:divBdr>
            <w:top w:val="none" w:sz="0" w:space="0" w:color="auto"/>
            <w:left w:val="none" w:sz="0" w:space="0" w:color="auto"/>
            <w:bottom w:val="none" w:sz="0" w:space="0" w:color="auto"/>
            <w:right w:val="none" w:sz="0" w:space="0" w:color="auto"/>
          </w:divBdr>
        </w:div>
        <w:div w:id="1943876608">
          <w:marLeft w:val="0"/>
          <w:marRight w:val="0"/>
          <w:marTop w:val="0"/>
          <w:marBottom w:val="0"/>
          <w:divBdr>
            <w:top w:val="none" w:sz="0" w:space="0" w:color="auto"/>
            <w:left w:val="none" w:sz="0" w:space="0" w:color="auto"/>
            <w:bottom w:val="none" w:sz="0" w:space="0" w:color="auto"/>
            <w:right w:val="none" w:sz="0" w:space="0" w:color="auto"/>
          </w:divBdr>
        </w:div>
        <w:div w:id="1965310054">
          <w:marLeft w:val="0"/>
          <w:marRight w:val="0"/>
          <w:marTop w:val="0"/>
          <w:marBottom w:val="0"/>
          <w:divBdr>
            <w:top w:val="none" w:sz="0" w:space="0" w:color="auto"/>
            <w:left w:val="none" w:sz="0" w:space="0" w:color="auto"/>
            <w:bottom w:val="none" w:sz="0" w:space="0" w:color="auto"/>
            <w:right w:val="none" w:sz="0" w:space="0" w:color="auto"/>
          </w:divBdr>
        </w:div>
        <w:div w:id="1985162140">
          <w:marLeft w:val="0"/>
          <w:marRight w:val="0"/>
          <w:marTop w:val="0"/>
          <w:marBottom w:val="0"/>
          <w:divBdr>
            <w:top w:val="none" w:sz="0" w:space="0" w:color="auto"/>
            <w:left w:val="none" w:sz="0" w:space="0" w:color="auto"/>
            <w:bottom w:val="none" w:sz="0" w:space="0" w:color="auto"/>
            <w:right w:val="none" w:sz="0" w:space="0" w:color="auto"/>
          </w:divBdr>
        </w:div>
        <w:div w:id="1986666650">
          <w:marLeft w:val="0"/>
          <w:marRight w:val="0"/>
          <w:marTop w:val="0"/>
          <w:marBottom w:val="0"/>
          <w:divBdr>
            <w:top w:val="none" w:sz="0" w:space="0" w:color="auto"/>
            <w:left w:val="none" w:sz="0" w:space="0" w:color="auto"/>
            <w:bottom w:val="none" w:sz="0" w:space="0" w:color="auto"/>
            <w:right w:val="none" w:sz="0" w:space="0" w:color="auto"/>
          </w:divBdr>
        </w:div>
        <w:div w:id="1989553776">
          <w:marLeft w:val="0"/>
          <w:marRight w:val="0"/>
          <w:marTop w:val="0"/>
          <w:marBottom w:val="0"/>
          <w:divBdr>
            <w:top w:val="none" w:sz="0" w:space="0" w:color="auto"/>
            <w:left w:val="none" w:sz="0" w:space="0" w:color="auto"/>
            <w:bottom w:val="none" w:sz="0" w:space="0" w:color="auto"/>
            <w:right w:val="none" w:sz="0" w:space="0" w:color="auto"/>
          </w:divBdr>
        </w:div>
        <w:div w:id="2051489266">
          <w:marLeft w:val="0"/>
          <w:marRight w:val="0"/>
          <w:marTop w:val="0"/>
          <w:marBottom w:val="0"/>
          <w:divBdr>
            <w:top w:val="none" w:sz="0" w:space="0" w:color="auto"/>
            <w:left w:val="none" w:sz="0" w:space="0" w:color="auto"/>
            <w:bottom w:val="none" w:sz="0" w:space="0" w:color="auto"/>
            <w:right w:val="none" w:sz="0" w:space="0" w:color="auto"/>
          </w:divBdr>
        </w:div>
        <w:div w:id="2073385962">
          <w:marLeft w:val="0"/>
          <w:marRight w:val="0"/>
          <w:marTop w:val="0"/>
          <w:marBottom w:val="0"/>
          <w:divBdr>
            <w:top w:val="none" w:sz="0" w:space="0" w:color="auto"/>
            <w:left w:val="none" w:sz="0" w:space="0" w:color="auto"/>
            <w:bottom w:val="none" w:sz="0" w:space="0" w:color="auto"/>
            <w:right w:val="none" w:sz="0" w:space="0" w:color="auto"/>
          </w:divBdr>
        </w:div>
        <w:div w:id="2077050037">
          <w:marLeft w:val="0"/>
          <w:marRight w:val="0"/>
          <w:marTop w:val="0"/>
          <w:marBottom w:val="0"/>
          <w:divBdr>
            <w:top w:val="none" w:sz="0" w:space="0" w:color="auto"/>
            <w:left w:val="none" w:sz="0" w:space="0" w:color="auto"/>
            <w:bottom w:val="none" w:sz="0" w:space="0" w:color="auto"/>
            <w:right w:val="none" w:sz="0" w:space="0" w:color="auto"/>
          </w:divBdr>
        </w:div>
        <w:div w:id="2081905633">
          <w:marLeft w:val="0"/>
          <w:marRight w:val="0"/>
          <w:marTop w:val="0"/>
          <w:marBottom w:val="0"/>
          <w:divBdr>
            <w:top w:val="none" w:sz="0" w:space="0" w:color="auto"/>
            <w:left w:val="none" w:sz="0" w:space="0" w:color="auto"/>
            <w:bottom w:val="none" w:sz="0" w:space="0" w:color="auto"/>
            <w:right w:val="none" w:sz="0" w:space="0" w:color="auto"/>
          </w:divBdr>
        </w:div>
        <w:div w:id="2105151782">
          <w:marLeft w:val="0"/>
          <w:marRight w:val="0"/>
          <w:marTop w:val="0"/>
          <w:marBottom w:val="0"/>
          <w:divBdr>
            <w:top w:val="none" w:sz="0" w:space="0" w:color="auto"/>
            <w:left w:val="none" w:sz="0" w:space="0" w:color="auto"/>
            <w:bottom w:val="none" w:sz="0" w:space="0" w:color="auto"/>
            <w:right w:val="none" w:sz="0" w:space="0" w:color="auto"/>
          </w:divBdr>
        </w:div>
        <w:div w:id="2128424885">
          <w:marLeft w:val="0"/>
          <w:marRight w:val="0"/>
          <w:marTop w:val="0"/>
          <w:marBottom w:val="0"/>
          <w:divBdr>
            <w:top w:val="none" w:sz="0" w:space="0" w:color="auto"/>
            <w:left w:val="none" w:sz="0" w:space="0" w:color="auto"/>
            <w:bottom w:val="none" w:sz="0" w:space="0" w:color="auto"/>
            <w:right w:val="none" w:sz="0" w:space="0" w:color="auto"/>
          </w:divBdr>
        </w:div>
        <w:div w:id="2140957350">
          <w:marLeft w:val="0"/>
          <w:marRight w:val="0"/>
          <w:marTop w:val="0"/>
          <w:marBottom w:val="0"/>
          <w:divBdr>
            <w:top w:val="none" w:sz="0" w:space="0" w:color="auto"/>
            <w:left w:val="none" w:sz="0" w:space="0" w:color="auto"/>
            <w:bottom w:val="none" w:sz="0" w:space="0" w:color="auto"/>
            <w:right w:val="none" w:sz="0" w:space="0" w:color="auto"/>
          </w:divBdr>
        </w:div>
        <w:div w:id="2146048714">
          <w:marLeft w:val="0"/>
          <w:marRight w:val="0"/>
          <w:marTop w:val="0"/>
          <w:marBottom w:val="0"/>
          <w:divBdr>
            <w:top w:val="none" w:sz="0" w:space="0" w:color="auto"/>
            <w:left w:val="none" w:sz="0" w:space="0" w:color="auto"/>
            <w:bottom w:val="none" w:sz="0" w:space="0" w:color="auto"/>
            <w:right w:val="none" w:sz="0" w:space="0" w:color="auto"/>
          </w:divBdr>
        </w:div>
      </w:divsChild>
    </w:div>
    <w:div w:id="382948226">
      <w:bodyDiv w:val="1"/>
      <w:marLeft w:val="0"/>
      <w:marRight w:val="0"/>
      <w:marTop w:val="0"/>
      <w:marBottom w:val="0"/>
      <w:divBdr>
        <w:top w:val="none" w:sz="0" w:space="0" w:color="auto"/>
        <w:left w:val="none" w:sz="0" w:space="0" w:color="auto"/>
        <w:bottom w:val="none" w:sz="0" w:space="0" w:color="auto"/>
        <w:right w:val="none" w:sz="0" w:space="0" w:color="auto"/>
      </w:divBdr>
      <w:divsChild>
        <w:div w:id="28382027">
          <w:marLeft w:val="0"/>
          <w:marRight w:val="0"/>
          <w:marTop w:val="0"/>
          <w:marBottom w:val="0"/>
          <w:divBdr>
            <w:top w:val="none" w:sz="0" w:space="0" w:color="auto"/>
            <w:left w:val="none" w:sz="0" w:space="0" w:color="auto"/>
            <w:bottom w:val="none" w:sz="0" w:space="0" w:color="auto"/>
            <w:right w:val="none" w:sz="0" w:space="0" w:color="auto"/>
          </w:divBdr>
        </w:div>
        <w:div w:id="48773765">
          <w:marLeft w:val="0"/>
          <w:marRight w:val="0"/>
          <w:marTop w:val="0"/>
          <w:marBottom w:val="0"/>
          <w:divBdr>
            <w:top w:val="none" w:sz="0" w:space="0" w:color="auto"/>
            <w:left w:val="none" w:sz="0" w:space="0" w:color="auto"/>
            <w:bottom w:val="none" w:sz="0" w:space="0" w:color="auto"/>
            <w:right w:val="none" w:sz="0" w:space="0" w:color="auto"/>
          </w:divBdr>
        </w:div>
        <w:div w:id="82842257">
          <w:marLeft w:val="0"/>
          <w:marRight w:val="0"/>
          <w:marTop w:val="0"/>
          <w:marBottom w:val="0"/>
          <w:divBdr>
            <w:top w:val="none" w:sz="0" w:space="0" w:color="auto"/>
            <w:left w:val="none" w:sz="0" w:space="0" w:color="auto"/>
            <w:bottom w:val="none" w:sz="0" w:space="0" w:color="auto"/>
            <w:right w:val="none" w:sz="0" w:space="0" w:color="auto"/>
          </w:divBdr>
        </w:div>
        <w:div w:id="250745258">
          <w:marLeft w:val="0"/>
          <w:marRight w:val="0"/>
          <w:marTop w:val="0"/>
          <w:marBottom w:val="0"/>
          <w:divBdr>
            <w:top w:val="none" w:sz="0" w:space="0" w:color="auto"/>
            <w:left w:val="none" w:sz="0" w:space="0" w:color="auto"/>
            <w:bottom w:val="none" w:sz="0" w:space="0" w:color="auto"/>
            <w:right w:val="none" w:sz="0" w:space="0" w:color="auto"/>
          </w:divBdr>
        </w:div>
        <w:div w:id="366639534">
          <w:marLeft w:val="0"/>
          <w:marRight w:val="0"/>
          <w:marTop w:val="0"/>
          <w:marBottom w:val="0"/>
          <w:divBdr>
            <w:top w:val="none" w:sz="0" w:space="0" w:color="auto"/>
            <w:left w:val="none" w:sz="0" w:space="0" w:color="auto"/>
            <w:bottom w:val="none" w:sz="0" w:space="0" w:color="auto"/>
            <w:right w:val="none" w:sz="0" w:space="0" w:color="auto"/>
          </w:divBdr>
        </w:div>
        <w:div w:id="471291982">
          <w:marLeft w:val="0"/>
          <w:marRight w:val="0"/>
          <w:marTop w:val="0"/>
          <w:marBottom w:val="0"/>
          <w:divBdr>
            <w:top w:val="none" w:sz="0" w:space="0" w:color="auto"/>
            <w:left w:val="none" w:sz="0" w:space="0" w:color="auto"/>
            <w:bottom w:val="none" w:sz="0" w:space="0" w:color="auto"/>
            <w:right w:val="none" w:sz="0" w:space="0" w:color="auto"/>
          </w:divBdr>
        </w:div>
        <w:div w:id="527061915">
          <w:marLeft w:val="0"/>
          <w:marRight w:val="0"/>
          <w:marTop w:val="0"/>
          <w:marBottom w:val="0"/>
          <w:divBdr>
            <w:top w:val="none" w:sz="0" w:space="0" w:color="auto"/>
            <w:left w:val="none" w:sz="0" w:space="0" w:color="auto"/>
            <w:bottom w:val="none" w:sz="0" w:space="0" w:color="auto"/>
            <w:right w:val="none" w:sz="0" w:space="0" w:color="auto"/>
          </w:divBdr>
        </w:div>
        <w:div w:id="560334057">
          <w:marLeft w:val="0"/>
          <w:marRight w:val="0"/>
          <w:marTop w:val="0"/>
          <w:marBottom w:val="0"/>
          <w:divBdr>
            <w:top w:val="none" w:sz="0" w:space="0" w:color="auto"/>
            <w:left w:val="none" w:sz="0" w:space="0" w:color="auto"/>
            <w:bottom w:val="none" w:sz="0" w:space="0" w:color="auto"/>
            <w:right w:val="none" w:sz="0" w:space="0" w:color="auto"/>
          </w:divBdr>
        </w:div>
        <w:div w:id="595552835">
          <w:marLeft w:val="0"/>
          <w:marRight w:val="0"/>
          <w:marTop w:val="0"/>
          <w:marBottom w:val="0"/>
          <w:divBdr>
            <w:top w:val="none" w:sz="0" w:space="0" w:color="auto"/>
            <w:left w:val="none" w:sz="0" w:space="0" w:color="auto"/>
            <w:bottom w:val="none" w:sz="0" w:space="0" w:color="auto"/>
            <w:right w:val="none" w:sz="0" w:space="0" w:color="auto"/>
          </w:divBdr>
        </w:div>
        <w:div w:id="800266726">
          <w:marLeft w:val="0"/>
          <w:marRight w:val="0"/>
          <w:marTop w:val="0"/>
          <w:marBottom w:val="0"/>
          <w:divBdr>
            <w:top w:val="none" w:sz="0" w:space="0" w:color="auto"/>
            <w:left w:val="none" w:sz="0" w:space="0" w:color="auto"/>
            <w:bottom w:val="none" w:sz="0" w:space="0" w:color="auto"/>
            <w:right w:val="none" w:sz="0" w:space="0" w:color="auto"/>
          </w:divBdr>
        </w:div>
        <w:div w:id="1066339468">
          <w:marLeft w:val="0"/>
          <w:marRight w:val="0"/>
          <w:marTop w:val="0"/>
          <w:marBottom w:val="0"/>
          <w:divBdr>
            <w:top w:val="none" w:sz="0" w:space="0" w:color="auto"/>
            <w:left w:val="none" w:sz="0" w:space="0" w:color="auto"/>
            <w:bottom w:val="none" w:sz="0" w:space="0" w:color="auto"/>
            <w:right w:val="none" w:sz="0" w:space="0" w:color="auto"/>
          </w:divBdr>
        </w:div>
        <w:div w:id="1074594996">
          <w:marLeft w:val="0"/>
          <w:marRight w:val="0"/>
          <w:marTop w:val="0"/>
          <w:marBottom w:val="0"/>
          <w:divBdr>
            <w:top w:val="none" w:sz="0" w:space="0" w:color="auto"/>
            <w:left w:val="none" w:sz="0" w:space="0" w:color="auto"/>
            <w:bottom w:val="none" w:sz="0" w:space="0" w:color="auto"/>
            <w:right w:val="none" w:sz="0" w:space="0" w:color="auto"/>
          </w:divBdr>
        </w:div>
        <w:div w:id="1165436149">
          <w:marLeft w:val="0"/>
          <w:marRight w:val="0"/>
          <w:marTop w:val="0"/>
          <w:marBottom w:val="0"/>
          <w:divBdr>
            <w:top w:val="none" w:sz="0" w:space="0" w:color="auto"/>
            <w:left w:val="none" w:sz="0" w:space="0" w:color="auto"/>
            <w:bottom w:val="none" w:sz="0" w:space="0" w:color="auto"/>
            <w:right w:val="none" w:sz="0" w:space="0" w:color="auto"/>
          </w:divBdr>
        </w:div>
        <w:div w:id="1240362392">
          <w:marLeft w:val="0"/>
          <w:marRight w:val="0"/>
          <w:marTop w:val="0"/>
          <w:marBottom w:val="0"/>
          <w:divBdr>
            <w:top w:val="none" w:sz="0" w:space="0" w:color="auto"/>
            <w:left w:val="none" w:sz="0" w:space="0" w:color="auto"/>
            <w:bottom w:val="none" w:sz="0" w:space="0" w:color="auto"/>
            <w:right w:val="none" w:sz="0" w:space="0" w:color="auto"/>
          </w:divBdr>
        </w:div>
        <w:div w:id="1498108646">
          <w:marLeft w:val="0"/>
          <w:marRight w:val="0"/>
          <w:marTop w:val="0"/>
          <w:marBottom w:val="0"/>
          <w:divBdr>
            <w:top w:val="none" w:sz="0" w:space="0" w:color="auto"/>
            <w:left w:val="none" w:sz="0" w:space="0" w:color="auto"/>
            <w:bottom w:val="none" w:sz="0" w:space="0" w:color="auto"/>
            <w:right w:val="none" w:sz="0" w:space="0" w:color="auto"/>
          </w:divBdr>
        </w:div>
        <w:div w:id="1520854357">
          <w:marLeft w:val="0"/>
          <w:marRight w:val="0"/>
          <w:marTop w:val="0"/>
          <w:marBottom w:val="0"/>
          <w:divBdr>
            <w:top w:val="none" w:sz="0" w:space="0" w:color="auto"/>
            <w:left w:val="none" w:sz="0" w:space="0" w:color="auto"/>
            <w:bottom w:val="none" w:sz="0" w:space="0" w:color="auto"/>
            <w:right w:val="none" w:sz="0" w:space="0" w:color="auto"/>
          </w:divBdr>
        </w:div>
        <w:div w:id="1630235502">
          <w:marLeft w:val="0"/>
          <w:marRight w:val="0"/>
          <w:marTop w:val="0"/>
          <w:marBottom w:val="0"/>
          <w:divBdr>
            <w:top w:val="none" w:sz="0" w:space="0" w:color="auto"/>
            <w:left w:val="none" w:sz="0" w:space="0" w:color="auto"/>
            <w:bottom w:val="none" w:sz="0" w:space="0" w:color="auto"/>
            <w:right w:val="none" w:sz="0" w:space="0" w:color="auto"/>
          </w:divBdr>
        </w:div>
        <w:div w:id="1744403335">
          <w:marLeft w:val="0"/>
          <w:marRight w:val="0"/>
          <w:marTop w:val="0"/>
          <w:marBottom w:val="0"/>
          <w:divBdr>
            <w:top w:val="none" w:sz="0" w:space="0" w:color="auto"/>
            <w:left w:val="none" w:sz="0" w:space="0" w:color="auto"/>
            <w:bottom w:val="none" w:sz="0" w:space="0" w:color="auto"/>
            <w:right w:val="none" w:sz="0" w:space="0" w:color="auto"/>
          </w:divBdr>
        </w:div>
        <w:div w:id="1914117232">
          <w:marLeft w:val="0"/>
          <w:marRight w:val="0"/>
          <w:marTop w:val="0"/>
          <w:marBottom w:val="0"/>
          <w:divBdr>
            <w:top w:val="none" w:sz="0" w:space="0" w:color="auto"/>
            <w:left w:val="none" w:sz="0" w:space="0" w:color="auto"/>
            <w:bottom w:val="none" w:sz="0" w:space="0" w:color="auto"/>
            <w:right w:val="none" w:sz="0" w:space="0" w:color="auto"/>
          </w:divBdr>
        </w:div>
        <w:div w:id="1975714287">
          <w:marLeft w:val="0"/>
          <w:marRight w:val="0"/>
          <w:marTop w:val="0"/>
          <w:marBottom w:val="0"/>
          <w:divBdr>
            <w:top w:val="none" w:sz="0" w:space="0" w:color="auto"/>
            <w:left w:val="none" w:sz="0" w:space="0" w:color="auto"/>
            <w:bottom w:val="none" w:sz="0" w:space="0" w:color="auto"/>
            <w:right w:val="none" w:sz="0" w:space="0" w:color="auto"/>
          </w:divBdr>
        </w:div>
        <w:div w:id="1982347848">
          <w:marLeft w:val="0"/>
          <w:marRight w:val="0"/>
          <w:marTop w:val="0"/>
          <w:marBottom w:val="0"/>
          <w:divBdr>
            <w:top w:val="none" w:sz="0" w:space="0" w:color="auto"/>
            <w:left w:val="none" w:sz="0" w:space="0" w:color="auto"/>
            <w:bottom w:val="none" w:sz="0" w:space="0" w:color="auto"/>
            <w:right w:val="none" w:sz="0" w:space="0" w:color="auto"/>
          </w:divBdr>
        </w:div>
        <w:div w:id="1991597565">
          <w:marLeft w:val="0"/>
          <w:marRight w:val="0"/>
          <w:marTop w:val="0"/>
          <w:marBottom w:val="0"/>
          <w:divBdr>
            <w:top w:val="none" w:sz="0" w:space="0" w:color="auto"/>
            <w:left w:val="none" w:sz="0" w:space="0" w:color="auto"/>
            <w:bottom w:val="none" w:sz="0" w:space="0" w:color="auto"/>
            <w:right w:val="none" w:sz="0" w:space="0" w:color="auto"/>
          </w:divBdr>
        </w:div>
        <w:div w:id="2008703999">
          <w:marLeft w:val="0"/>
          <w:marRight w:val="0"/>
          <w:marTop w:val="0"/>
          <w:marBottom w:val="0"/>
          <w:divBdr>
            <w:top w:val="none" w:sz="0" w:space="0" w:color="auto"/>
            <w:left w:val="none" w:sz="0" w:space="0" w:color="auto"/>
            <w:bottom w:val="none" w:sz="0" w:space="0" w:color="auto"/>
            <w:right w:val="none" w:sz="0" w:space="0" w:color="auto"/>
          </w:divBdr>
        </w:div>
        <w:div w:id="2015959422">
          <w:marLeft w:val="0"/>
          <w:marRight w:val="0"/>
          <w:marTop w:val="0"/>
          <w:marBottom w:val="0"/>
          <w:divBdr>
            <w:top w:val="none" w:sz="0" w:space="0" w:color="auto"/>
            <w:left w:val="none" w:sz="0" w:space="0" w:color="auto"/>
            <w:bottom w:val="none" w:sz="0" w:space="0" w:color="auto"/>
            <w:right w:val="none" w:sz="0" w:space="0" w:color="auto"/>
          </w:divBdr>
        </w:div>
        <w:div w:id="2079550791">
          <w:marLeft w:val="0"/>
          <w:marRight w:val="0"/>
          <w:marTop w:val="0"/>
          <w:marBottom w:val="0"/>
          <w:divBdr>
            <w:top w:val="none" w:sz="0" w:space="0" w:color="auto"/>
            <w:left w:val="none" w:sz="0" w:space="0" w:color="auto"/>
            <w:bottom w:val="none" w:sz="0" w:space="0" w:color="auto"/>
            <w:right w:val="none" w:sz="0" w:space="0" w:color="auto"/>
          </w:divBdr>
        </w:div>
        <w:div w:id="2122912053">
          <w:marLeft w:val="0"/>
          <w:marRight w:val="0"/>
          <w:marTop w:val="0"/>
          <w:marBottom w:val="0"/>
          <w:divBdr>
            <w:top w:val="none" w:sz="0" w:space="0" w:color="auto"/>
            <w:left w:val="none" w:sz="0" w:space="0" w:color="auto"/>
            <w:bottom w:val="none" w:sz="0" w:space="0" w:color="auto"/>
            <w:right w:val="none" w:sz="0" w:space="0" w:color="auto"/>
          </w:divBdr>
        </w:div>
      </w:divsChild>
    </w:div>
    <w:div w:id="413748521">
      <w:bodyDiv w:val="1"/>
      <w:marLeft w:val="0"/>
      <w:marRight w:val="0"/>
      <w:marTop w:val="0"/>
      <w:marBottom w:val="0"/>
      <w:divBdr>
        <w:top w:val="none" w:sz="0" w:space="0" w:color="auto"/>
        <w:left w:val="none" w:sz="0" w:space="0" w:color="auto"/>
        <w:bottom w:val="none" w:sz="0" w:space="0" w:color="auto"/>
        <w:right w:val="none" w:sz="0" w:space="0" w:color="auto"/>
      </w:divBdr>
    </w:div>
    <w:div w:id="630597261">
      <w:bodyDiv w:val="1"/>
      <w:marLeft w:val="0"/>
      <w:marRight w:val="0"/>
      <w:marTop w:val="0"/>
      <w:marBottom w:val="0"/>
      <w:divBdr>
        <w:top w:val="none" w:sz="0" w:space="0" w:color="auto"/>
        <w:left w:val="none" w:sz="0" w:space="0" w:color="auto"/>
        <w:bottom w:val="none" w:sz="0" w:space="0" w:color="auto"/>
        <w:right w:val="none" w:sz="0" w:space="0" w:color="auto"/>
      </w:divBdr>
    </w:div>
    <w:div w:id="857161746">
      <w:bodyDiv w:val="1"/>
      <w:marLeft w:val="0"/>
      <w:marRight w:val="0"/>
      <w:marTop w:val="0"/>
      <w:marBottom w:val="0"/>
      <w:divBdr>
        <w:top w:val="none" w:sz="0" w:space="0" w:color="auto"/>
        <w:left w:val="none" w:sz="0" w:space="0" w:color="auto"/>
        <w:bottom w:val="none" w:sz="0" w:space="0" w:color="auto"/>
        <w:right w:val="none" w:sz="0" w:space="0" w:color="auto"/>
      </w:divBdr>
    </w:div>
    <w:div w:id="875386998">
      <w:bodyDiv w:val="1"/>
      <w:marLeft w:val="0"/>
      <w:marRight w:val="0"/>
      <w:marTop w:val="0"/>
      <w:marBottom w:val="0"/>
      <w:divBdr>
        <w:top w:val="none" w:sz="0" w:space="0" w:color="auto"/>
        <w:left w:val="none" w:sz="0" w:space="0" w:color="auto"/>
        <w:bottom w:val="none" w:sz="0" w:space="0" w:color="auto"/>
        <w:right w:val="none" w:sz="0" w:space="0" w:color="auto"/>
      </w:divBdr>
    </w:div>
    <w:div w:id="1130900085">
      <w:bodyDiv w:val="1"/>
      <w:marLeft w:val="0"/>
      <w:marRight w:val="0"/>
      <w:marTop w:val="0"/>
      <w:marBottom w:val="0"/>
      <w:divBdr>
        <w:top w:val="none" w:sz="0" w:space="0" w:color="auto"/>
        <w:left w:val="none" w:sz="0" w:space="0" w:color="auto"/>
        <w:bottom w:val="none" w:sz="0" w:space="0" w:color="auto"/>
        <w:right w:val="none" w:sz="0" w:space="0" w:color="auto"/>
      </w:divBdr>
      <w:divsChild>
        <w:div w:id="76440072">
          <w:marLeft w:val="0"/>
          <w:marRight w:val="0"/>
          <w:marTop w:val="0"/>
          <w:marBottom w:val="0"/>
          <w:divBdr>
            <w:top w:val="none" w:sz="0" w:space="0" w:color="auto"/>
            <w:left w:val="none" w:sz="0" w:space="0" w:color="auto"/>
            <w:bottom w:val="none" w:sz="0" w:space="0" w:color="auto"/>
            <w:right w:val="none" w:sz="0" w:space="0" w:color="auto"/>
          </w:divBdr>
        </w:div>
        <w:div w:id="127207185">
          <w:marLeft w:val="0"/>
          <w:marRight w:val="0"/>
          <w:marTop w:val="0"/>
          <w:marBottom w:val="0"/>
          <w:divBdr>
            <w:top w:val="none" w:sz="0" w:space="0" w:color="auto"/>
            <w:left w:val="none" w:sz="0" w:space="0" w:color="auto"/>
            <w:bottom w:val="none" w:sz="0" w:space="0" w:color="auto"/>
            <w:right w:val="none" w:sz="0" w:space="0" w:color="auto"/>
          </w:divBdr>
        </w:div>
        <w:div w:id="131605980">
          <w:marLeft w:val="0"/>
          <w:marRight w:val="0"/>
          <w:marTop w:val="0"/>
          <w:marBottom w:val="0"/>
          <w:divBdr>
            <w:top w:val="none" w:sz="0" w:space="0" w:color="auto"/>
            <w:left w:val="none" w:sz="0" w:space="0" w:color="auto"/>
            <w:bottom w:val="none" w:sz="0" w:space="0" w:color="auto"/>
            <w:right w:val="none" w:sz="0" w:space="0" w:color="auto"/>
          </w:divBdr>
          <w:divsChild>
            <w:div w:id="654260542">
              <w:marLeft w:val="0"/>
              <w:marRight w:val="0"/>
              <w:marTop w:val="0"/>
              <w:marBottom w:val="0"/>
              <w:divBdr>
                <w:top w:val="none" w:sz="0" w:space="0" w:color="auto"/>
                <w:left w:val="none" w:sz="0" w:space="0" w:color="auto"/>
                <w:bottom w:val="none" w:sz="0" w:space="0" w:color="auto"/>
                <w:right w:val="none" w:sz="0" w:space="0" w:color="auto"/>
              </w:divBdr>
            </w:div>
            <w:div w:id="959998403">
              <w:marLeft w:val="0"/>
              <w:marRight w:val="0"/>
              <w:marTop w:val="0"/>
              <w:marBottom w:val="0"/>
              <w:divBdr>
                <w:top w:val="none" w:sz="0" w:space="0" w:color="auto"/>
                <w:left w:val="none" w:sz="0" w:space="0" w:color="auto"/>
                <w:bottom w:val="none" w:sz="0" w:space="0" w:color="auto"/>
                <w:right w:val="none" w:sz="0" w:space="0" w:color="auto"/>
              </w:divBdr>
            </w:div>
          </w:divsChild>
        </w:div>
        <w:div w:id="202795752">
          <w:marLeft w:val="0"/>
          <w:marRight w:val="0"/>
          <w:marTop w:val="0"/>
          <w:marBottom w:val="0"/>
          <w:divBdr>
            <w:top w:val="none" w:sz="0" w:space="0" w:color="auto"/>
            <w:left w:val="none" w:sz="0" w:space="0" w:color="auto"/>
            <w:bottom w:val="none" w:sz="0" w:space="0" w:color="auto"/>
            <w:right w:val="none" w:sz="0" w:space="0" w:color="auto"/>
          </w:divBdr>
          <w:divsChild>
            <w:div w:id="626399531">
              <w:marLeft w:val="0"/>
              <w:marRight w:val="0"/>
              <w:marTop w:val="0"/>
              <w:marBottom w:val="0"/>
              <w:divBdr>
                <w:top w:val="none" w:sz="0" w:space="0" w:color="auto"/>
                <w:left w:val="none" w:sz="0" w:space="0" w:color="auto"/>
                <w:bottom w:val="none" w:sz="0" w:space="0" w:color="auto"/>
                <w:right w:val="none" w:sz="0" w:space="0" w:color="auto"/>
              </w:divBdr>
            </w:div>
            <w:div w:id="1196044609">
              <w:marLeft w:val="0"/>
              <w:marRight w:val="0"/>
              <w:marTop w:val="0"/>
              <w:marBottom w:val="0"/>
              <w:divBdr>
                <w:top w:val="none" w:sz="0" w:space="0" w:color="auto"/>
                <w:left w:val="none" w:sz="0" w:space="0" w:color="auto"/>
                <w:bottom w:val="none" w:sz="0" w:space="0" w:color="auto"/>
                <w:right w:val="none" w:sz="0" w:space="0" w:color="auto"/>
              </w:divBdr>
            </w:div>
            <w:div w:id="1670863207">
              <w:marLeft w:val="0"/>
              <w:marRight w:val="0"/>
              <w:marTop w:val="0"/>
              <w:marBottom w:val="0"/>
              <w:divBdr>
                <w:top w:val="none" w:sz="0" w:space="0" w:color="auto"/>
                <w:left w:val="none" w:sz="0" w:space="0" w:color="auto"/>
                <w:bottom w:val="none" w:sz="0" w:space="0" w:color="auto"/>
                <w:right w:val="none" w:sz="0" w:space="0" w:color="auto"/>
              </w:divBdr>
            </w:div>
            <w:div w:id="2016108751">
              <w:marLeft w:val="0"/>
              <w:marRight w:val="0"/>
              <w:marTop w:val="0"/>
              <w:marBottom w:val="0"/>
              <w:divBdr>
                <w:top w:val="none" w:sz="0" w:space="0" w:color="auto"/>
                <w:left w:val="none" w:sz="0" w:space="0" w:color="auto"/>
                <w:bottom w:val="none" w:sz="0" w:space="0" w:color="auto"/>
                <w:right w:val="none" w:sz="0" w:space="0" w:color="auto"/>
              </w:divBdr>
            </w:div>
            <w:div w:id="2031836793">
              <w:marLeft w:val="0"/>
              <w:marRight w:val="0"/>
              <w:marTop w:val="0"/>
              <w:marBottom w:val="0"/>
              <w:divBdr>
                <w:top w:val="none" w:sz="0" w:space="0" w:color="auto"/>
                <w:left w:val="none" w:sz="0" w:space="0" w:color="auto"/>
                <w:bottom w:val="none" w:sz="0" w:space="0" w:color="auto"/>
                <w:right w:val="none" w:sz="0" w:space="0" w:color="auto"/>
              </w:divBdr>
            </w:div>
          </w:divsChild>
        </w:div>
        <w:div w:id="234242424">
          <w:marLeft w:val="0"/>
          <w:marRight w:val="0"/>
          <w:marTop w:val="0"/>
          <w:marBottom w:val="0"/>
          <w:divBdr>
            <w:top w:val="none" w:sz="0" w:space="0" w:color="auto"/>
            <w:left w:val="none" w:sz="0" w:space="0" w:color="auto"/>
            <w:bottom w:val="none" w:sz="0" w:space="0" w:color="auto"/>
            <w:right w:val="none" w:sz="0" w:space="0" w:color="auto"/>
          </w:divBdr>
        </w:div>
        <w:div w:id="411974690">
          <w:marLeft w:val="0"/>
          <w:marRight w:val="0"/>
          <w:marTop w:val="0"/>
          <w:marBottom w:val="0"/>
          <w:divBdr>
            <w:top w:val="none" w:sz="0" w:space="0" w:color="auto"/>
            <w:left w:val="none" w:sz="0" w:space="0" w:color="auto"/>
            <w:bottom w:val="none" w:sz="0" w:space="0" w:color="auto"/>
            <w:right w:val="none" w:sz="0" w:space="0" w:color="auto"/>
          </w:divBdr>
          <w:divsChild>
            <w:div w:id="1028336777">
              <w:marLeft w:val="0"/>
              <w:marRight w:val="0"/>
              <w:marTop w:val="0"/>
              <w:marBottom w:val="0"/>
              <w:divBdr>
                <w:top w:val="none" w:sz="0" w:space="0" w:color="auto"/>
                <w:left w:val="none" w:sz="0" w:space="0" w:color="auto"/>
                <w:bottom w:val="none" w:sz="0" w:space="0" w:color="auto"/>
                <w:right w:val="none" w:sz="0" w:space="0" w:color="auto"/>
              </w:divBdr>
            </w:div>
            <w:div w:id="1094013542">
              <w:marLeft w:val="0"/>
              <w:marRight w:val="0"/>
              <w:marTop w:val="0"/>
              <w:marBottom w:val="0"/>
              <w:divBdr>
                <w:top w:val="none" w:sz="0" w:space="0" w:color="auto"/>
                <w:left w:val="none" w:sz="0" w:space="0" w:color="auto"/>
                <w:bottom w:val="none" w:sz="0" w:space="0" w:color="auto"/>
                <w:right w:val="none" w:sz="0" w:space="0" w:color="auto"/>
              </w:divBdr>
            </w:div>
            <w:div w:id="1223562212">
              <w:marLeft w:val="0"/>
              <w:marRight w:val="0"/>
              <w:marTop w:val="0"/>
              <w:marBottom w:val="0"/>
              <w:divBdr>
                <w:top w:val="none" w:sz="0" w:space="0" w:color="auto"/>
                <w:left w:val="none" w:sz="0" w:space="0" w:color="auto"/>
                <w:bottom w:val="none" w:sz="0" w:space="0" w:color="auto"/>
                <w:right w:val="none" w:sz="0" w:space="0" w:color="auto"/>
              </w:divBdr>
            </w:div>
            <w:div w:id="1765570529">
              <w:marLeft w:val="0"/>
              <w:marRight w:val="0"/>
              <w:marTop w:val="0"/>
              <w:marBottom w:val="0"/>
              <w:divBdr>
                <w:top w:val="none" w:sz="0" w:space="0" w:color="auto"/>
                <w:left w:val="none" w:sz="0" w:space="0" w:color="auto"/>
                <w:bottom w:val="none" w:sz="0" w:space="0" w:color="auto"/>
                <w:right w:val="none" w:sz="0" w:space="0" w:color="auto"/>
              </w:divBdr>
            </w:div>
          </w:divsChild>
        </w:div>
        <w:div w:id="492569475">
          <w:marLeft w:val="0"/>
          <w:marRight w:val="0"/>
          <w:marTop w:val="0"/>
          <w:marBottom w:val="0"/>
          <w:divBdr>
            <w:top w:val="none" w:sz="0" w:space="0" w:color="auto"/>
            <w:left w:val="none" w:sz="0" w:space="0" w:color="auto"/>
            <w:bottom w:val="none" w:sz="0" w:space="0" w:color="auto"/>
            <w:right w:val="none" w:sz="0" w:space="0" w:color="auto"/>
          </w:divBdr>
          <w:divsChild>
            <w:div w:id="260139068">
              <w:marLeft w:val="0"/>
              <w:marRight w:val="0"/>
              <w:marTop w:val="0"/>
              <w:marBottom w:val="0"/>
              <w:divBdr>
                <w:top w:val="none" w:sz="0" w:space="0" w:color="auto"/>
                <w:left w:val="none" w:sz="0" w:space="0" w:color="auto"/>
                <w:bottom w:val="none" w:sz="0" w:space="0" w:color="auto"/>
                <w:right w:val="none" w:sz="0" w:space="0" w:color="auto"/>
              </w:divBdr>
            </w:div>
            <w:div w:id="691027552">
              <w:marLeft w:val="0"/>
              <w:marRight w:val="0"/>
              <w:marTop w:val="0"/>
              <w:marBottom w:val="0"/>
              <w:divBdr>
                <w:top w:val="none" w:sz="0" w:space="0" w:color="auto"/>
                <w:left w:val="none" w:sz="0" w:space="0" w:color="auto"/>
                <w:bottom w:val="none" w:sz="0" w:space="0" w:color="auto"/>
                <w:right w:val="none" w:sz="0" w:space="0" w:color="auto"/>
              </w:divBdr>
            </w:div>
            <w:div w:id="1231961891">
              <w:marLeft w:val="0"/>
              <w:marRight w:val="0"/>
              <w:marTop w:val="0"/>
              <w:marBottom w:val="0"/>
              <w:divBdr>
                <w:top w:val="none" w:sz="0" w:space="0" w:color="auto"/>
                <w:left w:val="none" w:sz="0" w:space="0" w:color="auto"/>
                <w:bottom w:val="none" w:sz="0" w:space="0" w:color="auto"/>
                <w:right w:val="none" w:sz="0" w:space="0" w:color="auto"/>
              </w:divBdr>
            </w:div>
            <w:div w:id="1338116020">
              <w:marLeft w:val="0"/>
              <w:marRight w:val="0"/>
              <w:marTop w:val="0"/>
              <w:marBottom w:val="0"/>
              <w:divBdr>
                <w:top w:val="none" w:sz="0" w:space="0" w:color="auto"/>
                <w:left w:val="none" w:sz="0" w:space="0" w:color="auto"/>
                <w:bottom w:val="none" w:sz="0" w:space="0" w:color="auto"/>
                <w:right w:val="none" w:sz="0" w:space="0" w:color="auto"/>
              </w:divBdr>
            </w:div>
          </w:divsChild>
        </w:div>
        <w:div w:id="671875981">
          <w:marLeft w:val="0"/>
          <w:marRight w:val="0"/>
          <w:marTop w:val="0"/>
          <w:marBottom w:val="0"/>
          <w:divBdr>
            <w:top w:val="none" w:sz="0" w:space="0" w:color="auto"/>
            <w:left w:val="none" w:sz="0" w:space="0" w:color="auto"/>
            <w:bottom w:val="none" w:sz="0" w:space="0" w:color="auto"/>
            <w:right w:val="none" w:sz="0" w:space="0" w:color="auto"/>
          </w:divBdr>
          <w:divsChild>
            <w:div w:id="34349723">
              <w:marLeft w:val="0"/>
              <w:marRight w:val="0"/>
              <w:marTop w:val="0"/>
              <w:marBottom w:val="0"/>
              <w:divBdr>
                <w:top w:val="none" w:sz="0" w:space="0" w:color="auto"/>
                <w:left w:val="none" w:sz="0" w:space="0" w:color="auto"/>
                <w:bottom w:val="none" w:sz="0" w:space="0" w:color="auto"/>
                <w:right w:val="none" w:sz="0" w:space="0" w:color="auto"/>
              </w:divBdr>
            </w:div>
            <w:div w:id="405883345">
              <w:marLeft w:val="0"/>
              <w:marRight w:val="0"/>
              <w:marTop w:val="0"/>
              <w:marBottom w:val="0"/>
              <w:divBdr>
                <w:top w:val="none" w:sz="0" w:space="0" w:color="auto"/>
                <w:left w:val="none" w:sz="0" w:space="0" w:color="auto"/>
                <w:bottom w:val="none" w:sz="0" w:space="0" w:color="auto"/>
                <w:right w:val="none" w:sz="0" w:space="0" w:color="auto"/>
              </w:divBdr>
            </w:div>
            <w:div w:id="709260958">
              <w:marLeft w:val="0"/>
              <w:marRight w:val="0"/>
              <w:marTop w:val="0"/>
              <w:marBottom w:val="0"/>
              <w:divBdr>
                <w:top w:val="none" w:sz="0" w:space="0" w:color="auto"/>
                <w:left w:val="none" w:sz="0" w:space="0" w:color="auto"/>
                <w:bottom w:val="none" w:sz="0" w:space="0" w:color="auto"/>
                <w:right w:val="none" w:sz="0" w:space="0" w:color="auto"/>
              </w:divBdr>
            </w:div>
            <w:div w:id="851989241">
              <w:marLeft w:val="0"/>
              <w:marRight w:val="0"/>
              <w:marTop w:val="0"/>
              <w:marBottom w:val="0"/>
              <w:divBdr>
                <w:top w:val="none" w:sz="0" w:space="0" w:color="auto"/>
                <w:left w:val="none" w:sz="0" w:space="0" w:color="auto"/>
                <w:bottom w:val="none" w:sz="0" w:space="0" w:color="auto"/>
                <w:right w:val="none" w:sz="0" w:space="0" w:color="auto"/>
              </w:divBdr>
            </w:div>
            <w:div w:id="1981031250">
              <w:marLeft w:val="0"/>
              <w:marRight w:val="0"/>
              <w:marTop w:val="0"/>
              <w:marBottom w:val="0"/>
              <w:divBdr>
                <w:top w:val="none" w:sz="0" w:space="0" w:color="auto"/>
                <w:left w:val="none" w:sz="0" w:space="0" w:color="auto"/>
                <w:bottom w:val="none" w:sz="0" w:space="0" w:color="auto"/>
                <w:right w:val="none" w:sz="0" w:space="0" w:color="auto"/>
              </w:divBdr>
            </w:div>
          </w:divsChild>
        </w:div>
        <w:div w:id="718090175">
          <w:marLeft w:val="0"/>
          <w:marRight w:val="0"/>
          <w:marTop w:val="0"/>
          <w:marBottom w:val="0"/>
          <w:divBdr>
            <w:top w:val="none" w:sz="0" w:space="0" w:color="auto"/>
            <w:left w:val="none" w:sz="0" w:space="0" w:color="auto"/>
            <w:bottom w:val="none" w:sz="0" w:space="0" w:color="auto"/>
            <w:right w:val="none" w:sz="0" w:space="0" w:color="auto"/>
          </w:divBdr>
        </w:div>
        <w:div w:id="1040596267">
          <w:marLeft w:val="0"/>
          <w:marRight w:val="0"/>
          <w:marTop w:val="0"/>
          <w:marBottom w:val="0"/>
          <w:divBdr>
            <w:top w:val="none" w:sz="0" w:space="0" w:color="auto"/>
            <w:left w:val="none" w:sz="0" w:space="0" w:color="auto"/>
            <w:bottom w:val="none" w:sz="0" w:space="0" w:color="auto"/>
            <w:right w:val="none" w:sz="0" w:space="0" w:color="auto"/>
          </w:divBdr>
        </w:div>
        <w:div w:id="1202867806">
          <w:marLeft w:val="0"/>
          <w:marRight w:val="0"/>
          <w:marTop w:val="0"/>
          <w:marBottom w:val="0"/>
          <w:divBdr>
            <w:top w:val="none" w:sz="0" w:space="0" w:color="auto"/>
            <w:left w:val="none" w:sz="0" w:space="0" w:color="auto"/>
            <w:bottom w:val="none" w:sz="0" w:space="0" w:color="auto"/>
            <w:right w:val="none" w:sz="0" w:space="0" w:color="auto"/>
          </w:divBdr>
        </w:div>
        <w:div w:id="1285192090">
          <w:marLeft w:val="0"/>
          <w:marRight w:val="0"/>
          <w:marTop w:val="0"/>
          <w:marBottom w:val="0"/>
          <w:divBdr>
            <w:top w:val="none" w:sz="0" w:space="0" w:color="auto"/>
            <w:left w:val="none" w:sz="0" w:space="0" w:color="auto"/>
            <w:bottom w:val="none" w:sz="0" w:space="0" w:color="auto"/>
            <w:right w:val="none" w:sz="0" w:space="0" w:color="auto"/>
          </w:divBdr>
          <w:divsChild>
            <w:div w:id="23409648">
              <w:marLeft w:val="0"/>
              <w:marRight w:val="0"/>
              <w:marTop w:val="0"/>
              <w:marBottom w:val="0"/>
              <w:divBdr>
                <w:top w:val="none" w:sz="0" w:space="0" w:color="auto"/>
                <w:left w:val="none" w:sz="0" w:space="0" w:color="auto"/>
                <w:bottom w:val="none" w:sz="0" w:space="0" w:color="auto"/>
                <w:right w:val="none" w:sz="0" w:space="0" w:color="auto"/>
              </w:divBdr>
            </w:div>
            <w:div w:id="541595759">
              <w:marLeft w:val="0"/>
              <w:marRight w:val="0"/>
              <w:marTop w:val="0"/>
              <w:marBottom w:val="0"/>
              <w:divBdr>
                <w:top w:val="none" w:sz="0" w:space="0" w:color="auto"/>
                <w:left w:val="none" w:sz="0" w:space="0" w:color="auto"/>
                <w:bottom w:val="none" w:sz="0" w:space="0" w:color="auto"/>
                <w:right w:val="none" w:sz="0" w:space="0" w:color="auto"/>
              </w:divBdr>
            </w:div>
            <w:div w:id="834994531">
              <w:marLeft w:val="0"/>
              <w:marRight w:val="0"/>
              <w:marTop w:val="0"/>
              <w:marBottom w:val="0"/>
              <w:divBdr>
                <w:top w:val="none" w:sz="0" w:space="0" w:color="auto"/>
                <w:left w:val="none" w:sz="0" w:space="0" w:color="auto"/>
                <w:bottom w:val="none" w:sz="0" w:space="0" w:color="auto"/>
                <w:right w:val="none" w:sz="0" w:space="0" w:color="auto"/>
              </w:divBdr>
            </w:div>
            <w:div w:id="1165364290">
              <w:marLeft w:val="0"/>
              <w:marRight w:val="0"/>
              <w:marTop w:val="0"/>
              <w:marBottom w:val="0"/>
              <w:divBdr>
                <w:top w:val="none" w:sz="0" w:space="0" w:color="auto"/>
                <w:left w:val="none" w:sz="0" w:space="0" w:color="auto"/>
                <w:bottom w:val="none" w:sz="0" w:space="0" w:color="auto"/>
                <w:right w:val="none" w:sz="0" w:space="0" w:color="auto"/>
              </w:divBdr>
            </w:div>
            <w:div w:id="1928729036">
              <w:marLeft w:val="0"/>
              <w:marRight w:val="0"/>
              <w:marTop w:val="0"/>
              <w:marBottom w:val="0"/>
              <w:divBdr>
                <w:top w:val="none" w:sz="0" w:space="0" w:color="auto"/>
                <w:left w:val="none" w:sz="0" w:space="0" w:color="auto"/>
                <w:bottom w:val="none" w:sz="0" w:space="0" w:color="auto"/>
                <w:right w:val="none" w:sz="0" w:space="0" w:color="auto"/>
              </w:divBdr>
            </w:div>
          </w:divsChild>
        </w:div>
        <w:div w:id="1344240520">
          <w:marLeft w:val="0"/>
          <w:marRight w:val="0"/>
          <w:marTop w:val="0"/>
          <w:marBottom w:val="0"/>
          <w:divBdr>
            <w:top w:val="none" w:sz="0" w:space="0" w:color="auto"/>
            <w:left w:val="none" w:sz="0" w:space="0" w:color="auto"/>
            <w:bottom w:val="none" w:sz="0" w:space="0" w:color="auto"/>
            <w:right w:val="none" w:sz="0" w:space="0" w:color="auto"/>
          </w:divBdr>
        </w:div>
        <w:div w:id="1381586103">
          <w:marLeft w:val="0"/>
          <w:marRight w:val="0"/>
          <w:marTop w:val="0"/>
          <w:marBottom w:val="0"/>
          <w:divBdr>
            <w:top w:val="none" w:sz="0" w:space="0" w:color="auto"/>
            <w:left w:val="none" w:sz="0" w:space="0" w:color="auto"/>
            <w:bottom w:val="none" w:sz="0" w:space="0" w:color="auto"/>
            <w:right w:val="none" w:sz="0" w:space="0" w:color="auto"/>
          </w:divBdr>
        </w:div>
        <w:div w:id="1574504122">
          <w:marLeft w:val="0"/>
          <w:marRight w:val="0"/>
          <w:marTop w:val="0"/>
          <w:marBottom w:val="0"/>
          <w:divBdr>
            <w:top w:val="none" w:sz="0" w:space="0" w:color="auto"/>
            <w:left w:val="none" w:sz="0" w:space="0" w:color="auto"/>
            <w:bottom w:val="none" w:sz="0" w:space="0" w:color="auto"/>
            <w:right w:val="none" w:sz="0" w:space="0" w:color="auto"/>
          </w:divBdr>
          <w:divsChild>
            <w:div w:id="27881756">
              <w:marLeft w:val="0"/>
              <w:marRight w:val="0"/>
              <w:marTop w:val="0"/>
              <w:marBottom w:val="0"/>
              <w:divBdr>
                <w:top w:val="none" w:sz="0" w:space="0" w:color="auto"/>
                <w:left w:val="none" w:sz="0" w:space="0" w:color="auto"/>
                <w:bottom w:val="none" w:sz="0" w:space="0" w:color="auto"/>
                <w:right w:val="none" w:sz="0" w:space="0" w:color="auto"/>
              </w:divBdr>
            </w:div>
            <w:div w:id="685517613">
              <w:marLeft w:val="0"/>
              <w:marRight w:val="0"/>
              <w:marTop w:val="0"/>
              <w:marBottom w:val="0"/>
              <w:divBdr>
                <w:top w:val="none" w:sz="0" w:space="0" w:color="auto"/>
                <w:left w:val="none" w:sz="0" w:space="0" w:color="auto"/>
                <w:bottom w:val="none" w:sz="0" w:space="0" w:color="auto"/>
                <w:right w:val="none" w:sz="0" w:space="0" w:color="auto"/>
              </w:divBdr>
            </w:div>
            <w:div w:id="708771874">
              <w:marLeft w:val="0"/>
              <w:marRight w:val="0"/>
              <w:marTop w:val="0"/>
              <w:marBottom w:val="0"/>
              <w:divBdr>
                <w:top w:val="none" w:sz="0" w:space="0" w:color="auto"/>
                <w:left w:val="none" w:sz="0" w:space="0" w:color="auto"/>
                <w:bottom w:val="none" w:sz="0" w:space="0" w:color="auto"/>
                <w:right w:val="none" w:sz="0" w:space="0" w:color="auto"/>
              </w:divBdr>
            </w:div>
            <w:div w:id="1292130373">
              <w:marLeft w:val="0"/>
              <w:marRight w:val="0"/>
              <w:marTop w:val="0"/>
              <w:marBottom w:val="0"/>
              <w:divBdr>
                <w:top w:val="none" w:sz="0" w:space="0" w:color="auto"/>
                <w:left w:val="none" w:sz="0" w:space="0" w:color="auto"/>
                <w:bottom w:val="none" w:sz="0" w:space="0" w:color="auto"/>
                <w:right w:val="none" w:sz="0" w:space="0" w:color="auto"/>
              </w:divBdr>
            </w:div>
            <w:div w:id="1920289839">
              <w:marLeft w:val="0"/>
              <w:marRight w:val="0"/>
              <w:marTop w:val="0"/>
              <w:marBottom w:val="0"/>
              <w:divBdr>
                <w:top w:val="none" w:sz="0" w:space="0" w:color="auto"/>
                <w:left w:val="none" w:sz="0" w:space="0" w:color="auto"/>
                <w:bottom w:val="none" w:sz="0" w:space="0" w:color="auto"/>
                <w:right w:val="none" w:sz="0" w:space="0" w:color="auto"/>
              </w:divBdr>
            </w:div>
          </w:divsChild>
        </w:div>
        <w:div w:id="1574505820">
          <w:marLeft w:val="0"/>
          <w:marRight w:val="0"/>
          <w:marTop w:val="0"/>
          <w:marBottom w:val="0"/>
          <w:divBdr>
            <w:top w:val="none" w:sz="0" w:space="0" w:color="auto"/>
            <w:left w:val="none" w:sz="0" w:space="0" w:color="auto"/>
            <w:bottom w:val="none" w:sz="0" w:space="0" w:color="auto"/>
            <w:right w:val="none" w:sz="0" w:space="0" w:color="auto"/>
          </w:divBdr>
          <w:divsChild>
            <w:div w:id="698434952">
              <w:marLeft w:val="0"/>
              <w:marRight w:val="0"/>
              <w:marTop w:val="0"/>
              <w:marBottom w:val="0"/>
              <w:divBdr>
                <w:top w:val="none" w:sz="0" w:space="0" w:color="auto"/>
                <w:left w:val="none" w:sz="0" w:space="0" w:color="auto"/>
                <w:bottom w:val="none" w:sz="0" w:space="0" w:color="auto"/>
                <w:right w:val="none" w:sz="0" w:space="0" w:color="auto"/>
              </w:divBdr>
            </w:div>
            <w:div w:id="1524854491">
              <w:marLeft w:val="0"/>
              <w:marRight w:val="0"/>
              <w:marTop w:val="0"/>
              <w:marBottom w:val="0"/>
              <w:divBdr>
                <w:top w:val="none" w:sz="0" w:space="0" w:color="auto"/>
                <w:left w:val="none" w:sz="0" w:space="0" w:color="auto"/>
                <w:bottom w:val="none" w:sz="0" w:space="0" w:color="auto"/>
                <w:right w:val="none" w:sz="0" w:space="0" w:color="auto"/>
              </w:divBdr>
            </w:div>
            <w:div w:id="1926450244">
              <w:marLeft w:val="0"/>
              <w:marRight w:val="0"/>
              <w:marTop w:val="0"/>
              <w:marBottom w:val="0"/>
              <w:divBdr>
                <w:top w:val="none" w:sz="0" w:space="0" w:color="auto"/>
                <w:left w:val="none" w:sz="0" w:space="0" w:color="auto"/>
                <w:bottom w:val="none" w:sz="0" w:space="0" w:color="auto"/>
                <w:right w:val="none" w:sz="0" w:space="0" w:color="auto"/>
              </w:divBdr>
            </w:div>
            <w:div w:id="2018388895">
              <w:marLeft w:val="0"/>
              <w:marRight w:val="0"/>
              <w:marTop w:val="0"/>
              <w:marBottom w:val="0"/>
              <w:divBdr>
                <w:top w:val="none" w:sz="0" w:space="0" w:color="auto"/>
                <w:left w:val="none" w:sz="0" w:space="0" w:color="auto"/>
                <w:bottom w:val="none" w:sz="0" w:space="0" w:color="auto"/>
                <w:right w:val="none" w:sz="0" w:space="0" w:color="auto"/>
              </w:divBdr>
            </w:div>
            <w:div w:id="2102986104">
              <w:marLeft w:val="0"/>
              <w:marRight w:val="0"/>
              <w:marTop w:val="0"/>
              <w:marBottom w:val="0"/>
              <w:divBdr>
                <w:top w:val="none" w:sz="0" w:space="0" w:color="auto"/>
                <w:left w:val="none" w:sz="0" w:space="0" w:color="auto"/>
                <w:bottom w:val="none" w:sz="0" w:space="0" w:color="auto"/>
                <w:right w:val="none" w:sz="0" w:space="0" w:color="auto"/>
              </w:divBdr>
            </w:div>
          </w:divsChild>
        </w:div>
        <w:div w:id="1860462077">
          <w:marLeft w:val="0"/>
          <w:marRight w:val="0"/>
          <w:marTop w:val="0"/>
          <w:marBottom w:val="0"/>
          <w:divBdr>
            <w:top w:val="none" w:sz="0" w:space="0" w:color="auto"/>
            <w:left w:val="none" w:sz="0" w:space="0" w:color="auto"/>
            <w:bottom w:val="none" w:sz="0" w:space="0" w:color="auto"/>
            <w:right w:val="none" w:sz="0" w:space="0" w:color="auto"/>
          </w:divBdr>
          <w:divsChild>
            <w:div w:id="329255576">
              <w:marLeft w:val="0"/>
              <w:marRight w:val="0"/>
              <w:marTop w:val="0"/>
              <w:marBottom w:val="0"/>
              <w:divBdr>
                <w:top w:val="none" w:sz="0" w:space="0" w:color="auto"/>
                <w:left w:val="none" w:sz="0" w:space="0" w:color="auto"/>
                <w:bottom w:val="none" w:sz="0" w:space="0" w:color="auto"/>
                <w:right w:val="none" w:sz="0" w:space="0" w:color="auto"/>
              </w:divBdr>
            </w:div>
            <w:div w:id="497039794">
              <w:marLeft w:val="0"/>
              <w:marRight w:val="0"/>
              <w:marTop w:val="0"/>
              <w:marBottom w:val="0"/>
              <w:divBdr>
                <w:top w:val="none" w:sz="0" w:space="0" w:color="auto"/>
                <w:left w:val="none" w:sz="0" w:space="0" w:color="auto"/>
                <w:bottom w:val="none" w:sz="0" w:space="0" w:color="auto"/>
                <w:right w:val="none" w:sz="0" w:space="0" w:color="auto"/>
              </w:divBdr>
            </w:div>
            <w:div w:id="895238933">
              <w:marLeft w:val="0"/>
              <w:marRight w:val="0"/>
              <w:marTop w:val="0"/>
              <w:marBottom w:val="0"/>
              <w:divBdr>
                <w:top w:val="none" w:sz="0" w:space="0" w:color="auto"/>
                <w:left w:val="none" w:sz="0" w:space="0" w:color="auto"/>
                <w:bottom w:val="none" w:sz="0" w:space="0" w:color="auto"/>
                <w:right w:val="none" w:sz="0" w:space="0" w:color="auto"/>
              </w:divBdr>
            </w:div>
            <w:div w:id="1115297258">
              <w:marLeft w:val="0"/>
              <w:marRight w:val="0"/>
              <w:marTop w:val="0"/>
              <w:marBottom w:val="0"/>
              <w:divBdr>
                <w:top w:val="none" w:sz="0" w:space="0" w:color="auto"/>
                <w:left w:val="none" w:sz="0" w:space="0" w:color="auto"/>
                <w:bottom w:val="none" w:sz="0" w:space="0" w:color="auto"/>
                <w:right w:val="none" w:sz="0" w:space="0" w:color="auto"/>
              </w:divBdr>
            </w:div>
            <w:div w:id="1178615020">
              <w:marLeft w:val="0"/>
              <w:marRight w:val="0"/>
              <w:marTop w:val="0"/>
              <w:marBottom w:val="0"/>
              <w:divBdr>
                <w:top w:val="none" w:sz="0" w:space="0" w:color="auto"/>
                <w:left w:val="none" w:sz="0" w:space="0" w:color="auto"/>
                <w:bottom w:val="none" w:sz="0" w:space="0" w:color="auto"/>
                <w:right w:val="none" w:sz="0" w:space="0" w:color="auto"/>
              </w:divBdr>
            </w:div>
          </w:divsChild>
        </w:div>
        <w:div w:id="1874151074">
          <w:marLeft w:val="0"/>
          <w:marRight w:val="0"/>
          <w:marTop w:val="0"/>
          <w:marBottom w:val="0"/>
          <w:divBdr>
            <w:top w:val="none" w:sz="0" w:space="0" w:color="auto"/>
            <w:left w:val="none" w:sz="0" w:space="0" w:color="auto"/>
            <w:bottom w:val="none" w:sz="0" w:space="0" w:color="auto"/>
            <w:right w:val="none" w:sz="0" w:space="0" w:color="auto"/>
          </w:divBdr>
          <w:divsChild>
            <w:div w:id="1156460883">
              <w:marLeft w:val="0"/>
              <w:marRight w:val="0"/>
              <w:marTop w:val="0"/>
              <w:marBottom w:val="0"/>
              <w:divBdr>
                <w:top w:val="none" w:sz="0" w:space="0" w:color="auto"/>
                <w:left w:val="none" w:sz="0" w:space="0" w:color="auto"/>
                <w:bottom w:val="none" w:sz="0" w:space="0" w:color="auto"/>
                <w:right w:val="none" w:sz="0" w:space="0" w:color="auto"/>
              </w:divBdr>
            </w:div>
            <w:div w:id="1170563585">
              <w:marLeft w:val="0"/>
              <w:marRight w:val="0"/>
              <w:marTop w:val="0"/>
              <w:marBottom w:val="0"/>
              <w:divBdr>
                <w:top w:val="none" w:sz="0" w:space="0" w:color="auto"/>
                <w:left w:val="none" w:sz="0" w:space="0" w:color="auto"/>
                <w:bottom w:val="none" w:sz="0" w:space="0" w:color="auto"/>
                <w:right w:val="none" w:sz="0" w:space="0" w:color="auto"/>
              </w:divBdr>
            </w:div>
            <w:div w:id="1565986739">
              <w:marLeft w:val="0"/>
              <w:marRight w:val="0"/>
              <w:marTop w:val="0"/>
              <w:marBottom w:val="0"/>
              <w:divBdr>
                <w:top w:val="none" w:sz="0" w:space="0" w:color="auto"/>
                <w:left w:val="none" w:sz="0" w:space="0" w:color="auto"/>
                <w:bottom w:val="none" w:sz="0" w:space="0" w:color="auto"/>
                <w:right w:val="none" w:sz="0" w:space="0" w:color="auto"/>
              </w:divBdr>
            </w:div>
            <w:div w:id="1617832732">
              <w:marLeft w:val="0"/>
              <w:marRight w:val="0"/>
              <w:marTop w:val="0"/>
              <w:marBottom w:val="0"/>
              <w:divBdr>
                <w:top w:val="none" w:sz="0" w:space="0" w:color="auto"/>
                <w:left w:val="none" w:sz="0" w:space="0" w:color="auto"/>
                <w:bottom w:val="none" w:sz="0" w:space="0" w:color="auto"/>
                <w:right w:val="none" w:sz="0" w:space="0" w:color="auto"/>
              </w:divBdr>
            </w:div>
            <w:div w:id="1720473241">
              <w:marLeft w:val="0"/>
              <w:marRight w:val="0"/>
              <w:marTop w:val="0"/>
              <w:marBottom w:val="0"/>
              <w:divBdr>
                <w:top w:val="none" w:sz="0" w:space="0" w:color="auto"/>
                <w:left w:val="none" w:sz="0" w:space="0" w:color="auto"/>
                <w:bottom w:val="none" w:sz="0" w:space="0" w:color="auto"/>
                <w:right w:val="none" w:sz="0" w:space="0" w:color="auto"/>
              </w:divBdr>
            </w:div>
          </w:divsChild>
        </w:div>
        <w:div w:id="1920362973">
          <w:marLeft w:val="0"/>
          <w:marRight w:val="0"/>
          <w:marTop w:val="0"/>
          <w:marBottom w:val="0"/>
          <w:divBdr>
            <w:top w:val="none" w:sz="0" w:space="0" w:color="auto"/>
            <w:left w:val="none" w:sz="0" w:space="0" w:color="auto"/>
            <w:bottom w:val="none" w:sz="0" w:space="0" w:color="auto"/>
            <w:right w:val="none" w:sz="0" w:space="0" w:color="auto"/>
          </w:divBdr>
          <w:divsChild>
            <w:div w:id="267780643">
              <w:marLeft w:val="0"/>
              <w:marRight w:val="0"/>
              <w:marTop w:val="0"/>
              <w:marBottom w:val="0"/>
              <w:divBdr>
                <w:top w:val="none" w:sz="0" w:space="0" w:color="auto"/>
                <w:left w:val="none" w:sz="0" w:space="0" w:color="auto"/>
                <w:bottom w:val="none" w:sz="0" w:space="0" w:color="auto"/>
                <w:right w:val="none" w:sz="0" w:space="0" w:color="auto"/>
              </w:divBdr>
            </w:div>
            <w:div w:id="1056129875">
              <w:marLeft w:val="0"/>
              <w:marRight w:val="0"/>
              <w:marTop w:val="0"/>
              <w:marBottom w:val="0"/>
              <w:divBdr>
                <w:top w:val="none" w:sz="0" w:space="0" w:color="auto"/>
                <w:left w:val="none" w:sz="0" w:space="0" w:color="auto"/>
                <w:bottom w:val="none" w:sz="0" w:space="0" w:color="auto"/>
                <w:right w:val="none" w:sz="0" w:space="0" w:color="auto"/>
              </w:divBdr>
            </w:div>
            <w:div w:id="1402143517">
              <w:marLeft w:val="0"/>
              <w:marRight w:val="0"/>
              <w:marTop w:val="0"/>
              <w:marBottom w:val="0"/>
              <w:divBdr>
                <w:top w:val="none" w:sz="0" w:space="0" w:color="auto"/>
                <w:left w:val="none" w:sz="0" w:space="0" w:color="auto"/>
                <w:bottom w:val="none" w:sz="0" w:space="0" w:color="auto"/>
                <w:right w:val="none" w:sz="0" w:space="0" w:color="auto"/>
              </w:divBdr>
            </w:div>
            <w:div w:id="1480994911">
              <w:marLeft w:val="0"/>
              <w:marRight w:val="0"/>
              <w:marTop w:val="0"/>
              <w:marBottom w:val="0"/>
              <w:divBdr>
                <w:top w:val="none" w:sz="0" w:space="0" w:color="auto"/>
                <w:left w:val="none" w:sz="0" w:space="0" w:color="auto"/>
                <w:bottom w:val="none" w:sz="0" w:space="0" w:color="auto"/>
                <w:right w:val="none" w:sz="0" w:space="0" w:color="auto"/>
              </w:divBdr>
            </w:div>
            <w:div w:id="2097435912">
              <w:marLeft w:val="0"/>
              <w:marRight w:val="0"/>
              <w:marTop w:val="0"/>
              <w:marBottom w:val="0"/>
              <w:divBdr>
                <w:top w:val="none" w:sz="0" w:space="0" w:color="auto"/>
                <w:left w:val="none" w:sz="0" w:space="0" w:color="auto"/>
                <w:bottom w:val="none" w:sz="0" w:space="0" w:color="auto"/>
                <w:right w:val="none" w:sz="0" w:space="0" w:color="auto"/>
              </w:divBdr>
            </w:div>
          </w:divsChild>
        </w:div>
        <w:div w:id="1956598688">
          <w:marLeft w:val="0"/>
          <w:marRight w:val="0"/>
          <w:marTop w:val="0"/>
          <w:marBottom w:val="0"/>
          <w:divBdr>
            <w:top w:val="none" w:sz="0" w:space="0" w:color="auto"/>
            <w:left w:val="none" w:sz="0" w:space="0" w:color="auto"/>
            <w:bottom w:val="none" w:sz="0" w:space="0" w:color="auto"/>
            <w:right w:val="none" w:sz="0" w:space="0" w:color="auto"/>
          </w:divBdr>
        </w:div>
        <w:div w:id="1976520745">
          <w:marLeft w:val="0"/>
          <w:marRight w:val="0"/>
          <w:marTop w:val="0"/>
          <w:marBottom w:val="0"/>
          <w:divBdr>
            <w:top w:val="none" w:sz="0" w:space="0" w:color="auto"/>
            <w:left w:val="none" w:sz="0" w:space="0" w:color="auto"/>
            <w:bottom w:val="none" w:sz="0" w:space="0" w:color="auto"/>
            <w:right w:val="none" w:sz="0" w:space="0" w:color="auto"/>
          </w:divBdr>
          <w:divsChild>
            <w:div w:id="568543073">
              <w:marLeft w:val="0"/>
              <w:marRight w:val="0"/>
              <w:marTop w:val="0"/>
              <w:marBottom w:val="0"/>
              <w:divBdr>
                <w:top w:val="none" w:sz="0" w:space="0" w:color="auto"/>
                <w:left w:val="none" w:sz="0" w:space="0" w:color="auto"/>
                <w:bottom w:val="none" w:sz="0" w:space="0" w:color="auto"/>
                <w:right w:val="none" w:sz="0" w:space="0" w:color="auto"/>
              </w:divBdr>
            </w:div>
            <w:div w:id="903104018">
              <w:marLeft w:val="0"/>
              <w:marRight w:val="0"/>
              <w:marTop w:val="0"/>
              <w:marBottom w:val="0"/>
              <w:divBdr>
                <w:top w:val="none" w:sz="0" w:space="0" w:color="auto"/>
                <w:left w:val="none" w:sz="0" w:space="0" w:color="auto"/>
                <w:bottom w:val="none" w:sz="0" w:space="0" w:color="auto"/>
                <w:right w:val="none" w:sz="0" w:space="0" w:color="auto"/>
              </w:divBdr>
            </w:div>
            <w:div w:id="930510212">
              <w:marLeft w:val="0"/>
              <w:marRight w:val="0"/>
              <w:marTop w:val="0"/>
              <w:marBottom w:val="0"/>
              <w:divBdr>
                <w:top w:val="none" w:sz="0" w:space="0" w:color="auto"/>
                <w:left w:val="none" w:sz="0" w:space="0" w:color="auto"/>
                <w:bottom w:val="none" w:sz="0" w:space="0" w:color="auto"/>
                <w:right w:val="none" w:sz="0" w:space="0" w:color="auto"/>
              </w:divBdr>
            </w:div>
            <w:div w:id="1122766417">
              <w:marLeft w:val="0"/>
              <w:marRight w:val="0"/>
              <w:marTop w:val="0"/>
              <w:marBottom w:val="0"/>
              <w:divBdr>
                <w:top w:val="none" w:sz="0" w:space="0" w:color="auto"/>
                <w:left w:val="none" w:sz="0" w:space="0" w:color="auto"/>
                <w:bottom w:val="none" w:sz="0" w:space="0" w:color="auto"/>
                <w:right w:val="none" w:sz="0" w:space="0" w:color="auto"/>
              </w:divBdr>
            </w:div>
            <w:div w:id="1459256404">
              <w:marLeft w:val="0"/>
              <w:marRight w:val="0"/>
              <w:marTop w:val="0"/>
              <w:marBottom w:val="0"/>
              <w:divBdr>
                <w:top w:val="none" w:sz="0" w:space="0" w:color="auto"/>
                <w:left w:val="none" w:sz="0" w:space="0" w:color="auto"/>
                <w:bottom w:val="none" w:sz="0" w:space="0" w:color="auto"/>
                <w:right w:val="none" w:sz="0" w:space="0" w:color="auto"/>
              </w:divBdr>
            </w:div>
          </w:divsChild>
        </w:div>
        <w:div w:id="1982223029">
          <w:marLeft w:val="0"/>
          <w:marRight w:val="0"/>
          <w:marTop w:val="0"/>
          <w:marBottom w:val="0"/>
          <w:divBdr>
            <w:top w:val="none" w:sz="0" w:space="0" w:color="auto"/>
            <w:left w:val="none" w:sz="0" w:space="0" w:color="auto"/>
            <w:bottom w:val="none" w:sz="0" w:space="0" w:color="auto"/>
            <w:right w:val="none" w:sz="0" w:space="0" w:color="auto"/>
          </w:divBdr>
          <w:divsChild>
            <w:div w:id="706175964">
              <w:marLeft w:val="0"/>
              <w:marRight w:val="0"/>
              <w:marTop w:val="0"/>
              <w:marBottom w:val="0"/>
              <w:divBdr>
                <w:top w:val="none" w:sz="0" w:space="0" w:color="auto"/>
                <w:left w:val="none" w:sz="0" w:space="0" w:color="auto"/>
                <w:bottom w:val="none" w:sz="0" w:space="0" w:color="auto"/>
                <w:right w:val="none" w:sz="0" w:space="0" w:color="auto"/>
              </w:divBdr>
            </w:div>
            <w:div w:id="797987177">
              <w:marLeft w:val="0"/>
              <w:marRight w:val="0"/>
              <w:marTop w:val="0"/>
              <w:marBottom w:val="0"/>
              <w:divBdr>
                <w:top w:val="none" w:sz="0" w:space="0" w:color="auto"/>
                <w:left w:val="none" w:sz="0" w:space="0" w:color="auto"/>
                <w:bottom w:val="none" w:sz="0" w:space="0" w:color="auto"/>
                <w:right w:val="none" w:sz="0" w:space="0" w:color="auto"/>
              </w:divBdr>
            </w:div>
            <w:div w:id="1066294351">
              <w:marLeft w:val="0"/>
              <w:marRight w:val="0"/>
              <w:marTop w:val="0"/>
              <w:marBottom w:val="0"/>
              <w:divBdr>
                <w:top w:val="none" w:sz="0" w:space="0" w:color="auto"/>
                <w:left w:val="none" w:sz="0" w:space="0" w:color="auto"/>
                <w:bottom w:val="none" w:sz="0" w:space="0" w:color="auto"/>
                <w:right w:val="none" w:sz="0" w:space="0" w:color="auto"/>
              </w:divBdr>
            </w:div>
            <w:div w:id="1594435867">
              <w:marLeft w:val="0"/>
              <w:marRight w:val="0"/>
              <w:marTop w:val="0"/>
              <w:marBottom w:val="0"/>
              <w:divBdr>
                <w:top w:val="none" w:sz="0" w:space="0" w:color="auto"/>
                <w:left w:val="none" w:sz="0" w:space="0" w:color="auto"/>
                <w:bottom w:val="none" w:sz="0" w:space="0" w:color="auto"/>
                <w:right w:val="none" w:sz="0" w:space="0" w:color="auto"/>
              </w:divBdr>
            </w:div>
            <w:div w:id="2092584725">
              <w:marLeft w:val="0"/>
              <w:marRight w:val="0"/>
              <w:marTop w:val="0"/>
              <w:marBottom w:val="0"/>
              <w:divBdr>
                <w:top w:val="none" w:sz="0" w:space="0" w:color="auto"/>
                <w:left w:val="none" w:sz="0" w:space="0" w:color="auto"/>
                <w:bottom w:val="none" w:sz="0" w:space="0" w:color="auto"/>
                <w:right w:val="none" w:sz="0" w:space="0" w:color="auto"/>
              </w:divBdr>
            </w:div>
          </w:divsChild>
        </w:div>
        <w:div w:id="1998996829">
          <w:marLeft w:val="0"/>
          <w:marRight w:val="0"/>
          <w:marTop w:val="0"/>
          <w:marBottom w:val="0"/>
          <w:divBdr>
            <w:top w:val="none" w:sz="0" w:space="0" w:color="auto"/>
            <w:left w:val="none" w:sz="0" w:space="0" w:color="auto"/>
            <w:bottom w:val="none" w:sz="0" w:space="0" w:color="auto"/>
            <w:right w:val="none" w:sz="0" w:space="0" w:color="auto"/>
          </w:divBdr>
          <w:divsChild>
            <w:div w:id="905801508">
              <w:marLeft w:val="0"/>
              <w:marRight w:val="0"/>
              <w:marTop w:val="0"/>
              <w:marBottom w:val="0"/>
              <w:divBdr>
                <w:top w:val="none" w:sz="0" w:space="0" w:color="auto"/>
                <w:left w:val="none" w:sz="0" w:space="0" w:color="auto"/>
                <w:bottom w:val="none" w:sz="0" w:space="0" w:color="auto"/>
                <w:right w:val="none" w:sz="0" w:space="0" w:color="auto"/>
              </w:divBdr>
            </w:div>
            <w:div w:id="987901201">
              <w:marLeft w:val="0"/>
              <w:marRight w:val="0"/>
              <w:marTop w:val="0"/>
              <w:marBottom w:val="0"/>
              <w:divBdr>
                <w:top w:val="none" w:sz="0" w:space="0" w:color="auto"/>
                <w:left w:val="none" w:sz="0" w:space="0" w:color="auto"/>
                <w:bottom w:val="none" w:sz="0" w:space="0" w:color="auto"/>
                <w:right w:val="none" w:sz="0" w:space="0" w:color="auto"/>
              </w:divBdr>
            </w:div>
            <w:div w:id="1247106349">
              <w:marLeft w:val="0"/>
              <w:marRight w:val="0"/>
              <w:marTop w:val="0"/>
              <w:marBottom w:val="0"/>
              <w:divBdr>
                <w:top w:val="none" w:sz="0" w:space="0" w:color="auto"/>
                <w:left w:val="none" w:sz="0" w:space="0" w:color="auto"/>
                <w:bottom w:val="none" w:sz="0" w:space="0" w:color="auto"/>
                <w:right w:val="none" w:sz="0" w:space="0" w:color="auto"/>
              </w:divBdr>
            </w:div>
            <w:div w:id="1524632413">
              <w:marLeft w:val="0"/>
              <w:marRight w:val="0"/>
              <w:marTop w:val="0"/>
              <w:marBottom w:val="0"/>
              <w:divBdr>
                <w:top w:val="none" w:sz="0" w:space="0" w:color="auto"/>
                <w:left w:val="none" w:sz="0" w:space="0" w:color="auto"/>
                <w:bottom w:val="none" w:sz="0" w:space="0" w:color="auto"/>
                <w:right w:val="none" w:sz="0" w:space="0" w:color="auto"/>
              </w:divBdr>
            </w:div>
            <w:div w:id="2039547125">
              <w:marLeft w:val="0"/>
              <w:marRight w:val="0"/>
              <w:marTop w:val="0"/>
              <w:marBottom w:val="0"/>
              <w:divBdr>
                <w:top w:val="none" w:sz="0" w:space="0" w:color="auto"/>
                <w:left w:val="none" w:sz="0" w:space="0" w:color="auto"/>
                <w:bottom w:val="none" w:sz="0" w:space="0" w:color="auto"/>
                <w:right w:val="none" w:sz="0" w:space="0" w:color="auto"/>
              </w:divBdr>
            </w:div>
          </w:divsChild>
        </w:div>
        <w:div w:id="2021619045">
          <w:marLeft w:val="0"/>
          <w:marRight w:val="0"/>
          <w:marTop w:val="0"/>
          <w:marBottom w:val="0"/>
          <w:divBdr>
            <w:top w:val="none" w:sz="0" w:space="0" w:color="auto"/>
            <w:left w:val="none" w:sz="0" w:space="0" w:color="auto"/>
            <w:bottom w:val="none" w:sz="0" w:space="0" w:color="auto"/>
            <w:right w:val="none" w:sz="0" w:space="0" w:color="auto"/>
          </w:divBdr>
          <w:divsChild>
            <w:div w:id="1411076676">
              <w:marLeft w:val="0"/>
              <w:marRight w:val="0"/>
              <w:marTop w:val="0"/>
              <w:marBottom w:val="0"/>
              <w:divBdr>
                <w:top w:val="none" w:sz="0" w:space="0" w:color="auto"/>
                <w:left w:val="none" w:sz="0" w:space="0" w:color="auto"/>
                <w:bottom w:val="none" w:sz="0" w:space="0" w:color="auto"/>
                <w:right w:val="none" w:sz="0" w:space="0" w:color="auto"/>
              </w:divBdr>
            </w:div>
            <w:div w:id="1421021749">
              <w:marLeft w:val="0"/>
              <w:marRight w:val="0"/>
              <w:marTop w:val="0"/>
              <w:marBottom w:val="0"/>
              <w:divBdr>
                <w:top w:val="none" w:sz="0" w:space="0" w:color="auto"/>
                <w:left w:val="none" w:sz="0" w:space="0" w:color="auto"/>
                <w:bottom w:val="none" w:sz="0" w:space="0" w:color="auto"/>
                <w:right w:val="none" w:sz="0" w:space="0" w:color="auto"/>
              </w:divBdr>
            </w:div>
            <w:div w:id="1447577067">
              <w:marLeft w:val="0"/>
              <w:marRight w:val="0"/>
              <w:marTop w:val="0"/>
              <w:marBottom w:val="0"/>
              <w:divBdr>
                <w:top w:val="none" w:sz="0" w:space="0" w:color="auto"/>
                <w:left w:val="none" w:sz="0" w:space="0" w:color="auto"/>
                <w:bottom w:val="none" w:sz="0" w:space="0" w:color="auto"/>
                <w:right w:val="none" w:sz="0" w:space="0" w:color="auto"/>
              </w:divBdr>
            </w:div>
            <w:div w:id="1691494582">
              <w:marLeft w:val="0"/>
              <w:marRight w:val="0"/>
              <w:marTop w:val="0"/>
              <w:marBottom w:val="0"/>
              <w:divBdr>
                <w:top w:val="none" w:sz="0" w:space="0" w:color="auto"/>
                <w:left w:val="none" w:sz="0" w:space="0" w:color="auto"/>
                <w:bottom w:val="none" w:sz="0" w:space="0" w:color="auto"/>
                <w:right w:val="none" w:sz="0" w:space="0" w:color="auto"/>
              </w:divBdr>
            </w:div>
            <w:div w:id="1719670928">
              <w:marLeft w:val="0"/>
              <w:marRight w:val="0"/>
              <w:marTop w:val="0"/>
              <w:marBottom w:val="0"/>
              <w:divBdr>
                <w:top w:val="none" w:sz="0" w:space="0" w:color="auto"/>
                <w:left w:val="none" w:sz="0" w:space="0" w:color="auto"/>
                <w:bottom w:val="none" w:sz="0" w:space="0" w:color="auto"/>
                <w:right w:val="none" w:sz="0" w:space="0" w:color="auto"/>
              </w:divBdr>
            </w:div>
          </w:divsChild>
        </w:div>
        <w:div w:id="2048142418">
          <w:marLeft w:val="0"/>
          <w:marRight w:val="0"/>
          <w:marTop w:val="0"/>
          <w:marBottom w:val="0"/>
          <w:divBdr>
            <w:top w:val="none" w:sz="0" w:space="0" w:color="auto"/>
            <w:left w:val="none" w:sz="0" w:space="0" w:color="auto"/>
            <w:bottom w:val="none" w:sz="0" w:space="0" w:color="auto"/>
            <w:right w:val="none" w:sz="0" w:space="0" w:color="auto"/>
          </w:divBdr>
          <w:divsChild>
            <w:div w:id="249509464">
              <w:marLeft w:val="0"/>
              <w:marRight w:val="0"/>
              <w:marTop w:val="0"/>
              <w:marBottom w:val="0"/>
              <w:divBdr>
                <w:top w:val="none" w:sz="0" w:space="0" w:color="auto"/>
                <w:left w:val="none" w:sz="0" w:space="0" w:color="auto"/>
                <w:bottom w:val="none" w:sz="0" w:space="0" w:color="auto"/>
                <w:right w:val="none" w:sz="0" w:space="0" w:color="auto"/>
              </w:divBdr>
            </w:div>
            <w:div w:id="324630292">
              <w:marLeft w:val="0"/>
              <w:marRight w:val="0"/>
              <w:marTop w:val="0"/>
              <w:marBottom w:val="0"/>
              <w:divBdr>
                <w:top w:val="none" w:sz="0" w:space="0" w:color="auto"/>
                <w:left w:val="none" w:sz="0" w:space="0" w:color="auto"/>
                <w:bottom w:val="none" w:sz="0" w:space="0" w:color="auto"/>
                <w:right w:val="none" w:sz="0" w:space="0" w:color="auto"/>
              </w:divBdr>
            </w:div>
            <w:div w:id="580716161">
              <w:marLeft w:val="0"/>
              <w:marRight w:val="0"/>
              <w:marTop w:val="0"/>
              <w:marBottom w:val="0"/>
              <w:divBdr>
                <w:top w:val="none" w:sz="0" w:space="0" w:color="auto"/>
                <w:left w:val="none" w:sz="0" w:space="0" w:color="auto"/>
                <w:bottom w:val="none" w:sz="0" w:space="0" w:color="auto"/>
                <w:right w:val="none" w:sz="0" w:space="0" w:color="auto"/>
              </w:divBdr>
            </w:div>
            <w:div w:id="1749114766">
              <w:marLeft w:val="0"/>
              <w:marRight w:val="0"/>
              <w:marTop w:val="0"/>
              <w:marBottom w:val="0"/>
              <w:divBdr>
                <w:top w:val="none" w:sz="0" w:space="0" w:color="auto"/>
                <w:left w:val="none" w:sz="0" w:space="0" w:color="auto"/>
                <w:bottom w:val="none" w:sz="0" w:space="0" w:color="auto"/>
                <w:right w:val="none" w:sz="0" w:space="0" w:color="auto"/>
              </w:divBdr>
            </w:div>
            <w:div w:id="1754430994">
              <w:marLeft w:val="0"/>
              <w:marRight w:val="0"/>
              <w:marTop w:val="0"/>
              <w:marBottom w:val="0"/>
              <w:divBdr>
                <w:top w:val="none" w:sz="0" w:space="0" w:color="auto"/>
                <w:left w:val="none" w:sz="0" w:space="0" w:color="auto"/>
                <w:bottom w:val="none" w:sz="0" w:space="0" w:color="auto"/>
                <w:right w:val="none" w:sz="0" w:space="0" w:color="auto"/>
              </w:divBdr>
            </w:div>
          </w:divsChild>
        </w:div>
        <w:div w:id="2097170795">
          <w:marLeft w:val="0"/>
          <w:marRight w:val="0"/>
          <w:marTop w:val="0"/>
          <w:marBottom w:val="0"/>
          <w:divBdr>
            <w:top w:val="none" w:sz="0" w:space="0" w:color="auto"/>
            <w:left w:val="none" w:sz="0" w:space="0" w:color="auto"/>
            <w:bottom w:val="none" w:sz="0" w:space="0" w:color="auto"/>
            <w:right w:val="none" w:sz="0" w:space="0" w:color="auto"/>
          </w:divBdr>
          <w:divsChild>
            <w:div w:id="393087212">
              <w:marLeft w:val="0"/>
              <w:marRight w:val="0"/>
              <w:marTop w:val="0"/>
              <w:marBottom w:val="0"/>
              <w:divBdr>
                <w:top w:val="none" w:sz="0" w:space="0" w:color="auto"/>
                <w:left w:val="none" w:sz="0" w:space="0" w:color="auto"/>
                <w:bottom w:val="none" w:sz="0" w:space="0" w:color="auto"/>
                <w:right w:val="none" w:sz="0" w:space="0" w:color="auto"/>
              </w:divBdr>
            </w:div>
            <w:div w:id="666834645">
              <w:marLeft w:val="0"/>
              <w:marRight w:val="0"/>
              <w:marTop w:val="0"/>
              <w:marBottom w:val="0"/>
              <w:divBdr>
                <w:top w:val="none" w:sz="0" w:space="0" w:color="auto"/>
                <w:left w:val="none" w:sz="0" w:space="0" w:color="auto"/>
                <w:bottom w:val="none" w:sz="0" w:space="0" w:color="auto"/>
                <w:right w:val="none" w:sz="0" w:space="0" w:color="auto"/>
              </w:divBdr>
            </w:div>
            <w:div w:id="777068694">
              <w:marLeft w:val="0"/>
              <w:marRight w:val="0"/>
              <w:marTop w:val="0"/>
              <w:marBottom w:val="0"/>
              <w:divBdr>
                <w:top w:val="none" w:sz="0" w:space="0" w:color="auto"/>
                <w:left w:val="none" w:sz="0" w:space="0" w:color="auto"/>
                <w:bottom w:val="none" w:sz="0" w:space="0" w:color="auto"/>
                <w:right w:val="none" w:sz="0" w:space="0" w:color="auto"/>
              </w:divBdr>
            </w:div>
            <w:div w:id="1164972337">
              <w:marLeft w:val="0"/>
              <w:marRight w:val="0"/>
              <w:marTop w:val="0"/>
              <w:marBottom w:val="0"/>
              <w:divBdr>
                <w:top w:val="none" w:sz="0" w:space="0" w:color="auto"/>
                <w:left w:val="none" w:sz="0" w:space="0" w:color="auto"/>
                <w:bottom w:val="none" w:sz="0" w:space="0" w:color="auto"/>
                <w:right w:val="none" w:sz="0" w:space="0" w:color="auto"/>
              </w:divBdr>
            </w:div>
            <w:div w:id="2129352513">
              <w:marLeft w:val="0"/>
              <w:marRight w:val="0"/>
              <w:marTop w:val="0"/>
              <w:marBottom w:val="0"/>
              <w:divBdr>
                <w:top w:val="none" w:sz="0" w:space="0" w:color="auto"/>
                <w:left w:val="none" w:sz="0" w:space="0" w:color="auto"/>
                <w:bottom w:val="none" w:sz="0" w:space="0" w:color="auto"/>
                <w:right w:val="none" w:sz="0" w:space="0" w:color="auto"/>
              </w:divBdr>
            </w:div>
          </w:divsChild>
        </w:div>
        <w:div w:id="2141193361">
          <w:marLeft w:val="0"/>
          <w:marRight w:val="0"/>
          <w:marTop w:val="0"/>
          <w:marBottom w:val="0"/>
          <w:divBdr>
            <w:top w:val="none" w:sz="0" w:space="0" w:color="auto"/>
            <w:left w:val="none" w:sz="0" w:space="0" w:color="auto"/>
            <w:bottom w:val="none" w:sz="0" w:space="0" w:color="auto"/>
            <w:right w:val="none" w:sz="0" w:space="0" w:color="auto"/>
          </w:divBdr>
          <w:divsChild>
            <w:div w:id="366876742">
              <w:marLeft w:val="0"/>
              <w:marRight w:val="0"/>
              <w:marTop w:val="0"/>
              <w:marBottom w:val="0"/>
              <w:divBdr>
                <w:top w:val="none" w:sz="0" w:space="0" w:color="auto"/>
                <w:left w:val="none" w:sz="0" w:space="0" w:color="auto"/>
                <w:bottom w:val="none" w:sz="0" w:space="0" w:color="auto"/>
                <w:right w:val="none" w:sz="0" w:space="0" w:color="auto"/>
              </w:divBdr>
            </w:div>
            <w:div w:id="422263584">
              <w:marLeft w:val="0"/>
              <w:marRight w:val="0"/>
              <w:marTop w:val="0"/>
              <w:marBottom w:val="0"/>
              <w:divBdr>
                <w:top w:val="none" w:sz="0" w:space="0" w:color="auto"/>
                <w:left w:val="none" w:sz="0" w:space="0" w:color="auto"/>
                <w:bottom w:val="none" w:sz="0" w:space="0" w:color="auto"/>
                <w:right w:val="none" w:sz="0" w:space="0" w:color="auto"/>
              </w:divBdr>
            </w:div>
            <w:div w:id="1612475846">
              <w:marLeft w:val="0"/>
              <w:marRight w:val="0"/>
              <w:marTop w:val="0"/>
              <w:marBottom w:val="0"/>
              <w:divBdr>
                <w:top w:val="none" w:sz="0" w:space="0" w:color="auto"/>
                <w:left w:val="none" w:sz="0" w:space="0" w:color="auto"/>
                <w:bottom w:val="none" w:sz="0" w:space="0" w:color="auto"/>
                <w:right w:val="none" w:sz="0" w:space="0" w:color="auto"/>
              </w:divBdr>
            </w:div>
            <w:div w:id="1808862957">
              <w:marLeft w:val="0"/>
              <w:marRight w:val="0"/>
              <w:marTop w:val="0"/>
              <w:marBottom w:val="0"/>
              <w:divBdr>
                <w:top w:val="none" w:sz="0" w:space="0" w:color="auto"/>
                <w:left w:val="none" w:sz="0" w:space="0" w:color="auto"/>
                <w:bottom w:val="none" w:sz="0" w:space="0" w:color="auto"/>
                <w:right w:val="none" w:sz="0" w:space="0" w:color="auto"/>
              </w:divBdr>
            </w:div>
            <w:div w:id="18141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1047">
      <w:bodyDiv w:val="1"/>
      <w:marLeft w:val="0"/>
      <w:marRight w:val="0"/>
      <w:marTop w:val="0"/>
      <w:marBottom w:val="0"/>
      <w:divBdr>
        <w:top w:val="none" w:sz="0" w:space="0" w:color="auto"/>
        <w:left w:val="none" w:sz="0" w:space="0" w:color="auto"/>
        <w:bottom w:val="none" w:sz="0" w:space="0" w:color="auto"/>
        <w:right w:val="none" w:sz="0" w:space="0" w:color="auto"/>
      </w:divBdr>
    </w:div>
    <w:div w:id="1596090728">
      <w:bodyDiv w:val="1"/>
      <w:marLeft w:val="0"/>
      <w:marRight w:val="0"/>
      <w:marTop w:val="0"/>
      <w:marBottom w:val="0"/>
      <w:divBdr>
        <w:top w:val="none" w:sz="0" w:space="0" w:color="auto"/>
        <w:left w:val="none" w:sz="0" w:space="0" w:color="auto"/>
        <w:bottom w:val="none" w:sz="0" w:space="0" w:color="auto"/>
        <w:right w:val="none" w:sz="0" w:space="0" w:color="auto"/>
      </w:divBdr>
    </w:div>
    <w:div w:id="1689867774">
      <w:bodyDiv w:val="1"/>
      <w:marLeft w:val="0"/>
      <w:marRight w:val="0"/>
      <w:marTop w:val="0"/>
      <w:marBottom w:val="0"/>
      <w:divBdr>
        <w:top w:val="none" w:sz="0" w:space="0" w:color="auto"/>
        <w:left w:val="none" w:sz="0" w:space="0" w:color="auto"/>
        <w:bottom w:val="none" w:sz="0" w:space="0" w:color="auto"/>
        <w:right w:val="none" w:sz="0" w:space="0" w:color="auto"/>
      </w:divBdr>
    </w:div>
    <w:div w:id="1829250603">
      <w:bodyDiv w:val="1"/>
      <w:marLeft w:val="0"/>
      <w:marRight w:val="0"/>
      <w:marTop w:val="0"/>
      <w:marBottom w:val="0"/>
      <w:divBdr>
        <w:top w:val="none" w:sz="0" w:space="0" w:color="auto"/>
        <w:left w:val="none" w:sz="0" w:space="0" w:color="auto"/>
        <w:bottom w:val="none" w:sz="0" w:space="0" w:color="auto"/>
        <w:right w:val="none" w:sz="0" w:space="0" w:color="auto"/>
      </w:divBdr>
    </w:div>
    <w:div w:id="187533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rtc.gc.ca/fra/archive/2021/2021-215.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rtc.gc.ca/fra/archive/2021/2021-215.htm" TargetMode="External"/><Relationship Id="rId2" Type="http://schemas.openxmlformats.org/officeDocument/2006/relationships/customXml" Target="../customXml/item2.xml"/><Relationship Id="rId16" Type="http://schemas.openxmlformats.org/officeDocument/2006/relationships/hyperlink" Target="https://www.chrc-ccdp.gc.ca/fr" TargetMode="External"/><Relationship Id="rId20" Type="http://schemas.openxmlformats.org/officeDocument/2006/relationships/hyperlink" Target="https://femmes-egalite-genres.canada.ca/gbaplus-course-cours-acsplus/fra/mod03/mod03_02_01.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plainlanguagenetwork.org/plain-language/what-is-plain-language/" TargetMode="External"/><Relationship Id="rId10" Type="http://schemas.openxmlformats.org/officeDocument/2006/relationships/endnotes" Target="endnotes.xml"/><Relationship Id="rId19" Type="http://schemas.openxmlformats.org/officeDocument/2006/relationships/hyperlink" Target="https://www.cawi-ivtf.org/wp-content/uploads/ei-lens-handbook-fr-web-201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rc.on.ca/sites/default/files/Policy%20on%20ableism%20and%20discrimination%20based%20on%20disability_accessible_2016FR.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31431c-3420-42a6-b0d8-cb30663ae91a">
      <Terms xmlns="http://schemas.microsoft.com/office/infopath/2007/PartnerControls"/>
    </lcf76f155ced4ddcb4097134ff3c332f>
    <TaxCatchAll xmlns="fab566b1-c182-440d-bdd5-3f30a76c002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368F367A32B647BE67746D0B9FEF56" ma:contentTypeVersion="18" ma:contentTypeDescription="Create a new document." ma:contentTypeScope="" ma:versionID="7b7c15ca8512f1c4dfc01867ea99168e">
  <xsd:schema xmlns:xsd="http://www.w3.org/2001/XMLSchema" xmlns:xs="http://www.w3.org/2001/XMLSchema" xmlns:p="http://schemas.microsoft.com/office/2006/metadata/properties" xmlns:ns2="9031431c-3420-42a6-b0d8-cb30663ae91a" xmlns:ns3="fab566b1-c182-440d-bdd5-3f30a76c0028" targetNamespace="http://schemas.microsoft.com/office/2006/metadata/properties" ma:root="true" ma:fieldsID="c44ab05da4d1e0ea8fd8dfb2859feae9" ns2:_="" ns3:_="">
    <xsd:import namespace="9031431c-3420-42a6-b0d8-cb30663ae91a"/>
    <xsd:import namespace="fab566b1-c182-440d-bdd5-3f30a76c00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1431c-3420-42a6-b0d8-cb30663ae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bcf63e-a3c9-4152-9824-bd26333d2b1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566b1-c182-440d-bdd5-3f30a76c00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0e9d7e7-985b-4fb5-b590-e5f72b9630da}" ma:internalName="TaxCatchAll" ma:showField="CatchAllData" ma:web="fab566b1-c182-440d-bdd5-3f30a76c00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EAC50-6A5B-4913-BB14-B346ADCF4500}">
  <ds:schemaRefs>
    <ds:schemaRef ds:uri="http://schemas.microsoft.com/office/2006/metadata/properties"/>
    <ds:schemaRef ds:uri="http://schemas.microsoft.com/office/infopath/2007/PartnerControls"/>
    <ds:schemaRef ds:uri="9031431c-3420-42a6-b0d8-cb30663ae91a"/>
    <ds:schemaRef ds:uri="fab566b1-c182-440d-bdd5-3f30a76c0028"/>
  </ds:schemaRefs>
</ds:datastoreItem>
</file>

<file path=customXml/itemProps2.xml><?xml version="1.0" encoding="utf-8"?>
<ds:datastoreItem xmlns:ds="http://schemas.openxmlformats.org/officeDocument/2006/customXml" ds:itemID="{D1BCC688-5DEC-472C-8179-08674E3EBDF4}">
  <ds:schemaRefs>
    <ds:schemaRef ds:uri="http://schemas.microsoft.com/sharepoint/v3/contenttype/forms"/>
  </ds:schemaRefs>
</ds:datastoreItem>
</file>

<file path=customXml/itemProps3.xml><?xml version="1.0" encoding="utf-8"?>
<ds:datastoreItem xmlns:ds="http://schemas.openxmlformats.org/officeDocument/2006/customXml" ds:itemID="{6D2C8CE2-319E-4A65-BCE8-F41476F34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31431c-3420-42a6-b0d8-cb30663ae91a"/>
    <ds:schemaRef ds:uri="fab566b1-c182-440d-bdd5-3f30a76c0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877B6A-F08F-4574-AC9F-B310BB225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100</Pages>
  <Words>24619</Words>
  <Characters>140334</Characters>
  <Application>Microsoft Office Word</Application>
  <DocSecurity>8</DocSecurity>
  <Lines>1169</Lines>
  <Paragraphs>329</Paragraphs>
  <ScaleCrop>false</ScaleCrop>
  <HeadingPairs>
    <vt:vector size="6" baseType="variant">
      <vt:variant>
        <vt:lpstr>Title</vt:lpstr>
      </vt:variant>
      <vt:variant>
        <vt:i4>1</vt:i4>
      </vt:variant>
      <vt:variant>
        <vt:lpstr>Titre</vt:lpstr>
      </vt:variant>
      <vt:variant>
        <vt:i4>1</vt:i4>
      </vt:variant>
      <vt:variant>
        <vt:lpstr>Titres</vt:lpstr>
      </vt:variant>
      <vt:variant>
        <vt:i4>40</vt:i4>
      </vt:variant>
    </vt:vector>
  </HeadingPairs>
  <TitlesOfParts>
    <vt:vector size="42" baseType="lpstr">
      <vt:lpstr/>
      <vt:lpstr/>
      <vt:lpstr>    Historique des versions</vt:lpstr>
      <vt:lpstr>Préface</vt:lpstr>
      <vt:lpstr>Introduction</vt:lpstr>
      <vt:lpstr>    Applicabilité au cycle de vie de l’emploi</vt:lpstr>
      <vt:lpstr>    Objectif à long terme</vt:lpstr>
      <vt:lpstr>    But</vt:lpstr>
      <vt:lpstr>    Principes directeurs</vt:lpstr>
      <vt:lpstr>Portée</vt:lpstr>
      <vt:lpstr>    Public visé</vt:lpstr>
      <vt:lpstr>    Travail</vt:lpstr>
      <vt:lpstr>    Environnements de travail</vt:lpstr>
      <vt:lpstr>Documents de référence</vt:lpstr>
      <vt:lpstr>Définitions</vt:lpstr>
      <vt:lpstr>Soutien, politiques et leadership structurels (systèmes, politiques et pratiques</vt:lpstr>
      <vt:lpstr>    Résumé</vt:lpstr>
      <vt:lpstr>    Élaboration, mise en œuvre et surveillance d’une stratégie sur l’accessibilité</vt:lpstr>
      <vt:lpstr>    Éléments clés d’une stratégie sur l’accessibilité réussie</vt:lpstr>
      <vt:lpstr>    Rôles et responsabilités</vt:lpstr>
      <vt:lpstr>        Rôle et responsabilités de la haute direction</vt:lpstr>
      <vt:lpstr>        Rôle et responsabilités des gestionnaires, des superviseurs et des experts inter</vt:lpstr>
      <vt:lpstr>        Rôle de la main-d’œuvre et des syndicats</vt:lpstr>
      <vt:lpstr>        5.4.4 Rôle du travailleur</vt:lpstr>
      <vt:lpstr>    Politiques organisationnelles</vt:lpstr>
      <vt:lpstr>        Élaboration de politiques</vt:lpstr>
      <vt:lpstr>        Domaines des politiques</vt:lpstr>
      <vt:lpstr>        Politique d’accessibilité</vt:lpstr>
      <vt:lpstr>    Accès à l’information</vt:lpstr>
      <vt:lpstr>        Accessibilité des communications</vt:lpstr>
      <vt:lpstr>    Technologie de l’information</vt:lpstr>
      <vt:lpstr>        Système d’information sur les ressources humaines (SIRH)</vt:lpstr>
      <vt:lpstr>        Systèmes de suivi des candidats et intelligence artificielle (IA)</vt:lpstr>
      <vt:lpstr>Culture, mobilisation et éducation</vt:lpstr>
      <vt:lpstr>    Résumé</vt:lpstr>
      <vt:lpstr>    Culture du lieu de travail</vt:lpstr>
      <vt:lpstr>        Stratégies et efforts de communication globaux</vt:lpstr>
      <vt:lpstr>        Actions centrées sur les travailleurs</vt:lpstr>
      <vt:lpstr>    Leadership et communication</vt:lpstr>
      <vt:lpstr>        Un engagement en faveur de l’inclusion et de la formation à tous les niveaux du </vt:lpstr>
      <vt:lpstr>        Responsabilisation</vt:lpstr>
      <vt:lpstr>    Mobilisation des travailleurs</vt:lpstr>
    </vt:vector>
  </TitlesOfParts>
  <Company/>
  <LinksUpToDate>false</LinksUpToDate>
  <CharactersWithSpaces>164624</CharactersWithSpaces>
  <SharedDoc>false</SharedDoc>
  <HLinks>
    <vt:vector size="792" baseType="variant">
      <vt:variant>
        <vt:i4>4718660</vt:i4>
      </vt:variant>
      <vt:variant>
        <vt:i4>708</vt:i4>
      </vt:variant>
      <vt:variant>
        <vt:i4>0</vt:i4>
      </vt:variant>
      <vt:variant>
        <vt:i4>5</vt:i4>
      </vt:variant>
      <vt:variant>
        <vt:lpwstr/>
      </vt:variant>
      <vt:variant>
        <vt:lpwstr>Clause542</vt:lpwstr>
      </vt:variant>
      <vt:variant>
        <vt:i4>5111879</vt:i4>
      </vt:variant>
      <vt:variant>
        <vt:i4>705</vt:i4>
      </vt:variant>
      <vt:variant>
        <vt:i4>0</vt:i4>
      </vt:variant>
      <vt:variant>
        <vt:i4>5</vt:i4>
      </vt:variant>
      <vt:variant>
        <vt:lpwstr/>
      </vt:variant>
      <vt:variant>
        <vt:lpwstr>Clause622</vt:lpwstr>
      </vt:variant>
      <vt:variant>
        <vt:i4>5046290</vt:i4>
      </vt:variant>
      <vt:variant>
        <vt:i4>702</vt:i4>
      </vt:variant>
      <vt:variant>
        <vt:i4>0</vt:i4>
      </vt:variant>
      <vt:variant>
        <vt:i4>5</vt:i4>
      </vt:variant>
      <vt:variant>
        <vt:lpwstr>https://women-gender-equality.canada.ca/gbaplus-course-cours-acsplus/eng/mod03/mod03_02_01.html</vt:lpwstr>
      </vt:variant>
      <vt:variant>
        <vt:lpwstr/>
      </vt:variant>
      <vt:variant>
        <vt:i4>7274537</vt:i4>
      </vt:variant>
      <vt:variant>
        <vt:i4>699</vt:i4>
      </vt:variant>
      <vt:variant>
        <vt:i4>0</vt:i4>
      </vt:variant>
      <vt:variant>
        <vt:i4>5</vt:i4>
      </vt:variant>
      <vt:variant>
        <vt:lpwstr>http://www.cawi-ivtf.org/sites/default/files/publications/ei-lens-handbook-en-web-2018.pdf</vt:lpwstr>
      </vt:variant>
      <vt:variant>
        <vt:lpwstr/>
      </vt:variant>
      <vt:variant>
        <vt:i4>108</vt:i4>
      </vt:variant>
      <vt:variant>
        <vt:i4>696</vt:i4>
      </vt:variant>
      <vt:variant>
        <vt:i4>0</vt:i4>
      </vt:variant>
      <vt:variant>
        <vt:i4>5</vt:i4>
      </vt:variant>
      <vt:variant>
        <vt:lpwstr/>
      </vt:variant>
      <vt:variant>
        <vt:lpwstr>l</vt:lpwstr>
      </vt:variant>
      <vt:variant>
        <vt:i4>109</vt:i4>
      </vt:variant>
      <vt:variant>
        <vt:i4>693</vt:i4>
      </vt:variant>
      <vt:variant>
        <vt:i4>0</vt:i4>
      </vt:variant>
      <vt:variant>
        <vt:i4>5</vt:i4>
      </vt:variant>
      <vt:variant>
        <vt:lpwstr/>
      </vt:variant>
      <vt:variant>
        <vt:lpwstr>m</vt:lpwstr>
      </vt:variant>
      <vt:variant>
        <vt:i4>111</vt:i4>
      </vt:variant>
      <vt:variant>
        <vt:i4>690</vt:i4>
      </vt:variant>
      <vt:variant>
        <vt:i4>0</vt:i4>
      </vt:variant>
      <vt:variant>
        <vt:i4>5</vt:i4>
      </vt:variant>
      <vt:variant>
        <vt:lpwstr/>
      </vt:variant>
      <vt:variant>
        <vt:lpwstr>o</vt:lpwstr>
      </vt:variant>
      <vt:variant>
        <vt:i4>112</vt:i4>
      </vt:variant>
      <vt:variant>
        <vt:i4>687</vt:i4>
      </vt:variant>
      <vt:variant>
        <vt:i4>0</vt:i4>
      </vt:variant>
      <vt:variant>
        <vt:i4>5</vt:i4>
      </vt:variant>
      <vt:variant>
        <vt:lpwstr/>
      </vt:variant>
      <vt:variant>
        <vt:lpwstr>p</vt:lpwstr>
      </vt:variant>
      <vt:variant>
        <vt:i4>107</vt:i4>
      </vt:variant>
      <vt:variant>
        <vt:i4>684</vt:i4>
      </vt:variant>
      <vt:variant>
        <vt:i4>0</vt:i4>
      </vt:variant>
      <vt:variant>
        <vt:i4>5</vt:i4>
      </vt:variant>
      <vt:variant>
        <vt:lpwstr/>
      </vt:variant>
      <vt:variant>
        <vt:lpwstr>k</vt:lpwstr>
      </vt:variant>
      <vt:variant>
        <vt:i4>106</vt:i4>
      </vt:variant>
      <vt:variant>
        <vt:i4>681</vt:i4>
      </vt:variant>
      <vt:variant>
        <vt:i4>0</vt:i4>
      </vt:variant>
      <vt:variant>
        <vt:i4>5</vt:i4>
      </vt:variant>
      <vt:variant>
        <vt:lpwstr/>
      </vt:variant>
      <vt:variant>
        <vt:lpwstr>j</vt:lpwstr>
      </vt:variant>
      <vt:variant>
        <vt:i4>100</vt:i4>
      </vt:variant>
      <vt:variant>
        <vt:i4>678</vt:i4>
      </vt:variant>
      <vt:variant>
        <vt:i4>0</vt:i4>
      </vt:variant>
      <vt:variant>
        <vt:i4>5</vt:i4>
      </vt:variant>
      <vt:variant>
        <vt:lpwstr/>
      </vt:variant>
      <vt:variant>
        <vt:lpwstr>D</vt:lpwstr>
      </vt:variant>
      <vt:variant>
        <vt:i4>100</vt:i4>
      </vt:variant>
      <vt:variant>
        <vt:i4>675</vt:i4>
      </vt:variant>
      <vt:variant>
        <vt:i4>0</vt:i4>
      </vt:variant>
      <vt:variant>
        <vt:i4>5</vt:i4>
      </vt:variant>
      <vt:variant>
        <vt:lpwstr/>
      </vt:variant>
      <vt:variant>
        <vt:lpwstr>d</vt:lpwstr>
      </vt:variant>
      <vt:variant>
        <vt:i4>105</vt:i4>
      </vt:variant>
      <vt:variant>
        <vt:i4>672</vt:i4>
      </vt:variant>
      <vt:variant>
        <vt:i4>0</vt:i4>
      </vt:variant>
      <vt:variant>
        <vt:i4>5</vt:i4>
      </vt:variant>
      <vt:variant>
        <vt:lpwstr/>
      </vt:variant>
      <vt:variant>
        <vt:lpwstr>i</vt:lpwstr>
      </vt:variant>
      <vt:variant>
        <vt:i4>100</vt:i4>
      </vt:variant>
      <vt:variant>
        <vt:i4>669</vt:i4>
      </vt:variant>
      <vt:variant>
        <vt:i4>0</vt:i4>
      </vt:variant>
      <vt:variant>
        <vt:i4>5</vt:i4>
      </vt:variant>
      <vt:variant>
        <vt:lpwstr/>
      </vt:variant>
      <vt:variant>
        <vt:lpwstr>D</vt:lpwstr>
      </vt:variant>
      <vt:variant>
        <vt:i4>8126577</vt:i4>
      </vt:variant>
      <vt:variant>
        <vt:i4>666</vt:i4>
      </vt:variant>
      <vt:variant>
        <vt:i4>0</vt:i4>
      </vt:variant>
      <vt:variant>
        <vt:i4>5</vt:i4>
      </vt:variant>
      <vt:variant>
        <vt:lpwstr/>
      </vt:variant>
      <vt:variant>
        <vt:lpwstr>Clause7</vt:lpwstr>
      </vt:variant>
      <vt:variant>
        <vt:i4>524307</vt:i4>
      </vt:variant>
      <vt:variant>
        <vt:i4>663</vt:i4>
      </vt:variant>
      <vt:variant>
        <vt:i4>0</vt:i4>
      </vt:variant>
      <vt:variant>
        <vt:i4>5</vt:i4>
      </vt:variant>
      <vt:variant>
        <vt:lpwstr>https://crtc.gc.ca/eng/archive/2021/2021-215.htm</vt:lpwstr>
      </vt:variant>
      <vt:variant>
        <vt:lpwstr/>
      </vt:variant>
      <vt:variant>
        <vt:i4>524307</vt:i4>
      </vt:variant>
      <vt:variant>
        <vt:i4>660</vt:i4>
      </vt:variant>
      <vt:variant>
        <vt:i4>0</vt:i4>
      </vt:variant>
      <vt:variant>
        <vt:i4>5</vt:i4>
      </vt:variant>
      <vt:variant>
        <vt:lpwstr>https://crtc.gc.ca/eng/archive/2021/2021-215.htm</vt:lpwstr>
      </vt:variant>
      <vt:variant>
        <vt:lpwstr/>
      </vt:variant>
      <vt:variant>
        <vt:i4>100</vt:i4>
      </vt:variant>
      <vt:variant>
        <vt:i4>657</vt:i4>
      </vt:variant>
      <vt:variant>
        <vt:i4>0</vt:i4>
      </vt:variant>
      <vt:variant>
        <vt:i4>5</vt:i4>
      </vt:variant>
      <vt:variant>
        <vt:lpwstr/>
      </vt:variant>
      <vt:variant>
        <vt:lpwstr>D</vt:lpwstr>
      </vt:variant>
      <vt:variant>
        <vt:i4>103</vt:i4>
      </vt:variant>
      <vt:variant>
        <vt:i4>654</vt:i4>
      </vt:variant>
      <vt:variant>
        <vt:i4>0</vt:i4>
      </vt:variant>
      <vt:variant>
        <vt:i4>5</vt:i4>
      </vt:variant>
      <vt:variant>
        <vt:lpwstr/>
      </vt:variant>
      <vt:variant>
        <vt:lpwstr>g</vt:lpwstr>
      </vt:variant>
      <vt:variant>
        <vt:i4>104</vt:i4>
      </vt:variant>
      <vt:variant>
        <vt:i4>651</vt:i4>
      </vt:variant>
      <vt:variant>
        <vt:i4>0</vt:i4>
      </vt:variant>
      <vt:variant>
        <vt:i4>5</vt:i4>
      </vt:variant>
      <vt:variant>
        <vt:lpwstr/>
      </vt:variant>
      <vt:variant>
        <vt:lpwstr>h</vt:lpwstr>
      </vt:variant>
      <vt:variant>
        <vt:i4>112</vt:i4>
      </vt:variant>
      <vt:variant>
        <vt:i4>648</vt:i4>
      </vt:variant>
      <vt:variant>
        <vt:i4>0</vt:i4>
      </vt:variant>
      <vt:variant>
        <vt:i4>5</vt:i4>
      </vt:variant>
      <vt:variant>
        <vt:lpwstr/>
      </vt:variant>
      <vt:variant>
        <vt:lpwstr>p</vt:lpwstr>
      </vt:variant>
      <vt:variant>
        <vt:i4>111</vt:i4>
      </vt:variant>
      <vt:variant>
        <vt:i4>645</vt:i4>
      </vt:variant>
      <vt:variant>
        <vt:i4>0</vt:i4>
      </vt:variant>
      <vt:variant>
        <vt:i4>5</vt:i4>
      </vt:variant>
      <vt:variant>
        <vt:lpwstr/>
      </vt:variant>
      <vt:variant>
        <vt:lpwstr>o</vt:lpwstr>
      </vt:variant>
      <vt:variant>
        <vt:i4>102</vt:i4>
      </vt:variant>
      <vt:variant>
        <vt:i4>642</vt:i4>
      </vt:variant>
      <vt:variant>
        <vt:i4>0</vt:i4>
      </vt:variant>
      <vt:variant>
        <vt:i4>5</vt:i4>
      </vt:variant>
      <vt:variant>
        <vt:lpwstr/>
      </vt:variant>
      <vt:variant>
        <vt:lpwstr>f</vt:lpwstr>
      </vt:variant>
      <vt:variant>
        <vt:i4>101</vt:i4>
      </vt:variant>
      <vt:variant>
        <vt:i4>639</vt:i4>
      </vt:variant>
      <vt:variant>
        <vt:i4>0</vt:i4>
      </vt:variant>
      <vt:variant>
        <vt:i4>5</vt:i4>
      </vt:variant>
      <vt:variant>
        <vt:lpwstr/>
      </vt:variant>
      <vt:variant>
        <vt:lpwstr>e</vt:lpwstr>
      </vt:variant>
      <vt:variant>
        <vt:i4>2818082</vt:i4>
      </vt:variant>
      <vt:variant>
        <vt:i4>636</vt:i4>
      </vt:variant>
      <vt:variant>
        <vt:i4>0</vt:i4>
      </vt:variant>
      <vt:variant>
        <vt:i4>5</vt:i4>
      </vt:variant>
      <vt:variant>
        <vt:lpwstr>https://www.chrc-ccdp.gc.ca/en</vt:lpwstr>
      </vt:variant>
      <vt:variant>
        <vt:lpwstr/>
      </vt:variant>
      <vt:variant>
        <vt:i4>110</vt:i4>
      </vt:variant>
      <vt:variant>
        <vt:i4>633</vt:i4>
      </vt:variant>
      <vt:variant>
        <vt:i4>0</vt:i4>
      </vt:variant>
      <vt:variant>
        <vt:i4>5</vt:i4>
      </vt:variant>
      <vt:variant>
        <vt:lpwstr/>
      </vt:variant>
      <vt:variant>
        <vt:lpwstr>n</vt:lpwstr>
      </vt:variant>
      <vt:variant>
        <vt:i4>2097187</vt:i4>
      </vt:variant>
      <vt:variant>
        <vt:i4>630</vt:i4>
      </vt:variant>
      <vt:variant>
        <vt:i4>0</vt:i4>
      </vt:variant>
      <vt:variant>
        <vt:i4>5</vt:i4>
      </vt:variant>
      <vt:variant>
        <vt:lpwstr>https://plainlanguagenetwork.org/plain-language/what-is-plain-language/</vt:lpwstr>
      </vt:variant>
      <vt:variant>
        <vt:lpwstr/>
      </vt:variant>
      <vt:variant>
        <vt:i4>196683</vt:i4>
      </vt:variant>
      <vt:variant>
        <vt:i4>627</vt:i4>
      </vt:variant>
      <vt:variant>
        <vt:i4>0</vt:i4>
      </vt:variant>
      <vt:variant>
        <vt:i4>5</vt:i4>
      </vt:variant>
      <vt:variant>
        <vt:lpwstr>http://www3.ohrc.on.ca/sites/default/files/Policy on ableism and discrimination based on disability_accessible_2016.pdf</vt:lpwstr>
      </vt:variant>
      <vt:variant>
        <vt:lpwstr/>
      </vt:variant>
      <vt:variant>
        <vt:i4>1507386</vt:i4>
      </vt:variant>
      <vt:variant>
        <vt:i4>605</vt:i4>
      </vt:variant>
      <vt:variant>
        <vt:i4>0</vt:i4>
      </vt:variant>
      <vt:variant>
        <vt:i4>5</vt:i4>
      </vt:variant>
      <vt:variant>
        <vt:lpwstr/>
      </vt:variant>
      <vt:variant>
        <vt:lpwstr>_Toc130220911</vt:lpwstr>
      </vt:variant>
      <vt:variant>
        <vt:i4>1507386</vt:i4>
      </vt:variant>
      <vt:variant>
        <vt:i4>599</vt:i4>
      </vt:variant>
      <vt:variant>
        <vt:i4>0</vt:i4>
      </vt:variant>
      <vt:variant>
        <vt:i4>5</vt:i4>
      </vt:variant>
      <vt:variant>
        <vt:lpwstr/>
      </vt:variant>
      <vt:variant>
        <vt:lpwstr>_Toc130220910</vt:lpwstr>
      </vt:variant>
      <vt:variant>
        <vt:i4>1441850</vt:i4>
      </vt:variant>
      <vt:variant>
        <vt:i4>593</vt:i4>
      </vt:variant>
      <vt:variant>
        <vt:i4>0</vt:i4>
      </vt:variant>
      <vt:variant>
        <vt:i4>5</vt:i4>
      </vt:variant>
      <vt:variant>
        <vt:lpwstr/>
      </vt:variant>
      <vt:variant>
        <vt:lpwstr>_Toc130220909</vt:lpwstr>
      </vt:variant>
      <vt:variant>
        <vt:i4>1441850</vt:i4>
      </vt:variant>
      <vt:variant>
        <vt:i4>587</vt:i4>
      </vt:variant>
      <vt:variant>
        <vt:i4>0</vt:i4>
      </vt:variant>
      <vt:variant>
        <vt:i4>5</vt:i4>
      </vt:variant>
      <vt:variant>
        <vt:lpwstr/>
      </vt:variant>
      <vt:variant>
        <vt:lpwstr>_Toc130220908</vt:lpwstr>
      </vt:variant>
      <vt:variant>
        <vt:i4>1441850</vt:i4>
      </vt:variant>
      <vt:variant>
        <vt:i4>581</vt:i4>
      </vt:variant>
      <vt:variant>
        <vt:i4>0</vt:i4>
      </vt:variant>
      <vt:variant>
        <vt:i4>5</vt:i4>
      </vt:variant>
      <vt:variant>
        <vt:lpwstr/>
      </vt:variant>
      <vt:variant>
        <vt:lpwstr>_Toc130220907</vt:lpwstr>
      </vt:variant>
      <vt:variant>
        <vt:i4>1441850</vt:i4>
      </vt:variant>
      <vt:variant>
        <vt:i4>575</vt:i4>
      </vt:variant>
      <vt:variant>
        <vt:i4>0</vt:i4>
      </vt:variant>
      <vt:variant>
        <vt:i4>5</vt:i4>
      </vt:variant>
      <vt:variant>
        <vt:lpwstr/>
      </vt:variant>
      <vt:variant>
        <vt:lpwstr>_Toc130220906</vt:lpwstr>
      </vt:variant>
      <vt:variant>
        <vt:i4>1441850</vt:i4>
      </vt:variant>
      <vt:variant>
        <vt:i4>569</vt:i4>
      </vt:variant>
      <vt:variant>
        <vt:i4>0</vt:i4>
      </vt:variant>
      <vt:variant>
        <vt:i4>5</vt:i4>
      </vt:variant>
      <vt:variant>
        <vt:lpwstr/>
      </vt:variant>
      <vt:variant>
        <vt:lpwstr>_Toc130220905</vt:lpwstr>
      </vt:variant>
      <vt:variant>
        <vt:i4>1441850</vt:i4>
      </vt:variant>
      <vt:variant>
        <vt:i4>563</vt:i4>
      </vt:variant>
      <vt:variant>
        <vt:i4>0</vt:i4>
      </vt:variant>
      <vt:variant>
        <vt:i4>5</vt:i4>
      </vt:variant>
      <vt:variant>
        <vt:lpwstr/>
      </vt:variant>
      <vt:variant>
        <vt:lpwstr>_Toc130220904</vt:lpwstr>
      </vt:variant>
      <vt:variant>
        <vt:i4>1441850</vt:i4>
      </vt:variant>
      <vt:variant>
        <vt:i4>557</vt:i4>
      </vt:variant>
      <vt:variant>
        <vt:i4>0</vt:i4>
      </vt:variant>
      <vt:variant>
        <vt:i4>5</vt:i4>
      </vt:variant>
      <vt:variant>
        <vt:lpwstr/>
      </vt:variant>
      <vt:variant>
        <vt:lpwstr>_Toc130220903</vt:lpwstr>
      </vt:variant>
      <vt:variant>
        <vt:i4>1441850</vt:i4>
      </vt:variant>
      <vt:variant>
        <vt:i4>551</vt:i4>
      </vt:variant>
      <vt:variant>
        <vt:i4>0</vt:i4>
      </vt:variant>
      <vt:variant>
        <vt:i4>5</vt:i4>
      </vt:variant>
      <vt:variant>
        <vt:lpwstr/>
      </vt:variant>
      <vt:variant>
        <vt:lpwstr>_Toc130220902</vt:lpwstr>
      </vt:variant>
      <vt:variant>
        <vt:i4>1441850</vt:i4>
      </vt:variant>
      <vt:variant>
        <vt:i4>545</vt:i4>
      </vt:variant>
      <vt:variant>
        <vt:i4>0</vt:i4>
      </vt:variant>
      <vt:variant>
        <vt:i4>5</vt:i4>
      </vt:variant>
      <vt:variant>
        <vt:lpwstr/>
      </vt:variant>
      <vt:variant>
        <vt:lpwstr>_Toc130220901</vt:lpwstr>
      </vt:variant>
      <vt:variant>
        <vt:i4>1441850</vt:i4>
      </vt:variant>
      <vt:variant>
        <vt:i4>539</vt:i4>
      </vt:variant>
      <vt:variant>
        <vt:i4>0</vt:i4>
      </vt:variant>
      <vt:variant>
        <vt:i4>5</vt:i4>
      </vt:variant>
      <vt:variant>
        <vt:lpwstr/>
      </vt:variant>
      <vt:variant>
        <vt:lpwstr>_Toc130220900</vt:lpwstr>
      </vt:variant>
      <vt:variant>
        <vt:i4>2031675</vt:i4>
      </vt:variant>
      <vt:variant>
        <vt:i4>533</vt:i4>
      </vt:variant>
      <vt:variant>
        <vt:i4>0</vt:i4>
      </vt:variant>
      <vt:variant>
        <vt:i4>5</vt:i4>
      </vt:variant>
      <vt:variant>
        <vt:lpwstr/>
      </vt:variant>
      <vt:variant>
        <vt:lpwstr>_Toc130220899</vt:lpwstr>
      </vt:variant>
      <vt:variant>
        <vt:i4>2031675</vt:i4>
      </vt:variant>
      <vt:variant>
        <vt:i4>527</vt:i4>
      </vt:variant>
      <vt:variant>
        <vt:i4>0</vt:i4>
      </vt:variant>
      <vt:variant>
        <vt:i4>5</vt:i4>
      </vt:variant>
      <vt:variant>
        <vt:lpwstr/>
      </vt:variant>
      <vt:variant>
        <vt:lpwstr>_Toc130220898</vt:lpwstr>
      </vt:variant>
      <vt:variant>
        <vt:i4>2031675</vt:i4>
      </vt:variant>
      <vt:variant>
        <vt:i4>521</vt:i4>
      </vt:variant>
      <vt:variant>
        <vt:i4>0</vt:i4>
      </vt:variant>
      <vt:variant>
        <vt:i4>5</vt:i4>
      </vt:variant>
      <vt:variant>
        <vt:lpwstr/>
      </vt:variant>
      <vt:variant>
        <vt:lpwstr>_Toc130220897</vt:lpwstr>
      </vt:variant>
      <vt:variant>
        <vt:i4>2031675</vt:i4>
      </vt:variant>
      <vt:variant>
        <vt:i4>515</vt:i4>
      </vt:variant>
      <vt:variant>
        <vt:i4>0</vt:i4>
      </vt:variant>
      <vt:variant>
        <vt:i4>5</vt:i4>
      </vt:variant>
      <vt:variant>
        <vt:lpwstr/>
      </vt:variant>
      <vt:variant>
        <vt:lpwstr>_Toc130220896</vt:lpwstr>
      </vt:variant>
      <vt:variant>
        <vt:i4>2031675</vt:i4>
      </vt:variant>
      <vt:variant>
        <vt:i4>509</vt:i4>
      </vt:variant>
      <vt:variant>
        <vt:i4>0</vt:i4>
      </vt:variant>
      <vt:variant>
        <vt:i4>5</vt:i4>
      </vt:variant>
      <vt:variant>
        <vt:lpwstr/>
      </vt:variant>
      <vt:variant>
        <vt:lpwstr>_Toc130220895</vt:lpwstr>
      </vt:variant>
      <vt:variant>
        <vt:i4>2031675</vt:i4>
      </vt:variant>
      <vt:variant>
        <vt:i4>503</vt:i4>
      </vt:variant>
      <vt:variant>
        <vt:i4>0</vt:i4>
      </vt:variant>
      <vt:variant>
        <vt:i4>5</vt:i4>
      </vt:variant>
      <vt:variant>
        <vt:lpwstr/>
      </vt:variant>
      <vt:variant>
        <vt:lpwstr>_Toc130220894</vt:lpwstr>
      </vt:variant>
      <vt:variant>
        <vt:i4>2031675</vt:i4>
      </vt:variant>
      <vt:variant>
        <vt:i4>497</vt:i4>
      </vt:variant>
      <vt:variant>
        <vt:i4>0</vt:i4>
      </vt:variant>
      <vt:variant>
        <vt:i4>5</vt:i4>
      </vt:variant>
      <vt:variant>
        <vt:lpwstr/>
      </vt:variant>
      <vt:variant>
        <vt:lpwstr>_Toc130220893</vt:lpwstr>
      </vt:variant>
      <vt:variant>
        <vt:i4>2031675</vt:i4>
      </vt:variant>
      <vt:variant>
        <vt:i4>491</vt:i4>
      </vt:variant>
      <vt:variant>
        <vt:i4>0</vt:i4>
      </vt:variant>
      <vt:variant>
        <vt:i4>5</vt:i4>
      </vt:variant>
      <vt:variant>
        <vt:lpwstr/>
      </vt:variant>
      <vt:variant>
        <vt:lpwstr>_Toc130220892</vt:lpwstr>
      </vt:variant>
      <vt:variant>
        <vt:i4>2031675</vt:i4>
      </vt:variant>
      <vt:variant>
        <vt:i4>485</vt:i4>
      </vt:variant>
      <vt:variant>
        <vt:i4>0</vt:i4>
      </vt:variant>
      <vt:variant>
        <vt:i4>5</vt:i4>
      </vt:variant>
      <vt:variant>
        <vt:lpwstr/>
      </vt:variant>
      <vt:variant>
        <vt:lpwstr>_Toc130220891</vt:lpwstr>
      </vt:variant>
      <vt:variant>
        <vt:i4>2031675</vt:i4>
      </vt:variant>
      <vt:variant>
        <vt:i4>479</vt:i4>
      </vt:variant>
      <vt:variant>
        <vt:i4>0</vt:i4>
      </vt:variant>
      <vt:variant>
        <vt:i4>5</vt:i4>
      </vt:variant>
      <vt:variant>
        <vt:lpwstr/>
      </vt:variant>
      <vt:variant>
        <vt:lpwstr>_Toc130220890</vt:lpwstr>
      </vt:variant>
      <vt:variant>
        <vt:i4>1966139</vt:i4>
      </vt:variant>
      <vt:variant>
        <vt:i4>473</vt:i4>
      </vt:variant>
      <vt:variant>
        <vt:i4>0</vt:i4>
      </vt:variant>
      <vt:variant>
        <vt:i4>5</vt:i4>
      </vt:variant>
      <vt:variant>
        <vt:lpwstr/>
      </vt:variant>
      <vt:variant>
        <vt:lpwstr>_Toc130220889</vt:lpwstr>
      </vt:variant>
      <vt:variant>
        <vt:i4>1966139</vt:i4>
      </vt:variant>
      <vt:variant>
        <vt:i4>467</vt:i4>
      </vt:variant>
      <vt:variant>
        <vt:i4>0</vt:i4>
      </vt:variant>
      <vt:variant>
        <vt:i4>5</vt:i4>
      </vt:variant>
      <vt:variant>
        <vt:lpwstr/>
      </vt:variant>
      <vt:variant>
        <vt:lpwstr>_Toc130220888</vt:lpwstr>
      </vt:variant>
      <vt:variant>
        <vt:i4>1966139</vt:i4>
      </vt:variant>
      <vt:variant>
        <vt:i4>461</vt:i4>
      </vt:variant>
      <vt:variant>
        <vt:i4>0</vt:i4>
      </vt:variant>
      <vt:variant>
        <vt:i4>5</vt:i4>
      </vt:variant>
      <vt:variant>
        <vt:lpwstr/>
      </vt:variant>
      <vt:variant>
        <vt:lpwstr>_Toc130220887</vt:lpwstr>
      </vt:variant>
      <vt:variant>
        <vt:i4>1966139</vt:i4>
      </vt:variant>
      <vt:variant>
        <vt:i4>455</vt:i4>
      </vt:variant>
      <vt:variant>
        <vt:i4>0</vt:i4>
      </vt:variant>
      <vt:variant>
        <vt:i4>5</vt:i4>
      </vt:variant>
      <vt:variant>
        <vt:lpwstr/>
      </vt:variant>
      <vt:variant>
        <vt:lpwstr>_Toc130220886</vt:lpwstr>
      </vt:variant>
      <vt:variant>
        <vt:i4>1966139</vt:i4>
      </vt:variant>
      <vt:variant>
        <vt:i4>449</vt:i4>
      </vt:variant>
      <vt:variant>
        <vt:i4>0</vt:i4>
      </vt:variant>
      <vt:variant>
        <vt:i4>5</vt:i4>
      </vt:variant>
      <vt:variant>
        <vt:lpwstr/>
      </vt:variant>
      <vt:variant>
        <vt:lpwstr>_Toc130220885</vt:lpwstr>
      </vt:variant>
      <vt:variant>
        <vt:i4>1966139</vt:i4>
      </vt:variant>
      <vt:variant>
        <vt:i4>443</vt:i4>
      </vt:variant>
      <vt:variant>
        <vt:i4>0</vt:i4>
      </vt:variant>
      <vt:variant>
        <vt:i4>5</vt:i4>
      </vt:variant>
      <vt:variant>
        <vt:lpwstr/>
      </vt:variant>
      <vt:variant>
        <vt:lpwstr>_Toc130220884</vt:lpwstr>
      </vt:variant>
      <vt:variant>
        <vt:i4>1966139</vt:i4>
      </vt:variant>
      <vt:variant>
        <vt:i4>437</vt:i4>
      </vt:variant>
      <vt:variant>
        <vt:i4>0</vt:i4>
      </vt:variant>
      <vt:variant>
        <vt:i4>5</vt:i4>
      </vt:variant>
      <vt:variant>
        <vt:lpwstr/>
      </vt:variant>
      <vt:variant>
        <vt:lpwstr>_Toc130220883</vt:lpwstr>
      </vt:variant>
      <vt:variant>
        <vt:i4>1966139</vt:i4>
      </vt:variant>
      <vt:variant>
        <vt:i4>431</vt:i4>
      </vt:variant>
      <vt:variant>
        <vt:i4>0</vt:i4>
      </vt:variant>
      <vt:variant>
        <vt:i4>5</vt:i4>
      </vt:variant>
      <vt:variant>
        <vt:lpwstr/>
      </vt:variant>
      <vt:variant>
        <vt:lpwstr>_Toc130220882</vt:lpwstr>
      </vt:variant>
      <vt:variant>
        <vt:i4>1966139</vt:i4>
      </vt:variant>
      <vt:variant>
        <vt:i4>425</vt:i4>
      </vt:variant>
      <vt:variant>
        <vt:i4>0</vt:i4>
      </vt:variant>
      <vt:variant>
        <vt:i4>5</vt:i4>
      </vt:variant>
      <vt:variant>
        <vt:lpwstr/>
      </vt:variant>
      <vt:variant>
        <vt:lpwstr>_Toc130220881</vt:lpwstr>
      </vt:variant>
      <vt:variant>
        <vt:i4>1966139</vt:i4>
      </vt:variant>
      <vt:variant>
        <vt:i4>419</vt:i4>
      </vt:variant>
      <vt:variant>
        <vt:i4>0</vt:i4>
      </vt:variant>
      <vt:variant>
        <vt:i4>5</vt:i4>
      </vt:variant>
      <vt:variant>
        <vt:lpwstr/>
      </vt:variant>
      <vt:variant>
        <vt:lpwstr>_Toc130220880</vt:lpwstr>
      </vt:variant>
      <vt:variant>
        <vt:i4>1114171</vt:i4>
      </vt:variant>
      <vt:variant>
        <vt:i4>413</vt:i4>
      </vt:variant>
      <vt:variant>
        <vt:i4>0</vt:i4>
      </vt:variant>
      <vt:variant>
        <vt:i4>5</vt:i4>
      </vt:variant>
      <vt:variant>
        <vt:lpwstr/>
      </vt:variant>
      <vt:variant>
        <vt:lpwstr>_Toc130220879</vt:lpwstr>
      </vt:variant>
      <vt:variant>
        <vt:i4>1114171</vt:i4>
      </vt:variant>
      <vt:variant>
        <vt:i4>407</vt:i4>
      </vt:variant>
      <vt:variant>
        <vt:i4>0</vt:i4>
      </vt:variant>
      <vt:variant>
        <vt:i4>5</vt:i4>
      </vt:variant>
      <vt:variant>
        <vt:lpwstr/>
      </vt:variant>
      <vt:variant>
        <vt:lpwstr>_Toc130220878</vt:lpwstr>
      </vt:variant>
      <vt:variant>
        <vt:i4>1114171</vt:i4>
      </vt:variant>
      <vt:variant>
        <vt:i4>401</vt:i4>
      </vt:variant>
      <vt:variant>
        <vt:i4>0</vt:i4>
      </vt:variant>
      <vt:variant>
        <vt:i4>5</vt:i4>
      </vt:variant>
      <vt:variant>
        <vt:lpwstr/>
      </vt:variant>
      <vt:variant>
        <vt:lpwstr>_Toc130220877</vt:lpwstr>
      </vt:variant>
      <vt:variant>
        <vt:i4>1114171</vt:i4>
      </vt:variant>
      <vt:variant>
        <vt:i4>395</vt:i4>
      </vt:variant>
      <vt:variant>
        <vt:i4>0</vt:i4>
      </vt:variant>
      <vt:variant>
        <vt:i4>5</vt:i4>
      </vt:variant>
      <vt:variant>
        <vt:lpwstr/>
      </vt:variant>
      <vt:variant>
        <vt:lpwstr>_Toc130220876</vt:lpwstr>
      </vt:variant>
      <vt:variant>
        <vt:i4>1114171</vt:i4>
      </vt:variant>
      <vt:variant>
        <vt:i4>389</vt:i4>
      </vt:variant>
      <vt:variant>
        <vt:i4>0</vt:i4>
      </vt:variant>
      <vt:variant>
        <vt:i4>5</vt:i4>
      </vt:variant>
      <vt:variant>
        <vt:lpwstr/>
      </vt:variant>
      <vt:variant>
        <vt:lpwstr>_Toc130220875</vt:lpwstr>
      </vt:variant>
      <vt:variant>
        <vt:i4>1114171</vt:i4>
      </vt:variant>
      <vt:variant>
        <vt:i4>383</vt:i4>
      </vt:variant>
      <vt:variant>
        <vt:i4>0</vt:i4>
      </vt:variant>
      <vt:variant>
        <vt:i4>5</vt:i4>
      </vt:variant>
      <vt:variant>
        <vt:lpwstr/>
      </vt:variant>
      <vt:variant>
        <vt:lpwstr>_Toc130220874</vt:lpwstr>
      </vt:variant>
      <vt:variant>
        <vt:i4>1114171</vt:i4>
      </vt:variant>
      <vt:variant>
        <vt:i4>377</vt:i4>
      </vt:variant>
      <vt:variant>
        <vt:i4>0</vt:i4>
      </vt:variant>
      <vt:variant>
        <vt:i4>5</vt:i4>
      </vt:variant>
      <vt:variant>
        <vt:lpwstr/>
      </vt:variant>
      <vt:variant>
        <vt:lpwstr>_Toc130220873</vt:lpwstr>
      </vt:variant>
      <vt:variant>
        <vt:i4>1114171</vt:i4>
      </vt:variant>
      <vt:variant>
        <vt:i4>371</vt:i4>
      </vt:variant>
      <vt:variant>
        <vt:i4>0</vt:i4>
      </vt:variant>
      <vt:variant>
        <vt:i4>5</vt:i4>
      </vt:variant>
      <vt:variant>
        <vt:lpwstr/>
      </vt:variant>
      <vt:variant>
        <vt:lpwstr>_Toc130220872</vt:lpwstr>
      </vt:variant>
      <vt:variant>
        <vt:i4>1114171</vt:i4>
      </vt:variant>
      <vt:variant>
        <vt:i4>365</vt:i4>
      </vt:variant>
      <vt:variant>
        <vt:i4>0</vt:i4>
      </vt:variant>
      <vt:variant>
        <vt:i4>5</vt:i4>
      </vt:variant>
      <vt:variant>
        <vt:lpwstr/>
      </vt:variant>
      <vt:variant>
        <vt:lpwstr>_Toc130220871</vt:lpwstr>
      </vt:variant>
      <vt:variant>
        <vt:i4>1114171</vt:i4>
      </vt:variant>
      <vt:variant>
        <vt:i4>359</vt:i4>
      </vt:variant>
      <vt:variant>
        <vt:i4>0</vt:i4>
      </vt:variant>
      <vt:variant>
        <vt:i4>5</vt:i4>
      </vt:variant>
      <vt:variant>
        <vt:lpwstr/>
      </vt:variant>
      <vt:variant>
        <vt:lpwstr>_Toc130220870</vt:lpwstr>
      </vt:variant>
      <vt:variant>
        <vt:i4>1048635</vt:i4>
      </vt:variant>
      <vt:variant>
        <vt:i4>353</vt:i4>
      </vt:variant>
      <vt:variant>
        <vt:i4>0</vt:i4>
      </vt:variant>
      <vt:variant>
        <vt:i4>5</vt:i4>
      </vt:variant>
      <vt:variant>
        <vt:lpwstr/>
      </vt:variant>
      <vt:variant>
        <vt:lpwstr>_Toc130220869</vt:lpwstr>
      </vt:variant>
      <vt:variant>
        <vt:i4>1048635</vt:i4>
      </vt:variant>
      <vt:variant>
        <vt:i4>347</vt:i4>
      </vt:variant>
      <vt:variant>
        <vt:i4>0</vt:i4>
      </vt:variant>
      <vt:variant>
        <vt:i4>5</vt:i4>
      </vt:variant>
      <vt:variant>
        <vt:lpwstr/>
      </vt:variant>
      <vt:variant>
        <vt:lpwstr>_Toc130220868</vt:lpwstr>
      </vt:variant>
      <vt:variant>
        <vt:i4>1048635</vt:i4>
      </vt:variant>
      <vt:variant>
        <vt:i4>341</vt:i4>
      </vt:variant>
      <vt:variant>
        <vt:i4>0</vt:i4>
      </vt:variant>
      <vt:variant>
        <vt:i4>5</vt:i4>
      </vt:variant>
      <vt:variant>
        <vt:lpwstr/>
      </vt:variant>
      <vt:variant>
        <vt:lpwstr>_Toc130220867</vt:lpwstr>
      </vt:variant>
      <vt:variant>
        <vt:i4>1048635</vt:i4>
      </vt:variant>
      <vt:variant>
        <vt:i4>335</vt:i4>
      </vt:variant>
      <vt:variant>
        <vt:i4>0</vt:i4>
      </vt:variant>
      <vt:variant>
        <vt:i4>5</vt:i4>
      </vt:variant>
      <vt:variant>
        <vt:lpwstr/>
      </vt:variant>
      <vt:variant>
        <vt:lpwstr>_Toc130220866</vt:lpwstr>
      </vt:variant>
      <vt:variant>
        <vt:i4>1048635</vt:i4>
      </vt:variant>
      <vt:variant>
        <vt:i4>329</vt:i4>
      </vt:variant>
      <vt:variant>
        <vt:i4>0</vt:i4>
      </vt:variant>
      <vt:variant>
        <vt:i4>5</vt:i4>
      </vt:variant>
      <vt:variant>
        <vt:lpwstr/>
      </vt:variant>
      <vt:variant>
        <vt:lpwstr>_Toc130220865</vt:lpwstr>
      </vt:variant>
      <vt:variant>
        <vt:i4>1048635</vt:i4>
      </vt:variant>
      <vt:variant>
        <vt:i4>323</vt:i4>
      </vt:variant>
      <vt:variant>
        <vt:i4>0</vt:i4>
      </vt:variant>
      <vt:variant>
        <vt:i4>5</vt:i4>
      </vt:variant>
      <vt:variant>
        <vt:lpwstr/>
      </vt:variant>
      <vt:variant>
        <vt:lpwstr>_Toc130220864</vt:lpwstr>
      </vt:variant>
      <vt:variant>
        <vt:i4>1048635</vt:i4>
      </vt:variant>
      <vt:variant>
        <vt:i4>317</vt:i4>
      </vt:variant>
      <vt:variant>
        <vt:i4>0</vt:i4>
      </vt:variant>
      <vt:variant>
        <vt:i4>5</vt:i4>
      </vt:variant>
      <vt:variant>
        <vt:lpwstr/>
      </vt:variant>
      <vt:variant>
        <vt:lpwstr>_Toc130220863</vt:lpwstr>
      </vt:variant>
      <vt:variant>
        <vt:i4>1048635</vt:i4>
      </vt:variant>
      <vt:variant>
        <vt:i4>311</vt:i4>
      </vt:variant>
      <vt:variant>
        <vt:i4>0</vt:i4>
      </vt:variant>
      <vt:variant>
        <vt:i4>5</vt:i4>
      </vt:variant>
      <vt:variant>
        <vt:lpwstr/>
      </vt:variant>
      <vt:variant>
        <vt:lpwstr>_Toc130220862</vt:lpwstr>
      </vt:variant>
      <vt:variant>
        <vt:i4>1048635</vt:i4>
      </vt:variant>
      <vt:variant>
        <vt:i4>305</vt:i4>
      </vt:variant>
      <vt:variant>
        <vt:i4>0</vt:i4>
      </vt:variant>
      <vt:variant>
        <vt:i4>5</vt:i4>
      </vt:variant>
      <vt:variant>
        <vt:lpwstr/>
      </vt:variant>
      <vt:variant>
        <vt:lpwstr>_Toc130220861</vt:lpwstr>
      </vt:variant>
      <vt:variant>
        <vt:i4>1048635</vt:i4>
      </vt:variant>
      <vt:variant>
        <vt:i4>299</vt:i4>
      </vt:variant>
      <vt:variant>
        <vt:i4>0</vt:i4>
      </vt:variant>
      <vt:variant>
        <vt:i4>5</vt:i4>
      </vt:variant>
      <vt:variant>
        <vt:lpwstr/>
      </vt:variant>
      <vt:variant>
        <vt:lpwstr>_Toc130220860</vt:lpwstr>
      </vt:variant>
      <vt:variant>
        <vt:i4>1245243</vt:i4>
      </vt:variant>
      <vt:variant>
        <vt:i4>293</vt:i4>
      </vt:variant>
      <vt:variant>
        <vt:i4>0</vt:i4>
      </vt:variant>
      <vt:variant>
        <vt:i4>5</vt:i4>
      </vt:variant>
      <vt:variant>
        <vt:lpwstr/>
      </vt:variant>
      <vt:variant>
        <vt:lpwstr>_Toc130220859</vt:lpwstr>
      </vt:variant>
      <vt:variant>
        <vt:i4>1245243</vt:i4>
      </vt:variant>
      <vt:variant>
        <vt:i4>287</vt:i4>
      </vt:variant>
      <vt:variant>
        <vt:i4>0</vt:i4>
      </vt:variant>
      <vt:variant>
        <vt:i4>5</vt:i4>
      </vt:variant>
      <vt:variant>
        <vt:lpwstr/>
      </vt:variant>
      <vt:variant>
        <vt:lpwstr>_Toc130220858</vt:lpwstr>
      </vt:variant>
      <vt:variant>
        <vt:i4>1245243</vt:i4>
      </vt:variant>
      <vt:variant>
        <vt:i4>281</vt:i4>
      </vt:variant>
      <vt:variant>
        <vt:i4>0</vt:i4>
      </vt:variant>
      <vt:variant>
        <vt:i4>5</vt:i4>
      </vt:variant>
      <vt:variant>
        <vt:lpwstr/>
      </vt:variant>
      <vt:variant>
        <vt:lpwstr>_Toc130220857</vt:lpwstr>
      </vt:variant>
      <vt:variant>
        <vt:i4>1245243</vt:i4>
      </vt:variant>
      <vt:variant>
        <vt:i4>275</vt:i4>
      </vt:variant>
      <vt:variant>
        <vt:i4>0</vt:i4>
      </vt:variant>
      <vt:variant>
        <vt:i4>5</vt:i4>
      </vt:variant>
      <vt:variant>
        <vt:lpwstr/>
      </vt:variant>
      <vt:variant>
        <vt:lpwstr>_Toc130220856</vt:lpwstr>
      </vt:variant>
      <vt:variant>
        <vt:i4>1245243</vt:i4>
      </vt:variant>
      <vt:variant>
        <vt:i4>269</vt:i4>
      </vt:variant>
      <vt:variant>
        <vt:i4>0</vt:i4>
      </vt:variant>
      <vt:variant>
        <vt:i4>5</vt:i4>
      </vt:variant>
      <vt:variant>
        <vt:lpwstr/>
      </vt:variant>
      <vt:variant>
        <vt:lpwstr>_Toc130220855</vt:lpwstr>
      </vt:variant>
      <vt:variant>
        <vt:i4>1245243</vt:i4>
      </vt:variant>
      <vt:variant>
        <vt:i4>263</vt:i4>
      </vt:variant>
      <vt:variant>
        <vt:i4>0</vt:i4>
      </vt:variant>
      <vt:variant>
        <vt:i4>5</vt:i4>
      </vt:variant>
      <vt:variant>
        <vt:lpwstr/>
      </vt:variant>
      <vt:variant>
        <vt:lpwstr>_Toc130220854</vt:lpwstr>
      </vt:variant>
      <vt:variant>
        <vt:i4>1245243</vt:i4>
      </vt:variant>
      <vt:variant>
        <vt:i4>257</vt:i4>
      </vt:variant>
      <vt:variant>
        <vt:i4>0</vt:i4>
      </vt:variant>
      <vt:variant>
        <vt:i4>5</vt:i4>
      </vt:variant>
      <vt:variant>
        <vt:lpwstr/>
      </vt:variant>
      <vt:variant>
        <vt:lpwstr>_Toc130220853</vt:lpwstr>
      </vt:variant>
      <vt:variant>
        <vt:i4>1245243</vt:i4>
      </vt:variant>
      <vt:variant>
        <vt:i4>251</vt:i4>
      </vt:variant>
      <vt:variant>
        <vt:i4>0</vt:i4>
      </vt:variant>
      <vt:variant>
        <vt:i4>5</vt:i4>
      </vt:variant>
      <vt:variant>
        <vt:lpwstr/>
      </vt:variant>
      <vt:variant>
        <vt:lpwstr>_Toc130220852</vt:lpwstr>
      </vt:variant>
      <vt:variant>
        <vt:i4>1245243</vt:i4>
      </vt:variant>
      <vt:variant>
        <vt:i4>245</vt:i4>
      </vt:variant>
      <vt:variant>
        <vt:i4>0</vt:i4>
      </vt:variant>
      <vt:variant>
        <vt:i4>5</vt:i4>
      </vt:variant>
      <vt:variant>
        <vt:lpwstr/>
      </vt:variant>
      <vt:variant>
        <vt:lpwstr>_Toc130220851</vt:lpwstr>
      </vt:variant>
      <vt:variant>
        <vt:i4>1245243</vt:i4>
      </vt:variant>
      <vt:variant>
        <vt:i4>239</vt:i4>
      </vt:variant>
      <vt:variant>
        <vt:i4>0</vt:i4>
      </vt:variant>
      <vt:variant>
        <vt:i4>5</vt:i4>
      </vt:variant>
      <vt:variant>
        <vt:lpwstr/>
      </vt:variant>
      <vt:variant>
        <vt:lpwstr>_Toc130220850</vt:lpwstr>
      </vt:variant>
      <vt:variant>
        <vt:i4>1179707</vt:i4>
      </vt:variant>
      <vt:variant>
        <vt:i4>233</vt:i4>
      </vt:variant>
      <vt:variant>
        <vt:i4>0</vt:i4>
      </vt:variant>
      <vt:variant>
        <vt:i4>5</vt:i4>
      </vt:variant>
      <vt:variant>
        <vt:lpwstr/>
      </vt:variant>
      <vt:variant>
        <vt:lpwstr>_Toc130220849</vt:lpwstr>
      </vt:variant>
      <vt:variant>
        <vt:i4>1179707</vt:i4>
      </vt:variant>
      <vt:variant>
        <vt:i4>227</vt:i4>
      </vt:variant>
      <vt:variant>
        <vt:i4>0</vt:i4>
      </vt:variant>
      <vt:variant>
        <vt:i4>5</vt:i4>
      </vt:variant>
      <vt:variant>
        <vt:lpwstr/>
      </vt:variant>
      <vt:variant>
        <vt:lpwstr>_Toc130220848</vt:lpwstr>
      </vt:variant>
      <vt:variant>
        <vt:i4>1179707</vt:i4>
      </vt:variant>
      <vt:variant>
        <vt:i4>221</vt:i4>
      </vt:variant>
      <vt:variant>
        <vt:i4>0</vt:i4>
      </vt:variant>
      <vt:variant>
        <vt:i4>5</vt:i4>
      </vt:variant>
      <vt:variant>
        <vt:lpwstr/>
      </vt:variant>
      <vt:variant>
        <vt:lpwstr>_Toc130220847</vt:lpwstr>
      </vt:variant>
      <vt:variant>
        <vt:i4>1179707</vt:i4>
      </vt:variant>
      <vt:variant>
        <vt:i4>215</vt:i4>
      </vt:variant>
      <vt:variant>
        <vt:i4>0</vt:i4>
      </vt:variant>
      <vt:variant>
        <vt:i4>5</vt:i4>
      </vt:variant>
      <vt:variant>
        <vt:lpwstr/>
      </vt:variant>
      <vt:variant>
        <vt:lpwstr>_Toc130220846</vt:lpwstr>
      </vt:variant>
      <vt:variant>
        <vt:i4>1179707</vt:i4>
      </vt:variant>
      <vt:variant>
        <vt:i4>209</vt:i4>
      </vt:variant>
      <vt:variant>
        <vt:i4>0</vt:i4>
      </vt:variant>
      <vt:variant>
        <vt:i4>5</vt:i4>
      </vt:variant>
      <vt:variant>
        <vt:lpwstr/>
      </vt:variant>
      <vt:variant>
        <vt:lpwstr>_Toc130220845</vt:lpwstr>
      </vt:variant>
      <vt:variant>
        <vt:i4>1179707</vt:i4>
      </vt:variant>
      <vt:variant>
        <vt:i4>203</vt:i4>
      </vt:variant>
      <vt:variant>
        <vt:i4>0</vt:i4>
      </vt:variant>
      <vt:variant>
        <vt:i4>5</vt:i4>
      </vt:variant>
      <vt:variant>
        <vt:lpwstr/>
      </vt:variant>
      <vt:variant>
        <vt:lpwstr>_Toc130220844</vt:lpwstr>
      </vt:variant>
      <vt:variant>
        <vt:i4>1179707</vt:i4>
      </vt:variant>
      <vt:variant>
        <vt:i4>197</vt:i4>
      </vt:variant>
      <vt:variant>
        <vt:i4>0</vt:i4>
      </vt:variant>
      <vt:variant>
        <vt:i4>5</vt:i4>
      </vt:variant>
      <vt:variant>
        <vt:lpwstr/>
      </vt:variant>
      <vt:variant>
        <vt:lpwstr>_Toc130220843</vt:lpwstr>
      </vt:variant>
      <vt:variant>
        <vt:i4>1179707</vt:i4>
      </vt:variant>
      <vt:variant>
        <vt:i4>191</vt:i4>
      </vt:variant>
      <vt:variant>
        <vt:i4>0</vt:i4>
      </vt:variant>
      <vt:variant>
        <vt:i4>5</vt:i4>
      </vt:variant>
      <vt:variant>
        <vt:lpwstr/>
      </vt:variant>
      <vt:variant>
        <vt:lpwstr>_Toc130220842</vt:lpwstr>
      </vt:variant>
      <vt:variant>
        <vt:i4>1179707</vt:i4>
      </vt:variant>
      <vt:variant>
        <vt:i4>185</vt:i4>
      </vt:variant>
      <vt:variant>
        <vt:i4>0</vt:i4>
      </vt:variant>
      <vt:variant>
        <vt:i4>5</vt:i4>
      </vt:variant>
      <vt:variant>
        <vt:lpwstr/>
      </vt:variant>
      <vt:variant>
        <vt:lpwstr>_Toc130220841</vt:lpwstr>
      </vt:variant>
      <vt:variant>
        <vt:i4>1179707</vt:i4>
      </vt:variant>
      <vt:variant>
        <vt:i4>179</vt:i4>
      </vt:variant>
      <vt:variant>
        <vt:i4>0</vt:i4>
      </vt:variant>
      <vt:variant>
        <vt:i4>5</vt:i4>
      </vt:variant>
      <vt:variant>
        <vt:lpwstr/>
      </vt:variant>
      <vt:variant>
        <vt:lpwstr>_Toc130220840</vt:lpwstr>
      </vt:variant>
      <vt:variant>
        <vt:i4>1376315</vt:i4>
      </vt:variant>
      <vt:variant>
        <vt:i4>173</vt:i4>
      </vt:variant>
      <vt:variant>
        <vt:i4>0</vt:i4>
      </vt:variant>
      <vt:variant>
        <vt:i4>5</vt:i4>
      </vt:variant>
      <vt:variant>
        <vt:lpwstr/>
      </vt:variant>
      <vt:variant>
        <vt:lpwstr>_Toc130220839</vt:lpwstr>
      </vt:variant>
      <vt:variant>
        <vt:i4>1376315</vt:i4>
      </vt:variant>
      <vt:variant>
        <vt:i4>167</vt:i4>
      </vt:variant>
      <vt:variant>
        <vt:i4>0</vt:i4>
      </vt:variant>
      <vt:variant>
        <vt:i4>5</vt:i4>
      </vt:variant>
      <vt:variant>
        <vt:lpwstr/>
      </vt:variant>
      <vt:variant>
        <vt:lpwstr>_Toc130220838</vt:lpwstr>
      </vt:variant>
      <vt:variant>
        <vt:i4>1376315</vt:i4>
      </vt:variant>
      <vt:variant>
        <vt:i4>161</vt:i4>
      </vt:variant>
      <vt:variant>
        <vt:i4>0</vt:i4>
      </vt:variant>
      <vt:variant>
        <vt:i4>5</vt:i4>
      </vt:variant>
      <vt:variant>
        <vt:lpwstr/>
      </vt:variant>
      <vt:variant>
        <vt:lpwstr>_Toc130220837</vt:lpwstr>
      </vt:variant>
      <vt:variant>
        <vt:i4>1376315</vt:i4>
      </vt:variant>
      <vt:variant>
        <vt:i4>155</vt:i4>
      </vt:variant>
      <vt:variant>
        <vt:i4>0</vt:i4>
      </vt:variant>
      <vt:variant>
        <vt:i4>5</vt:i4>
      </vt:variant>
      <vt:variant>
        <vt:lpwstr/>
      </vt:variant>
      <vt:variant>
        <vt:lpwstr>_Toc130220836</vt:lpwstr>
      </vt:variant>
      <vt:variant>
        <vt:i4>1376315</vt:i4>
      </vt:variant>
      <vt:variant>
        <vt:i4>149</vt:i4>
      </vt:variant>
      <vt:variant>
        <vt:i4>0</vt:i4>
      </vt:variant>
      <vt:variant>
        <vt:i4>5</vt:i4>
      </vt:variant>
      <vt:variant>
        <vt:lpwstr/>
      </vt:variant>
      <vt:variant>
        <vt:lpwstr>_Toc130220835</vt:lpwstr>
      </vt:variant>
      <vt:variant>
        <vt:i4>1376315</vt:i4>
      </vt:variant>
      <vt:variant>
        <vt:i4>143</vt:i4>
      </vt:variant>
      <vt:variant>
        <vt:i4>0</vt:i4>
      </vt:variant>
      <vt:variant>
        <vt:i4>5</vt:i4>
      </vt:variant>
      <vt:variant>
        <vt:lpwstr/>
      </vt:variant>
      <vt:variant>
        <vt:lpwstr>_Toc130220834</vt:lpwstr>
      </vt:variant>
      <vt:variant>
        <vt:i4>1376315</vt:i4>
      </vt:variant>
      <vt:variant>
        <vt:i4>137</vt:i4>
      </vt:variant>
      <vt:variant>
        <vt:i4>0</vt:i4>
      </vt:variant>
      <vt:variant>
        <vt:i4>5</vt:i4>
      </vt:variant>
      <vt:variant>
        <vt:lpwstr/>
      </vt:variant>
      <vt:variant>
        <vt:lpwstr>_Toc130220833</vt:lpwstr>
      </vt:variant>
      <vt:variant>
        <vt:i4>1376315</vt:i4>
      </vt:variant>
      <vt:variant>
        <vt:i4>131</vt:i4>
      </vt:variant>
      <vt:variant>
        <vt:i4>0</vt:i4>
      </vt:variant>
      <vt:variant>
        <vt:i4>5</vt:i4>
      </vt:variant>
      <vt:variant>
        <vt:lpwstr/>
      </vt:variant>
      <vt:variant>
        <vt:lpwstr>_Toc130220832</vt:lpwstr>
      </vt:variant>
      <vt:variant>
        <vt:i4>1376315</vt:i4>
      </vt:variant>
      <vt:variant>
        <vt:i4>125</vt:i4>
      </vt:variant>
      <vt:variant>
        <vt:i4>0</vt:i4>
      </vt:variant>
      <vt:variant>
        <vt:i4>5</vt:i4>
      </vt:variant>
      <vt:variant>
        <vt:lpwstr/>
      </vt:variant>
      <vt:variant>
        <vt:lpwstr>_Toc130220831</vt:lpwstr>
      </vt:variant>
      <vt:variant>
        <vt:i4>1376315</vt:i4>
      </vt:variant>
      <vt:variant>
        <vt:i4>119</vt:i4>
      </vt:variant>
      <vt:variant>
        <vt:i4>0</vt:i4>
      </vt:variant>
      <vt:variant>
        <vt:i4>5</vt:i4>
      </vt:variant>
      <vt:variant>
        <vt:lpwstr/>
      </vt:variant>
      <vt:variant>
        <vt:lpwstr>_Toc130220830</vt:lpwstr>
      </vt:variant>
      <vt:variant>
        <vt:i4>1310779</vt:i4>
      </vt:variant>
      <vt:variant>
        <vt:i4>113</vt:i4>
      </vt:variant>
      <vt:variant>
        <vt:i4>0</vt:i4>
      </vt:variant>
      <vt:variant>
        <vt:i4>5</vt:i4>
      </vt:variant>
      <vt:variant>
        <vt:lpwstr/>
      </vt:variant>
      <vt:variant>
        <vt:lpwstr>_Toc130220829</vt:lpwstr>
      </vt:variant>
      <vt:variant>
        <vt:i4>1310779</vt:i4>
      </vt:variant>
      <vt:variant>
        <vt:i4>107</vt:i4>
      </vt:variant>
      <vt:variant>
        <vt:i4>0</vt:i4>
      </vt:variant>
      <vt:variant>
        <vt:i4>5</vt:i4>
      </vt:variant>
      <vt:variant>
        <vt:lpwstr/>
      </vt:variant>
      <vt:variant>
        <vt:lpwstr>_Toc130220828</vt:lpwstr>
      </vt:variant>
      <vt:variant>
        <vt:i4>1310779</vt:i4>
      </vt:variant>
      <vt:variant>
        <vt:i4>101</vt:i4>
      </vt:variant>
      <vt:variant>
        <vt:i4>0</vt:i4>
      </vt:variant>
      <vt:variant>
        <vt:i4>5</vt:i4>
      </vt:variant>
      <vt:variant>
        <vt:lpwstr/>
      </vt:variant>
      <vt:variant>
        <vt:lpwstr>_Toc130220827</vt:lpwstr>
      </vt:variant>
      <vt:variant>
        <vt:i4>1310779</vt:i4>
      </vt:variant>
      <vt:variant>
        <vt:i4>95</vt:i4>
      </vt:variant>
      <vt:variant>
        <vt:i4>0</vt:i4>
      </vt:variant>
      <vt:variant>
        <vt:i4>5</vt:i4>
      </vt:variant>
      <vt:variant>
        <vt:lpwstr/>
      </vt:variant>
      <vt:variant>
        <vt:lpwstr>_Toc130220826</vt:lpwstr>
      </vt:variant>
      <vt:variant>
        <vt:i4>1310779</vt:i4>
      </vt:variant>
      <vt:variant>
        <vt:i4>89</vt:i4>
      </vt:variant>
      <vt:variant>
        <vt:i4>0</vt:i4>
      </vt:variant>
      <vt:variant>
        <vt:i4>5</vt:i4>
      </vt:variant>
      <vt:variant>
        <vt:lpwstr/>
      </vt:variant>
      <vt:variant>
        <vt:lpwstr>_Toc130220825</vt:lpwstr>
      </vt:variant>
      <vt:variant>
        <vt:i4>1310779</vt:i4>
      </vt:variant>
      <vt:variant>
        <vt:i4>83</vt:i4>
      </vt:variant>
      <vt:variant>
        <vt:i4>0</vt:i4>
      </vt:variant>
      <vt:variant>
        <vt:i4>5</vt:i4>
      </vt:variant>
      <vt:variant>
        <vt:lpwstr/>
      </vt:variant>
      <vt:variant>
        <vt:lpwstr>_Toc130220824</vt:lpwstr>
      </vt:variant>
      <vt:variant>
        <vt:i4>1310779</vt:i4>
      </vt:variant>
      <vt:variant>
        <vt:i4>77</vt:i4>
      </vt:variant>
      <vt:variant>
        <vt:i4>0</vt:i4>
      </vt:variant>
      <vt:variant>
        <vt:i4>5</vt:i4>
      </vt:variant>
      <vt:variant>
        <vt:lpwstr/>
      </vt:variant>
      <vt:variant>
        <vt:lpwstr>_Toc130220823</vt:lpwstr>
      </vt:variant>
      <vt:variant>
        <vt:i4>1310779</vt:i4>
      </vt:variant>
      <vt:variant>
        <vt:i4>71</vt:i4>
      </vt:variant>
      <vt:variant>
        <vt:i4>0</vt:i4>
      </vt:variant>
      <vt:variant>
        <vt:i4>5</vt:i4>
      </vt:variant>
      <vt:variant>
        <vt:lpwstr/>
      </vt:variant>
      <vt:variant>
        <vt:lpwstr>_Toc130220822</vt:lpwstr>
      </vt:variant>
      <vt:variant>
        <vt:i4>1310779</vt:i4>
      </vt:variant>
      <vt:variant>
        <vt:i4>65</vt:i4>
      </vt:variant>
      <vt:variant>
        <vt:i4>0</vt:i4>
      </vt:variant>
      <vt:variant>
        <vt:i4>5</vt:i4>
      </vt:variant>
      <vt:variant>
        <vt:lpwstr/>
      </vt:variant>
      <vt:variant>
        <vt:lpwstr>_Toc130220821</vt:lpwstr>
      </vt:variant>
      <vt:variant>
        <vt:i4>1310779</vt:i4>
      </vt:variant>
      <vt:variant>
        <vt:i4>59</vt:i4>
      </vt:variant>
      <vt:variant>
        <vt:i4>0</vt:i4>
      </vt:variant>
      <vt:variant>
        <vt:i4>5</vt:i4>
      </vt:variant>
      <vt:variant>
        <vt:lpwstr/>
      </vt:variant>
      <vt:variant>
        <vt:lpwstr>_Toc130220820</vt:lpwstr>
      </vt:variant>
      <vt:variant>
        <vt:i4>1507387</vt:i4>
      </vt:variant>
      <vt:variant>
        <vt:i4>53</vt:i4>
      </vt:variant>
      <vt:variant>
        <vt:i4>0</vt:i4>
      </vt:variant>
      <vt:variant>
        <vt:i4>5</vt:i4>
      </vt:variant>
      <vt:variant>
        <vt:lpwstr/>
      </vt:variant>
      <vt:variant>
        <vt:lpwstr>_Toc130220819</vt:lpwstr>
      </vt:variant>
      <vt:variant>
        <vt:i4>1507387</vt:i4>
      </vt:variant>
      <vt:variant>
        <vt:i4>47</vt:i4>
      </vt:variant>
      <vt:variant>
        <vt:i4>0</vt:i4>
      </vt:variant>
      <vt:variant>
        <vt:i4>5</vt:i4>
      </vt:variant>
      <vt:variant>
        <vt:lpwstr/>
      </vt:variant>
      <vt:variant>
        <vt:lpwstr>_Toc130220818</vt:lpwstr>
      </vt:variant>
      <vt:variant>
        <vt:i4>1507387</vt:i4>
      </vt:variant>
      <vt:variant>
        <vt:i4>41</vt:i4>
      </vt:variant>
      <vt:variant>
        <vt:i4>0</vt:i4>
      </vt:variant>
      <vt:variant>
        <vt:i4>5</vt:i4>
      </vt:variant>
      <vt:variant>
        <vt:lpwstr/>
      </vt:variant>
      <vt:variant>
        <vt:lpwstr>_Toc130220817</vt:lpwstr>
      </vt:variant>
      <vt:variant>
        <vt:i4>1507387</vt:i4>
      </vt:variant>
      <vt:variant>
        <vt:i4>35</vt:i4>
      </vt:variant>
      <vt:variant>
        <vt:i4>0</vt:i4>
      </vt:variant>
      <vt:variant>
        <vt:i4>5</vt:i4>
      </vt:variant>
      <vt:variant>
        <vt:lpwstr/>
      </vt:variant>
      <vt:variant>
        <vt:lpwstr>_Toc130220816</vt:lpwstr>
      </vt:variant>
      <vt:variant>
        <vt:i4>1507387</vt:i4>
      </vt:variant>
      <vt:variant>
        <vt:i4>29</vt:i4>
      </vt:variant>
      <vt:variant>
        <vt:i4>0</vt:i4>
      </vt:variant>
      <vt:variant>
        <vt:i4>5</vt:i4>
      </vt:variant>
      <vt:variant>
        <vt:lpwstr/>
      </vt:variant>
      <vt:variant>
        <vt:lpwstr>_Toc130220815</vt:lpwstr>
      </vt:variant>
      <vt:variant>
        <vt:i4>1507387</vt:i4>
      </vt:variant>
      <vt:variant>
        <vt:i4>23</vt:i4>
      </vt:variant>
      <vt:variant>
        <vt:i4>0</vt:i4>
      </vt:variant>
      <vt:variant>
        <vt:i4>5</vt:i4>
      </vt:variant>
      <vt:variant>
        <vt:lpwstr/>
      </vt:variant>
      <vt:variant>
        <vt:lpwstr>_Toc130220814</vt:lpwstr>
      </vt:variant>
      <vt:variant>
        <vt:i4>1507387</vt:i4>
      </vt:variant>
      <vt:variant>
        <vt:i4>17</vt:i4>
      </vt:variant>
      <vt:variant>
        <vt:i4>0</vt:i4>
      </vt:variant>
      <vt:variant>
        <vt:i4>5</vt:i4>
      </vt:variant>
      <vt:variant>
        <vt:lpwstr/>
      </vt:variant>
      <vt:variant>
        <vt:lpwstr>_Toc130220813</vt:lpwstr>
      </vt:variant>
      <vt:variant>
        <vt:i4>4849667</vt:i4>
      </vt:variant>
      <vt:variant>
        <vt:i4>12</vt:i4>
      </vt:variant>
      <vt:variant>
        <vt:i4>0</vt:i4>
      </vt:variant>
      <vt:variant>
        <vt:i4>5</vt:i4>
      </vt:variant>
      <vt:variant>
        <vt:lpwstr>https://laws-lois.justice.gc.ca/eng/acts/P-21/index.html</vt:lpwstr>
      </vt:variant>
      <vt:variant>
        <vt:lpwstr/>
      </vt:variant>
      <vt:variant>
        <vt:i4>3997801</vt:i4>
      </vt:variant>
      <vt:variant>
        <vt:i4>9</vt:i4>
      </vt:variant>
      <vt:variant>
        <vt:i4>0</vt:i4>
      </vt:variant>
      <vt:variant>
        <vt:i4>5</vt:i4>
      </vt:variant>
      <vt:variant>
        <vt:lpwstr>https://accessible.canada.ca/?msclkid=b5b0b857cfa911ecac71ed8dd820251d</vt:lpwstr>
      </vt:variant>
      <vt:variant>
        <vt:lpwstr/>
      </vt:variant>
      <vt:variant>
        <vt:i4>3997801</vt:i4>
      </vt:variant>
      <vt:variant>
        <vt:i4>6</vt:i4>
      </vt:variant>
      <vt:variant>
        <vt:i4>0</vt:i4>
      </vt:variant>
      <vt:variant>
        <vt:i4>5</vt:i4>
      </vt:variant>
      <vt:variant>
        <vt:lpwstr>https://accessible.canada.ca/?msclkid=b5b0b857cfa911ecac71ed8dd820251d</vt:lpwstr>
      </vt:variant>
      <vt:variant>
        <vt:lpwstr/>
      </vt:variant>
      <vt:variant>
        <vt:i4>7798908</vt:i4>
      </vt:variant>
      <vt:variant>
        <vt:i4>3</vt:i4>
      </vt:variant>
      <vt:variant>
        <vt:i4>0</vt:i4>
      </vt:variant>
      <vt:variant>
        <vt:i4>5</vt:i4>
      </vt:variant>
      <vt:variant>
        <vt:lpwstr>http://www.scc.ca/</vt:lpwstr>
      </vt:variant>
      <vt:variant>
        <vt:lpwstr/>
      </vt:variant>
      <vt:variant>
        <vt:i4>7798908</vt:i4>
      </vt:variant>
      <vt:variant>
        <vt:i4>0</vt:i4>
      </vt:variant>
      <vt:variant>
        <vt:i4>0</vt:i4>
      </vt:variant>
      <vt:variant>
        <vt:i4>5</vt:i4>
      </vt:variant>
      <vt:variant>
        <vt:lpwstr>http://www.sc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ennant</dc:creator>
  <cp:keywords/>
  <dc:description/>
  <cp:lastModifiedBy>Redekop, Quinn QA [NC]</cp:lastModifiedBy>
  <cp:revision>12</cp:revision>
  <cp:lastPrinted>2022-10-12T18:08:00Z</cp:lastPrinted>
  <dcterms:created xsi:type="dcterms:W3CDTF">2023-07-06T17:25:00Z</dcterms:created>
  <dcterms:modified xsi:type="dcterms:W3CDTF">2023-07-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68F367A32B647BE67746D0B9FEF56</vt:lpwstr>
  </property>
  <property fmtid="{D5CDD505-2E9C-101B-9397-08002B2CF9AE}" pid="3" name="MediaServiceImageTags">
    <vt:lpwstr/>
  </property>
</Properties>
</file>